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2023B1" w14:textId="77777777" w:rsidR="00300847" w:rsidRPr="008A3729" w:rsidRDefault="00000000" w:rsidP="008A3729">
      <w:pPr>
        <w:pStyle w:val="1"/>
      </w:pPr>
      <w:bookmarkStart w:id="0" w:name="chinese-wall-模型的设计宗旨是-----"/>
      <w:r w:rsidRPr="008A3729">
        <w:t xml:space="preserve">Chinese Wall </w:t>
      </w:r>
      <w:r w:rsidRPr="008A3729">
        <w:rPr>
          <w:rFonts w:hint="eastAsia"/>
        </w:rPr>
        <w:t>模型的设计宗旨是：(</w:t>
      </w:r>
      <w:r w:rsidRPr="008A3729">
        <w:t xml:space="preserve"> )。</w:t>
      </w:r>
    </w:p>
    <w:p w14:paraId="4905E0D1" w14:textId="77777777" w:rsidR="00300847" w:rsidRPr="008A3729" w:rsidRDefault="00000000" w:rsidP="008A3729">
      <w:pPr>
        <w:pStyle w:val="FirstParagraph"/>
        <w:spacing w:before="48" w:after="48"/>
        <w:ind w:left="480"/>
      </w:pPr>
      <w:r w:rsidRPr="008A3729">
        <w:rPr>
          <w:rFonts w:hint="eastAsia"/>
        </w:rPr>
        <w:t>A</w:t>
      </w:r>
      <w:r w:rsidRPr="008A3729">
        <w:rPr>
          <w:rFonts w:hint="eastAsia"/>
        </w:rPr>
        <w:t>、用户只能访问哪些与已经拥有的信息不冲突的信息</w:t>
      </w:r>
    </w:p>
    <w:p w14:paraId="018E8F84" w14:textId="77777777" w:rsidR="00300847" w:rsidRPr="008A3729" w:rsidRDefault="00000000" w:rsidP="008A3729">
      <w:pPr>
        <w:pStyle w:val="a0"/>
        <w:spacing w:before="48" w:after="48"/>
        <w:ind w:left="480"/>
      </w:pPr>
      <w:r w:rsidRPr="008A3729">
        <w:rPr>
          <w:rFonts w:hint="eastAsia"/>
        </w:rPr>
        <w:t>B</w:t>
      </w:r>
      <w:r w:rsidRPr="008A3729">
        <w:rPr>
          <w:rFonts w:hint="eastAsia"/>
        </w:rPr>
        <w:t>、用户可以访问所有信息</w:t>
      </w:r>
    </w:p>
    <w:p w14:paraId="552474DF" w14:textId="77777777" w:rsidR="00300847" w:rsidRPr="008A3729" w:rsidRDefault="00000000" w:rsidP="008A3729">
      <w:pPr>
        <w:pStyle w:val="a0"/>
        <w:spacing w:before="48" w:after="48"/>
        <w:ind w:left="480"/>
      </w:pPr>
      <w:r w:rsidRPr="008A3729">
        <w:rPr>
          <w:rFonts w:hint="eastAsia"/>
        </w:rPr>
        <w:t>C</w:t>
      </w:r>
      <w:r w:rsidRPr="008A3729">
        <w:rPr>
          <w:rFonts w:hint="eastAsia"/>
        </w:rPr>
        <w:t>、用户可以访问所有已经选择的信息</w:t>
      </w:r>
    </w:p>
    <w:p w14:paraId="72A47882" w14:textId="77777777" w:rsidR="00300847" w:rsidRPr="008A3729" w:rsidRDefault="00000000" w:rsidP="008A3729">
      <w:pPr>
        <w:pStyle w:val="a0"/>
        <w:spacing w:before="48" w:after="48"/>
        <w:ind w:left="480"/>
      </w:pPr>
      <w:r w:rsidRPr="008A3729">
        <w:rPr>
          <w:rFonts w:hint="eastAsia"/>
        </w:rPr>
        <w:t>D</w:t>
      </w:r>
      <w:r w:rsidRPr="008A3729">
        <w:rPr>
          <w:rFonts w:hint="eastAsia"/>
        </w:rPr>
        <w:t>、用户不可以访问哪些没有选择的信息</w:t>
      </w:r>
    </w:p>
    <w:p w14:paraId="2AB0154E" w14:textId="23E76902" w:rsidR="00300847" w:rsidRPr="008A3729" w:rsidRDefault="00FE6899" w:rsidP="008A3729">
      <w:pPr>
        <w:pStyle w:val="a0"/>
        <w:spacing w:before="48" w:after="48"/>
        <w:ind w:left="480"/>
      </w:pPr>
      <w:r w:rsidRPr="00FE6899">
        <w:rPr>
          <w:rFonts w:hint="eastAsia"/>
          <w:b/>
        </w:rPr>
        <w:t>正确答案：</w:t>
      </w:r>
      <w:r w:rsidR="00000000" w:rsidRPr="008A3729">
        <w:t xml:space="preserve"> A</w:t>
      </w:r>
    </w:p>
    <w:p w14:paraId="402E1166" w14:textId="77777777" w:rsidR="00300847" w:rsidRDefault="00000000" w:rsidP="008A3729">
      <w:pPr>
        <w:pStyle w:val="1"/>
      </w:pPr>
      <w:bookmarkStart w:id="1" w:name="X5b35b7c3c15f4ea67564dddf4fb335492ccae4c"/>
      <w:bookmarkEnd w:id="0"/>
      <w:r>
        <w:rPr>
          <w:rFonts w:hint="eastAsia"/>
        </w:rPr>
        <w:t>保证计算机信息运行的安全是计算机安全领域中最重要的环节之一，以下(</w:t>
      </w:r>
      <w:r>
        <w:t xml:space="preserve"> </w:t>
      </w:r>
      <w:r>
        <w:rPr>
          <w:rFonts w:hint="eastAsia"/>
        </w:rPr>
        <w:t>)不属于信息运行安全技术的范畴。</w:t>
      </w:r>
    </w:p>
    <w:p w14:paraId="425E5B82" w14:textId="77777777" w:rsidR="00300847" w:rsidRDefault="00000000" w:rsidP="008A3729">
      <w:pPr>
        <w:pStyle w:val="FirstParagraph"/>
        <w:spacing w:before="48" w:after="48"/>
        <w:ind w:left="480"/>
      </w:pPr>
      <w:r>
        <w:rPr>
          <w:rFonts w:hint="eastAsia"/>
        </w:rPr>
        <w:t>A</w:t>
      </w:r>
      <w:r>
        <w:rPr>
          <w:rFonts w:hint="eastAsia"/>
        </w:rPr>
        <w:t>、风险分析</w:t>
      </w:r>
    </w:p>
    <w:p w14:paraId="38E961D2" w14:textId="77777777" w:rsidR="00300847" w:rsidRDefault="00000000" w:rsidP="008A3729">
      <w:pPr>
        <w:pStyle w:val="a0"/>
        <w:spacing w:before="48" w:after="48"/>
        <w:ind w:left="480"/>
      </w:pPr>
      <w:r>
        <w:rPr>
          <w:rFonts w:hint="eastAsia"/>
        </w:rPr>
        <w:t>B</w:t>
      </w:r>
      <w:r>
        <w:rPr>
          <w:rFonts w:hint="eastAsia"/>
        </w:rPr>
        <w:t>、审计跟踪技术</w:t>
      </w:r>
    </w:p>
    <w:p w14:paraId="6C5A75BA" w14:textId="77777777" w:rsidR="00300847" w:rsidRDefault="00000000" w:rsidP="008A3729">
      <w:pPr>
        <w:pStyle w:val="a0"/>
        <w:spacing w:before="48" w:after="48"/>
        <w:ind w:left="480"/>
      </w:pPr>
      <w:r>
        <w:rPr>
          <w:rFonts w:hint="eastAsia"/>
        </w:rPr>
        <w:t>C</w:t>
      </w:r>
      <w:r>
        <w:rPr>
          <w:rFonts w:hint="eastAsia"/>
        </w:rPr>
        <w:t>、应急技术</w:t>
      </w:r>
    </w:p>
    <w:p w14:paraId="65634280" w14:textId="77777777" w:rsidR="00300847" w:rsidRDefault="00000000" w:rsidP="008A3729">
      <w:pPr>
        <w:pStyle w:val="a0"/>
        <w:spacing w:before="48" w:after="48"/>
        <w:ind w:left="480"/>
      </w:pPr>
      <w:r>
        <w:rPr>
          <w:rFonts w:hint="eastAsia"/>
        </w:rPr>
        <w:t>D</w:t>
      </w:r>
      <w:r>
        <w:rPr>
          <w:rFonts w:hint="eastAsia"/>
        </w:rPr>
        <w:t>、防火墙技术</w:t>
      </w:r>
    </w:p>
    <w:p w14:paraId="2BFB11ED" w14:textId="70257D06" w:rsidR="00300847" w:rsidRDefault="00FE6899" w:rsidP="008A3729">
      <w:pPr>
        <w:pStyle w:val="a0"/>
        <w:spacing w:before="48" w:after="48"/>
        <w:ind w:left="480"/>
      </w:pPr>
      <w:r w:rsidRPr="00FE6899">
        <w:rPr>
          <w:rFonts w:hint="eastAsia"/>
          <w:b/>
        </w:rPr>
        <w:t>正确答案：</w:t>
      </w:r>
      <w:r w:rsidR="00000000">
        <w:t xml:space="preserve"> B</w:t>
      </w:r>
    </w:p>
    <w:p w14:paraId="59EB7A60" w14:textId="77777777" w:rsidR="00300847" w:rsidRDefault="00000000" w:rsidP="008A3729">
      <w:pPr>
        <w:pStyle w:val="1"/>
      </w:pPr>
      <w:bookmarkStart w:id="2" w:name="从风险分析的观点来看计算机系统的最主要弱点是-----"/>
      <w:bookmarkEnd w:id="1"/>
      <w:r>
        <w:rPr>
          <w:rFonts w:hint="eastAsia"/>
        </w:rPr>
        <w:t>从风险分析的观点来看，计算机系统的最主要弱点是(</w:t>
      </w:r>
      <w:r>
        <w:t xml:space="preserve"> )。</w:t>
      </w:r>
    </w:p>
    <w:p w14:paraId="39C2A771" w14:textId="77777777" w:rsidR="00300847" w:rsidRDefault="00000000" w:rsidP="008A3729">
      <w:pPr>
        <w:pStyle w:val="FirstParagraph"/>
        <w:spacing w:before="48" w:after="48"/>
        <w:ind w:left="480"/>
      </w:pPr>
      <w:r>
        <w:rPr>
          <w:rFonts w:hint="eastAsia"/>
        </w:rPr>
        <w:t>A</w:t>
      </w:r>
      <w:r>
        <w:rPr>
          <w:rFonts w:hint="eastAsia"/>
        </w:rPr>
        <w:t>、内部计算机处理</w:t>
      </w:r>
    </w:p>
    <w:p w14:paraId="7B9E6979" w14:textId="77777777" w:rsidR="00300847" w:rsidRDefault="00000000" w:rsidP="008A3729">
      <w:pPr>
        <w:pStyle w:val="a0"/>
        <w:spacing w:before="48" w:after="48"/>
        <w:ind w:left="480"/>
      </w:pPr>
      <w:r>
        <w:rPr>
          <w:rFonts w:hint="eastAsia"/>
        </w:rPr>
        <w:t>B</w:t>
      </w:r>
      <w:r>
        <w:rPr>
          <w:rFonts w:hint="eastAsia"/>
        </w:rPr>
        <w:t>、系统输入输出</w:t>
      </w:r>
    </w:p>
    <w:p w14:paraId="0741357B" w14:textId="77777777" w:rsidR="00300847" w:rsidRDefault="00000000" w:rsidP="008A3729">
      <w:pPr>
        <w:pStyle w:val="a0"/>
        <w:spacing w:before="48" w:after="48"/>
        <w:ind w:left="480"/>
      </w:pPr>
      <w:r>
        <w:rPr>
          <w:rFonts w:hint="eastAsia"/>
        </w:rPr>
        <w:t>C</w:t>
      </w:r>
      <w:r>
        <w:rPr>
          <w:rFonts w:hint="eastAsia"/>
        </w:rPr>
        <w:t>、通讯和网络</w:t>
      </w:r>
    </w:p>
    <w:p w14:paraId="6BAD6029" w14:textId="77777777" w:rsidR="00300847" w:rsidRDefault="00000000" w:rsidP="008A3729">
      <w:pPr>
        <w:pStyle w:val="a0"/>
        <w:spacing w:before="48" w:after="48"/>
        <w:ind w:left="480"/>
      </w:pPr>
      <w:r>
        <w:rPr>
          <w:rFonts w:hint="eastAsia"/>
        </w:rPr>
        <w:t>D</w:t>
      </w:r>
      <w:r>
        <w:rPr>
          <w:rFonts w:hint="eastAsia"/>
        </w:rPr>
        <w:t>、外部计算机处理</w:t>
      </w:r>
    </w:p>
    <w:p w14:paraId="754EF2BD" w14:textId="78B18636" w:rsidR="00300847" w:rsidRDefault="00FE6899" w:rsidP="008A3729">
      <w:pPr>
        <w:pStyle w:val="a0"/>
        <w:spacing w:before="48" w:after="48"/>
        <w:ind w:left="480"/>
      </w:pPr>
      <w:r w:rsidRPr="00FE6899">
        <w:rPr>
          <w:rFonts w:hint="eastAsia"/>
          <w:b/>
        </w:rPr>
        <w:t>正确答案：</w:t>
      </w:r>
      <w:r w:rsidR="00000000">
        <w:t xml:space="preserve"> B</w:t>
      </w:r>
    </w:p>
    <w:p w14:paraId="70C32196" w14:textId="77777777" w:rsidR="00300847" w:rsidRDefault="00000000" w:rsidP="008A3729">
      <w:pPr>
        <w:pStyle w:val="1"/>
      </w:pPr>
      <w:bookmarkStart w:id="3" w:name="当今it的发展与安全投入安全意识和安全手段之间形成-----"/>
      <w:bookmarkEnd w:id="2"/>
      <w:r>
        <w:rPr>
          <w:rFonts w:hint="eastAsia"/>
        </w:rPr>
        <w:t>当今IT的发展与安全投入，安全意识和安全手段之间形成(</w:t>
      </w:r>
      <w:r>
        <w:t xml:space="preserve"> )。</w:t>
      </w:r>
    </w:p>
    <w:p w14:paraId="08EC6B1C" w14:textId="77777777" w:rsidR="00300847" w:rsidRDefault="00000000" w:rsidP="008A3729">
      <w:pPr>
        <w:pStyle w:val="FirstParagraph"/>
        <w:spacing w:before="48" w:after="48"/>
        <w:ind w:left="480"/>
      </w:pPr>
      <w:r>
        <w:rPr>
          <w:rFonts w:hint="eastAsia"/>
        </w:rPr>
        <w:t>A</w:t>
      </w:r>
      <w:r>
        <w:rPr>
          <w:rFonts w:hint="eastAsia"/>
        </w:rPr>
        <w:t>、安全风险屏障</w:t>
      </w:r>
    </w:p>
    <w:p w14:paraId="70D5CF23" w14:textId="77777777" w:rsidR="00300847" w:rsidRDefault="00000000" w:rsidP="008A3729">
      <w:pPr>
        <w:pStyle w:val="a0"/>
        <w:spacing w:before="48" w:after="48"/>
        <w:ind w:left="480"/>
      </w:pPr>
      <w:r>
        <w:rPr>
          <w:rFonts w:hint="eastAsia"/>
        </w:rPr>
        <w:t>B</w:t>
      </w:r>
      <w:r>
        <w:rPr>
          <w:rFonts w:hint="eastAsia"/>
        </w:rPr>
        <w:t>、安全风险缺口</w:t>
      </w:r>
    </w:p>
    <w:p w14:paraId="557853DF" w14:textId="77777777" w:rsidR="00300847" w:rsidRDefault="00000000" w:rsidP="008A3729">
      <w:pPr>
        <w:pStyle w:val="a0"/>
        <w:spacing w:before="48" w:after="48"/>
        <w:ind w:left="480"/>
      </w:pPr>
      <w:r>
        <w:rPr>
          <w:rFonts w:hint="eastAsia"/>
        </w:rPr>
        <w:t>C</w:t>
      </w:r>
      <w:r>
        <w:rPr>
          <w:rFonts w:hint="eastAsia"/>
        </w:rPr>
        <w:t>、管理方式的变革</w:t>
      </w:r>
    </w:p>
    <w:p w14:paraId="04366A0E" w14:textId="77777777" w:rsidR="00300847" w:rsidRDefault="00000000" w:rsidP="008A3729">
      <w:pPr>
        <w:pStyle w:val="a0"/>
        <w:spacing w:before="48" w:after="48"/>
        <w:ind w:left="480"/>
      </w:pPr>
      <w:r>
        <w:rPr>
          <w:rFonts w:hint="eastAsia"/>
        </w:rPr>
        <w:t>D</w:t>
      </w:r>
      <w:r>
        <w:rPr>
          <w:rFonts w:hint="eastAsia"/>
        </w:rPr>
        <w:t>、管理方式的缺口</w:t>
      </w:r>
    </w:p>
    <w:p w14:paraId="368F5EF9" w14:textId="5EE38E61" w:rsidR="00300847" w:rsidRDefault="00FE6899" w:rsidP="008A3729">
      <w:pPr>
        <w:pStyle w:val="a0"/>
        <w:spacing w:before="48" w:after="48"/>
        <w:ind w:left="480"/>
      </w:pPr>
      <w:r w:rsidRPr="00FE6899">
        <w:rPr>
          <w:rFonts w:hint="eastAsia"/>
          <w:b/>
        </w:rPr>
        <w:t>正确答案：</w:t>
      </w:r>
      <w:r w:rsidR="00000000">
        <w:t xml:space="preserve"> B</w:t>
      </w:r>
    </w:p>
    <w:p w14:paraId="353B3FAA" w14:textId="77777777" w:rsidR="00300847" w:rsidRDefault="00000000" w:rsidP="008A3729">
      <w:pPr>
        <w:pStyle w:val="1"/>
      </w:pPr>
      <w:bookmarkStart w:id="4" w:name="X4b2f4c9c9536598d68f218d8a6fae3373c0956d"/>
      <w:bookmarkEnd w:id="3"/>
      <w:r>
        <w:rPr>
          <w:rFonts w:hint="eastAsia"/>
        </w:rPr>
        <w:t>当一个应用系统被攻击并受到了破坏后，系统管理员从新安装和配置了此应用系统，在该系统重新上线前管理员不需查看：(</w:t>
      </w:r>
      <w:r>
        <w:t xml:space="preserve"> )</w:t>
      </w:r>
    </w:p>
    <w:p w14:paraId="3D0621FE" w14:textId="77777777" w:rsidR="00300847" w:rsidRDefault="00000000" w:rsidP="008A3729">
      <w:pPr>
        <w:pStyle w:val="FirstParagraph"/>
        <w:spacing w:before="48" w:after="48"/>
        <w:ind w:left="480"/>
      </w:pPr>
      <w:r>
        <w:rPr>
          <w:rFonts w:hint="eastAsia"/>
        </w:rPr>
        <w:t>A</w:t>
      </w:r>
      <w:r>
        <w:rPr>
          <w:rFonts w:hint="eastAsia"/>
        </w:rPr>
        <w:t>、访问控制列表</w:t>
      </w:r>
    </w:p>
    <w:p w14:paraId="2F52E0D2" w14:textId="77777777" w:rsidR="00300847" w:rsidRDefault="00000000" w:rsidP="008A3729">
      <w:pPr>
        <w:pStyle w:val="a0"/>
        <w:spacing w:before="48" w:after="48"/>
        <w:ind w:left="480"/>
      </w:pPr>
      <w:r>
        <w:rPr>
          <w:rFonts w:hint="eastAsia"/>
        </w:rPr>
        <w:t>B</w:t>
      </w:r>
      <w:r>
        <w:rPr>
          <w:rFonts w:hint="eastAsia"/>
        </w:rPr>
        <w:t>、系统服务配置情况</w:t>
      </w:r>
    </w:p>
    <w:p w14:paraId="1987A013" w14:textId="77777777" w:rsidR="00300847" w:rsidRDefault="00000000" w:rsidP="008A3729">
      <w:pPr>
        <w:pStyle w:val="a0"/>
        <w:spacing w:before="48" w:after="48"/>
        <w:ind w:left="480"/>
      </w:pPr>
      <w:r>
        <w:rPr>
          <w:rFonts w:hint="eastAsia"/>
        </w:rPr>
        <w:t>C</w:t>
      </w:r>
      <w:r>
        <w:rPr>
          <w:rFonts w:hint="eastAsia"/>
        </w:rPr>
        <w:t>、审计记录</w:t>
      </w:r>
    </w:p>
    <w:p w14:paraId="0314ACD5" w14:textId="77777777" w:rsidR="00300847" w:rsidRDefault="00000000" w:rsidP="008A3729">
      <w:pPr>
        <w:pStyle w:val="a0"/>
        <w:spacing w:before="48" w:after="48"/>
        <w:ind w:left="480"/>
      </w:pPr>
      <w:r>
        <w:rPr>
          <w:rFonts w:hint="eastAsia"/>
        </w:rPr>
        <w:t>D</w:t>
      </w:r>
      <w:r>
        <w:rPr>
          <w:rFonts w:hint="eastAsia"/>
        </w:rPr>
        <w:t>、用户账户和权限的设置</w:t>
      </w:r>
    </w:p>
    <w:p w14:paraId="4B371622" w14:textId="79434E45" w:rsidR="00300847" w:rsidRDefault="00FE6899" w:rsidP="008A3729">
      <w:pPr>
        <w:pStyle w:val="a0"/>
        <w:spacing w:before="48" w:after="48"/>
        <w:ind w:left="480"/>
      </w:pPr>
      <w:r w:rsidRPr="00FE6899">
        <w:rPr>
          <w:rFonts w:hint="eastAsia"/>
          <w:b/>
        </w:rPr>
        <w:t>正确答案：</w:t>
      </w:r>
      <w:r w:rsidR="00000000">
        <w:t xml:space="preserve"> C</w:t>
      </w:r>
    </w:p>
    <w:p w14:paraId="1B58FD62" w14:textId="77777777" w:rsidR="00300847" w:rsidRDefault="00000000" w:rsidP="008A3729">
      <w:pPr>
        <w:pStyle w:val="1"/>
      </w:pPr>
      <w:bookmarkStart w:id="5" w:name="X786e309797b37ef03c21429f1870515e6783c52"/>
      <w:bookmarkEnd w:id="4"/>
      <w:r>
        <w:rPr>
          <w:rFonts w:hint="eastAsia"/>
        </w:rPr>
        <w:t>根据《信息系统安全等级保护定级指南》，信息系统的安全保护等级由哪两个定级要素决定？(</w:t>
      </w:r>
      <w:r>
        <w:t xml:space="preserve"> )</w:t>
      </w:r>
    </w:p>
    <w:p w14:paraId="3FFD59B7" w14:textId="77777777" w:rsidR="00300847" w:rsidRDefault="00000000" w:rsidP="008A3729">
      <w:pPr>
        <w:pStyle w:val="FirstParagraph"/>
        <w:spacing w:before="48" w:after="48"/>
        <w:ind w:left="480"/>
      </w:pPr>
      <w:r>
        <w:rPr>
          <w:rFonts w:hint="eastAsia"/>
        </w:rPr>
        <w:t>A</w:t>
      </w:r>
      <w:r>
        <w:rPr>
          <w:rFonts w:hint="eastAsia"/>
        </w:rPr>
        <w:t>、威胁、脆弱性</w:t>
      </w:r>
    </w:p>
    <w:p w14:paraId="75679566" w14:textId="77777777" w:rsidR="00300847" w:rsidRDefault="00000000" w:rsidP="008A3729">
      <w:pPr>
        <w:pStyle w:val="a0"/>
        <w:spacing w:before="48" w:after="48"/>
        <w:ind w:left="480"/>
      </w:pPr>
      <w:r>
        <w:rPr>
          <w:rFonts w:hint="eastAsia"/>
        </w:rPr>
        <w:t>B</w:t>
      </w:r>
      <w:r>
        <w:rPr>
          <w:rFonts w:hint="eastAsia"/>
        </w:rPr>
        <w:t>、系统价值、风险</w:t>
      </w:r>
    </w:p>
    <w:p w14:paraId="21DB54AE" w14:textId="77777777" w:rsidR="00300847" w:rsidRDefault="00000000" w:rsidP="008A3729">
      <w:pPr>
        <w:pStyle w:val="a0"/>
        <w:spacing w:before="48" w:after="48"/>
        <w:ind w:left="480"/>
      </w:pPr>
      <w:r>
        <w:rPr>
          <w:rFonts w:hint="eastAsia"/>
        </w:rPr>
        <w:t>C</w:t>
      </w:r>
      <w:r>
        <w:rPr>
          <w:rFonts w:hint="eastAsia"/>
        </w:rPr>
        <w:t>、信息安全、系统服务安全</w:t>
      </w:r>
    </w:p>
    <w:p w14:paraId="764C5CF7" w14:textId="77777777" w:rsidR="00300847" w:rsidRDefault="00000000" w:rsidP="008A3729">
      <w:pPr>
        <w:pStyle w:val="a0"/>
        <w:spacing w:before="48" w:after="48"/>
        <w:ind w:left="480"/>
      </w:pPr>
      <w:r>
        <w:rPr>
          <w:rFonts w:hint="eastAsia"/>
        </w:rPr>
        <w:lastRenderedPageBreak/>
        <w:t>D</w:t>
      </w:r>
      <w:r>
        <w:rPr>
          <w:rFonts w:hint="eastAsia"/>
        </w:rPr>
        <w:t>、受侵害的客体、对客体造成侵害的程度业务</w:t>
      </w:r>
    </w:p>
    <w:p w14:paraId="6A97740D" w14:textId="7E100E18" w:rsidR="00300847" w:rsidRDefault="00FE6899" w:rsidP="008A3729">
      <w:pPr>
        <w:pStyle w:val="a0"/>
        <w:spacing w:before="48" w:after="48"/>
        <w:ind w:left="480"/>
      </w:pPr>
      <w:r w:rsidRPr="00FE6899">
        <w:rPr>
          <w:rFonts w:hint="eastAsia"/>
          <w:b/>
        </w:rPr>
        <w:t>正确答案：</w:t>
      </w:r>
      <w:r w:rsidR="00000000">
        <w:t xml:space="preserve"> D</w:t>
      </w:r>
    </w:p>
    <w:p w14:paraId="4F4C0E88" w14:textId="77777777" w:rsidR="00300847" w:rsidRDefault="00000000" w:rsidP="008A3729">
      <w:pPr>
        <w:pStyle w:val="1"/>
      </w:pPr>
      <w:bookmarkStart w:id="6" w:name="目前我国颁布实施的信息安全相关标准中以下哪一个标准属于强制执行的标准-----"/>
      <w:bookmarkEnd w:id="5"/>
      <w:r>
        <w:rPr>
          <w:rFonts w:hint="eastAsia"/>
        </w:rPr>
        <w:t>目前我国颁布实施的信息安全相关标准中，以下哪一个标准属于强制执行的标准？(</w:t>
      </w:r>
      <w:r>
        <w:t xml:space="preserve"> )</w:t>
      </w:r>
    </w:p>
    <w:p w14:paraId="33D66241" w14:textId="77777777" w:rsidR="00300847" w:rsidRDefault="00000000" w:rsidP="008A3729">
      <w:pPr>
        <w:pStyle w:val="FirstParagraph"/>
        <w:spacing w:before="48" w:after="48"/>
        <w:ind w:left="480"/>
      </w:pPr>
      <w:r>
        <w:t>A</w:t>
      </w:r>
      <w:r>
        <w:t>、</w:t>
      </w:r>
      <w:r>
        <w:t xml:space="preserve">GB/T 18336-2001 </w:t>
      </w:r>
      <w:r>
        <w:rPr>
          <w:rFonts w:hint="eastAsia"/>
        </w:rPr>
        <w:t>信息技术安全性评估准则</w:t>
      </w:r>
    </w:p>
    <w:p w14:paraId="42843234" w14:textId="77777777" w:rsidR="00300847" w:rsidRDefault="00000000" w:rsidP="008A3729">
      <w:pPr>
        <w:pStyle w:val="a0"/>
        <w:spacing w:before="48" w:after="48"/>
        <w:ind w:left="480"/>
      </w:pPr>
      <w:r>
        <w:t>B</w:t>
      </w:r>
      <w:r>
        <w:t>、</w:t>
      </w:r>
      <w:r>
        <w:t xml:space="preserve">GB 17859-1999 </w:t>
      </w:r>
      <w:r>
        <w:rPr>
          <w:rFonts w:hint="eastAsia"/>
        </w:rPr>
        <w:t>计算机信息系统安全保护等级划分准则</w:t>
      </w:r>
    </w:p>
    <w:p w14:paraId="6486BF84" w14:textId="77777777" w:rsidR="00300847" w:rsidRDefault="00000000" w:rsidP="008A3729">
      <w:pPr>
        <w:pStyle w:val="a0"/>
        <w:spacing w:before="48" w:after="48"/>
        <w:ind w:left="480"/>
      </w:pPr>
      <w:r>
        <w:t>C</w:t>
      </w:r>
      <w:r>
        <w:t>、</w:t>
      </w:r>
      <w:r>
        <w:t xml:space="preserve">GB/T 9387.2-1995 </w:t>
      </w:r>
      <w:r>
        <w:rPr>
          <w:rFonts w:hint="eastAsia"/>
        </w:rPr>
        <w:t>信息处理系统开放系统互联安全体系结构</w:t>
      </w:r>
    </w:p>
    <w:p w14:paraId="206E27DC" w14:textId="77777777" w:rsidR="00300847" w:rsidRDefault="00000000" w:rsidP="008A3729">
      <w:pPr>
        <w:pStyle w:val="a0"/>
        <w:spacing w:before="48" w:after="48"/>
        <w:ind w:left="480"/>
      </w:pPr>
      <w:r>
        <w:t>D</w:t>
      </w:r>
      <w:r>
        <w:t>、</w:t>
      </w:r>
      <w:r>
        <w:t xml:space="preserve">GA/T 391-2002 </w:t>
      </w:r>
      <w:r>
        <w:rPr>
          <w:rFonts w:hint="eastAsia"/>
        </w:rPr>
        <w:t>计算机信息系统安全等级保护管理要求</w:t>
      </w:r>
    </w:p>
    <w:p w14:paraId="3CFBF4E5" w14:textId="2CC4108D" w:rsidR="00300847" w:rsidRDefault="00FE6899" w:rsidP="008A3729">
      <w:pPr>
        <w:pStyle w:val="a0"/>
        <w:spacing w:before="48" w:after="48"/>
        <w:ind w:left="480"/>
      </w:pPr>
      <w:r w:rsidRPr="00FE6899">
        <w:rPr>
          <w:rFonts w:hint="eastAsia"/>
          <w:b/>
        </w:rPr>
        <w:t>正确答案：</w:t>
      </w:r>
      <w:r w:rsidR="00000000">
        <w:t xml:space="preserve"> B</w:t>
      </w:r>
    </w:p>
    <w:p w14:paraId="28EEC418" w14:textId="77777777" w:rsidR="00300847" w:rsidRDefault="00000000" w:rsidP="008A3729">
      <w:pPr>
        <w:pStyle w:val="1"/>
      </w:pPr>
      <w:bookmarkStart w:id="7" w:name="如果对于程序变动的手工控制收效甚微以下哪一种方法将是最有效的-----"/>
      <w:bookmarkEnd w:id="6"/>
      <w:r>
        <w:rPr>
          <w:rFonts w:hint="eastAsia"/>
        </w:rPr>
        <w:t>如果对于程序变动的手工控制收效甚微，以下哪一种方法将是最有效的？(</w:t>
      </w:r>
      <w:r>
        <w:t xml:space="preserve"> )</w:t>
      </w:r>
    </w:p>
    <w:p w14:paraId="6AE58A75" w14:textId="77777777" w:rsidR="00300847" w:rsidRDefault="00000000" w:rsidP="008A3729">
      <w:pPr>
        <w:pStyle w:val="FirstParagraph"/>
        <w:spacing w:before="48" w:after="48"/>
        <w:ind w:left="480"/>
      </w:pPr>
      <w:r>
        <w:rPr>
          <w:rFonts w:hint="eastAsia"/>
        </w:rPr>
        <w:t>A</w:t>
      </w:r>
      <w:r>
        <w:rPr>
          <w:rFonts w:hint="eastAsia"/>
        </w:rPr>
        <w:t>、自动软件管理</w:t>
      </w:r>
    </w:p>
    <w:p w14:paraId="02FD9E1F" w14:textId="77777777" w:rsidR="00300847" w:rsidRDefault="00000000" w:rsidP="008A3729">
      <w:pPr>
        <w:pStyle w:val="a0"/>
        <w:spacing w:before="48" w:after="48"/>
        <w:ind w:left="480"/>
      </w:pPr>
      <w:r>
        <w:rPr>
          <w:rFonts w:hint="eastAsia"/>
        </w:rPr>
        <w:t>B</w:t>
      </w:r>
      <w:r>
        <w:rPr>
          <w:rFonts w:hint="eastAsia"/>
        </w:rPr>
        <w:t>、书面化制度</w:t>
      </w:r>
    </w:p>
    <w:p w14:paraId="56A7C93A" w14:textId="77777777" w:rsidR="00300847" w:rsidRDefault="00000000" w:rsidP="008A3729">
      <w:pPr>
        <w:pStyle w:val="a0"/>
        <w:spacing w:before="48" w:after="48"/>
        <w:ind w:left="480"/>
      </w:pPr>
      <w:r>
        <w:rPr>
          <w:rFonts w:hint="eastAsia"/>
        </w:rPr>
        <w:t>C</w:t>
      </w:r>
      <w:r>
        <w:rPr>
          <w:rFonts w:hint="eastAsia"/>
        </w:rPr>
        <w:t>、书面化方案</w:t>
      </w:r>
    </w:p>
    <w:p w14:paraId="7DDF983A" w14:textId="77777777" w:rsidR="00300847" w:rsidRDefault="00000000" w:rsidP="008A3729">
      <w:pPr>
        <w:pStyle w:val="a0"/>
        <w:spacing w:before="48" w:after="48"/>
        <w:ind w:left="480"/>
      </w:pPr>
      <w:r>
        <w:rPr>
          <w:rFonts w:hint="eastAsia"/>
        </w:rPr>
        <w:t>D</w:t>
      </w:r>
      <w:r>
        <w:rPr>
          <w:rFonts w:hint="eastAsia"/>
        </w:rPr>
        <w:t>、书面化标准</w:t>
      </w:r>
    </w:p>
    <w:p w14:paraId="05DFD7F8" w14:textId="547038C1" w:rsidR="00300847" w:rsidRDefault="00FE6899" w:rsidP="008A3729">
      <w:pPr>
        <w:pStyle w:val="a0"/>
        <w:spacing w:before="48" w:after="48"/>
        <w:ind w:left="480"/>
      </w:pPr>
      <w:r w:rsidRPr="00FE6899">
        <w:rPr>
          <w:rFonts w:hint="eastAsia"/>
          <w:b/>
        </w:rPr>
        <w:t>正确答案：</w:t>
      </w:r>
      <w:r w:rsidR="00000000">
        <w:t xml:space="preserve"> A</w:t>
      </w:r>
    </w:p>
    <w:p w14:paraId="776CF1F9" w14:textId="77777777" w:rsidR="00300847" w:rsidRDefault="00000000" w:rsidP="008A3729">
      <w:pPr>
        <w:pStyle w:val="1"/>
      </w:pPr>
      <w:bookmarkStart w:id="8" w:name="X736d88292fa93d7c667c4eb3163a13253ca4dd1"/>
      <w:bookmarkEnd w:id="7"/>
      <w:r>
        <w:rPr>
          <w:rFonts w:hint="eastAsia"/>
        </w:rPr>
        <w:t>软件供应商或是制造商可以在他们自己的产品中或是客户的计算机系统上安装一个“后门”程序。以下哪一项是这种情况面临的最主要风险？(</w:t>
      </w:r>
      <w:r>
        <w:t xml:space="preserve"> )</w:t>
      </w:r>
    </w:p>
    <w:p w14:paraId="298BD618" w14:textId="77777777" w:rsidR="00300847" w:rsidRDefault="00000000" w:rsidP="008A3729">
      <w:pPr>
        <w:pStyle w:val="FirstParagraph"/>
        <w:spacing w:before="48" w:after="48"/>
        <w:ind w:left="480"/>
      </w:pPr>
      <w:r>
        <w:rPr>
          <w:rFonts w:hint="eastAsia"/>
        </w:rPr>
        <w:t>A</w:t>
      </w:r>
      <w:r>
        <w:rPr>
          <w:rFonts w:hint="eastAsia"/>
        </w:rPr>
        <w:t>、软件中止和黑客入侵</w:t>
      </w:r>
    </w:p>
    <w:p w14:paraId="74A11B46" w14:textId="77777777" w:rsidR="00300847" w:rsidRDefault="00000000" w:rsidP="008A3729">
      <w:pPr>
        <w:pStyle w:val="a0"/>
        <w:spacing w:before="48" w:after="48"/>
        <w:ind w:left="480"/>
      </w:pPr>
      <w:r>
        <w:rPr>
          <w:rFonts w:hint="eastAsia"/>
        </w:rPr>
        <w:t>B</w:t>
      </w:r>
      <w:r>
        <w:rPr>
          <w:rFonts w:hint="eastAsia"/>
        </w:rPr>
        <w:t>、远程监控和远程维护</w:t>
      </w:r>
    </w:p>
    <w:p w14:paraId="63A05459" w14:textId="77777777" w:rsidR="00300847" w:rsidRDefault="00000000" w:rsidP="008A3729">
      <w:pPr>
        <w:pStyle w:val="a0"/>
        <w:spacing w:before="48" w:after="48"/>
        <w:ind w:left="480"/>
      </w:pPr>
      <w:r>
        <w:rPr>
          <w:rFonts w:hint="eastAsia"/>
        </w:rPr>
        <w:t>C</w:t>
      </w:r>
      <w:r>
        <w:rPr>
          <w:rFonts w:hint="eastAsia"/>
        </w:rPr>
        <w:t>、软件中止和远程监控</w:t>
      </w:r>
    </w:p>
    <w:p w14:paraId="18D0C75B" w14:textId="77777777" w:rsidR="00300847" w:rsidRDefault="00000000" w:rsidP="008A3729">
      <w:pPr>
        <w:pStyle w:val="a0"/>
        <w:spacing w:before="48" w:after="48"/>
        <w:ind w:left="480"/>
      </w:pPr>
      <w:r>
        <w:rPr>
          <w:rFonts w:hint="eastAsia"/>
        </w:rPr>
        <w:t>D</w:t>
      </w:r>
      <w:r>
        <w:rPr>
          <w:rFonts w:hint="eastAsia"/>
        </w:rPr>
        <w:t>、远程维护和黑客入侵</w:t>
      </w:r>
    </w:p>
    <w:p w14:paraId="1C7CAC8D" w14:textId="1CB08D0D" w:rsidR="00300847" w:rsidRDefault="00FE6899" w:rsidP="008A3729">
      <w:pPr>
        <w:pStyle w:val="a0"/>
        <w:spacing w:before="48" w:after="48"/>
        <w:ind w:left="480"/>
      </w:pPr>
      <w:r w:rsidRPr="00FE6899">
        <w:rPr>
          <w:rFonts w:hint="eastAsia"/>
          <w:b/>
        </w:rPr>
        <w:t>正确答案：</w:t>
      </w:r>
      <w:r w:rsidR="00000000">
        <w:t xml:space="preserve"> A</w:t>
      </w:r>
    </w:p>
    <w:p w14:paraId="75F4636D" w14:textId="77777777" w:rsidR="00300847" w:rsidRDefault="00000000" w:rsidP="008A3729">
      <w:pPr>
        <w:pStyle w:val="1"/>
      </w:pPr>
      <w:bookmarkStart w:id="9" w:name="X44935e7ad98beddfc71bde9060121fbfed4f636"/>
      <w:bookmarkEnd w:id="8"/>
      <w:r>
        <w:rPr>
          <w:rFonts w:hint="eastAsia"/>
        </w:rPr>
        <w:t>为了保护企业的知识产权和其它资产，当终止与员工的聘用关系时下面哪一项是最好的方法？(</w:t>
      </w:r>
      <w:r>
        <w:t xml:space="preserve"> )</w:t>
      </w:r>
    </w:p>
    <w:p w14:paraId="3B97545E" w14:textId="77777777" w:rsidR="00300847" w:rsidRDefault="00000000" w:rsidP="008A3729">
      <w:pPr>
        <w:pStyle w:val="FirstParagraph"/>
        <w:spacing w:before="48" w:after="48"/>
        <w:ind w:left="480"/>
      </w:pPr>
      <w:r>
        <w:rPr>
          <w:rFonts w:hint="eastAsia"/>
        </w:rPr>
        <w:t>A</w:t>
      </w:r>
      <w:r>
        <w:rPr>
          <w:rFonts w:hint="eastAsia"/>
        </w:rPr>
        <w:t>、进行离职谈话，让员工签署保密协议，禁止员工账号，更改密码</w:t>
      </w:r>
    </w:p>
    <w:p w14:paraId="378C7915" w14:textId="77777777" w:rsidR="00300847" w:rsidRDefault="00000000" w:rsidP="008A3729">
      <w:pPr>
        <w:pStyle w:val="a0"/>
        <w:spacing w:before="48" w:after="48"/>
        <w:ind w:left="480"/>
      </w:pPr>
      <w:r>
        <w:rPr>
          <w:rFonts w:hint="eastAsia"/>
        </w:rPr>
        <w:t>B</w:t>
      </w:r>
      <w:r>
        <w:rPr>
          <w:rFonts w:hint="eastAsia"/>
        </w:rPr>
        <w:t>、进行离职谈话，禁止员工账号，更改密码</w:t>
      </w:r>
    </w:p>
    <w:p w14:paraId="230DF9CA" w14:textId="77777777" w:rsidR="00300847" w:rsidRDefault="00000000" w:rsidP="008A3729">
      <w:pPr>
        <w:pStyle w:val="a0"/>
        <w:spacing w:before="48" w:after="48"/>
        <w:ind w:left="480"/>
      </w:pPr>
      <w:r>
        <w:rPr>
          <w:rFonts w:hint="eastAsia"/>
        </w:rPr>
        <w:t>C</w:t>
      </w:r>
      <w:r>
        <w:rPr>
          <w:rFonts w:hint="eastAsia"/>
        </w:rPr>
        <w:t>、让员工签署跨边界协议</w:t>
      </w:r>
    </w:p>
    <w:p w14:paraId="6A348815" w14:textId="77777777" w:rsidR="00300847" w:rsidRDefault="00000000" w:rsidP="008A3729">
      <w:pPr>
        <w:pStyle w:val="a0"/>
        <w:spacing w:before="48" w:after="48"/>
        <w:ind w:left="480"/>
      </w:pPr>
      <w:r>
        <w:rPr>
          <w:rFonts w:hint="eastAsia"/>
        </w:rPr>
        <w:t>D</w:t>
      </w:r>
      <w:r>
        <w:rPr>
          <w:rFonts w:hint="eastAsia"/>
        </w:rPr>
        <w:t>、列出员工在解聘前需要注意的所有责任</w:t>
      </w:r>
    </w:p>
    <w:p w14:paraId="7C557554" w14:textId="32A7C0D0" w:rsidR="00300847" w:rsidRDefault="00FE6899" w:rsidP="008A3729">
      <w:pPr>
        <w:pStyle w:val="a0"/>
        <w:spacing w:before="48" w:after="48"/>
        <w:ind w:left="480"/>
      </w:pPr>
      <w:r w:rsidRPr="00FE6899">
        <w:rPr>
          <w:rFonts w:hint="eastAsia"/>
          <w:b/>
        </w:rPr>
        <w:t>正确答案：</w:t>
      </w:r>
      <w:r w:rsidR="00000000">
        <w:t xml:space="preserve"> A</w:t>
      </w:r>
    </w:p>
    <w:p w14:paraId="75830056" w14:textId="77777777" w:rsidR="00300847" w:rsidRDefault="00000000" w:rsidP="008A3729">
      <w:pPr>
        <w:pStyle w:val="1"/>
      </w:pPr>
      <w:bookmarkStart w:id="10" w:name="我国的国家秘密分为几级-----"/>
      <w:bookmarkEnd w:id="9"/>
      <w:r>
        <w:rPr>
          <w:rFonts w:hint="eastAsia"/>
        </w:rPr>
        <w:t>我国的国家秘密分为几级？(</w:t>
      </w:r>
      <w:r>
        <w:t xml:space="preserve"> )</w:t>
      </w:r>
    </w:p>
    <w:p w14:paraId="3DB0E7F1" w14:textId="77777777" w:rsidR="00300847" w:rsidRDefault="00000000" w:rsidP="008A3729">
      <w:pPr>
        <w:pStyle w:val="FirstParagraph"/>
        <w:spacing w:before="48" w:after="48"/>
        <w:ind w:left="480"/>
      </w:pPr>
      <w:r>
        <w:t>A</w:t>
      </w:r>
      <w:r>
        <w:t>、</w:t>
      </w:r>
      <w:r>
        <w:t>3</w:t>
      </w:r>
    </w:p>
    <w:p w14:paraId="46BED667" w14:textId="77777777" w:rsidR="00300847" w:rsidRDefault="00000000" w:rsidP="008A3729">
      <w:pPr>
        <w:pStyle w:val="a0"/>
        <w:spacing w:before="48" w:after="48"/>
        <w:ind w:left="480"/>
      </w:pPr>
      <w:r>
        <w:t>B</w:t>
      </w:r>
      <w:r>
        <w:t>、</w:t>
      </w:r>
      <w:r>
        <w:t>4</w:t>
      </w:r>
    </w:p>
    <w:p w14:paraId="2233FCB2" w14:textId="77777777" w:rsidR="00300847" w:rsidRDefault="00000000" w:rsidP="008A3729">
      <w:pPr>
        <w:pStyle w:val="a0"/>
        <w:spacing w:before="48" w:after="48"/>
        <w:ind w:left="480"/>
      </w:pPr>
      <w:r>
        <w:t>C</w:t>
      </w:r>
      <w:r>
        <w:t>、</w:t>
      </w:r>
      <w:r>
        <w:t>5</w:t>
      </w:r>
    </w:p>
    <w:p w14:paraId="3F71F2E2" w14:textId="77777777" w:rsidR="00300847" w:rsidRDefault="00000000" w:rsidP="008A3729">
      <w:pPr>
        <w:pStyle w:val="a0"/>
        <w:spacing w:before="48" w:after="48"/>
        <w:ind w:left="480"/>
      </w:pPr>
      <w:r>
        <w:t>D</w:t>
      </w:r>
      <w:r>
        <w:t>、</w:t>
      </w:r>
      <w:r>
        <w:t>6</w:t>
      </w:r>
    </w:p>
    <w:p w14:paraId="117FA71D" w14:textId="622E0800" w:rsidR="00300847" w:rsidRDefault="00FE6899" w:rsidP="008A3729">
      <w:pPr>
        <w:pStyle w:val="a0"/>
        <w:spacing w:before="48" w:after="48"/>
        <w:ind w:left="480"/>
      </w:pPr>
      <w:r w:rsidRPr="00FE6899">
        <w:rPr>
          <w:rFonts w:hint="eastAsia"/>
          <w:b/>
        </w:rPr>
        <w:t>正确答案：</w:t>
      </w:r>
      <w:r w:rsidR="00000000">
        <w:t xml:space="preserve"> A</w:t>
      </w:r>
    </w:p>
    <w:p w14:paraId="693AC34C" w14:textId="77777777" w:rsidR="00300847" w:rsidRDefault="00000000" w:rsidP="008A3729">
      <w:pPr>
        <w:pStyle w:val="1"/>
      </w:pPr>
      <w:bookmarkStart w:id="11" w:name="下列哪一个说法是正确的-----"/>
      <w:bookmarkEnd w:id="10"/>
      <w:r>
        <w:rPr>
          <w:rFonts w:hint="eastAsia"/>
        </w:rPr>
        <w:t>下列哪一个说法是正确的？(</w:t>
      </w:r>
      <w:r>
        <w:t xml:space="preserve"> )</w:t>
      </w:r>
    </w:p>
    <w:p w14:paraId="0E632A8E" w14:textId="77777777" w:rsidR="00300847" w:rsidRDefault="00000000" w:rsidP="008A3729">
      <w:pPr>
        <w:pStyle w:val="FirstParagraph"/>
        <w:spacing w:before="48" w:after="48"/>
        <w:ind w:left="480"/>
      </w:pPr>
      <w:r>
        <w:rPr>
          <w:rFonts w:hint="eastAsia"/>
        </w:rPr>
        <w:t>A</w:t>
      </w:r>
      <w:r>
        <w:rPr>
          <w:rFonts w:hint="eastAsia"/>
        </w:rPr>
        <w:t>、风险越大，越不需要保护</w:t>
      </w:r>
    </w:p>
    <w:p w14:paraId="0D644B4D" w14:textId="77777777" w:rsidR="00300847" w:rsidRDefault="00000000" w:rsidP="008A3729">
      <w:pPr>
        <w:pStyle w:val="a0"/>
        <w:spacing w:before="48" w:after="48"/>
        <w:ind w:left="480"/>
      </w:pPr>
      <w:r>
        <w:rPr>
          <w:rFonts w:hint="eastAsia"/>
        </w:rPr>
        <w:t>B</w:t>
      </w:r>
      <w:r>
        <w:rPr>
          <w:rFonts w:hint="eastAsia"/>
        </w:rPr>
        <w:t>、风险越小，越需要保护</w:t>
      </w:r>
    </w:p>
    <w:p w14:paraId="5BA987E9" w14:textId="77777777" w:rsidR="00300847" w:rsidRDefault="00000000" w:rsidP="008A3729">
      <w:pPr>
        <w:pStyle w:val="a0"/>
        <w:spacing w:before="48" w:after="48"/>
        <w:ind w:left="480"/>
      </w:pPr>
      <w:r>
        <w:rPr>
          <w:rFonts w:hint="eastAsia"/>
        </w:rPr>
        <w:lastRenderedPageBreak/>
        <w:t>C</w:t>
      </w:r>
      <w:r>
        <w:rPr>
          <w:rFonts w:hint="eastAsia"/>
        </w:rPr>
        <w:t>、风险越大，越需要保护</w:t>
      </w:r>
    </w:p>
    <w:p w14:paraId="11CFE5AA" w14:textId="77777777" w:rsidR="00300847" w:rsidRDefault="00000000" w:rsidP="008A3729">
      <w:pPr>
        <w:pStyle w:val="a0"/>
        <w:spacing w:before="48" w:after="48"/>
        <w:ind w:left="480"/>
      </w:pPr>
      <w:r>
        <w:rPr>
          <w:rFonts w:hint="eastAsia"/>
        </w:rPr>
        <w:t>D</w:t>
      </w:r>
      <w:r>
        <w:rPr>
          <w:rFonts w:hint="eastAsia"/>
        </w:rPr>
        <w:t>、越是中等风险，越需要保护</w:t>
      </w:r>
    </w:p>
    <w:p w14:paraId="6FAA7370" w14:textId="649AFE6D" w:rsidR="00300847" w:rsidRDefault="00FE6899" w:rsidP="008A3729">
      <w:pPr>
        <w:pStyle w:val="a0"/>
        <w:spacing w:before="48" w:after="48"/>
        <w:ind w:left="480"/>
      </w:pPr>
      <w:r w:rsidRPr="00FE6899">
        <w:rPr>
          <w:rFonts w:hint="eastAsia"/>
          <w:b/>
        </w:rPr>
        <w:t>正确答案：</w:t>
      </w:r>
      <w:r w:rsidR="00000000">
        <w:t xml:space="preserve"> C</w:t>
      </w:r>
    </w:p>
    <w:p w14:paraId="791B70DE" w14:textId="77777777" w:rsidR="00300847" w:rsidRDefault="00000000" w:rsidP="008A3729">
      <w:pPr>
        <w:pStyle w:val="1"/>
      </w:pPr>
      <w:bookmarkStart w:id="12" w:name="下面哪项能够提供最佳安全认证功能-----"/>
      <w:bookmarkEnd w:id="11"/>
      <w:r>
        <w:rPr>
          <w:rFonts w:hint="eastAsia"/>
        </w:rPr>
        <w:t>下面哪</w:t>
      </w:r>
      <w:proofErr w:type="gramStart"/>
      <w:r>
        <w:rPr>
          <w:rFonts w:hint="eastAsia"/>
        </w:rPr>
        <w:t>项能够</w:t>
      </w:r>
      <w:proofErr w:type="gramEnd"/>
      <w:r>
        <w:rPr>
          <w:rFonts w:hint="eastAsia"/>
        </w:rPr>
        <w:t>提供最佳安全认证功能？(</w:t>
      </w:r>
      <w:r>
        <w:t xml:space="preserve"> )</w:t>
      </w:r>
    </w:p>
    <w:p w14:paraId="2CC5E51E" w14:textId="77777777" w:rsidR="00300847" w:rsidRDefault="00000000" w:rsidP="008A3729">
      <w:pPr>
        <w:pStyle w:val="FirstParagraph"/>
        <w:spacing w:before="48" w:after="48"/>
        <w:ind w:left="480"/>
      </w:pPr>
      <w:r>
        <w:rPr>
          <w:rFonts w:hint="eastAsia"/>
        </w:rPr>
        <w:t>A</w:t>
      </w:r>
      <w:r>
        <w:rPr>
          <w:rFonts w:hint="eastAsia"/>
        </w:rPr>
        <w:t>、这个人拥有什么</w:t>
      </w:r>
    </w:p>
    <w:p w14:paraId="3EF37C1A" w14:textId="77777777" w:rsidR="00300847" w:rsidRDefault="00000000" w:rsidP="008A3729">
      <w:pPr>
        <w:pStyle w:val="a0"/>
        <w:spacing w:before="48" w:after="48"/>
        <w:ind w:left="480"/>
      </w:pPr>
      <w:r>
        <w:rPr>
          <w:rFonts w:hint="eastAsia"/>
        </w:rPr>
        <w:t>B</w:t>
      </w:r>
      <w:r>
        <w:rPr>
          <w:rFonts w:hint="eastAsia"/>
        </w:rPr>
        <w:t>、这个人是什么并且知道什么</w:t>
      </w:r>
    </w:p>
    <w:p w14:paraId="1DECC0DF" w14:textId="77777777" w:rsidR="00300847" w:rsidRDefault="00000000" w:rsidP="008A3729">
      <w:pPr>
        <w:pStyle w:val="a0"/>
        <w:spacing w:before="48" w:after="48"/>
        <w:ind w:left="480"/>
      </w:pPr>
      <w:r>
        <w:rPr>
          <w:rFonts w:hint="eastAsia"/>
        </w:rPr>
        <w:t>C</w:t>
      </w:r>
      <w:r>
        <w:rPr>
          <w:rFonts w:hint="eastAsia"/>
        </w:rPr>
        <w:t>、这个人是什么</w:t>
      </w:r>
    </w:p>
    <w:p w14:paraId="1EAFF32C" w14:textId="77777777" w:rsidR="00300847" w:rsidRDefault="00000000" w:rsidP="008A3729">
      <w:pPr>
        <w:pStyle w:val="a0"/>
        <w:spacing w:before="48" w:after="48"/>
        <w:ind w:left="480"/>
      </w:pPr>
      <w:r>
        <w:rPr>
          <w:rFonts w:hint="eastAsia"/>
        </w:rPr>
        <w:t>D</w:t>
      </w:r>
      <w:r>
        <w:rPr>
          <w:rFonts w:hint="eastAsia"/>
        </w:rPr>
        <w:t>、这个人知道什么</w:t>
      </w:r>
    </w:p>
    <w:p w14:paraId="5F108F63" w14:textId="39A0BC10" w:rsidR="00300847" w:rsidRDefault="00FE6899" w:rsidP="008A3729">
      <w:pPr>
        <w:pStyle w:val="a0"/>
        <w:spacing w:before="48" w:after="48"/>
        <w:ind w:left="480"/>
      </w:pPr>
      <w:r w:rsidRPr="00FE6899">
        <w:rPr>
          <w:rFonts w:hint="eastAsia"/>
          <w:b/>
        </w:rPr>
        <w:t>正确答案：</w:t>
      </w:r>
      <w:r w:rsidR="00000000">
        <w:t xml:space="preserve"> B</w:t>
      </w:r>
    </w:p>
    <w:p w14:paraId="1959AFD8" w14:textId="77777777" w:rsidR="00300847" w:rsidRDefault="00000000" w:rsidP="008A3729">
      <w:pPr>
        <w:pStyle w:val="1"/>
      </w:pPr>
      <w:bookmarkStart w:id="13" w:name="下面哪一项关于对违反安全规定的员工进行惩戒的说法是错误的-----"/>
      <w:bookmarkEnd w:id="12"/>
      <w:r>
        <w:rPr>
          <w:rFonts w:hint="eastAsia"/>
        </w:rPr>
        <w:t>下面哪一项关于对违反安全规定的员工进行惩戒的说法是错误的？(</w:t>
      </w:r>
      <w:r>
        <w:t xml:space="preserve"> )</w:t>
      </w:r>
    </w:p>
    <w:p w14:paraId="20BBB402" w14:textId="77777777" w:rsidR="00300847" w:rsidRDefault="00000000" w:rsidP="008A3729">
      <w:pPr>
        <w:pStyle w:val="FirstParagraph"/>
        <w:spacing w:before="48" w:after="48"/>
        <w:ind w:left="480"/>
      </w:pPr>
      <w:r>
        <w:rPr>
          <w:rFonts w:hint="eastAsia"/>
        </w:rPr>
        <w:t>A</w:t>
      </w:r>
      <w:r>
        <w:rPr>
          <w:rFonts w:hint="eastAsia"/>
        </w:rPr>
        <w:t>、对安全违规的发现和验证是进行惩戒的重要前提</w:t>
      </w:r>
    </w:p>
    <w:p w14:paraId="5BF56F97" w14:textId="77777777" w:rsidR="00300847" w:rsidRDefault="00000000" w:rsidP="008A3729">
      <w:pPr>
        <w:pStyle w:val="a0"/>
        <w:spacing w:before="48" w:after="48"/>
        <w:ind w:left="480"/>
      </w:pPr>
      <w:r>
        <w:rPr>
          <w:rFonts w:hint="eastAsia"/>
        </w:rPr>
        <w:t>B</w:t>
      </w:r>
      <w:r>
        <w:rPr>
          <w:rFonts w:hint="eastAsia"/>
        </w:rPr>
        <w:t>、惩戒措施的一个重要意义在于它的威慑性</w:t>
      </w:r>
    </w:p>
    <w:p w14:paraId="71C6DCE7" w14:textId="77777777" w:rsidR="00300847" w:rsidRDefault="00000000" w:rsidP="008A3729">
      <w:pPr>
        <w:pStyle w:val="a0"/>
        <w:spacing w:before="48" w:after="48"/>
        <w:ind w:left="480"/>
      </w:pPr>
      <w:r>
        <w:rPr>
          <w:rFonts w:hint="eastAsia"/>
        </w:rPr>
        <w:t>C</w:t>
      </w:r>
      <w:r>
        <w:rPr>
          <w:rFonts w:hint="eastAsia"/>
        </w:rPr>
        <w:t>、处于公平，进行惩戒时不应考虑员工是否是初犯，是否接受过培训</w:t>
      </w:r>
    </w:p>
    <w:p w14:paraId="75157D14" w14:textId="77777777" w:rsidR="00300847" w:rsidRDefault="00000000" w:rsidP="008A3729">
      <w:pPr>
        <w:pStyle w:val="a0"/>
        <w:spacing w:before="48" w:after="48"/>
        <w:ind w:left="480"/>
      </w:pPr>
      <w:r>
        <w:rPr>
          <w:rFonts w:hint="eastAsia"/>
        </w:rPr>
        <w:t>D</w:t>
      </w:r>
      <w:r>
        <w:rPr>
          <w:rFonts w:hint="eastAsia"/>
        </w:rPr>
        <w:t>、尽管法律诉讼是一种严厉有效的惩戒手段，但使用它时一定要十分慎重</w:t>
      </w:r>
    </w:p>
    <w:p w14:paraId="546C6F83" w14:textId="60FDD7DB" w:rsidR="00300847" w:rsidRDefault="00FE6899" w:rsidP="008A3729">
      <w:pPr>
        <w:pStyle w:val="a0"/>
        <w:spacing w:before="48" w:after="48"/>
        <w:ind w:left="480"/>
      </w:pPr>
      <w:r w:rsidRPr="00FE6899">
        <w:rPr>
          <w:rFonts w:hint="eastAsia"/>
          <w:b/>
        </w:rPr>
        <w:t>正确答案：</w:t>
      </w:r>
      <w:r w:rsidR="00000000">
        <w:t xml:space="preserve"> C</w:t>
      </w:r>
    </w:p>
    <w:p w14:paraId="5EFEC92F" w14:textId="77777777" w:rsidR="00300847" w:rsidRDefault="00000000" w:rsidP="008A3729">
      <w:pPr>
        <w:pStyle w:val="1"/>
      </w:pPr>
      <w:bookmarkStart w:id="14" w:name="下面哪一项最好地描述了组织机构的安全策略-----"/>
      <w:bookmarkEnd w:id="13"/>
      <w:r>
        <w:rPr>
          <w:rFonts w:hint="eastAsia"/>
        </w:rPr>
        <w:t>下面哪一项最好地描述了组织机构的安全策略？(</w:t>
      </w:r>
      <w:r>
        <w:t xml:space="preserve"> )</w:t>
      </w:r>
    </w:p>
    <w:p w14:paraId="6F78ECAF" w14:textId="77777777" w:rsidR="00300847" w:rsidRDefault="00000000" w:rsidP="008A3729">
      <w:pPr>
        <w:pStyle w:val="FirstParagraph"/>
        <w:spacing w:before="48" w:after="48"/>
        <w:ind w:left="480"/>
      </w:pPr>
      <w:r>
        <w:rPr>
          <w:rFonts w:hint="eastAsia"/>
        </w:rPr>
        <w:t>A</w:t>
      </w:r>
      <w:r>
        <w:rPr>
          <w:rFonts w:hint="eastAsia"/>
        </w:rPr>
        <w:t>、定义了访问控制需求的总体指导方针</w:t>
      </w:r>
    </w:p>
    <w:p w14:paraId="0D1CE2E6" w14:textId="77777777" w:rsidR="00300847" w:rsidRDefault="00000000" w:rsidP="008A3729">
      <w:pPr>
        <w:pStyle w:val="a0"/>
        <w:spacing w:before="48" w:after="48"/>
        <w:ind w:left="480"/>
      </w:pPr>
      <w:r>
        <w:rPr>
          <w:rFonts w:hint="eastAsia"/>
        </w:rPr>
        <w:t>B</w:t>
      </w:r>
      <w:r>
        <w:rPr>
          <w:rFonts w:hint="eastAsia"/>
        </w:rPr>
        <w:t>、建议了如何符合标准</w:t>
      </w:r>
    </w:p>
    <w:p w14:paraId="283945A2" w14:textId="77777777" w:rsidR="00300847" w:rsidRDefault="00000000" w:rsidP="008A3729">
      <w:pPr>
        <w:pStyle w:val="a0"/>
        <w:spacing w:before="48" w:after="48"/>
        <w:ind w:left="480"/>
      </w:pPr>
      <w:r>
        <w:rPr>
          <w:rFonts w:hint="eastAsia"/>
        </w:rPr>
        <w:t>C</w:t>
      </w:r>
      <w:r>
        <w:rPr>
          <w:rFonts w:hint="eastAsia"/>
        </w:rPr>
        <w:t>、表明管理意图的高层陈述</w:t>
      </w:r>
    </w:p>
    <w:p w14:paraId="3831148B" w14:textId="77777777" w:rsidR="00300847" w:rsidRDefault="00000000" w:rsidP="008A3729">
      <w:pPr>
        <w:pStyle w:val="a0"/>
        <w:spacing w:before="48" w:after="48"/>
        <w:ind w:left="480"/>
      </w:pPr>
      <w:r>
        <w:rPr>
          <w:rFonts w:hint="eastAsia"/>
        </w:rPr>
        <w:t>D</w:t>
      </w:r>
      <w:r>
        <w:rPr>
          <w:rFonts w:hint="eastAsia"/>
        </w:rPr>
        <w:t>、表明所使用的技术控制措施的高层陈述</w:t>
      </w:r>
    </w:p>
    <w:p w14:paraId="4DEDF748" w14:textId="3C852D0D" w:rsidR="00300847" w:rsidRDefault="00FE6899" w:rsidP="008A3729">
      <w:pPr>
        <w:pStyle w:val="a0"/>
        <w:spacing w:before="48" w:after="48"/>
        <w:ind w:left="480"/>
      </w:pPr>
      <w:r w:rsidRPr="00FE6899">
        <w:rPr>
          <w:rFonts w:hint="eastAsia"/>
          <w:b/>
        </w:rPr>
        <w:t>正确答案：</w:t>
      </w:r>
      <w:r w:rsidR="00000000">
        <w:t xml:space="preserve"> A</w:t>
      </w:r>
    </w:p>
    <w:p w14:paraId="3D345661" w14:textId="77777777" w:rsidR="00300847" w:rsidRDefault="00000000" w:rsidP="008A3729">
      <w:pPr>
        <w:pStyle w:val="1"/>
      </w:pPr>
      <w:bookmarkStart w:id="15" w:name="下面有关我国标准化管理和组织机构的说法错误的是-----"/>
      <w:bookmarkEnd w:id="14"/>
      <w:r>
        <w:rPr>
          <w:rFonts w:hint="eastAsia"/>
        </w:rPr>
        <w:t>下面有关我国标准化管理和组织机构的说法错误的是？(</w:t>
      </w:r>
      <w:r>
        <w:t xml:space="preserve"> )</w:t>
      </w:r>
    </w:p>
    <w:p w14:paraId="1BE29D2F" w14:textId="77777777" w:rsidR="00300847" w:rsidRDefault="00000000" w:rsidP="008A3729">
      <w:pPr>
        <w:pStyle w:val="FirstParagraph"/>
        <w:spacing w:before="48" w:after="48"/>
        <w:ind w:left="480"/>
      </w:pPr>
      <w:r>
        <w:rPr>
          <w:rFonts w:hint="eastAsia"/>
        </w:rPr>
        <w:t>A</w:t>
      </w:r>
      <w:r>
        <w:rPr>
          <w:rFonts w:hint="eastAsia"/>
        </w:rPr>
        <w:t>、国家标准化管理委员会是统一管理全国标准化工作的主管机构</w:t>
      </w:r>
    </w:p>
    <w:p w14:paraId="5FB4D4A9" w14:textId="77777777" w:rsidR="00300847" w:rsidRDefault="00000000" w:rsidP="008A3729">
      <w:pPr>
        <w:pStyle w:val="a0"/>
        <w:spacing w:before="48" w:after="48"/>
        <w:ind w:left="480"/>
      </w:pPr>
      <w:r>
        <w:rPr>
          <w:rFonts w:hint="eastAsia"/>
        </w:rPr>
        <w:t>B</w:t>
      </w:r>
      <w:r>
        <w:rPr>
          <w:rFonts w:hint="eastAsia"/>
        </w:rPr>
        <w:t>、国家标准化技术委员会承担国家标准的制定和修改工作</w:t>
      </w:r>
    </w:p>
    <w:p w14:paraId="374F4743" w14:textId="77777777" w:rsidR="00300847" w:rsidRDefault="00000000" w:rsidP="008A3729">
      <w:pPr>
        <w:pStyle w:val="a0"/>
        <w:spacing w:before="48" w:after="48"/>
        <w:ind w:left="480"/>
      </w:pPr>
      <w:r>
        <w:rPr>
          <w:rFonts w:hint="eastAsia"/>
        </w:rPr>
        <w:t>C</w:t>
      </w:r>
      <w:r>
        <w:rPr>
          <w:rFonts w:hint="eastAsia"/>
        </w:rPr>
        <w:t>、全国信息安全标准化技术委员负责信息安全技术标准的审查、批准、编号和发布</w:t>
      </w:r>
    </w:p>
    <w:p w14:paraId="776DB672" w14:textId="77777777" w:rsidR="00300847" w:rsidRDefault="00000000" w:rsidP="008A3729">
      <w:pPr>
        <w:pStyle w:val="a0"/>
        <w:spacing w:before="48" w:after="48"/>
        <w:ind w:left="480"/>
      </w:pPr>
      <w:r>
        <w:rPr>
          <w:rFonts w:hint="eastAsia"/>
        </w:rPr>
        <w:t>D</w:t>
      </w:r>
      <w:r>
        <w:rPr>
          <w:rFonts w:hint="eastAsia"/>
        </w:rPr>
        <w:t>、全国信息安全标准化技术委员负责统一协调信息安全国家标准年度技术项目</w:t>
      </w:r>
    </w:p>
    <w:p w14:paraId="46FD1CD7" w14:textId="0B93D6FD" w:rsidR="00300847" w:rsidRDefault="00FE6899" w:rsidP="008A3729">
      <w:pPr>
        <w:pStyle w:val="a0"/>
        <w:spacing w:before="48" w:after="48"/>
        <w:ind w:left="480"/>
      </w:pPr>
      <w:r w:rsidRPr="00FE6899">
        <w:rPr>
          <w:rFonts w:hint="eastAsia"/>
          <w:b/>
        </w:rPr>
        <w:t>正确答案：</w:t>
      </w:r>
      <w:r w:rsidR="00000000">
        <w:t xml:space="preserve"> C</w:t>
      </w:r>
    </w:p>
    <w:p w14:paraId="77482D75" w14:textId="77777777" w:rsidR="00300847" w:rsidRDefault="00000000" w:rsidP="008A3729">
      <w:pPr>
        <w:pStyle w:val="1"/>
      </w:pPr>
      <w:bookmarkStart w:id="16" w:name="信息安全的金三角是-----"/>
      <w:bookmarkEnd w:id="15"/>
      <w:r>
        <w:rPr>
          <w:rFonts w:hint="eastAsia"/>
        </w:rPr>
        <w:t>信息安全的金三角是(</w:t>
      </w:r>
      <w:r>
        <w:t xml:space="preserve"> )。</w:t>
      </w:r>
    </w:p>
    <w:p w14:paraId="2704DB0A" w14:textId="77777777" w:rsidR="00300847" w:rsidRDefault="00000000" w:rsidP="008A3729">
      <w:pPr>
        <w:pStyle w:val="FirstParagraph"/>
        <w:spacing w:before="48" w:after="48"/>
        <w:ind w:left="480"/>
      </w:pPr>
      <w:r>
        <w:rPr>
          <w:rFonts w:hint="eastAsia"/>
        </w:rPr>
        <w:t>A</w:t>
      </w:r>
      <w:r>
        <w:rPr>
          <w:rFonts w:hint="eastAsia"/>
        </w:rPr>
        <w:t>、可靠性，保密性和完整性</w:t>
      </w:r>
    </w:p>
    <w:p w14:paraId="0053DA17" w14:textId="77777777" w:rsidR="00300847" w:rsidRDefault="00000000" w:rsidP="008A3729">
      <w:pPr>
        <w:pStyle w:val="a0"/>
        <w:spacing w:before="48" w:after="48"/>
        <w:ind w:left="480"/>
      </w:pPr>
      <w:r>
        <w:rPr>
          <w:rFonts w:hint="eastAsia"/>
        </w:rPr>
        <w:t>B</w:t>
      </w:r>
      <w:r>
        <w:rPr>
          <w:rFonts w:hint="eastAsia"/>
        </w:rPr>
        <w:t>、多样性，冗余性和</w:t>
      </w:r>
      <w:proofErr w:type="gramStart"/>
      <w:r>
        <w:rPr>
          <w:rFonts w:hint="eastAsia"/>
        </w:rPr>
        <w:t>模化性</w:t>
      </w:r>
      <w:proofErr w:type="gramEnd"/>
    </w:p>
    <w:p w14:paraId="2BE25476" w14:textId="77777777" w:rsidR="00300847" w:rsidRDefault="00000000" w:rsidP="008A3729">
      <w:pPr>
        <w:pStyle w:val="a0"/>
        <w:spacing w:before="48" w:after="48"/>
        <w:ind w:left="480"/>
      </w:pPr>
      <w:r>
        <w:rPr>
          <w:rFonts w:hint="eastAsia"/>
        </w:rPr>
        <w:t>C</w:t>
      </w:r>
      <w:r>
        <w:rPr>
          <w:rFonts w:hint="eastAsia"/>
        </w:rPr>
        <w:t>、保密性，完整性和可用性</w:t>
      </w:r>
    </w:p>
    <w:p w14:paraId="24CEFDE0" w14:textId="77777777" w:rsidR="00300847" w:rsidRDefault="00000000" w:rsidP="008A3729">
      <w:pPr>
        <w:pStyle w:val="a0"/>
        <w:spacing w:before="48" w:after="48"/>
        <w:ind w:left="480"/>
      </w:pPr>
      <w:r>
        <w:rPr>
          <w:rFonts w:hint="eastAsia"/>
        </w:rPr>
        <w:t>D</w:t>
      </w:r>
      <w:r>
        <w:rPr>
          <w:rFonts w:hint="eastAsia"/>
        </w:rPr>
        <w:t>、多样性，保密性和完整性</w:t>
      </w:r>
    </w:p>
    <w:p w14:paraId="33EE356B" w14:textId="65CC7769" w:rsidR="00300847" w:rsidRDefault="00FE6899" w:rsidP="008A3729">
      <w:pPr>
        <w:pStyle w:val="a0"/>
        <w:spacing w:before="48" w:after="48"/>
        <w:ind w:left="480"/>
      </w:pPr>
      <w:r w:rsidRPr="00FE6899">
        <w:rPr>
          <w:rFonts w:hint="eastAsia"/>
          <w:b/>
        </w:rPr>
        <w:t>正确答案：</w:t>
      </w:r>
      <w:r w:rsidR="00000000">
        <w:t xml:space="preserve"> C</w:t>
      </w:r>
    </w:p>
    <w:p w14:paraId="548428CE" w14:textId="77777777" w:rsidR="00300847" w:rsidRDefault="00000000" w:rsidP="008A3729">
      <w:pPr>
        <w:pStyle w:val="1"/>
      </w:pPr>
      <w:bookmarkStart w:id="17" w:name="信息安全风险应该是以下哪些因素的函数-----"/>
      <w:bookmarkEnd w:id="16"/>
      <w:r>
        <w:rPr>
          <w:rFonts w:hint="eastAsia"/>
        </w:rPr>
        <w:t>信息安全风险应该是以下哪些因素的函数？(</w:t>
      </w:r>
      <w:r>
        <w:t xml:space="preserve"> )</w:t>
      </w:r>
    </w:p>
    <w:p w14:paraId="6D1E45FE" w14:textId="77777777" w:rsidR="00300847" w:rsidRDefault="00000000" w:rsidP="008A3729">
      <w:pPr>
        <w:pStyle w:val="FirstParagraph"/>
        <w:spacing w:before="48" w:after="48"/>
        <w:ind w:left="480"/>
      </w:pPr>
      <w:r>
        <w:rPr>
          <w:rFonts w:hint="eastAsia"/>
        </w:rPr>
        <w:t>A</w:t>
      </w:r>
      <w:r>
        <w:rPr>
          <w:rFonts w:hint="eastAsia"/>
        </w:rPr>
        <w:t>、信息资产的价值、面临的威胁以及自身存在的脆弱性等</w:t>
      </w:r>
    </w:p>
    <w:p w14:paraId="3D701556" w14:textId="77777777" w:rsidR="00300847" w:rsidRDefault="00000000" w:rsidP="008A3729">
      <w:pPr>
        <w:pStyle w:val="a0"/>
        <w:spacing w:before="48" w:after="48"/>
        <w:ind w:left="480"/>
      </w:pPr>
      <w:r>
        <w:rPr>
          <w:rFonts w:hint="eastAsia"/>
        </w:rPr>
        <w:t>B</w:t>
      </w:r>
      <w:r>
        <w:rPr>
          <w:rFonts w:hint="eastAsia"/>
        </w:rPr>
        <w:t>、病毒、黑客、漏洞等</w:t>
      </w:r>
    </w:p>
    <w:p w14:paraId="0FEF6C05" w14:textId="77777777" w:rsidR="00300847" w:rsidRDefault="00000000" w:rsidP="008A3729">
      <w:pPr>
        <w:pStyle w:val="a0"/>
        <w:spacing w:before="48" w:after="48"/>
        <w:ind w:left="480"/>
      </w:pPr>
      <w:r>
        <w:rPr>
          <w:rFonts w:hint="eastAsia"/>
        </w:rPr>
        <w:t>C</w:t>
      </w:r>
      <w:r>
        <w:rPr>
          <w:rFonts w:hint="eastAsia"/>
        </w:rPr>
        <w:t>、保密信息如国家密码、商业秘密等</w:t>
      </w:r>
    </w:p>
    <w:p w14:paraId="6F0FC53E" w14:textId="77777777" w:rsidR="00300847" w:rsidRDefault="00000000" w:rsidP="008A3729">
      <w:pPr>
        <w:pStyle w:val="a0"/>
        <w:spacing w:before="48" w:after="48"/>
        <w:ind w:left="480"/>
      </w:pPr>
      <w:r>
        <w:rPr>
          <w:rFonts w:hint="eastAsia"/>
        </w:rPr>
        <w:lastRenderedPageBreak/>
        <w:t>D</w:t>
      </w:r>
      <w:r>
        <w:rPr>
          <w:rFonts w:hint="eastAsia"/>
        </w:rPr>
        <w:t>、网络、系统、应用的复杂的程度</w:t>
      </w:r>
    </w:p>
    <w:p w14:paraId="4B0EDC06" w14:textId="60BA7B51" w:rsidR="00300847" w:rsidRDefault="00FE6899" w:rsidP="008A3729">
      <w:pPr>
        <w:pStyle w:val="a0"/>
        <w:spacing w:before="48" w:after="48"/>
        <w:ind w:left="480"/>
      </w:pPr>
      <w:r w:rsidRPr="00FE6899">
        <w:rPr>
          <w:rFonts w:hint="eastAsia"/>
          <w:b/>
        </w:rPr>
        <w:t>正确答案：</w:t>
      </w:r>
      <w:r w:rsidR="00000000">
        <w:t xml:space="preserve"> A</w:t>
      </w:r>
    </w:p>
    <w:p w14:paraId="141BBFCE" w14:textId="77777777" w:rsidR="00300847" w:rsidRDefault="00000000" w:rsidP="008A3729">
      <w:pPr>
        <w:pStyle w:val="1"/>
      </w:pPr>
      <w:bookmarkStart w:id="18" w:name="信息安全管理最关注的是-----"/>
      <w:bookmarkEnd w:id="17"/>
      <w:r>
        <w:rPr>
          <w:rFonts w:hint="eastAsia"/>
        </w:rPr>
        <w:t>信息安全管理最关注的是？(</w:t>
      </w:r>
      <w:r>
        <w:t xml:space="preserve"> )</w:t>
      </w:r>
    </w:p>
    <w:p w14:paraId="0799EB5A" w14:textId="77777777" w:rsidR="00300847" w:rsidRDefault="00000000" w:rsidP="008A3729">
      <w:pPr>
        <w:pStyle w:val="FirstParagraph"/>
        <w:spacing w:before="48" w:after="48"/>
        <w:ind w:left="480"/>
      </w:pPr>
      <w:r>
        <w:rPr>
          <w:rFonts w:hint="eastAsia"/>
        </w:rPr>
        <w:t>A</w:t>
      </w:r>
      <w:r>
        <w:rPr>
          <w:rFonts w:hint="eastAsia"/>
        </w:rPr>
        <w:t>、外部恶意攻击</w:t>
      </w:r>
    </w:p>
    <w:p w14:paraId="36E680F0" w14:textId="77777777" w:rsidR="00300847" w:rsidRDefault="00000000" w:rsidP="008A3729">
      <w:pPr>
        <w:pStyle w:val="a0"/>
        <w:spacing w:before="48" w:after="48"/>
        <w:ind w:left="480"/>
      </w:pPr>
      <w:r>
        <w:rPr>
          <w:rFonts w:hint="eastAsia"/>
        </w:rPr>
        <w:t>B</w:t>
      </w:r>
      <w:r>
        <w:rPr>
          <w:rFonts w:hint="eastAsia"/>
        </w:rPr>
        <w:t>、病毒对</w:t>
      </w:r>
      <w:r>
        <w:rPr>
          <w:rFonts w:hint="eastAsia"/>
        </w:rPr>
        <w:t>PC</w:t>
      </w:r>
      <w:r>
        <w:rPr>
          <w:rFonts w:hint="eastAsia"/>
        </w:rPr>
        <w:t>的影响</w:t>
      </w:r>
    </w:p>
    <w:p w14:paraId="43ED353A" w14:textId="77777777" w:rsidR="00300847" w:rsidRDefault="00000000" w:rsidP="008A3729">
      <w:pPr>
        <w:pStyle w:val="a0"/>
        <w:spacing w:before="48" w:after="48"/>
        <w:ind w:left="480"/>
      </w:pPr>
      <w:r>
        <w:rPr>
          <w:rFonts w:hint="eastAsia"/>
        </w:rPr>
        <w:t>C</w:t>
      </w:r>
      <w:r>
        <w:rPr>
          <w:rFonts w:hint="eastAsia"/>
        </w:rPr>
        <w:t>、内部恶意攻击</w:t>
      </w:r>
    </w:p>
    <w:p w14:paraId="7E1FDB31" w14:textId="77777777" w:rsidR="00300847" w:rsidRDefault="00000000" w:rsidP="008A3729">
      <w:pPr>
        <w:pStyle w:val="a0"/>
        <w:spacing w:before="48" w:after="48"/>
        <w:ind w:left="480"/>
      </w:pPr>
      <w:r>
        <w:rPr>
          <w:rFonts w:hint="eastAsia"/>
        </w:rPr>
        <w:t>D</w:t>
      </w:r>
      <w:r>
        <w:rPr>
          <w:rFonts w:hint="eastAsia"/>
        </w:rPr>
        <w:t>、病毒对网络的影响</w:t>
      </w:r>
    </w:p>
    <w:p w14:paraId="2728E0F0" w14:textId="0E0671F7" w:rsidR="00300847" w:rsidRDefault="00FE6899" w:rsidP="008A3729">
      <w:pPr>
        <w:pStyle w:val="a0"/>
        <w:spacing w:before="48" w:after="48"/>
        <w:ind w:left="480"/>
      </w:pPr>
      <w:r w:rsidRPr="00FE6899">
        <w:rPr>
          <w:rFonts w:hint="eastAsia"/>
          <w:b/>
        </w:rPr>
        <w:t>正确答案：</w:t>
      </w:r>
      <w:r w:rsidR="00000000">
        <w:t xml:space="preserve"> C</w:t>
      </w:r>
    </w:p>
    <w:p w14:paraId="664A0DA9" w14:textId="77777777" w:rsidR="00300847" w:rsidRDefault="00000000" w:rsidP="008A3729">
      <w:pPr>
        <w:pStyle w:val="1"/>
      </w:pPr>
      <w:bookmarkStart w:id="19" w:name="信息网络安全的第三个时代是-----"/>
      <w:bookmarkEnd w:id="18"/>
      <w:r>
        <w:rPr>
          <w:rFonts w:hint="eastAsia"/>
        </w:rPr>
        <w:t>信息网络安全的第三个时代是(</w:t>
      </w:r>
      <w:r>
        <w:t xml:space="preserve"> )</w:t>
      </w:r>
    </w:p>
    <w:p w14:paraId="41FAE842" w14:textId="77777777" w:rsidR="00300847" w:rsidRDefault="00000000" w:rsidP="008A3729">
      <w:pPr>
        <w:pStyle w:val="FirstParagraph"/>
        <w:spacing w:before="48" w:after="48"/>
        <w:ind w:left="480"/>
      </w:pPr>
      <w:r>
        <w:rPr>
          <w:rFonts w:hint="eastAsia"/>
        </w:rPr>
        <w:t>A</w:t>
      </w:r>
      <w:r>
        <w:rPr>
          <w:rFonts w:hint="eastAsia"/>
        </w:rPr>
        <w:t>、主机时代，专网时代，</w:t>
      </w:r>
      <w:proofErr w:type="gramStart"/>
      <w:r>
        <w:rPr>
          <w:rFonts w:hint="eastAsia"/>
        </w:rPr>
        <w:t>多网合一</w:t>
      </w:r>
      <w:proofErr w:type="gramEnd"/>
      <w:r>
        <w:rPr>
          <w:rFonts w:hint="eastAsia"/>
        </w:rPr>
        <w:t>时代</w:t>
      </w:r>
    </w:p>
    <w:p w14:paraId="51ACF9FA" w14:textId="77777777" w:rsidR="00300847" w:rsidRDefault="00000000" w:rsidP="008A3729">
      <w:pPr>
        <w:pStyle w:val="a0"/>
        <w:spacing w:before="48" w:after="48"/>
        <w:ind w:left="480"/>
      </w:pPr>
      <w:r>
        <w:rPr>
          <w:rFonts w:hint="eastAsia"/>
        </w:rPr>
        <w:t>B</w:t>
      </w:r>
      <w:r>
        <w:rPr>
          <w:rFonts w:hint="eastAsia"/>
        </w:rPr>
        <w:t>、主机时代，</w:t>
      </w:r>
      <w:r>
        <w:rPr>
          <w:rFonts w:hint="eastAsia"/>
        </w:rPr>
        <w:t>PC</w:t>
      </w:r>
      <w:r>
        <w:rPr>
          <w:rFonts w:hint="eastAsia"/>
        </w:rPr>
        <w:t>时代，网络时代</w:t>
      </w:r>
    </w:p>
    <w:p w14:paraId="73FEC907" w14:textId="77777777" w:rsidR="00300847" w:rsidRDefault="00000000" w:rsidP="008A3729">
      <w:pPr>
        <w:pStyle w:val="a0"/>
        <w:spacing w:before="48" w:after="48"/>
        <w:ind w:left="480"/>
      </w:pPr>
      <w:r>
        <w:rPr>
          <w:rFonts w:hint="eastAsia"/>
        </w:rPr>
        <w:t>C</w:t>
      </w:r>
      <w:r>
        <w:rPr>
          <w:rFonts w:hint="eastAsia"/>
        </w:rPr>
        <w:t>、</w:t>
      </w:r>
      <w:r>
        <w:rPr>
          <w:rFonts w:hint="eastAsia"/>
        </w:rPr>
        <w:t>PC</w:t>
      </w:r>
      <w:r>
        <w:rPr>
          <w:rFonts w:hint="eastAsia"/>
        </w:rPr>
        <w:t>时代，网络时代，信息时代</w:t>
      </w:r>
    </w:p>
    <w:p w14:paraId="10731040" w14:textId="77777777" w:rsidR="00300847" w:rsidRDefault="00000000" w:rsidP="008A3729">
      <w:pPr>
        <w:pStyle w:val="a0"/>
        <w:spacing w:before="48" w:after="48"/>
        <w:ind w:left="480"/>
      </w:pPr>
      <w:r>
        <w:rPr>
          <w:rFonts w:hint="eastAsia"/>
        </w:rPr>
        <w:t>D</w:t>
      </w:r>
      <w:r>
        <w:rPr>
          <w:rFonts w:hint="eastAsia"/>
        </w:rPr>
        <w:t>、</w:t>
      </w:r>
      <w:r>
        <w:rPr>
          <w:rFonts w:hint="eastAsia"/>
        </w:rPr>
        <w:t>2001</w:t>
      </w:r>
      <w:r>
        <w:rPr>
          <w:rFonts w:hint="eastAsia"/>
        </w:rPr>
        <w:t>年，</w:t>
      </w:r>
      <w:r>
        <w:rPr>
          <w:rFonts w:hint="eastAsia"/>
        </w:rPr>
        <w:t>2002</w:t>
      </w:r>
      <w:r>
        <w:rPr>
          <w:rFonts w:hint="eastAsia"/>
        </w:rPr>
        <w:t>年，</w:t>
      </w:r>
      <w:r>
        <w:rPr>
          <w:rFonts w:hint="eastAsia"/>
        </w:rPr>
        <w:t>2003</w:t>
      </w:r>
      <w:r>
        <w:rPr>
          <w:rFonts w:hint="eastAsia"/>
        </w:rPr>
        <w:t>年</w:t>
      </w:r>
    </w:p>
    <w:p w14:paraId="294320B9" w14:textId="6EF28C22" w:rsidR="00300847" w:rsidRDefault="00FE6899" w:rsidP="008A3729">
      <w:pPr>
        <w:pStyle w:val="a0"/>
        <w:spacing w:before="48" w:after="48"/>
        <w:ind w:left="480"/>
      </w:pPr>
      <w:r w:rsidRPr="00FE6899">
        <w:rPr>
          <w:rFonts w:hint="eastAsia"/>
          <w:b/>
        </w:rPr>
        <w:t>正确答案：</w:t>
      </w:r>
      <w:r w:rsidR="00000000">
        <w:t xml:space="preserve"> A</w:t>
      </w:r>
    </w:p>
    <w:p w14:paraId="0F4B18E6" w14:textId="77777777" w:rsidR="00300847" w:rsidRDefault="00000000" w:rsidP="008A3729">
      <w:pPr>
        <w:pStyle w:val="1"/>
      </w:pPr>
      <w:bookmarkStart w:id="20" w:name="以下哪个不属于信息安全的三要素之一-----"/>
      <w:bookmarkEnd w:id="19"/>
      <w:r>
        <w:rPr>
          <w:rFonts w:hint="eastAsia"/>
        </w:rPr>
        <w:t>以下哪个不属于信息安全的三要素之一？(</w:t>
      </w:r>
      <w:r>
        <w:t xml:space="preserve"> )</w:t>
      </w:r>
    </w:p>
    <w:p w14:paraId="4F06F22A" w14:textId="77777777" w:rsidR="00300847" w:rsidRDefault="00000000" w:rsidP="008A3729">
      <w:pPr>
        <w:pStyle w:val="FirstParagraph"/>
        <w:spacing w:before="48" w:after="48"/>
        <w:ind w:left="480"/>
      </w:pPr>
      <w:r>
        <w:rPr>
          <w:rFonts w:hint="eastAsia"/>
        </w:rPr>
        <w:t>A</w:t>
      </w:r>
      <w:r>
        <w:rPr>
          <w:rFonts w:hint="eastAsia"/>
        </w:rPr>
        <w:t>、机密性</w:t>
      </w:r>
    </w:p>
    <w:p w14:paraId="58852174" w14:textId="77777777" w:rsidR="00300847" w:rsidRDefault="00000000" w:rsidP="008A3729">
      <w:pPr>
        <w:pStyle w:val="a0"/>
        <w:spacing w:before="48" w:after="48"/>
        <w:ind w:left="480"/>
      </w:pPr>
      <w:r>
        <w:rPr>
          <w:rFonts w:hint="eastAsia"/>
        </w:rPr>
        <w:t>B</w:t>
      </w:r>
      <w:r>
        <w:rPr>
          <w:rFonts w:hint="eastAsia"/>
        </w:rPr>
        <w:t>、完整性</w:t>
      </w:r>
    </w:p>
    <w:p w14:paraId="06614413" w14:textId="77777777" w:rsidR="00300847" w:rsidRDefault="00000000" w:rsidP="008A3729">
      <w:pPr>
        <w:pStyle w:val="a0"/>
        <w:spacing w:before="48" w:after="48"/>
        <w:ind w:left="480"/>
      </w:pPr>
      <w:r>
        <w:rPr>
          <w:rFonts w:hint="eastAsia"/>
        </w:rPr>
        <w:t>C</w:t>
      </w:r>
      <w:r>
        <w:rPr>
          <w:rFonts w:hint="eastAsia"/>
        </w:rPr>
        <w:t>、抗抵赖性</w:t>
      </w:r>
    </w:p>
    <w:p w14:paraId="5C7D33B7" w14:textId="77777777" w:rsidR="00300847" w:rsidRDefault="00000000" w:rsidP="008A3729">
      <w:pPr>
        <w:pStyle w:val="a0"/>
        <w:spacing w:before="48" w:after="48"/>
        <w:ind w:left="480"/>
      </w:pPr>
      <w:r>
        <w:rPr>
          <w:rFonts w:hint="eastAsia"/>
        </w:rPr>
        <w:t>D</w:t>
      </w:r>
      <w:r>
        <w:rPr>
          <w:rFonts w:hint="eastAsia"/>
        </w:rPr>
        <w:t>、可用性</w:t>
      </w:r>
    </w:p>
    <w:p w14:paraId="4A35D0C4" w14:textId="3FCC1775" w:rsidR="00300847" w:rsidRDefault="00FE6899" w:rsidP="008A3729">
      <w:pPr>
        <w:pStyle w:val="a0"/>
        <w:spacing w:before="48" w:after="48"/>
        <w:ind w:left="480"/>
      </w:pPr>
      <w:r w:rsidRPr="00FE6899">
        <w:rPr>
          <w:rFonts w:hint="eastAsia"/>
          <w:b/>
        </w:rPr>
        <w:t>正确答案：</w:t>
      </w:r>
      <w:r w:rsidR="00000000">
        <w:t xml:space="preserve"> C</w:t>
      </w:r>
    </w:p>
    <w:p w14:paraId="0D96CE84" w14:textId="77777777" w:rsidR="00300847" w:rsidRDefault="00000000" w:rsidP="008A3729">
      <w:pPr>
        <w:pStyle w:val="1"/>
      </w:pPr>
      <w:bookmarkStart w:id="21" w:name="以下哪一项计算机安全程序的组成部分是其它组成部分的基础-----"/>
      <w:bookmarkEnd w:id="20"/>
      <w:r>
        <w:rPr>
          <w:rFonts w:hint="eastAsia"/>
        </w:rPr>
        <w:t>以下哪一项计算机安全程序的组成部分是其它组成部分的基础？(</w:t>
      </w:r>
      <w:r>
        <w:t xml:space="preserve"> )</w:t>
      </w:r>
    </w:p>
    <w:p w14:paraId="6D7D533A" w14:textId="77777777" w:rsidR="00300847" w:rsidRDefault="00000000" w:rsidP="008A3729">
      <w:pPr>
        <w:pStyle w:val="FirstParagraph"/>
        <w:spacing w:before="48" w:after="48"/>
        <w:ind w:left="480"/>
      </w:pPr>
      <w:r>
        <w:rPr>
          <w:rFonts w:hint="eastAsia"/>
        </w:rPr>
        <w:t>A</w:t>
      </w:r>
      <w:r>
        <w:rPr>
          <w:rFonts w:hint="eastAsia"/>
        </w:rPr>
        <w:t>、制度和措施</w:t>
      </w:r>
    </w:p>
    <w:p w14:paraId="7BEEB787" w14:textId="77777777" w:rsidR="00300847" w:rsidRDefault="00000000" w:rsidP="008A3729">
      <w:pPr>
        <w:pStyle w:val="a0"/>
        <w:spacing w:before="48" w:after="48"/>
        <w:ind w:left="480"/>
      </w:pPr>
      <w:r>
        <w:rPr>
          <w:rFonts w:hint="eastAsia"/>
        </w:rPr>
        <w:t>B</w:t>
      </w:r>
      <w:r>
        <w:rPr>
          <w:rFonts w:hint="eastAsia"/>
        </w:rPr>
        <w:t>、漏洞分析</w:t>
      </w:r>
    </w:p>
    <w:p w14:paraId="10039FC5" w14:textId="77777777" w:rsidR="00300847" w:rsidRDefault="00000000" w:rsidP="008A3729">
      <w:pPr>
        <w:pStyle w:val="a0"/>
        <w:spacing w:before="48" w:after="48"/>
        <w:ind w:left="480"/>
      </w:pPr>
      <w:r>
        <w:rPr>
          <w:rFonts w:hint="eastAsia"/>
        </w:rPr>
        <w:t>C</w:t>
      </w:r>
      <w:r>
        <w:rPr>
          <w:rFonts w:hint="eastAsia"/>
        </w:rPr>
        <w:t>、意外事故处理计划</w:t>
      </w:r>
    </w:p>
    <w:p w14:paraId="7615076E" w14:textId="77777777" w:rsidR="00300847" w:rsidRDefault="00000000" w:rsidP="008A3729">
      <w:pPr>
        <w:pStyle w:val="a0"/>
        <w:spacing w:before="48" w:after="48"/>
        <w:ind w:left="480"/>
      </w:pPr>
      <w:r>
        <w:rPr>
          <w:rFonts w:hint="eastAsia"/>
        </w:rPr>
        <w:t>D</w:t>
      </w:r>
      <w:r>
        <w:rPr>
          <w:rFonts w:hint="eastAsia"/>
        </w:rPr>
        <w:t>、采购计划</w:t>
      </w:r>
    </w:p>
    <w:p w14:paraId="1FCAF003" w14:textId="6428134E" w:rsidR="00300847" w:rsidRDefault="00FE6899" w:rsidP="008A3729">
      <w:pPr>
        <w:pStyle w:val="a0"/>
        <w:spacing w:before="48" w:after="48"/>
        <w:ind w:left="480"/>
      </w:pPr>
      <w:r w:rsidRPr="00FE6899">
        <w:rPr>
          <w:rFonts w:hint="eastAsia"/>
          <w:b/>
        </w:rPr>
        <w:t>正确答案：</w:t>
      </w:r>
      <w:r w:rsidR="00000000">
        <w:t xml:space="preserve"> A</w:t>
      </w:r>
    </w:p>
    <w:p w14:paraId="4766700B" w14:textId="77777777" w:rsidR="00300847" w:rsidRDefault="00000000" w:rsidP="008A3729">
      <w:pPr>
        <w:pStyle w:val="1"/>
      </w:pPr>
      <w:bookmarkStart w:id="22" w:name="以下哪一种人给公司带来了最大的安全风险-----"/>
      <w:bookmarkEnd w:id="21"/>
      <w:r>
        <w:rPr>
          <w:rFonts w:hint="eastAsia"/>
        </w:rPr>
        <w:t>以下哪一种人给公司带来了最大的安全风险？(</w:t>
      </w:r>
      <w:r>
        <w:t xml:space="preserve"> )</w:t>
      </w:r>
    </w:p>
    <w:p w14:paraId="3FE51E61" w14:textId="77777777" w:rsidR="00300847" w:rsidRDefault="00000000" w:rsidP="008A3729">
      <w:pPr>
        <w:pStyle w:val="FirstParagraph"/>
        <w:spacing w:before="48" w:after="48"/>
        <w:ind w:left="480"/>
      </w:pPr>
      <w:r>
        <w:rPr>
          <w:rFonts w:hint="eastAsia"/>
        </w:rPr>
        <w:t>A</w:t>
      </w:r>
      <w:r>
        <w:rPr>
          <w:rFonts w:hint="eastAsia"/>
        </w:rPr>
        <w:t>、临时工</w:t>
      </w:r>
    </w:p>
    <w:p w14:paraId="53CB348C" w14:textId="77777777" w:rsidR="00300847" w:rsidRDefault="00000000" w:rsidP="008A3729">
      <w:pPr>
        <w:pStyle w:val="a0"/>
        <w:spacing w:before="48" w:after="48"/>
        <w:ind w:left="480"/>
      </w:pPr>
      <w:r>
        <w:rPr>
          <w:rFonts w:hint="eastAsia"/>
        </w:rPr>
        <w:t>B</w:t>
      </w:r>
      <w:r>
        <w:rPr>
          <w:rFonts w:hint="eastAsia"/>
        </w:rPr>
        <w:t>、咨询人员</w:t>
      </w:r>
    </w:p>
    <w:p w14:paraId="35ABB960" w14:textId="77777777" w:rsidR="00300847" w:rsidRDefault="00000000" w:rsidP="008A3729">
      <w:pPr>
        <w:pStyle w:val="a0"/>
        <w:spacing w:before="48" w:after="48"/>
        <w:ind w:left="480"/>
      </w:pPr>
      <w:r>
        <w:rPr>
          <w:rFonts w:hint="eastAsia"/>
        </w:rPr>
        <w:t>C</w:t>
      </w:r>
      <w:r>
        <w:rPr>
          <w:rFonts w:hint="eastAsia"/>
        </w:rPr>
        <w:t>、以前的员工</w:t>
      </w:r>
    </w:p>
    <w:p w14:paraId="17F35B8A" w14:textId="77777777" w:rsidR="00300847" w:rsidRDefault="00000000" w:rsidP="008A3729">
      <w:pPr>
        <w:pStyle w:val="a0"/>
        <w:spacing w:before="48" w:after="48"/>
        <w:ind w:left="480"/>
      </w:pPr>
      <w:r>
        <w:rPr>
          <w:rFonts w:hint="eastAsia"/>
        </w:rPr>
        <w:t>D</w:t>
      </w:r>
      <w:r>
        <w:rPr>
          <w:rFonts w:hint="eastAsia"/>
        </w:rPr>
        <w:t>、当前的员工</w:t>
      </w:r>
    </w:p>
    <w:p w14:paraId="6E0B716E" w14:textId="7F08B0BB" w:rsidR="00300847" w:rsidRDefault="00FE6899" w:rsidP="008A3729">
      <w:pPr>
        <w:pStyle w:val="a0"/>
        <w:spacing w:before="48" w:after="48"/>
        <w:ind w:left="480"/>
      </w:pPr>
      <w:r w:rsidRPr="00FE6899">
        <w:rPr>
          <w:rFonts w:hint="eastAsia"/>
          <w:b/>
        </w:rPr>
        <w:t>正确答案：</w:t>
      </w:r>
      <w:r w:rsidR="00000000">
        <w:t xml:space="preserve"> D</w:t>
      </w:r>
    </w:p>
    <w:p w14:paraId="480B80EC" w14:textId="77777777" w:rsidR="00300847" w:rsidRDefault="00000000" w:rsidP="008A3729">
      <w:pPr>
        <w:pStyle w:val="1"/>
      </w:pPr>
      <w:bookmarkStart w:id="23" w:name="以下哪种措施既可以起到保护的作用还能起到恢复的作用-----"/>
      <w:bookmarkEnd w:id="22"/>
      <w:r>
        <w:rPr>
          <w:rFonts w:hint="eastAsia"/>
        </w:rPr>
        <w:t>以下哪种措施既可以起到保护的作用还能起到恢复的作用？(</w:t>
      </w:r>
      <w:r>
        <w:t xml:space="preserve"> )</w:t>
      </w:r>
    </w:p>
    <w:p w14:paraId="7C5DB03A" w14:textId="77777777" w:rsidR="00300847" w:rsidRDefault="00000000" w:rsidP="008A3729">
      <w:pPr>
        <w:pStyle w:val="FirstParagraph"/>
        <w:spacing w:before="48" w:after="48"/>
        <w:ind w:left="480"/>
      </w:pPr>
      <w:r>
        <w:rPr>
          <w:rFonts w:hint="eastAsia"/>
        </w:rPr>
        <w:t>A</w:t>
      </w:r>
      <w:r>
        <w:rPr>
          <w:rFonts w:hint="eastAsia"/>
        </w:rPr>
        <w:t>、对参观者进行登记</w:t>
      </w:r>
    </w:p>
    <w:p w14:paraId="313EA0C0" w14:textId="77777777" w:rsidR="00300847" w:rsidRDefault="00000000" w:rsidP="008A3729">
      <w:pPr>
        <w:pStyle w:val="a0"/>
        <w:spacing w:before="48" w:after="48"/>
        <w:ind w:left="480"/>
      </w:pPr>
      <w:r>
        <w:rPr>
          <w:rFonts w:hint="eastAsia"/>
        </w:rPr>
        <w:t>B</w:t>
      </w:r>
      <w:r>
        <w:rPr>
          <w:rFonts w:hint="eastAsia"/>
        </w:rPr>
        <w:t>、备份</w:t>
      </w:r>
    </w:p>
    <w:p w14:paraId="4AA9AD02" w14:textId="77777777" w:rsidR="00300847" w:rsidRDefault="00000000" w:rsidP="008A3729">
      <w:pPr>
        <w:pStyle w:val="a0"/>
        <w:spacing w:before="48" w:after="48"/>
        <w:ind w:left="480"/>
      </w:pPr>
      <w:r>
        <w:rPr>
          <w:rFonts w:hint="eastAsia"/>
        </w:rPr>
        <w:t>C</w:t>
      </w:r>
      <w:r>
        <w:rPr>
          <w:rFonts w:hint="eastAsia"/>
        </w:rPr>
        <w:t>、实施业务持续性计划</w:t>
      </w:r>
    </w:p>
    <w:p w14:paraId="6A5EF599" w14:textId="77777777" w:rsidR="00300847" w:rsidRDefault="00000000" w:rsidP="008A3729">
      <w:pPr>
        <w:pStyle w:val="a0"/>
        <w:spacing w:before="48" w:after="48"/>
        <w:ind w:left="480"/>
      </w:pPr>
      <w:r>
        <w:rPr>
          <w:rFonts w:hint="eastAsia"/>
        </w:rPr>
        <w:t>D</w:t>
      </w:r>
      <w:r>
        <w:rPr>
          <w:rFonts w:hint="eastAsia"/>
        </w:rPr>
        <w:t>、口令</w:t>
      </w:r>
    </w:p>
    <w:p w14:paraId="5800E08C" w14:textId="06633CB1" w:rsidR="00300847" w:rsidRDefault="00FE6899" w:rsidP="008A3729">
      <w:pPr>
        <w:pStyle w:val="a0"/>
        <w:spacing w:before="48" w:after="48"/>
        <w:ind w:left="480"/>
      </w:pPr>
      <w:r w:rsidRPr="00FE6899">
        <w:rPr>
          <w:rFonts w:hint="eastAsia"/>
          <w:b/>
        </w:rPr>
        <w:lastRenderedPageBreak/>
        <w:t>正确答案：</w:t>
      </w:r>
      <w:r w:rsidR="00000000">
        <w:t xml:space="preserve"> C</w:t>
      </w:r>
    </w:p>
    <w:p w14:paraId="34B33F44" w14:textId="77777777" w:rsidR="00300847" w:rsidRDefault="00000000" w:rsidP="008A3729">
      <w:pPr>
        <w:pStyle w:val="1"/>
      </w:pPr>
      <w:bookmarkStart w:id="24" w:name="以下人员中谁负有决定信息分类级别的责任-----"/>
      <w:bookmarkEnd w:id="23"/>
      <w:r>
        <w:rPr>
          <w:rFonts w:hint="eastAsia"/>
        </w:rPr>
        <w:t>以下人员中，谁负有决定信息分类级别的责任？(</w:t>
      </w:r>
      <w:r>
        <w:t xml:space="preserve"> )</w:t>
      </w:r>
    </w:p>
    <w:p w14:paraId="5B8ED676" w14:textId="77777777" w:rsidR="00300847" w:rsidRDefault="00000000" w:rsidP="008A3729">
      <w:pPr>
        <w:pStyle w:val="FirstParagraph"/>
        <w:spacing w:before="48" w:after="48"/>
        <w:ind w:left="480"/>
      </w:pPr>
      <w:r>
        <w:rPr>
          <w:rFonts w:hint="eastAsia"/>
        </w:rPr>
        <w:t>A</w:t>
      </w:r>
      <w:r>
        <w:rPr>
          <w:rFonts w:hint="eastAsia"/>
        </w:rPr>
        <w:t>、用户</w:t>
      </w:r>
    </w:p>
    <w:p w14:paraId="11C66701" w14:textId="77777777" w:rsidR="00300847" w:rsidRDefault="00000000" w:rsidP="008A3729">
      <w:pPr>
        <w:pStyle w:val="a0"/>
        <w:spacing w:before="48" w:after="48"/>
        <w:ind w:left="480"/>
      </w:pPr>
      <w:r>
        <w:rPr>
          <w:rFonts w:hint="eastAsia"/>
        </w:rPr>
        <w:t>B</w:t>
      </w:r>
      <w:r>
        <w:rPr>
          <w:rFonts w:hint="eastAsia"/>
        </w:rPr>
        <w:t>、数据所有者</w:t>
      </w:r>
    </w:p>
    <w:p w14:paraId="036A47B1" w14:textId="77777777" w:rsidR="00300847" w:rsidRDefault="00000000" w:rsidP="008A3729">
      <w:pPr>
        <w:pStyle w:val="a0"/>
        <w:spacing w:before="48" w:after="48"/>
        <w:ind w:left="480"/>
      </w:pPr>
      <w:r>
        <w:rPr>
          <w:rFonts w:hint="eastAsia"/>
        </w:rPr>
        <w:t>C</w:t>
      </w:r>
      <w:r>
        <w:rPr>
          <w:rFonts w:hint="eastAsia"/>
        </w:rPr>
        <w:t>、审计员</w:t>
      </w:r>
    </w:p>
    <w:p w14:paraId="1F4CF8DE" w14:textId="77777777" w:rsidR="00300847" w:rsidRDefault="00000000" w:rsidP="008A3729">
      <w:pPr>
        <w:pStyle w:val="a0"/>
        <w:spacing w:before="48" w:after="48"/>
        <w:ind w:left="480"/>
      </w:pPr>
      <w:r>
        <w:rPr>
          <w:rFonts w:hint="eastAsia"/>
        </w:rPr>
        <w:t>D</w:t>
      </w:r>
      <w:r>
        <w:rPr>
          <w:rFonts w:hint="eastAsia"/>
        </w:rPr>
        <w:t>、安全官</w:t>
      </w:r>
    </w:p>
    <w:p w14:paraId="66F40C87" w14:textId="560255DE" w:rsidR="00300847" w:rsidRDefault="00FE6899" w:rsidP="008A3729">
      <w:pPr>
        <w:pStyle w:val="a0"/>
        <w:spacing w:before="48" w:after="48"/>
        <w:ind w:left="480"/>
      </w:pPr>
      <w:r w:rsidRPr="00FE6899">
        <w:rPr>
          <w:rFonts w:hint="eastAsia"/>
          <w:b/>
        </w:rPr>
        <w:t>正确答案：</w:t>
      </w:r>
      <w:r w:rsidR="00000000">
        <w:t xml:space="preserve"> B</w:t>
      </w:r>
    </w:p>
    <w:p w14:paraId="3B917381" w14:textId="77777777" w:rsidR="00300847" w:rsidRDefault="00000000" w:rsidP="008A3729">
      <w:pPr>
        <w:pStyle w:val="1"/>
      </w:pPr>
      <w:bookmarkStart w:id="25" w:name="在对一个企业进行信息安全体系建设中下面哪种方法是最佳的-----"/>
      <w:bookmarkEnd w:id="24"/>
      <w:r>
        <w:rPr>
          <w:rFonts w:hint="eastAsia"/>
        </w:rPr>
        <w:t>在对一个企业进行信息安全体系建设中，下面哪种方法是最佳的？(</w:t>
      </w:r>
      <w:r>
        <w:t xml:space="preserve"> )</w:t>
      </w:r>
    </w:p>
    <w:p w14:paraId="5608FB3F" w14:textId="77777777" w:rsidR="00300847" w:rsidRDefault="00000000" w:rsidP="008A3729">
      <w:pPr>
        <w:pStyle w:val="FirstParagraph"/>
        <w:spacing w:before="48" w:after="48"/>
        <w:ind w:left="480"/>
      </w:pPr>
      <w:r>
        <w:rPr>
          <w:rFonts w:hint="eastAsia"/>
        </w:rPr>
        <w:t>A</w:t>
      </w:r>
      <w:r>
        <w:rPr>
          <w:rFonts w:hint="eastAsia"/>
        </w:rPr>
        <w:t>、自下而上</w:t>
      </w:r>
    </w:p>
    <w:p w14:paraId="319B827E" w14:textId="77777777" w:rsidR="00300847" w:rsidRDefault="00000000" w:rsidP="008A3729">
      <w:pPr>
        <w:pStyle w:val="a0"/>
        <w:spacing w:before="48" w:after="48"/>
        <w:ind w:left="480"/>
      </w:pPr>
      <w:r>
        <w:rPr>
          <w:rFonts w:hint="eastAsia"/>
        </w:rPr>
        <w:t>B</w:t>
      </w:r>
      <w:r>
        <w:rPr>
          <w:rFonts w:hint="eastAsia"/>
        </w:rPr>
        <w:t>、自上而下</w:t>
      </w:r>
    </w:p>
    <w:p w14:paraId="35E9F71D" w14:textId="77777777" w:rsidR="00300847" w:rsidRDefault="00000000" w:rsidP="008A3729">
      <w:pPr>
        <w:pStyle w:val="a0"/>
        <w:spacing w:before="48" w:after="48"/>
        <w:ind w:left="480"/>
      </w:pPr>
      <w:r>
        <w:rPr>
          <w:rFonts w:hint="eastAsia"/>
        </w:rPr>
        <w:t>C</w:t>
      </w:r>
      <w:r>
        <w:rPr>
          <w:rFonts w:hint="eastAsia"/>
        </w:rPr>
        <w:t>、上下同时开展</w:t>
      </w:r>
    </w:p>
    <w:p w14:paraId="6BB9D71E" w14:textId="77777777" w:rsidR="00300847" w:rsidRDefault="00000000" w:rsidP="008A3729">
      <w:pPr>
        <w:pStyle w:val="a0"/>
        <w:spacing w:before="48" w:after="48"/>
        <w:ind w:left="480"/>
      </w:pPr>
      <w:r>
        <w:rPr>
          <w:rFonts w:hint="eastAsia"/>
        </w:rPr>
        <w:t>D</w:t>
      </w:r>
      <w:r>
        <w:rPr>
          <w:rFonts w:hint="eastAsia"/>
        </w:rPr>
        <w:t>、以上都不正确</w:t>
      </w:r>
    </w:p>
    <w:p w14:paraId="537E93F5" w14:textId="032B9F12" w:rsidR="00300847" w:rsidRDefault="00FE6899" w:rsidP="008A3729">
      <w:pPr>
        <w:pStyle w:val="a0"/>
        <w:spacing w:before="48" w:after="48"/>
        <w:ind w:left="480"/>
      </w:pPr>
      <w:r w:rsidRPr="00FE6899">
        <w:rPr>
          <w:rFonts w:hint="eastAsia"/>
          <w:b/>
        </w:rPr>
        <w:t>正确答案：</w:t>
      </w:r>
      <w:r w:rsidR="00000000">
        <w:t xml:space="preserve"> B</w:t>
      </w:r>
    </w:p>
    <w:p w14:paraId="39FEF3CC" w14:textId="77777777" w:rsidR="00300847" w:rsidRDefault="00000000" w:rsidP="008A3729">
      <w:pPr>
        <w:pStyle w:val="1"/>
      </w:pPr>
      <w:bookmarkStart w:id="26" w:name="在国家标准中属于强制性标准的是-----"/>
      <w:bookmarkEnd w:id="25"/>
      <w:r>
        <w:rPr>
          <w:rFonts w:hint="eastAsia"/>
        </w:rPr>
        <w:t>在国家标准中，属于强制性标准的是：(</w:t>
      </w:r>
      <w:r>
        <w:t xml:space="preserve"> )</w:t>
      </w:r>
    </w:p>
    <w:p w14:paraId="04DBB221" w14:textId="77777777" w:rsidR="00300847" w:rsidRDefault="00000000" w:rsidP="008A3729">
      <w:pPr>
        <w:pStyle w:val="FirstParagraph"/>
        <w:spacing w:before="48" w:after="48"/>
        <w:ind w:left="480"/>
      </w:pPr>
      <w:r>
        <w:t>A</w:t>
      </w:r>
      <w:r>
        <w:t>、</w:t>
      </w:r>
      <w:r>
        <w:t>GB/T XXXX-X-200X</w:t>
      </w:r>
    </w:p>
    <w:p w14:paraId="7B4D475E" w14:textId="77777777" w:rsidR="00300847" w:rsidRDefault="00000000" w:rsidP="008A3729">
      <w:pPr>
        <w:pStyle w:val="a0"/>
        <w:spacing w:before="48" w:after="48"/>
        <w:ind w:left="480"/>
      </w:pPr>
      <w:r>
        <w:t>B</w:t>
      </w:r>
      <w:r>
        <w:t>、</w:t>
      </w:r>
      <w:r>
        <w:t>GB XXXX-200X</w:t>
      </w:r>
    </w:p>
    <w:p w14:paraId="5EB7E7DE" w14:textId="77777777" w:rsidR="00300847" w:rsidRDefault="00000000" w:rsidP="008A3729">
      <w:pPr>
        <w:pStyle w:val="a0"/>
        <w:spacing w:before="48" w:after="48"/>
        <w:ind w:left="480"/>
      </w:pPr>
      <w:r>
        <w:t>C</w:t>
      </w:r>
      <w:r>
        <w:t>、</w:t>
      </w:r>
      <w:r>
        <w:t>DBXX/T XXX-200X</w:t>
      </w:r>
    </w:p>
    <w:p w14:paraId="50472044" w14:textId="77777777" w:rsidR="00300847" w:rsidRDefault="00000000" w:rsidP="008A3729">
      <w:pPr>
        <w:pStyle w:val="a0"/>
        <w:spacing w:before="48" w:after="48"/>
        <w:ind w:left="480"/>
      </w:pPr>
      <w:r>
        <w:t>D</w:t>
      </w:r>
      <w:r>
        <w:t>、</w:t>
      </w:r>
      <w:r>
        <w:t>QXXX-XXX-200X</w:t>
      </w:r>
    </w:p>
    <w:p w14:paraId="53ADAAC4" w14:textId="0D019DE5" w:rsidR="00300847" w:rsidRDefault="00FE6899" w:rsidP="008A3729">
      <w:pPr>
        <w:pStyle w:val="a0"/>
        <w:spacing w:before="48" w:after="48"/>
        <w:ind w:left="480"/>
      </w:pPr>
      <w:r w:rsidRPr="00FE6899">
        <w:rPr>
          <w:rFonts w:hint="eastAsia"/>
          <w:b/>
        </w:rPr>
        <w:t>正确答案：</w:t>
      </w:r>
      <w:r w:rsidR="00000000">
        <w:t xml:space="preserve"> B</w:t>
      </w:r>
    </w:p>
    <w:p w14:paraId="487D07C8" w14:textId="77777777" w:rsidR="00300847" w:rsidRDefault="00000000" w:rsidP="008A3729">
      <w:pPr>
        <w:pStyle w:val="1"/>
      </w:pPr>
      <w:bookmarkStart w:id="27" w:name="在信息安全策略体系中下面哪一项属于计算机或信息安全的强制性规则-----"/>
      <w:bookmarkEnd w:id="26"/>
      <w:r>
        <w:rPr>
          <w:rFonts w:hint="eastAsia"/>
        </w:rPr>
        <w:t>在信息安全策略体系中，下面哪一项属于计算机或信息安全的强制性规则？(</w:t>
      </w:r>
      <w:r>
        <w:t xml:space="preserve"> )</w:t>
      </w:r>
    </w:p>
    <w:p w14:paraId="7FA050AE" w14:textId="77777777" w:rsidR="00300847" w:rsidRDefault="00000000" w:rsidP="008A3729">
      <w:pPr>
        <w:pStyle w:val="FirstParagraph"/>
        <w:spacing w:before="48" w:after="48"/>
        <w:ind w:left="480"/>
      </w:pPr>
      <w:r>
        <w:rPr>
          <w:rFonts w:hint="eastAsia"/>
        </w:rPr>
        <w:t>A</w:t>
      </w:r>
      <w:r>
        <w:rPr>
          <w:rFonts w:hint="eastAsia"/>
        </w:rPr>
        <w:t>、标准（</w:t>
      </w:r>
      <w:r>
        <w:rPr>
          <w:rFonts w:hint="eastAsia"/>
        </w:rPr>
        <w:t>Standard</w:t>
      </w:r>
      <w:r>
        <w:rPr>
          <w:rFonts w:hint="eastAsia"/>
        </w:rPr>
        <w:t>）</w:t>
      </w:r>
    </w:p>
    <w:p w14:paraId="444418EC" w14:textId="77777777" w:rsidR="00300847" w:rsidRDefault="00000000" w:rsidP="008A3729">
      <w:pPr>
        <w:pStyle w:val="a0"/>
        <w:spacing w:before="48" w:after="48"/>
        <w:ind w:left="480"/>
      </w:pPr>
      <w:r>
        <w:rPr>
          <w:rFonts w:hint="eastAsia"/>
        </w:rPr>
        <w:t>B</w:t>
      </w:r>
      <w:r>
        <w:rPr>
          <w:rFonts w:hint="eastAsia"/>
        </w:rPr>
        <w:t>、安全策略（</w:t>
      </w:r>
      <w:r>
        <w:rPr>
          <w:rFonts w:hint="eastAsia"/>
        </w:rPr>
        <w:t>Security</w:t>
      </w:r>
      <w:r>
        <w:t xml:space="preserve"> </w:t>
      </w:r>
      <w:r>
        <w:rPr>
          <w:rFonts w:hint="eastAsia"/>
        </w:rPr>
        <w:t>policy</w:t>
      </w:r>
      <w:r>
        <w:rPr>
          <w:rFonts w:hint="eastAsia"/>
        </w:rPr>
        <w:t>）</w:t>
      </w:r>
    </w:p>
    <w:p w14:paraId="037CFD5D" w14:textId="77777777" w:rsidR="00300847" w:rsidRDefault="00000000" w:rsidP="008A3729">
      <w:pPr>
        <w:pStyle w:val="a0"/>
        <w:spacing w:before="48" w:after="48"/>
        <w:ind w:left="480"/>
      </w:pPr>
      <w:r>
        <w:rPr>
          <w:rFonts w:hint="eastAsia"/>
        </w:rPr>
        <w:t>C</w:t>
      </w:r>
      <w:r>
        <w:rPr>
          <w:rFonts w:hint="eastAsia"/>
        </w:rPr>
        <w:t>、方针（</w:t>
      </w:r>
      <w:r>
        <w:rPr>
          <w:rFonts w:hint="eastAsia"/>
        </w:rPr>
        <w:t>Guideline</w:t>
      </w:r>
      <w:r>
        <w:rPr>
          <w:rFonts w:hint="eastAsia"/>
        </w:rPr>
        <w:t>）</w:t>
      </w:r>
    </w:p>
    <w:p w14:paraId="6D109447" w14:textId="77777777" w:rsidR="00300847" w:rsidRDefault="00000000" w:rsidP="008A3729">
      <w:pPr>
        <w:pStyle w:val="a0"/>
        <w:spacing w:before="48" w:after="48"/>
        <w:ind w:left="480"/>
      </w:pPr>
      <w:r>
        <w:rPr>
          <w:rFonts w:hint="eastAsia"/>
        </w:rPr>
        <w:t>D</w:t>
      </w:r>
      <w:r>
        <w:rPr>
          <w:rFonts w:hint="eastAsia"/>
        </w:rPr>
        <w:t>、流程</w:t>
      </w:r>
      <w:r>
        <w:rPr>
          <w:rFonts w:hint="eastAsia"/>
        </w:rPr>
        <w:t>(</w:t>
      </w:r>
      <w:proofErr w:type="spellStart"/>
      <w:r>
        <w:rPr>
          <w:rFonts w:hint="eastAsia"/>
        </w:rPr>
        <w:t>Proecdure</w:t>
      </w:r>
      <w:proofErr w:type="spellEnd"/>
      <w:r>
        <w:rPr>
          <w:rFonts w:hint="eastAsia"/>
        </w:rPr>
        <w:t>)</w:t>
      </w:r>
    </w:p>
    <w:p w14:paraId="30154A2D" w14:textId="0289CD92" w:rsidR="00300847" w:rsidRDefault="00FE6899" w:rsidP="008A3729">
      <w:pPr>
        <w:pStyle w:val="a0"/>
        <w:spacing w:before="48" w:after="48"/>
        <w:ind w:left="480"/>
      </w:pPr>
      <w:r w:rsidRPr="00FE6899">
        <w:rPr>
          <w:rFonts w:hint="eastAsia"/>
          <w:b/>
        </w:rPr>
        <w:t>正确答案：</w:t>
      </w:r>
      <w:r w:rsidR="00000000">
        <w:t xml:space="preserve"> A</w:t>
      </w:r>
    </w:p>
    <w:p w14:paraId="3BCB66DB" w14:textId="77777777" w:rsidR="00300847" w:rsidRDefault="00000000" w:rsidP="008A3729">
      <w:pPr>
        <w:pStyle w:val="1"/>
      </w:pPr>
      <w:bookmarkStart w:id="28" w:name="在许多组织机构中产生总体安全性问题的主要原因是-----"/>
      <w:bookmarkEnd w:id="27"/>
      <w:r>
        <w:rPr>
          <w:rFonts w:hint="eastAsia"/>
        </w:rPr>
        <w:t>在许多组织机构中，产生总体安全性问题的主要原因是(</w:t>
      </w:r>
      <w:r>
        <w:t xml:space="preserve"> )。</w:t>
      </w:r>
    </w:p>
    <w:p w14:paraId="0535B67B" w14:textId="77777777" w:rsidR="00300847" w:rsidRDefault="00000000" w:rsidP="008A3729">
      <w:pPr>
        <w:pStyle w:val="FirstParagraph"/>
        <w:spacing w:before="48" w:after="48"/>
        <w:ind w:left="480"/>
      </w:pPr>
      <w:r>
        <w:rPr>
          <w:rFonts w:hint="eastAsia"/>
        </w:rPr>
        <w:t>A</w:t>
      </w:r>
      <w:r>
        <w:rPr>
          <w:rFonts w:hint="eastAsia"/>
        </w:rPr>
        <w:t>、缺少安全性管理</w:t>
      </w:r>
    </w:p>
    <w:p w14:paraId="78A634C4" w14:textId="77777777" w:rsidR="00300847" w:rsidRDefault="00000000" w:rsidP="008A3729">
      <w:pPr>
        <w:pStyle w:val="a0"/>
        <w:spacing w:before="48" w:after="48"/>
        <w:ind w:left="480"/>
      </w:pPr>
      <w:r>
        <w:rPr>
          <w:rFonts w:hint="eastAsia"/>
        </w:rPr>
        <w:t>B</w:t>
      </w:r>
      <w:r>
        <w:rPr>
          <w:rFonts w:hint="eastAsia"/>
        </w:rPr>
        <w:t>、缺少故障管理</w:t>
      </w:r>
    </w:p>
    <w:p w14:paraId="1B434A3A" w14:textId="77777777" w:rsidR="00300847" w:rsidRDefault="00000000" w:rsidP="008A3729">
      <w:pPr>
        <w:pStyle w:val="a0"/>
        <w:spacing w:before="48" w:after="48"/>
        <w:ind w:left="480"/>
      </w:pPr>
      <w:r>
        <w:rPr>
          <w:rFonts w:hint="eastAsia"/>
        </w:rPr>
        <w:t>C</w:t>
      </w:r>
      <w:r>
        <w:rPr>
          <w:rFonts w:hint="eastAsia"/>
        </w:rPr>
        <w:t>、缺少风险分析</w:t>
      </w:r>
    </w:p>
    <w:p w14:paraId="7F8352D5" w14:textId="77777777" w:rsidR="00300847" w:rsidRDefault="00000000" w:rsidP="008A3729">
      <w:pPr>
        <w:pStyle w:val="a0"/>
        <w:spacing w:before="48" w:after="48"/>
        <w:ind w:left="480"/>
      </w:pPr>
      <w:r>
        <w:rPr>
          <w:rFonts w:hint="eastAsia"/>
        </w:rPr>
        <w:t>D</w:t>
      </w:r>
      <w:r>
        <w:rPr>
          <w:rFonts w:hint="eastAsia"/>
        </w:rPr>
        <w:t>、缺少技术控制机制</w:t>
      </w:r>
    </w:p>
    <w:p w14:paraId="6C0DA552" w14:textId="4489E5C5" w:rsidR="00300847" w:rsidRDefault="00FE6899" w:rsidP="008A3729">
      <w:pPr>
        <w:pStyle w:val="a0"/>
        <w:spacing w:before="48" w:after="48"/>
        <w:ind w:left="480"/>
      </w:pPr>
      <w:r w:rsidRPr="00FE6899">
        <w:rPr>
          <w:rFonts w:hint="eastAsia"/>
          <w:b/>
        </w:rPr>
        <w:t>正确答案：</w:t>
      </w:r>
      <w:r w:rsidR="00000000">
        <w:t xml:space="preserve"> A</w:t>
      </w:r>
    </w:p>
    <w:p w14:paraId="628C2303" w14:textId="77777777" w:rsidR="00300847" w:rsidRDefault="00000000" w:rsidP="008A3729">
      <w:pPr>
        <w:pStyle w:val="1"/>
      </w:pPr>
      <w:bookmarkStart w:id="29" w:name="X42e8ad4f639ef8fefe5a8beb995cbcb297ce2b2"/>
      <w:bookmarkEnd w:id="28"/>
      <w:r>
        <w:rPr>
          <w:rFonts w:hint="eastAsia"/>
        </w:rPr>
        <w:t>中国电信的岗位描述中都应明确包含安全职责，并形成正式文件记录在案，对于安全职责的描述应包括(</w:t>
      </w:r>
      <w:r>
        <w:t xml:space="preserve"> )。</w:t>
      </w:r>
    </w:p>
    <w:p w14:paraId="35281D68" w14:textId="77777777" w:rsidR="00300847" w:rsidRDefault="00000000" w:rsidP="008A3729">
      <w:pPr>
        <w:pStyle w:val="FirstParagraph"/>
        <w:spacing w:before="48" w:after="48"/>
        <w:ind w:left="480"/>
      </w:pPr>
      <w:r>
        <w:rPr>
          <w:rFonts w:hint="eastAsia"/>
        </w:rPr>
        <w:t>A</w:t>
      </w:r>
      <w:r>
        <w:rPr>
          <w:rFonts w:hint="eastAsia"/>
        </w:rPr>
        <w:t>、落实安全政策的常规职责</w:t>
      </w:r>
    </w:p>
    <w:p w14:paraId="5EFCE729" w14:textId="77777777" w:rsidR="00300847" w:rsidRDefault="00000000" w:rsidP="008A3729">
      <w:pPr>
        <w:pStyle w:val="a0"/>
        <w:spacing w:before="48" w:after="48"/>
        <w:ind w:left="480"/>
      </w:pPr>
      <w:r>
        <w:rPr>
          <w:rFonts w:hint="eastAsia"/>
        </w:rPr>
        <w:t>B</w:t>
      </w:r>
      <w:r>
        <w:rPr>
          <w:rFonts w:hint="eastAsia"/>
        </w:rPr>
        <w:t>、执行具体安全程序或活动的特定职责</w:t>
      </w:r>
    </w:p>
    <w:p w14:paraId="273CFB91" w14:textId="77777777" w:rsidR="00300847" w:rsidRDefault="00000000" w:rsidP="008A3729">
      <w:pPr>
        <w:pStyle w:val="a0"/>
        <w:spacing w:before="48" w:after="48"/>
        <w:ind w:left="480"/>
      </w:pPr>
      <w:r>
        <w:rPr>
          <w:rFonts w:hint="eastAsia"/>
        </w:rPr>
        <w:t>C</w:t>
      </w:r>
      <w:r>
        <w:rPr>
          <w:rFonts w:hint="eastAsia"/>
        </w:rPr>
        <w:t>、保护具体资产的特定职责</w:t>
      </w:r>
    </w:p>
    <w:p w14:paraId="698BC430" w14:textId="77777777" w:rsidR="00300847" w:rsidRDefault="00000000" w:rsidP="008A3729">
      <w:pPr>
        <w:pStyle w:val="a0"/>
        <w:spacing w:before="48" w:after="48"/>
        <w:ind w:left="480"/>
      </w:pPr>
      <w:r>
        <w:rPr>
          <w:rFonts w:hint="eastAsia"/>
        </w:rPr>
        <w:t>D</w:t>
      </w:r>
      <w:r>
        <w:rPr>
          <w:rFonts w:hint="eastAsia"/>
        </w:rPr>
        <w:t>、以上都对</w:t>
      </w:r>
    </w:p>
    <w:p w14:paraId="31F24F76" w14:textId="39FF9956" w:rsidR="00300847" w:rsidRDefault="00FE6899" w:rsidP="008A3729">
      <w:pPr>
        <w:pStyle w:val="a0"/>
        <w:spacing w:before="48" w:after="48"/>
        <w:ind w:left="480"/>
      </w:pPr>
      <w:r w:rsidRPr="00FE6899">
        <w:rPr>
          <w:rFonts w:hint="eastAsia"/>
          <w:b/>
        </w:rPr>
        <w:lastRenderedPageBreak/>
        <w:t>正确答案：</w:t>
      </w:r>
      <w:r w:rsidR="00000000">
        <w:t xml:space="preserve"> D</w:t>
      </w:r>
    </w:p>
    <w:p w14:paraId="37DF3C88" w14:textId="77777777" w:rsidR="00300847" w:rsidRDefault="00000000" w:rsidP="008A3729">
      <w:pPr>
        <w:pStyle w:val="1"/>
      </w:pPr>
      <w:bookmarkStart w:id="30" w:name="著名的橘皮书指的是-----"/>
      <w:bookmarkEnd w:id="29"/>
      <w:r>
        <w:rPr>
          <w:rFonts w:hint="eastAsia"/>
        </w:rPr>
        <w:t>著名的橘皮书指的是(</w:t>
      </w:r>
      <w:r>
        <w:t xml:space="preserve"> )。</w:t>
      </w:r>
    </w:p>
    <w:p w14:paraId="0A21FF02" w14:textId="77777777" w:rsidR="00300847" w:rsidRDefault="00000000" w:rsidP="008A3729">
      <w:pPr>
        <w:pStyle w:val="FirstParagraph"/>
        <w:spacing w:before="48" w:after="48"/>
        <w:ind w:left="480"/>
      </w:pPr>
      <w:r>
        <w:rPr>
          <w:rFonts w:hint="eastAsia"/>
        </w:rPr>
        <w:t>A</w:t>
      </w:r>
      <w:r>
        <w:rPr>
          <w:rFonts w:hint="eastAsia"/>
        </w:rPr>
        <w:t>、可信计算机系统评估标准</w:t>
      </w:r>
      <w:r>
        <w:rPr>
          <w:rFonts w:hint="eastAsia"/>
        </w:rPr>
        <w:t>(TCSEC)</w:t>
      </w:r>
    </w:p>
    <w:p w14:paraId="55409BC9" w14:textId="77777777" w:rsidR="00300847" w:rsidRDefault="00000000" w:rsidP="008A3729">
      <w:pPr>
        <w:pStyle w:val="a0"/>
        <w:spacing w:before="48" w:after="48"/>
        <w:ind w:left="480"/>
      </w:pPr>
      <w:r>
        <w:rPr>
          <w:rFonts w:hint="eastAsia"/>
        </w:rPr>
        <w:t>B</w:t>
      </w:r>
      <w:r>
        <w:rPr>
          <w:rFonts w:hint="eastAsia"/>
        </w:rPr>
        <w:t>、信息安全技术评估标准（</w:t>
      </w:r>
      <w:r>
        <w:rPr>
          <w:rFonts w:hint="eastAsia"/>
        </w:rPr>
        <w:t>ITSEC</w:t>
      </w:r>
      <w:r>
        <w:rPr>
          <w:rFonts w:hint="eastAsia"/>
        </w:rPr>
        <w:t>）</w:t>
      </w:r>
    </w:p>
    <w:p w14:paraId="2AA5405E" w14:textId="77777777" w:rsidR="00300847" w:rsidRDefault="00000000" w:rsidP="008A3729">
      <w:pPr>
        <w:pStyle w:val="a0"/>
        <w:spacing w:before="48" w:after="48"/>
        <w:ind w:left="480"/>
      </w:pPr>
      <w:r>
        <w:rPr>
          <w:rFonts w:hint="eastAsia"/>
        </w:rPr>
        <w:t>C</w:t>
      </w:r>
      <w:r>
        <w:rPr>
          <w:rFonts w:hint="eastAsia"/>
        </w:rPr>
        <w:t>、美国联邦标准（</w:t>
      </w:r>
      <w:r>
        <w:rPr>
          <w:rFonts w:hint="eastAsia"/>
        </w:rPr>
        <w:t>FC</w:t>
      </w:r>
      <w:r>
        <w:rPr>
          <w:rFonts w:hint="eastAsia"/>
        </w:rPr>
        <w:t>）</w:t>
      </w:r>
    </w:p>
    <w:p w14:paraId="20A32187" w14:textId="77777777" w:rsidR="00300847" w:rsidRDefault="00000000" w:rsidP="008A3729">
      <w:pPr>
        <w:pStyle w:val="a0"/>
        <w:spacing w:before="48" w:after="48"/>
        <w:ind w:left="480"/>
      </w:pPr>
      <w:r>
        <w:rPr>
          <w:rFonts w:hint="eastAsia"/>
        </w:rPr>
        <w:t>D</w:t>
      </w:r>
      <w:r>
        <w:rPr>
          <w:rFonts w:hint="eastAsia"/>
        </w:rPr>
        <w:t>、通用准则（</w:t>
      </w:r>
      <w:r>
        <w:rPr>
          <w:rFonts w:hint="eastAsia"/>
        </w:rPr>
        <w:t>CC</w:t>
      </w:r>
      <w:r>
        <w:rPr>
          <w:rFonts w:hint="eastAsia"/>
        </w:rPr>
        <w:t>）</w:t>
      </w:r>
    </w:p>
    <w:p w14:paraId="2D4A078B" w14:textId="2ADF3882" w:rsidR="00300847" w:rsidRDefault="00FE6899" w:rsidP="008A3729">
      <w:pPr>
        <w:pStyle w:val="a0"/>
        <w:spacing w:before="48" w:after="48"/>
        <w:ind w:left="480"/>
      </w:pPr>
      <w:r w:rsidRPr="00FE6899">
        <w:rPr>
          <w:rFonts w:hint="eastAsia"/>
          <w:b/>
        </w:rPr>
        <w:t>正确答案：</w:t>
      </w:r>
      <w:r w:rsidR="00000000">
        <w:t xml:space="preserve"> A</w:t>
      </w:r>
    </w:p>
    <w:p w14:paraId="0C102EA0" w14:textId="77777777" w:rsidR="00300847" w:rsidRDefault="00000000" w:rsidP="008A3729">
      <w:pPr>
        <w:pStyle w:val="1"/>
      </w:pPr>
      <w:bookmarkStart w:id="31" w:name="重要系统关键操作操作日志保存时间至少保存-----个月"/>
      <w:bookmarkEnd w:id="30"/>
      <w:r>
        <w:rPr>
          <w:rFonts w:hint="eastAsia"/>
        </w:rPr>
        <w:t>重要系统关键操作操作日志保存时间至少保存(</w:t>
      </w:r>
      <w:r>
        <w:t xml:space="preserve"> </w:t>
      </w:r>
      <w:r>
        <w:rPr>
          <w:rFonts w:hint="eastAsia"/>
        </w:rPr>
        <w:t>)</w:t>
      </w:r>
      <w:proofErr w:type="gramStart"/>
      <w:r>
        <w:rPr>
          <w:rFonts w:hint="eastAsia"/>
        </w:rPr>
        <w:t>个</w:t>
      </w:r>
      <w:proofErr w:type="gramEnd"/>
      <w:r>
        <w:rPr>
          <w:rFonts w:hint="eastAsia"/>
        </w:rPr>
        <w:t>月。</w:t>
      </w:r>
    </w:p>
    <w:p w14:paraId="63D95C68" w14:textId="77777777" w:rsidR="00300847" w:rsidRDefault="00000000" w:rsidP="008A3729">
      <w:pPr>
        <w:pStyle w:val="FirstParagraph"/>
        <w:spacing w:before="48" w:after="48"/>
        <w:ind w:left="480"/>
      </w:pPr>
      <w:r>
        <w:t>A</w:t>
      </w:r>
      <w:r>
        <w:t>、</w:t>
      </w:r>
      <w:r>
        <w:t>1</w:t>
      </w:r>
    </w:p>
    <w:p w14:paraId="24BAE909" w14:textId="77777777" w:rsidR="00300847" w:rsidRDefault="00000000" w:rsidP="008A3729">
      <w:pPr>
        <w:pStyle w:val="a0"/>
        <w:spacing w:before="48" w:after="48"/>
        <w:ind w:left="480"/>
      </w:pPr>
      <w:r>
        <w:t>B</w:t>
      </w:r>
      <w:r>
        <w:t>、</w:t>
      </w:r>
      <w:r>
        <w:t>2</w:t>
      </w:r>
    </w:p>
    <w:p w14:paraId="318ABD49" w14:textId="77777777" w:rsidR="00300847" w:rsidRDefault="00000000" w:rsidP="008A3729">
      <w:pPr>
        <w:pStyle w:val="a0"/>
        <w:spacing w:before="48" w:after="48"/>
        <w:ind w:left="480"/>
      </w:pPr>
      <w:r>
        <w:t>C</w:t>
      </w:r>
      <w:r>
        <w:t>、</w:t>
      </w:r>
      <w:r>
        <w:t>3</w:t>
      </w:r>
    </w:p>
    <w:p w14:paraId="328C6A25" w14:textId="77777777" w:rsidR="00300847" w:rsidRDefault="00000000" w:rsidP="008A3729">
      <w:pPr>
        <w:pStyle w:val="a0"/>
        <w:spacing w:before="48" w:after="48"/>
        <w:ind w:left="480"/>
      </w:pPr>
      <w:r>
        <w:t>D</w:t>
      </w:r>
      <w:r>
        <w:t>、</w:t>
      </w:r>
      <w:r>
        <w:t>4</w:t>
      </w:r>
    </w:p>
    <w:p w14:paraId="4FD0D200" w14:textId="7E358BCC" w:rsidR="00300847" w:rsidRDefault="00FE6899" w:rsidP="008A3729">
      <w:pPr>
        <w:pStyle w:val="a0"/>
        <w:spacing w:before="48" w:after="48"/>
        <w:ind w:left="480"/>
      </w:pPr>
      <w:r w:rsidRPr="00FE6899">
        <w:rPr>
          <w:rFonts w:hint="eastAsia"/>
          <w:b/>
        </w:rPr>
        <w:t>正确答案：</w:t>
      </w:r>
      <w:r w:rsidR="00000000">
        <w:t xml:space="preserve"> C</w:t>
      </w:r>
    </w:p>
    <w:p w14:paraId="19152B8F" w14:textId="77777777" w:rsidR="00300847" w:rsidRDefault="00000000" w:rsidP="008A3729">
      <w:pPr>
        <w:pStyle w:val="1"/>
      </w:pPr>
      <w:bookmarkStart w:id="32" w:name="不属于安全策略所涉及的方面是-----"/>
      <w:bookmarkEnd w:id="31"/>
      <w:r>
        <w:rPr>
          <w:rFonts w:hint="eastAsia"/>
        </w:rPr>
        <w:t>不属于安全策略所涉及的方面是(</w:t>
      </w:r>
      <w:r>
        <w:t xml:space="preserve"> )。</w:t>
      </w:r>
    </w:p>
    <w:p w14:paraId="5C34D375" w14:textId="77777777" w:rsidR="00300847" w:rsidRDefault="00000000" w:rsidP="008A3729">
      <w:pPr>
        <w:pStyle w:val="FirstParagraph"/>
        <w:spacing w:before="48" w:after="48"/>
        <w:ind w:left="480"/>
      </w:pPr>
      <w:r>
        <w:rPr>
          <w:rFonts w:hint="eastAsia"/>
        </w:rPr>
        <w:t>A</w:t>
      </w:r>
      <w:r>
        <w:rPr>
          <w:rFonts w:hint="eastAsia"/>
        </w:rPr>
        <w:t>、物理安全策略</w:t>
      </w:r>
    </w:p>
    <w:p w14:paraId="71A1066B" w14:textId="77777777" w:rsidR="00300847" w:rsidRDefault="00000000" w:rsidP="008A3729">
      <w:pPr>
        <w:pStyle w:val="a0"/>
        <w:spacing w:before="48" w:after="48"/>
        <w:ind w:left="480"/>
      </w:pPr>
      <w:r>
        <w:rPr>
          <w:rFonts w:hint="eastAsia"/>
        </w:rPr>
        <w:t>B</w:t>
      </w:r>
      <w:r>
        <w:rPr>
          <w:rFonts w:hint="eastAsia"/>
        </w:rPr>
        <w:t>、访问控制策略</w:t>
      </w:r>
    </w:p>
    <w:p w14:paraId="49802BAF" w14:textId="77777777" w:rsidR="00300847" w:rsidRDefault="00000000" w:rsidP="008A3729">
      <w:pPr>
        <w:pStyle w:val="a0"/>
        <w:spacing w:before="48" w:after="48"/>
        <w:ind w:left="480"/>
      </w:pPr>
      <w:r>
        <w:rPr>
          <w:rFonts w:hint="eastAsia"/>
        </w:rPr>
        <w:t>C</w:t>
      </w:r>
      <w:r>
        <w:rPr>
          <w:rFonts w:hint="eastAsia"/>
        </w:rPr>
        <w:t>、信息加密策略</w:t>
      </w:r>
    </w:p>
    <w:p w14:paraId="5518B94E" w14:textId="77777777" w:rsidR="00300847" w:rsidRDefault="00000000" w:rsidP="008A3729">
      <w:pPr>
        <w:pStyle w:val="a0"/>
        <w:spacing w:before="48" w:after="48"/>
        <w:ind w:left="480"/>
      </w:pPr>
      <w:r>
        <w:rPr>
          <w:rFonts w:hint="eastAsia"/>
        </w:rPr>
        <w:t>D</w:t>
      </w:r>
      <w:r>
        <w:rPr>
          <w:rFonts w:hint="eastAsia"/>
        </w:rPr>
        <w:t>、防火墙策略</w:t>
      </w:r>
    </w:p>
    <w:p w14:paraId="3089D248" w14:textId="42C12429" w:rsidR="00300847" w:rsidRDefault="00FE6899" w:rsidP="008A3729">
      <w:pPr>
        <w:pStyle w:val="a0"/>
        <w:spacing w:before="48" w:after="48"/>
        <w:ind w:left="480"/>
      </w:pPr>
      <w:r w:rsidRPr="00FE6899">
        <w:rPr>
          <w:rFonts w:hint="eastAsia"/>
          <w:b/>
        </w:rPr>
        <w:t>正确答案：</w:t>
      </w:r>
      <w:r w:rsidR="00000000">
        <w:t xml:space="preserve"> D</w:t>
      </w:r>
    </w:p>
    <w:p w14:paraId="3254F20B" w14:textId="77777777" w:rsidR="00300847" w:rsidRDefault="00000000" w:rsidP="008A3729">
      <w:pPr>
        <w:pStyle w:val="1"/>
      </w:pPr>
      <w:bookmarkStart w:id="33" w:name="对mboss系统所有资产每年至少进行-----次安全漏洞自评估"/>
      <w:bookmarkEnd w:id="32"/>
      <w:r>
        <w:rPr>
          <w:rFonts w:hint="eastAsia"/>
        </w:rPr>
        <w:t>对MBOSS系统所有资产每年至少进行(</w:t>
      </w:r>
      <w:r>
        <w:t xml:space="preserve"> </w:t>
      </w:r>
      <w:r>
        <w:rPr>
          <w:rFonts w:hint="eastAsia"/>
        </w:rPr>
        <w:t>)次安全漏洞自评估。</w:t>
      </w:r>
    </w:p>
    <w:p w14:paraId="7FD65A52" w14:textId="77777777" w:rsidR="00300847" w:rsidRDefault="00000000" w:rsidP="008A3729">
      <w:pPr>
        <w:pStyle w:val="FirstParagraph"/>
        <w:spacing w:before="48" w:after="48"/>
        <w:ind w:left="480"/>
      </w:pPr>
      <w:r>
        <w:t>A</w:t>
      </w:r>
      <w:r>
        <w:t>、</w:t>
      </w:r>
      <w:r>
        <w:t>1</w:t>
      </w:r>
    </w:p>
    <w:p w14:paraId="5D54032F" w14:textId="77777777" w:rsidR="00300847" w:rsidRDefault="00000000" w:rsidP="008A3729">
      <w:pPr>
        <w:pStyle w:val="a0"/>
        <w:spacing w:before="48" w:after="48"/>
        <w:ind w:left="480"/>
      </w:pPr>
      <w:r>
        <w:t>B</w:t>
      </w:r>
      <w:r>
        <w:t>、</w:t>
      </w:r>
      <w:r>
        <w:t>2</w:t>
      </w:r>
    </w:p>
    <w:p w14:paraId="7B0B049A" w14:textId="77777777" w:rsidR="00300847" w:rsidRDefault="00000000" w:rsidP="008A3729">
      <w:pPr>
        <w:pStyle w:val="a0"/>
        <w:spacing w:before="48" w:after="48"/>
        <w:ind w:left="480"/>
      </w:pPr>
      <w:r>
        <w:t>C</w:t>
      </w:r>
      <w:r>
        <w:t>、</w:t>
      </w:r>
      <w:r>
        <w:t>3</w:t>
      </w:r>
    </w:p>
    <w:p w14:paraId="70BC82AD" w14:textId="77777777" w:rsidR="00300847" w:rsidRDefault="00000000" w:rsidP="008A3729">
      <w:pPr>
        <w:pStyle w:val="a0"/>
        <w:spacing w:before="48" w:after="48"/>
        <w:ind w:left="480"/>
      </w:pPr>
      <w:r>
        <w:t>D</w:t>
      </w:r>
      <w:r>
        <w:t>、</w:t>
      </w:r>
      <w:r>
        <w:t>4</w:t>
      </w:r>
    </w:p>
    <w:p w14:paraId="0AEE1512" w14:textId="1E2DBCCB" w:rsidR="00300847" w:rsidRDefault="00FE6899" w:rsidP="008A3729">
      <w:pPr>
        <w:pStyle w:val="a0"/>
        <w:spacing w:before="48" w:after="48"/>
        <w:ind w:left="480"/>
      </w:pPr>
      <w:r w:rsidRPr="00FE6899">
        <w:rPr>
          <w:rFonts w:hint="eastAsia"/>
          <w:b/>
        </w:rPr>
        <w:t>正确答案：</w:t>
      </w:r>
      <w:r w:rsidR="00000000">
        <w:t xml:space="preserve"> A</w:t>
      </w:r>
    </w:p>
    <w:p w14:paraId="6AAB0E81" w14:textId="77777777" w:rsidR="00300847" w:rsidRDefault="00000000" w:rsidP="008A3729">
      <w:pPr>
        <w:pStyle w:val="1"/>
      </w:pPr>
      <w:bookmarkStart w:id="34" w:name="X01fdc95eb9a00e4a15d90f0d4399b58bfd96555"/>
      <w:bookmarkEnd w:id="33"/>
      <w:r>
        <w:rPr>
          <w:rFonts w:hint="eastAsia"/>
        </w:rPr>
        <w:t>中国电信各省级公司争取在1-3年内实现CTG-MBOSS</w:t>
      </w:r>
      <w:r>
        <w:t xml:space="preserve"> </w:t>
      </w:r>
      <w:r>
        <w:rPr>
          <w:rFonts w:hint="eastAsia"/>
        </w:rPr>
        <w:t>系统安全基线“达标”(</w:t>
      </w:r>
      <w:r>
        <w:t xml:space="preserve"> </w:t>
      </w:r>
      <w:r>
        <w:rPr>
          <w:rFonts w:hint="eastAsia"/>
        </w:rPr>
        <w:t>)级以上。</w:t>
      </w:r>
    </w:p>
    <w:p w14:paraId="3F586931" w14:textId="77777777" w:rsidR="00300847" w:rsidRDefault="00000000" w:rsidP="008A3729">
      <w:pPr>
        <w:pStyle w:val="FirstParagraph"/>
        <w:spacing w:before="48" w:after="48"/>
        <w:ind w:left="480"/>
      </w:pPr>
      <w:r>
        <w:rPr>
          <w:rFonts w:hint="eastAsia"/>
        </w:rPr>
        <w:t>A</w:t>
      </w:r>
      <w:r>
        <w:rPr>
          <w:rFonts w:hint="eastAsia"/>
        </w:rPr>
        <w:t>、</w:t>
      </w:r>
      <w:r>
        <w:rPr>
          <w:rFonts w:hint="eastAsia"/>
        </w:rPr>
        <w:t>A</w:t>
      </w:r>
      <w:r>
        <w:rPr>
          <w:rFonts w:hint="eastAsia"/>
        </w:rPr>
        <w:t>级</w:t>
      </w:r>
    </w:p>
    <w:p w14:paraId="3DC86015" w14:textId="77777777" w:rsidR="00300847" w:rsidRDefault="00000000" w:rsidP="008A3729">
      <w:pPr>
        <w:pStyle w:val="a0"/>
        <w:spacing w:before="48" w:after="48"/>
        <w:ind w:left="480"/>
      </w:pPr>
      <w:r>
        <w:rPr>
          <w:rFonts w:hint="eastAsia"/>
        </w:rPr>
        <w:t>B</w:t>
      </w:r>
      <w:r>
        <w:rPr>
          <w:rFonts w:hint="eastAsia"/>
        </w:rPr>
        <w:t>、</w:t>
      </w:r>
      <w:r>
        <w:rPr>
          <w:rFonts w:hint="eastAsia"/>
        </w:rPr>
        <w:t>B</w:t>
      </w:r>
      <w:r>
        <w:rPr>
          <w:rFonts w:hint="eastAsia"/>
        </w:rPr>
        <w:t>级</w:t>
      </w:r>
    </w:p>
    <w:p w14:paraId="4B1AD2F4" w14:textId="77777777" w:rsidR="00300847" w:rsidRDefault="00000000" w:rsidP="008A3729">
      <w:pPr>
        <w:pStyle w:val="a0"/>
        <w:spacing w:before="48" w:after="48"/>
        <w:ind w:left="480"/>
      </w:pPr>
      <w:r>
        <w:rPr>
          <w:rFonts w:hint="eastAsia"/>
        </w:rPr>
        <w:t>C</w:t>
      </w:r>
      <w:r>
        <w:rPr>
          <w:rFonts w:hint="eastAsia"/>
        </w:rPr>
        <w:t>、</w:t>
      </w:r>
      <w:r>
        <w:rPr>
          <w:rFonts w:hint="eastAsia"/>
        </w:rPr>
        <w:t>C</w:t>
      </w:r>
      <w:r>
        <w:rPr>
          <w:rFonts w:hint="eastAsia"/>
        </w:rPr>
        <w:t>级</w:t>
      </w:r>
    </w:p>
    <w:p w14:paraId="5F1BC5DD" w14:textId="77777777" w:rsidR="00300847" w:rsidRDefault="00000000" w:rsidP="008A3729">
      <w:pPr>
        <w:pStyle w:val="a0"/>
        <w:spacing w:before="48" w:after="48"/>
        <w:ind w:left="480"/>
      </w:pPr>
      <w:r>
        <w:rPr>
          <w:rFonts w:hint="eastAsia"/>
        </w:rPr>
        <w:t>D</w:t>
      </w:r>
      <w:r>
        <w:rPr>
          <w:rFonts w:hint="eastAsia"/>
        </w:rPr>
        <w:t>、</w:t>
      </w:r>
      <w:r>
        <w:rPr>
          <w:rFonts w:hint="eastAsia"/>
        </w:rPr>
        <w:t>D</w:t>
      </w:r>
      <w:r>
        <w:rPr>
          <w:rFonts w:hint="eastAsia"/>
        </w:rPr>
        <w:t>级</w:t>
      </w:r>
    </w:p>
    <w:p w14:paraId="4782865A" w14:textId="1BAF08A1" w:rsidR="00300847" w:rsidRDefault="00FE6899" w:rsidP="008A3729">
      <w:pPr>
        <w:pStyle w:val="a0"/>
        <w:spacing w:before="48" w:after="48"/>
        <w:ind w:left="480"/>
      </w:pPr>
      <w:r w:rsidRPr="00FE6899">
        <w:rPr>
          <w:rFonts w:hint="eastAsia"/>
          <w:b/>
        </w:rPr>
        <w:t>正确答案：</w:t>
      </w:r>
      <w:r w:rsidR="00000000">
        <w:t xml:space="preserve"> C</w:t>
      </w:r>
    </w:p>
    <w:p w14:paraId="75690714" w14:textId="77777777" w:rsidR="00300847" w:rsidRDefault="00000000" w:rsidP="008A3729">
      <w:pPr>
        <w:pStyle w:val="1"/>
      </w:pPr>
      <w:bookmarkStart w:id="35" w:name="X0b075948b8577964afa6190f71cd2fa75650039"/>
      <w:bookmarkEnd w:id="34"/>
      <w:r>
        <w:rPr>
          <w:rFonts w:hint="eastAsia"/>
        </w:rPr>
        <w:t>获取支付结算、证</w:t>
      </w:r>
      <w:proofErr w:type="gramStart"/>
      <w:r>
        <w:rPr>
          <w:rFonts w:hint="eastAsia"/>
        </w:rPr>
        <w:t>劵</w:t>
      </w:r>
      <w:proofErr w:type="gramEnd"/>
      <w:r>
        <w:rPr>
          <w:rFonts w:hint="eastAsia"/>
        </w:rPr>
        <w:t>交易、期货交易等网络金融服务的身份认证信息(</w:t>
      </w:r>
      <w:r>
        <w:t xml:space="preserve"> </w:t>
      </w:r>
      <w:r>
        <w:rPr>
          <w:rFonts w:hint="eastAsia"/>
        </w:rPr>
        <w:t>)</w:t>
      </w:r>
      <w:proofErr w:type="gramStart"/>
      <w:r>
        <w:rPr>
          <w:rFonts w:hint="eastAsia"/>
        </w:rPr>
        <w:t>组以上</w:t>
      </w:r>
      <w:proofErr w:type="gramEnd"/>
      <w:r>
        <w:rPr>
          <w:rFonts w:hint="eastAsia"/>
        </w:rPr>
        <w:t>的可以被《中华人民共和国刑法》认为是非法获取计算机信息系统系统认定的“情节严重”。</w:t>
      </w:r>
    </w:p>
    <w:p w14:paraId="5941890B" w14:textId="77777777" w:rsidR="00300847" w:rsidRDefault="00000000" w:rsidP="008A3729">
      <w:pPr>
        <w:pStyle w:val="FirstParagraph"/>
        <w:spacing w:before="48" w:after="48"/>
        <w:ind w:left="480"/>
      </w:pPr>
      <w:r>
        <w:t>A</w:t>
      </w:r>
      <w:r>
        <w:t>、</w:t>
      </w:r>
      <w:r>
        <w:t>5</w:t>
      </w:r>
    </w:p>
    <w:p w14:paraId="423351B9" w14:textId="77777777" w:rsidR="00300847" w:rsidRDefault="00000000" w:rsidP="008A3729">
      <w:pPr>
        <w:pStyle w:val="a0"/>
        <w:spacing w:before="48" w:after="48"/>
        <w:ind w:left="480"/>
      </w:pPr>
      <w:r>
        <w:t>B</w:t>
      </w:r>
      <w:r>
        <w:t>、</w:t>
      </w:r>
      <w:r>
        <w:t>10</w:t>
      </w:r>
    </w:p>
    <w:p w14:paraId="45D3012C" w14:textId="77777777" w:rsidR="00300847" w:rsidRDefault="00000000" w:rsidP="008A3729">
      <w:pPr>
        <w:pStyle w:val="a0"/>
        <w:spacing w:before="48" w:after="48"/>
        <w:ind w:left="480"/>
      </w:pPr>
      <w:r>
        <w:lastRenderedPageBreak/>
        <w:t>C</w:t>
      </w:r>
      <w:r>
        <w:t>、</w:t>
      </w:r>
      <w:r>
        <w:t>-15</w:t>
      </w:r>
    </w:p>
    <w:p w14:paraId="4AE0BC17" w14:textId="77777777" w:rsidR="00300847" w:rsidRDefault="00000000" w:rsidP="008A3729">
      <w:pPr>
        <w:pStyle w:val="a0"/>
        <w:spacing w:before="48" w:after="48"/>
        <w:ind w:left="480"/>
      </w:pPr>
      <w:r>
        <w:t>D</w:t>
      </w:r>
      <w:r>
        <w:t>、</w:t>
      </w:r>
      <w:r>
        <w:t>20</w:t>
      </w:r>
    </w:p>
    <w:p w14:paraId="2A9CA6A8" w14:textId="5E98491D" w:rsidR="00300847" w:rsidRDefault="00FE6899" w:rsidP="008A3729">
      <w:pPr>
        <w:pStyle w:val="a0"/>
        <w:spacing w:before="48" w:after="48"/>
        <w:ind w:left="480"/>
      </w:pPr>
      <w:r w:rsidRPr="00FE6899">
        <w:rPr>
          <w:rFonts w:hint="eastAsia"/>
          <w:b/>
        </w:rPr>
        <w:t>正确答案：</w:t>
      </w:r>
      <w:r w:rsidR="00000000">
        <w:t xml:space="preserve"> B</w:t>
      </w:r>
    </w:p>
    <w:p w14:paraId="56B24EE0" w14:textId="77777777" w:rsidR="00300847" w:rsidRDefault="00000000" w:rsidP="008A3729">
      <w:pPr>
        <w:pStyle w:val="1"/>
      </w:pPr>
      <w:bookmarkStart w:id="36" w:name="国家保密法对违法人员的量刑标准是-----"/>
      <w:bookmarkEnd w:id="35"/>
      <w:r>
        <w:rPr>
          <w:rFonts w:hint="eastAsia"/>
        </w:rPr>
        <w:t>《国家保密法》对违法人员的量刑标准是(</w:t>
      </w:r>
      <w:r>
        <w:t xml:space="preserve"> )。</w:t>
      </w:r>
    </w:p>
    <w:p w14:paraId="1188CB08" w14:textId="77777777" w:rsidR="00300847" w:rsidRDefault="00000000" w:rsidP="008A3729">
      <w:pPr>
        <w:pStyle w:val="FirstParagraph"/>
        <w:spacing w:before="48" w:after="48"/>
        <w:ind w:left="480"/>
      </w:pPr>
      <w:r>
        <w:rPr>
          <w:rFonts w:hint="eastAsia"/>
        </w:rPr>
        <w:t>A</w:t>
      </w:r>
      <w:r>
        <w:rPr>
          <w:rFonts w:hint="eastAsia"/>
        </w:rPr>
        <w:t>、国家机关工作人员违法保护国家秘密的规定，故意或者过失泄露国家秘密，情节严重的，处三年以下有期徒刑或者拘役；情节特别严重的，处三年以上七年以下有期徒刑</w:t>
      </w:r>
    </w:p>
    <w:p w14:paraId="47E1BBB6" w14:textId="77777777" w:rsidR="00300847" w:rsidRDefault="00000000" w:rsidP="008A3729">
      <w:pPr>
        <w:pStyle w:val="a0"/>
        <w:spacing w:before="48" w:after="48"/>
        <w:ind w:left="480"/>
      </w:pPr>
      <w:r>
        <w:rPr>
          <w:rFonts w:hint="eastAsia"/>
        </w:rPr>
        <w:t>B</w:t>
      </w:r>
      <w:r>
        <w:rPr>
          <w:rFonts w:hint="eastAsia"/>
        </w:rPr>
        <w:t>、国家机关工作人员违法保护国家秘密的规定，故意或者过失泄露国家秘密，情节严重的，处四年以下有期徒刑或者拘役；情节特别严重的，处四年以上七年以下有期徒刑</w:t>
      </w:r>
    </w:p>
    <w:p w14:paraId="39EB0BBC" w14:textId="77777777" w:rsidR="00300847" w:rsidRDefault="00000000" w:rsidP="008A3729">
      <w:pPr>
        <w:pStyle w:val="a0"/>
        <w:spacing w:before="48" w:after="48"/>
        <w:ind w:left="480"/>
      </w:pPr>
      <w:r>
        <w:rPr>
          <w:rFonts w:hint="eastAsia"/>
        </w:rPr>
        <w:t>C</w:t>
      </w:r>
      <w:r>
        <w:rPr>
          <w:rFonts w:hint="eastAsia"/>
        </w:rPr>
        <w:t>、国家机关工作人员违法保护国家秘密的规定，故意或者过失泄露国家秘密，情节严重的，处五年以下有期徒刑或者拘役；情节特别严重的，处五年以上七年以下有期徒刑</w:t>
      </w:r>
    </w:p>
    <w:p w14:paraId="092E043E" w14:textId="77777777" w:rsidR="00300847" w:rsidRDefault="00000000" w:rsidP="008A3729">
      <w:pPr>
        <w:pStyle w:val="a0"/>
        <w:spacing w:before="48" w:after="48"/>
        <w:ind w:left="480"/>
      </w:pPr>
      <w:r>
        <w:rPr>
          <w:rFonts w:hint="eastAsia"/>
        </w:rPr>
        <w:t>D</w:t>
      </w:r>
      <w:r>
        <w:rPr>
          <w:rFonts w:hint="eastAsia"/>
        </w:rPr>
        <w:t>、</w:t>
      </w:r>
      <w:r>
        <w:rPr>
          <w:rFonts w:hint="eastAsia"/>
        </w:rPr>
        <w:t>-</w:t>
      </w:r>
      <w:r>
        <w:rPr>
          <w:rFonts w:hint="eastAsia"/>
        </w:rPr>
        <w:t>国家机关工作人员违法保护国家秘密的规定，故意或者过失泄露国家秘密，情节严重，处七年以下有期徒刑或者拘役；情节特别严重的，处七年以下有期徒刑</w:t>
      </w:r>
    </w:p>
    <w:p w14:paraId="456562F0" w14:textId="2A16FA36" w:rsidR="00300847" w:rsidRDefault="00FE6899" w:rsidP="008A3729">
      <w:pPr>
        <w:pStyle w:val="a0"/>
        <w:spacing w:before="48" w:after="48"/>
        <w:ind w:left="480"/>
      </w:pPr>
      <w:r w:rsidRPr="00FE6899">
        <w:rPr>
          <w:rFonts w:hint="eastAsia"/>
          <w:b/>
        </w:rPr>
        <w:t>正确答案：</w:t>
      </w:r>
      <w:r w:rsidR="00000000">
        <w:t xml:space="preserve"> A</w:t>
      </w:r>
    </w:p>
    <w:p w14:paraId="5D9175AA" w14:textId="77777777" w:rsidR="00300847" w:rsidRDefault="00000000" w:rsidP="008A3729">
      <w:pPr>
        <w:pStyle w:val="1"/>
      </w:pPr>
      <w:bookmarkStart w:id="37" w:name="etcftpuser文件中出现的账户的意义表示-----"/>
      <w:bookmarkEnd w:id="36"/>
      <w:r>
        <w:rPr>
          <w:rFonts w:hint="eastAsia"/>
        </w:rPr>
        <w:t>/</w:t>
      </w:r>
      <w:proofErr w:type="spellStart"/>
      <w:r>
        <w:rPr>
          <w:rFonts w:hint="eastAsia"/>
        </w:rPr>
        <w:t>etc</w:t>
      </w:r>
      <w:proofErr w:type="spellEnd"/>
      <w:r>
        <w:rPr>
          <w:rFonts w:hint="eastAsia"/>
        </w:rPr>
        <w:t>/</w:t>
      </w:r>
      <w:proofErr w:type="spellStart"/>
      <w:r>
        <w:rPr>
          <w:rFonts w:hint="eastAsia"/>
        </w:rPr>
        <w:t>ftpuser</w:t>
      </w:r>
      <w:proofErr w:type="spellEnd"/>
      <w:r>
        <w:rPr>
          <w:rFonts w:hint="eastAsia"/>
        </w:rPr>
        <w:t>文件中出现的账户的意义表示(</w:t>
      </w:r>
      <w:r>
        <w:t xml:space="preserve"> )。</w:t>
      </w:r>
    </w:p>
    <w:p w14:paraId="305BEADA" w14:textId="77777777" w:rsidR="00300847" w:rsidRDefault="00000000" w:rsidP="008A3729">
      <w:pPr>
        <w:pStyle w:val="FirstParagraph"/>
        <w:spacing w:before="48" w:after="48"/>
        <w:ind w:left="480"/>
      </w:pPr>
      <w:r>
        <w:rPr>
          <w:rFonts w:hint="eastAsia"/>
        </w:rPr>
        <w:t>A</w:t>
      </w:r>
      <w:r>
        <w:rPr>
          <w:rFonts w:hint="eastAsia"/>
        </w:rPr>
        <w:t>、该账户不可登录</w:t>
      </w:r>
      <w:r>
        <w:rPr>
          <w:rFonts w:hint="eastAsia"/>
        </w:rPr>
        <w:t>ftp</w:t>
      </w:r>
    </w:p>
    <w:p w14:paraId="514D7CD8" w14:textId="77777777" w:rsidR="00300847" w:rsidRDefault="00000000" w:rsidP="008A3729">
      <w:pPr>
        <w:pStyle w:val="a0"/>
        <w:spacing w:before="48" w:after="48"/>
        <w:ind w:left="480"/>
      </w:pPr>
      <w:r>
        <w:rPr>
          <w:rFonts w:hint="eastAsia"/>
        </w:rPr>
        <w:t>B</w:t>
      </w:r>
      <w:r>
        <w:rPr>
          <w:rFonts w:hint="eastAsia"/>
        </w:rPr>
        <w:t>、该账户可以登录</w:t>
      </w:r>
      <w:r>
        <w:rPr>
          <w:rFonts w:hint="eastAsia"/>
        </w:rPr>
        <w:t>ftp</w:t>
      </w:r>
    </w:p>
    <w:p w14:paraId="24BB4788" w14:textId="77777777" w:rsidR="00300847" w:rsidRDefault="00000000" w:rsidP="008A3729">
      <w:pPr>
        <w:pStyle w:val="a0"/>
        <w:spacing w:before="48" w:after="48"/>
        <w:ind w:left="480"/>
      </w:pPr>
      <w:r>
        <w:rPr>
          <w:rFonts w:hint="eastAsia"/>
        </w:rPr>
        <w:t>C</w:t>
      </w:r>
      <w:r>
        <w:rPr>
          <w:rFonts w:hint="eastAsia"/>
        </w:rPr>
        <w:t>、没有关系</w:t>
      </w:r>
    </w:p>
    <w:p w14:paraId="3FB3F6CF" w14:textId="77777777" w:rsidR="00300847" w:rsidRDefault="00000000" w:rsidP="008A3729">
      <w:pPr>
        <w:pStyle w:val="a0"/>
        <w:spacing w:before="48" w:after="48"/>
        <w:ind w:left="480"/>
      </w:pPr>
      <w:r>
        <w:rPr>
          <w:rFonts w:hint="eastAsia"/>
        </w:rPr>
        <w:t>D</w:t>
      </w:r>
      <w:r>
        <w:rPr>
          <w:rFonts w:hint="eastAsia"/>
        </w:rPr>
        <w:t>、缺少</w:t>
      </w:r>
    </w:p>
    <w:p w14:paraId="76104B32" w14:textId="11E081EF" w:rsidR="00300847" w:rsidRDefault="00FE6899" w:rsidP="008A3729">
      <w:pPr>
        <w:pStyle w:val="a0"/>
        <w:spacing w:before="48" w:after="48"/>
        <w:ind w:left="480"/>
      </w:pPr>
      <w:r w:rsidRPr="00FE6899">
        <w:rPr>
          <w:rFonts w:hint="eastAsia"/>
          <w:b/>
        </w:rPr>
        <w:t>正确答案：</w:t>
      </w:r>
      <w:r w:rsidR="00000000">
        <w:t xml:space="preserve"> A</w:t>
      </w:r>
    </w:p>
    <w:p w14:paraId="6A21C1DC" w14:textId="77777777" w:rsidR="00300847" w:rsidRDefault="00000000" w:rsidP="008A3729">
      <w:pPr>
        <w:pStyle w:val="1"/>
      </w:pPr>
      <w:bookmarkStart w:id="38" w:name="linux系统etc目录从功能上看相当于windows的哪个目录-----"/>
      <w:bookmarkEnd w:id="37"/>
      <w:r>
        <w:rPr>
          <w:rFonts w:hint="eastAsia"/>
        </w:rPr>
        <w:t>Linux系统/</w:t>
      </w:r>
      <w:proofErr w:type="spellStart"/>
      <w:r>
        <w:rPr>
          <w:rFonts w:hint="eastAsia"/>
        </w:rPr>
        <w:t>etc</w:t>
      </w:r>
      <w:proofErr w:type="spellEnd"/>
      <w:r>
        <w:rPr>
          <w:rFonts w:hint="eastAsia"/>
        </w:rPr>
        <w:t>目录从功能上看相当于Windows的哪个目录？(</w:t>
      </w:r>
      <w:r>
        <w:t xml:space="preserve"> )</w:t>
      </w:r>
    </w:p>
    <w:p w14:paraId="2C170923" w14:textId="77777777" w:rsidR="00300847" w:rsidRDefault="00000000" w:rsidP="008A3729">
      <w:pPr>
        <w:pStyle w:val="FirstParagraph"/>
        <w:spacing w:before="48" w:after="48"/>
        <w:ind w:left="480"/>
      </w:pPr>
      <w:r>
        <w:t>A</w:t>
      </w:r>
      <w:r>
        <w:t>、</w:t>
      </w:r>
      <w:r>
        <w:t>program files</w:t>
      </w:r>
    </w:p>
    <w:p w14:paraId="0AC652FE" w14:textId="77777777" w:rsidR="00300847" w:rsidRDefault="00000000" w:rsidP="008A3729">
      <w:pPr>
        <w:pStyle w:val="a0"/>
        <w:spacing w:before="48" w:after="48"/>
        <w:ind w:left="480"/>
      </w:pPr>
      <w:r>
        <w:t>B</w:t>
      </w:r>
      <w:r>
        <w:t>、</w:t>
      </w:r>
      <w:r>
        <w:t>Windows</w:t>
      </w:r>
    </w:p>
    <w:p w14:paraId="756A947D" w14:textId="77777777" w:rsidR="00300847" w:rsidRDefault="00000000" w:rsidP="008A3729">
      <w:pPr>
        <w:pStyle w:val="a0"/>
        <w:spacing w:before="48" w:after="48"/>
        <w:ind w:left="480"/>
      </w:pPr>
      <w:r>
        <w:t>C</w:t>
      </w:r>
      <w:r>
        <w:t>、</w:t>
      </w:r>
      <w:r>
        <w:t>system volume information</w:t>
      </w:r>
    </w:p>
    <w:p w14:paraId="14CF84C9" w14:textId="77777777" w:rsidR="00300847" w:rsidRDefault="00000000" w:rsidP="008A3729">
      <w:pPr>
        <w:pStyle w:val="a0"/>
        <w:spacing w:before="48" w:after="48"/>
        <w:ind w:left="480"/>
      </w:pPr>
      <w:r>
        <w:t>D</w:t>
      </w:r>
      <w:r>
        <w:t>、</w:t>
      </w:r>
      <w:r>
        <w:t>TEMP</w:t>
      </w:r>
    </w:p>
    <w:p w14:paraId="7825D2C8" w14:textId="399E5871" w:rsidR="00300847" w:rsidRDefault="00FE6899" w:rsidP="008A3729">
      <w:pPr>
        <w:pStyle w:val="a0"/>
        <w:spacing w:before="48" w:after="48"/>
        <w:ind w:left="480"/>
      </w:pPr>
      <w:r w:rsidRPr="00FE6899">
        <w:rPr>
          <w:rFonts w:hint="eastAsia"/>
          <w:b/>
        </w:rPr>
        <w:t>正确答案：</w:t>
      </w:r>
      <w:r w:rsidR="00000000">
        <w:t xml:space="preserve"> B</w:t>
      </w:r>
    </w:p>
    <w:p w14:paraId="5E143299" w14:textId="77777777" w:rsidR="00300847" w:rsidRDefault="00000000" w:rsidP="008A3729">
      <w:pPr>
        <w:pStyle w:val="1"/>
      </w:pPr>
      <w:bookmarkStart w:id="39" w:name="Xba30007731bc061dd5c806edf8a8581b4fe2e50"/>
      <w:bookmarkEnd w:id="38"/>
      <w:r>
        <w:rPr>
          <w:rFonts w:hint="eastAsia"/>
        </w:rPr>
        <w:t>在Unix系统中，当用ls命令列出文件属性时，如果显示-</w:t>
      </w:r>
      <w:proofErr w:type="spellStart"/>
      <w:r>
        <w:rPr>
          <w:rFonts w:hint="eastAsia"/>
        </w:rPr>
        <w:t>rwxrwxrwx</w:t>
      </w:r>
      <w:proofErr w:type="spellEnd"/>
      <w:r>
        <w:rPr>
          <w:rFonts w:hint="eastAsia"/>
        </w:rPr>
        <w:t>,意思是(</w:t>
      </w:r>
      <w:r>
        <w:t xml:space="preserve"> )。</w:t>
      </w:r>
    </w:p>
    <w:p w14:paraId="47E5FFCF" w14:textId="77777777" w:rsidR="00300847" w:rsidRDefault="00000000" w:rsidP="008A3729">
      <w:pPr>
        <w:pStyle w:val="FirstParagraph"/>
        <w:spacing w:before="48" w:after="48"/>
        <w:ind w:left="480"/>
      </w:pPr>
      <w:r>
        <w:rPr>
          <w:rFonts w:hint="eastAsia"/>
        </w:rPr>
        <w:t>A</w:t>
      </w:r>
      <w:r>
        <w:rPr>
          <w:rFonts w:hint="eastAsia"/>
        </w:rPr>
        <w:t>、前三位</w:t>
      </w:r>
      <w:proofErr w:type="spellStart"/>
      <w:r>
        <w:rPr>
          <w:rFonts w:hint="eastAsia"/>
        </w:rPr>
        <w:t>rwx</w:t>
      </w:r>
      <w:proofErr w:type="spellEnd"/>
      <w:r>
        <w:rPr>
          <w:rFonts w:hint="eastAsia"/>
        </w:rPr>
        <w:t>表示文件属主的访问权限；中间三位</w:t>
      </w:r>
      <w:proofErr w:type="spellStart"/>
      <w:r>
        <w:rPr>
          <w:rFonts w:hint="eastAsia"/>
        </w:rPr>
        <w:t>rwx</w:t>
      </w:r>
      <w:proofErr w:type="spellEnd"/>
      <w:r>
        <w:rPr>
          <w:rFonts w:hint="eastAsia"/>
        </w:rPr>
        <w:t>表示文件同组用户的访问权限；后三位</w:t>
      </w:r>
      <w:proofErr w:type="spellStart"/>
      <w:r>
        <w:rPr>
          <w:rFonts w:hint="eastAsia"/>
        </w:rPr>
        <w:t>rwx</w:t>
      </w:r>
      <w:proofErr w:type="spellEnd"/>
      <w:r>
        <w:rPr>
          <w:rFonts w:hint="eastAsia"/>
        </w:rPr>
        <w:t>表示其他用户的访问权限</w:t>
      </w:r>
    </w:p>
    <w:p w14:paraId="5D937513" w14:textId="77777777" w:rsidR="00300847" w:rsidRDefault="00000000" w:rsidP="008A3729">
      <w:pPr>
        <w:pStyle w:val="a0"/>
        <w:spacing w:before="48" w:after="48"/>
        <w:ind w:left="480"/>
      </w:pPr>
      <w:r>
        <w:rPr>
          <w:rFonts w:hint="eastAsia"/>
        </w:rPr>
        <w:t>B</w:t>
      </w:r>
      <w:r>
        <w:rPr>
          <w:rFonts w:hint="eastAsia"/>
        </w:rPr>
        <w:t>、前三位</w:t>
      </w:r>
      <w:proofErr w:type="spellStart"/>
      <w:r>
        <w:rPr>
          <w:rFonts w:hint="eastAsia"/>
        </w:rPr>
        <w:t>rwx</w:t>
      </w:r>
      <w:proofErr w:type="spellEnd"/>
      <w:r>
        <w:rPr>
          <w:rFonts w:hint="eastAsia"/>
        </w:rPr>
        <w:t>表示文件同组用户的访问权限；中间三位</w:t>
      </w:r>
      <w:proofErr w:type="spellStart"/>
      <w:r>
        <w:rPr>
          <w:rFonts w:hint="eastAsia"/>
        </w:rPr>
        <w:t>rwx</w:t>
      </w:r>
      <w:proofErr w:type="spellEnd"/>
      <w:r>
        <w:rPr>
          <w:rFonts w:hint="eastAsia"/>
        </w:rPr>
        <w:t>表示文件属主的访问权限；后三位</w:t>
      </w:r>
      <w:proofErr w:type="spellStart"/>
      <w:r>
        <w:rPr>
          <w:rFonts w:hint="eastAsia"/>
        </w:rPr>
        <w:t>rwx</w:t>
      </w:r>
      <w:proofErr w:type="spellEnd"/>
      <w:r>
        <w:rPr>
          <w:rFonts w:hint="eastAsia"/>
        </w:rPr>
        <w:t>表示其他用户的访问权限</w:t>
      </w:r>
    </w:p>
    <w:p w14:paraId="7CFF41AD" w14:textId="77777777" w:rsidR="00300847" w:rsidRDefault="00000000" w:rsidP="008A3729">
      <w:pPr>
        <w:pStyle w:val="a0"/>
        <w:spacing w:before="48" w:after="48"/>
        <w:ind w:left="480"/>
      </w:pPr>
      <w:r>
        <w:rPr>
          <w:rFonts w:hint="eastAsia"/>
        </w:rPr>
        <w:t>C</w:t>
      </w:r>
      <w:r>
        <w:rPr>
          <w:rFonts w:hint="eastAsia"/>
        </w:rPr>
        <w:t>、前三位</w:t>
      </w:r>
      <w:proofErr w:type="spellStart"/>
      <w:r>
        <w:rPr>
          <w:rFonts w:hint="eastAsia"/>
        </w:rPr>
        <w:t>rwx</w:t>
      </w:r>
      <w:proofErr w:type="spellEnd"/>
      <w:r>
        <w:rPr>
          <w:rFonts w:hint="eastAsia"/>
        </w:rPr>
        <w:t>表示文件同</w:t>
      </w:r>
      <w:proofErr w:type="gramStart"/>
      <w:r>
        <w:rPr>
          <w:rFonts w:hint="eastAsia"/>
        </w:rPr>
        <w:t>域用户</w:t>
      </w:r>
      <w:proofErr w:type="gramEnd"/>
      <w:r>
        <w:rPr>
          <w:rFonts w:hint="eastAsia"/>
        </w:rPr>
        <w:t>的访问权限；中间三位</w:t>
      </w:r>
      <w:proofErr w:type="spellStart"/>
      <w:r>
        <w:rPr>
          <w:rFonts w:hint="eastAsia"/>
        </w:rPr>
        <w:t>rwx</w:t>
      </w:r>
      <w:proofErr w:type="spellEnd"/>
      <w:r>
        <w:rPr>
          <w:rFonts w:hint="eastAsia"/>
        </w:rPr>
        <w:t>表示文件属主的访问权限；后三位</w:t>
      </w:r>
      <w:proofErr w:type="spellStart"/>
      <w:r>
        <w:rPr>
          <w:rFonts w:hint="eastAsia"/>
        </w:rPr>
        <w:t>rwx</w:t>
      </w:r>
      <w:proofErr w:type="spellEnd"/>
      <w:r>
        <w:rPr>
          <w:rFonts w:hint="eastAsia"/>
        </w:rPr>
        <w:t>表示其他用户的访问权限</w:t>
      </w:r>
    </w:p>
    <w:p w14:paraId="678779A3" w14:textId="77777777" w:rsidR="00300847" w:rsidRDefault="00000000" w:rsidP="008A3729">
      <w:pPr>
        <w:pStyle w:val="a0"/>
        <w:spacing w:before="48" w:after="48"/>
        <w:ind w:left="480"/>
      </w:pPr>
      <w:r>
        <w:rPr>
          <w:rFonts w:hint="eastAsia"/>
        </w:rPr>
        <w:t>D</w:t>
      </w:r>
      <w:r>
        <w:rPr>
          <w:rFonts w:hint="eastAsia"/>
        </w:rPr>
        <w:t>、前三位</w:t>
      </w:r>
      <w:proofErr w:type="spellStart"/>
      <w:r>
        <w:rPr>
          <w:rFonts w:hint="eastAsia"/>
        </w:rPr>
        <w:t>rwx</w:t>
      </w:r>
      <w:proofErr w:type="spellEnd"/>
      <w:r>
        <w:rPr>
          <w:rFonts w:hint="eastAsia"/>
        </w:rPr>
        <w:t>表示文件属主的访问权限；中间三位</w:t>
      </w:r>
      <w:proofErr w:type="spellStart"/>
      <w:r>
        <w:rPr>
          <w:rFonts w:hint="eastAsia"/>
        </w:rPr>
        <w:t>rwx</w:t>
      </w:r>
      <w:proofErr w:type="spellEnd"/>
      <w:r>
        <w:rPr>
          <w:rFonts w:hint="eastAsia"/>
        </w:rPr>
        <w:t>表示文件同组用户的访问权限；后三位</w:t>
      </w:r>
      <w:proofErr w:type="spellStart"/>
      <w:r>
        <w:rPr>
          <w:rFonts w:hint="eastAsia"/>
        </w:rPr>
        <w:t>rwx</w:t>
      </w:r>
      <w:proofErr w:type="spellEnd"/>
      <w:r>
        <w:rPr>
          <w:rFonts w:hint="eastAsia"/>
        </w:rPr>
        <w:t>表示同</w:t>
      </w:r>
      <w:proofErr w:type="gramStart"/>
      <w:r>
        <w:rPr>
          <w:rFonts w:hint="eastAsia"/>
        </w:rPr>
        <w:t>域用户</w:t>
      </w:r>
      <w:proofErr w:type="gramEnd"/>
      <w:r>
        <w:rPr>
          <w:rFonts w:hint="eastAsia"/>
        </w:rPr>
        <w:t>的访问权限</w:t>
      </w:r>
    </w:p>
    <w:p w14:paraId="535262B7" w14:textId="2E602C77" w:rsidR="00300847" w:rsidRDefault="00FE6899" w:rsidP="008A3729">
      <w:pPr>
        <w:pStyle w:val="a0"/>
        <w:spacing w:before="48" w:after="48"/>
        <w:ind w:left="480"/>
      </w:pPr>
      <w:r w:rsidRPr="00FE6899">
        <w:rPr>
          <w:rFonts w:hint="eastAsia"/>
          <w:b/>
        </w:rPr>
        <w:t>正确答案：</w:t>
      </w:r>
      <w:r w:rsidR="00000000">
        <w:t xml:space="preserve"> A</w:t>
      </w:r>
    </w:p>
    <w:p w14:paraId="1AA1F407" w14:textId="77777777" w:rsidR="00300847" w:rsidRDefault="00000000" w:rsidP="008A3729">
      <w:pPr>
        <w:pStyle w:val="1"/>
      </w:pPr>
      <w:bookmarkStart w:id="40" w:name="linux中向系统中某个特定用户发送信息用什么命令-----"/>
      <w:bookmarkEnd w:id="39"/>
      <w:r>
        <w:rPr>
          <w:rFonts w:hint="eastAsia"/>
        </w:rPr>
        <w:t>Linux中，向系统中某个特定用户发送信息，用什么命令？(</w:t>
      </w:r>
      <w:r>
        <w:t xml:space="preserve"> )</w:t>
      </w:r>
    </w:p>
    <w:p w14:paraId="521B7973" w14:textId="77777777" w:rsidR="00300847" w:rsidRDefault="00000000" w:rsidP="008A3729">
      <w:pPr>
        <w:pStyle w:val="FirstParagraph"/>
        <w:spacing w:before="48" w:after="48"/>
        <w:ind w:left="480"/>
      </w:pPr>
      <w:r>
        <w:t>A</w:t>
      </w:r>
      <w:r>
        <w:t>、</w:t>
      </w:r>
      <w:r>
        <w:t>wall</w:t>
      </w:r>
    </w:p>
    <w:p w14:paraId="030F0081" w14:textId="77777777" w:rsidR="00300847" w:rsidRDefault="00000000" w:rsidP="008A3729">
      <w:pPr>
        <w:pStyle w:val="a0"/>
        <w:spacing w:before="48" w:after="48"/>
        <w:ind w:left="480"/>
      </w:pPr>
      <w:r>
        <w:t>B</w:t>
      </w:r>
      <w:r>
        <w:t>、</w:t>
      </w:r>
      <w:r>
        <w:t>write</w:t>
      </w:r>
    </w:p>
    <w:p w14:paraId="71931287" w14:textId="77777777" w:rsidR="00300847" w:rsidRDefault="00000000" w:rsidP="008A3729">
      <w:pPr>
        <w:pStyle w:val="a0"/>
        <w:spacing w:before="48" w:after="48"/>
        <w:ind w:left="480"/>
      </w:pPr>
      <w:r>
        <w:lastRenderedPageBreak/>
        <w:t>C</w:t>
      </w:r>
      <w:r>
        <w:t>、</w:t>
      </w:r>
      <w:proofErr w:type="spellStart"/>
      <w:r>
        <w:t>mesg</w:t>
      </w:r>
      <w:proofErr w:type="spellEnd"/>
    </w:p>
    <w:p w14:paraId="323AB1B1" w14:textId="77777777" w:rsidR="00300847" w:rsidRDefault="00000000" w:rsidP="008A3729">
      <w:pPr>
        <w:pStyle w:val="a0"/>
        <w:spacing w:before="48" w:after="48"/>
        <w:ind w:left="480"/>
      </w:pPr>
      <w:r>
        <w:t>D</w:t>
      </w:r>
      <w:r>
        <w:t>、</w:t>
      </w:r>
      <w:r>
        <w:t>net send</w:t>
      </w:r>
    </w:p>
    <w:p w14:paraId="10BFAC65" w14:textId="3F44F932" w:rsidR="00300847" w:rsidRDefault="00FE6899" w:rsidP="008A3729">
      <w:pPr>
        <w:pStyle w:val="a0"/>
        <w:spacing w:before="48" w:after="48"/>
        <w:ind w:left="480"/>
      </w:pPr>
      <w:r w:rsidRPr="00FE6899">
        <w:rPr>
          <w:rFonts w:hint="eastAsia"/>
          <w:b/>
        </w:rPr>
        <w:t>正确答案：</w:t>
      </w:r>
      <w:r w:rsidR="00000000">
        <w:t xml:space="preserve"> B</w:t>
      </w:r>
    </w:p>
    <w:p w14:paraId="2445510C" w14:textId="77777777" w:rsidR="00300847" w:rsidRDefault="00000000" w:rsidP="008A3729">
      <w:pPr>
        <w:pStyle w:val="1"/>
      </w:pPr>
      <w:bookmarkStart w:id="41" w:name="nt2k模型符合哪个安全级别-----"/>
      <w:bookmarkEnd w:id="40"/>
      <w:r>
        <w:rPr>
          <w:rFonts w:hint="eastAsia"/>
        </w:rPr>
        <w:t>NT/2K模型符合哪个安全级别？(</w:t>
      </w:r>
      <w:r>
        <w:t xml:space="preserve"> )</w:t>
      </w:r>
    </w:p>
    <w:p w14:paraId="1242EF3C" w14:textId="77777777" w:rsidR="00300847" w:rsidRDefault="00000000" w:rsidP="008A3729">
      <w:pPr>
        <w:pStyle w:val="FirstParagraph"/>
        <w:spacing w:before="48" w:after="48"/>
        <w:ind w:left="480"/>
      </w:pPr>
      <w:r>
        <w:t>A</w:t>
      </w:r>
      <w:r>
        <w:t>、</w:t>
      </w:r>
      <w:r>
        <w:t>B2</w:t>
      </w:r>
    </w:p>
    <w:p w14:paraId="2CE09B47" w14:textId="77777777" w:rsidR="00300847" w:rsidRDefault="00000000" w:rsidP="008A3729">
      <w:pPr>
        <w:pStyle w:val="a0"/>
        <w:spacing w:before="48" w:after="48"/>
        <w:ind w:left="480"/>
      </w:pPr>
      <w:r>
        <w:t>B</w:t>
      </w:r>
      <w:r>
        <w:t>、</w:t>
      </w:r>
      <w:r>
        <w:t>C2</w:t>
      </w:r>
    </w:p>
    <w:p w14:paraId="3FB1BB66" w14:textId="77777777" w:rsidR="00300847" w:rsidRDefault="00000000" w:rsidP="008A3729">
      <w:pPr>
        <w:pStyle w:val="a0"/>
        <w:spacing w:before="48" w:after="48"/>
        <w:ind w:left="480"/>
      </w:pPr>
      <w:r>
        <w:t>C</w:t>
      </w:r>
      <w:r>
        <w:t>、</w:t>
      </w:r>
      <w:r>
        <w:t>B1</w:t>
      </w:r>
    </w:p>
    <w:p w14:paraId="206F1245" w14:textId="77777777" w:rsidR="00300847" w:rsidRDefault="00000000" w:rsidP="008A3729">
      <w:pPr>
        <w:pStyle w:val="a0"/>
        <w:spacing w:before="48" w:after="48"/>
        <w:ind w:left="480"/>
      </w:pPr>
      <w:r>
        <w:t>D</w:t>
      </w:r>
      <w:r>
        <w:t>、</w:t>
      </w:r>
      <w:r>
        <w:t>C1</w:t>
      </w:r>
    </w:p>
    <w:p w14:paraId="601CAF37" w14:textId="57ED607B" w:rsidR="00300847" w:rsidRDefault="00FE6899" w:rsidP="008A3729">
      <w:pPr>
        <w:pStyle w:val="a0"/>
        <w:spacing w:before="48" w:after="48"/>
        <w:ind w:left="480"/>
      </w:pPr>
      <w:r w:rsidRPr="00FE6899">
        <w:rPr>
          <w:rFonts w:hint="eastAsia"/>
          <w:b/>
        </w:rPr>
        <w:t>正确答案：</w:t>
      </w:r>
      <w:r w:rsidR="00000000">
        <w:t xml:space="preserve"> B</w:t>
      </w:r>
    </w:p>
    <w:p w14:paraId="477ABC21" w14:textId="77777777" w:rsidR="00300847" w:rsidRDefault="00000000" w:rsidP="008A3729">
      <w:pPr>
        <w:pStyle w:val="1"/>
      </w:pPr>
      <w:bookmarkStart w:id="42" w:name="X22125a954564a8346f5d07a6bff93e96aee1f36"/>
      <w:bookmarkEnd w:id="41"/>
      <w:r>
        <w:rPr>
          <w:rFonts w:hint="eastAsia"/>
        </w:rPr>
        <w:t>Solaris操作系统下，下面哪个命令可以修改/n2kuser/.profile文件的属性为所有用户可读、科协、可执行？(</w:t>
      </w:r>
      <w:r>
        <w:t xml:space="preserve"> )</w:t>
      </w:r>
    </w:p>
    <w:p w14:paraId="4A900E16" w14:textId="77777777" w:rsidR="00300847" w:rsidRDefault="00000000" w:rsidP="008A3729">
      <w:pPr>
        <w:pStyle w:val="FirstParagraph"/>
        <w:spacing w:before="48" w:after="48"/>
        <w:ind w:left="480"/>
      </w:pPr>
      <w:r>
        <w:t>A</w:t>
      </w:r>
      <w:r>
        <w:t>、</w:t>
      </w:r>
      <w:proofErr w:type="spellStart"/>
      <w:r>
        <w:t>chmod</w:t>
      </w:r>
      <w:proofErr w:type="spellEnd"/>
      <w:r>
        <w:t xml:space="preserve"> 744 /n2kuser/.profile</w:t>
      </w:r>
    </w:p>
    <w:p w14:paraId="13794281" w14:textId="77777777" w:rsidR="00300847" w:rsidRDefault="00000000" w:rsidP="008A3729">
      <w:pPr>
        <w:pStyle w:val="a0"/>
        <w:spacing w:before="48" w:after="48"/>
        <w:ind w:left="480"/>
      </w:pPr>
      <w:r>
        <w:t>B</w:t>
      </w:r>
      <w:r>
        <w:t>、</w:t>
      </w:r>
      <w:proofErr w:type="spellStart"/>
      <w:r>
        <w:t>chmod</w:t>
      </w:r>
      <w:proofErr w:type="spellEnd"/>
      <w:r>
        <w:t xml:space="preserve"> 755 /n2kuser/.profile</w:t>
      </w:r>
    </w:p>
    <w:p w14:paraId="2DF9008B" w14:textId="77777777" w:rsidR="00300847" w:rsidRDefault="00000000" w:rsidP="008A3729">
      <w:pPr>
        <w:pStyle w:val="a0"/>
        <w:spacing w:before="48" w:after="48"/>
        <w:ind w:left="480"/>
      </w:pPr>
      <w:r>
        <w:t>C</w:t>
      </w:r>
      <w:r>
        <w:t>、</w:t>
      </w:r>
      <w:proofErr w:type="spellStart"/>
      <w:r>
        <w:t>chmod</w:t>
      </w:r>
      <w:proofErr w:type="spellEnd"/>
      <w:r>
        <w:t xml:space="preserve"> 766 /n2kuser/.profile</w:t>
      </w:r>
    </w:p>
    <w:p w14:paraId="44969862" w14:textId="77777777" w:rsidR="00300847" w:rsidRDefault="00000000" w:rsidP="008A3729">
      <w:pPr>
        <w:pStyle w:val="a0"/>
        <w:spacing w:before="48" w:after="48"/>
        <w:ind w:left="480"/>
      </w:pPr>
      <w:r>
        <w:t>D</w:t>
      </w:r>
      <w:r>
        <w:t>、</w:t>
      </w:r>
      <w:proofErr w:type="spellStart"/>
      <w:r>
        <w:t>chmod</w:t>
      </w:r>
      <w:proofErr w:type="spellEnd"/>
      <w:r>
        <w:t xml:space="preserve"> 777 /n2kuser/.profile</w:t>
      </w:r>
    </w:p>
    <w:p w14:paraId="6060B0CE" w14:textId="04CD1E94" w:rsidR="00300847" w:rsidRDefault="00FE6899" w:rsidP="008A3729">
      <w:pPr>
        <w:pStyle w:val="a0"/>
        <w:spacing w:before="48" w:after="48"/>
        <w:ind w:left="480"/>
      </w:pPr>
      <w:r w:rsidRPr="00FE6899">
        <w:rPr>
          <w:rFonts w:hint="eastAsia"/>
          <w:b/>
        </w:rPr>
        <w:t>正确答案：</w:t>
      </w:r>
      <w:r w:rsidR="00000000">
        <w:t xml:space="preserve"> D</w:t>
      </w:r>
    </w:p>
    <w:p w14:paraId="786BBA6E" w14:textId="77777777" w:rsidR="00300847" w:rsidRDefault="00000000" w:rsidP="008A3729">
      <w:pPr>
        <w:pStyle w:val="1"/>
      </w:pPr>
      <w:bookmarkStart w:id="43" w:name="solaris系统使用什么命令查看已有补丁列表-----"/>
      <w:bookmarkEnd w:id="42"/>
      <w:r>
        <w:rPr>
          <w:rFonts w:hint="eastAsia"/>
        </w:rPr>
        <w:t>Solaris系统使用什么命令查看已有补丁列表？(</w:t>
      </w:r>
      <w:r>
        <w:t xml:space="preserve"> )</w:t>
      </w:r>
    </w:p>
    <w:p w14:paraId="57DC07DE" w14:textId="77777777" w:rsidR="00300847" w:rsidRDefault="00000000" w:rsidP="008A3729">
      <w:pPr>
        <w:pStyle w:val="FirstParagraph"/>
        <w:spacing w:before="48" w:after="48"/>
        <w:ind w:left="480"/>
      </w:pPr>
      <w:r>
        <w:t>A</w:t>
      </w:r>
      <w:r>
        <w:t>、</w:t>
      </w:r>
      <w:proofErr w:type="spellStart"/>
      <w:r>
        <w:t>uname</w:t>
      </w:r>
      <w:proofErr w:type="spellEnd"/>
      <w:r>
        <w:t xml:space="preserve"> –an</w:t>
      </w:r>
    </w:p>
    <w:p w14:paraId="2F26BDDF" w14:textId="77777777" w:rsidR="00300847" w:rsidRDefault="00000000" w:rsidP="008A3729">
      <w:pPr>
        <w:pStyle w:val="a0"/>
        <w:spacing w:before="48" w:after="48"/>
        <w:ind w:left="480"/>
      </w:pPr>
      <w:r>
        <w:t>B</w:t>
      </w:r>
      <w:r>
        <w:t>、</w:t>
      </w:r>
      <w:proofErr w:type="spellStart"/>
      <w:r>
        <w:t>showrev</w:t>
      </w:r>
      <w:proofErr w:type="spellEnd"/>
    </w:p>
    <w:p w14:paraId="7C4ECEE7" w14:textId="77777777" w:rsidR="00300847" w:rsidRDefault="00000000" w:rsidP="008A3729">
      <w:pPr>
        <w:pStyle w:val="a0"/>
        <w:spacing w:before="48" w:after="48"/>
        <w:ind w:left="480"/>
      </w:pPr>
      <w:r>
        <w:t>C</w:t>
      </w:r>
      <w:r>
        <w:t>、</w:t>
      </w:r>
      <w:proofErr w:type="spellStart"/>
      <w:r>
        <w:t>oslevel</w:t>
      </w:r>
      <w:proofErr w:type="spellEnd"/>
      <w:r>
        <w:t xml:space="preserve"> –r</w:t>
      </w:r>
    </w:p>
    <w:p w14:paraId="76646B47" w14:textId="77777777" w:rsidR="00300847" w:rsidRDefault="00000000" w:rsidP="008A3729">
      <w:pPr>
        <w:pStyle w:val="a0"/>
        <w:spacing w:before="48" w:after="48"/>
        <w:ind w:left="480"/>
      </w:pPr>
      <w:r>
        <w:t>D</w:t>
      </w:r>
      <w:r>
        <w:t>、</w:t>
      </w:r>
      <w:proofErr w:type="spellStart"/>
      <w:r>
        <w:t>swlist</w:t>
      </w:r>
      <w:proofErr w:type="spellEnd"/>
      <w:r>
        <w:t xml:space="preserve"> –l product ‘PH??’</w:t>
      </w:r>
    </w:p>
    <w:p w14:paraId="05746A46" w14:textId="39ADEEF5" w:rsidR="00300847" w:rsidRDefault="00FE6899" w:rsidP="008A3729">
      <w:pPr>
        <w:pStyle w:val="a0"/>
        <w:spacing w:before="48" w:after="48"/>
        <w:ind w:left="480"/>
      </w:pPr>
      <w:r w:rsidRPr="00FE6899">
        <w:rPr>
          <w:rFonts w:hint="eastAsia"/>
          <w:b/>
        </w:rPr>
        <w:t>正确答案：</w:t>
      </w:r>
      <w:r w:rsidR="00000000">
        <w:t xml:space="preserve"> C</w:t>
      </w:r>
    </w:p>
    <w:p w14:paraId="5E1DAD0F" w14:textId="77777777" w:rsidR="00300847" w:rsidRDefault="00000000" w:rsidP="008A3729">
      <w:pPr>
        <w:pStyle w:val="1"/>
      </w:pPr>
      <w:bookmarkStart w:id="44" w:name="unix系统中的账号文件是-----"/>
      <w:bookmarkEnd w:id="43"/>
      <w:r>
        <w:rPr>
          <w:rFonts w:hint="eastAsia"/>
        </w:rPr>
        <w:t>Unix系统中的账号文件是(</w:t>
      </w:r>
      <w:r>
        <w:t xml:space="preserve"> )。</w:t>
      </w:r>
    </w:p>
    <w:p w14:paraId="33850A0B" w14:textId="77777777" w:rsidR="00300847" w:rsidRDefault="00000000" w:rsidP="008A3729">
      <w:pPr>
        <w:pStyle w:val="FirstParagraph"/>
        <w:spacing w:before="48" w:after="48"/>
        <w:ind w:left="480"/>
      </w:pPr>
      <w:r>
        <w:t>A</w:t>
      </w:r>
      <w:r>
        <w:t>、</w:t>
      </w:r>
      <w:r>
        <w:t>/</w:t>
      </w:r>
      <w:proofErr w:type="spellStart"/>
      <w:r>
        <w:t>etc</w:t>
      </w:r>
      <w:proofErr w:type="spellEnd"/>
      <w:r>
        <w:t>/passwd</w:t>
      </w:r>
    </w:p>
    <w:p w14:paraId="11DF0990" w14:textId="77777777" w:rsidR="00300847" w:rsidRDefault="00000000" w:rsidP="008A3729">
      <w:pPr>
        <w:pStyle w:val="a0"/>
        <w:spacing w:before="48" w:after="48"/>
        <w:ind w:left="480"/>
      </w:pPr>
      <w:r>
        <w:t>B</w:t>
      </w:r>
      <w:r>
        <w:t>、</w:t>
      </w:r>
      <w:r>
        <w:t>/</w:t>
      </w:r>
      <w:proofErr w:type="spellStart"/>
      <w:r>
        <w:t>etc</w:t>
      </w:r>
      <w:proofErr w:type="spellEnd"/>
      <w:r>
        <w:t>/shadow</w:t>
      </w:r>
    </w:p>
    <w:p w14:paraId="347E8A51" w14:textId="77777777" w:rsidR="00300847" w:rsidRDefault="00000000" w:rsidP="008A3729">
      <w:pPr>
        <w:pStyle w:val="a0"/>
        <w:spacing w:before="48" w:after="48"/>
        <w:ind w:left="480"/>
      </w:pPr>
      <w:r>
        <w:t>C</w:t>
      </w:r>
      <w:r>
        <w:t>、</w:t>
      </w:r>
      <w:r>
        <w:t>/</w:t>
      </w:r>
      <w:proofErr w:type="spellStart"/>
      <w:r>
        <w:t>etc</w:t>
      </w:r>
      <w:proofErr w:type="spellEnd"/>
      <w:r>
        <w:t>/group</w:t>
      </w:r>
    </w:p>
    <w:p w14:paraId="758D1752" w14:textId="77777777" w:rsidR="00300847" w:rsidRDefault="00000000" w:rsidP="008A3729">
      <w:pPr>
        <w:pStyle w:val="a0"/>
        <w:spacing w:before="48" w:after="48"/>
        <w:ind w:left="480"/>
      </w:pPr>
      <w:r>
        <w:t>D</w:t>
      </w:r>
      <w:r>
        <w:t>、</w:t>
      </w:r>
      <w:r>
        <w:t>/</w:t>
      </w:r>
      <w:proofErr w:type="spellStart"/>
      <w:r>
        <w:t>etc</w:t>
      </w:r>
      <w:proofErr w:type="spellEnd"/>
      <w:r>
        <w:t>/</w:t>
      </w:r>
      <w:proofErr w:type="spellStart"/>
      <w:r>
        <w:t>gshadow</w:t>
      </w:r>
      <w:proofErr w:type="spellEnd"/>
    </w:p>
    <w:p w14:paraId="40C49315" w14:textId="1892C3A6" w:rsidR="00300847" w:rsidRDefault="00FE6899" w:rsidP="008A3729">
      <w:pPr>
        <w:pStyle w:val="a0"/>
        <w:spacing w:before="48" w:after="48"/>
        <w:ind w:left="480"/>
      </w:pPr>
      <w:r w:rsidRPr="00FE6899">
        <w:rPr>
          <w:rFonts w:hint="eastAsia"/>
          <w:b/>
        </w:rPr>
        <w:t>正确答案：</w:t>
      </w:r>
      <w:r w:rsidR="00000000">
        <w:t xml:space="preserve"> A</w:t>
      </w:r>
    </w:p>
    <w:p w14:paraId="504B74DA" w14:textId="77777777" w:rsidR="00300847" w:rsidRDefault="00000000" w:rsidP="008A3729">
      <w:pPr>
        <w:pStyle w:val="1"/>
      </w:pPr>
      <w:bookmarkStart w:id="45" w:name="unix中哪个目录下运行系统工具例如shcp等-----"/>
      <w:bookmarkEnd w:id="44"/>
      <w:r>
        <w:rPr>
          <w:rFonts w:hint="eastAsia"/>
        </w:rPr>
        <w:t>Unix中，哪个目录下运行系统工具，例如</w:t>
      </w:r>
      <w:proofErr w:type="spellStart"/>
      <w:r>
        <w:rPr>
          <w:rFonts w:hint="eastAsia"/>
        </w:rPr>
        <w:t>sh,cp</w:t>
      </w:r>
      <w:proofErr w:type="spellEnd"/>
      <w:r>
        <w:rPr>
          <w:rFonts w:hint="eastAsia"/>
        </w:rPr>
        <w:t>等？(</w:t>
      </w:r>
      <w:r>
        <w:t xml:space="preserve"> )</w:t>
      </w:r>
    </w:p>
    <w:p w14:paraId="79CEC26F" w14:textId="77777777" w:rsidR="00300847" w:rsidRDefault="00000000" w:rsidP="008A3729">
      <w:pPr>
        <w:pStyle w:val="FirstParagraph"/>
        <w:spacing w:before="48" w:after="48"/>
        <w:ind w:left="480"/>
      </w:pPr>
      <w:r>
        <w:t>A</w:t>
      </w:r>
      <w:r>
        <w:t>、</w:t>
      </w:r>
      <w:r>
        <w:t>/bin/</w:t>
      </w:r>
    </w:p>
    <w:p w14:paraId="0C06041A" w14:textId="77777777" w:rsidR="00300847" w:rsidRDefault="00000000" w:rsidP="008A3729">
      <w:pPr>
        <w:pStyle w:val="a0"/>
        <w:spacing w:before="48" w:after="48"/>
        <w:ind w:left="480"/>
      </w:pPr>
      <w:r>
        <w:t>B</w:t>
      </w:r>
      <w:r>
        <w:t>、</w:t>
      </w:r>
      <w:r>
        <w:t>/lib/</w:t>
      </w:r>
    </w:p>
    <w:p w14:paraId="5DD822F3" w14:textId="77777777" w:rsidR="00300847" w:rsidRDefault="00000000" w:rsidP="008A3729">
      <w:pPr>
        <w:pStyle w:val="a0"/>
        <w:spacing w:before="48" w:after="48"/>
        <w:ind w:left="480"/>
      </w:pPr>
      <w:r>
        <w:t>C</w:t>
      </w:r>
      <w:r>
        <w:t>、</w:t>
      </w:r>
      <w:r>
        <w:t>/</w:t>
      </w:r>
      <w:proofErr w:type="spellStart"/>
      <w:r>
        <w:t>etc</w:t>
      </w:r>
      <w:proofErr w:type="spellEnd"/>
      <w:r>
        <w:t>/</w:t>
      </w:r>
    </w:p>
    <w:p w14:paraId="47C1A562" w14:textId="77777777" w:rsidR="00300847" w:rsidRDefault="00000000" w:rsidP="008A3729">
      <w:pPr>
        <w:pStyle w:val="a0"/>
        <w:spacing w:before="48" w:after="48"/>
        <w:ind w:left="480"/>
      </w:pPr>
      <w:r>
        <w:t>D</w:t>
      </w:r>
      <w:r>
        <w:t>、</w:t>
      </w:r>
      <w:r>
        <w:t>/</w:t>
      </w:r>
    </w:p>
    <w:p w14:paraId="6AF28A06" w14:textId="2EA44305" w:rsidR="00300847" w:rsidRDefault="00FE6899" w:rsidP="008A3729">
      <w:pPr>
        <w:pStyle w:val="a0"/>
        <w:spacing w:before="48" w:after="48"/>
        <w:ind w:left="480"/>
      </w:pPr>
      <w:r w:rsidRPr="00FE6899">
        <w:rPr>
          <w:rFonts w:hint="eastAsia"/>
          <w:b/>
        </w:rPr>
        <w:t>正确答案：</w:t>
      </w:r>
      <w:r w:rsidR="00000000">
        <w:t xml:space="preserve"> A</w:t>
      </w:r>
    </w:p>
    <w:p w14:paraId="75A5F7D2" w14:textId="77777777" w:rsidR="00300847" w:rsidRDefault="00000000" w:rsidP="008A3729">
      <w:pPr>
        <w:pStyle w:val="1"/>
      </w:pPr>
      <w:bookmarkStart w:id="46" w:name="windows-nt2k中的pwl文件是-----"/>
      <w:bookmarkEnd w:id="45"/>
      <w:r>
        <w:t xml:space="preserve">Windows </w:t>
      </w:r>
      <w:proofErr w:type="spellStart"/>
      <w:r>
        <w:rPr>
          <w:rFonts w:hint="eastAsia"/>
        </w:rPr>
        <w:t>nt</w:t>
      </w:r>
      <w:proofErr w:type="spellEnd"/>
      <w:r>
        <w:rPr>
          <w:rFonts w:hint="eastAsia"/>
        </w:rPr>
        <w:t>/2k中的.</w:t>
      </w:r>
      <w:proofErr w:type="spellStart"/>
      <w:r>
        <w:rPr>
          <w:rFonts w:hint="eastAsia"/>
        </w:rPr>
        <w:t>pwl</w:t>
      </w:r>
      <w:proofErr w:type="spellEnd"/>
      <w:r>
        <w:rPr>
          <w:rFonts w:hint="eastAsia"/>
        </w:rPr>
        <w:t>文件是？(</w:t>
      </w:r>
      <w:r>
        <w:t xml:space="preserve"> )</w:t>
      </w:r>
    </w:p>
    <w:p w14:paraId="7B212600" w14:textId="77777777" w:rsidR="00300847" w:rsidRDefault="00000000" w:rsidP="008A3729">
      <w:pPr>
        <w:pStyle w:val="FirstParagraph"/>
        <w:spacing w:before="48" w:after="48"/>
        <w:ind w:left="480"/>
      </w:pPr>
      <w:r>
        <w:rPr>
          <w:rFonts w:hint="eastAsia"/>
        </w:rPr>
        <w:t>A</w:t>
      </w:r>
      <w:r>
        <w:rPr>
          <w:rFonts w:hint="eastAsia"/>
        </w:rPr>
        <w:t>、路径文件</w:t>
      </w:r>
    </w:p>
    <w:p w14:paraId="41BBD1CD" w14:textId="77777777" w:rsidR="00300847" w:rsidRDefault="00000000" w:rsidP="008A3729">
      <w:pPr>
        <w:pStyle w:val="a0"/>
        <w:spacing w:before="48" w:after="48"/>
        <w:ind w:left="480"/>
      </w:pPr>
      <w:r>
        <w:rPr>
          <w:rFonts w:hint="eastAsia"/>
        </w:rPr>
        <w:t>B</w:t>
      </w:r>
      <w:r>
        <w:rPr>
          <w:rFonts w:hint="eastAsia"/>
        </w:rPr>
        <w:t>、口令文件</w:t>
      </w:r>
    </w:p>
    <w:p w14:paraId="5D6C6C6E" w14:textId="77777777" w:rsidR="00300847" w:rsidRDefault="00000000" w:rsidP="008A3729">
      <w:pPr>
        <w:pStyle w:val="a0"/>
        <w:spacing w:before="48" w:after="48"/>
        <w:ind w:left="480"/>
      </w:pPr>
      <w:r>
        <w:rPr>
          <w:rFonts w:hint="eastAsia"/>
        </w:rPr>
        <w:lastRenderedPageBreak/>
        <w:t>C</w:t>
      </w:r>
      <w:r>
        <w:rPr>
          <w:rFonts w:hint="eastAsia"/>
        </w:rPr>
        <w:t>、打印文件</w:t>
      </w:r>
    </w:p>
    <w:p w14:paraId="23889254" w14:textId="77777777" w:rsidR="00300847" w:rsidRDefault="00000000" w:rsidP="008A3729">
      <w:pPr>
        <w:pStyle w:val="a0"/>
        <w:spacing w:before="48" w:after="48"/>
        <w:ind w:left="480"/>
      </w:pPr>
      <w:r>
        <w:rPr>
          <w:rFonts w:hint="eastAsia"/>
        </w:rPr>
        <w:t>D</w:t>
      </w:r>
      <w:r>
        <w:rPr>
          <w:rFonts w:hint="eastAsia"/>
        </w:rPr>
        <w:t>、列表文件</w:t>
      </w:r>
    </w:p>
    <w:p w14:paraId="4962563D" w14:textId="50F2201B" w:rsidR="00300847" w:rsidRDefault="00FE6899" w:rsidP="008A3729">
      <w:pPr>
        <w:pStyle w:val="a0"/>
        <w:spacing w:before="48" w:after="48"/>
        <w:ind w:left="480"/>
      </w:pPr>
      <w:r w:rsidRPr="00FE6899">
        <w:rPr>
          <w:rFonts w:hint="eastAsia"/>
          <w:b/>
        </w:rPr>
        <w:t>正确答案：</w:t>
      </w:r>
      <w:r w:rsidR="00000000">
        <w:t xml:space="preserve"> B</w:t>
      </w:r>
    </w:p>
    <w:p w14:paraId="5C934510" w14:textId="77777777" w:rsidR="00300847" w:rsidRDefault="00000000" w:rsidP="008A3729">
      <w:pPr>
        <w:pStyle w:val="1"/>
      </w:pPr>
      <w:bookmarkStart w:id="47" w:name="windows-2000系统中哪个文件可以查看端口与服务的对应-----"/>
      <w:bookmarkEnd w:id="46"/>
      <w:r>
        <w:t xml:space="preserve">Windows </w:t>
      </w:r>
      <w:r>
        <w:rPr>
          <w:rFonts w:hint="eastAsia"/>
        </w:rPr>
        <w:t>2000系统中哪个文件可以查看端口与服务的对应？(</w:t>
      </w:r>
      <w:r>
        <w:t xml:space="preserve"> )</w:t>
      </w:r>
    </w:p>
    <w:p w14:paraId="18CD6E07" w14:textId="77777777" w:rsidR="00300847" w:rsidRDefault="00000000" w:rsidP="008A3729">
      <w:pPr>
        <w:pStyle w:val="FirstParagraph"/>
        <w:spacing w:before="48" w:after="48"/>
        <w:ind w:left="480"/>
      </w:pPr>
      <w:r>
        <w:t>A</w:t>
      </w:r>
      <w:r>
        <w:t>、</w:t>
      </w:r>
      <w:r>
        <w:t>c:\winnt\system\drivers\etc\services</w:t>
      </w:r>
    </w:p>
    <w:p w14:paraId="1C02B5A6" w14:textId="77777777" w:rsidR="00300847" w:rsidRDefault="00000000" w:rsidP="008A3729">
      <w:pPr>
        <w:pStyle w:val="a0"/>
        <w:spacing w:before="48" w:after="48"/>
        <w:ind w:left="480"/>
      </w:pPr>
      <w:r>
        <w:t>B</w:t>
      </w:r>
      <w:r>
        <w:t>、</w:t>
      </w:r>
      <w:r>
        <w:t>c:\winnt\system32\services</w:t>
      </w:r>
    </w:p>
    <w:p w14:paraId="2EFF5023" w14:textId="77777777" w:rsidR="00300847" w:rsidRDefault="00000000" w:rsidP="008A3729">
      <w:pPr>
        <w:pStyle w:val="a0"/>
        <w:spacing w:before="48" w:after="48"/>
        <w:ind w:left="480"/>
      </w:pPr>
      <w:r>
        <w:t>C</w:t>
      </w:r>
      <w:r>
        <w:t>、</w:t>
      </w:r>
      <w:r>
        <w:t>c:\winnt\system32\config\services</w:t>
      </w:r>
    </w:p>
    <w:p w14:paraId="13B21659" w14:textId="77777777" w:rsidR="00300847" w:rsidRDefault="00000000" w:rsidP="008A3729">
      <w:pPr>
        <w:pStyle w:val="a0"/>
        <w:spacing w:before="48" w:after="48"/>
        <w:ind w:left="480"/>
      </w:pPr>
      <w:r>
        <w:t>D</w:t>
      </w:r>
      <w:r>
        <w:t>、</w:t>
      </w:r>
      <w:r>
        <w:t>c:\winnt\system32\drivers\etc\services</w:t>
      </w:r>
    </w:p>
    <w:p w14:paraId="321020AF" w14:textId="2224816D" w:rsidR="00300847" w:rsidRDefault="00FE6899" w:rsidP="008A3729">
      <w:pPr>
        <w:pStyle w:val="a0"/>
        <w:spacing w:before="48" w:after="48"/>
        <w:ind w:left="480"/>
      </w:pPr>
      <w:r w:rsidRPr="00FE6899">
        <w:rPr>
          <w:rFonts w:hint="eastAsia"/>
          <w:b/>
        </w:rPr>
        <w:t>正确答案：</w:t>
      </w:r>
      <w:r w:rsidR="00000000">
        <w:t xml:space="preserve"> D</w:t>
      </w:r>
    </w:p>
    <w:p w14:paraId="2FC2B6F0" w14:textId="77777777" w:rsidR="00300847" w:rsidRDefault="00000000" w:rsidP="008A3729">
      <w:pPr>
        <w:pStyle w:val="1"/>
      </w:pPr>
      <w:bookmarkStart w:id="48" w:name="windows-nt2000中的pwl文件是-----"/>
      <w:bookmarkEnd w:id="47"/>
      <w:r>
        <w:t xml:space="preserve">Windows </w:t>
      </w:r>
      <w:r>
        <w:rPr>
          <w:rFonts w:hint="eastAsia"/>
        </w:rPr>
        <w:t>NT/2000中的.</w:t>
      </w:r>
      <w:proofErr w:type="spellStart"/>
      <w:r>
        <w:rPr>
          <w:rFonts w:hint="eastAsia"/>
        </w:rPr>
        <w:t>pwl</w:t>
      </w:r>
      <w:proofErr w:type="spellEnd"/>
      <w:r>
        <w:rPr>
          <w:rFonts w:hint="eastAsia"/>
        </w:rPr>
        <w:t>文件是？(</w:t>
      </w:r>
      <w:r>
        <w:t xml:space="preserve"> )</w:t>
      </w:r>
    </w:p>
    <w:p w14:paraId="5BF0D51A" w14:textId="77777777" w:rsidR="00300847" w:rsidRDefault="00000000" w:rsidP="008A3729">
      <w:pPr>
        <w:pStyle w:val="FirstParagraph"/>
        <w:spacing w:before="48" w:after="48"/>
        <w:ind w:left="480"/>
      </w:pPr>
      <w:r>
        <w:rPr>
          <w:rFonts w:hint="eastAsia"/>
        </w:rPr>
        <w:t>A</w:t>
      </w:r>
      <w:r>
        <w:rPr>
          <w:rFonts w:hint="eastAsia"/>
        </w:rPr>
        <w:t>、路径文件</w:t>
      </w:r>
    </w:p>
    <w:p w14:paraId="412C1DF6" w14:textId="77777777" w:rsidR="00300847" w:rsidRDefault="00000000" w:rsidP="008A3729">
      <w:pPr>
        <w:pStyle w:val="a0"/>
        <w:spacing w:before="48" w:after="48"/>
        <w:ind w:left="480"/>
      </w:pPr>
      <w:r>
        <w:rPr>
          <w:rFonts w:hint="eastAsia"/>
        </w:rPr>
        <w:t>B</w:t>
      </w:r>
      <w:r>
        <w:rPr>
          <w:rFonts w:hint="eastAsia"/>
        </w:rPr>
        <w:t>、口令文件</w:t>
      </w:r>
    </w:p>
    <w:p w14:paraId="54864633" w14:textId="77777777" w:rsidR="00300847" w:rsidRDefault="00000000" w:rsidP="008A3729">
      <w:pPr>
        <w:pStyle w:val="a0"/>
        <w:spacing w:before="48" w:after="48"/>
        <w:ind w:left="480"/>
      </w:pPr>
      <w:r>
        <w:rPr>
          <w:rFonts w:hint="eastAsia"/>
        </w:rPr>
        <w:t>C</w:t>
      </w:r>
      <w:r>
        <w:rPr>
          <w:rFonts w:hint="eastAsia"/>
        </w:rPr>
        <w:t>、打印文件</w:t>
      </w:r>
    </w:p>
    <w:p w14:paraId="3E3FF895" w14:textId="77777777" w:rsidR="00300847" w:rsidRDefault="00000000" w:rsidP="008A3729">
      <w:pPr>
        <w:pStyle w:val="a0"/>
        <w:spacing w:before="48" w:after="48"/>
        <w:ind w:left="480"/>
      </w:pPr>
      <w:r>
        <w:rPr>
          <w:rFonts w:hint="eastAsia"/>
        </w:rPr>
        <w:t>D</w:t>
      </w:r>
      <w:r>
        <w:rPr>
          <w:rFonts w:hint="eastAsia"/>
        </w:rPr>
        <w:t>、列表文件</w:t>
      </w:r>
    </w:p>
    <w:p w14:paraId="37302EBE" w14:textId="48E30A04" w:rsidR="00300847" w:rsidRDefault="00FE6899" w:rsidP="008A3729">
      <w:pPr>
        <w:pStyle w:val="a0"/>
        <w:spacing w:before="48" w:after="48"/>
        <w:ind w:left="480"/>
      </w:pPr>
      <w:r w:rsidRPr="00FE6899">
        <w:rPr>
          <w:rFonts w:hint="eastAsia"/>
          <w:b/>
        </w:rPr>
        <w:t>正确答案：</w:t>
      </w:r>
      <w:r w:rsidR="00000000">
        <w:t xml:space="preserve"> B</w:t>
      </w:r>
    </w:p>
    <w:p w14:paraId="4E7DF4DB" w14:textId="77777777" w:rsidR="00300847" w:rsidRDefault="00000000" w:rsidP="008A3729">
      <w:pPr>
        <w:pStyle w:val="1"/>
      </w:pPr>
      <w:bookmarkStart w:id="49" w:name="Xc155ea25483b0d51120855db6dc5f8571a4fd41"/>
      <w:bookmarkEnd w:id="48"/>
      <w:r>
        <w:t xml:space="preserve">Windows </w:t>
      </w:r>
      <w:r>
        <w:rPr>
          <w:rFonts w:hint="eastAsia"/>
        </w:rPr>
        <w:t>NT和Windows</w:t>
      </w:r>
      <w:r>
        <w:t xml:space="preserve"> </w:t>
      </w:r>
      <w:r>
        <w:rPr>
          <w:rFonts w:hint="eastAsia"/>
        </w:rPr>
        <w:t>2000系统能设置为在几次无效登录后锁定账号，可以防止：(</w:t>
      </w:r>
      <w:r>
        <w:t xml:space="preserve"> )。</w:t>
      </w:r>
    </w:p>
    <w:p w14:paraId="51275A7C" w14:textId="77777777" w:rsidR="00300847" w:rsidRDefault="00000000" w:rsidP="008A3729">
      <w:pPr>
        <w:pStyle w:val="FirstParagraph"/>
        <w:spacing w:before="48" w:after="48"/>
        <w:ind w:left="480"/>
      </w:pPr>
      <w:r>
        <w:rPr>
          <w:rFonts w:hint="eastAsia"/>
        </w:rPr>
        <w:t>A</w:t>
      </w:r>
      <w:r>
        <w:rPr>
          <w:rFonts w:hint="eastAsia"/>
        </w:rPr>
        <w:t>、木马</w:t>
      </w:r>
    </w:p>
    <w:p w14:paraId="6DC73A95" w14:textId="77777777" w:rsidR="00300847" w:rsidRDefault="00000000" w:rsidP="008A3729">
      <w:pPr>
        <w:pStyle w:val="a0"/>
        <w:spacing w:before="48" w:after="48"/>
        <w:ind w:left="480"/>
      </w:pPr>
      <w:r>
        <w:rPr>
          <w:rFonts w:hint="eastAsia"/>
        </w:rPr>
        <w:t>B</w:t>
      </w:r>
      <w:r>
        <w:rPr>
          <w:rFonts w:hint="eastAsia"/>
        </w:rPr>
        <w:t>、暴力破解</w:t>
      </w:r>
    </w:p>
    <w:p w14:paraId="0F1F69C8" w14:textId="77777777" w:rsidR="00300847" w:rsidRDefault="00000000" w:rsidP="008A3729">
      <w:pPr>
        <w:pStyle w:val="a0"/>
        <w:spacing w:before="48" w:after="48"/>
        <w:ind w:left="480"/>
      </w:pPr>
      <w:r>
        <w:rPr>
          <w:rFonts w:hint="eastAsia"/>
        </w:rPr>
        <w:t>C</w:t>
      </w:r>
      <w:r>
        <w:rPr>
          <w:rFonts w:hint="eastAsia"/>
        </w:rPr>
        <w:t>、</w:t>
      </w:r>
      <w:r>
        <w:rPr>
          <w:rFonts w:hint="eastAsia"/>
        </w:rPr>
        <w:t>IP</w:t>
      </w:r>
      <w:r>
        <w:rPr>
          <w:rFonts w:hint="eastAsia"/>
        </w:rPr>
        <w:t>欺骗</w:t>
      </w:r>
    </w:p>
    <w:p w14:paraId="4329D6AD" w14:textId="77777777" w:rsidR="00300847" w:rsidRDefault="00000000" w:rsidP="008A3729">
      <w:pPr>
        <w:pStyle w:val="a0"/>
        <w:spacing w:before="48" w:after="48"/>
        <w:ind w:left="480"/>
      </w:pPr>
      <w:r>
        <w:rPr>
          <w:rFonts w:hint="eastAsia"/>
        </w:rPr>
        <w:t>D</w:t>
      </w:r>
      <w:r>
        <w:rPr>
          <w:rFonts w:hint="eastAsia"/>
        </w:rPr>
        <w:t>、缓冲区溢出攻击</w:t>
      </w:r>
    </w:p>
    <w:p w14:paraId="371D8D74" w14:textId="3E891AB5" w:rsidR="00300847" w:rsidRDefault="00FE6899" w:rsidP="008A3729">
      <w:pPr>
        <w:pStyle w:val="a0"/>
        <w:spacing w:before="48" w:after="48"/>
        <w:ind w:left="480"/>
      </w:pPr>
      <w:r w:rsidRPr="00FE6899">
        <w:rPr>
          <w:rFonts w:hint="eastAsia"/>
          <w:b/>
        </w:rPr>
        <w:t>正确答案：</w:t>
      </w:r>
      <w:r w:rsidR="00000000">
        <w:t xml:space="preserve"> B</w:t>
      </w:r>
    </w:p>
    <w:p w14:paraId="517B47B7" w14:textId="77777777" w:rsidR="00300847" w:rsidRDefault="00000000" w:rsidP="008A3729">
      <w:pPr>
        <w:pStyle w:val="1"/>
      </w:pPr>
      <w:bookmarkStart w:id="50" w:name="X97932e661ce6bdb4316a557da05ecd487f84341"/>
      <w:bookmarkEnd w:id="49"/>
      <w:r>
        <w:rPr>
          <w:rFonts w:hint="eastAsia"/>
        </w:rPr>
        <w:t>当你感觉到你的Win2003运行速度明显减慢，当打开任务管理器后发现CPU使用率达到了100%，你认为你最有可能受到了(</w:t>
      </w:r>
      <w:r>
        <w:t xml:space="preserve"> </w:t>
      </w:r>
      <w:r>
        <w:rPr>
          <w:rFonts w:hint="eastAsia"/>
        </w:rPr>
        <w:t>)攻击。</w:t>
      </w:r>
    </w:p>
    <w:p w14:paraId="017B2781" w14:textId="77777777" w:rsidR="00300847" w:rsidRDefault="00000000" w:rsidP="008A3729">
      <w:pPr>
        <w:pStyle w:val="FirstParagraph"/>
        <w:spacing w:before="48" w:after="48"/>
        <w:ind w:left="480"/>
      </w:pPr>
      <w:r>
        <w:rPr>
          <w:rFonts w:hint="eastAsia"/>
        </w:rPr>
        <w:t>A</w:t>
      </w:r>
      <w:r>
        <w:rPr>
          <w:rFonts w:hint="eastAsia"/>
        </w:rPr>
        <w:t>、缓冲区溢出攻击</w:t>
      </w:r>
    </w:p>
    <w:p w14:paraId="6CA7222E" w14:textId="77777777" w:rsidR="00300847" w:rsidRDefault="00000000" w:rsidP="008A3729">
      <w:pPr>
        <w:pStyle w:val="a0"/>
        <w:spacing w:before="48" w:after="48"/>
        <w:ind w:left="480"/>
      </w:pPr>
      <w:r>
        <w:rPr>
          <w:rFonts w:hint="eastAsia"/>
        </w:rPr>
        <w:t>B</w:t>
      </w:r>
      <w:r>
        <w:rPr>
          <w:rFonts w:hint="eastAsia"/>
        </w:rPr>
        <w:t>、木马攻击</w:t>
      </w:r>
    </w:p>
    <w:p w14:paraId="62D71FE4" w14:textId="77777777" w:rsidR="00300847" w:rsidRDefault="00000000" w:rsidP="008A3729">
      <w:pPr>
        <w:pStyle w:val="a0"/>
        <w:spacing w:before="48" w:after="48"/>
        <w:ind w:left="480"/>
      </w:pPr>
      <w:r>
        <w:rPr>
          <w:rFonts w:hint="eastAsia"/>
        </w:rPr>
        <w:t>C</w:t>
      </w:r>
      <w:r>
        <w:rPr>
          <w:rFonts w:hint="eastAsia"/>
        </w:rPr>
        <w:t>、暗门攻击</w:t>
      </w:r>
    </w:p>
    <w:p w14:paraId="71EF69D5" w14:textId="77777777" w:rsidR="00300847" w:rsidRDefault="00000000" w:rsidP="008A3729">
      <w:pPr>
        <w:pStyle w:val="a0"/>
        <w:spacing w:before="48" w:after="48"/>
        <w:ind w:left="480"/>
      </w:pPr>
      <w:r>
        <w:rPr>
          <w:rFonts w:hint="eastAsia"/>
        </w:rPr>
        <w:t>D</w:t>
      </w:r>
      <w:r>
        <w:rPr>
          <w:rFonts w:hint="eastAsia"/>
        </w:rPr>
        <w:t>、</w:t>
      </w:r>
      <w:r>
        <w:rPr>
          <w:rFonts w:hint="eastAsia"/>
        </w:rPr>
        <w:t>DOS</w:t>
      </w:r>
      <w:r>
        <w:rPr>
          <w:rFonts w:hint="eastAsia"/>
        </w:rPr>
        <w:t>攻击</w:t>
      </w:r>
    </w:p>
    <w:p w14:paraId="08BC01D3" w14:textId="5B439C18" w:rsidR="00300847" w:rsidRDefault="00FE6899" w:rsidP="008A3729">
      <w:pPr>
        <w:pStyle w:val="a0"/>
        <w:spacing w:before="48" w:after="48"/>
        <w:ind w:left="480"/>
      </w:pPr>
      <w:r w:rsidRPr="00FE6899">
        <w:rPr>
          <w:rFonts w:hint="eastAsia"/>
          <w:b/>
        </w:rPr>
        <w:t>正确答案：</w:t>
      </w:r>
      <w:r w:rsidR="00000000">
        <w:t xml:space="preserve"> D</w:t>
      </w:r>
    </w:p>
    <w:p w14:paraId="2F9EAF6E" w14:textId="77777777" w:rsidR="00300847" w:rsidRDefault="00000000" w:rsidP="008A3729">
      <w:pPr>
        <w:pStyle w:val="1"/>
      </w:pPr>
      <w:bookmarkStart w:id="51" w:name="如何配置使得用户从服务器a访问服务器b而无需输入密码-----"/>
      <w:bookmarkEnd w:id="50"/>
      <w:r>
        <w:rPr>
          <w:rFonts w:hint="eastAsia"/>
        </w:rPr>
        <w:t>如何配置，使得用户从服务器A访问服务器B而无需输入密码(</w:t>
      </w:r>
      <w:r>
        <w:t xml:space="preserve"> )。</w:t>
      </w:r>
    </w:p>
    <w:p w14:paraId="75BCD624" w14:textId="77777777" w:rsidR="00300847" w:rsidRDefault="00000000" w:rsidP="008A3729">
      <w:pPr>
        <w:pStyle w:val="FirstParagraph"/>
        <w:spacing w:before="48" w:after="48"/>
        <w:ind w:left="480"/>
      </w:pPr>
      <w:r>
        <w:rPr>
          <w:rFonts w:hint="eastAsia"/>
        </w:rPr>
        <w:t>A</w:t>
      </w:r>
      <w:r>
        <w:rPr>
          <w:rFonts w:hint="eastAsia"/>
        </w:rPr>
        <w:t>、利用</w:t>
      </w:r>
      <w:r>
        <w:rPr>
          <w:rFonts w:hint="eastAsia"/>
        </w:rPr>
        <w:t>NIS</w:t>
      </w:r>
      <w:r>
        <w:rPr>
          <w:rFonts w:hint="eastAsia"/>
        </w:rPr>
        <w:t>同步用户的用户名和密码</w:t>
      </w:r>
    </w:p>
    <w:p w14:paraId="68701258" w14:textId="77777777" w:rsidR="00300847" w:rsidRDefault="00000000" w:rsidP="008A3729">
      <w:pPr>
        <w:pStyle w:val="a0"/>
        <w:spacing w:before="48" w:after="48"/>
        <w:ind w:left="480"/>
      </w:pPr>
      <w:r>
        <w:rPr>
          <w:rFonts w:hint="eastAsia"/>
        </w:rPr>
        <w:t>B</w:t>
      </w:r>
      <w:r>
        <w:rPr>
          <w:rFonts w:hint="eastAsia"/>
        </w:rPr>
        <w:t>、在两台服务器上创建并配置</w:t>
      </w:r>
      <w:r>
        <w:rPr>
          <w:rFonts w:hint="eastAsia"/>
        </w:rPr>
        <w:t>/.</w:t>
      </w:r>
      <w:proofErr w:type="spellStart"/>
      <w:r>
        <w:rPr>
          <w:rFonts w:hint="eastAsia"/>
        </w:rPr>
        <w:t>rhosts</w:t>
      </w:r>
      <w:proofErr w:type="spellEnd"/>
      <w:r>
        <w:rPr>
          <w:rFonts w:hint="eastAsia"/>
        </w:rPr>
        <w:t>文件</w:t>
      </w:r>
    </w:p>
    <w:p w14:paraId="2E7CB022" w14:textId="77777777" w:rsidR="00300847" w:rsidRDefault="00000000" w:rsidP="008A3729">
      <w:pPr>
        <w:pStyle w:val="a0"/>
        <w:spacing w:before="48" w:after="48"/>
        <w:ind w:left="480"/>
      </w:pPr>
      <w:r>
        <w:rPr>
          <w:rFonts w:hint="eastAsia"/>
        </w:rPr>
        <w:t>C</w:t>
      </w:r>
      <w:r>
        <w:rPr>
          <w:rFonts w:hint="eastAsia"/>
        </w:rPr>
        <w:t>、在两台服务器上创建并配置</w:t>
      </w:r>
      <w:r>
        <w:rPr>
          <w:rFonts w:hint="eastAsia"/>
        </w:rPr>
        <w:t>$HOME/.</w:t>
      </w:r>
      <w:proofErr w:type="spellStart"/>
      <w:r>
        <w:rPr>
          <w:rFonts w:hint="eastAsia"/>
        </w:rPr>
        <w:t>netrc</w:t>
      </w:r>
      <w:proofErr w:type="spellEnd"/>
      <w:r>
        <w:rPr>
          <w:rFonts w:hint="eastAsia"/>
        </w:rPr>
        <w:t>文件</w:t>
      </w:r>
    </w:p>
    <w:p w14:paraId="007DCCFD" w14:textId="77777777" w:rsidR="00300847" w:rsidRDefault="00000000" w:rsidP="008A3729">
      <w:pPr>
        <w:pStyle w:val="a0"/>
        <w:spacing w:before="48" w:after="48"/>
        <w:ind w:left="480"/>
      </w:pPr>
      <w:r>
        <w:rPr>
          <w:rFonts w:hint="eastAsia"/>
        </w:rPr>
        <w:t>D</w:t>
      </w:r>
      <w:r>
        <w:rPr>
          <w:rFonts w:hint="eastAsia"/>
        </w:rPr>
        <w:t>、在两台服务器上创建并配置</w:t>
      </w:r>
      <w:r>
        <w:rPr>
          <w:rFonts w:hint="eastAsia"/>
        </w:rPr>
        <w:t>/et/</w:t>
      </w:r>
      <w:proofErr w:type="spellStart"/>
      <w:r>
        <w:rPr>
          <w:rFonts w:hint="eastAsia"/>
        </w:rPr>
        <w:t>hosts.equiv</w:t>
      </w:r>
      <w:proofErr w:type="spellEnd"/>
      <w:r>
        <w:rPr>
          <w:rFonts w:hint="eastAsia"/>
        </w:rPr>
        <w:t>文件</w:t>
      </w:r>
    </w:p>
    <w:p w14:paraId="752DC812" w14:textId="586898B0" w:rsidR="00300847" w:rsidRDefault="00FE6899" w:rsidP="008A3729">
      <w:pPr>
        <w:pStyle w:val="a0"/>
        <w:spacing w:before="48" w:after="48"/>
        <w:ind w:left="480"/>
      </w:pPr>
      <w:r w:rsidRPr="00FE6899">
        <w:rPr>
          <w:rFonts w:hint="eastAsia"/>
          <w:b/>
        </w:rPr>
        <w:t>正确答案：</w:t>
      </w:r>
      <w:r w:rsidR="00000000">
        <w:t xml:space="preserve"> D</w:t>
      </w:r>
    </w:p>
    <w:p w14:paraId="78614349" w14:textId="77777777" w:rsidR="00300847" w:rsidRDefault="00000000" w:rsidP="008A3729">
      <w:pPr>
        <w:pStyle w:val="1"/>
      </w:pPr>
      <w:bookmarkStart w:id="52" w:name="X2d6546898851b25748842408c7cda8d91dfdfc3"/>
      <w:bookmarkEnd w:id="51"/>
      <w:r>
        <w:rPr>
          <w:rFonts w:hint="eastAsia"/>
        </w:rPr>
        <w:t>一般来说，通过web运行http服务的子进程时，我们会选择(</w:t>
      </w:r>
      <w:r>
        <w:t xml:space="preserve"> </w:t>
      </w:r>
      <w:r>
        <w:rPr>
          <w:rFonts w:hint="eastAsia"/>
        </w:rPr>
        <w:t>)的</w:t>
      </w:r>
      <w:proofErr w:type="gramStart"/>
      <w:r>
        <w:rPr>
          <w:rFonts w:hint="eastAsia"/>
        </w:rPr>
        <w:t>用户用户</w:t>
      </w:r>
      <w:proofErr w:type="gramEnd"/>
      <w:r>
        <w:rPr>
          <w:rFonts w:hint="eastAsia"/>
        </w:rPr>
        <w:t>权限方式，这样可以保证系统的安全。</w:t>
      </w:r>
    </w:p>
    <w:p w14:paraId="465F50B7" w14:textId="77777777" w:rsidR="00300847" w:rsidRDefault="00000000" w:rsidP="008A3729">
      <w:pPr>
        <w:pStyle w:val="FirstParagraph"/>
        <w:spacing w:before="48" w:after="48"/>
        <w:ind w:left="480"/>
      </w:pPr>
      <w:r>
        <w:lastRenderedPageBreak/>
        <w:t>A</w:t>
      </w:r>
      <w:r>
        <w:t>、</w:t>
      </w:r>
      <w:r>
        <w:t>root</w:t>
      </w:r>
    </w:p>
    <w:p w14:paraId="51A8466F" w14:textId="77777777" w:rsidR="00300847" w:rsidRDefault="00000000" w:rsidP="008A3729">
      <w:pPr>
        <w:pStyle w:val="a0"/>
        <w:spacing w:before="48" w:after="48"/>
        <w:ind w:left="480"/>
      </w:pPr>
      <w:r>
        <w:t>B</w:t>
      </w:r>
      <w:r>
        <w:t>、</w:t>
      </w:r>
      <w:r>
        <w:t>httpd</w:t>
      </w:r>
    </w:p>
    <w:p w14:paraId="3FA2F4E1" w14:textId="77777777" w:rsidR="00300847" w:rsidRDefault="00000000" w:rsidP="008A3729">
      <w:pPr>
        <w:pStyle w:val="a0"/>
        <w:spacing w:before="48" w:after="48"/>
        <w:ind w:left="480"/>
      </w:pPr>
      <w:r>
        <w:t>C</w:t>
      </w:r>
      <w:r>
        <w:t>、</w:t>
      </w:r>
      <w:r>
        <w:t>guest</w:t>
      </w:r>
    </w:p>
    <w:p w14:paraId="69992C6F" w14:textId="77777777" w:rsidR="00300847" w:rsidRDefault="00000000" w:rsidP="008A3729">
      <w:pPr>
        <w:pStyle w:val="a0"/>
        <w:spacing w:before="48" w:after="48"/>
        <w:ind w:left="480"/>
      </w:pPr>
      <w:r>
        <w:t>D</w:t>
      </w:r>
      <w:r>
        <w:t>、</w:t>
      </w:r>
      <w:r>
        <w:t>nobody</w:t>
      </w:r>
    </w:p>
    <w:p w14:paraId="344A9037" w14:textId="56A1E0AB" w:rsidR="00300847" w:rsidRDefault="00FE6899" w:rsidP="008A3729">
      <w:pPr>
        <w:pStyle w:val="a0"/>
        <w:spacing w:before="48" w:after="48"/>
        <w:ind w:left="480"/>
      </w:pPr>
      <w:r w:rsidRPr="00FE6899">
        <w:rPr>
          <w:rFonts w:hint="eastAsia"/>
          <w:b/>
        </w:rPr>
        <w:t>正确答案：</w:t>
      </w:r>
      <w:r w:rsidR="00000000">
        <w:t xml:space="preserve"> D</w:t>
      </w:r>
    </w:p>
    <w:p w14:paraId="2B8B6B6B" w14:textId="77777777" w:rsidR="00300847" w:rsidRDefault="00000000" w:rsidP="008A3729">
      <w:pPr>
        <w:pStyle w:val="1"/>
      </w:pPr>
      <w:bookmarkStart w:id="53" w:name="X0f938ea5d9b63fa5822def8396350d360488485"/>
      <w:bookmarkEnd w:id="52"/>
      <w:r>
        <w:rPr>
          <w:rFonts w:hint="eastAsia"/>
        </w:rPr>
        <w:t>用户收到了一封可疑的电子邮件，要求用户提供银行账户及密码，这是属于何种攻击手段？(</w:t>
      </w:r>
      <w:r>
        <w:t xml:space="preserve"> )</w:t>
      </w:r>
    </w:p>
    <w:p w14:paraId="1EA4AEC1" w14:textId="77777777" w:rsidR="00300847" w:rsidRDefault="00000000" w:rsidP="008A3729">
      <w:pPr>
        <w:pStyle w:val="FirstParagraph"/>
        <w:spacing w:before="48" w:after="48"/>
        <w:ind w:left="480"/>
      </w:pPr>
      <w:r>
        <w:rPr>
          <w:rFonts w:hint="eastAsia"/>
        </w:rPr>
        <w:t>A</w:t>
      </w:r>
      <w:r>
        <w:rPr>
          <w:rFonts w:hint="eastAsia"/>
        </w:rPr>
        <w:t>、缓冲区溢出攻击</w:t>
      </w:r>
    </w:p>
    <w:p w14:paraId="2ED0F583" w14:textId="77777777" w:rsidR="00300847" w:rsidRDefault="00000000" w:rsidP="008A3729">
      <w:pPr>
        <w:pStyle w:val="a0"/>
        <w:spacing w:before="48" w:after="48"/>
        <w:ind w:left="480"/>
      </w:pPr>
      <w:r>
        <w:rPr>
          <w:rFonts w:hint="eastAsia"/>
        </w:rPr>
        <w:t>B</w:t>
      </w:r>
      <w:r>
        <w:rPr>
          <w:rFonts w:hint="eastAsia"/>
        </w:rPr>
        <w:t>、钓鱼攻击</w:t>
      </w:r>
    </w:p>
    <w:p w14:paraId="21675C70" w14:textId="77777777" w:rsidR="00300847" w:rsidRDefault="00000000" w:rsidP="008A3729">
      <w:pPr>
        <w:pStyle w:val="a0"/>
        <w:spacing w:before="48" w:after="48"/>
        <w:ind w:left="480"/>
      </w:pPr>
      <w:r>
        <w:rPr>
          <w:rFonts w:hint="eastAsia"/>
        </w:rPr>
        <w:t>C</w:t>
      </w:r>
      <w:r>
        <w:rPr>
          <w:rFonts w:hint="eastAsia"/>
        </w:rPr>
        <w:t>、暗门攻击</w:t>
      </w:r>
    </w:p>
    <w:p w14:paraId="1551F0DC" w14:textId="77777777" w:rsidR="00300847" w:rsidRDefault="00000000" w:rsidP="008A3729">
      <w:pPr>
        <w:pStyle w:val="a0"/>
        <w:spacing w:before="48" w:after="48"/>
        <w:ind w:left="480"/>
      </w:pPr>
      <w:r>
        <w:rPr>
          <w:rFonts w:hint="eastAsia"/>
        </w:rPr>
        <w:t>D</w:t>
      </w:r>
      <w:r>
        <w:rPr>
          <w:rFonts w:hint="eastAsia"/>
        </w:rPr>
        <w:t>、</w:t>
      </w:r>
      <w:proofErr w:type="spellStart"/>
      <w:r>
        <w:rPr>
          <w:rFonts w:hint="eastAsia"/>
        </w:rPr>
        <w:t>DDos</w:t>
      </w:r>
      <w:proofErr w:type="spellEnd"/>
      <w:r>
        <w:rPr>
          <w:rFonts w:hint="eastAsia"/>
        </w:rPr>
        <w:t>攻击</w:t>
      </w:r>
    </w:p>
    <w:p w14:paraId="0391D5EF" w14:textId="58356609" w:rsidR="00300847" w:rsidRDefault="00FE6899" w:rsidP="008A3729">
      <w:pPr>
        <w:pStyle w:val="a0"/>
        <w:spacing w:before="48" w:after="48"/>
        <w:ind w:left="480"/>
      </w:pPr>
      <w:r w:rsidRPr="00FE6899">
        <w:rPr>
          <w:rFonts w:hint="eastAsia"/>
          <w:b/>
        </w:rPr>
        <w:t>正确答案：</w:t>
      </w:r>
      <w:r w:rsidR="00000000">
        <w:t xml:space="preserve"> B</w:t>
      </w:r>
    </w:p>
    <w:p w14:paraId="0CC8D32C" w14:textId="77777777" w:rsidR="00300847" w:rsidRDefault="00000000" w:rsidP="008A3729">
      <w:pPr>
        <w:pStyle w:val="1"/>
      </w:pPr>
      <w:bookmarkStart w:id="54" w:name="X02c70fe7e16a5802958cf9009cbb113af4a055c"/>
      <w:bookmarkEnd w:id="53"/>
      <w:r>
        <w:rPr>
          <w:rFonts w:hint="eastAsia"/>
        </w:rPr>
        <w:t>在NT中，如果</w:t>
      </w:r>
      <w:proofErr w:type="spellStart"/>
      <w:r>
        <w:rPr>
          <w:rFonts w:hint="eastAsia"/>
        </w:rPr>
        <w:t>config.pol</w:t>
      </w:r>
      <w:proofErr w:type="spellEnd"/>
      <w:r>
        <w:rPr>
          <w:rFonts w:hint="eastAsia"/>
        </w:rPr>
        <w:t>已经禁止了对注册表的访问，那么黑客能够绕过这个限制吗？怎样实现？(</w:t>
      </w:r>
      <w:r>
        <w:t xml:space="preserve"> )</w:t>
      </w:r>
    </w:p>
    <w:p w14:paraId="0F59EBF2" w14:textId="77777777" w:rsidR="00300847" w:rsidRDefault="00000000" w:rsidP="008A3729">
      <w:pPr>
        <w:pStyle w:val="FirstParagraph"/>
        <w:spacing w:before="48" w:after="48"/>
        <w:ind w:left="480"/>
      </w:pPr>
      <w:r>
        <w:rPr>
          <w:rFonts w:hint="eastAsia"/>
        </w:rPr>
        <w:t>A</w:t>
      </w:r>
      <w:r>
        <w:rPr>
          <w:rFonts w:hint="eastAsia"/>
        </w:rPr>
        <w:t>、不可以</w:t>
      </w:r>
    </w:p>
    <w:p w14:paraId="07BD55CB" w14:textId="77777777" w:rsidR="00300847" w:rsidRDefault="00000000" w:rsidP="008A3729">
      <w:pPr>
        <w:pStyle w:val="a0"/>
        <w:spacing w:before="48" w:after="48"/>
        <w:ind w:left="480"/>
      </w:pPr>
      <w:r>
        <w:rPr>
          <w:rFonts w:hint="eastAsia"/>
        </w:rPr>
        <w:t>B</w:t>
      </w:r>
      <w:r>
        <w:rPr>
          <w:rFonts w:hint="eastAsia"/>
        </w:rPr>
        <w:t>、可以通过时间服务来启动注册表编辑器</w:t>
      </w:r>
    </w:p>
    <w:p w14:paraId="05910D0A" w14:textId="77777777" w:rsidR="00300847" w:rsidRDefault="00000000" w:rsidP="008A3729">
      <w:pPr>
        <w:pStyle w:val="a0"/>
        <w:spacing w:before="48" w:after="48"/>
        <w:ind w:left="480"/>
      </w:pPr>
      <w:r>
        <w:rPr>
          <w:rFonts w:hint="eastAsia"/>
        </w:rPr>
        <w:t>C</w:t>
      </w:r>
      <w:r>
        <w:rPr>
          <w:rFonts w:hint="eastAsia"/>
        </w:rPr>
        <w:t>、可以通过在本地计算机删除</w:t>
      </w:r>
      <w:proofErr w:type="spellStart"/>
      <w:r>
        <w:rPr>
          <w:rFonts w:hint="eastAsia"/>
        </w:rPr>
        <w:t>config.pol</w:t>
      </w:r>
      <w:proofErr w:type="spellEnd"/>
      <w:r>
        <w:rPr>
          <w:rFonts w:hint="eastAsia"/>
        </w:rPr>
        <w:t>文件</w:t>
      </w:r>
    </w:p>
    <w:p w14:paraId="28ADE644" w14:textId="77777777" w:rsidR="00300847" w:rsidRDefault="00000000" w:rsidP="008A3729">
      <w:pPr>
        <w:pStyle w:val="a0"/>
        <w:spacing w:before="48" w:after="48"/>
        <w:ind w:left="480"/>
      </w:pPr>
      <w:r>
        <w:rPr>
          <w:rFonts w:hint="eastAsia"/>
        </w:rPr>
        <w:t>D</w:t>
      </w:r>
      <w:r>
        <w:rPr>
          <w:rFonts w:hint="eastAsia"/>
        </w:rPr>
        <w:t>、可以通过</w:t>
      </w:r>
      <w:proofErr w:type="spellStart"/>
      <w:r>
        <w:rPr>
          <w:rFonts w:hint="eastAsia"/>
        </w:rPr>
        <w:t>poledit</w:t>
      </w:r>
      <w:proofErr w:type="spellEnd"/>
      <w:r>
        <w:rPr>
          <w:rFonts w:hint="eastAsia"/>
        </w:rPr>
        <w:t>命令</w:t>
      </w:r>
    </w:p>
    <w:p w14:paraId="326789EF" w14:textId="53685C72" w:rsidR="00300847" w:rsidRDefault="00FE6899" w:rsidP="008A3729">
      <w:pPr>
        <w:pStyle w:val="a0"/>
        <w:spacing w:before="48" w:after="48"/>
        <w:ind w:left="480"/>
      </w:pPr>
      <w:r w:rsidRPr="00FE6899">
        <w:rPr>
          <w:rFonts w:hint="eastAsia"/>
          <w:b/>
        </w:rPr>
        <w:t>正确答案：</w:t>
      </w:r>
      <w:r w:rsidR="00000000">
        <w:t xml:space="preserve"> B</w:t>
      </w:r>
    </w:p>
    <w:p w14:paraId="49235763" w14:textId="77777777" w:rsidR="00300847" w:rsidRDefault="00000000" w:rsidP="008A3729">
      <w:pPr>
        <w:pStyle w:val="1"/>
      </w:pPr>
      <w:bookmarkStart w:id="55" w:name="在solaris系统中终端会话的失败登录尝试记录在下列哪个文件里面-----"/>
      <w:bookmarkEnd w:id="54"/>
      <w:r>
        <w:rPr>
          <w:rFonts w:hint="eastAsia"/>
        </w:rPr>
        <w:t>在Solaris系统中，终端会话的失败登录尝试记录在下列哪个文件里面?(</w:t>
      </w:r>
      <w:r>
        <w:t xml:space="preserve"> )</w:t>
      </w:r>
    </w:p>
    <w:p w14:paraId="6BDC4854" w14:textId="77777777" w:rsidR="00300847" w:rsidRDefault="00000000" w:rsidP="008A3729">
      <w:pPr>
        <w:pStyle w:val="FirstParagraph"/>
        <w:spacing w:before="48" w:after="48"/>
        <w:ind w:left="480"/>
      </w:pPr>
      <w:r>
        <w:t>A</w:t>
      </w:r>
      <w:r>
        <w:t>、</w:t>
      </w:r>
      <w:r>
        <w:t>-/</w:t>
      </w:r>
      <w:proofErr w:type="spellStart"/>
      <w:r>
        <w:t>etc</w:t>
      </w:r>
      <w:proofErr w:type="spellEnd"/>
      <w:r>
        <w:t>/default/login</w:t>
      </w:r>
    </w:p>
    <w:p w14:paraId="7CCFB6C6" w14:textId="77777777" w:rsidR="00300847" w:rsidRDefault="00000000" w:rsidP="008A3729">
      <w:pPr>
        <w:pStyle w:val="a0"/>
        <w:spacing w:before="48" w:after="48"/>
        <w:ind w:left="480"/>
      </w:pPr>
      <w:r>
        <w:t>B</w:t>
      </w:r>
      <w:r>
        <w:t>、</w:t>
      </w:r>
      <w:r>
        <w:t>/</w:t>
      </w:r>
      <w:proofErr w:type="spellStart"/>
      <w:r>
        <w:t>etc</w:t>
      </w:r>
      <w:proofErr w:type="spellEnd"/>
      <w:r>
        <w:t>/</w:t>
      </w:r>
      <w:proofErr w:type="spellStart"/>
      <w:r>
        <w:t>nologin</w:t>
      </w:r>
      <w:proofErr w:type="spellEnd"/>
    </w:p>
    <w:p w14:paraId="47A3B84D" w14:textId="77777777" w:rsidR="00300847" w:rsidRDefault="00000000" w:rsidP="008A3729">
      <w:pPr>
        <w:pStyle w:val="a0"/>
        <w:spacing w:before="48" w:after="48"/>
        <w:ind w:left="480"/>
      </w:pPr>
      <w:r>
        <w:t>C</w:t>
      </w:r>
      <w:r>
        <w:t>、</w:t>
      </w:r>
      <w:r>
        <w:t>/</w:t>
      </w:r>
      <w:proofErr w:type="spellStart"/>
      <w:r>
        <w:t>etc</w:t>
      </w:r>
      <w:proofErr w:type="spellEnd"/>
      <w:r>
        <w:t>/shadow</w:t>
      </w:r>
    </w:p>
    <w:p w14:paraId="6EE22AE0" w14:textId="77777777" w:rsidR="00300847" w:rsidRDefault="00000000" w:rsidP="008A3729">
      <w:pPr>
        <w:pStyle w:val="a0"/>
        <w:spacing w:before="48" w:after="48"/>
        <w:ind w:left="480"/>
      </w:pPr>
      <w:r>
        <w:t>D</w:t>
      </w:r>
      <w:r>
        <w:t>、</w:t>
      </w:r>
      <w:r>
        <w:t>var/</w:t>
      </w:r>
      <w:proofErr w:type="spellStart"/>
      <w:r>
        <w:t>adm</w:t>
      </w:r>
      <w:proofErr w:type="spellEnd"/>
      <w:r>
        <w:t>/</w:t>
      </w:r>
      <w:proofErr w:type="spellStart"/>
      <w:r>
        <w:t>loginlog</w:t>
      </w:r>
      <w:proofErr w:type="spellEnd"/>
    </w:p>
    <w:p w14:paraId="7593C976" w14:textId="153B080B" w:rsidR="00300847" w:rsidRDefault="00FE6899" w:rsidP="008A3729">
      <w:pPr>
        <w:pStyle w:val="a0"/>
        <w:spacing w:before="48" w:after="48"/>
        <w:ind w:left="480"/>
      </w:pPr>
      <w:r w:rsidRPr="00FE6899">
        <w:rPr>
          <w:rFonts w:hint="eastAsia"/>
          <w:b/>
        </w:rPr>
        <w:t>正确答案：</w:t>
      </w:r>
      <w:r w:rsidR="00000000">
        <w:t xml:space="preserve"> D</w:t>
      </w:r>
    </w:p>
    <w:p w14:paraId="41A497E6" w14:textId="77777777" w:rsidR="00300847" w:rsidRDefault="00000000" w:rsidP="008A3729">
      <w:pPr>
        <w:pStyle w:val="1"/>
      </w:pPr>
      <w:bookmarkStart w:id="56" w:name="在windows-2000中可以察看开放端口情况的是-----"/>
      <w:bookmarkEnd w:id="55"/>
      <w:r>
        <w:rPr>
          <w:rFonts w:hint="eastAsia"/>
        </w:rPr>
        <w:t>在Windows</w:t>
      </w:r>
      <w:r>
        <w:t xml:space="preserve"> </w:t>
      </w:r>
      <w:r>
        <w:rPr>
          <w:rFonts w:hint="eastAsia"/>
        </w:rPr>
        <w:t>2000中可以察看开放端口情况的是:(</w:t>
      </w:r>
      <w:r>
        <w:t xml:space="preserve"> )。</w:t>
      </w:r>
    </w:p>
    <w:p w14:paraId="626418E9" w14:textId="77777777" w:rsidR="00300847" w:rsidRDefault="00000000" w:rsidP="008A3729">
      <w:pPr>
        <w:pStyle w:val="FirstParagraph"/>
        <w:spacing w:before="48" w:after="48"/>
        <w:ind w:left="480"/>
      </w:pPr>
      <w:r>
        <w:t>A</w:t>
      </w:r>
      <w:r>
        <w:t>、</w:t>
      </w:r>
      <w:proofErr w:type="spellStart"/>
      <w:r>
        <w:t>nbtstat</w:t>
      </w:r>
      <w:proofErr w:type="spellEnd"/>
    </w:p>
    <w:p w14:paraId="351C91FD" w14:textId="77777777" w:rsidR="00300847" w:rsidRDefault="00000000" w:rsidP="008A3729">
      <w:pPr>
        <w:pStyle w:val="a0"/>
        <w:spacing w:before="48" w:after="48"/>
        <w:ind w:left="480"/>
      </w:pPr>
      <w:r>
        <w:t>B</w:t>
      </w:r>
      <w:r>
        <w:t>、</w:t>
      </w:r>
      <w:r>
        <w:t>net</w:t>
      </w:r>
    </w:p>
    <w:p w14:paraId="24196D9B" w14:textId="77777777" w:rsidR="00300847" w:rsidRDefault="00000000" w:rsidP="008A3729">
      <w:pPr>
        <w:pStyle w:val="a0"/>
        <w:spacing w:before="48" w:after="48"/>
        <w:ind w:left="480"/>
      </w:pPr>
      <w:r>
        <w:t>C</w:t>
      </w:r>
      <w:r>
        <w:t>、</w:t>
      </w:r>
      <w:r>
        <w:t>net show</w:t>
      </w:r>
    </w:p>
    <w:p w14:paraId="7E8E8CDA" w14:textId="77777777" w:rsidR="00300847" w:rsidRDefault="00000000" w:rsidP="008A3729">
      <w:pPr>
        <w:pStyle w:val="a0"/>
        <w:spacing w:before="48" w:after="48"/>
        <w:ind w:left="480"/>
      </w:pPr>
      <w:r>
        <w:t>D</w:t>
      </w:r>
      <w:r>
        <w:t>、</w:t>
      </w:r>
      <w:r>
        <w:t>netstat</w:t>
      </w:r>
    </w:p>
    <w:p w14:paraId="3DBE7437" w14:textId="4BBDAEBF" w:rsidR="00300847" w:rsidRDefault="00FE6899" w:rsidP="008A3729">
      <w:pPr>
        <w:pStyle w:val="a0"/>
        <w:spacing w:before="48" w:after="48"/>
        <w:ind w:left="480"/>
      </w:pPr>
      <w:r w:rsidRPr="00FE6899">
        <w:rPr>
          <w:rFonts w:hint="eastAsia"/>
          <w:b/>
        </w:rPr>
        <w:t>正确答案：</w:t>
      </w:r>
      <w:r w:rsidR="00000000">
        <w:t xml:space="preserve"> D</w:t>
      </w:r>
    </w:p>
    <w:p w14:paraId="4E7D46E9" w14:textId="77777777" w:rsidR="00300847" w:rsidRDefault="00000000" w:rsidP="008A3729">
      <w:pPr>
        <w:pStyle w:val="1"/>
      </w:pPr>
      <w:bookmarkStart w:id="57" w:name="周期性行为如扫描会产生哪种处理器负荷-----"/>
      <w:bookmarkEnd w:id="56"/>
      <w:r>
        <w:rPr>
          <w:rFonts w:hint="eastAsia"/>
        </w:rPr>
        <w:t>周期性行为，如扫描，会产生哪种处理器负荷?(</w:t>
      </w:r>
      <w:r>
        <w:t xml:space="preserve"> )</w:t>
      </w:r>
    </w:p>
    <w:p w14:paraId="371625D2" w14:textId="77777777" w:rsidR="00300847" w:rsidRDefault="00000000" w:rsidP="008A3729">
      <w:pPr>
        <w:pStyle w:val="FirstParagraph"/>
        <w:spacing w:before="48" w:after="48"/>
        <w:ind w:left="480"/>
      </w:pPr>
      <w:r>
        <w:t>A</w:t>
      </w:r>
      <w:r>
        <w:t>、</w:t>
      </w:r>
      <w:r>
        <w:t xml:space="preserve">Idle </w:t>
      </w:r>
      <w:proofErr w:type="spellStart"/>
      <w:r>
        <w:t>Ioad</w:t>
      </w:r>
      <w:proofErr w:type="spellEnd"/>
    </w:p>
    <w:p w14:paraId="67B5C693" w14:textId="77777777" w:rsidR="00300847" w:rsidRDefault="00000000" w:rsidP="008A3729">
      <w:pPr>
        <w:pStyle w:val="a0"/>
        <w:spacing w:before="48" w:after="48"/>
        <w:ind w:left="480"/>
      </w:pPr>
      <w:r>
        <w:t>B</w:t>
      </w:r>
      <w:r>
        <w:t>、</w:t>
      </w:r>
      <w:r>
        <w:t xml:space="preserve">Usage </w:t>
      </w:r>
      <w:proofErr w:type="spellStart"/>
      <w:r>
        <w:t>Ioad</w:t>
      </w:r>
      <w:proofErr w:type="spellEnd"/>
    </w:p>
    <w:p w14:paraId="438FD4B6" w14:textId="77777777" w:rsidR="00300847" w:rsidRDefault="00000000" w:rsidP="008A3729">
      <w:pPr>
        <w:pStyle w:val="a0"/>
        <w:spacing w:before="48" w:after="48"/>
        <w:ind w:left="480"/>
      </w:pPr>
      <w:r>
        <w:t>C</w:t>
      </w:r>
      <w:r>
        <w:t>、</w:t>
      </w:r>
      <w:r>
        <w:t>Traffic load</w:t>
      </w:r>
    </w:p>
    <w:p w14:paraId="7FE025C0" w14:textId="77777777" w:rsidR="00300847" w:rsidRDefault="00000000" w:rsidP="008A3729">
      <w:pPr>
        <w:pStyle w:val="a0"/>
        <w:spacing w:before="48" w:after="48"/>
        <w:ind w:left="480"/>
      </w:pPr>
      <w:r>
        <w:rPr>
          <w:rFonts w:hint="eastAsia"/>
        </w:rPr>
        <w:t>D</w:t>
      </w:r>
      <w:r>
        <w:rPr>
          <w:rFonts w:hint="eastAsia"/>
        </w:rPr>
        <w:t>、以上都不对</w:t>
      </w:r>
    </w:p>
    <w:p w14:paraId="55153C92" w14:textId="739A2016" w:rsidR="00300847" w:rsidRDefault="00FE6899" w:rsidP="008A3729">
      <w:pPr>
        <w:pStyle w:val="a0"/>
        <w:spacing w:before="48" w:after="48"/>
        <w:ind w:left="480"/>
      </w:pPr>
      <w:r w:rsidRPr="00FE6899">
        <w:rPr>
          <w:rFonts w:hint="eastAsia"/>
          <w:b/>
        </w:rPr>
        <w:t>正确答案：</w:t>
      </w:r>
      <w:r w:rsidR="00000000">
        <w:t xml:space="preserve"> A</w:t>
      </w:r>
    </w:p>
    <w:p w14:paraId="2AC196C4" w14:textId="77777777" w:rsidR="00300847" w:rsidRDefault="00000000" w:rsidP="008A3729">
      <w:pPr>
        <w:pStyle w:val="1"/>
      </w:pPr>
      <w:bookmarkStart w:id="58" w:name="hp-ux系统中使用-----命令查看系统版本硬件配置等信息"/>
      <w:bookmarkEnd w:id="57"/>
      <w:r>
        <w:rPr>
          <w:rFonts w:hint="eastAsia"/>
        </w:rPr>
        <w:lastRenderedPageBreak/>
        <w:t>HP-UX系统中，使用(</w:t>
      </w:r>
      <w:r>
        <w:t xml:space="preserve"> </w:t>
      </w:r>
      <w:r>
        <w:rPr>
          <w:rFonts w:hint="eastAsia"/>
        </w:rPr>
        <w:t>)命令查看系统版本、硬件配置等信息。</w:t>
      </w:r>
    </w:p>
    <w:p w14:paraId="5FC19BFE" w14:textId="77777777" w:rsidR="00300847" w:rsidRDefault="00000000" w:rsidP="008A3729">
      <w:pPr>
        <w:pStyle w:val="FirstParagraph"/>
        <w:spacing w:before="48" w:after="48"/>
        <w:ind w:left="480"/>
      </w:pPr>
      <w:r>
        <w:t>A</w:t>
      </w:r>
      <w:r>
        <w:t>、</w:t>
      </w:r>
      <w:proofErr w:type="spellStart"/>
      <w:r>
        <w:t>uname</w:t>
      </w:r>
      <w:proofErr w:type="spellEnd"/>
      <w:r>
        <w:t xml:space="preserve"> -a</w:t>
      </w:r>
    </w:p>
    <w:p w14:paraId="218A415B" w14:textId="77777777" w:rsidR="00300847" w:rsidRDefault="00000000" w:rsidP="008A3729">
      <w:pPr>
        <w:pStyle w:val="a0"/>
        <w:spacing w:before="48" w:after="48"/>
        <w:ind w:left="480"/>
      </w:pPr>
      <w:r>
        <w:t>B</w:t>
      </w:r>
      <w:r>
        <w:t>、</w:t>
      </w:r>
      <w:proofErr w:type="spellStart"/>
      <w:r>
        <w:t>ifconfig</w:t>
      </w:r>
      <w:proofErr w:type="spellEnd"/>
    </w:p>
    <w:p w14:paraId="4FFA10FB" w14:textId="77777777" w:rsidR="00300847" w:rsidRDefault="00000000" w:rsidP="008A3729">
      <w:pPr>
        <w:pStyle w:val="a0"/>
        <w:spacing w:before="48" w:after="48"/>
        <w:ind w:left="480"/>
      </w:pPr>
      <w:r>
        <w:t>C</w:t>
      </w:r>
      <w:r>
        <w:t>、</w:t>
      </w:r>
      <w:r>
        <w:t>netstat</w:t>
      </w:r>
    </w:p>
    <w:p w14:paraId="476A4D9E" w14:textId="77777777" w:rsidR="00300847" w:rsidRDefault="00000000" w:rsidP="008A3729">
      <w:pPr>
        <w:pStyle w:val="a0"/>
        <w:spacing w:before="48" w:after="48"/>
        <w:ind w:left="480"/>
      </w:pPr>
      <w:r>
        <w:t>D</w:t>
      </w:r>
      <w:r>
        <w:t>、</w:t>
      </w:r>
      <w:proofErr w:type="spellStart"/>
      <w:r>
        <w:t>ps</w:t>
      </w:r>
      <w:proofErr w:type="spellEnd"/>
      <w:r>
        <w:t xml:space="preserve"> -</w:t>
      </w:r>
      <w:proofErr w:type="spellStart"/>
      <w:r>
        <w:t>ef</w:t>
      </w:r>
      <w:proofErr w:type="spellEnd"/>
    </w:p>
    <w:p w14:paraId="54307778" w14:textId="4683E796" w:rsidR="00300847" w:rsidRDefault="00FE6899" w:rsidP="008A3729">
      <w:pPr>
        <w:pStyle w:val="a0"/>
        <w:spacing w:before="48" w:after="48"/>
        <w:ind w:left="480"/>
      </w:pPr>
      <w:r w:rsidRPr="00FE6899">
        <w:rPr>
          <w:rFonts w:hint="eastAsia"/>
          <w:b/>
        </w:rPr>
        <w:t>正确答案：</w:t>
      </w:r>
      <w:r w:rsidR="00000000">
        <w:t xml:space="preserve"> A</w:t>
      </w:r>
    </w:p>
    <w:p w14:paraId="626424F6" w14:textId="77777777" w:rsidR="00300847" w:rsidRDefault="00000000" w:rsidP="008A3729">
      <w:pPr>
        <w:pStyle w:val="1"/>
      </w:pPr>
      <w:bookmarkStart w:id="59" w:name="X7f8521d192f209493a03fdd146be728c13cc0c5"/>
      <w:bookmarkEnd w:id="58"/>
      <w:r>
        <w:rPr>
          <w:rFonts w:hint="eastAsia"/>
        </w:rPr>
        <w:t>在</w:t>
      </w:r>
      <w:proofErr w:type="gramStart"/>
      <w:r>
        <w:rPr>
          <w:rFonts w:hint="eastAsia"/>
        </w:rPr>
        <w:t>云计算</w:t>
      </w:r>
      <w:proofErr w:type="gramEnd"/>
      <w:r>
        <w:rPr>
          <w:rFonts w:hint="eastAsia"/>
        </w:rPr>
        <w:t>虚拟化应用中，VXLAN技术处于OS工网络模型中2-3层间，它综合了2层交换的简单性与3层路由的跨域连接性。它是通过在UDP/IP上封装Mac地址而实现这一点的。在简单应用场合，</w:t>
      </w:r>
      <w:proofErr w:type="spellStart"/>
      <w:r>
        <w:rPr>
          <w:rFonts w:hint="eastAsia"/>
        </w:rPr>
        <w:t>vxLAN</w:t>
      </w:r>
      <w:proofErr w:type="spellEnd"/>
      <w:r>
        <w:rPr>
          <w:rFonts w:hint="eastAsia"/>
        </w:rPr>
        <w:t>可以让虚拟机在数据中心之间的迁移变得更为简单。该技术是哪个公司主推的技术?(</w:t>
      </w:r>
      <w:r>
        <w:t xml:space="preserve"> )</w:t>
      </w:r>
    </w:p>
    <w:p w14:paraId="36EAE090" w14:textId="77777777" w:rsidR="00300847" w:rsidRDefault="00000000" w:rsidP="008A3729">
      <w:pPr>
        <w:pStyle w:val="FirstParagraph"/>
        <w:spacing w:before="48" w:after="48"/>
        <w:ind w:left="480"/>
      </w:pPr>
      <w:r>
        <w:rPr>
          <w:rFonts w:hint="eastAsia"/>
        </w:rPr>
        <w:t>A</w:t>
      </w:r>
      <w:r>
        <w:rPr>
          <w:rFonts w:hint="eastAsia"/>
        </w:rPr>
        <w:t>、惠普</w:t>
      </w:r>
    </w:p>
    <w:p w14:paraId="6BB5BD11" w14:textId="77777777" w:rsidR="00300847" w:rsidRDefault="00000000" w:rsidP="008A3729">
      <w:pPr>
        <w:pStyle w:val="a0"/>
        <w:spacing w:before="48" w:after="48"/>
        <w:ind w:left="480"/>
      </w:pPr>
      <w:r>
        <w:t>B</w:t>
      </w:r>
      <w:r>
        <w:t>、</w:t>
      </w:r>
      <w:r>
        <w:t>Juniper</w:t>
      </w:r>
    </w:p>
    <w:p w14:paraId="36231D54" w14:textId="77777777" w:rsidR="00300847" w:rsidRDefault="00000000" w:rsidP="008A3729">
      <w:pPr>
        <w:pStyle w:val="a0"/>
        <w:spacing w:before="48" w:after="48"/>
        <w:ind w:left="480"/>
      </w:pPr>
      <w:r>
        <w:rPr>
          <w:rFonts w:hint="eastAsia"/>
        </w:rPr>
        <w:t>C</w:t>
      </w:r>
      <w:r>
        <w:rPr>
          <w:rFonts w:hint="eastAsia"/>
        </w:rPr>
        <w:t>、</w:t>
      </w:r>
      <w:r>
        <w:rPr>
          <w:rFonts w:hint="eastAsia"/>
        </w:rPr>
        <w:t>Cisco</w:t>
      </w:r>
      <w:r>
        <w:rPr>
          <w:rFonts w:hint="eastAsia"/>
        </w:rPr>
        <w:t>与</w:t>
      </w:r>
      <w:proofErr w:type="spellStart"/>
      <w:r>
        <w:rPr>
          <w:rFonts w:hint="eastAsia"/>
        </w:rPr>
        <w:t>Vmware</w:t>
      </w:r>
      <w:proofErr w:type="spellEnd"/>
    </w:p>
    <w:p w14:paraId="7C28E592" w14:textId="77777777" w:rsidR="00300847" w:rsidRDefault="00000000" w:rsidP="008A3729">
      <w:pPr>
        <w:pStyle w:val="a0"/>
        <w:spacing w:before="48" w:after="48"/>
        <w:ind w:left="480"/>
      </w:pPr>
      <w:r>
        <w:rPr>
          <w:rFonts w:hint="eastAsia"/>
        </w:rPr>
        <w:t>D</w:t>
      </w:r>
      <w:r>
        <w:rPr>
          <w:rFonts w:hint="eastAsia"/>
        </w:rPr>
        <w:t>、博科</w:t>
      </w:r>
      <w:r>
        <w:rPr>
          <w:rFonts w:hint="eastAsia"/>
        </w:rPr>
        <w:t>Brocade</w:t>
      </w:r>
    </w:p>
    <w:p w14:paraId="47FC0BDF" w14:textId="4E6E26F2" w:rsidR="00300847" w:rsidRDefault="00FE6899" w:rsidP="008A3729">
      <w:pPr>
        <w:pStyle w:val="a0"/>
        <w:spacing w:before="48" w:after="48"/>
        <w:ind w:left="480"/>
      </w:pPr>
      <w:r w:rsidRPr="00FE6899">
        <w:rPr>
          <w:rFonts w:hint="eastAsia"/>
          <w:b/>
        </w:rPr>
        <w:t>正确答案：</w:t>
      </w:r>
      <w:r w:rsidR="00000000">
        <w:t xml:space="preserve"> C</w:t>
      </w:r>
    </w:p>
    <w:p w14:paraId="2B605157" w14:textId="77777777" w:rsidR="00300847" w:rsidRDefault="00000000" w:rsidP="008A3729">
      <w:pPr>
        <w:pStyle w:val="1"/>
      </w:pPr>
      <w:bookmarkStart w:id="60" w:name="X5792feb610bd67117fb9587c8da913af7498451"/>
      <w:bookmarkEnd w:id="59"/>
      <w:proofErr w:type="spellStart"/>
      <w:r>
        <w:rPr>
          <w:rFonts w:hint="eastAsia"/>
        </w:rPr>
        <w:t>Qfabric</w:t>
      </w:r>
      <w:proofErr w:type="spellEnd"/>
      <w:r>
        <w:rPr>
          <w:rFonts w:hint="eastAsia"/>
        </w:rPr>
        <w:t>技术是使用市场上现成的计算和存储网元并利用行业标准的网络接口将它们连接后组建大规模的数据中心，以满足未来</w:t>
      </w:r>
      <w:proofErr w:type="gramStart"/>
      <w:r>
        <w:rPr>
          <w:rFonts w:hint="eastAsia"/>
        </w:rPr>
        <w:t>云计算</w:t>
      </w:r>
      <w:proofErr w:type="gramEnd"/>
      <w:r>
        <w:rPr>
          <w:rFonts w:hint="eastAsia"/>
        </w:rPr>
        <w:t>的要求。该技术概念是哪个厂家主推的概念?(</w:t>
      </w:r>
      <w:r>
        <w:t xml:space="preserve"> )</w:t>
      </w:r>
    </w:p>
    <w:p w14:paraId="291D3C97" w14:textId="77777777" w:rsidR="00300847" w:rsidRDefault="00000000" w:rsidP="008A3729">
      <w:pPr>
        <w:pStyle w:val="FirstParagraph"/>
        <w:spacing w:before="48" w:after="48"/>
        <w:ind w:left="480"/>
      </w:pPr>
      <w:r>
        <w:rPr>
          <w:rFonts w:hint="eastAsia"/>
        </w:rPr>
        <w:t>A</w:t>
      </w:r>
      <w:r>
        <w:rPr>
          <w:rFonts w:hint="eastAsia"/>
        </w:rPr>
        <w:t>、惠普</w:t>
      </w:r>
    </w:p>
    <w:p w14:paraId="61AA395B" w14:textId="77777777" w:rsidR="00300847" w:rsidRDefault="00000000" w:rsidP="008A3729">
      <w:pPr>
        <w:pStyle w:val="a0"/>
        <w:spacing w:before="48" w:after="48"/>
        <w:ind w:left="480"/>
      </w:pPr>
      <w:r>
        <w:t>B</w:t>
      </w:r>
      <w:r>
        <w:t>、</w:t>
      </w:r>
      <w:proofErr w:type="spellStart"/>
      <w:r>
        <w:t>uniper</w:t>
      </w:r>
      <w:proofErr w:type="spellEnd"/>
    </w:p>
    <w:p w14:paraId="5A67435B" w14:textId="77777777" w:rsidR="00300847" w:rsidRDefault="00000000" w:rsidP="008A3729">
      <w:pPr>
        <w:pStyle w:val="a0"/>
        <w:spacing w:before="48" w:after="48"/>
        <w:ind w:left="480"/>
      </w:pPr>
      <w:r>
        <w:rPr>
          <w:rFonts w:hint="eastAsia"/>
        </w:rPr>
        <w:t>C</w:t>
      </w:r>
      <w:r>
        <w:rPr>
          <w:rFonts w:hint="eastAsia"/>
        </w:rPr>
        <w:t>、</w:t>
      </w:r>
      <w:r>
        <w:rPr>
          <w:rFonts w:hint="eastAsia"/>
        </w:rPr>
        <w:t>Cisco</w:t>
      </w:r>
      <w:r>
        <w:rPr>
          <w:rFonts w:hint="eastAsia"/>
        </w:rPr>
        <w:t>与</w:t>
      </w:r>
      <w:proofErr w:type="spellStart"/>
      <w:r>
        <w:rPr>
          <w:rFonts w:hint="eastAsia"/>
        </w:rPr>
        <w:t>Vmware</w:t>
      </w:r>
      <w:proofErr w:type="spellEnd"/>
    </w:p>
    <w:p w14:paraId="468FD818" w14:textId="77777777" w:rsidR="00300847" w:rsidRDefault="00000000" w:rsidP="008A3729">
      <w:pPr>
        <w:pStyle w:val="a0"/>
        <w:spacing w:before="48" w:after="48"/>
        <w:ind w:left="480"/>
      </w:pPr>
      <w:r>
        <w:rPr>
          <w:rFonts w:hint="eastAsia"/>
        </w:rPr>
        <w:t>D</w:t>
      </w:r>
      <w:r>
        <w:rPr>
          <w:rFonts w:hint="eastAsia"/>
        </w:rPr>
        <w:t>、博科</w:t>
      </w:r>
      <w:r>
        <w:rPr>
          <w:rFonts w:hint="eastAsia"/>
        </w:rPr>
        <w:t>Brocade</w:t>
      </w:r>
    </w:p>
    <w:p w14:paraId="1761E8FD" w14:textId="07E190E4" w:rsidR="00300847" w:rsidRDefault="00FE6899" w:rsidP="008A3729">
      <w:pPr>
        <w:pStyle w:val="a0"/>
        <w:spacing w:before="48" w:after="48"/>
        <w:ind w:left="480"/>
      </w:pPr>
      <w:r w:rsidRPr="00FE6899">
        <w:rPr>
          <w:rFonts w:hint="eastAsia"/>
          <w:b/>
        </w:rPr>
        <w:t>正确答案：</w:t>
      </w:r>
      <w:r w:rsidR="00000000">
        <w:t xml:space="preserve"> B</w:t>
      </w:r>
    </w:p>
    <w:p w14:paraId="2233E457" w14:textId="77777777" w:rsidR="00300847" w:rsidRDefault="00000000" w:rsidP="008A3729">
      <w:pPr>
        <w:pStyle w:val="1"/>
      </w:pPr>
      <w:bookmarkStart w:id="61" w:name="网络营业厅提供相关服务的可用性应不低于-----"/>
      <w:bookmarkEnd w:id="60"/>
      <w:r>
        <w:rPr>
          <w:rFonts w:hint="eastAsia"/>
        </w:rPr>
        <w:t>网络营业厅提供相关服务的可用性应不低于(</w:t>
      </w:r>
      <w:r>
        <w:t xml:space="preserve"> )。</w:t>
      </w:r>
    </w:p>
    <w:p w14:paraId="3BCB9A73" w14:textId="77777777" w:rsidR="00300847" w:rsidRDefault="00000000" w:rsidP="008A3729">
      <w:pPr>
        <w:pStyle w:val="FirstParagraph"/>
        <w:spacing w:before="48" w:after="48"/>
        <w:ind w:left="480"/>
      </w:pPr>
      <w:r>
        <w:t>A</w:t>
      </w:r>
      <w:r>
        <w:t>、</w:t>
      </w:r>
      <w:r>
        <w:t>99.99%</w:t>
      </w:r>
    </w:p>
    <w:p w14:paraId="0CF0F423" w14:textId="77777777" w:rsidR="00300847" w:rsidRDefault="00000000" w:rsidP="008A3729">
      <w:pPr>
        <w:pStyle w:val="a0"/>
        <w:spacing w:before="48" w:after="48"/>
        <w:ind w:left="480"/>
      </w:pPr>
      <w:r>
        <w:t>B</w:t>
      </w:r>
      <w:r>
        <w:t>、</w:t>
      </w:r>
      <w:r>
        <w:t>99.9%</w:t>
      </w:r>
    </w:p>
    <w:p w14:paraId="12D2ABB3" w14:textId="77777777" w:rsidR="00300847" w:rsidRDefault="00000000" w:rsidP="008A3729">
      <w:pPr>
        <w:pStyle w:val="a0"/>
        <w:spacing w:before="48" w:after="48"/>
        <w:ind w:left="480"/>
      </w:pPr>
      <w:r>
        <w:t>C</w:t>
      </w:r>
      <w:r>
        <w:t>、</w:t>
      </w:r>
      <w:r>
        <w:t>99%</w:t>
      </w:r>
    </w:p>
    <w:p w14:paraId="3711A25B" w14:textId="77777777" w:rsidR="00300847" w:rsidRDefault="00000000" w:rsidP="008A3729">
      <w:pPr>
        <w:pStyle w:val="a0"/>
        <w:spacing w:before="48" w:after="48"/>
        <w:ind w:left="480"/>
      </w:pPr>
      <w:r>
        <w:t>D</w:t>
      </w:r>
      <w:r>
        <w:t>、</w:t>
      </w:r>
      <w:r>
        <w:t>98.9%</w:t>
      </w:r>
    </w:p>
    <w:p w14:paraId="3A8E5CF8" w14:textId="181E30C5" w:rsidR="00300847" w:rsidRDefault="00FE6899" w:rsidP="008A3729">
      <w:pPr>
        <w:pStyle w:val="a0"/>
        <w:spacing w:before="48" w:after="48"/>
        <w:ind w:left="480"/>
      </w:pPr>
      <w:r w:rsidRPr="00FE6899">
        <w:rPr>
          <w:rFonts w:hint="eastAsia"/>
          <w:b/>
        </w:rPr>
        <w:t>正确答案：</w:t>
      </w:r>
      <w:r w:rsidR="00000000">
        <w:t xml:space="preserve"> A</w:t>
      </w:r>
    </w:p>
    <w:p w14:paraId="02915CC1" w14:textId="77777777" w:rsidR="00300847" w:rsidRDefault="00000000" w:rsidP="008A3729">
      <w:pPr>
        <w:pStyle w:val="1"/>
      </w:pPr>
      <w:bookmarkStart w:id="62" w:name="Xec098e83c218f2a20dc5803490660949f3596e2"/>
      <w:bookmarkEnd w:id="61"/>
      <w:r>
        <w:t xml:space="preserve">Windows </w:t>
      </w:r>
      <w:r>
        <w:rPr>
          <w:rFonts w:hint="eastAsia"/>
        </w:rPr>
        <w:t>NT的安全标识符是由当前时间、计算机名称和另外一个计算机变</w:t>
      </w:r>
      <w:proofErr w:type="gramStart"/>
      <w:r>
        <w:rPr>
          <w:rFonts w:hint="eastAsia"/>
        </w:rPr>
        <w:t>量共同</w:t>
      </w:r>
      <w:proofErr w:type="gramEnd"/>
      <w:r>
        <w:rPr>
          <w:rFonts w:hint="eastAsia"/>
        </w:rPr>
        <w:t>产生的，这个变量是:(</w:t>
      </w:r>
      <w:r>
        <w:t xml:space="preserve"> )。</w:t>
      </w:r>
    </w:p>
    <w:p w14:paraId="1DA0169B" w14:textId="77777777" w:rsidR="00300847" w:rsidRDefault="00000000" w:rsidP="008A3729">
      <w:pPr>
        <w:pStyle w:val="FirstParagraph"/>
        <w:spacing w:before="48" w:after="48"/>
        <w:ind w:left="480"/>
      </w:pPr>
      <w:r>
        <w:rPr>
          <w:rFonts w:hint="eastAsia"/>
        </w:rPr>
        <w:t>A</w:t>
      </w:r>
      <w:r>
        <w:rPr>
          <w:rFonts w:hint="eastAsia"/>
        </w:rPr>
        <w:t>、击键速度</w:t>
      </w:r>
    </w:p>
    <w:p w14:paraId="218FFE85" w14:textId="77777777" w:rsidR="00300847" w:rsidRDefault="00000000" w:rsidP="008A3729">
      <w:pPr>
        <w:pStyle w:val="a0"/>
        <w:spacing w:before="48" w:after="48"/>
        <w:ind w:left="480"/>
      </w:pPr>
      <w:r>
        <w:rPr>
          <w:rFonts w:hint="eastAsia"/>
        </w:rPr>
        <w:t>B</w:t>
      </w:r>
      <w:r>
        <w:rPr>
          <w:rFonts w:hint="eastAsia"/>
        </w:rPr>
        <w:t>、当前用户名</w:t>
      </w:r>
    </w:p>
    <w:p w14:paraId="2C24065D" w14:textId="77777777" w:rsidR="00300847" w:rsidRDefault="00000000" w:rsidP="008A3729">
      <w:pPr>
        <w:pStyle w:val="a0"/>
        <w:spacing w:before="48" w:after="48"/>
        <w:ind w:left="480"/>
      </w:pPr>
      <w:r>
        <w:rPr>
          <w:rFonts w:hint="eastAsia"/>
        </w:rPr>
        <w:t>C</w:t>
      </w:r>
      <w:r>
        <w:rPr>
          <w:rFonts w:hint="eastAsia"/>
        </w:rPr>
        <w:t>、用户网络地址</w:t>
      </w:r>
    </w:p>
    <w:p w14:paraId="7D14F3A6" w14:textId="77777777" w:rsidR="00300847" w:rsidRDefault="00000000" w:rsidP="008A3729">
      <w:pPr>
        <w:pStyle w:val="a0"/>
        <w:spacing w:before="48" w:after="48"/>
        <w:ind w:left="480"/>
      </w:pPr>
      <w:r>
        <w:rPr>
          <w:rFonts w:hint="eastAsia"/>
        </w:rPr>
        <w:t>D</w:t>
      </w:r>
      <w:r>
        <w:rPr>
          <w:rFonts w:hint="eastAsia"/>
        </w:rPr>
        <w:t>、处理当前用户模式线程所花费</w:t>
      </w:r>
      <w:r>
        <w:rPr>
          <w:rFonts w:hint="eastAsia"/>
        </w:rPr>
        <w:t>CPU</w:t>
      </w:r>
      <w:r>
        <w:rPr>
          <w:rFonts w:hint="eastAsia"/>
        </w:rPr>
        <w:t>的时间</w:t>
      </w:r>
    </w:p>
    <w:p w14:paraId="27D42DA7" w14:textId="46DC5E38" w:rsidR="00300847" w:rsidRDefault="00FE6899" w:rsidP="008A3729">
      <w:pPr>
        <w:pStyle w:val="a0"/>
        <w:spacing w:before="48" w:after="48"/>
        <w:ind w:left="480"/>
      </w:pPr>
      <w:r w:rsidRPr="00FE6899">
        <w:rPr>
          <w:rFonts w:hint="eastAsia"/>
          <w:b/>
        </w:rPr>
        <w:t>正确答案：</w:t>
      </w:r>
      <w:r w:rsidR="00000000">
        <w:t xml:space="preserve"> D</w:t>
      </w:r>
    </w:p>
    <w:p w14:paraId="11E82D5F" w14:textId="77777777" w:rsidR="00300847" w:rsidRDefault="00000000" w:rsidP="008A3729">
      <w:pPr>
        <w:pStyle w:val="1"/>
      </w:pPr>
      <w:bookmarkStart w:id="63" w:name="下面哪一个情景属于身份验证过程-----"/>
      <w:bookmarkEnd w:id="62"/>
      <w:r>
        <w:rPr>
          <w:rFonts w:hint="eastAsia"/>
        </w:rPr>
        <w:t>下面哪一个情景属于身份验证过程?(</w:t>
      </w:r>
      <w:r>
        <w:t xml:space="preserve"> )</w:t>
      </w:r>
    </w:p>
    <w:p w14:paraId="132156DA" w14:textId="77777777" w:rsidR="00300847" w:rsidRDefault="00000000" w:rsidP="008A3729">
      <w:pPr>
        <w:pStyle w:val="FirstParagraph"/>
        <w:spacing w:before="48" w:after="48"/>
        <w:ind w:left="480"/>
      </w:pPr>
      <w:r>
        <w:rPr>
          <w:rFonts w:hint="eastAsia"/>
        </w:rPr>
        <w:t>A</w:t>
      </w:r>
      <w:r>
        <w:rPr>
          <w:rFonts w:hint="eastAsia"/>
        </w:rPr>
        <w:t>、用户依照系统提示输入用户名和口令</w:t>
      </w:r>
    </w:p>
    <w:p w14:paraId="010DABA9" w14:textId="77777777" w:rsidR="00300847" w:rsidRDefault="00000000" w:rsidP="008A3729">
      <w:pPr>
        <w:pStyle w:val="a0"/>
        <w:spacing w:before="48" w:after="48"/>
        <w:ind w:left="480"/>
      </w:pPr>
      <w:r>
        <w:rPr>
          <w:rFonts w:hint="eastAsia"/>
        </w:rPr>
        <w:lastRenderedPageBreak/>
        <w:t>B</w:t>
      </w:r>
      <w:r>
        <w:rPr>
          <w:rFonts w:hint="eastAsia"/>
        </w:rPr>
        <w:t>、用户在网络上共享了自己编写的一份</w:t>
      </w:r>
      <w:r>
        <w:rPr>
          <w:rFonts w:hint="eastAsia"/>
        </w:rPr>
        <w:t>Office</w:t>
      </w:r>
      <w:r>
        <w:rPr>
          <w:rFonts w:hint="eastAsia"/>
        </w:rPr>
        <w:t>文档，并设定哪些用户可以阅读，哪些用户可以修改</w:t>
      </w:r>
    </w:p>
    <w:p w14:paraId="047F2A4C" w14:textId="77777777" w:rsidR="00300847" w:rsidRDefault="00000000" w:rsidP="008A3729">
      <w:pPr>
        <w:pStyle w:val="a0"/>
        <w:spacing w:before="48" w:after="48"/>
        <w:ind w:left="480"/>
      </w:pPr>
      <w:r>
        <w:rPr>
          <w:rFonts w:hint="eastAsia"/>
        </w:rPr>
        <w:t>C</w:t>
      </w:r>
      <w:r>
        <w:rPr>
          <w:rFonts w:hint="eastAsia"/>
        </w:rPr>
        <w:t>、用户使用加密软件对自己编写的</w:t>
      </w:r>
      <w:r>
        <w:rPr>
          <w:rFonts w:hint="eastAsia"/>
        </w:rPr>
        <w:t>Office</w:t>
      </w:r>
      <w:r>
        <w:rPr>
          <w:rFonts w:hint="eastAsia"/>
        </w:rPr>
        <w:t>文档进行加密，以阻止其他人得到这份拷贝后看到文档中的内容</w:t>
      </w:r>
    </w:p>
    <w:p w14:paraId="1D86460F" w14:textId="77777777" w:rsidR="00300847" w:rsidRDefault="00000000" w:rsidP="008A3729">
      <w:pPr>
        <w:pStyle w:val="a0"/>
        <w:spacing w:before="48" w:after="48"/>
        <w:ind w:left="480"/>
      </w:pPr>
      <w:r>
        <w:rPr>
          <w:rFonts w:hint="eastAsia"/>
        </w:rPr>
        <w:t>D</w:t>
      </w:r>
      <w:r>
        <w:rPr>
          <w:rFonts w:hint="eastAsia"/>
        </w:rPr>
        <w:t>、某个人尝试登录到你的计算机中，但是口令输入的不对，系统提示口令错误，并将这次失败的登录过程纪录在系统日志中</w:t>
      </w:r>
    </w:p>
    <w:p w14:paraId="433A5F02" w14:textId="11035E63" w:rsidR="00300847" w:rsidRDefault="00FE6899" w:rsidP="008A3729">
      <w:pPr>
        <w:pStyle w:val="a0"/>
        <w:spacing w:before="48" w:after="48"/>
        <w:ind w:left="480"/>
      </w:pPr>
      <w:r w:rsidRPr="00FE6899">
        <w:rPr>
          <w:rFonts w:hint="eastAsia"/>
          <w:b/>
        </w:rPr>
        <w:t>正确答案：</w:t>
      </w:r>
      <w:r w:rsidR="00000000">
        <w:t xml:space="preserve"> A</w:t>
      </w:r>
    </w:p>
    <w:p w14:paraId="315BBB10" w14:textId="77777777" w:rsidR="00300847" w:rsidRDefault="00000000" w:rsidP="008A3729">
      <w:pPr>
        <w:pStyle w:val="1"/>
      </w:pPr>
      <w:bookmarkStart w:id="64" w:name="下列哪一条与操作系统安全配置的原则不符合-----"/>
      <w:bookmarkEnd w:id="63"/>
      <w:r>
        <w:rPr>
          <w:rFonts w:hint="eastAsia"/>
        </w:rPr>
        <w:t>下列哪一条与操作系统安全配置的原则不符合?(</w:t>
      </w:r>
      <w:r>
        <w:t xml:space="preserve"> )</w:t>
      </w:r>
    </w:p>
    <w:p w14:paraId="27242330" w14:textId="77777777" w:rsidR="00300847" w:rsidRDefault="00000000" w:rsidP="008A3729">
      <w:pPr>
        <w:pStyle w:val="FirstParagraph"/>
        <w:spacing w:before="48" w:after="48"/>
        <w:ind w:left="480"/>
      </w:pPr>
      <w:r>
        <w:rPr>
          <w:rFonts w:hint="eastAsia"/>
        </w:rPr>
        <w:t>A</w:t>
      </w:r>
      <w:r>
        <w:rPr>
          <w:rFonts w:hint="eastAsia"/>
        </w:rPr>
        <w:t>、</w:t>
      </w:r>
      <w:proofErr w:type="gramStart"/>
      <w:r>
        <w:rPr>
          <w:rFonts w:hint="eastAsia"/>
        </w:rPr>
        <w:t>关闭没</w:t>
      </w:r>
      <w:proofErr w:type="gramEnd"/>
      <w:r>
        <w:rPr>
          <w:rFonts w:hint="eastAsia"/>
        </w:rPr>
        <w:t>必要的服务</w:t>
      </w:r>
    </w:p>
    <w:p w14:paraId="3066C221" w14:textId="77777777" w:rsidR="00300847" w:rsidRDefault="00000000" w:rsidP="008A3729">
      <w:pPr>
        <w:pStyle w:val="a0"/>
        <w:spacing w:before="48" w:after="48"/>
        <w:ind w:left="480"/>
      </w:pPr>
      <w:r>
        <w:rPr>
          <w:rFonts w:hint="eastAsia"/>
        </w:rPr>
        <w:t>B</w:t>
      </w:r>
      <w:r>
        <w:rPr>
          <w:rFonts w:hint="eastAsia"/>
        </w:rPr>
        <w:t>、不安装多余的组件</w:t>
      </w:r>
    </w:p>
    <w:p w14:paraId="71322FB9" w14:textId="77777777" w:rsidR="00300847" w:rsidRDefault="00000000" w:rsidP="008A3729">
      <w:pPr>
        <w:pStyle w:val="a0"/>
        <w:spacing w:before="48" w:after="48"/>
        <w:ind w:left="480"/>
      </w:pPr>
      <w:r>
        <w:rPr>
          <w:rFonts w:hint="eastAsia"/>
        </w:rPr>
        <w:t>C</w:t>
      </w:r>
      <w:r>
        <w:rPr>
          <w:rFonts w:hint="eastAsia"/>
        </w:rPr>
        <w:t>、安装最新的补丁程序</w:t>
      </w:r>
    </w:p>
    <w:p w14:paraId="2D5DADD7" w14:textId="77777777" w:rsidR="00300847" w:rsidRDefault="00000000" w:rsidP="008A3729">
      <w:pPr>
        <w:pStyle w:val="a0"/>
        <w:spacing w:before="48" w:after="48"/>
        <w:ind w:left="480"/>
      </w:pPr>
      <w:r>
        <w:rPr>
          <w:rFonts w:hint="eastAsia"/>
        </w:rPr>
        <w:t>D</w:t>
      </w:r>
      <w:r>
        <w:rPr>
          <w:rFonts w:hint="eastAsia"/>
        </w:rPr>
        <w:t>、开放更多的服务</w:t>
      </w:r>
    </w:p>
    <w:p w14:paraId="7DE2DEA7" w14:textId="02F86551" w:rsidR="00300847" w:rsidRDefault="00FE6899" w:rsidP="008A3729">
      <w:pPr>
        <w:pStyle w:val="a0"/>
        <w:spacing w:before="48" w:after="48"/>
        <w:ind w:left="480"/>
      </w:pPr>
      <w:r w:rsidRPr="00FE6899">
        <w:rPr>
          <w:rFonts w:hint="eastAsia"/>
          <w:b/>
        </w:rPr>
        <w:t>正确答案：</w:t>
      </w:r>
      <w:r w:rsidR="00000000">
        <w:t xml:space="preserve"> D</w:t>
      </w:r>
    </w:p>
    <w:p w14:paraId="0384ACCD" w14:textId="77777777" w:rsidR="00300847" w:rsidRDefault="00000000" w:rsidP="008A3729">
      <w:pPr>
        <w:pStyle w:val="1"/>
      </w:pPr>
      <w:bookmarkStart w:id="65" w:name="关于ppp协议下列说法正确的是-----"/>
      <w:bookmarkEnd w:id="64"/>
      <w:r>
        <w:rPr>
          <w:rFonts w:hint="eastAsia"/>
        </w:rPr>
        <w:t>关于PPP协议下列说法正确的是:(</w:t>
      </w:r>
      <w:r>
        <w:t xml:space="preserve"> )。</w:t>
      </w:r>
    </w:p>
    <w:p w14:paraId="13E5D8F7" w14:textId="77777777" w:rsidR="00300847" w:rsidRDefault="00000000" w:rsidP="008A3729">
      <w:pPr>
        <w:pStyle w:val="FirstParagraph"/>
        <w:spacing w:before="48" w:after="48"/>
        <w:ind w:left="480"/>
      </w:pPr>
      <w:r>
        <w:rPr>
          <w:rFonts w:hint="eastAsia"/>
        </w:rPr>
        <w:t>A</w:t>
      </w:r>
      <w:r>
        <w:rPr>
          <w:rFonts w:hint="eastAsia"/>
        </w:rPr>
        <w:t>、</w:t>
      </w:r>
      <w:r>
        <w:rPr>
          <w:rFonts w:hint="eastAsia"/>
        </w:rPr>
        <w:t>PPP</w:t>
      </w:r>
      <w:r>
        <w:rPr>
          <w:rFonts w:hint="eastAsia"/>
        </w:rPr>
        <w:t>协议是物理层协议</w:t>
      </w:r>
    </w:p>
    <w:p w14:paraId="73C140D0" w14:textId="77777777" w:rsidR="00300847" w:rsidRDefault="00000000" w:rsidP="008A3729">
      <w:pPr>
        <w:pStyle w:val="a0"/>
        <w:spacing w:before="48" w:after="48"/>
        <w:ind w:left="480"/>
      </w:pPr>
      <w:r>
        <w:rPr>
          <w:rFonts w:hint="eastAsia"/>
        </w:rPr>
        <w:t>B</w:t>
      </w:r>
      <w:r>
        <w:rPr>
          <w:rFonts w:hint="eastAsia"/>
        </w:rPr>
        <w:t>、</w:t>
      </w:r>
      <w:r>
        <w:rPr>
          <w:rFonts w:hint="eastAsia"/>
        </w:rPr>
        <w:t>PPP</w:t>
      </w:r>
      <w:r>
        <w:rPr>
          <w:rFonts w:hint="eastAsia"/>
        </w:rPr>
        <w:t>协议是在</w:t>
      </w:r>
      <w:r>
        <w:rPr>
          <w:rFonts w:hint="eastAsia"/>
        </w:rPr>
        <w:t>HDLC</w:t>
      </w:r>
      <w:r>
        <w:rPr>
          <w:rFonts w:hint="eastAsia"/>
        </w:rPr>
        <w:t>协议的基础上发展起来的</w:t>
      </w:r>
    </w:p>
    <w:p w14:paraId="57E05788" w14:textId="77777777" w:rsidR="00300847" w:rsidRDefault="00000000" w:rsidP="008A3729">
      <w:pPr>
        <w:pStyle w:val="a0"/>
        <w:spacing w:before="48" w:after="48"/>
        <w:ind w:left="480"/>
      </w:pPr>
      <w:r>
        <w:rPr>
          <w:rFonts w:hint="eastAsia"/>
        </w:rPr>
        <w:t>C</w:t>
      </w:r>
      <w:r>
        <w:rPr>
          <w:rFonts w:hint="eastAsia"/>
        </w:rPr>
        <w:t>、</w:t>
      </w:r>
      <w:r>
        <w:rPr>
          <w:rFonts w:hint="eastAsia"/>
        </w:rPr>
        <w:t>PPP</w:t>
      </w:r>
      <w:r>
        <w:rPr>
          <w:rFonts w:hint="eastAsia"/>
        </w:rPr>
        <w:t>协议支持的物理层可以是同步电路或异步电路</w:t>
      </w:r>
    </w:p>
    <w:p w14:paraId="548AF2DE" w14:textId="77777777" w:rsidR="00300847" w:rsidRDefault="00000000" w:rsidP="008A3729">
      <w:pPr>
        <w:pStyle w:val="a0"/>
        <w:spacing w:before="48" w:after="48"/>
        <w:ind w:left="480"/>
      </w:pPr>
      <w:r>
        <w:rPr>
          <w:rFonts w:hint="eastAsia"/>
        </w:rPr>
        <w:t>D</w:t>
      </w:r>
      <w:r>
        <w:rPr>
          <w:rFonts w:hint="eastAsia"/>
        </w:rPr>
        <w:t>、</w:t>
      </w:r>
      <w:r>
        <w:rPr>
          <w:rFonts w:hint="eastAsia"/>
        </w:rPr>
        <w:t>PPP</w:t>
      </w:r>
      <w:r>
        <w:rPr>
          <w:rFonts w:hint="eastAsia"/>
        </w:rPr>
        <w:t>主要由两类协议组成</w:t>
      </w:r>
      <w:r>
        <w:rPr>
          <w:rFonts w:hint="eastAsia"/>
        </w:rPr>
        <w:t>:</w:t>
      </w:r>
      <w:r>
        <w:rPr>
          <w:rFonts w:hint="eastAsia"/>
        </w:rPr>
        <w:t>链路控制协议族</w:t>
      </w:r>
      <w:r>
        <w:rPr>
          <w:rFonts w:hint="eastAsia"/>
        </w:rPr>
        <w:t>CLCP)</w:t>
      </w:r>
      <w:r>
        <w:rPr>
          <w:rFonts w:hint="eastAsia"/>
        </w:rPr>
        <w:t>和网络安全方面的验证协议族</w:t>
      </w:r>
      <w:r>
        <w:rPr>
          <w:rFonts w:hint="eastAsia"/>
        </w:rPr>
        <w:t>(PAP</w:t>
      </w:r>
      <w:r>
        <w:rPr>
          <w:rFonts w:hint="eastAsia"/>
        </w:rPr>
        <w:t>和</w:t>
      </w:r>
      <w:r>
        <w:rPr>
          <w:rFonts w:hint="eastAsia"/>
        </w:rPr>
        <w:t>CHAP)</w:t>
      </w:r>
    </w:p>
    <w:p w14:paraId="71940F27" w14:textId="3341553C" w:rsidR="00300847" w:rsidRDefault="00FE6899" w:rsidP="008A3729">
      <w:pPr>
        <w:pStyle w:val="a0"/>
        <w:spacing w:before="48" w:after="48"/>
        <w:ind w:left="480"/>
      </w:pPr>
      <w:r w:rsidRPr="00FE6899">
        <w:rPr>
          <w:rFonts w:hint="eastAsia"/>
          <w:b/>
        </w:rPr>
        <w:t>正确答案：</w:t>
      </w:r>
      <w:r w:rsidR="00000000">
        <w:t xml:space="preserve"> C</w:t>
      </w:r>
    </w:p>
    <w:p w14:paraId="58164992" w14:textId="77777777" w:rsidR="00300847" w:rsidRDefault="00000000" w:rsidP="008A3729">
      <w:pPr>
        <w:pStyle w:val="1"/>
      </w:pPr>
      <w:bookmarkStart w:id="66" w:name="接入控制方面路由器对于接口的要求包括-----"/>
      <w:bookmarkEnd w:id="65"/>
      <w:r>
        <w:rPr>
          <w:rFonts w:hint="eastAsia"/>
        </w:rPr>
        <w:t>接入控制方面，路由器对于接口的要求包括：(</w:t>
      </w:r>
      <w:r>
        <w:t xml:space="preserve"> )。</w:t>
      </w:r>
    </w:p>
    <w:p w14:paraId="6A11505C" w14:textId="77777777" w:rsidR="00300847" w:rsidRDefault="00000000" w:rsidP="008A3729">
      <w:pPr>
        <w:pStyle w:val="FirstParagraph"/>
        <w:spacing w:before="48" w:after="48"/>
        <w:ind w:left="480"/>
      </w:pPr>
      <w:r>
        <w:rPr>
          <w:rFonts w:hint="eastAsia"/>
        </w:rPr>
        <w:t>A</w:t>
      </w:r>
      <w:r>
        <w:rPr>
          <w:rFonts w:hint="eastAsia"/>
        </w:rPr>
        <w:t>、串口接入</w:t>
      </w:r>
    </w:p>
    <w:p w14:paraId="3544CFF6" w14:textId="77777777" w:rsidR="00300847" w:rsidRDefault="00000000" w:rsidP="008A3729">
      <w:pPr>
        <w:pStyle w:val="a0"/>
        <w:spacing w:before="48" w:after="48"/>
        <w:ind w:left="480"/>
      </w:pPr>
      <w:r>
        <w:rPr>
          <w:rFonts w:hint="eastAsia"/>
        </w:rPr>
        <w:t>B</w:t>
      </w:r>
      <w:r>
        <w:rPr>
          <w:rFonts w:hint="eastAsia"/>
        </w:rPr>
        <w:t>、局域网方式接入</w:t>
      </w:r>
    </w:p>
    <w:p w14:paraId="2BEAD17B" w14:textId="77777777" w:rsidR="00300847" w:rsidRDefault="00000000" w:rsidP="008A3729">
      <w:pPr>
        <w:pStyle w:val="a0"/>
        <w:spacing w:before="48" w:after="48"/>
        <w:ind w:left="480"/>
      </w:pPr>
      <w:r>
        <w:rPr>
          <w:rFonts w:hint="eastAsia"/>
        </w:rPr>
        <w:t>C</w:t>
      </w:r>
      <w:r>
        <w:rPr>
          <w:rFonts w:hint="eastAsia"/>
        </w:rPr>
        <w:t>、</w:t>
      </w:r>
      <w:r>
        <w:rPr>
          <w:rFonts w:hint="eastAsia"/>
        </w:rPr>
        <w:t>Internet</w:t>
      </w:r>
      <w:r>
        <w:rPr>
          <w:rFonts w:hint="eastAsia"/>
        </w:rPr>
        <w:t>方式接入</w:t>
      </w:r>
    </w:p>
    <w:p w14:paraId="6A732F9A" w14:textId="77777777" w:rsidR="00300847" w:rsidRDefault="00000000" w:rsidP="008A3729">
      <w:pPr>
        <w:pStyle w:val="a0"/>
        <w:spacing w:before="48" w:after="48"/>
        <w:ind w:left="480"/>
      </w:pPr>
      <w:r>
        <w:rPr>
          <w:rFonts w:hint="eastAsia"/>
        </w:rPr>
        <w:t>D</w:t>
      </w:r>
      <w:r>
        <w:rPr>
          <w:rFonts w:hint="eastAsia"/>
        </w:rPr>
        <w:t>、</w:t>
      </w:r>
      <w:r>
        <w:rPr>
          <w:rFonts w:hint="eastAsia"/>
        </w:rPr>
        <w:t>VPN</w:t>
      </w:r>
      <w:r>
        <w:rPr>
          <w:rFonts w:hint="eastAsia"/>
        </w:rPr>
        <w:t>接入</w:t>
      </w:r>
    </w:p>
    <w:p w14:paraId="5FF61191" w14:textId="136A49A4" w:rsidR="00300847" w:rsidRDefault="00FE6899" w:rsidP="008A3729">
      <w:pPr>
        <w:pStyle w:val="a0"/>
        <w:spacing w:before="48" w:after="48"/>
        <w:ind w:left="480"/>
      </w:pPr>
      <w:r w:rsidRPr="00FE6899">
        <w:rPr>
          <w:rFonts w:hint="eastAsia"/>
          <w:b/>
        </w:rPr>
        <w:t>正确答案：</w:t>
      </w:r>
      <w:r w:rsidR="00000000">
        <w:t xml:space="preserve"> D</w:t>
      </w:r>
    </w:p>
    <w:p w14:paraId="7E0CD3B8" w14:textId="77777777" w:rsidR="00300847" w:rsidRDefault="00000000" w:rsidP="008A3729">
      <w:pPr>
        <w:pStyle w:val="1"/>
      </w:pPr>
      <w:bookmarkStart w:id="67" w:name="拒绝服务不包括以下哪一项-----"/>
      <w:bookmarkEnd w:id="66"/>
      <w:r>
        <w:rPr>
          <w:rFonts w:hint="eastAsia"/>
        </w:rPr>
        <w:t>拒绝服务不包括以下哪一项？(</w:t>
      </w:r>
      <w:r>
        <w:t xml:space="preserve"> )。</w:t>
      </w:r>
    </w:p>
    <w:p w14:paraId="4D233733" w14:textId="77777777" w:rsidR="00300847" w:rsidRDefault="00000000" w:rsidP="008A3729">
      <w:pPr>
        <w:pStyle w:val="FirstParagraph"/>
        <w:spacing w:before="48" w:after="48"/>
        <w:ind w:left="480"/>
      </w:pPr>
      <w:r>
        <w:t>A</w:t>
      </w:r>
      <w:r>
        <w:t>、</w:t>
      </w:r>
      <w:r>
        <w:t>DDoS</w:t>
      </w:r>
    </w:p>
    <w:p w14:paraId="5B097505" w14:textId="77777777" w:rsidR="00300847" w:rsidRDefault="00000000" w:rsidP="008A3729">
      <w:pPr>
        <w:pStyle w:val="a0"/>
        <w:spacing w:before="48" w:after="48"/>
        <w:ind w:left="480"/>
      </w:pPr>
      <w:r>
        <w:rPr>
          <w:rFonts w:hint="eastAsia"/>
        </w:rPr>
        <w:t>B</w:t>
      </w:r>
      <w:r>
        <w:rPr>
          <w:rFonts w:hint="eastAsia"/>
        </w:rPr>
        <w:t>、畸形报文攻击</w:t>
      </w:r>
    </w:p>
    <w:p w14:paraId="14DB2453" w14:textId="77777777" w:rsidR="00300847" w:rsidRDefault="00000000" w:rsidP="008A3729">
      <w:pPr>
        <w:pStyle w:val="a0"/>
        <w:spacing w:before="48" w:after="48"/>
        <w:ind w:left="480"/>
      </w:pPr>
      <w:r>
        <w:rPr>
          <w:rFonts w:hint="eastAsia"/>
        </w:rPr>
        <w:t>C</w:t>
      </w:r>
      <w:r>
        <w:rPr>
          <w:rFonts w:hint="eastAsia"/>
        </w:rPr>
        <w:t>、</w:t>
      </w:r>
      <w:r>
        <w:rPr>
          <w:rFonts w:hint="eastAsia"/>
        </w:rPr>
        <w:t>Land</w:t>
      </w:r>
      <w:r>
        <w:rPr>
          <w:rFonts w:hint="eastAsia"/>
        </w:rPr>
        <w:t>攻击</w:t>
      </w:r>
    </w:p>
    <w:p w14:paraId="360D4005" w14:textId="77777777" w:rsidR="00300847" w:rsidRDefault="00000000" w:rsidP="008A3729">
      <w:pPr>
        <w:pStyle w:val="a0"/>
        <w:spacing w:before="48" w:after="48"/>
        <w:ind w:left="480"/>
      </w:pPr>
      <w:r>
        <w:rPr>
          <w:rFonts w:hint="eastAsia"/>
        </w:rPr>
        <w:t>D</w:t>
      </w:r>
      <w:r>
        <w:rPr>
          <w:rFonts w:hint="eastAsia"/>
        </w:rPr>
        <w:t>、</w:t>
      </w:r>
      <w:r>
        <w:rPr>
          <w:rFonts w:hint="eastAsia"/>
        </w:rPr>
        <w:t>ARP</w:t>
      </w:r>
      <w:r>
        <w:rPr>
          <w:rFonts w:hint="eastAsia"/>
        </w:rPr>
        <w:t>攻击</w:t>
      </w:r>
    </w:p>
    <w:p w14:paraId="355DDEAD" w14:textId="30BDA141" w:rsidR="00300847" w:rsidRDefault="00FE6899" w:rsidP="008A3729">
      <w:pPr>
        <w:pStyle w:val="a0"/>
        <w:spacing w:before="48" w:after="48"/>
        <w:ind w:left="480"/>
      </w:pPr>
      <w:r w:rsidRPr="00FE6899">
        <w:rPr>
          <w:rFonts w:hint="eastAsia"/>
          <w:b/>
        </w:rPr>
        <w:t>正确答案：</w:t>
      </w:r>
      <w:r w:rsidR="00000000">
        <w:t xml:space="preserve"> D</w:t>
      </w:r>
    </w:p>
    <w:p w14:paraId="6D346B09" w14:textId="77777777" w:rsidR="00300847" w:rsidRDefault="00000000" w:rsidP="008A3729">
      <w:pPr>
        <w:pStyle w:val="1"/>
      </w:pPr>
      <w:bookmarkStart w:id="68" w:name="X17b35853d15a0bf755a468fb1df55f2f3015f40"/>
      <w:bookmarkEnd w:id="67"/>
      <w:r>
        <w:rPr>
          <w:rFonts w:hint="eastAsia"/>
        </w:rPr>
        <w:t>路由器产品提供完备的安全架构以及相应的安全模块，在软、硬件层面设置重重过滤，保护路由器业务安全。其中不对的说法是：(</w:t>
      </w:r>
      <w:r>
        <w:t xml:space="preserve"> </w:t>
      </w:r>
      <w:r>
        <w:rPr>
          <w:rFonts w:hint="eastAsia"/>
        </w:rPr>
        <w:t>)。--</w:t>
      </w:r>
      <w:proofErr w:type="gramStart"/>
      <w:r>
        <w:rPr>
          <w:rFonts w:hint="eastAsia"/>
        </w:rPr>
        <w:t>》</w:t>
      </w:r>
      <w:proofErr w:type="gramEnd"/>
      <w:r>
        <w:rPr>
          <w:rFonts w:hint="eastAsia"/>
        </w:rPr>
        <w:t>缺少D选项</w:t>
      </w:r>
    </w:p>
    <w:p w14:paraId="0EFB3075" w14:textId="77777777" w:rsidR="00300847" w:rsidRDefault="00000000" w:rsidP="008A3729">
      <w:pPr>
        <w:pStyle w:val="FirstParagraph"/>
        <w:spacing w:before="48" w:after="48"/>
        <w:ind w:left="480"/>
      </w:pPr>
      <w:r>
        <w:rPr>
          <w:rFonts w:hint="eastAsia"/>
        </w:rPr>
        <w:t>A</w:t>
      </w:r>
      <w:r>
        <w:rPr>
          <w:rFonts w:hint="eastAsia"/>
        </w:rPr>
        <w:t>、路由器产品支持</w:t>
      </w:r>
      <w:r>
        <w:rPr>
          <w:rFonts w:hint="eastAsia"/>
        </w:rPr>
        <w:t>URPF</w:t>
      </w:r>
      <w:r>
        <w:rPr>
          <w:rFonts w:hint="eastAsia"/>
        </w:rPr>
        <w:t>，可以过滤大多数虚假</w:t>
      </w:r>
      <w:r>
        <w:rPr>
          <w:rFonts w:hint="eastAsia"/>
        </w:rPr>
        <w:t>IP</w:t>
      </w:r>
      <w:r>
        <w:rPr>
          <w:rFonts w:hint="eastAsia"/>
        </w:rPr>
        <w:t>泛洪攻击</w:t>
      </w:r>
    </w:p>
    <w:p w14:paraId="557EB977" w14:textId="77777777" w:rsidR="00300847" w:rsidRDefault="00000000" w:rsidP="008A3729">
      <w:pPr>
        <w:pStyle w:val="a0"/>
        <w:spacing w:before="48" w:after="48"/>
        <w:ind w:left="480"/>
      </w:pPr>
      <w:r>
        <w:rPr>
          <w:rFonts w:hint="eastAsia"/>
        </w:rPr>
        <w:t>B</w:t>
      </w:r>
      <w:r>
        <w:rPr>
          <w:rFonts w:hint="eastAsia"/>
        </w:rPr>
        <w:t>、路由器产品支持</w:t>
      </w:r>
      <w:r>
        <w:rPr>
          <w:rFonts w:hint="eastAsia"/>
        </w:rPr>
        <w:t>CAR</w:t>
      </w:r>
      <w:r>
        <w:rPr>
          <w:rFonts w:hint="eastAsia"/>
        </w:rPr>
        <w:t>功能，可以有效限制泛洪攻击</w:t>
      </w:r>
    </w:p>
    <w:p w14:paraId="799DF693" w14:textId="77777777" w:rsidR="00300847" w:rsidRDefault="00000000" w:rsidP="008A3729">
      <w:pPr>
        <w:pStyle w:val="a0"/>
        <w:spacing w:before="48" w:after="48"/>
        <w:ind w:left="480"/>
      </w:pPr>
      <w:r>
        <w:rPr>
          <w:rFonts w:hint="eastAsia"/>
        </w:rPr>
        <w:t>C</w:t>
      </w:r>
      <w:r>
        <w:rPr>
          <w:rFonts w:hint="eastAsia"/>
        </w:rPr>
        <w:t>、路由器产品不支持</w:t>
      </w:r>
      <w:r>
        <w:rPr>
          <w:rFonts w:hint="eastAsia"/>
        </w:rPr>
        <w:t>ACL</w:t>
      </w:r>
      <w:r>
        <w:rPr>
          <w:rFonts w:hint="eastAsia"/>
        </w:rPr>
        <w:t>配置功能，不能定制过滤规则</w:t>
      </w:r>
    </w:p>
    <w:p w14:paraId="3C095845" w14:textId="77777777" w:rsidR="00300847" w:rsidRDefault="00000000" w:rsidP="008A3729">
      <w:pPr>
        <w:pStyle w:val="a0"/>
        <w:spacing w:before="48" w:after="48"/>
        <w:ind w:left="480"/>
      </w:pPr>
      <w:r>
        <w:t>D</w:t>
      </w:r>
      <w:r>
        <w:t>、</w:t>
      </w:r>
    </w:p>
    <w:p w14:paraId="4D8C1413" w14:textId="2F8C02AD" w:rsidR="00300847" w:rsidRDefault="00FE6899" w:rsidP="008A3729">
      <w:pPr>
        <w:pStyle w:val="a0"/>
        <w:spacing w:before="48" w:after="48"/>
        <w:ind w:left="480"/>
      </w:pPr>
      <w:r w:rsidRPr="00FE6899">
        <w:rPr>
          <w:rFonts w:hint="eastAsia"/>
          <w:b/>
        </w:rPr>
        <w:lastRenderedPageBreak/>
        <w:t>正确答案：</w:t>
      </w:r>
      <w:r w:rsidR="00000000">
        <w:t xml:space="preserve"> C</w:t>
      </w:r>
    </w:p>
    <w:p w14:paraId="16A7B7F7" w14:textId="77777777" w:rsidR="00300847" w:rsidRDefault="00000000" w:rsidP="008A3729">
      <w:pPr>
        <w:pStyle w:val="1"/>
      </w:pPr>
      <w:bookmarkStart w:id="69" w:name="什么命令关闭路由器的finger服务-----"/>
      <w:bookmarkEnd w:id="68"/>
      <w:r>
        <w:rPr>
          <w:rFonts w:hint="eastAsia"/>
        </w:rPr>
        <w:t>什么命令关闭路由器的finger服务？(</w:t>
      </w:r>
      <w:r>
        <w:t xml:space="preserve"> )</w:t>
      </w:r>
    </w:p>
    <w:p w14:paraId="3B493534" w14:textId="77777777" w:rsidR="00300847" w:rsidRDefault="00000000" w:rsidP="008A3729">
      <w:pPr>
        <w:pStyle w:val="FirstParagraph"/>
        <w:spacing w:before="48" w:after="48"/>
        <w:ind w:left="480"/>
      </w:pPr>
      <w:r>
        <w:t>A</w:t>
      </w:r>
      <w:r>
        <w:t>、</w:t>
      </w:r>
      <w:r>
        <w:t>disable finger</w:t>
      </w:r>
    </w:p>
    <w:p w14:paraId="028AE7C2" w14:textId="77777777" w:rsidR="00300847" w:rsidRDefault="00000000" w:rsidP="008A3729">
      <w:pPr>
        <w:pStyle w:val="a0"/>
        <w:spacing w:before="48" w:after="48"/>
        <w:ind w:left="480"/>
      </w:pPr>
      <w:r>
        <w:t>B</w:t>
      </w:r>
      <w:r>
        <w:t>、</w:t>
      </w:r>
      <w:r>
        <w:t>no finger</w:t>
      </w:r>
    </w:p>
    <w:p w14:paraId="25E9A51E" w14:textId="77777777" w:rsidR="00300847" w:rsidRDefault="00000000" w:rsidP="008A3729">
      <w:pPr>
        <w:pStyle w:val="a0"/>
        <w:spacing w:before="48" w:after="48"/>
        <w:ind w:left="480"/>
      </w:pPr>
      <w:r>
        <w:t>C</w:t>
      </w:r>
      <w:r>
        <w:t>、</w:t>
      </w:r>
      <w:r>
        <w:t>no finger service</w:t>
      </w:r>
    </w:p>
    <w:p w14:paraId="0F7026C0" w14:textId="77777777" w:rsidR="00300847" w:rsidRDefault="00000000" w:rsidP="008A3729">
      <w:pPr>
        <w:pStyle w:val="a0"/>
        <w:spacing w:before="48" w:after="48"/>
        <w:ind w:left="480"/>
      </w:pPr>
      <w:r>
        <w:t>D</w:t>
      </w:r>
      <w:r>
        <w:t>、</w:t>
      </w:r>
      <w:r>
        <w:t>no service finger</w:t>
      </w:r>
    </w:p>
    <w:p w14:paraId="5C8B5CBB" w14:textId="2CB6C0A9" w:rsidR="00300847" w:rsidRDefault="00FE6899" w:rsidP="008A3729">
      <w:pPr>
        <w:pStyle w:val="a0"/>
        <w:spacing w:before="48" w:after="48"/>
        <w:ind w:left="480"/>
      </w:pPr>
      <w:r w:rsidRPr="00FE6899">
        <w:rPr>
          <w:rFonts w:hint="eastAsia"/>
          <w:b/>
        </w:rPr>
        <w:t>正确答案：</w:t>
      </w:r>
      <w:r w:rsidR="00000000">
        <w:t xml:space="preserve"> C</w:t>
      </w:r>
    </w:p>
    <w:p w14:paraId="697148A0" w14:textId="77777777" w:rsidR="00300847" w:rsidRDefault="00000000" w:rsidP="008A3729">
      <w:pPr>
        <w:pStyle w:val="1"/>
      </w:pPr>
      <w:bookmarkStart w:id="70" w:name="实现资源内的细粒度授权边界权限定义为-----"/>
      <w:bookmarkEnd w:id="69"/>
      <w:r>
        <w:rPr>
          <w:rFonts w:hint="eastAsia"/>
        </w:rPr>
        <w:t>实现资源内的细粒度授权，边界权限定义为：(</w:t>
      </w:r>
      <w:r>
        <w:t xml:space="preserve"> )。</w:t>
      </w:r>
    </w:p>
    <w:p w14:paraId="39FC0209" w14:textId="77777777" w:rsidR="00300847" w:rsidRDefault="00000000" w:rsidP="008A3729">
      <w:pPr>
        <w:pStyle w:val="FirstParagraph"/>
        <w:spacing w:before="48" w:after="48"/>
        <w:ind w:left="480"/>
      </w:pPr>
      <w:r>
        <w:rPr>
          <w:rFonts w:hint="eastAsia"/>
        </w:rPr>
        <w:t>A</w:t>
      </w:r>
      <w:r>
        <w:rPr>
          <w:rFonts w:hint="eastAsia"/>
        </w:rPr>
        <w:t>、账户</w:t>
      </w:r>
    </w:p>
    <w:p w14:paraId="13E6D9EE" w14:textId="77777777" w:rsidR="00300847" w:rsidRDefault="00000000" w:rsidP="008A3729">
      <w:pPr>
        <w:pStyle w:val="a0"/>
        <w:spacing w:before="48" w:after="48"/>
        <w:ind w:left="480"/>
      </w:pPr>
      <w:r>
        <w:rPr>
          <w:rFonts w:hint="eastAsia"/>
        </w:rPr>
        <w:t>B</w:t>
      </w:r>
      <w:r>
        <w:rPr>
          <w:rFonts w:hint="eastAsia"/>
        </w:rPr>
        <w:t>、角色</w:t>
      </w:r>
    </w:p>
    <w:p w14:paraId="1A433DF4" w14:textId="77777777" w:rsidR="00300847" w:rsidRDefault="00000000" w:rsidP="008A3729">
      <w:pPr>
        <w:pStyle w:val="a0"/>
        <w:spacing w:before="48" w:after="48"/>
        <w:ind w:left="480"/>
      </w:pPr>
      <w:r>
        <w:rPr>
          <w:rFonts w:hint="eastAsia"/>
        </w:rPr>
        <w:t>C</w:t>
      </w:r>
      <w:r>
        <w:rPr>
          <w:rFonts w:hint="eastAsia"/>
        </w:rPr>
        <w:t>、权限</w:t>
      </w:r>
    </w:p>
    <w:p w14:paraId="20AC7FDA" w14:textId="77777777" w:rsidR="00300847" w:rsidRDefault="00000000" w:rsidP="008A3729">
      <w:pPr>
        <w:pStyle w:val="a0"/>
        <w:spacing w:before="48" w:after="48"/>
        <w:ind w:left="480"/>
      </w:pPr>
      <w:r>
        <w:rPr>
          <w:rFonts w:hint="eastAsia"/>
        </w:rPr>
        <w:t>D</w:t>
      </w:r>
      <w:r>
        <w:rPr>
          <w:rFonts w:hint="eastAsia"/>
        </w:rPr>
        <w:t>、操作</w:t>
      </w:r>
    </w:p>
    <w:p w14:paraId="14B1893E" w14:textId="69496F31" w:rsidR="00300847" w:rsidRDefault="00FE6899" w:rsidP="008A3729">
      <w:pPr>
        <w:pStyle w:val="a0"/>
        <w:spacing w:before="48" w:after="48"/>
        <w:ind w:left="480"/>
      </w:pPr>
      <w:r w:rsidRPr="00FE6899">
        <w:rPr>
          <w:rFonts w:hint="eastAsia"/>
          <w:b/>
        </w:rPr>
        <w:t>正确答案：</w:t>
      </w:r>
      <w:r w:rsidR="00000000">
        <w:t xml:space="preserve"> B</w:t>
      </w:r>
    </w:p>
    <w:p w14:paraId="79EAC817" w14:textId="77777777" w:rsidR="00300847" w:rsidRDefault="00000000" w:rsidP="008A3729">
      <w:pPr>
        <w:pStyle w:val="1"/>
      </w:pPr>
      <w:bookmarkStart w:id="71" w:name="使用tcp-79端口的服务是-----"/>
      <w:bookmarkEnd w:id="70"/>
      <w:r>
        <w:rPr>
          <w:rFonts w:hint="eastAsia"/>
        </w:rPr>
        <w:t>使用TCP</w:t>
      </w:r>
      <w:r>
        <w:t xml:space="preserve"> </w:t>
      </w:r>
      <w:r>
        <w:rPr>
          <w:rFonts w:hint="eastAsia"/>
        </w:rPr>
        <w:t>79端口的服务是：(</w:t>
      </w:r>
      <w:r>
        <w:t xml:space="preserve"> )。</w:t>
      </w:r>
    </w:p>
    <w:p w14:paraId="3F0B1FE1" w14:textId="77777777" w:rsidR="00300847" w:rsidRDefault="00000000" w:rsidP="008A3729">
      <w:pPr>
        <w:pStyle w:val="FirstParagraph"/>
        <w:spacing w:before="48" w:after="48"/>
        <w:ind w:left="480"/>
      </w:pPr>
      <w:r>
        <w:t>A</w:t>
      </w:r>
      <w:r>
        <w:t>、</w:t>
      </w:r>
      <w:r>
        <w:t>telnet</w:t>
      </w:r>
    </w:p>
    <w:p w14:paraId="28D2C897" w14:textId="77777777" w:rsidR="00300847" w:rsidRDefault="00000000" w:rsidP="008A3729">
      <w:pPr>
        <w:pStyle w:val="a0"/>
        <w:spacing w:before="48" w:after="48"/>
        <w:ind w:left="480"/>
      </w:pPr>
      <w:r>
        <w:t>B</w:t>
      </w:r>
      <w:r>
        <w:t>、</w:t>
      </w:r>
      <w:r>
        <w:t>SSH</w:t>
      </w:r>
    </w:p>
    <w:p w14:paraId="39661821" w14:textId="77777777" w:rsidR="00300847" w:rsidRDefault="00000000" w:rsidP="008A3729">
      <w:pPr>
        <w:pStyle w:val="a0"/>
        <w:spacing w:before="48" w:after="48"/>
        <w:ind w:left="480"/>
      </w:pPr>
      <w:r>
        <w:t>C</w:t>
      </w:r>
      <w:r>
        <w:t>、</w:t>
      </w:r>
      <w:r>
        <w:t>Web</w:t>
      </w:r>
    </w:p>
    <w:p w14:paraId="1CB88A93" w14:textId="77777777" w:rsidR="00300847" w:rsidRDefault="00000000" w:rsidP="008A3729">
      <w:pPr>
        <w:pStyle w:val="a0"/>
        <w:spacing w:before="48" w:after="48"/>
        <w:ind w:left="480"/>
      </w:pPr>
      <w:r>
        <w:t>D</w:t>
      </w:r>
      <w:r>
        <w:t>、</w:t>
      </w:r>
      <w:r>
        <w:t>Finger</w:t>
      </w:r>
    </w:p>
    <w:p w14:paraId="6EA8E20C" w14:textId="26AF32F9" w:rsidR="00300847" w:rsidRDefault="00FE6899" w:rsidP="008A3729">
      <w:pPr>
        <w:pStyle w:val="a0"/>
        <w:spacing w:before="48" w:after="48"/>
        <w:ind w:left="480"/>
      </w:pPr>
      <w:r w:rsidRPr="00FE6899">
        <w:rPr>
          <w:rFonts w:hint="eastAsia"/>
          <w:b/>
        </w:rPr>
        <w:t>正确答案：</w:t>
      </w:r>
      <w:r w:rsidR="00000000">
        <w:t xml:space="preserve"> D</w:t>
      </w:r>
    </w:p>
    <w:p w14:paraId="5FF4CC7C" w14:textId="77777777" w:rsidR="00300847" w:rsidRDefault="00000000" w:rsidP="008A3729">
      <w:pPr>
        <w:pStyle w:val="1"/>
      </w:pPr>
      <w:bookmarkStart w:id="72" w:name="私网地址用于配置本地网络下列地址中属于私网地址的是-----"/>
      <w:bookmarkEnd w:id="71"/>
      <w:proofErr w:type="gramStart"/>
      <w:r>
        <w:rPr>
          <w:rFonts w:hint="eastAsia"/>
        </w:rPr>
        <w:t>私网地址</w:t>
      </w:r>
      <w:proofErr w:type="gramEnd"/>
      <w:r>
        <w:rPr>
          <w:rFonts w:hint="eastAsia"/>
        </w:rPr>
        <w:t>用于配置本地网络、下列地址中</w:t>
      </w:r>
      <w:proofErr w:type="gramStart"/>
      <w:r>
        <w:rPr>
          <w:rFonts w:hint="eastAsia"/>
        </w:rPr>
        <w:t>属于私网地址</w:t>
      </w:r>
      <w:proofErr w:type="gramEnd"/>
      <w:r>
        <w:rPr>
          <w:rFonts w:hint="eastAsia"/>
        </w:rPr>
        <w:t>的是？(</w:t>
      </w:r>
      <w:r>
        <w:t xml:space="preserve"> )</w:t>
      </w:r>
    </w:p>
    <w:p w14:paraId="4D55A110" w14:textId="77777777" w:rsidR="00300847" w:rsidRDefault="00000000" w:rsidP="008A3729">
      <w:pPr>
        <w:pStyle w:val="FirstParagraph"/>
        <w:spacing w:before="48" w:after="48"/>
        <w:ind w:left="480"/>
      </w:pPr>
      <w:r>
        <w:t>A</w:t>
      </w:r>
      <w:r>
        <w:t>、</w:t>
      </w:r>
      <w:r>
        <w:t>100.0.0.0</w:t>
      </w:r>
    </w:p>
    <w:p w14:paraId="6910D1DB" w14:textId="77777777" w:rsidR="00300847" w:rsidRDefault="00000000" w:rsidP="008A3729">
      <w:pPr>
        <w:pStyle w:val="a0"/>
        <w:spacing w:before="48" w:after="48"/>
        <w:ind w:left="480"/>
      </w:pPr>
      <w:r>
        <w:t>B</w:t>
      </w:r>
      <w:r>
        <w:t>、</w:t>
      </w:r>
      <w:r>
        <w:t>172.15.0.0</w:t>
      </w:r>
    </w:p>
    <w:p w14:paraId="454F9FBE" w14:textId="77777777" w:rsidR="00300847" w:rsidRDefault="00000000" w:rsidP="008A3729">
      <w:pPr>
        <w:pStyle w:val="a0"/>
        <w:spacing w:before="48" w:after="48"/>
        <w:ind w:left="480"/>
      </w:pPr>
      <w:r>
        <w:t>C</w:t>
      </w:r>
      <w:r>
        <w:t>、</w:t>
      </w:r>
      <w:r>
        <w:t>192.168.0.0</w:t>
      </w:r>
    </w:p>
    <w:p w14:paraId="1AB0060E" w14:textId="77777777" w:rsidR="00300847" w:rsidRDefault="00000000" w:rsidP="008A3729">
      <w:pPr>
        <w:pStyle w:val="a0"/>
        <w:spacing w:before="48" w:after="48"/>
        <w:ind w:left="480"/>
      </w:pPr>
      <w:r>
        <w:t>D</w:t>
      </w:r>
      <w:r>
        <w:t>、</w:t>
      </w:r>
      <w:r>
        <w:t>244.0.0.0</w:t>
      </w:r>
    </w:p>
    <w:p w14:paraId="6DE50C3E" w14:textId="6F5FAED2" w:rsidR="00300847" w:rsidRDefault="00FE6899" w:rsidP="008A3729">
      <w:pPr>
        <w:pStyle w:val="a0"/>
        <w:spacing w:before="48" w:after="48"/>
        <w:ind w:left="480"/>
      </w:pPr>
      <w:r w:rsidRPr="00FE6899">
        <w:rPr>
          <w:rFonts w:hint="eastAsia"/>
          <w:b/>
        </w:rPr>
        <w:t>正确答案：</w:t>
      </w:r>
      <w:r w:rsidR="00000000">
        <w:t xml:space="preserve"> C</w:t>
      </w:r>
    </w:p>
    <w:p w14:paraId="07139978" w14:textId="77777777" w:rsidR="00300847" w:rsidRDefault="00000000" w:rsidP="008A3729">
      <w:pPr>
        <w:pStyle w:val="1"/>
      </w:pPr>
      <w:bookmarkStart w:id="73" w:name="X544e98516547c0ee9dafb16da8ffe914699a734"/>
      <w:bookmarkEnd w:id="72"/>
      <w:r>
        <w:rPr>
          <w:rFonts w:hint="eastAsia"/>
        </w:rPr>
        <w:t>随着安全要求的提高、技术的演进，(</w:t>
      </w:r>
      <w:r>
        <w:t xml:space="preserve"> </w:t>
      </w:r>
      <w:r>
        <w:rPr>
          <w:rFonts w:hint="eastAsia"/>
        </w:rPr>
        <w:t>)应逐步实现物理隔离，或者通过采用相当于物理隔离的技术（如MPLSVPN）实现隔离。</w:t>
      </w:r>
    </w:p>
    <w:p w14:paraId="15F33649" w14:textId="77777777" w:rsidR="00300847" w:rsidRDefault="00000000" w:rsidP="008A3729">
      <w:pPr>
        <w:pStyle w:val="FirstParagraph"/>
        <w:spacing w:before="48" w:after="48"/>
        <w:ind w:left="480"/>
      </w:pPr>
      <w:r>
        <w:rPr>
          <w:rFonts w:hint="eastAsia"/>
        </w:rPr>
        <w:t>A</w:t>
      </w:r>
      <w:r>
        <w:rPr>
          <w:rFonts w:hint="eastAsia"/>
        </w:rPr>
        <w:t>、局域网</w:t>
      </w:r>
    </w:p>
    <w:p w14:paraId="2E765002" w14:textId="77777777" w:rsidR="00300847" w:rsidRDefault="00000000" w:rsidP="008A3729">
      <w:pPr>
        <w:pStyle w:val="a0"/>
        <w:spacing w:before="48" w:after="48"/>
        <w:ind w:left="480"/>
      </w:pPr>
      <w:r>
        <w:rPr>
          <w:rFonts w:hint="eastAsia"/>
        </w:rPr>
        <w:t>B</w:t>
      </w:r>
      <w:r>
        <w:rPr>
          <w:rFonts w:hint="eastAsia"/>
        </w:rPr>
        <w:t>、广域网及局域网</w:t>
      </w:r>
    </w:p>
    <w:p w14:paraId="0BE82D21" w14:textId="77777777" w:rsidR="00300847" w:rsidRDefault="00000000" w:rsidP="008A3729">
      <w:pPr>
        <w:pStyle w:val="a0"/>
        <w:spacing w:before="48" w:after="48"/>
        <w:ind w:left="480"/>
      </w:pPr>
      <w:r>
        <w:rPr>
          <w:rFonts w:hint="eastAsia"/>
        </w:rPr>
        <w:t>C</w:t>
      </w:r>
      <w:r>
        <w:rPr>
          <w:rFonts w:hint="eastAsia"/>
        </w:rPr>
        <w:t>、终端</w:t>
      </w:r>
    </w:p>
    <w:p w14:paraId="6517FAA4" w14:textId="77777777" w:rsidR="00300847" w:rsidRDefault="00000000" w:rsidP="008A3729">
      <w:pPr>
        <w:pStyle w:val="a0"/>
        <w:spacing w:before="48" w:after="48"/>
        <w:ind w:left="480"/>
      </w:pPr>
      <w:r>
        <w:rPr>
          <w:rFonts w:hint="eastAsia"/>
        </w:rPr>
        <w:t>D</w:t>
      </w:r>
      <w:r>
        <w:rPr>
          <w:rFonts w:hint="eastAsia"/>
        </w:rPr>
        <w:t>、广域网</w:t>
      </w:r>
    </w:p>
    <w:p w14:paraId="63F7537F" w14:textId="78938D36" w:rsidR="00300847" w:rsidRDefault="00FE6899" w:rsidP="008A3729">
      <w:pPr>
        <w:pStyle w:val="a0"/>
        <w:spacing w:before="48" w:after="48"/>
        <w:ind w:left="480"/>
      </w:pPr>
      <w:r w:rsidRPr="00FE6899">
        <w:rPr>
          <w:rFonts w:hint="eastAsia"/>
          <w:b/>
        </w:rPr>
        <w:t>正确答案：</w:t>
      </w:r>
      <w:r w:rsidR="00000000">
        <w:t xml:space="preserve"> D</w:t>
      </w:r>
    </w:p>
    <w:p w14:paraId="224B1AE3" w14:textId="77777777" w:rsidR="00300847" w:rsidRDefault="00000000" w:rsidP="008A3729">
      <w:pPr>
        <w:pStyle w:val="1"/>
      </w:pPr>
      <w:bookmarkStart w:id="74" w:name="X008780faa6afcb05cc281e76866ed2a79f29f8f"/>
      <w:bookmarkEnd w:id="73"/>
      <w:r>
        <w:rPr>
          <w:rFonts w:hint="eastAsia"/>
        </w:rPr>
        <w:t>通信领域一般要求3面隔离，即转发面、控制面、用户面实现物理隔离，或者是逻辑隔离，主要目的是在某一面受到攻击的时候，不能影响其他面。路由器的安全架构在实现上就支持：(</w:t>
      </w:r>
      <w:r>
        <w:t xml:space="preserve"> )</w:t>
      </w:r>
    </w:p>
    <w:p w14:paraId="36533196" w14:textId="77777777" w:rsidR="00300847" w:rsidRDefault="00000000" w:rsidP="008A3729">
      <w:pPr>
        <w:pStyle w:val="FirstParagraph"/>
        <w:spacing w:before="48" w:after="48"/>
        <w:ind w:left="480"/>
      </w:pPr>
      <w:r>
        <w:rPr>
          <w:rFonts w:hint="eastAsia"/>
        </w:rPr>
        <w:t>A</w:t>
      </w:r>
      <w:r>
        <w:rPr>
          <w:rFonts w:hint="eastAsia"/>
        </w:rPr>
        <w:t>、转发面和控制面物理隔离</w:t>
      </w:r>
    </w:p>
    <w:p w14:paraId="30A20708" w14:textId="77777777" w:rsidR="00300847" w:rsidRDefault="00000000" w:rsidP="008A3729">
      <w:pPr>
        <w:pStyle w:val="a0"/>
        <w:spacing w:before="48" w:after="48"/>
        <w:ind w:left="480"/>
      </w:pPr>
      <w:r>
        <w:rPr>
          <w:rFonts w:hint="eastAsia"/>
        </w:rPr>
        <w:t>B</w:t>
      </w:r>
      <w:r>
        <w:rPr>
          <w:rFonts w:hint="eastAsia"/>
        </w:rPr>
        <w:t>、控制面和用户面逻辑隔离</w:t>
      </w:r>
    </w:p>
    <w:p w14:paraId="52F498F1" w14:textId="77777777" w:rsidR="00300847" w:rsidRDefault="00000000" w:rsidP="008A3729">
      <w:pPr>
        <w:pStyle w:val="a0"/>
        <w:spacing w:before="48" w:after="48"/>
        <w:ind w:left="480"/>
      </w:pPr>
      <w:r>
        <w:rPr>
          <w:rFonts w:hint="eastAsia"/>
        </w:rPr>
        <w:lastRenderedPageBreak/>
        <w:t>C</w:t>
      </w:r>
      <w:r>
        <w:rPr>
          <w:rFonts w:hint="eastAsia"/>
        </w:rPr>
        <w:t>、转发面和用户面逻辑隔离</w:t>
      </w:r>
    </w:p>
    <w:p w14:paraId="0C9C49FE" w14:textId="77777777" w:rsidR="00300847" w:rsidRDefault="00000000" w:rsidP="008A3729">
      <w:pPr>
        <w:pStyle w:val="a0"/>
        <w:spacing w:before="48" w:after="48"/>
        <w:ind w:left="480"/>
      </w:pPr>
      <w:r>
        <w:rPr>
          <w:rFonts w:hint="eastAsia"/>
        </w:rPr>
        <w:t>D</w:t>
      </w:r>
      <w:r>
        <w:rPr>
          <w:rFonts w:hint="eastAsia"/>
        </w:rPr>
        <w:t>、以上都支持</w:t>
      </w:r>
    </w:p>
    <w:p w14:paraId="62CF5316" w14:textId="60270623" w:rsidR="00300847" w:rsidRDefault="00FE6899" w:rsidP="008A3729">
      <w:pPr>
        <w:pStyle w:val="a0"/>
        <w:spacing w:before="48" w:after="48"/>
        <w:ind w:left="480"/>
      </w:pPr>
      <w:r w:rsidRPr="00FE6899">
        <w:rPr>
          <w:rFonts w:hint="eastAsia"/>
          <w:b/>
        </w:rPr>
        <w:t>正确答案：</w:t>
      </w:r>
      <w:r w:rsidR="00000000">
        <w:t xml:space="preserve"> D</w:t>
      </w:r>
    </w:p>
    <w:p w14:paraId="46B36D93" w14:textId="77777777" w:rsidR="00300847" w:rsidRDefault="00000000" w:rsidP="008A3729">
      <w:pPr>
        <w:pStyle w:val="1"/>
      </w:pPr>
      <w:bookmarkStart w:id="75" w:name="网络安全工作的目标包括-----"/>
      <w:bookmarkEnd w:id="74"/>
      <w:r>
        <w:rPr>
          <w:rFonts w:hint="eastAsia"/>
        </w:rPr>
        <w:t>网络安全工作的目标包括：(</w:t>
      </w:r>
      <w:r>
        <w:t xml:space="preserve"> )。</w:t>
      </w:r>
    </w:p>
    <w:p w14:paraId="6C7F8088" w14:textId="77777777" w:rsidR="00300847" w:rsidRDefault="00000000" w:rsidP="008A3729">
      <w:pPr>
        <w:pStyle w:val="FirstParagraph"/>
        <w:spacing w:before="48" w:after="48"/>
        <w:ind w:left="480"/>
      </w:pPr>
      <w:r>
        <w:rPr>
          <w:rFonts w:hint="eastAsia"/>
        </w:rPr>
        <w:t>A</w:t>
      </w:r>
      <w:r>
        <w:rPr>
          <w:rFonts w:hint="eastAsia"/>
        </w:rPr>
        <w:t>、信息机密性</w:t>
      </w:r>
    </w:p>
    <w:p w14:paraId="7272E354" w14:textId="77777777" w:rsidR="00300847" w:rsidRDefault="00000000" w:rsidP="008A3729">
      <w:pPr>
        <w:pStyle w:val="a0"/>
        <w:spacing w:before="48" w:after="48"/>
        <w:ind w:left="480"/>
      </w:pPr>
      <w:r>
        <w:rPr>
          <w:rFonts w:hint="eastAsia"/>
        </w:rPr>
        <w:t>B</w:t>
      </w:r>
      <w:r>
        <w:rPr>
          <w:rFonts w:hint="eastAsia"/>
        </w:rPr>
        <w:t>、信息完整性</w:t>
      </w:r>
    </w:p>
    <w:p w14:paraId="3C880C85" w14:textId="77777777" w:rsidR="00300847" w:rsidRDefault="00000000" w:rsidP="008A3729">
      <w:pPr>
        <w:pStyle w:val="a0"/>
        <w:spacing w:before="48" w:after="48"/>
        <w:ind w:left="480"/>
      </w:pPr>
      <w:r>
        <w:rPr>
          <w:rFonts w:hint="eastAsia"/>
        </w:rPr>
        <w:t>C</w:t>
      </w:r>
      <w:r>
        <w:rPr>
          <w:rFonts w:hint="eastAsia"/>
        </w:rPr>
        <w:t>、服务可用性</w:t>
      </w:r>
    </w:p>
    <w:p w14:paraId="4A551FA9" w14:textId="77777777" w:rsidR="00300847" w:rsidRDefault="00000000" w:rsidP="008A3729">
      <w:pPr>
        <w:pStyle w:val="a0"/>
        <w:spacing w:before="48" w:after="48"/>
        <w:ind w:left="480"/>
      </w:pPr>
      <w:r>
        <w:rPr>
          <w:rFonts w:hint="eastAsia"/>
        </w:rPr>
        <w:t>D</w:t>
      </w:r>
      <w:r>
        <w:rPr>
          <w:rFonts w:hint="eastAsia"/>
        </w:rPr>
        <w:t>、以上都是</w:t>
      </w:r>
    </w:p>
    <w:p w14:paraId="3EAC6BF7" w14:textId="6A4D90A0" w:rsidR="00300847" w:rsidRDefault="00FE6899" w:rsidP="008A3729">
      <w:pPr>
        <w:pStyle w:val="a0"/>
        <w:spacing w:before="48" w:after="48"/>
        <w:ind w:left="480"/>
      </w:pPr>
      <w:r w:rsidRPr="00FE6899">
        <w:rPr>
          <w:rFonts w:hint="eastAsia"/>
          <w:b/>
        </w:rPr>
        <w:t>正确答案：</w:t>
      </w:r>
      <w:r w:rsidR="00000000">
        <w:t xml:space="preserve"> D</w:t>
      </w:r>
    </w:p>
    <w:p w14:paraId="77B6A6D6" w14:textId="77777777" w:rsidR="00300847" w:rsidRDefault="00000000" w:rsidP="008A3729">
      <w:pPr>
        <w:pStyle w:val="1"/>
      </w:pPr>
      <w:bookmarkStart w:id="76" w:name="应限制juniper路由器的ssh-----以防护通过ssh端口的dos攻击"/>
      <w:bookmarkEnd w:id="75"/>
      <w:r>
        <w:rPr>
          <w:rFonts w:hint="eastAsia"/>
        </w:rPr>
        <w:t>应限制Juniper路由器的SSH(</w:t>
      </w:r>
      <w:r>
        <w:t xml:space="preserve"> </w:t>
      </w:r>
      <w:r>
        <w:rPr>
          <w:rFonts w:hint="eastAsia"/>
        </w:rPr>
        <w:t>)，以防护通过SSH端口的DoS攻击。</w:t>
      </w:r>
    </w:p>
    <w:p w14:paraId="352B6437" w14:textId="77777777" w:rsidR="00300847" w:rsidRDefault="00000000" w:rsidP="008A3729">
      <w:pPr>
        <w:pStyle w:val="FirstParagraph"/>
        <w:spacing w:before="48" w:after="48"/>
        <w:ind w:left="480"/>
      </w:pPr>
      <w:r>
        <w:rPr>
          <w:rFonts w:hint="eastAsia"/>
        </w:rPr>
        <w:t>A</w:t>
      </w:r>
      <w:r>
        <w:rPr>
          <w:rFonts w:hint="eastAsia"/>
        </w:rPr>
        <w:t>、并发连接数和</w:t>
      </w:r>
      <w:r>
        <w:rPr>
          <w:rFonts w:hint="eastAsia"/>
        </w:rPr>
        <w:t>1</w:t>
      </w:r>
      <w:r>
        <w:rPr>
          <w:rFonts w:hint="eastAsia"/>
        </w:rPr>
        <w:t>分钟内的尝试连接数</w:t>
      </w:r>
    </w:p>
    <w:p w14:paraId="5CB07137" w14:textId="77777777" w:rsidR="00300847" w:rsidRDefault="00000000" w:rsidP="008A3729">
      <w:pPr>
        <w:pStyle w:val="a0"/>
        <w:spacing w:before="48" w:after="48"/>
        <w:ind w:left="480"/>
      </w:pPr>
      <w:r>
        <w:rPr>
          <w:rFonts w:hint="eastAsia"/>
        </w:rPr>
        <w:t>B</w:t>
      </w:r>
      <w:r>
        <w:rPr>
          <w:rFonts w:hint="eastAsia"/>
        </w:rPr>
        <w:t>、并发连接数</w:t>
      </w:r>
    </w:p>
    <w:p w14:paraId="77F41FA5" w14:textId="77777777" w:rsidR="00300847" w:rsidRDefault="00000000" w:rsidP="008A3729">
      <w:pPr>
        <w:pStyle w:val="a0"/>
        <w:spacing w:before="48" w:after="48"/>
        <w:ind w:left="480"/>
      </w:pPr>
      <w:r>
        <w:rPr>
          <w:rFonts w:hint="eastAsia"/>
        </w:rPr>
        <w:t>C</w:t>
      </w:r>
      <w:r>
        <w:rPr>
          <w:rFonts w:hint="eastAsia"/>
        </w:rPr>
        <w:t>、</w:t>
      </w:r>
      <w:r>
        <w:rPr>
          <w:rFonts w:hint="eastAsia"/>
        </w:rPr>
        <w:t>1</w:t>
      </w:r>
      <w:r>
        <w:rPr>
          <w:rFonts w:hint="eastAsia"/>
        </w:rPr>
        <w:t>分钟内的尝试连接数</w:t>
      </w:r>
    </w:p>
    <w:p w14:paraId="6B6F06E2" w14:textId="77777777" w:rsidR="00300847" w:rsidRDefault="00000000" w:rsidP="008A3729">
      <w:pPr>
        <w:pStyle w:val="a0"/>
        <w:spacing w:before="48" w:after="48"/>
        <w:ind w:left="480"/>
      </w:pPr>
      <w:r>
        <w:rPr>
          <w:rFonts w:hint="eastAsia"/>
        </w:rPr>
        <w:t>D</w:t>
      </w:r>
      <w:r>
        <w:rPr>
          <w:rFonts w:hint="eastAsia"/>
        </w:rPr>
        <w:t>、并发连接数和</w:t>
      </w:r>
      <w:r>
        <w:rPr>
          <w:rFonts w:hint="eastAsia"/>
        </w:rPr>
        <w:t>3</w:t>
      </w:r>
      <w:r>
        <w:rPr>
          <w:rFonts w:hint="eastAsia"/>
        </w:rPr>
        <w:t>分钟内的尝试连接数</w:t>
      </w:r>
    </w:p>
    <w:p w14:paraId="1D67F561" w14:textId="1A315FDC" w:rsidR="00300847" w:rsidRDefault="00FE6899" w:rsidP="008A3729">
      <w:pPr>
        <w:pStyle w:val="a0"/>
        <w:spacing w:before="48" w:after="48"/>
        <w:ind w:left="480"/>
      </w:pPr>
      <w:r w:rsidRPr="00FE6899">
        <w:rPr>
          <w:rFonts w:hint="eastAsia"/>
          <w:b/>
        </w:rPr>
        <w:t>正确答案：</w:t>
      </w:r>
      <w:r w:rsidR="00000000">
        <w:t xml:space="preserve"> A</w:t>
      </w:r>
    </w:p>
    <w:p w14:paraId="383D45A8" w14:textId="77777777" w:rsidR="00300847" w:rsidRDefault="00000000" w:rsidP="008A3729">
      <w:pPr>
        <w:pStyle w:val="1"/>
      </w:pPr>
      <w:bookmarkStart w:id="77" w:name="应用网关防火墙在物理形式上表现为-----"/>
      <w:bookmarkEnd w:id="76"/>
      <w:r>
        <w:rPr>
          <w:rFonts w:hint="eastAsia"/>
        </w:rPr>
        <w:t>应用网关防火墙在物理形式上表现为？(</w:t>
      </w:r>
      <w:r>
        <w:t xml:space="preserve"> )</w:t>
      </w:r>
    </w:p>
    <w:p w14:paraId="21A61972" w14:textId="77777777" w:rsidR="00300847" w:rsidRDefault="00000000" w:rsidP="008A3729">
      <w:pPr>
        <w:pStyle w:val="FirstParagraph"/>
        <w:spacing w:before="48" w:after="48"/>
        <w:ind w:left="480"/>
      </w:pPr>
      <w:r>
        <w:rPr>
          <w:rFonts w:hint="eastAsia"/>
        </w:rPr>
        <w:t>A</w:t>
      </w:r>
      <w:r>
        <w:rPr>
          <w:rFonts w:hint="eastAsia"/>
        </w:rPr>
        <w:t>、网关</w:t>
      </w:r>
    </w:p>
    <w:p w14:paraId="7C2AF4F7" w14:textId="77777777" w:rsidR="00300847" w:rsidRDefault="00000000" w:rsidP="008A3729">
      <w:pPr>
        <w:pStyle w:val="a0"/>
        <w:spacing w:before="48" w:after="48"/>
        <w:ind w:left="480"/>
      </w:pPr>
      <w:r>
        <w:rPr>
          <w:rFonts w:hint="eastAsia"/>
        </w:rPr>
        <w:t>B</w:t>
      </w:r>
      <w:r>
        <w:rPr>
          <w:rFonts w:hint="eastAsia"/>
        </w:rPr>
        <w:t>、堡垒主机</w:t>
      </w:r>
    </w:p>
    <w:p w14:paraId="17049DAC" w14:textId="77777777" w:rsidR="00300847" w:rsidRDefault="00000000" w:rsidP="008A3729">
      <w:pPr>
        <w:pStyle w:val="a0"/>
        <w:spacing w:before="48" w:after="48"/>
        <w:ind w:left="480"/>
      </w:pPr>
      <w:r>
        <w:rPr>
          <w:rFonts w:hint="eastAsia"/>
        </w:rPr>
        <w:t>C</w:t>
      </w:r>
      <w:r>
        <w:rPr>
          <w:rFonts w:hint="eastAsia"/>
        </w:rPr>
        <w:t>、路由</w:t>
      </w:r>
    </w:p>
    <w:p w14:paraId="27217F5E" w14:textId="77777777" w:rsidR="00300847" w:rsidRDefault="00000000" w:rsidP="008A3729">
      <w:pPr>
        <w:pStyle w:val="a0"/>
        <w:spacing w:before="48" w:after="48"/>
        <w:ind w:left="480"/>
      </w:pPr>
      <w:r>
        <w:rPr>
          <w:rFonts w:hint="eastAsia"/>
        </w:rPr>
        <w:t>D</w:t>
      </w:r>
      <w:r>
        <w:rPr>
          <w:rFonts w:hint="eastAsia"/>
        </w:rPr>
        <w:t>、交换机</w:t>
      </w:r>
    </w:p>
    <w:p w14:paraId="4B1FEF3F" w14:textId="2A404B18" w:rsidR="00300847" w:rsidRDefault="00FE6899" w:rsidP="008A3729">
      <w:pPr>
        <w:pStyle w:val="a0"/>
        <w:spacing w:before="48" w:after="48"/>
        <w:ind w:left="480"/>
      </w:pPr>
      <w:r w:rsidRPr="00FE6899">
        <w:rPr>
          <w:rFonts w:hint="eastAsia"/>
          <w:b/>
        </w:rPr>
        <w:t>正确答案：</w:t>
      </w:r>
      <w:r w:rsidR="00000000">
        <w:t xml:space="preserve"> B</w:t>
      </w:r>
    </w:p>
    <w:p w14:paraId="232A2346" w14:textId="77777777" w:rsidR="00300847" w:rsidRDefault="00000000" w:rsidP="008A3729">
      <w:pPr>
        <w:pStyle w:val="1"/>
      </w:pPr>
      <w:bookmarkStart w:id="78" w:name="用于保护整个网络ips系统通常不会部署在什么位置-----"/>
      <w:bookmarkEnd w:id="77"/>
      <w:r>
        <w:rPr>
          <w:rFonts w:hint="eastAsia"/>
        </w:rPr>
        <w:t>用于保护整个网络IPS系统通常不会部署在什么位置？(</w:t>
      </w:r>
      <w:r>
        <w:t xml:space="preserve"> )</w:t>
      </w:r>
    </w:p>
    <w:p w14:paraId="2297F0AD" w14:textId="77777777" w:rsidR="00300847" w:rsidRDefault="00000000" w:rsidP="008A3729">
      <w:pPr>
        <w:pStyle w:val="FirstParagraph"/>
        <w:spacing w:before="48" w:after="48"/>
        <w:ind w:left="480"/>
      </w:pPr>
      <w:r>
        <w:rPr>
          <w:rFonts w:hint="eastAsia"/>
        </w:rPr>
        <w:t>A</w:t>
      </w:r>
      <w:r>
        <w:rPr>
          <w:rFonts w:hint="eastAsia"/>
        </w:rPr>
        <w:t>、网络边界</w:t>
      </w:r>
    </w:p>
    <w:p w14:paraId="39F8D1D3" w14:textId="77777777" w:rsidR="00300847" w:rsidRDefault="00000000" w:rsidP="008A3729">
      <w:pPr>
        <w:pStyle w:val="a0"/>
        <w:spacing w:before="48" w:after="48"/>
        <w:ind w:left="480"/>
      </w:pPr>
      <w:r>
        <w:rPr>
          <w:rFonts w:hint="eastAsia"/>
        </w:rPr>
        <w:t>B</w:t>
      </w:r>
      <w:r>
        <w:rPr>
          <w:rFonts w:hint="eastAsia"/>
        </w:rPr>
        <w:t>、网络核心</w:t>
      </w:r>
    </w:p>
    <w:p w14:paraId="19964F3E" w14:textId="77777777" w:rsidR="00300847" w:rsidRDefault="00000000" w:rsidP="008A3729">
      <w:pPr>
        <w:pStyle w:val="a0"/>
        <w:spacing w:before="48" w:after="48"/>
        <w:ind w:left="480"/>
      </w:pPr>
      <w:r>
        <w:rPr>
          <w:rFonts w:hint="eastAsia"/>
        </w:rPr>
        <w:t>C</w:t>
      </w:r>
      <w:r>
        <w:rPr>
          <w:rFonts w:hint="eastAsia"/>
        </w:rPr>
        <w:t>、边界防火墙内</w:t>
      </w:r>
    </w:p>
    <w:p w14:paraId="366AAADB" w14:textId="77777777" w:rsidR="00300847" w:rsidRDefault="00000000" w:rsidP="008A3729">
      <w:pPr>
        <w:pStyle w:val="a0"/>
        <w:spacing w:before="48" w:after="48"/>
        <w:ind w:left="480"/>
      </w:pPr>
      <w:r>
        <w:rPr>
          <w:rFonts w:hint="eastAsia"/>
        </w:rPr>
        <w:t>D</w:t>
      </w:r>
      <w:r>
        <w:rPr>
          <w:rFonts w:hint="eastAsia"/>
        </w:rPr>
        <w:t>、业务终端上</w:t>
      </w:r>
    </w:p>
    <w:p w14:paraId="35296947" w14:textId="7854DE77" w:rsidR="00300847" w:rsidRDefault="00FE6899" w:rsidP="008A3729">
      <w:pPr>
        <w:pStyle w:val="a0"/>
        <w:spacing w:before="48" w:after="48"/>
        <w:ind w:left="480"/>
      </w:pPr>
      <w:r w:rsidRPr="00FE6899">
        <w:rPr>
          <w:rFonts w:hint="eastAsia"/>
          <w:b/>
        </w:rPr>
        <w:t>正确答案：</w:t>
      </w:r>
      <w:r w:rsidR="00000000">
        <w:t xml:space="preserve"> D</w:t>
      </w:r>
    </w:p>
    <w:p w14:paraId="10B89AD8" w14:textId="77777777" w:rsidR="00300847" w:rsidRDefault="00000000" w:rsidP="008A3729">
      <w:pPr>
        <w:pStyle w:val="1"/>
      </w:pPr>
      <w:bookmarkStart w:id="79" w:name="X6a5359baf4e00bd5d0dca290074705b89ca194d"/>
      <w:bookmarkEnd w:id="78"/>
      <w:r>
        <w:rPr>
          <w:rFonts w:hint="eastAsia"/>
        </w:rPr>
        <w:t>有关L2TP（Layer</w:t>
      </w:r>
      <w:r>
        <w:t xml:space="preserve"> 2 Tunneling </w:t>
      </w:r>
      <w:r>
        <w:rPr>
          <w:rFonts w:hint="eastAsia"/>
        </w:rPr>
        <w:t>Protocol）协议说法有误的是(</w:t>
      </w:r>
      <w:r>
        <w:t xml:space="preserve"> )。</w:t>
      </w:r>
    </w:p>
    <w:p w14:paraId="1518FFFA" w14:textId="77777777" w:rsidR="00300847" w:rsidRDefault="00000000" w:rsidP="008A3729">
      <w:pPr>
        <w:pStyle w:val="FirstParagraph"/>
        <w:spacing w:before="48" w:after="48"/>
        <w:ind w:left="480"/>
      </w:pPr>
      <w:r>
        <w:rPr>
          <w:rFonts w:hint="eastAsia"/>
        </w:rPr>
        <w:t>A</w:t>
      </w:r>
      <w:r>
        <w:rPr>
          <w:rFonts w:hint="eastAsia"/>
        </w:rPr>
        <w:t>、</w:t>
      </w:r>
      <w:r>
        <w:rPr>
          <w:rFonts w:hint="eastAsia"/>
        </w:rPr>
        <w:t>L2TP</w:t>
      </w:r>
      <w:r>
        <w:rPr>
          <w:rFonts w:hint="eastAsia"/>
        </w:rPr>
        <w:t>是由</w:t>
      </w:r>
      <w:r>
        <w:rPr>
          <w:rFonts w:hint="eastAsia"/>
        </w:rPr>
        <w:t>PPTV</w:t>
      </w:r>
      <w:r>
        <w:rPr>
          <w:rFonts w:hint="eastAsia"/>
        </w:rPr>
        <w:t>协议和</w:t>
      </w:r>
      <w:r>
        <w:rPr>
          <w:rFonts w:hint="eastAsia"/>
        </w:rPr>
        <w:t>Cisco</w:t>
      </w:r>
      <w:r>
        <w:rPr>
          <w:rFonts w:hint="eastAsia"/>
        </w:rPr>
        <w:t>公司的</w:t>
      </w:r>
      <w:r>
        <w:rPr>
          <w:rFonts w:hint="eastAsia"/>
        </w:rPr>
        <w:t>L2F</w:t>
      </w:r>
      <w:r>
        <w:rPr>
          <w:rFonts w:hint="eastAsia"/>
        </w:rPr>
        <w:t>组合而成</w:t>
      </w:r>
    </w:p>
    <w:p w14:paraId="7B20D370" w14:textId="77777777" w:rsidR="00300847" w:rsidRDefault="00000000" w:rsidP="008A3729">
      <w:pPr>
        <w:pStyle w:val="a0"/>
        <w:spacing w:before="48" w:after="48"/>
        <w:ind w:left="480"/>
      </w:pPr>
      <w:r>
        <w:rPr>
          <w:rFonts w:hint="eastAsia"/>
        </w:rPr>
        <w:t>B</w:t>
      </w:r>
      <w:r>
        <w:rPr>
          <w:rFonts w:hint="eastAsia"/>
        </w:rPr>
        <w:t>、</w:t>
      </w:r>
      <w:r>
        <w:rPr>
          <w:rFonts w:hint="eastAsia"/>
        </w:rPr>
        <w:t>L2TP</w:t>
      </w:r>
      <w:r>
        <w:rPr>
          <w:rFonts w:hint="eastAsia"/>
        </w:rPr>
        <w:t>可用于基于</w:t>
      </w:r>
      <w:r>
        <w:rPr>
          <w:rFonts w:hint="eastAsia"/>
        </w:rPr>
        <w:t>Internet</w:t>
      </w:r>
      <w:r>
        <w:rPr>
          <w:rFonts w:hint="eastAsia"/>
        </w:rPr>
        <w:t>的远程拨号访问</w:t>
      </w:r>
    </w:p>
    <w:p w14:paraId="355C63AD" w14:textId="77777777" w:rsidR="00300847" w:rsidRDefault="00000000" w:rsidP="008A3729">
      <w:pPr>
        <w:pStyle w:val="a0"/>
        <w:spacing w:before="48" w:after="48"/>
        <w:ind w:left="480"/>
      </w:pPr>
      <w:r>
        <w:rPr>
          <w:rFonts w:hint="eastAsia"/>
        </w:rPr>
        <w:t>C</w:t>
      </w:r>
      <w:r>
        <w:rPr>
          <w:rFonts w:hint="eastAsia"/>
        </w:rPr>
        <w:t>、为</w:t>
      </w:r>
      <w:r>
        <w:rPr>
          <w:rFonts w:hint="eastAsia"/>
        </w:rPr>
        <w:t>PPP</w:t>
      </w:r>
      <w:r>
        <w:rPr>
          <w:rFonts w:hint="eastAsia"/>
        </w:rPr>
        <w:t>协议的客户建立拨号连接的</w:t>
      </w:r>
      <w:r>
        <w:rPr>
          <w:rFonts w:hint="eastAsia"/>
        </w:rPr>
        <w:t>VPN</w:t>
      </w:r>
      <w:r>
        <w:rPr>
          <w:rFonts w:hint="eastAsia"/>
        </w:rPr>
        <w:t>连接</w:t>
      </w:r>
    </w:p>
    <w:p w14:paraId="3468C495" w14:textId="77777777" w:rsidR="00300847" w:rsidRDefault="00000000" w:rsidP="008A3729">
      <w:pPr>
        <w:pStyle w:val="a0"/>
        <w:spacing w:before="48" w:after="48"/>
        <w:ind w:left="480"/>
      </w:pPr>
      <w:r>
        <w:rPr>
          <w:rFonts w:hint="eastAsia"/>
        </w:rPr>
        <w:t>D</w:t>
      </w:r>
      <w:r>
        <w:rPr>
          <w:rFonts w:hint="eastAsia"/>
        </w:rPr>
        <w:t>、</w:t>
      </w:r>
      <w:r>
        <w:rPr>
          <w:rFonts w:hint="eastAsia"/>
        </w:rPr>
        <w:t>L2TP</w:t>
      </w:r>
      <w:r>
        <w:rPr>
          <w:rFonts w:hint="eastAsia"/>
        </w:rPr>
        <w:t>只能通过</w:t>
      </w:r>
      <w:r>
        <w:rPr>
          <w:rFonts w:hint="eastAsia"/>
        </w:rPr>
        <w:t>TCP/IP</w:t>
      </w:r>
      <w:r>
        <w:rPr>
          <w:rFonts w:hint="eastAsia"/>
        </w:rPr>
        <w:t>连接</w:t>
      </w:r>
    </w:p>
    <w:p w14:paraId="324A4EB6" w14:textId="4C632F7C" w:rsidR="00300847" w:rsidRDefault="00FE6899" w:rsidP="008A3729">
      <w:pPr>
        <w:pStyle w:val="a0"/>
        <w:spacing w:before="48" w:after="48"/>
        <w:ind w:left="480"/>
      </w:pPr>
      <w:r w:rsidRPr="00FE6899">
        <w:rPr>
          <w:rFonts w:hint="eastAsia"/>
          <w:b/>
        </w:rPr>
        <w:t>正确答案：</w:t>
      </w:r>
      <w:r w:rsidR="00000000">
        <w:t xml:space="preserve"> D</w:t>
      </w:r>
    </w:p>
    <w:p w14:paraId="67BA7A00" w14:textId="77777777" w:rsidR="00300847" w:rsidRDefault="00000000" w:rsidP="008A3729">
      <w:pPr>
        <w:pStyle w:val="1"/>
      </w:pPr>
      <w:bookmarkStart w:id="80" w:name="X9ebfc24b56eb4da6e3847f1d0061bb7995c81be"/>
      <w:bookmarkEnd w:id="79"/>
      <w:r>
        <w:rPr>
          <w:rFonts w:hint="eastAsia"/>
        </w:rPr>
        <w:t>有一些应用，如微软Out</w:t>
      </w:r>
      <w:r>
        <w:t xml:space="preserve"> </w:t>
      </w:r>
      <w:r>
        <w:rPr>
          <w:rFonts w:hint="eastAsia"/>
        </w:rPr>
        <w:t>look或MSN。它们的外观会在转化为基于Web界面的过程中丢失，此时要用到以下哪项技术：(</w:t>
      </w:r>
      <w:r>
        <w:t xml:space="preserve"> )</w:t>
      </w:r>
    </w:p>
    <w:p w14:paraId="77E742B0" w14:textId="77777777" w:rsidR="00300847" w:rsidRDefault="00000000" w:rsidP="008A3729">
      <w:pPr>
        <w:pStyle w:val="FirstParagraph"/>
        <w:spacing w:before="48" w:after="48"/>
        <w:ind w:left="480"/>
      </w:pPr>
      <w:r>
        <w:rPr>
          <w:rFonts w:hint="eastAsia"/>
        </w:rPr>
        <w:t>A</w:t>
      </w:r>
      <w:r>
        <w:rPr>
          <w:rFonts w:hint="eastAsia"/>
        </w:rPr>
        <w:t>、</w:t>
      </w:r>
      <w:r>
        <w:rPr>
          <w:rFonts w:hint="eastAsia"/>
        </w:rPr>
        <w:t>Web</w:t>
      </w:r>
      <w:r>
        <w:rPr>
          <w:rFonts w:hint="eastAsia"/>
        </w:rPr>
        <w:t>代理</w:t>
      </w:r>
    </w:p>
    <w:p w14:paraId="7DF66154" w14:textId="77777777" w:rsidR="00300847" w:rsidRDefault="00000000" w:rsidP="008A3729">
      <w:pPr>
        <w:pStyle w:val="a0"/>
        <w:spacing w:before="48" w:after="48"/>
        <w:ind w:left="480"/>
      </w:pPr>
      <w:r>
        <w:rPr>
          <w:rFonts w:hint="eastAsia"/>
        </w:rPr>
        <w:t>B</w:t>
      </w:r>
      <w:r>
        <w:rPr>
          <w:rFonts w:hint="eastAsia"/>
        </w:rPr>
        <w:t>、端口转发</w:t>
      </w:r>
    </w:p>
    <w:p w14:paraId="7000DC68" w14:textId="77777777" w:rsidR="00300847" w:rsidRDefault="00000000" w:rsidP="008A3729">
      <w:pPr>
        <w:pStyle w:val="a0"/>
        <w:spacing w:before="48" w:after="48"/>
        <w:ind w:left="480"/>
      </w:pPr>
      <w:r>
        <w:rPr>
          <w:rFonts w:hint="eastAsia"/>
        </w:rPr>
        <w:lastRenderedPageBreak/>
        <w:t>C</w:t>
      </w:r>
      <w:r>
        <w:rPr>
          <w:rFonts w:hint="eastAsia"/>
        </w:rPr>
        <w:t>、文件共享</w:t>
      </w:r>
    </w:p>
    <w:p w14:paraId="6C147C96" w14:textId="77777777" w:rsidR="00300847" w:rsidRDefault="00000000" w:rsidP="008A3729">
      <w:pPr>
        <w:pStyle w:val="a0"/>
        <w:spacing w:before="48" w:after="48"/>
        <w:ind w:left="480"/>
      </w:pPr>
      <w:r>
        <w:rPr>
          <w:rFonts w:hint="eastAsia"/>
        </w:rPr>
        <w:t>D</w:t>
      </w:r>
      <w:r>
        <w:rPr>
          <w:rFonts w:hint="eastAsia"/>
        </w:rPr>
        <w:t>、网络扩展</w:t>
      </w:r>
    </w:p>
    <w:p w14:paraId="68FC7B9A" w14:textId="67499310" w:rsidR="00300847" w:rsidRDefault="00FE6899" w:rsidP="008A3729">
      <w:pPr>
        <w:pStyle w:val="a0"/>
        <w:spacing w:before="48" w:after="48"/>
        <w:ind w:left="480"/>
      </w:pPr>
      <w:r w:rsidRPr="00FE6899">
        <w:rPr>
          <w:rFonts w:hint="eastAsia"/>
          <w:b/>
        </w:rPr>
        <w:t>正确答案：</w:t>
      </w:r>
      <w:r w:rsidR="00000000">
        <w:t xml:space="preserve"> B</w:t>
      </w:r>
    </w:p>
    <w:p w14:paraId="391EBF8D" w14:textId="77777777" w:rsidR="00300847" w:rsidRDefault="00000000" w:rsidP="008A3729">
      <w:pPr>
        <w:pStyle w:val="1"/>
      </w:pPr>
      <w:bookmarkStart w:id="81" w:name="域名服务系统dns的功能是-----"/>
      <w:bookmarkEnd w:id="80"/>
      <w:r>
        <w:rPr>
          <w:rFonts w:hint="eastAsia"/>
        </w:rPr>
        <w:t>域名服务系统（DNS）的功能是(</w:t>
      </w:r>
      <w:r>
        <w:t xml:space="preserve"> )。</w:t>
      </w:r>
    </w:p>
    <w:p w14:paraId="6BA760AF" w14:textId="77777777" w:rsidR="00300847" w:rsidRDefault="00000000" w:rsidP="008A3729">
      <w:pPr>
        <w:pStyle w:val="FirstParagraph"/>
        <w:spacing w:before="48" w:after="48"/>
        <w:ind w:left="480"/>
      </w:pPr>
      <w:r>
        <w:rPr>
          <w:rFonts w:hint="eastAsia"/>
        </w:rPr>
        <w:t>A</w:t>
      </w:r>
      <w:r>
        <w:rPr>
          <w:rFonts w:hint="eastAsia"/>
        </w:rPr>
        <w:t>、完成域名和</w:t>
      </w:r>
      <w:r>
        <w:rPr>
          <w:rFonts w:hint="eastAsia"/>
        </w:rPr>
        <w:t>IP</w:t>
      </w:r>
      <w:r>
        <w:rPr>
          <w:rFonts w:hint="eastAsia"/>
        </w:rPr>
        <w:t>地址之间的转换</w:t>
      </w:r>
    </w:p>
    <w:p w14:paraId="0F34F8F6" w14:textId="77777777" w:rsidR="00300847" w:rsidRDefault="00000000" w:rsidP="008A3729">
      <w:pPr>
        <w:pStyle w:val="a0"/>
        <w:spacing w:before="48" w:after="48"/>
        <w:ind w:left="480"/>
      </w:pPr>
      <w:r>
        <w:rPr>
          <w:rFonts w:hint="eastAsia"/>
        </w:rPr>
        <w:t>B</w:t>
      </w:r>
      <w:r>
        <w:rPr>
          <w:rFonts w:hint="eastAsia"/>
        </w:rPr>
        <w:t>、完成域名和网卡地址之间的转换</w:t>
      </w:r>
    </w:p>
    <w:p w14:paraId="7E3FB1AE" w14:textId="77777777" w:rsidR="00300847" w:rsidRDefault="00000000" w:rsidP="008A3729">
      <w:pPr>
        <w:pStyle w:val="a0"/>
        <w:spacing w:before="48" w:after="48"/>
        <w:ind w:left="480"/>
      </w:pPr>
      <w:r>
        <w:rPr>
          <w:rFonts w:hint="eastAsia"/>
        </w:rPr>
        <w:t>C</w:t>
      </w:r>
      <w:r>
        <w:rPr>
          <w:rFonts w:hint="eastAsia"/>
        </w:rPr>
        <w:t>、完成主机名和</w:t>
      </w:r>
      <w:r>
        <w:rPr>
          <w:rFonts w:hint="eastAsia"/>
        </w:rPr>
        <w:t>IP</w:t>
      </w:r>
      <w:r>
        <w:rPr>
          <w:rFonts w:hint="eastAsia"/>
        </w:rPr>
        <w:t>地址之间的转换</w:t>
      </w:r>
    </w:p>
    <w:p w14:paraId="6C9068E1" w14:textId="77777777" w:rsidR="00300847" w:rsidRDefault="00000000" w:rsidP="008A3729">
      <w:pPr>
        <w:pStyle w:val="a0"/>
        <w:spacing w:before="48" w:after="48"/>
        <w:ind w:left="480"/>
      </w:pPr>
      <w:r>
        <w:rPr>
          <w:rFonts w:hint="eastAsia"/>
        </w:rPr>
        <w:t>D</w:t>
      </w:r>
      <w:r>
        <w:rPr>
          <w:rFonts w:hint="eastAsia"/>
        </w:rPr>
        <w:t>、完成域名和电子邮件地址之间的转换</w:t>
      </w:r>
    </w:p>
    <w:p w14:paraId="7B146590" w14:textId="4C54CF52" w:rsidR="00300847" w:rsidRDefault="00FE6899" w:rsidP="008A3729">
      <w:pPr>
        <w:pStyle w:val="a0"/>
        <w:spacing w:before="48" w:after="48"/>
        <w:ind w:left="480"/>
      </w:pPr>
      <w:r w:rsidRPr="00FE6899">
        <w:rPr>
          <w:rFonts w:hint="eastAsia"/>
          <w:b/>
        </w:rPr>
        <w:t>正确答案：</w:t>
      </w:r>
      <w:r w:rsidR="00000000">
        <w:t xml:space="preserve"> A</w:t>
      </w:r>
    </w:p>
    <w:p w14:paraId="58893FD2" w14:textId="77777777" w:rsidR="00300847" w:rsidRDefault="00000000" w:rsidP="008A3729">
      <w:pPr>
        <w:pStyle w:val="1"/>
      </w:pPr>
      <w:bookmarkStart w:id="82" w:name="在ah安全协议隧道模式中新ip头内哪个字段无需进行数据完整性校验-----"/>
      <w:bookmarkEnd w:id="81"/>
      <w:r>
        <w:rPr>
          <w:rFonts w:hint="eastAsia"/>
        </w:rPr>
        <w:t>在AH安全协议隧道模式中，新IP头内哪个字段无需进行数据完整性校验？(</w:t>
      </w:r>
      <w:r>
        <w:t xml:space="preserve"> )</w:t>
      </w:r>
    </w:p>
    <w:p w14:paraId="24623488" w14:textId="77777777" w:rsidR="00300847" w:rsidRDefault="00000000" w:rsidP="008A3729">
      <w:pPr>
        <w:pStyle w:val="FirstParagraph"/>
        <w:spacing w:before="48" w:after="48"/>
        <w:ind w:left="480"/>
      </w:pPr>
      <w:r>
        <w:t>A</w:t>
      </w:r>
      <w:r>
        <w:t>、</w:t>
      </w:r>
      <w:r>
        <w:t>TTL</w:t>
      </w:r>
    </w:p>
    <w:p w14:paraId="668605B1" w14:textId="77777777" w:rsidR="00300847" w:rsidRDefault="00000000" w:rsidP="008A3729">
      <w:pPr>
        <w:pStyle w:val="a0"/>
        <w:spacing w:before="48" w:after="48"/>
        <w:ind w:left="480"/>
      </w:pPr>
      <w:r>
        <w:rPr>
          <w:rFonts w:hint="eastAsia"/>
        </w:rPr>
        <w:t>B</w:t>
      </w:r>
      <w:r>
        <w:rPr>
          <w:rFonts w:hint="eastAsia"/>
        </w:rPr>
        <w:t>、源</w:t>
      </w:r>
      <w:r>
        <w:rPr>
          <w:rFonts w:hint="eastAsia"/>
        </w:rPr>
        <w:t>IP</w:t>
      </w:r>
      <w:r>
        <w:rPr>
          <w:rFonts w:hint="eastAsia"/>
        </w:rPr>
        <w:t>地址</w:t>
      </w:r>
    </w:p>
    <w:p w14:paraId="3E9551A9" w14:textId="77777777" w:rsidR="00300847" w:rsidRDefault="00000000" w:rsidP="008A3729">
      <w:pPr>
        <w:pStyle w:val="a0"/>
        <w:spacing w:before="48" w:after="48"/>
        <w:ind w:left="480"/>
      </w:pPr>
      <w:r>
        <w:rPr>
          <w:rFonts w:hint="eastAsia"/>
        </w:rPr>
        <w:t>C</w:t>
      </w:r>
      <w:r>
        <w:rPr>
          <w:rFonts w:hint="eastAsia"/>
        </w:rPr>
        <w:t>、目的</w:t>
      </w:r>
      <w:r>
        <w:rPr>
          <w:rFonts w:hint="eastAsia"/>
        </w:rPr>
        <w:t>IP</w:t>
      </w:r>
      <w:r>
        <w:rPr>
          <w:rFonts w:hint="eastAsia"/>
        </w:rPr>
        <w:t>地址</w:t>
      </w:r>
    </w:p>
    <w:p w14:paraId="016A8BA0" w14:textId="77777777" w:rsidR="00300847" w:rsidRDefault="00000000" w:rsidP="008A3729">
      <w:pPr>
        <w:pStyle w:val="a0"/>
        <w:spacing w:before="48" w:after="48"/>
        <w:ind w:left="480"/>
      </w:pPr>
      <w:r>
        <w:rPr>
          <w:rFonts w:hint="eastAsia"/>
        </w:rPr>
        <w:t>D</w:t>
      </w:r>
      <w:r>
        <w:rPr>
          <w:rFonts w:hint="eastAsia"/>
        </w:rPr>
        <w:t>、源</w:t>
      </w:r>
      <w:r>
        <w:rPr>
          <w:rFonts w:hint="eastAsia"/>
        </w:rPr>
        <w:t>IP</w:t>
      </w:r>
      <w:r>
        <w:rPr>
          <w:rFonts w:hint="eastAsia"/>
        </w:rPr>
        <w:t>地址</w:t>
      </w:r>
      <w:r>
        <w:rPr>
          <w:rFonts w:hint="eastAsia"/>
        </w:rPr>
        <w:t>+</w:t>
      </w:r>
      <w:r>
        <w:rPr>
          <w:rFonts w:hint="eastAsia"/>
        </w:rPr>
        <w:t>目的</w:t>
      </w:r>
      <w:r>
        <w:rPr>
          <w:rFonts w:hint="eastAsia"/>
        </w:rPr>
        <w:t>IP</w:t>
      </w:r>
      <w:r>
        <w:rPr>
          <w:rFonts w:hint="eastAsia"/>
        </w:rPr>
        <w:t>地址</w:t>
      </w:r>
    </w:p>
    <w:p w14:paraId="6F7B3AAF" w14:textId="2A1EB8F5" w:rsidR="00300847" w:rsidRDefault="00FE6899" w:rsidP="008A3729">
      <w:pPr>
        <w:pStyle w:val="a0"/>
        <w:spacing w:before="48" w:after="48"/>
        <w:ind w:left="480"/>
      </w:pPr>
      <w:r w:rsidRPr="00FE6899">
        <w:rPr>
          <w:rFonts w:hint="eastAsia"/>
          <w:b/>
        </w:rPr>
        <w:t>正确答案：</w:t>
      </w:r>
      <w:r w:rsidR="00000000">
        <w:t xml:space="preserve"> A</w:t>
      </w:r>
    </w:p>
    <w:p w14:paraId="6587494E" w14:textId="77777777" w:rsidR="00300847" w:rsidRDefault="00000000" w:rsidP="008A3729">
      <w:pPr>
        <w:pStyle w:val="1"/>
      </w:pPr>
      <w:bookmarkStart w:id="83" w:name="在l2tp应用场景中用户的私有地址分配是由以下哪个组建完成-----"/>
      <w:bookmarkEnd w:id="82"/>
      <w:r>
        <w:rPr>
          <w:rFonts w:hint="eastAsia"/>
        </w:rPr>
        <w:t>在L2TP应用场景中，用户的私有地址分配是由以下哪个组建完成？(</w:t>
      </w:r>
      <w:r>
        <w:t xml:space="preserve"> )</w:t>
      </w:r>
    </w:p>
    <w:p w14:paraId="121412C6" w14:textId="77777777" w:rsidR="00300847" w:rsidRDefault="00000000" w:rsidP="008A3729">
      <w:pPr>
        <w:pStyle w:val="FirstParagraph"/>
        <w:spacing w:before="48" w:after="48"/>
        <w:ind w:left="480"/>
      </w:pPr>
      <w:r>
        <w:t>A</w:t>
      </w:r>
      <w:r>
        <w:t>、</w:t>
      </w:r>
      <w:r>
        <w:t>LAC</w:t>
      </w:r>
    </w:p>
    <w:p w14:paraId="2720FCD0" w14:textId="77777777" w:rsidR="00300847" w:rsidRDefault="00000000" w:rsidP="008A3729">
      <w:pPr>
        <w:pStyle w:val="a0"/>
        <w:spacing w:before="48" w:after="48"/>
        <w:ind w:left="480"/>
      </w:pPr>
      <w:r>
        <w:t>B</w:t>
      </w:r>
      <w:r>
        <w:t>、</w:t>
      </w:r>
      <w:r>
        <w:t>LNS</w:t>
      </w:r>
    </w:p>
    <w:p w14:paraId="378F8AF5" w14:textId="77777777" w:rsidR="00300847" w:rsidRDefault="00000000" w:rsidP="008A3729">
      <w:pPr>
        <w:pStyle w:val="a0"/>
        <w:spacing w:before="48" w:after="48"/>
        <w:ind w:left="480"/>
      </w:pPr>
      <w:r>
        <w:t>C</w:t>
      </w:r>
      <w:r>
        <w:t>、</w:t>
      </w:r>
      <w:r>
        <w:t>VPN Client</w:t>
      </w:r>
    </w:p>
    <w:p w14:paraId="18D2B937" w14:textId="77777777" w:rsidR="00300847" w:rsidRDefault="00000000" w:rsidP="008A3729">
      <w:pPr>
        <w:pStyle w:val="a0"/>
        <w:spacing w:before="48" w:after="48"/>
        <w:ind w:left="480"/>
      </w:pPr>
      <w:r>
        <w:rPr>
          <w:rFonts w:hint="eastAsia"/>
        </w:rPr>
        <w:t>D</w:t>
      </w:r>
      <w:r>
        <w:rPr>
          <w:rFonts w:hint="eastAsia"/>
        </w:rPr>
        <w:t>、用户自行配置</w:t>
      </w:r>
    </w:p>
    <w:p w14:paraId="67182F25" w14:textId="5B7A26B2" w:rsidR="00300847" w:rsidRDefault="00FE6899" w:rsidP="008A3729">
      <w:pPr>
        <w:pStyle w:val="a0"/>
        <w:spacing w:before="48" w:after="48"/>
        <w:ind w:left="480"/>
      </w:pPr>
      <w:r w:rsidRPr="00FE6899">
        <w:rPr>
          <w:rFonts w:hint="eastAsia"/>
          <w:b/>
        </w:rPr>
        <w:t>正确答案：</w:t>
      </w:r>
      <w:r w:rsidR="00000000">
        <w:t xml:space="preserve"> B</w:t>
      </w:r>
    </w:p>
    <w:p w14:paraId="25D5992D" w14:textId="77777777" w:rsidR="00300847" w:rsidRDefault="00000000" w:rsidP="008A3729">
      <w:pPr>
        <w:pStyle w:val="1"/>
      </w:pPr>
      <w:bookmarkStart w:id="84" w:name="Xd49a656301f8e9274118877dc19a24ad593c0bd"/>
      <w:bookmarkEnd w:id="83"/>
      <w:r>
        <w:rPr>
          <w:rFonts w:hint="eastAsia"/>
        </w:rPr>
        <w:t>在OSI参考模型中有7个层次，提供了相应的安全服务来加强信息系统的安全性。以下哪一层提供了抗抵赖性？(</w:t>
      </w:r>
      <w:r>
        <w:t xml:space="preserve"> )</w:t>
      </w:r>
    </w:p>
    <w:p w14:paraId="0E621B0F" w14:textId="77777777" w:rsidR="00300847" w:rsidRDefault="00000000" w:rsidP="008A3729">
      <w:pPr>
        <w:pStyle w:val="FirstParagraph"/>
        <w:spacing w:before="48" w:after="48"/>
        <w:ind w:left="480"/>
      </w:pPr>
      <w:r>
        <w:rPr>
          <w:rFonts w:hint="eastAsia"/>
        </w:rPr>
        <w:t>A</w:t>
      </w:r>
      <w:r>
        <w:rPr>
          <w:rFonts w:hint="eastAsia"/>
        </w:rPr>
        <w:t>、表示层</w:t>
      </w:r>
    </w:p>
    <w:p w14:paraId="64B4BB67" w14:textId="77777777" w:rsidR="00300847" w:rsidRDefault="00000000" w:rsidP="008A3729">
      <w:pPr>
        <w:pStyle w:val="a0"/>
        <w:spacing w:before="48" w:after="48"/>
        <w:ind w:left="480"/>
      </w:pPr>
      <w:r>
        <w:rPr>
          <w:rFonts w:hint="eastAsia"/>
        </w:rPr>
        <w:t>B</w:t>
      </w:r>
      <w:r>
        <w:rPr>
          <w:rFonts w:hint="eastAsia"/>
        </w:rPr>
        <w:t>、应用层</w:t>
      </w:r>
    </w:p>
    <w:p w14:paraId="04865E06" w14:textId="77777777" w:rsidR="00300847" w:rsidRDefault="00000000" w:rsidP="008A3729">
      <w:pPr>
        <w:pStyle w:val="a0"/>
        <w:spacing w:before="48" w:after="48"/>
        <w:ind w:left="480"/>
      </w:pPr>
      <w:r>
        <w:rPr>
          <w:rFonts w:hint="eastAsia"/>
        </w:rPr>
        <w:t>C</w:t>
      </w:r>
      <w:r>
        <w:rPr>
          <w:rFonts w:hint="eastAsia"/>
        </w:rPr>
        <w:t>、传输层</w:t>
      </w:r>
    </w:p>
    <w:p w14:paraId="31D1CC78" w14:textId="77777777" w:rsidR="00300847" w:rsidRDefault="00000000" w:rsidP="008A3729">
      <w:pPr>
        <w:pStyle w:val="a0"/>
        <w:spacing w:before="48" w:after="48"/>
        <w:ind w:left="480"/>
      </w:pPr>
      <w:r>
        <w:rPr>
          <w:rFonts w:hint="eastAsia"/>
        </w:rPr>
        <w:t>D</w:t>
      </w:r>
      <w:r>
        <w:rPr>
          <w:rFonts w:hint="eastAsia"/>
        </w:rPr>
        <w:t>、数据链路层</w:t>
      </w:r>
    </w:p>
    <w:p w14:paraId="589DEB96" w14:textId="3526FE91" w:rsidR="00300847" w:rsidRDefault="00FE6899" w:rsidP="008A3729">
      <w:pPr>
        <w:pStyle w:val="a0"/>
        <w:spacing w:before="48" w:after="48"/>
        <w:ind w:left="480"/>
      </w:pPr>
      <w:r w:rsidRPr="00FE6899">
        <w:rPr>
          <w:rFonts w:hint="eastAsia"/>
          <w:b/>
        </w:rPr>
        <w:t>正确答案：</w:t>
      </w:r>
      <w:r w:rsidR="00000000">
        <w:t xml:space="preserve"> B</w:t>
      </w:r>
    </w:p>
    <w:p w14:paraId="3D63CB15" w14:textId="77777777" w:rsidR="00300847" w:rsidRDefault="00000000" w:rsidP="008A3729">
      <w:pPr>
        <w:pStyle w:val="1"/>
      </w:pPr>
      <w:bookmarkStart w:id="85" w:name="在安全审计的风险评估阶段通常是按什么顺序来进行的-----"/>
      <w:bookmarkEnd w:id="84"/>
      <w:r>
        <w:rPr>
          <w:rFonts w:hint="eastAsia"/>
        </w:rPr>
        <w:t>在安全审计的风险评估阶段，通常是按什么顺序来进行的？(</w:t>
      </w:r>
      <w:r>
        <w:t xml:space="preserve"> )</w:t>
      </w:r>
    </w:p>
    <w:p w14:paraId="3872CC8E" w14:textId="77777777" w:rsidR="00300847" w:rsidRDefault="00000000" w:rsidP="008A3729">
      <w:pPr>
        <w:pStyle w:val="FirstParagraph"/>
        <w:spacing w:before="48" w:after="48"/>
        <w:ind w:left="480"/>
      </w:pPr>
      <w:r>
        <w:rPr>
          <w:rFonts w:hint="eastAsia"/>
        </w:rPr>
        <w:t>A</w:t>
      </w:r>
      <w:r>
        <w:rPr>
          <w:rFonts w:hint="eastAsia"/>
        </w:rPr>
        <w:t>、侦查阶段、渗透阶段、控制阶段</w:t>
      </w:r>
    </w:p>
    <w:p w14:paraId="271E3AF4" w14:textId="77777777" w:rsidR="00300847" w:rsidRDefault="00000000" w:rsidP="008A3729">
      <w:pPr>
        <w:pStyle w:val="a0"/>
        <w:spacing w:before="48" w:after="48"/>
        <w:ind w:left="480"/>
      </w:pPr>
      <w:r>
        <w:rPr>
          <w:rFonts w:hint="eastAsia"/>
        </w:rPr>
        <w:t>B</w:t>
      </w:r>
      <w:r>
        <w:rPr>
          <w:rFonts w:hint="eastAsia"/>
        </w:rPr>
        <w:t>、渗透阶段、侦查阶段、控制阶段</w:t>
      </w:r>
    </w:p>
    <w:p w14:paraId="4DC87489" w14:textId="77777777" w:rsidR="00300847" w:rsidRDefault="00000000" w:rsidP="008A3729">
      <w:pPr>
        <w:pStyle w:val="a0"/>
        <w:spacing w:before="48" w:after="48"/>
        <w:ind w:left="480"/>
      </w:pPr>
      <w:r>
        <w:rPr>
          <w:rFonts w:hint="eastAsia"/>
        </w:rPr>
        <w:t>C</w:t>
      </w:r>
      <w:r>
        <w:rPr>
          <w:rFonts w:hint="eastAsia"/>
        </w:rPr>
        <w:t>、控制阶段、侦查阶段、渗透阶段</w:t>
      </w:r>
    </w:p>
    <w:p w14:paraId="1E2B9A11" w14:textId="77777777" w:rsidR="00300847" w:rsidRDefault="00000000" w:rsidP="008A3729">
      <w:pPr>
        <w:pStyle w:val="a0"/>
        <w:spacing w:before="48" w:after="48"/>
        <w:ind w:left="480"/>
      </w:pPr>
      <w:r>
        <w:rPr>
          <w:rFonts w:hint="eastAsia"/>
        </w:rPr>
        <w:t>D</w:t>
      </w:r>
      <w:r>
        <w:rPr>
          <w:rFonts w:hint="eastAsia"/>
        </w:rPr>
        <w:t>、侦查阶段、控制阶段、渗透阶段</w:t>
      </w:r>
    </w:p>
    <w:p w14:paraId="09C2400B" w14:textId="1CBDEECE" w:rsidR="00300847" w:rsidRDefault="00FE6899" w:rsidP="008A3729">
      <w:pPr>
        <w:pStyle w:val="a0"/>
        <w:spacing w:before="48" w:after="48"/>
        <w:ind w:left="480"/>
      </w:pPr>
      <w:r w:rsidRPr="00FE6899">
        <w:rPr>
          <w:rFonts w:hint="eastAsia"/>
          <w:b/>
        </w:rPr>
        <w:t>正确答案：</w:t>
      </w:r>
      <w:r w:rsidR="00000000">
        <w:t xml:space="preserve"> A</w:t>
      </w:r>
    </w:p>
    <w:p w14:paraId="7C1F8C82" w14:textId="77777777" w:rsidR="00300847" w:rsidRDefault="00000000" w:rsidP="008A3729">
      <w:pPr>
        <w:pStyle w:val="1"/>
      </w:pPr>
      <w:bookmarkStart w:id="86" w:name="在传输模式ipsec应用情况中以下哪个区域数据报文可受到加密安全保护-----"/>
      <w:bookmarkEnd w:id="85"/>
      <w:r>
        <w:rPr>
          <w:rFonts w:hint="eastAsia"/>
        </w:rPr>
        <w:t>在传输模式IPSec应用情况中，以下哪个区域数据报文可受到加密安全保护？(</w:t>
      </w:r>
      <w:r>
        <w:t xml:space="preserve"> )</w:t>
      </w:r>
    </w:p>
    <w:p w14:paraId="615E3F00" w14:textId="77777777" w:rsidR="00300847" w:rsidRDefault="00000000" w:rsidP="008A3729">
      <w:pPr>
        <w:pStyle w:val="FirstParagraph"/>
        <w:spacing w:before="48" w:after="48"/>
        <w:ind w:left="480"/>
      </w:pPr>
      <w:r>
        <w:rPr>
          <w:rFonts w:hint="eastAsia"/>
        </w:rPr>
        <w:t>A</w:t>
      </w:r>
      <w:r>
        <w:rPr>
          <w:rFonts w:hint="eastAsia"/>
        </w:rPr>
        <w:t>、整个数据报文</w:t>
      </w:r>
    </w:p>
    <w:p w14:paraId="77A3D2DD" w14:textId="77777777" w:rsidR="00300847" w:rsidRDefault="00000000" w:rsidP="008A3729">
      <w:pPr>
        <w:pStyle w:val="a0"/>
        <w:spacing w:before="48" w:after="48"/>
        <w:ind w:left="480"/>
      </w:pPr>
      <w:r>
        <w:rPr>
          <w:rFonts w:hint="eastAsia"/>
        </w:rPr>
        <w:t>B</w:t>
      </w:r>
      <w:r>
        <w:rPr>
          <w:rFonts w:hint="eastAsia"/>
        </w:rPr>
        <w:t>、原</w:t>
      </w:r>
      <w:r>
        <w:rPr>
          <w:rFonts w:hint="eastAsia"/>
        </w:rPr>
        <w:t>IP</w:t>
      </w:r>
      <w:r>
        <w:rPr>
          <w:rFonts w:hint="eastAsia"/>
        </w:rPr>
        <w:t>头</w:t>
      </w:r>
    </w:p>
    <w:p w14:paraId="62DD6FC1" w14:textId="77777777" w:rsidR="00300847" w:rsidRDefault="00000000" w:rsidP="008A3729">
      <w:pPr>
        <w:pStyle w:val="a0"/>
        <w:spacing w:before="48" w:after="48"/>
        <w:ind w:left="480"/>
      </w:pPr>
      <w:r>
        <w:rPr>
          <w:rFonts w:hint="eastAsia"/>
        </w:rPr>
        <w:lastRenderedPageBreak/>
        <w:t>C</w:t>
      </w:r>
      <w:r>
        <w:rPr>
          <w:rFonts w:hint="eastAsia"/>
        </w:rPr>
        <w:t>、新</w:t>
      </w:r>
      <w:r>
        <w:rPr>
          <w:rFonts w:hint="eastAsia"/>
        </w:rPr>
        <w:t>IP</w:t>
      </w:r>
      <w:r>
        <w:rPr>
          <w:rFonts w:hint="eastAsia"/>
        </w:rPr>
        <w:t>头</w:t>
      </w:r>
    </w:p>
    <w:p w14:paraId="64152889" w14:textId="77777777" w:rsidR="00300847" w:rsidRDefault="00000000" w:rsidP="008A3729">
      <w:pPr>
        <w:pStyle w:val="a0"/>
        <w:spacing w:before="48" w:after="48"/>
        <w:ind w:left="480"/>
      </w:pPr>
      <w:r>
        <w:rPr>
          <w:rFonts w:hint="eastAsia"/>
        </w:rPr>
        <w:t>D</w:t>
      </w:r>
      <w:r>
        <w:rPr>
          <w:rFonts w:hint="eastAsia"/>
        </w:rPr>
        <w:t>、传输层及上层数据报文</w:t>
      </w:r>
    </w:p>
    <w:p w14:paraId="1AC0FF6A" w14:textId="4E9F6906" w:rsidR="00300847" w:rsidRDefault="00FE6899" w:rsidP="008A3729">
      <w:pPr>
        <w:pStyle w:val="a0"/>
        <w:spacing w:before="48" w:after="48"/>
        <w:ind w:left="480"/>
      </w:pPr>
      <w:r w:rsidRPr="00FE6899">
        <w:rPr>
          <w:rFonts w:hint="eastAsia"/>
          <w:b/>
        </w:rPr>
        <w:t>正确答案：</w:t>
      </w:r>
      <w:r w:rsidR="00000000">
        <w:t xml:space="preserve"> D</w:t>
      </w:r>
    </w:p>
    <w:p w14:paraId="791351B5" w14:textId="77777777" w:rsidR="00300847" w:rsidRDefault="00000000" w:rsidP="008A3729">
      <w:pPr>
        <w:pStyle w:val="1"/>
      </w:pPr>
      <w:bookmarkStart w:id="87" w:name="在建立堡垒主机时-----"/>
      <w:bookmarkEnd w:id="86"/>
      <w:r>
        <w:rPr>
          <w:rFonts w:hint="eastAsia"/>
        </w:rPr>
        <w:t>在建立堡垒主机时，(</w:t>
      </w:r>
      <w:r>
        <w:t xml:space="preserve"> )。</w:t>
      </w:r>
    </w:p>
    <w:p w14:paraId="7532828A" w14:textId="77777777" w:rsidR="00300847" w:rsidRDefault="00000000" w:rsidP="008A3729">
      <w:pPr>
        <w:pStyle w:val="FirstParagraph"/>
        <w:spacing w:before="48" w:after="48"/>
        <w:ind w:left="480"/>
      </w:pPr>
      <w:r>
        <w:rPr>
          <w:rFonts w:hint="eastAsia"/>
        </w:rPr>
        <w:t>A</w:t>
      </w:r>
      <w:r>
        <w:rPr>
          <w:rFonts w:hint="eastAsia"/>
        </w:rPr>
        <w:t>、在堡垒主机上应设置尽可能少的网络服务</w:t>
      </w:r>
    </w:p>
    <w:p w14:paraId="2DC6D6A7" w14:textId="77777777" w:rsidR="00300847" w:rsidRDefault="00000000" w:rsidP="008A3729">
      <w:pPr>
        <w:pStyle w:val="a0"/>
        <w:spacing w:before="48" w:after="48"/>
        <w:ind w:left="480"/>
      </w:pPr>
      <w:r>
        <w:rPr>
          <w:rFonts w:hint="eastAsia"/>
        </w:rPr>
        <w:t>B</w:t>
      </w:r>
      <w:r>
        <w:rPr>
          <w:rFonts w:hint="eastAsia"/>
        </w:rPr>
        <w:t>、在堡垒主机上应设置尽可能多的网络服务</w:t>
      </w:r>
    </w:p>
    <w:p w14:paraId="40259B83" w14:textId="77777777" w:rsidR="00300847" w:rsidRDefault="00000000" w:rsidP="008A3729">
      <w:pPr>
        <w:pStyle w:val="a0"/>
        <w:spacing w:before="48" w:after="48"/>
        <w:ind w:left="480"/>
      </w:pPr>
      <w:r>
        <w:rPr>
          <w:rFonts w:hint="eastAsia"/>
        </w:rPr>
        <w:t>C</w:t>
      </w:r>
      <w:r>
        <w:rPr>
          <w:rFonts w:hint="eastAsia"/>
        </w:rPr>
        <w:t>、对必须设置的服务给予尽可能高的权限</w:t>
      </w:r>
    </w:p>
    <w:p w14:paraId="7DCBB811" w14:textId="77777777" w:rsidR="00300847" w:rsidRDefault="00000000" w:rsidP="008A3729">
      <w:pPr>
        <w:pStyle w:val="a0"/>
        <w:spacing w:before="48" w:after="48"/>
        <w:ind w:left="480"/>
      </w:pPr>
      <w:r>
        <w:rPr>
          <w:rFonts w:hint="eastAsia"/>
        </w:rPr>
        <w:t>D</w:t>
      </w:r>
      <w:r>
        <w:rPr>
          <w:rFonts w:hint="eastAsia"/>
        </w:rPr>
        <w:t>、不论发生任何入侵情况，内部</w:t>
      </w:r>
      <w:proofErr w:type="gramStart"/>
      <w:r>
        <w:rPr>
          <w:rFonts w:hint="eastAsia"/>
        </w:rPr>
        <w:t>网始终</w:t>
      </w:r>
      <w:proofErr w:type="gramEnd"/>
      <w:r>
        <w:rPr>
          <w:rFonts w:hint="eastAsia"/>
        </w:rPr>
        <w:t>信任堡垒主机</w:t>
      </w:r>
    </w:p>
    <w:p w14:paraId="0B616F52" w14:textId="3FB01AA8" w:rsidR="00300847" w:rsidRDefault="00FE6899" w:rsidP="008A3729">
      <w:pPr>
        <w:pStyle w:val="a0"/>
        <w:spacing w:before="48" w:after="48"/>
        <w:ind w:left="480"/>
      </w:pPr>
      <w:r w:rsidRPr="00FE6899">
        <w:rPr>
          <w:rFonts w:hint="eastAsia"/>
          <w:b/>
        </w:rPr>
        <w:t>正确答案：</w:t>
      </w:r>
      <w:r w:rsidR="00000000">
        <w:t xml:space="preserve"> A</w:t>
      </w:r>
    </w:p>
    <w:p w14:paraId="33F85C1B" w14:textId="77777777" w:rsidR="00300847" w:rsidRDefault="00000000" w:rsidP="008A3729">
      <w:pPr>
        <w:pStyle w:val="1"/>
      </w:pPr>
      <w:bookmarkStart w:id="88" w:name="在零传输zone-transfers中dns服务使用哪个端口-----"/>
      <w:bookmarkEnd w:id="87"/>
      <w:r>
        <w:rPr>
          <w:rFonts w:hint="eastAsia"/>
        </w:rPr>
        <w:t>在零传输（Zone</w:t>
      </w:r>
      <w:r>
        <w:t xml:space="preserve"> </w:t>
      </w:r>
      <w:r>
        <w:rPr>
          <w:rFonts w:hint="eastAsia"/>
        </w:rPr>
        <w:t>transfers）中DNS服务使用哪个端口？(</w:t>
      </w:r>
      <w:r>
        <w:t xml:space="preserve"> )</w:t>
      </w:r>
    </w:p>
    <w:p w14:paraId="59F23DF1" w14:textId="77777777" w:rsidR="00300847" w:rsidRDefault="00000000" w:rsidP="008A3729">
      <w:pPr>
        <w:pStyle w:val="FirstParagraph"/>
        <w:spacing w:before="48" w:after="48"/>
        <w:ind w:left="480"/>
      </w:pPr>
      <w:r>
        <w:t>A</w:t>
      </w:r>
      <w:r>
        <w:t>、</w:t>
      </w:r>
      <w:r>
        <w:t>TCP 53</w:t>
      </w:r>
    </w:p>
    <w:p w14:paraId="3D3F20FD" w14:textId="77777777" w:rsidR="00300847" w:rsidRDefault="00000000" w:rsidP="008A3729">
      <w:pPr>
        <w:pStyle w:val="a0"/>
        <w:spacing w:before="48" w:after="48"/>
        <w:ind w:left="480"/>
      </w:pPr>
      <w:r>
        <w:t>B</w:t>
      </w:r>
      <w:r>
        <w:t>、</w:t>
      </w:r>
      <w:r>
        <w:t>UDP 53</w:t>
      </w:r>
    </w:p>
    <w:p w14:paraId="39E16CF7" w14:textId="77777777" w:rsidR="00300847" w:rsidRDefault="00000000" w:rsidP="008A3729">
      <w:pPr>
        <w:pStyle w:val="a0"/>
        <w:spacing w:before="48" w:after="48"/>
        <w:ind w:left="480"/>
      </w:pPr>
      <w:r>
        <w:t>C</w:t>
      </w:r>
      <w:r>
        <w:t>、</w:t>
      </w:r>
      <w:r>
        <w:t>UDP 23</w:t>
      </w:r>
    </w:p>
    <w:p w14:paraId="181E1E84" w14:textId="77777777" w:rsidR="00300847" w:rsidRDefault="00000000" w:rsidP="008A3729">
      <w:pPr>
        <w:pStyle w:val="a0"/>
        <w:spacing w:before="48" w:after="48"/>
        <w:ind w:left="480"/>
      </w:pPr>
      <w:r>
        <w:t>D</w:t>
      </w:r>
      <w:r>
        <w:t>、</w:t>
      </w:r>
      <w:r>
        <w:t>TCP23</w:t>
      </w:r>
    </w:p>
    <w:p w14:paraId="56857F2D" w14:textId="06C91B27" w:rsidR="00300847" w:rsidRDefault="00FE6899" w:rsidP="008A3729">
      <w:pPr>
        <w:pStyle w:val="a0"/>
        <w:spacing w:before="48" w:after="48"/>
        <w:ind w:left="480"/>
      </w:pPr>
      <w:r w:rsidRPr="00FE6899">
        <w:rPr>
          <w:rFonts w:hint="eastAsia"/>
          <w:b/>
        </w:rPr>
        <w:t>正确答案：</w:t>
      </w:r>
      <w:r w:rsidR="00000000">
        <w:t xml:space="preserve"> A</w:t>
      </w:r>
    </w:p>
    <w:p w14:paraId="5A6CB74A" w14:textId="77777777" w:rsidR="00300847" w:rsidRDefault="00000000" w:rsidP="008A3729">
      <w:pPr>
        <w:pStyle w:val="1"/>
      </w:pPr>
      <w:bookmarkStart w:id="89" w:name="在思科设备上若要查看所有访问表的内容可以使用的命令式-----"/>
      <w:bookmarkEnd w:id="88"/>
      <w:r>
        <w:rPr>
          <w:rFonts w:hint="eastAsia"/>
        </w:rPr>
        <w:t>在思科设备上，若要查看所有访问表的内容，可以使用的命令式(</w:t>
      </w:r>
      <w:r>
        <w:t xml:space="preserve"> )</w:t>
      </w:r>
    </w:p>
    <w:p w14:paraId="17C078D6" w14:textId="77777777" w:rsidR="00300847" w:rsidRDefault="00000000" w:rsidP="008A3729">
      <w:pPr>
        <w:pStyle w:val="FirstParagraph"/>
        <w:spacing w:before="48" w:after="48"/>
        <w:ind w:left="480"/>
      </w:pPr>
      <w:r>
        <w:t>A</w:t>
      </w:r>
      <w:r>
        <w:t>、</w:t>
      </w:r>
      <w:r>
        <w:t>show all access-lists</w:t>
      </w:r>
    </w:p>
    <w:p w14:paraId="4DE8733F" w14:textId="77777777" w:rsidR="00300847" w:rsidRDefault="00000000" w:rsidP="008A3729">
      <w:pPr>
        <w:pStyle w:val="a0"/>
        <w:spacing w:before="48" w:after="48"/>
        <w:ind w:left="480"/>
      </w:pPr>
      <w:r>
        <w:t>B</w:t>
      </w:r>
      <w:r>
        <w:t>、</w:t>
      </w:r>
      <w:r>
        <w:t>show access-lists</w:t>
      </w:r>
    </w:p>
    <w:p w14:paraId="699A18FE" w14:textId="77777777" w:rsidR="00300847" w:rsidRDefault="00000000" w:rsidP="008A3729">
      <w:pPr>
        <w:pStyle w:val="a0"/>
        <w:spacing w:before="48" w:after="48"/>
        <w:ind w:left="480"/>
      </w:pPr>
      <w:r>
        <w:t>C</w:t>
      </w:r>
      <w:r>
        <w:t>、</w:t>
      </w:r>
      <w:r>
        <w:t xml:space="preserve">show </w:t>
      </w:r>
      <w:proofErr w:type="spellStart"/>
      <w:r>
        <w:t>ip</w:t>
      </w:r>
      <w:proofErr w:type="spellEnd"/>
      <w:r>
        <w:t xml:space="preserve"> interface</w:t>
      </w:r>
    </w:p>
    <w:p w14:paraId="57BDB1B2" w14:textId="77777777" w:rsidR="00300847" w:rsidRDefault="00000000" w:rsidP="008A3729">
      <w:pPr>
        <w:pStyle w:val="a0"/>
        <w:spacing w:before="48" w:after="48"/>
        <w:ind w:left="480"/>
      </w:pPr>
      <w:r>
        <w:t>D</w:t>
      </w:r>
      <w:r>
        <w:t>、</w:t>
      </w:r>
      <w:r>
        <w:t>show interface</w:t>
      </w:r>
    </w:p>
    <w:p w14:paraId="2356E94F" w14:textId="256A25D2" w:rsidR="00300847" w:rsidRDefault="00FE6899" w:rsidP="008A3729">
      <w:pPr>
        <w:pStyle w:val="a0"/>
        <w:spacing w:before="48" w:after="48"/>
        <w:ind w:left="480"/>
      </w:pPr>
      <w:r w:rsidRPr="00FE6899">
        <w:rPr>
          <w:rFonts w:hint="eastAsia"/>
          <w:b/>
        </w:rPr>
        <w:t>正确答案：</w:t>
      </w:r>
      <w:r w:rsidR="00000000">
        <w:t xml:space="preserve"> B</w:t>
      </w:r>
    </w:p>
    <w:p w14:paraId="584147E6" w14:textId="77777777" w:rsidR="00300847" w:rsidRDefault="00000000" w:rsidP="008A3729">
      <w:pPr>
        <w:pStyle w:val="1"/>
      </w:pPr>
      <w:bookmarkStart w:id="90" w:name="X1a1bf67cf4794b8800857c7f04a51d4be12f621"/>
      <w:bookmarkEnd w:id="89"/>
      <w:r>
        <w:rPr>
          <w:rFonts w:hint="eastAsia"/>
        </w:rPr>
        <w:t>在一个局域网环境中，其内在的安全威胁包括主动威胁和被动威胁。以下哪一项属于被动威胁？(</w:t>
      </w:r>
      <w:r>
        <w:t xml:space="preserve"> )</w:t>
      </w:r>
    </w:p>
    <w:p w14:paraId="5B703857" w14:textId="77777777" w:rsidR="00300847" w:rsidRDefault="00000000" w:rsidP="008A3729">
      <w:pPr>
        <w:pStyle w:val="FirstParagraph"/>
        <w:spacing w:before="48" w:after="48"/>
        <w:ind w:left="480"/>
      </w:pPr>
      <w:r>
        <w:rPr>
          <w:rFonts w:hint="eastAsia"/>
        </w:rPr>
        <w:t>A</w:t>
      </w:r>
      <w:r>
        <w:rPr>
          <w:rFonts w:hint="eastAsia"/>
        </w:rPr>
        <w:t>、报文服务拒绝</w:t>
      </w:r>
    </w:p>
    <w:p w14:paraId="7B2E501F" w14:textId="77777777" w:rsidR="00300847" w:rsidRDefault="00000000" w:rsidP="008A3729">
      <w:pPr>
        <w:pStyle w:val="a0"/>
        <w:spacing w:before="48" w:after="48"/>
        <w:ind w:left="480"/>
      </w:pPr>
      <w:r>
        <w:rPr>
          <w:rFonts w:hint="eastAsia"/>
        </w:rPr>
        <w:t>B</w:t>
      </w:r>
      <w:r>
        <w:rPr>
          <w:rFonts w:hint="eastAsia"/>
        </w:rPr>
        <w:t>、假冒</w:t>
      </w:r>
    </w:p>
    <w:p w14:paraId="3AC4B265" w14:textId="77777777" w:rsidR="00300847" w:rsidRDefault="00000000" w:rsidP="008A3729">
      <w:pPr>
        <w:pStyle w:val="a0"/>
        <w:spacing w:before="48" w:after="48"/>
        <w:ind w:left="480"/>
      </w:pPr>
      <w:r>
        <w:rPr>
          <w:rFonts w:hint="eastAsia"/>
        </w:rPr>
        <w:t>C</w:t>
      </w:r>
      <w:r>
        <w:rPr>
          <w:rFonts w:hint="eastAsia"/>
        </w:rPr>
        <w:t>、数据流分析</w:t>
      </w:r>
    </w:p>
    <w:p w14:paraId="26FC8D5B" w14:textId="77777777" w:rsidR="00300847" w:rsidRDefault="00000000" w:rsidP="008A3729">
      <w:pPr>
        <w:pStyle w:val="a0"/>
        <w:spacing w:before="48" w:after="48"/>
        <w:ind w:left="480"/>
      </w:pPr>
      <w:r>
        <w:rPr>
          <w:rFonts w:hint="eastAsia"/>
        </w:rPr>
        <w:t>D</w:t>
      </w:r>
      <w:r>
        <w:rPr>
          <w:rFonts w:hint="eastAsia"/>
        </w:rPr>
        <w:t>、报文服务更改</w:t>
      </w:r>
    </w:p>
    <w:p w14:paraId="41C7AC88" w14:textId="628D4DDF" w:rsidR="00300847" w:rsidRDefault="00FE6899" w:rsidP="008A3729">
      <w:pPr>
        <w:pStyle w:val="a0"/>
        <w:spacing w:before="48" w:after="48"/>
        <w:ind w:left="480"/>
      </w:pPr>
      <w:r w:rsidRPr="00FE6899">
        <w:rPr>
          <w:rFonts w:hint="eastAsia"/>
          <w:b/>
        </w:rPr>
        <w:t>正确答案：</w:t>
      </w:r>
      <w:r w:rsidR="00000000">
        <w:t xml:space="preserve"> C</w:t>
      </w:r>
    </w:p>
    <w:p w14:paraId="2432BA65" w14:textId="77777777" w:rsidR="00300847" w:rsidRDefault="00000000" w:rsidP="008A3729">
      <w:pPr>
        <w:pStyle w:val="1"/>
      </w:pPr>
      <w:bookmarkStart w:id="91" w:name="在以下哪类场景中移动用户不需要安装额外功能l2tp的vpdn软件-----"/>
      <w:bookmarkEnd w:id="90"/>
      <w:r>
        <w:rPr>
          <w:rFonts w:hint="eastAsia"/>
        </w:rPr>
        <w:t>在以下哪类场景中，移动用户不需要安装额外功能（L2TP）的VPDN软件？(</w:t>
      </w:r>
      <w:r>
        <w:t xml:space="preserve"> )</w:t>
      </w:r>
    </w:p>
    <w:p w14:paraId="49257820" w14:textId="77777777" w:rsidR="00300847" w:rsidRDefault="00000000" w:rsidP="008A3729">
      <w:pPr>
        <w:pStyle w:val="FirstParagraph"/>
        <w:spacing w:before="48" w:after="48"/>
        <w:ind w:left="480"/>
      </w:pPr>
      <w:r>
        <w:rPr>
          <w:rFonts w:hint="eastAsia"/>
        </w:rPr>
        <w:t>A</w:t>
      </w:r>
      <w:r>
        <w:rPr>
          <w:rFonts w:hint="eastAsia"/>
        </w:rPr>
        <w:t>、基于用户发起的</w:t>
      </w:r>
      <w:r>
        <w:rPr>
          <w:rFonts w:hint="eastAsia"/>
        </w:rPr>
        <w:t>L2TP</w:t>
      </w:r>
      <w:r>
        <w:t xml:space="preserve"> VPN</w:t>
      </w:r>
    </w:p>
    <w:p w14:paraId="3D7E4FBF" w14:textId="77777777" w:rsidR="00300847" w:rsidRDefault="00000000" w:rsidP="008A3729">
      <w:pPr>
        <w:pStyle w:val="a0"/>
        <w:spacing w:before="48" w:after="48"/>
        <w:ind w:left="480"/>
      </w:pPr>
      <w:r>
        <w:rPr>
          <w:rFonts w:hint="eastAsia"/>
        </w:rPr>
        <w:t>B</w:t>
      </w:r>
      <w:r>
        <w:rPr>
          <w:rFonts w:hint="eastAsia"/>
        </w:rPr>
        <w:t>、基于</w:t>
      </w:r>
      <w:r>
        <w:rPr>
          <w:rFonts w:hint="eastAsia"/>
        </w:rPr>
        <w:t>NAS</w:t>
      </w:r>
      <w:r>
        <w:rPr>
          <w:rFonts w:hint="eastAsia"/>
        </w:rPr>
        <w:t>发起的</w:t>
      </w:r>
      <w:r>
        <w:rPr>
          <w:rFonts w:hint="eastAsia"/>
        </w:rPr>
        <w:t>L2TP</w:t>
      </w:r>
      <w:r>
        <w:t xml:space="preserve"> VPN</w:t>
      </w:r>
    </w:p>
    <w:p w14:paraId="31C63059" w14:textId="77777777" w:rsidR="00300847" w:rsidRDefault="00000000" w:rsidP="008A3729">
      <w:pPr>
        <w:pStyle w:val="a0"/>
        <w:spacing w:before="48" w:after="48"/>
        <w:ind w:left="480"/>
      </w:pPr>
      <w:r>
        <w:rPr>
          <w:rFonts w:hint="eastAsia"/>
        </w:rPr>
        <w:t>C</w:t>
      </w:r>
      <w:r>
        <w:rPr>
          <w:rFonts w:hint="eastAsia"/>
        </w:rPr>
        <w:t>、基于</w:t>
      </w:r>
      <w:r>
        <w:rPr>
          <w:rFonts w:hint="eastAsia"/>
        </w:rPr>
        <w:t>LNS</w:t>
      </w:r>
      <w:r>
        <w:rPr>
          <w:rFonts w:hint="eastAsia"/>
        </w:rPr>
        <w:t>发起的</w:t>
      </w:r>
      <w:r>
        <w:rPr>
          <w:rFonts w:hint="eastAsia"/>
        </w:rPr>
        <w:t>L2TP</w:t>
      </w:r>
      <w:r>
        <w:t xml:space="preserve"> VPN</w:t>
      </w:r>
    </w:p>
    <w:p w14:paraId="1B3997A2" w14:textId="77777777" w:rsidR="00300847" w:rsidRDefault="00000000" w:rsidP="008A3729">
      <w:pPr>
        <w:pStyle w:val="a0"/>
        <w:spacing w:before="48" w:after="48"/>
        <w:ind w:left="480"/>
      </w:pPr>
      <w:r>
        <w:rPr>
          <w:rFonts w:hint="eastAsia"/>
        </w:rPr>
        <w:t>D</w:t>
      </w:r>
      <w:r>
        <w:rPr>
          <w:rFonts w:hint="eastAsia"/>
        </w:rPr>
        <w:t>、以上都是</w:t>
      </w:r>
    </w:p>
    <w:p w14:paraId="0B7AD867" w14:textId="01EC82B2" w:rsidR="00300847" w:rsidRDefault="00FE6899" w:rsidP="008A3729">
      <w:pPr>
        <w:pStyle w:val="a0"/>
        <w:spacing w:before="48" w:after="48"/>
        <w:ind w:left="480"/>
      </w:pPr>
      <w:r w:rsidRPr="00FE6899">
        <w:rPr>
          <w:rFonts w:hint="eastAsia"/>
          <w:b/>
        </w:rPr>
        <w:t>正确答案：</w:t>
      </w:r>
      <w:r w:rsidR="00000000">
        <w:t xml:space="preserve"> B</w:t>
      </w:r>
    </w:p>
    <w:p w14:paraId="02CCA3E4" w14:textId="77777777" w:rsidR="00300847" w:rsidRDefault="00000000" w:rsidP="008A3729">
      <w:pPr>
        <w:pStyle w:val="1"/>
      </w:pPr>
      <w:bookmarkStart w:id="92" w:name="只具有-----和fin标志集的数据包是公认的恶意行为迹象"/>
      <w:bookmarkEnd w:id="91"/>
      <w:r>
        <w:rPr>
          <w:rFonts w:hint="eastAsia"/>
        </w:rPr>
        <w:t>只具有(</w:t>
      </w:r>
      <w:r>
        <w:t xml:space="preserve"> </w:t>
      </w:r>
      <w:r>
        <w:rPr>
          <w:rFonts w:hint="eastAsia"/>
        </w:rPr>
        <w:t>)和FIN标志集的数据包是公认的恶意行为迹象。</w:t>
      </w:r>
    </w:p>
    <w:p w14:paraId="7FB80557" w14:textId="77777777" w:rsidR="00300847" w:rsidRDefault="00000000" w:rsidP="008A3729">
      <w:pPr>
        <w:pStyle w:val="FirstParagraph"/>
        <w:spacing w:before="48" w:after="48"/>
        <w:ind w:left="480"/>
      </w:pPr>
      <w:r>
        <w:t>A</w:t>
      </w:r>
      <w:r>
        <w:t>、</w:t>
      </w:r>
      <w:r>
        <w:t>SYN</w:t>
      </w:r>
    </w:p>
    <w:p w14:paraId="51B1DE8E" w14:textId="77777777" w:rsidR="00300847" w:rsidRDefault="00000000" w:rsidP="008A3729">
      <w:pPr>
        <w:pStyle w:val="a0"/>
        <w:spacing w:before="48" w:after="48"/>
        <w:ind w:left="480"/>
      </w:pPr>
      <w:r>
        <w:t>B</w:t>
      </w:r>
      <w:r>
        <w:t>、</w:t>
      </w:r>
      <w:r>
        <w:t>date</w:t>
      </w:r>
    </w:p>
    <w:p w14:paraId="2FB3D969" w14:textId="77777777" w:rsidR="00300847" w:rsidRDefault="00000000" w:rsidP="008A3729">
      <w:pPr>
        <w:pStyle w:val="a0"/>
        <w:spacing w:before="48" w:after="48"/>
        <w:ind w:left="480"/>
      </w:pPr>
      <w:r>
        <w:lastRenderedPageBreak/>
        <w:t>C</w:t>
      </w:r>
      <w:r>
        <w:t>、</w:t>
      </w:r>
      <w:r>
        <w:t>head</w:t>
      </w:r>
    </w:p>
    <w:p w14:paraId="21A8533C" w14:textId="77777777" w:rsidR="00300847" w:rsidRDefault="00000000" w:rsidP="008A3729">
      <w:pPr>
        <w:pStyle w:val="a0"/>
        <w:spacing w:before="48" w:after="48"/>
        <w:ind w:left="480"/>
      </w:pPr>
      <w:r>
        <w:rPr>
          <w:rFonts w:hint="eastAsia"/>
        </w:rPr>
        <w:t>D</w:t>
      </w:r>
      <w:r>
        <w:rPr>
          <w:rFonts w:hint="eastAsia"/>
        </w:rPr>
        <w:t>、标志位</w:t>
      </w:r>
    </w:p>
    <w:p w14:paraId="518DE037" w14:textId="6BF8F803" w:rsidR="00300847" w:rsidRDefault="00FE6899" w:rsidP="008A3729">
      <w:pPr>
        <w:pStyle w:val="a0"/>
        <w:spacing w:before="48" w:after="48"/>
        <w:ind w:left="480"/>
      </w:pPr>
      <w:r w:rsidRPr="00FE6899">
        <w:rPr>
          <w:rFonts w:hint="eastAsia"/>
          <w:b/>
        </w:rPr>
        <w:t>正确答案：</w:t>
      </w:r>
      <w:r w:rsidR="00000000">
        <w:t xml:space="preserve"> A</w:t>
      </w:r>
    </w:p>
    <w:p w14:paraId="4ADF7965" w14:textId="77777777" w:rsidR="00300847" w:rsidRDefault="00000000" w:rsidP="008A3729">
      <w:pPr>
        <w:pStyle w:val="1"/>
      </w:pPr>
      <w:bookmarkStart w:id="93" w:name="主动方式ftp服务器要使用的端口包括-----"/>
      <w:bookmarkEnd w:id="92"/>
      <w:r>
        <w:rPr>
          <w:rFonts w:hint="eastAsia"/>
        </w:rPr>
        <w:t>主动方式FTP服务器要使用的端口包括(</w:t>
      </w:r>
      <w:r>
        <w:t xml:space="preserve"> )。</w:t>
      </w:r>
    </w:p>
    <w:p w14:paraId="7A40E23E" w14:textId="77777777" w:rsidR="00300847" w:rsidRDefault="00000000" w:rsidP="008A3729">
      <w:pPr>
        <w:pStyle w:val="FirstParagraph"/>
        <w:spacing w:before="48" w:after="48"/>
        <w:ind w:left="480"/>
      </w:pPr>
      <w:r>
        <w:t>A</w:t>
      </w:r>
      <w:r>
        <w:t>、</w:t>
      </w:r>
      <w:r>
        <w:t>TCP 21 TCP 20</w:t>
      </w:r>
    </w:p>
    <w:p w14:paraId="26345A76" w14:textId="77777777" w:rsidR="00300847" w:rsidRDefault="00000000" w:rsidP="008A3729">
      <w:pPr>
        <w:pStyle w:val="a0"/>
        <w:spacing w:before="48" w:after="48"/>
        <w:ind w:left="480"/>
      </w:pPr>
      <w:r>
        <w:t>B</w:t>
      </w:r>
      <w:r>
        <w:t>、</w:t>
      </w:r>
      <w:r>
        <w:t xml:space="preserve">TCP21 </w:t>
      </w:r>
      <w:r>
        <w:rPr>
          <w:rFonts w:hint="eastAsia"/>
        </w:rPr>
        <w:t>TCP</w:t>
      </w:r>
      <w:r>
        <w:rPr>
          <w:rFonts w:hint="eastAsia"/>
        </w:rPr>
        <w:t>大于</w:t>
      </w:r>
      <w:r>
        <w:rPr>
          <w:rFonts w:hint="eastAsia"/>
        </w:rPr>
        <w:t>1024</w:t>
      </w:r>
      <w:r>
        <w:rPr>
          <w:rFonts w:hint="eastAsia"/>
        </w:rPr>
        <w:t>的端口</w:t>
      </w:r>
    </w:p>
    <w:p w14:paraId="417F371C" w14:textId="77777777" w:rsidR="00300847" w:rsidRDefault="00000000" w:rsidP="008A3729">
      <w:pPr>
        <w:pStyle w:val="a0"/>
        <w:spacing w:before="48" w:after="48"/>
        <w:ind w:left="480"/>
      </w:pPr>
      <w:r>
        <w:t>C</w:t>
      </w:r>
      <w:r>
        <w:t>、</w:t>
      </w:r>
      <w:r>
        <w:t>TCP 20</w:t>
      </w:r>
      <w:r>
        <w:t>、</w:t>
      </w:r>
      <w:r>
        <w:t xml:space="preserve">TCP </w:t>
      </w:r>
      <w:r>
        <w:rPr>
          <w:rFonts w:hint="eastAsia"/>
        </w:rPr>
        <w:t>大于</w:t>
      </w:r>
      <w:r>
        <w:rPr>
          <w:rFonts w:hint="eastAsia"/>
        </w:rPr>
        <w:t>1024</w:t>
      </w:r>
      <w:r>
        <w:rPr>
          <w:rFonts w:hint="eastAsia"/>
        </w:rPr>
        <w:t>端口</w:t>
      </w:r>
    </w:p>
    <w:p w14:paraId="487209A2" w14:textId="77777777" w:rsidR="00300847" w:rsidRDefault="00000000" w:rsidP="008A3729">
      <w:pPr>
        <w:pStyle w:val="a0"/>
        <w:spacing w:before="48" w:after="48"/>
        <w:ind w:left="480"/>
      </w:pPr>
      <w:r>
        <w:rPr>
          <w:rFonts w:hint="eastAsia"/>
        </w:rPr>
        <w:t>D</w:t>
      </w:r>
      <w:r>
        <w:rPr>
          <w:rFonts w:hint="eastAsia"/>
        </w:rPr>
        <w:t>、都不对</w:t>
      </w:r>
    </w:p>
    <w:p w14:paraId="59E86B3C" w14:textId="0763DED4" w:rsidR="00300847" w:rsidRDefault="00FE6899" w:rsidP="008A3729">
      <w:pPr>
        <w:pStyle w:val="a0"/>
        <w:spacing w:before="48" w:after="48"/>
        <w:ind w:left="480"/>
      </w:pPr>
      <w:r w:rsidRPr="00FE6899">
        <w:rPr>
          <w:rFonts w:hint="eastAsia"/>
          <w:b/>
        </w:rPr>
        <w:t>正确答案：</w:t>
      </w:r>
      <w:r w:rsidR="00000000">
        <w:t xml:space="preserve"> A</w:t>
      </w:r>
    </w:p>
    <w:p w14:paraId="4466BF67" w14:textId="77777777" w:rsidR="00300847" w:rsidRDefault="00000000" w:rsidP="008A3729">
      <w:pPr>
        <w:pStyle w:val="1"/>
      </w:pPr>
      <w:bookmarkStart w:id="94" w:name="X3ccda9bb173518f86a1a6a32291d81d63feea6f"/>
      <w:bookmarkEnd w:id="93"/>
      <w:r>
        <w:rPr>
          <w:rFonts w:hint="eastAsia"/>
        </w:rPr>
        <w:t>下列安全协议中使用包括过滤技术，适合用于可信的LAN到LAN之间的VPN（内部VPN）的是(</w:t>
      </w:r>
      <w:r>
        <w:t xml:space="preserve"> )。</w:t>
      </w:r>
    </w:p>
    <w:p w14:paraId="34C9ADC2" w14:textId="77777777" w:rsidR="00300847" w:rsidRDefault="00000000" w:rsidP="008A3729">
      <w:pPr>
        <w:pStyle w:val="FirstParagraph"/>
        <w:spacing w:before="48" w:after="48"/>
        <w:ind w:left="480"/>
      </w:pPr>
      <w:r>
        <w:t>A</w:t>
      </w:r>
      <w:r>
        <w:t>、</w:t>
      </w:r>
      <w:r>
        <w:t>PPTP</w:t>
      </w:r>
    </w:p>
    <w:p w14:paraId="381BAF10" w14:textId="77777777" w:rsidR="00300847" w:rsidRDefault="00000000" w:rsidP="008A3729">
      <w:pPr>
        <w:pStyle w:val="a0"/>
        <w:spacing w:before="48" w:after="48"/>
        <w:ind w:left="480"/>
      </w:pPr>
      <w:r>
        <w:t>B</w:t>
      </w:r>
      <w:r>
        <w:t>、</w:t>
      </w:r>
      <w:r>
        <w:t>L2TP</w:t>
      </w:r>
    </w:p>
    <w:p w14:paraId="1917CC83" w14:textId="77777777" w:rsidR="00300847" w:rsidRDefault="00000000" w:rsidP="008A3729">
      <w:pPr>
        <w:pStyle w:val="a0"/>
        <w:spacing w:before="48" w:after="48"/>
        <w:ind w:left="480"/>
      </w:pPr>
      <w:r>
        <w:t>C</w:t>
      </w:r>
      <w:r>
        <w:t>、</w:t>
      </w:r>
      <w:r>
        <w:t>SOCKS v5</w:t>
      </w:r>
    </w:p>
    <w:p w14:paraId="410D6CF2" w14:textId="77777777" w:rsidR="00300847" w:rsidRDefault="00000000" w:rsidP="008A3729">
      <w:pPr>
        <w:pStyle w:val="a0"/>
        <w:spacing w:before="48" w:after="48"/>
        <w:ind w:left="480"/>
      </w:pPr>
      <w:r>
        <w:t>D</w:t>
      </w:r>
      <w:r>
        <w:t>、</w:t>
      </w:r>
      <w:r>
        <w:t>IPSec</w:t>
      </w:r>
    </w:p>
    <w:p w14:paraId="3B1951F6" w14:textId="3D894367" w:rsidR="00300847" w:rsidRDefault="00FE6899" w:rsidP="008A3729">
      <w:pPr>
        <w:pStyle w:val="a0"/>
        <w:spacing w:before="48" w:after="48"/>
        <w:ind w:left="480"/>
      </w:pPr>
      <w:r w:rsidRPr="00FE6899">
        <w:rPr>
          <w:rFonts w:hint="eastAsia"/>
          <w:b/>
        </w:rPr>
        <w:t>正确答案：</w:t>
      </w:r>
      <w:r w:rsidR="00000000">
        <w:t xml:space="preserve"> D</w:t>
      </w:r>
    </w:p>
    <w:p w14:paraId="556A203C" w14:textId="77777777" w:rsidR="00300847" w:rsidRDefault="00000000" w:rsidP="008A3729">
      <w:pPr>
        <w:pStyle w:val="1"/>
      </w:pPr>
      <w:bookmarkStart w:id="95" w:name="下列措施不能增强dns安全的是-----"/>
      <w:bookmarkEnd w:id="94"/>
      <w:r>
        <w:rPr>
          <w:rFonts w:hint="eastAsia"/>
        </w:rPr>
        <w:t>下列措施不能增强DNS安全的是(</w:t>
      </w:r>
      <w:r>
        <w:t xml:space="preserve"> )。</w:t>
      </w:r>
    </w:p>
    <w:p w14:paraId="63637DC7" w14:textId="77777777" w:rsidR="00300847" w:rsidRDefault="00000000" w:rsidP="008A3729">
      <w:pPr>
        <w:pStyle w:val="FirstParagraph"/>
        <w:spacing w:before="48" w:after="48"/>
        <w:ind w:left="480"/>
      </w:pPr>
      <w:r>
        <w:rPr>
          <w:rFonts w:hint="eastAsia"/>
        </w:rPr>
        <w:t>A</w:t>
      </w:r>
      <w:r>
        <w:rPr>
          <w:rFonts w:hint="eastAsia"/>
        </w:rPr>
        <w:t>、使用最新的</w:t>
      </w:r>
      <w:r>
        <w:rPr>
          <w:rFonts w:hint="eastAsia"/>
        </w:rPr>
        <w:t>BIND</w:t>
      </w:r>
      <w:r>
        <w:rPr>
          <w:rFonts w:hint="eastAsia"/>
        </w:rPr>
        <w:t>工具</w:t>
      </w:r>
    </w:p>
    <w:p w14:paraId="7ADD2F47" w14:textId="77777777" w:rsidR="00300847" w:rsidRDefault="00000000" w:rsidP="008A3729">
      <w:pPr>
        <w:pStyle w:val="a0"/>
        <w:spacing w:before="48" w:after="48"/>
        <w:ind w:left="480"/>
      </w:pPr>
      <w:r>
        <w:rPr>
          <w:rFonts w:hint="eastAsia"/>
        </w:rPr>
        <w:t>B</w:t>
      </w:r>
      <w:r>
        <w:rPr>
          <w:rFonts w:hint="eastAsia"/>
        </w:rPr>
        <w:t>、双反向查找</w:t>
      </w:r>
    </w:p>
    <w:p w14:paraId="126BBDE4" w14:textId="77777777" w:rsidR="00300847" w:rsidRDefault="00000000" w:rsidP="008A3729">
      <w:pPr>
        <w:pStyle w:val="a0"/>
        <w:spacing w:before="48" w:after="48"/>
        <w:ind w:left="480"/>
      </w:pPr>
      <w:r>
        <w:rPr>
          <w:rFonts w:hint="eastAsia"/>
        </w:rPr>
        <w:t>C</w:t>
      </w:r>
      <w:r>
        <w:rPr>
          <w:rFonts w:hint="eastAsia"/>
        </w:rPr>
        <w:t>、更改</w:t>
      </w:r>
      <w:r>
        <w:rPr>
          <w:rFonts w:hint="eastAsia"/>
        </w:rPr>
        <w:t>DNS</w:t>
      </w:r>
      <w:r>
        <w:rPr>
          <w:rFonts w:hint="eastAsia"/>
        </w:rPr>
        <w:t>的端口号</w:t>
      </w:r>
    </w:p>
    <w:p w14:paraId="4A609A7C" w14:textId="77777777" w:rsidR="00300847" w:rsidRDefault="00000000" w:rsidP="008A3729">
      <w:pPr>
        <w:pStyle w:val="a0"/>
        <w:spacing w:before="48" w:after="48"/>
        <w:ind w:left="480"/>
      </w:pPr>
      <w:r>
        <w:rPr>
          <w:rFonts w:hint="eastAsia"/>
        </w:rPr>
        <w:t>D</w:t>
      </w:r>
      <w:r>
        <w:rPr>
          <w:rFonts w:hint="eastAsia"/>
        </w:rPr>
        <w:t>、不要让</w:t>
      </w:r>
      <w:r>
        <w:rPr>
          <w:rFonts w:hint="eastAsia"/>
        </w:rPr>
        <w:t>HINFO</w:t>
      </w:r>
      <w:r>
        <w:rPr>
          <w:rFonts w:hint="eastAsia"/>
        </w:rPr>
        <w:t>记录被外界看到</w:t>
      </w:r>
    </w:p>
    <w:p w14:paraId="77136BE6" w14:textId="4CEE2473" w:rsidR="00300847" w:rsidRDefault="00FE6899" w:rsidP="008A3729">
      <w:pPr>
        <w:pStyle w:val="a0"/>
        <w:spacing w:before="48" w:after="48"/>
        <w:ind w:left="480"/>
      </w:pPr>
      <w:r w:rsidRPr="00FE6899">
        <w:rPr>
          <w:rFonts w:hint="eastAsia"/>
          <w:b/>
        </w:rPr>
        <w:t>正确答案：</w:t>
      </w:r>
      <w:r w:rsidR="00000000">
        <w:t xml:space="preserve"> C</w:t>
      </w:r>
    </w:p>
    <w:p w14:paraId="3F1F4320" w14:textId="77777777" w:rsidR="00300847" w:rsidRDefault="00000000" w:rsidP="008A3729">
      <w:pPr>
        <w:pStyle w:val="1"/>
      </w:pPr>
      <w:bookmarkStart w:id="96" w:name="X90ac28009a2da3a2ecc83ad8f4d78ce8efe3165"/>
      <w:bookmarkEnd w:id="95"/>
      <w:r>
        <w:rPr>
          <w:rFonts w:hint="eastAsia"/>
        </w:rPr>
        <w:t>下列哪个属于可以最好的描述系统和网络的状态分析概念，怎么处理其中的错误才是最合适？(</w:t>
      </w:r>
      <w:r>
        <w:t xml:space="preserve"> )</w:t>
      </w:r>
    </w:p>
    <w:p w14:paraId="2D5F041C" w14:textId="77777777" w:rsidR="00300847" w:rsidRDefault="00000000" w:rsidP="008A3729">
      <w:pPr>
        <w:pStyle w:val="FirstParagraph"/>
        <w:spacing w:before="48" w:after="48"/>
        <w:ind w:left="480"/>
      </w:pPr>
      <w:r>
        <w:rPr>
          <w:rFonts w:hint="eastAsia"/>
        </w:rPr>
        <w:t>A</w:t>
      </w:r>
      <w:r>
        <w:rPr>
          <w:rFonts w:hint="eastAsia"/>
        </w:rPr>
        <w:t>、回应的比例</w:t>
      </w:r>
    </w:p>
    <w:p w14:paraId="312D65B6" w14:textId="77777777" w:rsidR="00300847" w:rsidRDefault="00000000" w:rsidP="008A3729">
      <w:pPr>
        <w:pStyle w:val="a0"/>
        <w:spacing w:before="48" w:after="48"/>
        <w:ind w:left="480"/>
      </w:pPr>
      <w:r>
        <w:rPr>
          <w:rFonts w:hint="eastAsia"/>
        </w:rPr>
        <w:t>B</w:t>
      </w:r>
      <w:r>
        <w:rPr>
          <w:rFonts w:hint="eastAsia"/>
        </w:rPr>
        <w:t>、被动的防御</w:t>
      </w:r>
    </w:p>
    <w:p w14:paraId="35A3D228" w14:textId="77777777" w:rsidR="00300847" w:rsidRDefault="00000000" w:rsidP="008A3729">
      <w:pPr>
        <w:pStyle w:val="a0"/>
        <w:spacing w:before="48" w:after="48"/>
        <w:ind w:left="480"/>
      </w:pPr>
      <w:r>
        <w:rPr>
          <w:rFonts w:hint="eastAsia"/>
        </w:rPr>
        <w:t>C</w:t>
      </w:r>
      <w:r>
        <w:rPr>
          <w:rFonts w:hint="eastAsia"/>
        </w:rPr>
        <w:t>、主动的防御</w:t>
      </w:r>
    </w:p>
    <w:p w14:paraId="68C2169B" w14:textId="77777777" w:rsidR="00300847" w:rsidRDefault="00000000" w:rsidP="008A3729">
      <w:pPr>
        <w:pStyle w:val="a0"/>
        <w:spacing w:before="48" w:after="48"/>
        <w:ind w:left="480"/>
      </w:pPr>
      <w:r>
        <w:rPr>
          <w:rFonts w:hint="eastAsia"/>
        </w:rPr>
        <w:t>D</w:t>
      </w:r>
      <w:r>
        <w:rPr>
          <w:rFonts w:hint="eastAsia"/>
        </w:rPr>
        <w:t>、都不对</w:t>
      </w:r>
    </w:p>
    <w:p w14:paraId="78EA1C7C" w14:textId="7E0697DB" w:rsidR="00300847" w:rsidRDefault="00FE6899" w:rsidP="008A3729">
      <w:pPr>
        <w:pStyle w:val="a0"/>
        <w:spacing w:before="48" w:after="48"/>
        <w:ind w:left="480"/>
      </w:pPr>
      <w:r w:rsidRPr="00FE6899">
        <w:rPr>
          <w:rFonts w:hint="eastAsia"/>
          <w:b/>
        </w:rPr>
        <w:t>正确答案：</w:t>
      </w:r>
      <w:r w:rsidR="00000000">
        <w:t xml:space="preserve"> D</w:t>
      </w:r>
    </w:p>
    <w:p w14:paraId="4853BBA1" w14:textId="77777777" w:rsidR="00300847" w:rsidRDefault="00000000" w:rsidP="008A3729">
      <w:pPr>
        <w:pStyle w:val="1"/>
      </w:pPr>
      <w:bookmarkStart w:id="97" w:name="下列哪一项能够提高网络的可用性-----"/>
      <w:bookmarkEnd w:id="96"/>
      <w:r>
        <w:rPr>
          <w:rFonts w:hint="eastAsia"/>
        </w:rPr>
        <w:t>下列哪一项能够提高网络的可用性？(</w:t>
      </w:r>
      <w:r>
        <w:t xml:space="preserve"> )</w:t>
      </w:r>
    </w:p>
    <w:p w14:paraId="4F51EF9F" w14:textId="77777777" w:rsidR="00300847" w:rsidRDefault="00000000" w:rsidP="008A3729">
      <w:pPr>
        <w:pStyle w:val="FirstParagraph"/>
        <w:spacing w:before="48" w:after="48"/>
        <w:ind w:left="480"/>
      </w:pPr>
      <w:r>
        <w:rPr>
          <w:rFonts w:hint="eastAsia"/>
        </w:rPr>
        <w:t>A</w:t>
      </w:r>
      <w:r>
        <w:rPr>
          <w:rFonts w:hint="eastAsia"/>
        </w:rPr>
        <w:t>、数据冗余</w:t>
      </w:r>
    </w:p>
    <w:p w14:paraId="15628254" w14:textId="77777777" w:rsidR="00300847" w:rsidRDefault="00000000" w:rsidP="008A3729">
      <w:pPr>
        <w:pStyle w:val="a0"/>
        <w:spacing w:before="48" w:after="48"/>
        <w:ind w:left="480"/>
      </w:pPr>
      <w:r>
        <w:rPr>
          <w:rFonts w:hint="eastAsia"/>
        </w:rPr>
        <w:t>B</w:t>
      </w:r>
      <w:r>
        <w:rPr>
          <w:rFonts w:hint="eastAsia"/>
        </w:rPr>
        <w:t>、链路冗余</w:t>
      </w:r>
    </w:p>
    <w:p w14:paraId="7F2E82A4" w14:textId="77777777" w:rsidR="00300847" w:rsidRDefault="00000000" w:rsidP="008A3729">
      <w:pPr>
        <w:pStyle w:val="a0"/>
        <w:spacing w:before="48" w:after="48"/>
        <w:ind w:left="480"/>
      </w:pPr>
      <w:r>
        <w:rPr>
          <w:rFonts w:hint="eastAsia"/>
        </w:rPr>
        <w:t>C</w:t>
      </w:r>
      <w:r>
        <w:rPr>
          <w:rFonts w:hint="eastAsia"/>
        </w:rPr>
        <w:t>、软件冗余</w:t>
      </w:r>
    </w:p>
    <w:p w14:paraId="3656BB46" w14:textId="77777777" w:rsidR="00300847" w:rsidRDefault="00000000" w:rsidP="008A3729">
      <w:pPr>
        <w:pStyle w:val="a0"/>
        <w:spacing w:before="48" w:after="48"/>
        <w:ind w:left="480"/>
      </w:pPr>
      <w:r>
        <w:rPr>
          <w:rFonts w:hint="eastAsia"/>
        </w:rPr>
        <w:t>D</w:t>
      </w:r>
      <w:r>
        <w:rPr>
          <w:rFonts w:hint="eastAsia"/>
        </w:rPr>
        <w:t>、电源冗余</w:t>
      </w:r>
    </w:p>
    <w:p w14:paraId="385B4346" w14:textId="3E2C8CAA" w:rsidR="00300847" w:rsidRDefault="00FE6899" w:rsidP="008A3729">
      <w:pPr>
        <w:pStyle w:val="a0"/>
        <w:spacing w:before="48" w:after="48"/>
        <w:ind w:left="480"/>
      </w:pPr>
      <w:r w:rsidRPr="00FE6899">
        <w:rPr>
          <w:rFonts w:hint="eastAsia"/>
          <w:b/>
        </w:rPr>
        <w:t>正确答案：</w:t>
      </w:r>
      <w:r w:rsidR="00000000">
        <w:t xml:space="preserve"> B</w:t>
      </w:r>
    </w:p>
    <w:p w14:paraId="20309BEA" w14:textId="77777777" w:rsidR="00300847" w:rsidRDefault="00000000" w:rsidP="008A3729">
      <w:pPr>
        <w:pStyle w:val="1"/>
      </w:pPr>
      <w:bookmarkStart w:id="98" w:name="下列哪一项是arp协议的基本功能-----"/>
      <w:bookmarkEnd w:id="97"/>
      <w:r>
        <w:rPr>
          <w:rFonts w:hint="eastAsia"/>
        </w:rPr>
        <w:t>下列哪一项是</w:t>
      </w:r>
      <w:proofErr w:type="spellStart"/>
      <w:r>
        <w:rPr>
          <w:rFonts w:hint="eastAsia"/>
        </w:rPr>
        <w:t>arp</w:t>
      </w:r>
      <w:proofErr w:type="spellEnd"/>
      <w:r>
        <w:rPr>
          <w:rFonts w:hint="eastAsia"/>
        </w:rPr>
        <w:t>协议的基本功能？(</w:t>
      </w:r>
      <w:r>
        <w:t xml:space="preserve"> )</w:t>
      </w:r>
    </w:p>
    <w:p w14:paraId="03DA1E6D" w14:textId="77777777" w:rsidR="00300847" w:rsidRDefault="00000000" w:rsidP="008A3729">
      <w:pPr>
        <w:pStyle w:val="FirstParagraph"/>
        <w:spacing w:before="48" w:after="48"/>
        <w:ind w:left="480"/>
      </w:pPr>
      <w:r>
        <w:rPr>
          <w:rFonts w:hint="eastAsia"/>
        </w:rPr>
        <w:t>A</w:t>
      </w:r>
      <w:r>
        <w:rPr>
          <w:rFonts w:hint="eastAsia"/>
        </w:rPr>
        <w:t>、通过目标设备的</w:t>
      </w:r>
      <w:r>
        <w:rPr>
          <w:rFonts w:hint="eastAsia"/>
        </w:rPr>
        <w:t>IP</w:t>
      </w:r>
      <w:r>
        <w:rPr>
          <w:rFonts w:hint="eastAsia"/>
        </w:rPr>
        <w:t>地址，查询目标设备的</w:t>
      </w:r>
      <w:r>
        <w:rPr>
          <w:rFonts w:hint="eastAsia"/>
        </w:rPr>
        <w:t>MAC</w:t>
      </w:r>
      <w:r>
        <w:rPr>
          <w:rFonts w:hint="eastAsia"/>
        </w:rPr>
        <w:t>地址，以保证通信的进行</w:t>
      </w:r>
    </w:p>
    <w:p w14:paraId="61CDFAD6" w14:textId="77777777" w:rsidR="00300847" w:rsidRDefault="00000000" w:rsidP="008A3729">
      <w:pPr>
        <w:pStyle w:val="a0"/>
        <w:spacing w:before="48" w:after="48"/>
        <w:ind w:left="480"/>
      </w:pPr>
      <w:r>
        <w:rPr>
          <w:rFonts w:hint="eastAsia"/>
        </w:rPr>
        <w:lastRenderedPageBreak/>
        <w:t>B</w:t>
      </w:r>
      <w:r>
        <w:rPr>
          <w:rFonts w:hint="eastAsia"/>
        </w:rPr>
        <w:t>、对局域网内的其他机器广播路由地址</w:t>
      </w:r>
    </w:p>
    <w:p w14:paraId="361CC945" w14:textId="77777777" w:rsidR="00300847" w:rsidRDefault="00000000" w:rsidP="008A3729">
      <w:pPr>
        <w:pStyle w:val="a0"/>
        <w:spacing w:before="48" w:after="48"/>
        <w:ind w:left="480"/>
      </w:pPr>
      <w:r>
        <w:rPr>
          <w:rFonts w:hint="eastAsia"/>
        </w:rPr>
        <w:t>C</w:t>
      </w:r>
      <w:r>
        <w:rPr>
          <w:rFonts w:hint="eastAsia"/>
        </w:rPr>
        <w:t>、过滤信息，将信息传递个数据链路层</w:t>
      </w:r>
    </w:p>
    <w:p w14:paraId="09623AA1" w14:textId="77777777" w:rsidR="00300847" w:rsidRDefault="00000000" w:rsidP="008A3729">
      <w:pPr>
        <w:pStyle w:val="a0"/>
        <w:spacing w:before="48" w:after="48"/>
        <w:ind w:left="480"/>
      </w:pPr>
      <w:r>
        <w:rPr>
          <w:rFonts w:hint="eastAsia"/>
        </w:rPr>
        <w:t>D</w:t>
      </w:r>
      <w:r>
        <w:rPr>
          <w:rFonts w:hint="eastAsia"/>
        </w:rPr>
        <w:t>、将信息传递给网络层</w:t>
      </w:r>
    </w:p>
    <w:p w14:paraId="186FEECF" w14:textId="4EDD8798" w:rsidR="00300847" w:rsidRDefault="00FE6899" w:rsidP="008A3729">
      <w:pPr>
        <w:pStyle w:val="a0"/>
        <w:spacing w:before="48" w:after="48"/>
        <w:ind w:left="480"/>
      </w:pPr>
      <w:r w:rsidRPr="00FE6899">
        <w:rPr>
          <w:rFonts w:hint="eastAsia"/>
          <w:b/>
        </w:rPr>
        <w:t>正确答案：</w:t>
      </w:r>
      <w:r w:rsidR="00000000">
        <w:t xml:space="preserve"> A</w:t>
      </w:r>
    </w:p>
    <w:p w14:paraId="19293725" w14:textId="77777777" w:rsidR="00300847" w:rsidRDefault="00000000" w:rsidP="008A3729">
      <w:pPr>
        <w:pStyle w:val="1"/>
      </w:pPr>
      <w:bookmarkStart w:id="99" w:name="以下哪个属于ips的功能-----"/>
      <w:bookmarkEnd w:id="98"/>
      <w:r>
        <w:rPr>
          <w:rFonts w:hint="eastAsia"/>
        </w:rPr>
        <w:t>以下哪个属于IPS的功能？(</w:t>
      </w:r>
      <w:r>
        <w:t xml:space="preserve"> )</w:t>
      </w:r>
    </w:p>
    <w:p w14:paraId="5D3545E7" w14:textId="77777777" w:rsidR="00300847" w:rsidRDefault="00000000" w:rsidP="008A3729">
      <w:pPr>
        <w:pStyle w:val="FirstParagraph"/>
        <w:spacing w:before="48" w:after="48"/>
        <w:ind w:left="480"/>
      </w:pPr>
      <w:r>
        <w:rPr>
          <w:rFonts w:hint="eastAsia"/>
        </w:rPr>
        <w:t>A</w:t>
      </w:r>
      <w:r>
        <w:rPr>
          <w:rFonts w:hint="eastAsia"/>
        </w:rPr>
        <w:t>、检测网络攻击</w:t>
      </w:r>
    </w:p>
    <w:p w14:paraId="5FC7A959" w14:textId="77777777" w:rsidR="00300847" w:rsidRDefault="00000000" w:rsidP="008A3729">
      <w:pPr>
        <w:pStyle w:val="a0"/>
        <w:spacing w:before="48" w:after="48"/>
        <w:ind w:left="480"/>
      </w:pPr>
      <w:r>
        <w:rPr>
          <w:rFonts w:hint="eastAsia"/>
        </w:rPr>
        <w:t>B</w:t>
      </w:r>
      <w:r>
        <w:rPr>
          <w:rFonts w:hint="eastAsia"/>
        </w:rPr>
        <w:t>、网络流量检测</w:t>
      </w:r>
    </w:p>
    <w:p w14:paraId="09B8B3E5" w14:textId="77777777" w:rsidR="00300847" w:rsidRDefault="00000000" w:rsidP="008A3729">
      <w:pPr>
        <w:pStyle w:val="a0"/>
        <w:spacing w:before="48" w:after="48"/>
        <w:ind w:left="480"/>
      </w:pPr>
      <w:r>
        <w:rPr>
          <w:rFonts w:hint="eastAsia"/>
        </w:rPr>
        <w:t>C</w:t>
      </w:r>
      <w:r>
        <w:rPr>
          <w:rFonts w:hint="eastAsia"/>
        </w:rPr>
        <w:t>、实时异常告警</w:t>
      </w:r>
    </w:p>
    <w:p w14:paraId="0DDA15A3" w14:textId="77777777" w:rsidR="00300847" w:rsidRDefault="00000000" w:rsidP="008A3729">
      <w:pPr>
        <w:pStyle w:val="a0"/>
        <w:spacing w:before="48" w:after="48"/>
        <w:ind w:left="480"/>
      </w:pPr>
      <w:r>
        <w:rPr>
          <w:rFonts w:hint="eastAsia"/>
        </w:rPr>
        <w:t>D</w:t>
      </w:r>
      <w:r>
        <w:rPr>
          <w:rFonts w:hint="eastAsia"/>
        </w:rPr>
        <w:t>、以上都是</w:t>
      </w:r>
    </w:p>
    <w:p w14:paraId="027CBF99" w14:textId="70DA0021" w:rsidR="00300847" w:rsidRDefault="00FE6899" w:rsidP="008A3729">
      <w:pPr>
        <w:pStyle w:val="a0"/>
        <w:spacing w:before="48" w:after="48"/>
        <w:ind w:left="480"/>
      </w:pPr>
      <w:r w:rsidRPr="00FE6899">
        <w:rPr>
          <w:rFonts w:hint="eastAsia"/>
          <w:b/>
        </w:rPr>
        <w:t>正确答案：</w:t>
      </w:r>
      <w:r w:rsidR="00000000">
        <w:t xml:space="preserve"> A</w:t>
      </w:r>
    </w:p>
    <w:p w14:paraId="06CEF899" w14:textId="77777777" w:rsidR="00300847" w:rsidRDefault="00000000" w:rsidP="008A3729">
      <w:pPr>
        <w:pStyle w:val="1"/>
      </w:pPr>
      <w:bookmarkStart w:id="100" w:name="以下属于4a策略管理模块可以管理的为-----"/>
      <w:bookmarkEnd w:id="99"/>
      <w:r>
        <w:rPr>
          <w:rFonts w:hint="eastAsia"/>
        </w:rPr>
        <w:t>以下属于4A策略管理模块可以管理的为(</w:t>
      </w:r>
      <w:r>
        <w:t xml:space="preserve"> )。</w:t>
      </w:r>
    </w:p>
    <w:p w14:paraId="4D23B8E9" w14:textId="77777777" w:rsidR="00300847" w:rsidRDefault="00000000" w:rsidP="008A3729">
      <w:pPr>
        <w:pStyle w:val="FirstParagraph"/>
        <w:spacing w:before="48" w:after="48"/>
        <w:ind w:left="480"/>
      </w:pPr>
      <w:r>
        <w:rPr>
          <w:rFonts w:hint="eastAsia"/>
        </w:rPr>
        <w:t>A</w:t>
      </w:r>
      <w:r>
        <w:rPr>
          <w:rFonts w:hint="eastAsia"/>
        </w:rPr>
        <w:t>、访问控制策略</w:t>
      </w:r>
    </w:p>
    <w:p w14:paraId="6E799D5F" w14:textId="77777777" w:rsidR="00300847" w:rsidRDefault="00000000" w:rsidP="008A3729">
      <w:pPr>
        <w:pStyle w:val="a0"/>
        <w:spacing w:before="48" w:after="48"/>
        <w:ind w:left="480"/>
      </w:pPr>
      <w:r>
        <w:rPr>
          <w:rFonts w:hint="eastAsia"/>
        </w:rPr>
        <w:t>B</w:t>
      </w:r>
      <w:r>
        <w:rPr>
          <w:rFonts w:hint="eastAsia"/>
        </w:rPr>
        <w:t>、信息加密策略</w:t>
      </w:r>
    </w:p>
    <w:p w14:paraId="4A973528" w14:textId="77777777" w:rsidR="00300847" w:rsidRDefault="00000000" w:rsidP="008A3729">
      <w:pPr>
        <w:pStyle w:val="a0"/>
        <w:spacing w:before="48" w:after="48"/>
        <w:ind w:left="480"/>
      </w:pPr>
      <w:r>
        <w:rPr>
          <w:rFonts w:hint="eastAsia"/>
        </w:rPr>
        <w:t>C</w:t>
      </w:r>
      <w:r>
        <w:rPr>
          <w:rFonts w:hint="eastAsia"/>
        </w:rPr>
        <w:t>、密码策略</w:t>
      </w:r>
    </w:p>
    <w:p w14:paraId="25DF0BE3" w14:textId="77777777" w:rsidR="00300847" w:rsidRDefault="00000000" w:rsidP="008A3729">
      <w:pPr>
        <w:pStyle w:val="a0"/>
        <w:spacing w:before="48" w:after="48"/>
        <w:ind w:left="480"/>
      </w:pPr>
      <w:r>
        <w:rPr>
          <w:rFonts w:hint="eastAsia"/>
        </w:rPr>
        <w:t>D</w:t>
      </w:r>
      <w:r>
        <w:rPr>
          <w:rFonts w:hint="eastAsia"/>
        </w:rPr>
        <w:t>、防火墙策略</w:t>
      </w:r>
    </w:p>
    <w:p w14:paraId="78D7BA76" w14:textId="266A423D" w:rsidR="00300847" w:rsidRDefault="00FE6899" w:rsidP="008A3729">
      <w:pPr>
        <w:pStyle w:val="a0"/>
        <w:spacing w:before="48" w:after="48"/>
        <w:ind w:left="480"/>
      </w:pPr>
      <w:r w:rsidRPr="00FE6899">
        <w:rPr>
          <w:rFonts w:hint="eastAsia"/>
          <w:b/>
        </w:rPr>
        <w:t>正确答案：</w:t>
      </w:r>
      <w:r w:rsidR="00000000">
        <w:t xml:space="preserve"> C</w:t>
      </w:r>
    </w:p>
    <w:p w14:paraId="07192726" w14:textId="77777777" w:rsidR="00300847" w:rsidRDefault="00000000" w:rsidP="008A3729">
      <w:pPr>
        <w:pStyle w:val="1"/>
      </w:pPr>
      <w:bookmarkStart w:id="101" w:name="X1cd612c2e9c15b02f3f31d1b02ebe588625998b"/>
      <w:bookmarkEnd w:id="100"/>
      <w:r>
        <w:rPr>
          <w:rFonts w:hint="eastAsia"/>
        </w:rPr>
        <w:t>防火墙截取内网主机与外网通信，由防火墙本身完成与外网主机通信，然后把结果传回给内网主机，这种技术称为(</w:t>
      </w:r>
      <w:r>
        <w:t xml:space="preserve"> )。</w:t>
      </w:r>
    </w:p>
    <w:p w14:paraId="6AFF8E08" w14:textId="77777777" w:rsidR="00300847" w:rsidRDefault="00000000" w:rsidP="008A3729">
      <w:pPr>
        <w:pStyle w:val="FirstParagraph"/>
        <w:spacing w:before="48" w:after="48"/>
        <w:ind w:left="480"/>
      </w:pPr>
      <w:r>
        <w:rPr>
          <w:rFonts w:hint="eastAsia"/>
        </w:rPr>
        <w:t>A</w:t>
      </w:r>
      <w:r>
        <w:rPr>
          <w:rFonts w:hint="eastAsia"/>
        </w:rPr>
        <w:t>、内容过滤</w:t>
      </w:r>
    </w:p>
    <w:p w14:paraId="68F8AFB5" w14:textId="77777777" w:rsidR="00300847" w:rsidRDefault="00000000" w:rsidP="008A3729">
      <w:pPr>
        <w:pStyle w:val="a0"/>
        <w:spacing w:before="48" w:after="48"/>
        <w:ind w:left="480"/>
      </w:pPr>
      <w:r>
        <w:rPr>
          <w:rFonts w:hint="eastAsia"/>
        </w:rPr>
        <w:t>B</w:t>
      </w:r>
      <w:r>
        <w:rPr>
          <w:rFonts w:hint="eastAsia"/>
        </w:rPr>
        <w:t>、地址转换</w:t>
      </w:r>
    </w:p>
    <w:p w14:paraId="277994B0" w14:textId="77777777" w:rsidR="00300847" w:rsidRDefault="00000000" w:rsidP="008A3729">
      <w:pPr>
        <w:pStyle w:val="a0"/>
        <w:spacing w:before="48" w:after="48"/>
        <w:ind w:left="480"/>
      </w:pPr>
      <w:r>
        <w:rPr>
          <w:rFonts w:hint="eastAsia"/>
        </w:rPr>
        <w:t>C</w:t>
      </w:r>
      <w:r>
        <w:rPr>
          <w:rFonts w:hint="eastAsia"/>
        </w:rPr>
        <w:t>、透明代理</w:t>
      </w:r>
    </w:p>
    <w:p w14:paraId="7E49E6EB" w14:textId="77777777" w:rsidR="00300847" w:rsidRDefault="00000000" w:rsidP="008A3729">
      <w:pPr>
        <w:pStyle w:val="a0"/>
        <w:spacing w:before="48" w:after="48"/>
        <w:ind w:left="480"/>
      </w:pPr>
      <w:r>
        <w:rPr>
          <w:rFonts w:hint="eastAsia"/>
        </w:rPr>
        <w:t>D</w:t>
      </w:r>
      <w:r>
        <w:rPr>
          <w:rFonts w:hint="eastAsia"/>
        </w:rPr>
        <w:t>、内容中转</w:t>
      </w:r>
    </w:p>
    <w:p w14:paraId="742CD468" w14:textId="0CFA8B4D" w:rsidR="00300847" w:rsidRDefault="00FE6899" w:rsidP="008A3729">
      <w:pPr>
        <w:pStyle w:val="a0"/>
        <w:spacing w:before="48" w:after="48"/>
        <w:ind w:left="480"/>
      </w:pPr>
      <w:r w:rsidRPr="00FE6899">
        <w:rPr>
          <w:rFonts w:hint="eastAsia"/>
          <w:b/>
        </w:rPr>
        <w:t>正确答案：</w:t>
      </w:r>
      <w:r w:rsidR="00000000">
        <w:t xml:space="preserve"> C</w:t>
      </w:r>
    </w:p>
    <w:p w14:paraId="76DD908A" w14:textId="77777777" w:rsidR="00300847" w:rsidRDefault="00000000" w:rsidP="008A3729">
      <w:pPr>
        <w:pStyle w:val="1"/>
      </w:pPr>
      <w:bookmarkStart w:id="102" w:name="X7431ea161b61878ff5dcb4b3109d153f0969ede"/>
      <w:bookmarkEnd w:id="101"/>
      <w:r>
        <w:rPr>
          <w:rFonts w:hint="eastAsia"/>
        </w:rPr>
        <w:t>网络隔离技术的目标是确保把有害的攻击隔离，在保证网络内部信息不外泄的前提下，完成网络</w:t>
      </w:r>
      <w:proofErr w:type="gramStart"/>
      <w:r>
        <w:rPr>
          <w:rFonts w:hint="eastAsia"/>
        </w:rPr>
        <w:t>间数据</w:t>
      </w:r>
      <w:proofErr w:type="gramEnd"/>
      <w:r>
        <w:rPr>
          <w:rFonts w:hint="eastAsia"/>
        </w:rPr>
        <w:t>的安全交换。下列隔离技术中，安全性最好的是(</w:t>
      </w:r>
      <w:r>
        <w:t xml:space="preserve"> )。</w:t>
      </w:r>
    </w:p>
    <w:p w14:paraId="2CFEFA97" w14:textId="77777777" w:rsidR="00300847" w:rsidRDefault="00000000" w:rsidP="008A3729">
      <w:pPr>
        <w:pStyle w:val="FirstParagraph"/>
        <w:spacing w:before="48" w:after="48"/>
        <w:ind w:left="480"/>
      </w:pPr>
      <w:r>
        <w:rPr>
          <w:rFonts w:hint="eastAsia"/>
        </w:rPr>
        <w:t>A</w:t>
      </w:r>
      <w:r>
        <w:rPr>
          <w:rFonts w:hint="eastAsia"/>
        </w:rPr>
        <w:t>、多重安全网关</w:t>
      </w:r>
    </w:p>
    <w:p w14:paraId="4CE04174" w14:textId="77777777" w:rsidR="00300847" w:rsidRDefault="00000000" w:rsidP="008A3729">
      <w:pPr>
        <w:pStyle w:val="a0"/>
        <w:spacing w:before="48" w:after="48"/>
        <w:ind w:left="480"/>
      </w:pPr>
      <w:r>
        <w:rPr>
          <w:rFonts w:hint="eastAsia"/>
        </w:rPr>
        <w:t>B</w:t>
      </w:r>
      <w:r>
        <w:rPr>
          <w:rFonts w:hint="eastAsia"/>
        </w:rPr>
        <w:t>、防火墙</w:t>
      </w:r>
    </w:p>
    <w:p w14:paraId="523BEDBC" w14:textId="77777777" w:rsidR="00300847" w:rsidRDefault="00000000" w:rsidP="008A3729">
      <w:pPr>
        <w:pStyle w:val="a0"/>
        <w:spacing w:before="48" w:after="48"/>
        <w:ind w:left="480"/>
      </w:pPr>
      <w:r>
        <w:rPr>
          <w:rFonts w:hint="eastAsia"/>
        </w:rPr>
        <w:t>C</w:t>
      </w:r>
      <w:r>
        <w:rPr>
          <w:rFonts w:hint="eastAsia"/>
        </w:rPr>
        <w:t>、</w:t>
      </w:r>
      <w:proofErr w:type="spellStart"/>
      <w:r>
        <w:rPr>
          <w:rFonts w:hint="eastAsia"/>
        </w:rPr>
        <w:t>Vlan</w:t>
      </w:r>
      <w:proofErr w:type="spellEnd"/>
      <w:r>
        <w:rPr>
          <w:rFonts w:hint="eastAsia"/>
        </w:rPr>
        <w:t>隔离</w:t>
      </w:r>
    </w:p>
    <w:p w14:paraId="601C2308" w14:textId="77777777" w:rsidR="00300847" w:rsidRDefault="00000000" w:rsidP="008A3729">
      <w:pPr>
        <w:pStyle w:val="a0"/>
        <w:spacing w:before="48" w:after="48"/>
        <w:ind w:left="480"/>
      </w:pPr>
      <w:r>
        <w:rPr>
          <w:rFonts w:hint="eastAsia"/>
        </w:rPr>
        <w:t>D</w:t>
      </w:r>
      <w:r>
        <w:rPr>
          <w:rFonts w:hint="eastAsia"/>
        </w:rPr>
        <w:t>、物理隔离</w:t>
      </w:r>
    </w:p>
    <w:p w14:paraId="3278CCAA" w14:textId="69D79EE1" w:rsidR="00300847" w:rsidRDefault="00FE6899" w:rsidP="008A3729">
      <w:pPr>
        <w:pStyle w:val="a0"/>
        <w:spacing w:before="48" w:after="48"/>
        <w:ind w:left="480"/>
      </w:pPr>
      <w:r w:rsidRPr="00FE6899">
        <w:rPr>
          <w:rFonts w:hint="eastAsia"/>
          <w:b/>
        </w:rPr>
        <w:t>正确答案：</w:t>
      </w:r>
      <w:r w:rsidR="00000000">
        <w:t xml:space="preserve"> D</w:t>
      </w:r>
    </w:p>
    <w:p w14:paraId="5F5058AB" w14:textId="77777777" w:rsidR="00300847" w:rsidRDefault="00000000" w:rsidP="008A3729">
      <w:pPr>
        <w:pStyle w:val="1"/>
      </w:pPr>
      <w:bookmarkStart w:id="103" w:name="X9e7cd7dd74fc125522ae5ff61140671068d2cd1"/>
      <w:bookmarkEnd w:id="102"/>
      <w:r>
        <w:rPr>
          <w:rFonts w:hint="eastAsia"/>
        </w:rPr>
        <w:t>一个数据包过滤系统被设计成只允许你要求服务的数据包进入，而过滤掉不必要的服务。这属于什么基本原则？(</w:t>
      </w:r>
      <w:r>
        <w:t xml:space="preserve"> )</w:t>
      </w:r>
    </w:p>
    <w:p w14:paraId="286679D4" w14:textId="77777777" w:rsidR="00300847" w:rsidRDefault="00000000" w:rsidP="008A3729">
      <w:pPr>
        <w:pStyle w:val="FirstParagraph"/>
        <w:spacing w:before="48" w:after="48"/>
        <w:ind w:left="480"/>
      </w:pPr>
      <w:r>
        <w:rPr>
          <w:rFonts w:hint="eastAsia"/>
        </w:rPr>
        <w:t>A</w:t>
      </w:r>
      <w:r>
        <w:rPr>
          <w:rFonts w:hint="eastAsia"/>
        </w:rPr>
        <w:t>、最小特权</w:t>
      </w:r>
    </w:p>
    <w:p w14:paraId="7E5C8E75" w14:textId="77777777" w:rsidR="00300847" w:rsidRDefault="00000000" w:rsidP="008A3729">
      <w:pPr>
        <w:pStyle w:val="a0"/>
        <w:spacing w:before="48" w:after="48"/>
        <w:ind w:left="480"/>
      </w:pPr>
      <w:r>
        <w:rPr>
          <w:rFonts w:hint="eastAsia"/>
        </w:rPr>
        <w:t>B</w:t>
      </w:r>
      <w:r>
        <w:rPr>
          <w:rFonts w:hint="eastAsia"/>
        </w:rPr>
        <w:t>、阻塞点</w:t>
      </w:r>
    </w:p>
    <w:p w14:paraId="3FD2138B" w14:textId="77777777" w:rsidR="00300847" w:rsidRDefault="00000000" w:rsidP="008A3729">
      <w:pPr>
        <w:pStyle w:val="a0"/>
        <w:spacing w:before="48" w:after="48"/>
        <w:ind w:left="480"/>
      </w:pPr>
      <w:r>
        <w:rPr>
          <w:rFonts w:hint="eastAsia"/>
        </w:rPr>
        <w:t>C</w:t>
      </w:r>
      <w:r>
        <w:rPr>
          <w:rFonts w:hint="eastAsia"/>
        </w:rPr>
        <w:t>、失效保护状态</w:t>
      </w:r>
    </w:p>
    <w:p w14:paraId="79448AD8" w14:textId="77777777" w:rsidR="00300847" w:rsidRDefault="00000000" w:rsidP="008A3729">
      <w:pPr>
        <w:pStyle w:val="a0"/>
        <w:spacing w:before="48" w:after="48"/>
        <w:ind w:left="480"/>
      </w:pPr>
      <w:r>
        <w:rPr>
          <w:rFonts w:hint="eastAsia"/>
        </w:rPr>
        <w:t>D</w:t>
      </w:r>
      <w:r>
        <w:rPr>
          <w:rFonts w:hint="eastAsia"/>
        </w:rPr>
        <w:t>、防御多样化</w:t>
      </w:r>
    </w:p>
    <w:p w14:paraId="558F6805" w14:textId="1364B056" w:rsidR="00300847" w:rsidRDefault="00FE6899" w:rsidP="008A3729">
      <w:pPr>
        <w:pStyle w:val="a0"/>
        <w:spacing w:before="48" w:after="48"/>
        <w:ind w:left="480"/>
      </w:pPr>
      <w:r w:rsidRPr="00FE6899">
        <w:rPr>
          <w:rFonts w:hint="eastAsia"/>
          <w:b/>
        </w:rPr>
        <w:t>正确答案：</w:t>
      </w:r>
      <w:r w:rsidR="00000000">
        <w:t xml:space="preserve"> A</w:t>
      </w:r>
    </w:p>
    <w:p w14:paraId="799662DA" w14:textId="77777777" w:rsidR="00300847" w:rsidRDefault="00000000" w:rsidP="008A3729">
      <w:pPr>
        <w:pStyle w:val="1"/>
      </w:pPr>
      <w:bookmarkStart w:id="104" w:name="对于日常维护工作连接路由器的协议通常使用-----缺少d选项"/>
      <w:bookmarkEnd w:id="103"/>
      <w:r>
        <w:rPr>
          <w:rFonts w:hint="eastAsia"/>
        </w:rPr>
        <w:lastRenderedPageBreak/>
        <w:t>对于日常维护工作，连接路由器的协议通常使用：(</w:t>
      </w:r>
      <w:r>
        <w:t xml:space="preserve"> </w:t>
      </w:r>
      <w:r>
        <w:rPr>
          <w:rFonts w:hint="eastAsia"/>
        </w:rPr>
        <w:t>)。缺少D选项</w:t>
      </w:r>
    </w:p>
    <w:p w14:paraId="195B39A3" w14:textId="77777777" w:rsidR="00300847" w:rsidRDefault="00000000" w:rsidP="008A3729">
      <w:pPr>
        <w:pStyle w:val="FirstParagraph"/>
        <w:spacing w:before="48" w:after="48"/>
        <w:ind w:left="480"/>
      </w:pPr>
      <w:r>
        <w:rPr>
          <w:rFonts w:hint="eastAsia"/>
        </w:rPr>
        <w:t>A</w:t>
      </w:r>
      <w:r>
        <w:rPr>
          <w:rFonts w:hint="eastAsia"/>
        </w:rPr>
        <w:t>、</w:t>
      </w:r>
      <w:r>
        <w:rPr>
          <w:rFonts w:hint="eastAsia"/>
        </w:rPr>
        <w:t>TELNET</w:t>
      </w:r>
      <w:r>
        <w:rPr>
          <w:rFonts w:hint="eastAsia"/>
        </w:rPr>
        <w:t>，简单，容易配置</w:t>
      </w:r>
    </w:p>
    <w:p w14:paraId="5BBEE02E" w14:textId="77777777" w:rsidR="00300847" w:rsidRDefault="00000000" w:rsidP="008A3729">
      <w:pPr>
        <w:pStyle w:val="a0"/>
        <w:spacing w:before="48" w:after="48"/>
        <w:ind w:left="480"/>
      </w:pPr>
      <w:r>
        <w:t>B</w:t>
      </w:r>
      <w:r>
        <w:t>、</w:t>
      </w:r>
      <w:r>
        <w:t xml:space="preserve">SSH &amp;SSHv2 </w:t>
      </w:r>
      <w:r>
        <w:rPr>
          <w:rFonts w:hint="eastAsia"/>
        </w:rPr>
        <w:t>加密算法强劲，安全性好</w:t>
      </w:r>
    </w:p>
    <w:p w14:paraId="44AB26DE" w14:textId="77777777" w:rsidR="00300847" w:rsidRDefault="00000000" w:rsidP="008A3729">
      <w:pPr>
        <w:pStyle w:val="a0"/>
        <w:spacing w:before="48" w:after="48"/>
        <w:ind w:left="480"/>
      </w:pPr>
      <w:r>
        <w:rPr>
          <w:rFonts w:hint="eastAsia"/>
        </w:rPr>
        <w:t>C</w:t>
      </w:r>
      <w:r>
        <w:rPr>
          <w:rFonts w:hint="eastAsia"/>
        </w:rPr>
        <w:t>、</w:t>
      </w:r>
      <w:r>
        <w:rPr>
          <w:rFonts w:hint="eastAsia"/>
        </w:rPr>
        <w:t>TELNET</w:t>
      </w:r>
      <w:r>
        <w:rPr>
          <w:rFonts w:hint="eastAsia"/>
        </w:rPr>
        <w:t>配置</w:t>
      </w:r>
      <w:r>
        <w:rPr>
          <w:rFonts w:hint="eastAsia"/>
        </w:rPr>
        <w:t>16</w:t>
      </w:r>
      <w:r>
        <w:rPr>
          <w:rFonts w:hint="eastAsia"/>
        </w:rPr>
        <w:t>位长的密码，加密传输，十分安全</w:t>
      </w:r>
    </w:p>
    <w:p w14:paraId="74FEEA89" w14:textId="77777777" w:rsidR="00300847" w:rsidRDefault="00000000" w:rsidP="008A3729">
      <w:pPr>
        <w:pStyle w:val="a0"/>
        <w:spacing w:before="48" w:after="48"/>
        <w:ind w:left="480"/>
      </w:pPr>
      <w:r>
        <w:t>D</w:t>
      </w:r>
      <w:r>
        <w:t>、</w:t>
      </w:r>
    </w:p>
    <w:p w14:paraId="72788C71" w14:textId="2128E1D6" w:rsidR="00300847" w:rsidRDefault="00FE6899" w:rsidP="008A3729">
      <w:pPr>
        <w:pStyle w:val="a0"/>
        <w:spacing w:before="48" w:after="48"/>
        <w:ind w:left="480"/>
      </w:pPr>
      <w:r w:rsidRPr="00FE6899">
        <w:rPr>
          <w:rFonts w:hint="eastAsia"/>
          <w:b/>
        </w:rPr>
        <w:t>正确答案：</w:t>
      </w:r>
      <w:r w:rsidR="00000000">
        <w:t xml:space="preserve"> B</w:t>
      </w:r>
    </w:p>
    <w:p w14:paraId="15B0C2DD" w14:textId="77777777" w:rsidR="00300847" w:rsidRDefault="00000000" w:rsidP="008A3729">
      <w:pPr>
        <w:pStyle w:val="1"/>
      </w:pPr>
      <w:bookmarkStart w:id="105" w:name="监听的可能性比较低的是-----数据链路"/>
      <w:bookmarkEnd w:id="104"/>
      <w:r>
        <w:rPr>
          <w:rFonts w:hint="eastAsia"/>
        </w:rPr>
        <w:t>监听的可能性比较低的是(</w:t>
      </w:r>
      <w:r>
        <w:t xml:space="preserve"> </w:t>
      </w:r>
      <w:r>
        <w:rPr>
          <w:rFonts w:hint="eastAsia"/>
        </w:rPr>
        <w:t>)数据链路。</w:t>
      </w:r>
    </w:p>
    <w:p w14:paraId="39305CD8" w14:textId="77777777" w:rsidR="00300847" w:rsidRDefault="00000000" w:rsidP="008A3729">
      <w:pPr>
        <w:pStyle w:val="FirstParagraph"/>
        <w:spacing w:before="48" w:after="48"/>
        <w:ind w:left="480"/>
      </w:pPr>
      <w:r>
        <w:t>A</w:t>
      </w:r>
      <w:r>
        <w:t>、</w:t>
      </w:r>
      <w:r>
        <w:t>Ethernet</w:t>
      </w:r>
    </w:p>
    <w:p w14:paraId="0F66AC07" w14:textId="77777777" w:rsidR="00300847" w:rsidRDefault="00000000" w:rsidP="008A3729">
      <w:pPr>
        <w:pStyle w:val="a0"/>
        <w:spacing w:before="48" w:after="48"/>
        <w:ind w:left="480"/>
      </w:pPr>
      <w:r>
        <w:rPr>
          <w:rFonts w:hint="eastAsia"/>
        </w:rPr>
        <w:t>B</w:t>
      </w:r>
      <w:r>
        <w:rPr>
          <w:rFonts w:hint="eastAsia"/>
        </w:rPr>
        <w:t>、电话线</w:t>
      </w:r>
    </w:p>
    <w:p w14:paraId="70E24F0C" w14:textId="77777777" w:rsidR="00300847" w:rsidRDefault="00000000" w:rsidP="008A3729">
      <w:pPr>
        <w:pStyle w:val="a0"/>
        <w:spacing w:before="48" w:after="48"/>
        <w:ind w:left="480"/>
      </w:pPr>
      <w:r>
        <w:rPr>
          <w:rFonts w:hint="eastAsia"/>
        </w:rPr>
        <w:t>C</w:t>
      </w:r>
      <w:r>
        <w:rPr>
          <w:rFonts w:hint="eastAsia"/>
        </w:rPr>
        <w:t>、有线电视频道</w:t>
      </w:r>
    </w:p>
    <w:p w14:paraId="34FF7CA4" w14:textId="77777777" w:rsidR="00300847" w:rsidRDefault="00000000" w:rsidP="008A3729">
      <w:pPr>
        <w:pStyle w:val="a0"/>
        <w:spacing w:before="48" w:after="48"/>
        <w:ind w:left="480"/>
      </w:pPr>
      <w:r>
        <w:rPr>
          <w:rFonts w:hint="eastAsia"/>
        </w:rPr>
        <w:t>D</w:t>
      </w:r>
      <w:r>
        <w:rPr>
          <w:rFonts w:hint="eastAsia"/>
        </w:rPr>
        <w:t>、无线电</w:t>
      </w:r>
    </w:p>
    <w:p w14:paraId="485D6E07" w14:textId="368D075A" w:rsidR="00300847" w:rsidRDefault="00FE6899" w:rsidP="008A3729">
      <w:pPr>
        <w:pStyle w:val="a0"/>
        <w:spacing w:before="48" w:after="48"/>
        <w:ind w:left="480"/>
      </w:pPr>
      <w:r w:rsidRPr="00FE6899">
        <w:rPr>
          <w:rFonts w:hint="eastAsia"/>
          <w:b/>
        </w:rPr>
        <w:t>正确答案：</w:t>
      </w:r>
      <w:r w:rsidR="00000000">
        <w:t xml:space="preserve"> B</w:t>
      </w:r>
    </w:p>
    <w:p w14:paraId="4352E333" w14:textId="77777777" w:rsidR="00300847" w:rsidRDefault="00000000" w:rsidP="008A3729">
      <w:pPr>
        <w:pStyle w:val="1"/>
      </w:pPr>
      <w:bookmarkStart w:id="106" w:name="网络环境下的security是指-----"/>
      <w:bookmarkEnd w:id="105"/>
      <w:r>
        <w:rPr>
          <w:rFonts w:hint="eastAsia"/>
        </w:rPr>
        <w:t>网络环境下的security是指(</w:t>
      </w:r>
      <w:r>
        <w:t xml:space="preserve"> )。</w:t>
      </w:r>
    </w:p>
    <w:p w14:paraId="5DE30181" w14:textId="77777777" w:rsidR="00300847" w:rsidRDefault="00000000" w:rsidP="008A3729">
      <w:pPr>
        <w:pStyle w:val="FirstParagraph"/>
        <w:spacing w:before="48" w:after="48"/>
        <w:ind w:left="480"/>
      </w:pPr>
      <w:r>
        <w:rPr>
          <w:rFonts w:hint="eastAsia"/>
        </w:rPr>
        <w:t>A</w:t>
      </w:r>
      <w:r>
        <w:rPr>
          <w:rFonts w:hint="eastAsia"/>
        </w:rPr>
        <w:t>、防黑客入侵，防病毒，窃取和敌对势力攻击</w:t>
      </w:r>
    </w:p>
    <w:p w14:paraId="68BD93DE" w14:textId="77777777" w:rsidR="00300847" w:rsidRDefault="00000000" w:rsidP="008A3729">
      <w:pPr>
        <w:pStyle w:val="a0"/>
        <w:spacing w:before="48" w:after="48"/>
        <w:ind w:left="480"/>
      </w:pPr>
      <w:r>
        <w:rPr>
          <w:rFonts w:hint="eastAsia"/>
        </w:rPr>
        <w:t>B</w:t>
      </w:r>
      <w:r>
        <w:rPr>
          <w:rFonts w:hint="eastAsia"/>
        </w:rPr>
        <w:t>、网络具有可靠性，可防病毒，窃密和敌对势力攻击</w:t>
      </w:r>
    </w:p>
    <w:p w14:paraId="4BDE9BF7" w14:textId="77777777" w:rsidR="00300847" w:rsidRDefault="00000000" w:rsidP="008A3729">
      <w:pPr>
        <w:pStyle w:val="a0"/>
        <w:spacing w:before="48" w:after="48"/>
        <w:ind w:left="480"/>
      </w:pPr>
      <w:r>
        <w:rPr>
          <w:rFonts w:hint="eastAsia"/>
        </w:rPr>
        <w:t>C</w:t>
      </w:r>
      <w:r>
        <w:rPr>
          <w:rFonts w:hint="eastAsia"/>
        </w:rPr>
        <w:t>、网络具有可靠性，容灾性，鲁棒性</w:t>
      </w:r>
    </w:p>
    <w:p w14:paraId="36123749" w14:textId="77777777" w:rsidR="00300847" w:rsidRDefault="00000000" w:rsidP="008A3729">
      <w:pPr>
        <w:pStyle w:val="a0"/>
        <w:spacing w:before="48" w:after="48"/>
        <w:ind w:left="480"/>
      </w:pPr>
      <w:r>
        <w:rPr>
          <w:rFonts w:hint="eastAsia"/>
        </w:rPr>
        <w:t>D</w:t>
      </w:r>
      <w:r>
        <w:rPr>
          <w:rFonts w:hint="eastAsia"/>
        </w:rPr>
        <w:t>、网络的具有防止敌对势力攻击的能力</w:t>
      </w:r>
    </w:p>
    <w:p w14:paraId="73DFBC37" w14:textId="07288448" w:rsidR="00300847" w:rsidRDefault="00FE6899" w:rsidP="008A3729">
      <w:pPr>
        <w:pStyle w:val="a0"/>
        <w:spacing w:before="48" w:after="48"/>
        <w:ind w:left="480"/>
      </w:pPr>
      <w:r w:rsidRPr="00FE6899">
        <w:rPr>
          <w:rFonts w:hint="eastAsia"/>
          <w:b/>
        </w:rPr>
        <w:t>正确答案：</w:t>
      </w:r>
      <w:r w:rsidR="00000000">
        <w:t xml:space="preserve"> A</w:t>
      </w:r>
    </w:p>
    <w:p w14:paraId="69447BDF" w14:textId="77777777" w:rsidR="00300847" w:rsidRDefault="00000000" w:rsidP="008A3729">
      <w:pPr>
        <w:pStyle w:val="1"/>
      </w:pPr>
      <w:bookmarkStart w:id="107" w:name="为了保护dns的区域传送zone-transfer应该配置防火墙以阻止-----"/>
      <w:bookmarkEnd w:id="106"/>
      <w:r>
        <w:rPr>
          <w:rFonts w:hint="eastAsia"/>
        </w:rPr>
        <w:t>为了保护DNS的区域传送（zone</w:t>
      </w:r>
      <w:r>
        <w:t xml:space="preserve"> </w:t>
      </w:r>
      <w:r>
        <w:rPr>
          <w:rFonts w:hint="eastAsia"/>
        </w:rPr>
        <w:t>transfer），应该配置防火墙以阻止(</w:t>
      </w:r>
      <w:r>
        <w:t xml:space="preserve"> )。</w:t>
      </w:r>
    </w:p>
    <w:p w14:paraId="0350F774" w14:textId="77777777" w:rsidR="00300847" w:rsidRDefault="00000000" w:rsidP="008A3729">
      <w:pPr>
        <w:pStyle w:val="FirstParagraph"/>
        <w:spacing w:before="48" w:after="48"/>
        <w:ind w:left="480"/>
      </w:pPr>
      <w:r>
        <w:t>1.UDP</w:t>
      </w:r>
      <w:r>
        <w:br/>
        <w:t>2.TCP</w:t>
      </w:r>
      <w:r>
        <w:br/>
        <w:t>3.53</w:t>
      </w:r>
      <w:r>
        <w:br/>
        <w:t>4.52</w:t>
      </w:r>
      <w:r>
        <w:br/>
        <w:t>A</w:t>
      </w:r>
      <w:r>
        <w:t>、</w:t>
      </w:r>
      <w:r>
        <w:t>1,3</w:t>
      </w:r>
    </w:p>
    <w:p w14:paraId="5431BDA9" w14:textId="77777777" w:rsidR="00300847" w:rsidRDefault="00000000" w:rsidP="008A3729">
      <w:pPr>
        <w:pStyle w:val="a0"/>
        <w:spacing w:before="48" w:after="48"/>
        <w:ind w:left="480"/>
      </w:pPr>
      <w:r>
        <w:t>B</w:t>
      </w:r>
      <w:r>
        <w:t>、</w:t>
      </w:r>
      <w:r>
        <w:t>2,3</w:t>
      </w:r>
    </w:p>
    <w:p w14:paraId="1345CFCC" w14:textId="77777777" w:rsidR="00300847" w:rsidRDefault="00000000" w:rsidP="008A3729">
      <w:pPr>
        <w:pStyle w:val="a0"/>
        <w:spacing w:before="48" w:after="48"/>
        <w:ind w:left="480"/>
      </w:pPr>
      <w:r>
        <w:t>C</w:t>
      </w:r>
      <w:r>
        <w:t>、</w:t>
      </w:r>
      <w:r>
        <w:t>1,4</w:t>
      </w:r>
    </w:p>
    <w:p w14:paraId="78416F97" w14:textId="77777777" w:rsidR="00300847" w:rsidRDefault="00000000" w:rsidP="008A3729">
      <w:pPr>
        <w:pStyle w:val="a0"/>
        <w:spacing w:before="48" w:after="48"/>
        <w:ind w:left="480"/>
      </w:pPr>
      <w:r>
        <w:t>D</w:t>
      </w:r>
      <w:r>
        <w:t>、</w:t>
      </w:r>
      <w:r>
        <w:t>2,4</w:t>
      </w:r>
    </w:p>
    <w:p w14:paraId="0162F3B0" w14:textId="76452594" w:rsidR="00300847" w:rsidRDefault="00FE6899" w:rsidP="008A3729">
      <w:pPr>
        <w:pStyle w:val="a0"/>
        <w:spacing w:before="48" w:after="48"/>
        <w:ind w:left="480"/>
      </w:pPr>
      <w:r w:rsidRPr="00FE6899">
        <w:rPr>
          <w:rFonts w:hint="eastAsia"/>
          <w:b/>
        </w:rPr>
        <w:t>正确答案：</w:t>
      </w:r>
      <w:r w:rsidR="00000000">
        <w:t xml:space="preserve"> B</w:t>
      </w:r>
    </w:p>
    <w:p w14:paraId="4C2B55EB" w14:textId="77777777" w:rsidR="00300847" w:rsidRDefault="00000000" w:rsidP="008A3729">
      <w:pPr>
        <w:pStyle w:val="1"/>
      </w:pPr>
      <w:bookmarkStart w:id="108" w:name="应控制自互联网发起的会话并发连接数不超出网上营业厅设计容量的-----"/>
      <w:bookmarkEnd w:id="107"/>
      <w:r>
        <w:rPr>
          <w:rFonts w:hint="eastAsia"/>
        </w:rPr>
        <w:t>应控制自互联网发起的会话并发连接数不超出网上营业厅设计容量的(</w:t>
      </w:r>
      <w:r>
        <w:t xml:space="preserve"> )。</w:t>
      </w:r>
    </w:p>
    <w:p w14:paraId="358BEDF1" w14:textId="77777777" w:rsidR="00300847" w:rsidRDefault="00000000" w:rsidP="008A3729">
      <w:pPr>
        <w:pStyle w:val="FirstParagraph"/>
        <w:spacing w:before="48" w:after="48"/>
        <w:ind w:left="480"/>
      </w:pPr>
      <w:r>
        <w:t>A</w:t>
      </w:r>
      <w:r>
        <w:t>、</w:t>
      </w:r>
      <w:r>
        <w:t>60%</w:t>
      </w:r>
    </w:p>
    <w:p w14:paraId="54340620" w14:textId="77777777" w:rsidR="00300847" w:rsidRDefault="00000000" w:rsidP="008A3729">
      <w:pPr>
        <w:pStyle w:val="a0"/>
        <w:spacing w:before="48" w:after="48"/>
        <w:ind w:left="480"/>
      </w:pPr>
      <w:r>
        <w:t>B</w:t>
      </w:r>
      <w:r>
        <w:t>、</w:t>
      </w:r>
      <w:r>
        <w:t>70%</w:t>
      </w:r>
    </w:p>
    <w:p w14:paraId="6ADBCFB7" w14:textId="77777777" w:rsidR="00300847" w:rsidRDefault="00000000" w:rsidP="008A3729">
      <w:pPr>
        <w:pStyle w:val="a0"/>
        <w:spacing w:before="48" w:after="48"/>
        <w:ind w:left="480"/>
      </w:pPr>
      <w:r>
        <w:t>C</w:t>
      </w:r>
      <w:r>
        <w:t>、</w:t>
      </w:r>
      <w:r>
        <w:t>80%</w:t>
      </w:r>
    </w:p>
    <w:p w14:paraId="0DBC945F" w14:textId="77777777" w:rsidR="00300847" w:rsidRDefault="00000000" w:rsidP="008A3729">
      <w:pPr>
        <w:pStyle w:val="a0"/>
        <w:spacing w:before="48" w:after="48"/>
        <w:ind w:left="480"/>
      </w:pPr>
      <w:r>
        <w:t>D</w:t>
      </w:r>
      <w:r>
        <w:t>、</w:t>
      </w:r>
      <w:r>
        <w:t>90%</w:t>
      </w:r>
    </w:p>
    <w:p w14:paraId="1694C1C7" w14:textId="302065D9" w:rsidR="00300847" w:rsidRDefault="00FE6899" w:rsidP="008A3729">
      <w:pPr>
        <w:pStyle w:val="a0"/>
        <w:spacing w:before="48" w:after="48"/>
        <w:ind w:left="480"/>
      </w:pPr>
      <w:r w:rsidRPr="00FE6899">
        <w:rPr>
          <w:rFonts w:hint="eastAsia"/>
          <w:b/>
        </w:rPr>
        <w:t>正确答案：</w:t>
      </w:r>
      <w:r w:rsidR="00000000">
        <w:t xml:space="preserve"> C</w:t>
      </w:r>
    </w:p>
    <w:p w14:paraId="63DAAAC9" w14:textId="77777777" w:rsidR="00300847" w:rsidRDefault="00000000" w:rsidP="008A3729">
      <w:pPr>
        <w:pStyle w:val="1"/>
      </w:pPr>
      <w:bookmarkStart w:id="109" w:name="交换机转发以太网的数据基于-----"/>
      <w:bookmarkEnd w:id="108"/>
      <w:r>
        <w:rPr>
          <w:rFonts w:hint="eastAsia"/>
        </w:rPr>
        <w:t>交换机转发以太网的数据基于：(</w:t>
      </w:r>
      <w:r>
        <w:t xml:space="preserve"> )。</w:t>
      </w:r>
    </w:p>
    <w:p w14:paraId="56D6C366" w14:textId="77777777" w:rsidR="00300847" w:rsidRDefault="00000000" w:rsidP="008A3729">
      <w:pPr>
        <w:pStyle w:val="FirstParagraph"/>
        <w:spacing w:before="48" w:after="48"/>
        <w:ind w:left="480"/>
      </w:pPr>
      <w:r>
        <w:rPr>
          <w:rFonts w:hint="eastAsia"/>
        </w:rPr>
        <w:t>A</w:t>
      </w:r>
      <w:r>
        <w:rPr>
          <w:rFonts w:hint="eastAsia"/>
        </w:rPr>
        <w:t>、交换机端口号</w:t>
      </w:r>
    </w:p>
    <w:p w14:paraId="08130CDB" w14:textId="77777777" w:rsidR="00300847" w:rsidRDefault="00000000" w:rsidP="008A3729">
      <w:pPr>
        <w:pStyle w:val="a0"/>
        <w:spacing w:before="48" w:after="48"/>
        <w:ind w:left="480"/>
      </w:pPr>
      <w:r>
        <w:rPr>
          <w:rFonts w:hint="eastAsia"/>
        </w:rPr>
        <w:t>B</w:t>
      </w:r>
      <w:r>
        <w:rPr>
          <w:rFonts w:hint="eastAsia"/>
        </w:rPr>
        <w:t>、</w:t>
      </w:r>
      <w:r>
        <w:rPr>
          <w:rFonts w:hint="eastAsia"/>
        </w:rPr>
        <w:t>MAC</w:t>
      </w:r>
      <w:r>
        <w:rPr>
          <w:rFonts w:hint="eastAsia"/>
        </w:rPr>
        <w:t>地址</w:t>
      </w:r>
    </w:p>
    <w:p w14:paraId="5DE0D724" w14:textId="77777777" w:rsidR="00300847" w:rsidRDefault="00000000" w:rsidP="008A3729">
      <w:pPr>
        <w:pStyle w:val="a0"/>
        <w:spacing w:before="48" w:after="48"/>
        <w:ind w:left="480"/>
      </w:pPr>
      <w:r>
        <w:rPr>
          <w:rFonts w:hint="eastAsia"/>
        </w:rPr>
        <w:t>C</w:t>
      </w:r>
      <w:r>
        <w:rPr>
          <w:rFonts w:hint="eastAsia"/>
        </w:rPr>
        <w:t>、</w:t>
      </w:r>
      <w:r>
        <w:rPr>
          <w:rFonts w:hint="eastAsia"/>
        </w:rPr>
        <w:t>IP</w:t>
      </w:r>
      <w:r>
        <w:rPr>
          <w:rFonts w:hint="eastAsia"/>
        </w:rPr>
        <w:t>地址</w:t>
      </w:r>
    </w:p>
    <w:p w14:paraId="15AA7904" w14:textId="77777777" w:rsidR="00300847" w:rsidRDefault="00000000" w:rsidP="008A3729">
      <w:pPr>
        <w:pStyle w:val="a0"/>
        <w:spacing w:before="48" w:after="48"/>
        <w:ind w:left="480"/>
      </w:pPr>
      <w:r>
        <w:rPr>
          <w:rFonts w:hint="eastAsia"/>
        </w:rPr>
        <w:lastRenderedPageBreak/>
        <w:t>D</w:t>
      </w:r>
      <w:r>
        <w:rPr>
          <w:rFonts w:hint="eastAsia"/>
        </w:rPr>
        <w:t>、数据类别</w:t>
      </w:r>
    </w:p>
    <w:p w14:paraId="47F1485F" w14:textId="4559ADDF" w:rsidR="00300847" w:rsidRDefault="00FE6899" w:rsidP="008A3729">
      <w:pPr>
        <w:pStyle w:val="a0"/>
        <w:spacing w:before="48" w:after="48"/>
        <w:ind w:left="480"/>
      </w:pPr>
      <w:r w:rsidRPr="00FE6899">
        <w:rPr>
          <w:rFonts w:hint="eastAsia"/>
          <w:b/>
        </w:rPr>
        <w:t>正确答案：</w:t>
      </w:r>
      <w:r w:rsidR="00000000">
        <w:t xml:space="preserve"> B</w:t>
      </w:r>
    </w:p>
    <w:p w14:paraId="0E724E04" w14:textId="77777777" w:rsidR="00300847" w:rsidRDefault="00000000" w:rsidP="008A3729">
      <w:pPr>
        <w:pStyle w:val="1"/>
      </w:pPr>
      <w:bookmarkStart w:id="110" w:name="网络安全的基本属性是-----"/>
      <w:bookmarkEnd w:id="109"/>
      <w:r>
        <w:rPr>
          <w:rFonts w:hint="eastAsia"/>
        </w:rPr>
        <w:t>网络安全的基本属性是(</w:t>
      </w:r>
      <w:r>
        <w:t xml:space="preserve"> )。</w:t>
      </w:r>
    </w:p>
    <w:p w14:paraId="52279956" w14:textId="77777777" w:rsidR="00300847" w:rsidRDefault="00000000" w:rsidP="008A3729">
      <w:pPr>
        <w:pStyle w:val="FirstParagraph"/>
        <w:spacing w:before="48" w:after="48"/>
        <w:ind w:left="480"/>
      </w:pPr>
      <w:r>
        <w:rPr>
          <w:rFonts w:hint="eastAsia"/>
        </w:rPr>
        <w:t>A</w:t>
      </w:r>
      <w:r>
        <w:rPr>
          <w:rFonts w:hint="eastAsia"/>
        </w:rPr>
        <w:t>、机密性</w:t>
      </w:r>
    </w:p>
    <w:p w14:paraId="543266B0" w14:textId="77777777" w:rsidR="00300847" w:rsidRDefault="00000000" w:rsidP="008A3729">
      <w:pPr>
        <w:pStyle w:val="a0"/>
        <w:spacing w:before="48" w:after="48"/>
        <w:ind w:left="480"/>
      </w:pPr>
      <w:r>
        <w:rPr>
          <w:rFonts w:hint="eastAsia"/>
        </w:rPr>
        <w:t>B</w:t>
      </w:r>
      <w:r>
        <w:rPr>
          <w:rFonts w:hint="eastAsia"/>
        </w:rPr>
        <w:t>、可用性</w:t>
      </w:r>
    </w:p>
    <w:p w14:paraId="2C9A3DBD" w14:textId="77777777" w:rsidR="00300847" w:rsidRDefault="00000000" w:rsidP="008A3729">
      <w:pPr>
        <w:pStyle w:val="a0"/>
        <w:spacing w:before="48" w:after="48"/>
        <w:ind w:left="480"/>
      </w:pPr>
      <w:r>
        <w:rPr>
          <w:rFonts w:hint="eastAsia"/>
        </w:rPr>
        <w:t>C</w:t>
      </w:r>
      <w:r>
        <w:rPr>
          <w:rFonts w:hint="eastAsia"/>
        </w:rPr>
        <w:t>、完整性</w:t>
      </w:r>
    </w:p>
    <w:p w14:paraId="343F404C" w14:textId="77777777" w:rsidR="00300847" w:rsidRDefault="00000000" w:rsidP="008A3729">
      <w:pPr>
        <w:pStyle w:val="a0"/>
        <w:spacing w:before="48" w:after="48"/>
        <w:ind w:left="480"/>
      </w:pPr>
      <w:r>
        <w:rPr>
          <w:rFonts w:hint="eastAsia"/>
        </w:rPr>
        <w:t>D</w:t>
      </w:r>
      <w:r>
        <w:rPr>
          <w:rFonts w:hint="eastAsia"/>
        </w:rPr>
        <w:t>、以上都是</w:t>
      </w:r>
    </w:p>
    <w:p w14:paraId="799265C5" w14:textId="159D55B4" w:rsidR="00300847" w:rsidRDefault="00FE6899" w:rsidP="008A3729">
      <w:pPr>
        <w:pStyle w:val="a0"/>
        <w:spacing w:before="48" w:after="48"/>
        <w:ind w:left="480"/>
      </w:pPr>
      <w:r w:rsidRPr="00FE6899">
        <w:rPr>
          <w:rFonts w:hint="eastAsia"/>
          <w:b/>
        </w:rPr>
        <w:t>正确答案：</w:t>
      </w:r>
      <w:r w:rsidR="00000000">
        <w:t xml:space="preserve"> D</w:t>
      </w:r>
    </w:p>
    <w:p w14:paraId="00571F52" w14:textId="77777777" w:rsidR="00300847" w:rsidRDefault="00000000" w:rsidP="008A3729">
      <w:pPr>
        <w:pStyle w:val="1"/>
      </w:pPr>
      <w:bookmarkStart w:id="111" w:name="X75bc6a056e0392defabe8ecfd58fb2ea15f00c3"/>
      <w:bookmarkEnd w:id="110"/>
      <w:r>
        <w:rPr>
          <w:rFonts w:hint="eastAsia"/>
        </w:rPr>
        <w:t>DBS是采用了数据库技术的计算机系统。DBS是一个集合体，包含数据库、计算机硬件、软件和(</w:t>
      </w:r>
      <w:r>
        <w:t xml:space="preserve"> )。</w:t>
      </w:r>
    </w:p>
    <w:p w14:paraId="29593DDE" w14:textId="77777777" w:rsidR="00300847" w:rsidRDefault="00000000" w:rsidP="008A3729">
      <w:pPr>
        <w:pStyle w:val="FirstParagraph"/>
        <w:spacing w:before="48" w:after="48"/>
        <w:ind w:left="480"/>
      </w:pPr>
      <w:r>
        <w:rPr>
          <w:rFonts w:hint="eastAsia"/>
        </w:rPr>
        <w:t>A</w:t>
      </w:r>
      <w:r>
        <w:rPr>
          <w:rFonts w:hint="eastAsia"/>
        </w:rPr>
        <w:t>、系统分析员</w:t>
      </w:r>
    </w:p>
    <w:p w14:paraId="5FA74683" w14:textId="77777777" w:rsidR="00300847" w:rsidRDefault="00000000" w:rsidP="008A3729">
      <w:pPr>
        <w:pStyle w:val="a0"/>
        <w:spacing w:before="48" w:after="48"/>
        <w:ind w:left="480"/>
      </w:pPr>
      <w:r>
        <w:rPr>
          <w:rFonts w:hint="eastAsia"/>
        </w:rPr>
        <w:t>B</w:t>
      </w:r>
      <w:r>
        <w:rPr>
          <w:rFonts w:hint="eastAsia"/>
        </w:rPr>
        <w:t>、程序员</w:t>
      </w:r>
    </w:p>
    <w:p w14:paraId="2F490827" w14:textId="77777777" w:rsidR="00300847" w:rsidRDefault="00000000" w:rsidP="008A3729">
      <w:pPr>
        <w:pStyle w:val="a0"/>
        <w:spacing w:before="48" w:after="48"/>
        <w:ind w:left="480"/>
      </w:pPr>
      <w:r>
        <w:rPr>
          <w:rFonts w:hint="eastAsia"/>
        </w:rPr>
        <w:t>C</w:t>
      </w:r>
      <w:r>
        <w:rPr>
          <w:rFonts w:hint="eastAsia"/>
        </w:rPr>
        <w:t>、数据库管理员</w:t>
      </w:r>
    </w:p>
    <w:p w14:paraId="1FCA7D9D" w14:textId="77777777" w:rsidR="00300847" w:rsidRDefault="00000000" w:rsidP="008A3729">
      <w:pPr>
        <w:pStyle w:val="a0"/>
        <w:spacing w:before="48" w:after="48"/>
        <w:ind w:left="480"/>
      </w:pPr>
      <w:r>
        <w:rPr>
          <w:rFonts w:hint="eastAsia"/>
        </w:rPr>
        <w:t>D</w:t>
      </w:r>
      <w:r>
        <w:rPr>
          <w:rFonts w:hint="eastAsia"/>
        </w:rPr>
        <w:t>、操作员</w:t>
      </w:r>
    </w:p>
    <w:p w14:paraId="3641A16A" w14:textId="6AA14A34" w:rsidR="00300847" w:rsidRDefault="00FE6899" w:rsidP="008A3729">
      <w:pPr>
        <w:pStyle w:val="a0"/>
        <w:spacing w:before="48" w:after="48"/>
        <w:ind w:left="480"/>
      </w:pPr>
      <w:r w:rsidRPr="00FE6899">
        <w:rPr>
          <w:rFonts w:hint="eastAsia"/>
          <w:b/>
        </w:rPr>
        <w:t>正确答案：</w:t>
      </w:r>
      <w:r w:rsidR="00000000">
        <w:t xml:space="preserve"> C</w:t>
      </w:r>
    </w:p>
    <w:p w14:paraId="0EDA2DE3" w14:textId="77777777" w:rsidR="00300847" w:rsidRDefault="00000000" w:rsidP="008A3729">
      <w:pPr>
        <w:pStyle w:val="1"/>
      </w:pPr>
      <w:bookmarkStart w:id="112" w:name="X2f994b14061d337bede51abf5a29f55a9003eb4"/>
      <w:bookmarkEnd w:id="111"/>
      <w:r>
        <w:rPr>
          <w:rFonts w:hint="eastAsia"/>
        </w:rPr>
        <w:t>Oracle当连接远程数据库或其它服务时，可以指定网络服务名，Oracle9i支持5中命名方法，请选择错误的选项。(</w:t>
      </w:r>
      <w:r>
        <w:t xml:space="preserve"> )</w:t>
      </w:r>
    </w:p>
    <w:p w14:paraId="631F10CA" w14:textId="77777777" w:rsidR="00300847" w:rsidRDefault="00000000" w:rsidP="008A3729">
      <w:pPr>
        <w:pStyle w:val="FirstParagraph"/>
        <w:spacing w:before="48" w:after="48"/>
        <w:ind w:left="480"/>
      </w:pPr>
      <w:r>
        <w:rPr>
          <w:rFonts w:hint="eastAsia"/>
        </w:rPr>
        <w:t>A</w:t>
      </w:r>
      <w:r>
        <w:rPr>
          <w:rFonts w:hint="eastAsia"/>
        </w:rPr>
        <w:t>、本地命名和目录命名</w:t>
      </w:r>
    </w:p>
    <w:p w14:paraId="39D3FF7B" w14:textId="77777777" w:rsidR="00300847" w:rsidRDefault="00000000" w:rsidP="008A3729">
      <w:pPr>
        <w:pStyle w:val="a0"/>
        <w:spacing w:before="48" w:after="48"/>
        <w:ind w:left="480"/>
      </w:pPr>
      <w:r>
        <w:rPr>
          <w:rFonts w:hint="eastAsia"/>
        </w:rPr>
        <w:t>B</w:t>
      </w:r>
      <w:r>
        <w:rPr>
          <w:rFonts w:hint="eastAsia"/>
        </w:rPr>
        <w:t>、</w:t>
      </w:r>
      <w:r>
        <w:rPr>
          <w:rFonts w:hint="eastAsia"/>
        </w:rPr>
        <w:t>Oracle</w:t>
      </w:r>
      <w:r>
        <w:rPr>
          <w:rFonts w:hint="eastAsia"/>
        </w:rPr>
        <w:t>名称（</w:t>
      </w:r>
      <w:r>
        <w:rPr>
          <w:rFonts w:hint="eastAsia"/>
        </w:rPr>
        <w:t>Oracle</w:t>
      </w:r>
      <w:r>
        <w:t xml:space="preserve"> </w:t>
      </w:r>
      <w:r>
        <w:rPr>
          <w:rFonts w:hint="eastAsia"/>
        </w:rPr>
        <w:t>Names</w:t>
      </w:r>
      <w:r>
        <w:rPr>
          <w:rFonts w:hint="eastAsia"/>
        </w:rPr>
        <w:t>）</w:t>
      </w:r>
    </w:p>
    <w:p w14:paraId="14FCF351" w14:textId="77777777" w:rsidR="00300847" w:rsidRDefault="00000000" w:rsidP="008A3729">
      <w:pPr>
        <w:pStyle w:val="a0"/>
        <w:spacing w:before="48" w:after="48"/>
        <w:ind w:left="480"/>
      </w:pPr>
      <w:r>
        <w:rPr>
          <w:rFonts w:hint="eastAsia"/>
        </w:rPr>
        <w:t>C</w:t>
      </w:r>
      <w:r>
        <w:rPr>
          <w:rFonts w:hint="eastAsia"/>
        </w:rPr>
        <w:t>、主机命名和外部命名</w:t>
      </w:r>
    </w:p>
    <w:p w14:paraId="470F37E7" w14:textId="77777777" w:rsidR="00300847" w:rsidRDefault="00000000" w:rsidP="008A3729">
      <w:pPr>
        <w:pStyle w:val="a0"/>
        <w:spacing w:before="48" w:after="48"/>
        <w:ind w:left="480"/>
      </w:pPr>
      <w:r>
        <w:rPr>
          <w:rFonts w:hint="eastAsia"/>
        </w:rPr>
        <w:t>D</w:t>
      </w:r>
      <w:r>
        <w:rPr>
          <w:rFonts w:hint="eastAsia"/>
        </w:rPr>
        <w:t>、</w:t>
      </w:r>
      <w:r>
        <w:rPr>
          <w:rFonts w:hint="eastAsia"/>
        </w:rPr>
        <w:t>DNS</w:t>
      </w:r>
      <w:r>
        <w:rPr>
          <w:rFonts w:hint="eastAsia"/>
        </w:rPr>
        <w:t>和内部命名</w:t>
      </w:r>
    </w:p>
    <w:p w14:paraId="2DE06BB7" w14:textId="052E5B22" w:rsidR="00300847" w:rsidRDefault="00FE6899" w:rsidP="008A3729">
      <w:pPr>
        <w:pStyle w:val="a0"/>
        <w:spacing w:before="48" w:after="48"/>
        <w:ind w:left="480"/>
      </w:pPr>
      <w:r w:rsidRPr="00FE6899">
        <w:rPr>
          <w:rFonts w:hint="eastAsia"/>
          <w:b/>
        </w:rPr>
        <w:t>正确答案：</w:t>
      </w:r>
      <w:r w:rsidR="00000000">
        <w:t xml:space="preserve"> D</w:t>
      </w:r>
    </w:p>
    <w:p w14:paraId="15911A4F" w14:textId="77777777" w:rsidR="00300847" w:rsidRDefault="00000000" w:rsidP="008A3729">
      <w:pPr>
        <w:pStyle w:val="1"/>
      </w:pPr>
      <w:bookmarkStart w:id="113" w:name="oracle默认的用户名密码为-----"/>
      <w:bookmarkEnd w:id="112"/>
      <w:r>
        <w:rPr>
          <w:rFonts w:hint="eastAsia"/>
        </w:rPr>
        <w:t>Oracle默认的用户名密码为(</w:t>
      </w:r>
      <w:r>
        <w:t xml:space="preserve"> )。</w:t>
      </w:r>
    </w:p>
    <w:p w14:paraId="7AAAFF78" w14:textId="77777777" w:rsidR="00300847" w:rsidRDefault="00000000" w:rsidP="008A3729">
      <w:pPr>
        <w:pStyle w:val="FirstParagraph"/>
        <w:spacing w:before="48" w:after="48"/>
        <w:ind w:left="480"/>
      </w:pPr>
      <w:r>
        <w:t>A</w:t>
      </w:r>
      <w:r>
        <w:t>、</w:t>
      </w:r>
      <w:r>
        <w:t>Scote/tiger</w:t>
      </w:r>
    </w:p>
    <w:p w14:paraId="0D179655" w14:textId="77777777" w:rsidR="00300847" w:rsidRDefault="00000000" w:rsidP="008A3729">
      <w:pPr>
        <w:pStyle w:val="a0"/>
        <w:spacing w:before="48" w:after="48"/>
        <w:ind w:left="480"/>
      </w:pPr>
      <w:r>
        <w:t>B</w:t>
      </w:r>
      <w:r>
        <w:t>、</w:t>
      </w:r>
      <w:r>
        <w:t>root</w:t>
      </w:r>
    </w:p>
    <w:p w14:paraId="5CEEF88B" w14:textId="77777777" w:rsidR="00300847" w:rsidRDefault="00000000" w:rsidP="008A3729">
      <w:pPr>
        <w:pStyle w:val="a0"/>
        <w:spacing w:before="48" w:after="48"/>
        <w:ind w:left="480"/>
      </w:pPr>
      <w:r>
        <w:t>C</w:t>
      </w:r>
      <w:r>
        <w:t>、</w:t>
      </w:r>
      <w:r>
        <w:t>null</w:t>
      </w:r>
    </w:p>
    <w:p w14:paraId="56C1D924" w14:textId="77777777" w:rsidR="00300847" w:rsidRDefault="00000000" w:rsidP="008A3729">
      <w:pPr>
        <w:pStyle w:val="a0"/>
        <w:spacing w:before="48" w:after="48"/>
        <w:ind w:left="480"/>
      </w:pPr>
      <w:r>
        <w:t>D</w:t>
      </w:r>
      <w:r>
        <w:t>、</w:t>
      </w:r>
      <w:proofErr w:type="spellStart"/>
      <w:r>
        <w:t>rootroot</w:t>
      </w:r>
      <w:proofErr w:type="spellEnd"/>
    </w:p>
    <w:p w14:paraId="65B42274" w14:textId="460055AD" w:rsidR="00300847" w:rsidRDefault="00FE6899" w:rsidP="008A3729">
      <w:pPr>
        <w:pStyle w:val="a0"/>
        <w:spacing w:before="48" w:after="48"/>
        <w:ind w:left="480"/>
      </w:pPr>
      <w:r w:rsidRPr="00FE6899">
        <w:rPr>
          <w:rFonts w:hint="eastAsia"/>
          <w:b/>
        </w:rPr>
        <w:t>正确答案：</w:t>
      </w:r>
      <w:r w:rsidR="00000000">
        <w:t xml:space="preserve"> A</w:t>
      </w:r>
    </w:p>
    <w:p w14:paraId="4A9A96F4" w14:textId="77777777" w:rsidR="00300847" w:rsidRDefault="00000000" w:rsidP="008A3729">
      <w:pPr>
        <w:pStyle w:val="1"/>
      </w:pPr>
      <w:bookmarkStart w:id="114" w:name="oracle中启用审计后查看审计信息的语句是下面哪一个-----"/>
      <w:bookmarkEnd w:id="113"/>
      <w:r>
        <w:rPr>
          <w:rFonts w:hint="eastAsia"/>
        </w:rPr>
        <w:t>Oracle中启用审计后，查看审计信息的语句是下面哪一个？(</w:t>
      </w:r>
      <w:r>
        <w:t xml:space="preserve"> )</w:t>
      </w:r>
    </w:p>
    <w:p w14:paraId="279DEE2D" w14:textId="77777777" w:rsidR="00300847" w:rsidRDefault="00000000" w:rsidP="008A3729">
      <w:pPr>
        <w:pStyle w:val="FirstParagraph"/>
        <w:spacing w:before="48" w:after="48"/>
        <w:ind w:left="480"/>
      </w:pPr>
      <w:r>
        <w:t>A</w:t>
      </w:r>
      <w:r>
        <w:t>、</w:t>
      </w:r>
      <w:r>
        <w:t>select * from SYS.AUDIT$</w:t>
      </w:r>
    </w:p>
    <w:p w14:paraId="70C6FE86" w14:textId="77777777" w:rsidR="00300847" w:rsidRDefault="00000000" w:rsidP="008A3729">
      <w:pPr>
        <w:pStyle w:val="a0"/>
        <w:spacing w:before="48" w:after="48"/>
        <w:ind w:left="480"/>
      </w:pPr>
      <w:r>
        <w:t>B</w:t>
      </w:r>
      <w:r>
        <w:t>、</w:t>
      </w:r>
      <w:r>
        <w:t xml:space="preserve">select * from </w:t>
      </w:r>
      <w:proofErr w:type="spellStart"/>
      <w:r>
        <w:t>syslogins</w:t>
      </w:r>
      <w:proofErr w:type="spellEnd"/>
    </w:p>
    <w:p w14:paraId="1D1F5424" w14:textId="77777777" w:rsidR="00300847" w:rsidRDefault="00000000" w:rsidP="008A3729">
      <w:pPr>
        <w:pStyle w:val="a0"/>
        <w:spacing w:before="48" w:after="48"/>
        <w:ind w:left="480"/>
      </w:pPr>
      <w:r>
        <w:t>C</w:t>
      </w:r>
      <w:r>
        <w:t>、</w:t>
      </w:r>
      <w:r>
        <w:t>select * from SYS.AUD$</w:t>
      </w:r>
    </w:p>
    <w:p w14:paraId="55EBAD7D" w14:textId="77777777" w:rsidR="00300847" w:rsidRDefault="00000000" w:rsidP="008A3729">
      <w:pPr>
        <w:pStyle w:val="a0"/>
        <w:spacing w:before="48" w:after="48"/>
        <w:ind w:left="480"/>
      </w:pPr>
      <w:r>
        <w:t>D</w:t>
      </w:r>
      <w:r>
        <w:t>、</w:t>
      </w:r>
      <w:r>
        <w:t>AUDIT SESSION</w:t>
      </w:r>
    </w:p>
    <w:p w14:paraId="4D6B6808" w14:textId="5AC72F8C" w:rsidR="00300847" w:rsidRDefault="00FE6899" w:rsidP="008A3729">
      <w:pPr>
        <w:pStyle w:val="a0"/>
        <w:spacing w:before="48" w:after="48"/>
        <w:ind w:left="480"/>
      </w:pPr>
      <w:r w:rsidRPr="00FE6899">
        <w:rPr>
          <w:rFonts w:hint="eastAsia"/>
          <w:b/>
        </w:rPr>
        <w:t>正确答案：</w:t>
      </w:r>
      <w:r w:rsidR="00000000">
        <w:t xml:space="preserve"> C</w:t>
      </w:r>
    </w:p>
    <w:p w14:paraId="2C82C9A8" w14:textId="77777777" w:rsidR="00300847" w:rsidRDefault="00000000" w:rsidP="008A3729">
      <w:pPr>
        <w:pStyle w:val="1"/>
      </w:pPr>
      <w:bookmarkStart w:id="115" w:name="sql-server的登录账户信息保存在哪个数据库中-----"/>
      <w:bookmarkEnd w:id="114"/>
      <w:r>
        <w:t xml:space="preserve">SQL </w:t>
      </w:r>
      <w:r>
        <w:rPr>
          <w:rFonts w:hint="eastAsia"/>
        </w:rPr>
        <w:t>Server的登录账户信息保存在哪个数据库中？(</w:t>
      </w:r>
      <w:r>
        <w:t xml:space="preserve"> )</w:t>
      </w:r>
    </w:p>
    <w:p w14:paraId="307F0833" w14:textId="77777777" w:rsidR="00300847" w:rsidRDefault="00000000" w:rsidP="008A3729">
      <w:pPr>
        <w:pStyle w:val="FirstParagraph"/>
        <w:spacing w:before="48" w:after="48"/>
        <w:ind w:left="480"/>
      </w:pPr>
      <w:r>
        <w:t>A</w:t>
      </w:r>
      <w:r>
        <w:t>、</w:t>
      </w:r>
      <w:r>
        <w:t>model</w:t>
      </w:r>
    </w:p>
    <w:p w14:paraId="146A6206" w14:textId="77777777" w:rsidR="00300847" w:rsidRDefault="00000000" w:rsidP="008A3729">
      <w:pPr>
        <w:pStyle w:val="a0"/>
        <w:spacing w:before="48" w:after="48"/>
        <w:ind w:left="480"/>
      </w:pPr>
      <w:r>
        <w:t>B</w:t>
      </w:r>
      <w:r>
        <w:t>、</w:t>
      </w:r>
      <w:proofErr w:type="spellStart"/>
      <w:r>
        <w:t>msdb</w:t>
      </w:r>
      <w:proofErr w:type="spellEnd"/>
    </w:p>
    <w:p w14:paraId="503F3D52" w14:textId="77777777" w:rsidR="00300847" w:rsidRDefault="00000000" w:rsidP="008A3729">
      <w:pPr>
        <w:pStyle w:val="a0"/>
        <w:spacing w:before="48" w:after="48"/>
        <w:ind w:left="480"/>
      </w:pPr>
      <w:r>
        <w:lastRenderedPageBreak/>
        <w:t>C</w:t>
      </w:r>
      <w:r>
        <w:t>、</w:t>
      </w:r>
      <w:r>
        <w:t>master</w:t>
      </w:r>
    </w:p>
    <w:p w14:paraId="25205506" w14:textId="77777777" w:rsidR="00300847" w:rsidRDefault="00000000" w:rsidP="008A3729">
      <w:pPr>
        <w:pStyle w:val="a0"/>
        <w:spacing w:before="48" w:after="48"/>
        <w:ind w:left="480"/>
      </w:pPr>
      <w:r>
        <w:t>D</w:t>
      </w:r>
      <w:r>
        <w:t>、</w:t>
      </w:r>
      <w:proofErr w:type="spellStart"/>
      <w:r>
        <w:t>tempdb</w:t>
      </w:r>
      <w:proofErr w:type="spellEnd"/>
    </w:p>
    <w:p w14:paraId="646A7FAC" w14:textId="61CCA684" w:rsidR="00300847" w:rsidRDefault="00FE6899" w:rsidP="008A3729">
      <w:pPr>
        <w:pStyle w:val="a0"/>
        <w:spacing w:before="48" w:after="48"/>
        <w:ind w:left="480"/>
      </w:pPr>
      <w:r w:rsidRPr="00FE6899">
        <w:rPr>
          <w:rFonts w:hint="eastAsia"/>
          <w:b/>
        </w:rPr>
        <w:t>正确答案：</w:t>
      </w:r>
      <w:r w:rsidR="00000000">
        <w:t xml:space="preserve"> C</w:t>
      </w:r>
    </w:p>
    <w:p w14:paraId="64B0E809" w14:textId="77777777" w:rsidR="00300847" w:rsidRDefault="00000000" w:rsidP="008A3729">
      <w:pPr>
        <w:pStyle w:val="1"/>
      </w:pPr>
      <w:bookmarkStart w:id="116" w:name="sql-sever的默认通讯端口有哪些-----"/>
      <w:bookmarkEnd w:id="115"/>
      <w:r>
        <w:t xml:space="preserve">SQL </w:t>
      </w:r>
      <w:r>
        <w:rPr>
          <w:rFonts w:hint="eastAsia"/>
        </w:rPr>
        <w:t>Sever的默认通讯端口有哪些？(</w:t>
      </w:r>
      <w:r>
        <w:t xml:space="preserve"> )</w:t>
      </w:r>
    </w:p>
    <w:p w14:paraId="71C29974" w14:textId="77777777" w:rsidR="00300847" w:rsidRDefault="00000000" w:rsidP="008A3729">
      <w:pPr>
        <w:pStyle w:val="FirstParagraph"/>
        <w:spacing w:before="48" w:after="48"/>
        <w:ind w:left="480"/>
      </w:pPr>
      <w:r>
        <w:t>A</w:t>
      </w:r>
      <w:r>
        <w:t>、</w:t>
      </w:r>
      <w:r>
        <w:t>TCP 1025</w:t>
      </w:r>
    </w:p>
    <w:p w14:paraId="5185DE77" w14:textId="77777777" w:rsidR="00300847" w:rsidRDefault="00000000" w:rsidP="008A3729">
      <w:pPr>
        <w:pStyle w:val="a0"/>
        <w:spacing w:before="48" w:after="48"/>
        <w:ind w:left="480"/>
      </w:pPr>
      <w:r>
        <w:t>B</w:t>
      </w:r>
      <w:r>
        <w:t>、</w:t>
      </w:r>
      <w:r>
        <w:t>TCP 1433</w:t>
      </w:r>
    </w:p>
    <w:p w14:paraId="17B467A8" w14:textId="77777777" w:rsidR="00300847" w:rsidRDefault="00000000" w:rsidP="008A3729">
      <w:pPr>
        <w:pStyle w:val="a0"/>
        <w:spacing w:before="48" w:after="48"/>
        <w:ind w:left="480"/>
      </w:pPr>
      <w:r>
        <w:t>C</w:t>
      </w:r>
      <w:r>
        <w:t>、</w:t>
      </w:r>
      <w:r>
        <w:t>UDP 1434</w:t>
      </w:r>
    </w:p>
    <w:p w14:paraId="7EF94522" w14:textId="77777777" w:rsidR="00300847" w:rsidRDefault="00000000" w:rsidP="008A3729">
      <w:pPr>
        <w:pStyle w:val="a0"/>
        <w:spacing w:before="48" w:after="48"/>
        <w:ind w:left="480"/>
      </w:pPr>
      <w:r>
        <w:t>D</w:t>
      </w:r>
      <w:r>
        <w:t>、</w:t>
      </w:r>
      <w:r>
        <w:t>TCP 14333 E</w:t>
      </w:r>
      <w:r>
        <w:t>、</w:t>
      </w:r>
      <w:r>
        <w:t>TCP 445</w:t>
      </w:r>
    </w:p>
    <w:p w14:paraId="3BDE36E4" w14:textId="0A3BD87F" w:rsidR="00300847" w:rsidRDefault="00FE6899" w:rsidP="008A3729">
      <w:pPr>
        <w:pStyle w:val="a0"/>
        <w:spacing w:before="48" w:after="48"/>
        <w:ind w:left="480"/>
      </w:pPr>
      <w:r w:rsidRPr="00FE6899">
        <w:rPr>
          <w:rFonts w:hint="eastAsia"/>
          <w:b/>
        </w:rPr>
        <w:t>正确答案：</w:t>
      </w:r>
      <w:r w:rsidR="00000000">
        <w:t xml:space="preserve"> B</w:t>
      </w:r>
    </w:p>
    <w:p w14:paraId="56ECA750" w14:textId="77777777" w:rsidR="00300847" w:rsidRDefault="00000000" w:rsidP="008A3729">
      <w:pPr>
        <w:pStyle w:val="1"/>
      </w:pPr>
      <w:bookmarkStart w:id="117" w:name="sql-sever中下面哪个存储过程可以执行系统命令-----"/>
      <w:bookmarkEnd w:id="116"/>
      <w:r>
        <w:t xml:space="preserve">SQL </w:t>
      </w:r>
      <w:r>
        <w:rPr>
          <w:rFonts w:hint="eastAsia"/>
        </w:rPr>
        <w:t>Sever中下面哪个存储过程可以执行系统命令？(</w:t>
      </w:r>
      <w:r>
        <w:t xml:space="preserve"> )</w:t>
      </w:r>
    </w:p>
    <w:p w14:paraId="4FDB83C6" w14:textId="77777777" w:rsidR="00300847" w:rsidRDefault="00000000" w:rsidP="008A3729">
      <w:pPr>
        <w:pStyle w:val="FirstParagraph"/>
        <w:spacing w:before="48" w:after="48"/>
        <w:ind w:left="480"/>
      </w:pPr>
      <w:r>
        <w:t>A</w:t>
      </w:r>
      <w:r>
        <w:t>、</w:t>
      </w:r>
      <w:proofErr w:type="spellStart"/>
      <w:r>
        <w:t>xp_regread</w:t>
      </w:r>
      <w:proofErr w:type="spellEnd"/>
    </w:p>
    <w:p w14:paraId="335B295C" w14:textId="77777777" w:rsidR="00300847" w:rsidRDefault="00000000" w:rsidP="008A3729">
      <w:pPr>
        <w:pStyle w:val="a0"/>
        <w:spacing w:before="48" w:after="48"/>
        <w:ind w:left="480"/>
      </w:pPr>
      <w:r>
        <w:t>B</w:t>
      </w:r>
      <w:r>
        <w:t>、</w:t>
      </w:r>
      <w:proofErr w:type="spellStart"/>
      <w:r>
        <w:t>xp_command</w:t>
      </w:r>
      <w:proofErr w:type="spellEnd"/>
    </w:p>
    <w:p w14:paraId="4B4E6D83" w14:textId="77777777" w:rsidR="00300847" w:rsidRDefault="00000000" w:rsidP="008A3729">
      <w:pPr>
        <w:pStyle w:val="a0"/>
        <w:spacing w:before="48" w:after="48"/>
        <w:ind w:left="480"/>
      </w:pPr>
      <w:r>
        <w:t>C</w:t>
      </w:r>
      <w:r>
        <w:t>、</w:t>
      </w:r>
      <w:proofErr w:type="spellStart"/>
      <w:r>
        <w:t>xp_cmdshell</w:t>
      </w:r>
      <w:proofErr w:type="spellEnd"/>
    </w:p>
    <w:p w14:paraId="1ACC122F" w14:textId="77777777" w:rsidR="00300847" w:rsidRDefault="00000000" w:rsidP="008A3729">
      <w:pPr>
        <w:pStyle w:val="a0"/>
        <w:spacing w:before="48" w:after="48"/>
        <w:ind w:left="480"/>
      </w:pPr>
      <w:r>
        <w:t>D</w:t>
      </w:r>
      <w:r>
        <w:t>、</w:t>
      </w:r>
      <w:proofErr w:type="spellStart"/>
      <w:r>
        <w:t>sp_password</w:t>
      </w:r>
      <w:proofErr w:type="spellEnd"/>
    </w:p>
    <w:p w14:paraId="21E25584" w14:textId="0B8B8F13" w:rsidR="00300847" w:rsidRDefault="00FE6899" w:rsidP="008A3729">
      <w:pPr>
        <w:pStyle w:val="a0"/>
        <w:spacing w:before="48" w:after="48"/>
        <w:ind w:left="480"/>
      </w:pPr>
      <w:r w:rsidRPr="00FE6899">
        <w:rPr>
          <w:rFonts w:hint="eastAsia"/>
          <w:b/>
        </w:rPr>
        <w:t>正确答案：</w:t>
      </w:r>
      <w:r w:rsidR="00000000">
        <w:t xml:space="preserve"> C</w:t>
      </w:r>
    </w:p>
    <w:p w14:paraId="02F76486" w14:textId="77777777" w:rsidR="00300847" w:rsidRDefault="00000000" w:rsidP="008A3729">
      <w:pPr>
        <w:pStyle w:val="1"/>
      </w:pPr>
      <w:bookmarkStart w:id="118" w:name="sql数据库使用以下哪种组件来保存真实的数据-----"/>
      <w:bookmarkEnd w:id="117"/>
      <w:r>
        <w:rPr>
          <w:rFonts w:hint="eastAsia"/>
        </w:rPr>
        <w:t>SQL数据库使用以下哪种组件来保存真实的数据？(</w:t>
      </w:r>
      <w:r>
        <w:t xml:space="preserve"> )</w:t>
      </w:r>
    </w:p>
    <w:p w14:paraId="67D82BAA" w14:textId="77777777" w:rsidR="00300847" w:rsidRDefault="00000000" w:rsidP="008A3729">
      <w:pPr>
        <w:pStyle w:val="FirstParagraph"/>
        <w:spacing w:before="48" w:after="48"/>
        <w:ind w:left="480"/>
      </w:pPr>
      <w:r>
        <w:t>A</w:t>
      </w:r>
      <w:r>
        <w:t>、</w:t>
      </w:r>
      <w:r>
        <w:t>Schemas</w:t>
      </w:r>
    </w:p>
    <w:p w14:paraId="6B10016F" w14:textId="77777777" w:rsidR="00300847" w:rsidRDefault="00000000" w:rsidP="008A3729">
      <w:pPr>
        <w:pStyle w:val="a0"/>
        <w:spacing w:before="48" w:after="48"/>
        <w:ind w:left="480"/>
      </w:pPr>
      <w:r>
        <w:t>B</w:t>
      </w:r>
      <w:r>
        <w:t>、</w:t>
      </w:r>
      <w:r>
        <w:t>Subschemas</w:t>
      </w:r>
    </w:p>
    <w:p w14:paraId="6013E6A6" w14:textId="77777777" w:rsidR="00300847" w:rsidRDefault="00000000" w:rsidP="008A3729">
      <w:pPr>
        <w:pStyle w:val="a0"/>
        <w:spacing w:before="48" w:after="48"/>
        <w:ind w:left="480"/>
      </w:pPr>
      <w:r>
        <w:t>C</w:t>
      </w:r>
      <w:r>
        <w:t>、</w:t>
      </w:r>
      <w:r>
        <w:t>Tables</w:t>
      </w:r>
    </w:p>
    <w:p w14:paraId="76845AB9" w14:textId="77777777" w:rsidR="00300847" w:rsidRDefault="00000000" w:rsidP="008A3729">
      <w:pPr>
        <w:pStyle w:val="a0"/>
        <w:spacing w:before="48" w:after="48"/>
        <w:ind w:left="480"/>
      </w:pPr>
      <w:r>
        <w:t>D</w:t>
      </w:r>
      <w:r>
        <w:t>、</w:t>
      </w:r>
      <w:r>
        <w:t>Views</w:t>
      </w:r>
    </w:p>
    <w:p w14:paraId="4E99650A" w14:textId="08C7ECD1" w:rsidR="00300847" w:rsidRDefault="00FE6899" w:rsidP="008A3729">
      <w:pPr>
        <w:pStyle w:val="a0"/>
        <w:spacing w:before="48" w:after="48"/>
        <w:ind w:left="480"/>
      </w:pPr>
      <w:r w:rsidRPr="00FE6899">
        <w:rPr>
          <w:rFonts w:hint="eastAsia"/>
          <w:b/>
        </w:rPr>
        <w:t>正确答案：</w:t>
      </w:r>
      <w:r w:rsidR="00000000">
        <w:t xml:space="preserve"> C</w:t>
      </w:r>
    </w:p>
    <w:p w14:paraId="6DC617F5" w14:textId="77777777" w:rsidR="00300847" w:rsidRDefault="00000000" w:rsidP="008A3729">
      <w:pPr>
        <w:pStyle w:val="1"/>
      </w:pPr>
      <w:bookmarkStart w:id="119" w:name="sql语言可以-----在宿主语言中使用也可以独立地交互式使用"/>
      <w:bookmarkEnd w:id="118"/>
      <w:r>
        <w:rPr>
          <w:rFonts w:hint="eastAsia"/>
        </w:rPr>
        <w:t>SQL语言可以(</w:t>
      </w:r>
      <w:r>
        <w:t xml:space="preserve"> </w:t>
      </w:r>
      <w:r>
        <w:rPr>
          <w:rFonts w:hint="eastAsia"/>
        </w:rPr>
        <w:t>)在宿主语言中使用，也可以独立地交互式使用。</w:t>
      </w:r>
    </w:p>
    <w:p w14:paraId="6391FE59" w14:textId="77777777" w:rsidR="00300847" w:rsidRDefault="00000000" w:rsidP="008A3729">
      <w:pPr>
        <w:pStyle w:val="FirstParagraph"/>
        <w:spacing w:before="48" w:after="48"/>
        <w:ind w:left="480"/>
      </w:pPr>
      <w:r>
        <w:rPr>
          <w:rFonts w:hint="eastAsia"/>
        </w:rPr>
        <w:t>A</w:t>
      </w:r>
      <w:r>
        <w:rPr>
          <w:rFonts w:hint="eastAsia"/>
        </w:rPr>
        <w:t>、</w:t>
      </w:r>
      <w:r>
        <w:rPr>
          <w:rFonts w:hint="eastAsia"/>
        </w:rPr>
        <w:t>-</w:t>
      </w:r>
      <w:r>
        <w:rPr>
          <w:rFonts w:hint="eastAsia"/>
        </w:rPr>
        <w:t>极速</w:t>
      </w:r>
    </w:p>
    <w:p w14:paraId="72D78F58" w14:textId="77777777" w:rsidR="00300847" w:rsidRDefault="00000000" w:rsidP="008A3729">
      <w:pPr>
        <w:pStyle w:val="a0"/>
        <w:spacing w:before="48" w:after="48"/>
        <w:ind w:left="480"/>
      </w:pPr>
      <w:r>
        <w:rPr>
          <w:rFonts w:hint="eastAsia"/>
        </w:rPr>
        <w:t>B</w:t>
      </w:r>
      <w:r>
        <w:rPr>
          <w:rFonts w:hint="eastAsia"/>
        </w:rPr>
        <w:t>、</w:t>
      </w:r>
      <w:r>
        <w:rPr>
          <w:rFonts w:hint="eastAsia"/>
        </w:rPr>
        <w:t>-</w:t>
      </w:r>
      <w:r>
        <w:rPr>
          <w:rFonts w:hint="eastAsia"/>
        </w:rPr>
        <w:t>嵌入</w:t>
      </w:r>
    </w:p>
    <w:p w14:paraId="52A31C34" w14:textId="77777777" w:rsidR="00300847" w:rsidRDefault="00000000" w:rsidP="008A3729">
      <w:pPr>
        <w:pStyle w:val="a0"/>
        <w:spacing w:before="48" w:after="48"/>
        <w:ind w:left="480"/>
      </w:pPr>
      <w:r>
        <w:rPr>
          <w:rFonts w:hint="eastAsia"/>
        </w:rPr>
        <w:t>C</w:t>
      </w:r>
      <w:r>
        <w:rPr>
          <w:rFonts w:hint="eastAsia"/>
        </w:rPr>
        <w:t>、</w:t>
      </w:r>
      <w:r>
        <w:rPr>
          <w:rFonts w:hint="eastAsia"/>
        </w:rPr>
        <w:t>-</w:t>
      </w:r>
      <w:r>
        <w:rPr>
          <w:rFonts w:hint="eastAsia"/>
        </w:rPr>
        <w:t>混合</w:t>
      </w:r>
    </w:p>
    <w:p w14:paraId="567DCCD5" w14:textId="77777777" w:rsidR="00300847" w:rsidRDefault="00000000" w:rsidP="008A3729">
      <w:pPr>
        <w:pStyle w:val="a0"/>
        <w:spacing w:before="48" w:after="48"/>
        <w:ind w:left="480"/>
      </w:pPr>
      <w:r>
        <w:rPr>
          <w:rFonts w:hint="eastAsia"/>
        </w:rPr>
        <w:t>D</w:t>
      </w:r>
      <w:r>
        <w:rPr>
          <w:rFonts w:hint="eastAsia"/>
        </w:rPr>
        <w:t>、</w:t>
      </w:r>
      <w:r>
        <w:rPr>
          <w:rFonts w:hint="eastAsia"/>
        </w:rPr>
        <w:t>-</w:t>
      </w:r>
      <w:r>
        <w:rPr>
          <w:rFonts w:hint="eastAsia"/>
        </w:rPr>
        <w:t>并行</w:t>
      </w:r>
    </w:p>
    <w:p w14:paraId="3327EE55" w14:textId="129B2A39" w:rsidR="00300847" w:rsidRDefault="00FE6899" w:rsidP="008A3729">
      <w:pPr>
        <w:pStyle w:val="a0"/>
        <w:spacing w:before="48" w:after="48"/>
        <w:ind w:left="480"/>
      </w:pPr>
      <w:r w:rsidRPr="00FE6899">
        <w:rPr>
          <w:rFonts w:hint="eastAsia"/>
          <w:b/>
        </w:rPr>
        <w:t>正确答案：</w:t>
      </w:r>
      <w:r w:rsidR="00000000">
        <w:t xml:space="preserve"> B</w:t>
      </w:r>
    </w:p>
    <w:p w14:paraId="1DEEFC63" w14:textId="77777777" w:rsidR="00300847" w:rsidRDefault="00000000" w:rsidP="008A3729">
      <w:pPr>
        <w:pStyle w:val="1"/>
      </w:pPr>
      <w:bookmarkStart w:id="120" w:name="不属于数据库加密方式的是-----"/>
      <w:bookmarkEnd w:id="119"/>
      <w:r>
        <w:rPr>
          <w:rFonts w:hint="eastAsia"/>
        </w:rPr>
        <w:t>不属于数据库加密方式的是(</w:t>
      </w:r>
      <w:r>
        <w:t xml:space="preserve"> )。</w:t>
      </w:r>
    </w:p>
    <w:p w14:paraId="74551CB5" w14:textId="77777777" w:rsidR="00300847" w:rsidRDefault="00000000" w:rsidP="008A3729">
      <w:pPr>
        <w:pStyle w:val="FirstParagraph"/>
        <w:spacing w:before="48" w:after="48"/>
        <w:ind w:left="480"/>
      </w:pPr>
      <w:r>
        <w:rPr>
          <w:rFonts w:hint="eastAsia"/>
        </w:rPr>
        <w:t>A</w:t>
      </w:r>
      <w:r>
        <w:rPr>
          <w:rFonts w:hint="eastAsia"/>
        </w:rPr>
        <w:t>、库外加密</w:t>
      </w:r>
    </w:p>
    <w:p w14:paraId="003B352F" w14:textId="77777777" w:rsidR="00300847" w:rsidRDefault="00000000" w:rsidP="008A3729">
      <w:pPr>
        <w:pStyle w:val="a0"/>
        <w:spacing w:before="48" w:after="48"/>
        <w:ind w:left="480"/>
      </w:pPr>
      <w:r>
        <w:rPr>
          <w:rFonts w:hint="eastAsia"/>
        </w:rPr>
        <w:t>B</w:t>
      </w:r>
      <w:r>
        <w:rPr>
          <w:rFonts w:hint="eastAsia"/>
        </w:rPr>
        <w:t>、库内加密</w:t>
      </w:r>
    </w:p>
    <w:p w14:paraId="7A73EF10" w14:textId="77777777" w:rsidR="00300847" w:rsidRDefault="00000000" w:rsidP="008A3729">
      <w:pPr>
        <w:pStyle w:val="a0"/>
        <w:spacing w:before="48" w:after="48"/>
        <w:ind w:left="480"/>
      </w:pPr>
      <w:r>
        <w:rPr>
          <w:rFonts w:hint="eastAsia"/>
        </w:rPr>
        <w:t>C</w:t>
      </w:r>
      <w:r>
        <w:rPr>
          <w:rFonts w:hint="eastAsia"/>
        </w:rPr>
        <w:t>、硬件</w:t>
      </w:r>
      <w:r>
        <w:rPr>
          <w:rFonts w:hint="eastAsia"/>
        </w:rPr>
        <w:t>/</w:t>
      </w:r>
      <w:r>
        <w:rPr>
          <w:rFonts w:hint="eastAsia"/>
        </w:rPr>
        <w:t>软件加密</w:t>
      </w:r>
    </w:p>
    <w:p w14:paraId="4CA73259" w14:textId="77777777" w:rsidR="00300847" w:rsidRDefault="00000000" w:rsidP="008A3729">
      <w:pPr>
        <w:pStyle w:val="a0"/>
        <w:spacing w:before="48" w:after="48"/>
        <w:ind w:left="480"/>
      </w:pPr>
      <w:r>
        <w:rPr>
          <w:rFonts w:hint="eastAsia"/>
        </w:rPr>
        <w:t>D</w:t>
      </w:r>
      <w:r>
        <w:rPr>
          <w:rFonts w:hint="eastAsia"/>
        </w:rPr>
        <w:t>、专用加密中间件</w:t>
      </w:r>
    </w:p>
    <w:p w14:paraId="45435A05" w14:textId="1800A652" w:rsidR="00300847" w:rsidRDefault="00FE6899" w:rsidP="008A3729">
      <w:pPr>
        <w:pStyle w:val="a0"/>
        <w:spacing w:before="48" w:after="48"/>
        <w:ind w:left="480"/>
      </w:pPr>
      <w:r w:rsidRPr="00FE6899">
        <w:rPr>
          <w:rFonts w:hint="eastAsia"/>
          <w:b/>
        </w:rPr>
        <w:t>正确答案：</w:t>
      </w:r>
      <w:r w:rsidR="00000000">
        <w:t xml:space="preserve"> D</w:t>
      </w:r>
    </w:p>
    <w:p w14:paraId="43E15BEA" w14:textId="77777777" w:rsidR="00300847" w:rsidRDefault="00000000" w:rsidP="008A3729">
      <w:pPr>
        <w:pStyle w:val="1"/>
      </w:pPr>
      <w:bookmarkStart w:id="121" w:name="Xb835e3dc4ef5187ae131cac5c737d00c7b2c6b2"/>
      <w:bookmarkEnd w:id="120"/>
      <w:r>
        <w:rPr>
          <w:rFonts w:hint="eastAsia"/>
        </w:rPr>
        <w:t>查看Oracle</w:t>
      </w:r>
      <w:r>
        <w:t xml:space="preserve"> </w:t>
      </w:r>
      <w:r>
        <w:rPr>
          <w:rFonts w:hint="eastAsia"/>
        </w:rPr>
        <w:t>8i及更高版本数据库的版本信息的命令是(</w:t>
      </w:r>
      <w:r>
        <w:t xml:space="preserve"> </w:t>
      </w:r>
      <w:r>
        <w:rPr>
          <w:rFonts w:hint="eastAsia"/>
        </w:rPr>
        <w:t>)。----缺少CD选项</w:t>
      </w:r>
    </w:p>
    <w:p w14:paraId="379001A4" w14:textId="77777777" w:rsidR="00300847" w:rsidRDefault="00000000" w:rsidP="008A3729">
      <w:pPr>
        <w:pStyle w:val="FirstParagraph"/>
        <w:spacing w:before="48" w:after="48"/>
        <w:ind w:left="480"/>
      </w:pPr>
      <w:r>
        <w:t>A</w:t>
      </w:r>
      <w:r>
        <w:t>、</w:t>
      </w:r>
      <w:r>
        <w:t>cd $</w:t>
      </w:r>
      <w:proofErr w:type="spellStart"/>
      <w:r>
        <w:t>Oracle_HOME</w:t>
      </w:r>
      <w:proofErr w:type="spellEnd"/>
      <w:r>
        <w:t>/</w:t>
      </w:r>
      <w:proofErr w:type="spellStart"/>
      <w:r>
        <w:t>orainst</w:t>
      </w:r>
      <w:proofErr w:type="spellEnd"/>
    </w:p>
    <w:p w14:paraId="2A9BBE0E" w14:textId="77777777" w:rsidR="00300847" w:rsidRDefault="00000000" w:rsidP="008A3729">
      <w:pPr>
        <w:pStyle w:val="a0"/>
        <w:spacing w:before="48" w:after="48"/>
        <w:ind w:left="480"/>
      </w:pPr>
      <w:r>
        <w:t>B</w:t>
      </w:r>
      <w:r>
        <w:t>、</w:t>
      </w:r>
      <w:r>
        <w:t>C-cd $</w:t>
      </w:r>
      <w:proofErr w:type="spellStart"/>
      <w:r>
        <w:t>Oracle_HIME</w:t>
      </w:r>
      <w:proofErr w:type="spellEnd"/>
      <w:r>
        <w:t>/</w:t>
      </w:r>
      <w:proofErr w:type="spellStart"/>
      <w:r>
        <w:t>orainst</w:t>
      </w:r>
      <w:proofErr w:type="spellEnd"/>
    </w:p>
    <w:p w14:paraId="33D6F1E2" w14:textId="77777777" w:rsidR="00300847" w:rsidRDefault="00000000" w:rsidP="008A3729">
      <w:pPr>
        <w:pStyle w:val="a0"/>
        <w:spacing w:before="48" w:after="48"/>
        <w:ind w:left="480"/>
      </w:pPr>
      <w:r>
        <w:t>C</w:t>
      </w:r>
      <w:r>
        <w:t>、</w:t>
      </w:r>
    </w:p>
    <w:p w14:paraId="580A39ED" w14:textId="77777777" w:rsidR="00300847" w:rsidRDefault="00000000" w:rsidP="008A3729">
      <w:pPr>
        <w:pStyle w:val="a0"/>
        <w:spacing w:before="48" w:after="48"/>
        <w:ind w:left="480"/>
      </w:pPr>
      <w:r>
        <w:lastRenderedPageBreak/>
        <w:t>D</w:t>
      </w:r>
      <w:r>
        <w:t>、</w:t>
      </w:r>
    </w:p>
    <w:p w14:paraId="1B5D163C" w14:textId="556D4583" w:rsidR="00300847" w:rsidRDefault="00FE6899" w:rsidP="008A3729">
      <w:pPr>
        <w:pStyle w:val="a0"/>
        <w:spacing w:before="48" w:after="48"/>
        <w:ind w:left="480"/>
      </w:pPr>
      <w:r w:rsidRPr="00FE6899">
        <w:rPr>
          <w:rFonts w:hint="eastAsia"/>
          <w:b/>
        </w:rPr>
        <w:t>正确答案：</w:t>
      </w:r>
      <w:r w:rsidR="00000000">
        <w:t xml:space="preserve"> C</w:t>
      </w:r>
    </w:p>
    <w:p w14:paraId="5D2ACD2B" w14:textId="77777777" w:rsidR="00300847" w:rsidRDefault="00000000" w:rsidP="008A3729">
      <w:pPr>
        <w:pStyle w:val="1"/>
      </w:pPr>
      <w:bookmarkStart w:id="122" w:name="从下列数据库分割条件中选出用于抵御跟踪器攻击和抵御对线性系统攻击的一项-----"/>
      <w:bookmarkEnd w:id="121"/>
      <w:r>
        <w:rPr>
          <w:rFonts w:hint="eastAsia"/>
        </w:rPr>
        <w:t>从下列数据库分割条件中，选出用于抵御跟踪器攻击和抵御对线性系统攻击的一项。(</w:t>
      </w:r>
      <w:r>
        <w:t xml:space="preserve"> )。</w:t>
      </w:r>
    </w:p>
    <w:p w14:paraId="4E0DCE80" w14:textId="77777777" w:rsidR="00300847" w:rsidRDefault="00000000" w:rsidP="008A3729">
      <w:pPr>
        <w:pStyle w:val="FirstParagraph"/>
        <w:spacing w:before="48" w:after="48"/>
        <w:ind w:left="480"/>
      </w:pPr>
      <w:r>
        <w:rPr>
          <w:rFonts w:hint="eastAsia"/>
        </w:rPr>
        <w:t>A</w:t>
      </w:r>
      <w:r>
        <w:rPr>
          <w:rFonts w:hint="eastAsia"/>
        </w:rPr>
        <w:t>、每个</w:t>
      </w:r>
      <w:proofErr w:type="gramStart"/>
      <w:r>
        <w:rPr>
          <w:rFonts w:hint="eastAsia"/>
        </w:rPr>
        <w:t>分割区</w:t>
      </w:r>
      <w:proofErr w:type="gramEnd"/>
      <w:r>
        <w:rPr>
          <w:rFonts w:hint="eastAsia"/>
        </w:rPr>
        <w:t>G</w:t>
      </w:r>
      <w:r>
        <w:rPr>
          <w:rFonts w:hint="eastAsia"/>
        </w:rPr>
        <w:t>有</w:t>
      </w:r>
      <w:r>
        <w:rPr>
          <w:rFonts w:hint="eastAsia"/>
        </w:rPr>
        <w:t>g=|G|</w:t>
      </w:r>
      <w:r>
        <w:rPr>
          <w:rFonts w:hint="eastAsia"/>
        </w:rPr>
        <w:t>记录，其中</w:t>
      </w:r>
      <w:r>
        <w:rPr>
          <w:rFonts w:hint="eastAsia"/>
        </w:rPr>
        <w:t>g=0</w:t>
      </w:r>
      <w:r>
        <w:rPr>
          <w:rFonts w:hint="eastAsia"/>
        </w:rPr>
        <w:t>或</w:t>
      </w:r>
      <w:r>
        <w:rPr>
          <w:rFonts w:hint="eastAsia"/>
        </w:rPr>
        <w:t>g&gt;=n</w:t>
      </w:r>
      <w:r>
        <w:rPr>
          <w:rFonts w:hint="eastAsia"/>
        </w:rPr>
        <w:t>，且</w:t>
      </w:r>
      <w:r>
        <w:rPr>
          <w:rFonts w:hint="eastAsia"/>
        </w:rPr>
        <w:t>g</w:t>
      </w:r>
      <w:r>
        <w:rPr>
          <w:rFonts w:hint="eastAsia"/>
        </w:rPr>
        <w:t>为偶数，</w:t>
      </w:r>
    </w:p>
    <w:p w14:paraId="02B7E337" w14:textId="77777777" w:rsidR="00300847" w:rsidRDefault="00000000" w:rsidP="008A3729">
      <w:pPr>
        <w:pStyle w:val="a0"/>
        <w:spacing w:before="48" w:after="48"/>
        <w:ind w:left="480"/>
      </w:pPr>
      <w:r>
        <w:rPr>
          <w:rFonts w:hint="eastAsia"/>
        </w:rPr>
        <w:t>B</w:t>
      </w:r>
      <w:r>
        <w:rPr>
          <w:rFonts w:hint="eastAsia"/>
        </w:rPr>
        <w:t>、记录必须成对地加入</w:t>
      </w:r>
      <w:r>
        <w:rPr>
          <w:rFonts w:hint="eastAsia"/>
        </w:rPr>
        <w:t>G</w:t>
      </w:r>
      <w:r>
        <w:rPr>
          <w:rFonts w:hint="eastAsia"/>
        </w:rPr>
        <w:t>或从</w:t>
      </w:r>
      <w:r>
        <w:rPr>
          <w:rFonts w:hint="eastAsia"/>
        </w:rPr>
        <w:t>G</w:t>
      </w:r>
      <w:r>
        <w:rPr>
          <w:rFonts w:hint="eastAsia"/>
        </w:rPr>
        <w:t>中删除</w:t>
      </w:r>
    </w:p>
    <w:p w14:paraId="639458DF" w14:textId="77777777" w:rsidR="00300847" w:rsidRDefault="00000000" w:rsidP="008A3729">
      <w:pPr>
        <w:pStyle w:val="a0"/>
        <w:spacing w:before="48" w:after="48"/>
        <w:ind w:left="480"/>
      </w:pPr>
      <w:r>
        <w:rPr>
          <w:rFonts w:hint="eastAsia"/>
        </w:rPr>
        <w:t>C</w:t>
      </w:r>
      <w:r>
        <w:rPr>
          <w:rFonts w:hint="eastAsia"/>
        </w:rPr>
        <w:t>、查询集虚报</w:t>
      </w:r>
      <w:proofErr w:type="gramStart"/>
      <w:r>
        <w:rPr>
          <w:rFonts w:hint="eastAsia"/>
        </w:rPr>
        <w:t>口各个</w:t>
      </w:r>
      <w:proofErr w:type="gramEnd"/>
      <w:r>
        <w:rPr>
          <w:rFonts w:hint="eastAsia"/>
        </w:rPr>
        <w:t>分割区，如果查询含有一个以上记录的统计信息是从</w:t>
      </w:r>
      <w:r>
        <w:rPr>
          <w:rFonts w:hint="eastAsia"/>
        </w:rPr>
        <w:t>m</w:t>
      </w:r>
      <w:r>
        <w:rPr>
          <w:rFonts w:hint="eastAsia"/>
        </w:rPr>
        <w:t>各</w:t>
      </w:r>
      <w:proofErr w:type="gramStart"/>
      <w:r>
        <w:rPr>
          <w:rFonts w:hint="eastAsia"/>
        </w:rPr>
        <w:t>分割区</w:t>
      </w:r>
      <w:proofErr w:type="gramEnd"/>
      <w:r>
        <w:rPr>
          <w:rFonts w:hint="eastAsia"/>
        </w:rPr>
        <w:t>G1</w:t>
      </w:r>
      <w:r>
        <w:rPr>
          <w:rFonts w:hint="eastAsia"/>
        </w:rPr>
        <w:t>，</w:t>
      </w:r>
      <w:r>
        <w:rPr>
          <w:rFonts w:hint="eastAsia"/>
        </w:rPr>
        <w:t>G2</w:t>
      </w:r>
      <w:r>
        <w:rPr>
          <w:rFonts w:hint="eastAsia"/>
        </w:rPr>
        <w:t>，…</w:t>
      </w:r>
      <w:r>
        <w:t xml:space="preserve"> </w:t>
      </w:r>
      <w:r>
        <w:rPr>
          <w:rFonts w:hint="eastAsia"/>
        </w:rPr>
        <w:t>…</w:t>
      </w:r>
      <w:r>
        <w:rPr>
          <w:rFonts w:hint="eastAsia"/>
        </w:rPr>
        <w:t>Gm</w:t>
      </w:r>
      <w:r>
        <w:rPr>
          <w:rFonts w:hint="eastAsia"/>
        </w:rPr>
        <w:t>中每一个</w:t>
      </w:r>
      <w:proofErr w:type="gramStart"/>
      <w:r>
        <w:rPr>
          <w:rFonts w:hint="eastAsia"/>
        </w:rPr>
        <w:t>分割区</w:t>
      </w:r>
      <w:proofErr w:type="gramEnd"/>
      <w:r>
        <w:rPr>
          <w:rFonts w:hint="eastAsia"/>
        </w:rPr>
        <w:t>而来的，</w:t>
      </w:r>
      <w:proofErr w:type="gramStart"/>
      <w:r>
        <w:rPr>
          <w:rFonts w:hint="eastAsia"/>
        </w:rPr>
        <w:t>则统计</w:t>
      </w:r>
      <w:proofErr w:type="gramEnd"/>
      <w:r>
        <w:rPr>
          <w:rFonts w:hint="eastAsia"/>
        </w:rPr>
        <w:t>信息</w:t>
      </w:r>
      <w:r>
        <w:rPr>
          <w:rFonts w:hint="eastAsia"/>
        </w:rPr>
        <w:t>g</w:t>
      </w:r>
      <w:r>
        <w:rPr>
          <w:rFonts w:hint="eastAsia"/>
        </w:rPr>
        <w:t>（</w:t>
      </w:r>
      <w:r>
        <w:rPr>
          <w:rFonts w:hint="eastAsia"/>
        </w:rPr>
        <w:t>G1VG2V</w:t>
      </w:r>
      <w:r>
        <w:rPr>
          <w:rFonts w:hint="eastAsia"/>
        </w:rPr>
        <w:t>…</w:t>
      </w:r>
      <w:r>
        <w:t xml:space="preserve"> </w:t>
      </w:r>
      <w:r>
        <w:rPr>
          <w:rFonts w:hint="eastAsia"/>
        </w:rPr>
        <w:t>…</w:t>
      </w:r>
      <w:proofErr w:type="spellStart"/>
      <w:r>
        <w:rPr>
          <w:rFonts w:hint="eastAsia"/>
        </w:rPr>
        <w:t>VGm</w:t>
      </w:r>
      <w:proofErr w:type="spellEnd"/>
      <w:r>
        <w:rPr>
          <w:rFonts w:hint="eastAsia"/>
        </w:rPr>
        <w:t>）是允许发布</w:t>
      </w:r>
    </w:p>
    <w:p w14:paraId="4D223D14" w14:textId="77777777" w:rsidR="00300847" w:rsidRDefault="00000000" w:rsidP="008A3729">
      <w:pPr>
        <w:pStyle w:val="a0"/>
        <w:spacing w:before="48" w:after="48"/>
        <w:ind w:left="480"/>
      </w:pPr>
      <w:r>
        <w:rPr>
          <w:rFonts w:hint="eastAsia"/>
        </w:rPr>
        <w:t>D</w:t>
      </w:r>
      <w:r>
        <w:rPr>
          <w:rFonts w:hint="eastAsia"/>
        </w:rPr>
        <w:t>、记录必须不对地加入</w:t>
      </w:r>
      <w:r>
        <w:rPr>
          <w:rFonts w:hint="eastAsia"/>
        </w:rPr>
        <w:t>G</w:t>
      </w:r>
      <w:r>
        <w:rPr>
          <w:rFonts w:hint="eastAsia"/>
        </w:rPr>
        <w:t>或从</w:t>
      </w:r>
      <w:r>
        <w:rPr>
          <w:rFonts w:hint="eastAsia"/>
        </w:rPr>
        <w:t>G</w:t>
      </w:r>
      <w:r>
        <w:rPr>
          <w:rFonts w:hint="eastAsia"/>
        </w:rPr>
        <w:t>中删除</w:t>
      </w:r>
    </w:p>
    <w:p w14:paraId="358DFF7C" w14:textId="04608D2F" w:rsidR="00300847" w:rsidRDefault="00FE6899" w:rsidP="008A3729">
      <w:pPr>
        <w:pStyle w:val="a0"/>
        <w:spacing w:before="48" w:after="48"/>
        <w:ind w:left="480"/>
      </w:pPr>
      <w:r w:rsidRPr="00FE6899">
        <w:rPr>
          <w:rFonts w:hint="eastAsia"/>
          <w:b/>
        </w:rPr>
        <w:t>正确答案：</w:t>
      </w:r>
      <w:r w:rsidR="00000000">
        <w:t xml:space="preserve"> B</w:t>
      </w:r>
    </w:p>
    <w:p w14:paraId="238EFC02" w14:textId="77777777" w:rsidR="00300847" w:rsidRDefault="00000000" w:rsidP="008A3729">
      <w:pPr>
        <w:pStyle w:val="1"/>
      </w:pPr>
      <w:bookmarkStart w:id="123" w:name="对于iis日志记录推荐使用什么文件格式-----"/>
      <w:bookmarkEnd w:id="122"/>
      <w:r>
        <w:rPr>
          <w:rFonts w:hint="eastAsia"/>
        </w:rPr>
        <w:t>对于IIS日志记录，推荐使用什么文件格式？(</w:t>
      </w:r>
      <w:r>
        <w:t xml:space="preserve"> )</w:t>
      </w:r>
    </w:p>
    <w:p w14:paraId="3F66A8E6" w14:textId="77777777" w:rsidR="00300847" w:rsidRDefault="00000000" w:rsidP="008A3729">
      <w:pPr>
        <w:pStyle w:val="FirstParagraph"/>
        <w:spacing w:before="48" w:after="48"/>
        <w:ind w:left="480"/>
      </w:pPr>
      <w:r>
        <w:t>A</w:t>
      </w:r>
      <w:r>
        <w:t>、</w:t>
      </w:r>
      <w:r>
        <w:t xml:space="preserve">Microsoft  </w:t>
      </w:r>
      <w:r>
        <w:rPr>
          <w:rFonts w:hint="eastAsia"/>
        </w:rPr>
        <w:t>IIS</w:t>
      </w:r>
      <w:r>
        <w:rPr>
          <w:rFonts w:hint="eastAsia"/>
        </w:rPr>
        <w:t>日志文件格式</w:t>
      </w:r>
    </w:p>
    <w:p w14:paraId="606A6707" w14:textId="77777777" w:rsidR="00300847" w:rsidRDefault="00000000" w:rsidP="008A3729">
      <w:pPr>
        <w:pStyle w:val="a0"/>
        <w:spacing w:before="48" w:after="48"/>
        <w:ind w:left="480"/>
      </w:pPr>
      <w:r>
        <w:rPr>
          <w:rFonts w:hint="eastAsia"/>
        </w:rPr>
        <w:t>B</w:t>
      </w:r>
      <w:r>
        <w:rPr>
          <w:rFonts w:hint="eastAsia"/>
        </w:rPr>
        <w:t>、</w:t>
      </w:r>
      <w:r>
        <w:rPr>
          <w:rFonts w:hint="eastAsia"/>
        </w:rPr>
        <w:t>NCSA</w:t>
      </w:r>
      <w:r>
        <w:rPr>
          <w:rFonts w:hint="eastAsia"/>
        </w:rPr>
        <w:t>公用日志文件格式</w:t>
      </w:r>
    </w:p>
    <w:p w14:paraId="6CFF71D3" w14:textId="77777777" w:rsidR="00300847" w:rsidRDefault="00000000" w:rsidP="008A3729">
      <w:pPr>
        <w:pStyle w:val="a0"/>
        <w:spacing w:before="48" w:after="48"/>
        <w:ind w:left="480"/>
      </w:pPr>
      <w:r>
        <w:rPr>
          <w:rFonts w:hint="eastAsia"/>
        </w:rPr>
        <w:t>C</w:t>
      </w:r>
      <w:r>
        <w:rPr>
          <w:rFonts w:hint="eastAsia"/>
        </w:rPr>
        <w:t>、</w:t>
      </w:r>
      <w:r>
        <w:rPr>
          <w:rFonts w:hint="eastAsia"/>
        </w:rPr>
        <w:t>ODBC</w:t>
      </w:r>
      <w:r>
        <w:rPr>
          <w:rFonts w:hint="eastAsia"/>
        </w:rPr>
        <w:t>日志记录格式</w:t>
      </w:r>
    </w:p>
    <w:p w14:paraId="1EBE9647" w14:textId="77777777" w:rsidR="00300847" w:rsidRDefault="00000000" w:rsidP="008A3729">
      <w:pPr>
        <w:pStyle w:val="a0"/>
        <w:spacing w:before="48" w:after="48"/>
        <w:ind w:left="480"/>
      </w:pPr>
      <w:r>
        <w:rPr>
          <w:rFonts w:hint="eastAsia"/>
        </w:rPr>
        <w:t>D</w:t>
      </w:r>
      <w:r>
        <w:rPr>
          <w:rFonts w:hint="eastAsia"/>
        </w:rPr>
        <w:t>、</w:t>
      </w:r>
      <w:r>
        <w:rPr>
          <w:rFonts w:hint="eastAsia"/>
        </w:rPr>
        <w:t>W3C</w:t>
      </w:r>
      <w:r>
        <w:rPr>
          <w:rFonts w:hint="eastAsia"/>
        </w:rPr>
        <w:t>扩展日志文件格式</w:t>
      </w:r>
    </w:p>
    <w:p w14:paraId="1097E78E" w14:textId="4C74D65B" w:rsidR="00300847" w:rsidRDefault="00FE6899" w:rsidP="008A3729">
      <w:pPr>
        <w:pStyle w:val="a0"/>
        <w:spacing w:before="48" w:after="48"/>
        <w:ind w:left="480"/>
      </w:pPr>
      <w:r w:rsidRPr="00FE6899">
        <w:rPr>
          <w:rFonts w:hint="eastAsia"/>
          <w:b/>
        </w:rPr>
        <w:t>正确答案：</w:t>
      </w:r>
      <w:r w:rsidR="00000000">
        <w:t xml:space="preserve"> D</w:t>
      </w:r>
    </w:p>
    <w:p w14:paraId="2E9AEA2F" w14:textId="77777777" w:rsidR="00300847" w:rsidRDefault="00000000" w:rsidP="008A3729">
      <w:pPr>
        <w:pStyle w:val="1"/>
      </w:pPr>
      <w:bookmarkStart w:id="124" w:name="对于iis日志文件的访问权限下列哪些设置是正确的-----"/>
      <w:bookmarkEnd w:id="123"/>
      <w:r>
        <w:rPr>
          <w:rFonts w:hint="eastAsia"/>
        </w:rPr>
        <w:t>对于IIS日志文件的访问权限，下列哪些设置是正确的？(</w:t>
      </w:r>
      <w:r>
        <w:t xml:space="preserve"> )</w:t>
      </w:r>
    </w:p>
    <w:p w14:paraId="0816DE60" w14:textId="77777777" w:rsidR="00300847" w:rsidRDefault="00000000" w:rsidP="008A3729">
      <w:pPr>
        <w:pStyle w:val="FirstParagraph"/>
        <w:spacing w:before="48" w:after="48"/>
        <w:ind w:left="480"/>
      </w:pPr>
      <w:r>
        <w:rPr>
          <w:rFonts w:hint="eastAsia"/>
        </w:rPr>
        <w:t>A</w:t>
      </w:r>
      <w:r>
        <w:rPr>
          <w:rFonts w:hint="eastAsia"/>
        </w:rPr>
        <w:t>、</w:t>
      </w:r>
      <w:r>
        <w:rPr>
          <w:rFonts w:hint="eastAsia"/>
        </w:rPr>
        <w:t>SYSTEM</w:t>
      </w:r>
      <w:r>
        <w:rPr>
          <w:rFonts w:hint="eastAsia"/>
        </w:rPr>
        <w:t>（完全控制）</w:t>
      </w:r>
      <w:r>
        <w:rPr>
          <w:rFonts w:hint="eastAsia"/>
        </w:rPr>
        <w:t>Administrator</w:t>
      </w:r>
      <w:r>
        <w:rPr>
          <w:rFonts w:hint="eastAsia"/>
        </w:rPr>
        <w:t>（完全控制）</w:t>
      </w:r>
      <w:r>
        <w:rPr>
          <w:rFonts w:hint="eastAsia"/>
        </w:rPr>
        <w:t>Users</w:t>
      </w:r>
      <w:r>
        <w:rPr>
          <w:rFonts w:hint="eastAsia"/>
        </w:rPr>
        <w:t>（修改）</w:t>
      </w:r>
    </w:p>
    <w:p w14:paraId="705DBF6C" w14:textId="77777777" w:rsidR="00300847" w:rsidRDefault="00000000" w:rsidP="008A3729">
      <w:pPr>
        <w:pStyle w:val="a0"/>
        <w:spacing w:before="48" w:after="48"/>
        <w:ind w:left="480"/>
      </w:pPr>
      <w:r>
        <w:rPr>
          <w:rFonts w:hint="eastAsia"/>
        </w:rPr>
        <w:t>B</w:t>
      </w:r>
      <w:r>
        <w:rPr>
          <w:rFonts w:hint="eastAsia"/>
        </w:rPr>
        <w:t>、</w:t>
      </w:r>
      <w:r>
        <w:rPr>
          <w:rFonts w:hint="eastAsia"/>
        </w:rPr>
        <w:t>SYSTEM</w:t>
      </w:r>
      <w:r>
        <w:rPr>
          <w:rFonts w:hint="eastAsia"/>
        </w:rPr>
        <w:t>（完全控制）</w:t>
      </w:r>
      <w:r>
        <w:rPr>
          <w:rFonts w:hint="eastAsia"/>
        </w:rPr>
        <w:t>Administrator</w:t>
      </w:r>
      <w:r>
        <w:rPr>
          <w:rFonts w:hint="eastAsia"/>
        </w:rPr>
        <w:t>（完全控制）</w:t>
      </w:r>
      <w:r>
        <w:rPr>
          <w:rFonts w:hint="eastAsia"/>
        </w:rPr>
        <w:t>Everyone</w:t>
      </w:r>
      <w:r>
        <w:rPr>
          <w:rFonts w:hint="eastAsia"/>
        </w:rPr>
        <w:t>（读取和运行）</w:t>
      </w:r>
    </w:p>
    <w:p w14:paraId="57857510" w14:textId="77777777" w:rsidR="00300847" w:rsidRDefault="00000000" w:rsidP="008A3729">
      <w:pPr>
        <w:pStyle w:val="a0"/>
        <w:spacing w:before="48" w:after="48"/>
        <w:ind w:left="480"/>
      </w:pPr>
      <w:r>
        <w:rPr>
          <w:rFonts w:hint="eastAsia"/>
        </w:rPr>
        <w:t>C</w:t>
      </w:r>
      <w:r>
        <w:rPr>
          <w:rFonts w:hint="eastAsia"/>
        </w:rPr>
        <w:t>、</w:t>
      </w:r>
      <w:r>
        <w:rPr>
          <w:rFonts w:hint="eastAsia"/>
        </w:rPr>
        <w:t>SYSTEM</w:t>
      </w:r>
      <w:r>
        <w:rPr>
          <w:rFonts w:hint="eastAsia"/>
        </w:rPr>
        <w:t>（完全控制）</w:t>
      </w:r>
      <w:r>
        <w:rPr>
          <w:rFonts w:hint="eastAsia"/>
        </w:rPr>
        <w:t>Administrator</w:t>
      </w:r>
      <w:r>
        <w:rPr>
          <w:rFonts w:hint="eastAsia"/>
        </w:rPr>
        <w:t>（完全控制）</w:t>
      </w:r>
      <w:proofErr w:type="spellStart"/>
      <w:r>
        <w:rPr>
          <w:rFonts w:hint="eastAsia"/>
        </w:rPr>
        <w:t>Inernet</w:t>
      </w:r>
      <w:proofErr w:type="spellEnd"/>
      <w:r>
        <w:rPr>
          <w:rFonts w:hint="eastAsia"/>
        </w:rPr>
        <w:t>来宾账户（读取和运行）</w:t>
      </w:r>
    </w:p>
    <w:p w14:paraId="35E8D722" w14:textId="77777777" w:rsidR="00300847" w:rsidRDefault="00000000" w:rsidP="008A3729">
      <w:pPr>
        <w:pStyle w:val="a0"/>
        <w:spacing w:before="48" w:after="48"/>
        <w:ind w:left="480"/>
      </w:pPr>
      <w:r>
        <w:rPr>
          <w:rFonts w:hint="eastAsia"/>
        </w:rPr>
        <w:t>D</w:t>
      </w:r>
      <w:r>
        <w:rPr>
          <w:rFonts w:hint="eastAsia"/>
        </w:rPr>
        <w:t>、</w:t>
      </w:r>
      <w:r>
        <w:rPr>
          <w:rFonts w:hint="eastAsia"/>
        </w:rPr>
        <w:t>SYSTEM</w:t>
      </w:r>
      <w:r>
        <w:rPr>
          <w:rFonts w:hint="eastAsia"/>
        </w:rPr>
        <w:t>（完全控制）</w:t>
      </w:r>
      <w:r>
        <w:rPr>
          <w:rFonts w:hint="eastAsia"/>
        </w:rPr>
        <w:t>Administrator</w:t>
      </w:r>
      <w:r>
        <w:rPr>
          <w:rFonts w:hint="eastAsia"/>
        </w:rPr>
        <w:t>（完全控制）</w:t>
      </w:r>
    </w:p>
    <w:p w14:paraId="4091F18B" w14:textId="58743E42" w:rsidR="00300847" w:rsidRDefault="00FE6899" w:rsidP="008A3729">
      <w:pPr>
        <w:pStyle w:val="a0"/>
        <w:spacing w:before="48" w:after="48"/>
        <w:ind w:left="480"/>
      </w:pPr>
      <w:r w:rsidRPr="00FE6899">
        <w:rPr>
          <w:rFonts w:hint="eastAsia"/>
          <w:b/>
        </w:rPr>
        <w:t>正确答案：</w:t>
      </w:r>
      <w:r w:rsidR="00000000">
        <w:t xml:space="preserve"> D</w:t>
      </w:r>
    </w:p>
    <w:p w14:paraId="39EC3232" w14:textId="77777777" w:rsidR="00300847" w:rsidRDefault="00000000" w:rsidP="008A3729">
      <w:pPr>
        <w:pStyle w:val="1"/>
      </w:pPr>
      <w:bookmarkStart w:id="125" w:name="Xda0a670d37137e34938cee9806119f033f05387"/>
      <w:bookmarkEnd w:id="124"/>
      <w:r>
        <w:rPr>
          <w:rFonts w:hint="eastAsia"/>
        </w:rPr>
        <w:t>攻击者可能利用不必要的</w:t>
      </w:r>
      <w:proofErr w:type="spellStart"/>
      <w:r>
        <w:rPr>
          <w:rFonts w:hint="eastAsia"/>
        </w:rPr>
        <w:t>extproc</w:t>
      </w:r>
      <w:proofErr w:type="spellEnd"/>
      <w:r>
        <w:rPr>
          <w:rFonts w:hint="eastAsia"/>
        </w:rPr>
        <w:t>外部程序调用功能获取对系统的控制权，威胁系统安全。关闭</w:t>
      </w:r>
      <w:proofErr w:type="spellStart"/>
      <w:r>
        <w:rPr>
          <w:rFonts w:hint="eastAsia"/>
        </w:rPr>
        <w:t>Extproc</w:t>
      </w:r>
      <w:proofErr w:type="spellEnd"/>
      <w:r>
        <w:rPr>
          <w:rFonts w:hint="eastAsia"/>
        </w:rPr>
        <w:t>功能需要修改TNSNAMES.ORA和LISTENER.ORA文件删除一下条目，其中有一个错误的请选择出来(</w:t>
      </w:r>
      <w:r>
        <w:t xml:space="preserve"> )。</w:t>
      </w:r>
    </w:p>
    <w:p w14:paraId="354E73B1" w14:textId="77777777" w:rsidR="00300847" w:rsidRDefault="00000000" w:rsidP="008A3729">
      <w:pPr>
        <w:pStyle w:val="FirstParagraph"/>
        <w:spacing w:before="48" w:after="48"/>
        <w:ind w:left="480"/>
      </w:pPr>
      <w:r>
        <w:t>A</w:t>
      </w:r>
      <w:r>
        <w:t>、</w:t>
      </w:r>
      <w:proofErr w:type="spellStart"/>
      <w:r>
        <w:t>sys_ertproc</w:t>
      </w:r>
      <w:proofErr w:type="spellEnd"/>
    </w:p>
    <w:p w14:paraId="1DB92ABD" w14:textId="77777777" w:rsidR="00300847" w:rsidRDefault="00000000" w:rsidP="008A3729">
      <w:pPr>
        <w:pStyle w:val="a0"/>
        <w:spacing w:before="48" w:after="48"/>
        <w:ind w:left="480"/>
      </w:pPr>
      <w:r>
        <w:t>B</w:t>
      </w:r>
      <w:r>
        <w:t>、</w:t>
      </w:r>
      <w:proofErr w:type="spellStart"/>
      <w:r>
        <w:t>icache_extproc</w:t>
      </w:r>
      <w:proofErr w:type="spellEnd"/>
    </w:p>
    <w:p w14:paraId="63A95B8A" w14:textId="77777777" w:rsidR="00300847" w:rsidRDefault="00000000" w:rsidP="008A3729">
      <w:pPr>
        <w:pStyle w:val="a0"/>
        <w:spacing w:before="48" w:after="48"/>
        <w:ind w:left="480"/>
      </w:pPr>
      <w:r>
        <w:t>C</w:t>
      </w:r>
      <w:r>
        <w:t>、</w:t>
      </w:r>
      <w:proofErr w:type="spellStart"/>
      <w:r>
        <w:t>PLSExtproc</w:t>
      </w:r>
      <w:proofErr w:type="spellEnd"/>
    </w:p>
    <w:p w14:paraId="7329B6E3" w14:textId="77777777" w:rsidR="00300847" w:rsidRDefault="00000000" w:rsidP="008A3729">
      <w:pPr>
        <w:pStyle w:val="a0"/>
        <w:spacing w:before="48" w:after="48"/>
        <w:ind w:left="480"/>
      </w:pPr>
      <w:r>
        <w:t>D</w:t>
      </w:r>
      <w:r>
        <w:t>、</w:t>
      </w:r>
      <w:proofErr w:type="spellStart"/>
      <w:r>
        <w:t>extproc</w:t>
      </w:r>
      <w:proofErr w:type="spellEnd"/>
    </w:p>
    <w:p w14:paraId="225A290A" w14:textId="591A3F83" w:rsidR="00300847" w:rsidRDefault="00FE6899" w:rsidP="008A3729">
      <w:pPr>
        <w:pStyle w:val="a0"/>
        <w:spacing w:before="48" w:after="48"/>
        <w:ind w:left="480"/>
      </w:pPr>
      <w:r w:rsidRPr="00FE6899">
        <w:rPr>
          <w:rFonts w:hint="eastAsia"/>
          <w:b/>
        </w:rPr>
        <w:t>正确答案：</w:t>
      </w:r>
      <w:r w:rsidR="00000000">
        <w:t xml:space="preserve"> A</w:t>
      </w:r>
    </w:p>
    <w:p w14:paraId="77E520CC" w14:textId="77777777" w:rsidR="00300847" w:rsidRDefault="00000000" w:rsidP="008A3729">
      <w:pPr>
        <w:pStyle w:val="1"/>
      </w:pPr>
      <w:bookmarkStart w:id="126" w:name="关系型数据库技术的特征由一下哪些元素确定的-----"/>
      <w:bookmarkEnd w:id="125"/>
      <w:r>
        <w:rPr>
          <w:rFonts w:hint="eastAsia"/>
        </w:rPr>
        <w:t>关系型数据库技术的特征</w:t>
      </w:r>
      <w:proofErr w:type="gramStart"/>
      <w:r>
        <w:rPr>
          <w:rFonts w:hint="eastAsia"/>
        </w:rPr>
        <w:t>由一下</w:t>
      </w:r>
      <w:proofErr w:type="gramEnd"/>
      <w:r>
        <w:rPr>
          <w:rFonts w:hint="eastAsia"/>
        </w:rPr>
        <w:t>哪些元素确定的？(</w:t>
      </w:r>
      <w:r>
        <w:t xml:space="preserve"> )</w:t>
      </w:r>
    </w:p>
    <w:p w14:paraId="2C282CD8" w14:textId="77777777" w:rsidR="00300847" w:rsidRDefault="00000000" w:rsidP="008A3729">
      <w:pPr>
        <w:pStyle w:val="FirstParagraph"/>
        <w:spacing w:before="48" w:after="48"/>
        <w:ind w:left="480"/>
      </w:pPr>
      <w:r>
        <w:rPr>
          <w:rFonts w:hint="eastAsia"/>
        </w:rPr>
        <w:t>A</w:t>
      </w:r>
      <w:r>
        <w:rPr>
          <w:rFonts w:hint="eastAsia"/>
        </w:rPr>
        <w:t>、行和列</w:t>
      </w:r>
    </w:p>
    <w:p w14:paraId="1C4D2254" w14:textId="77777777" w:rsidR="00300847" w:rsidRDefault="00000000" w:rsidP="008A3729">
      <w:pPr>
        <w:pStyle w:val="a0"/>
        <w:spacing w:before="48" w:after="48"/>
        <w:ind w:left="480"/>
      </w:pPr>
      <w:r>
        <w:rPr>
          <w:rFonts w:hint="eastAsia"/>
        </w:rPr>
        <w:t>B</w:t>
      </w:r>
      <w:r>
        <w:rPr>
          <w:rFonts w:hint="eastAsia"/>
        </w:rPr>
        <w:t>、节点和分支</w:t>
      </w:r>
    </w:p>
    <w:p w14:paraId="562AAB69" w14:textId="77777777" w:rsidR="00300847" w:rsidRDefault="00000000" w:rsidP="008A3729">
      <w:pPr>
        <w:pStyle w:val="a0"/>
        <w:spacing w:before="48" w:after="48"/>
        <w:ind w:left="480"/>
      </w:pPr>
      <w:r>
        <w:rPr>
          <w:rFonts w:hint="eastAsia"/>
        </w:rPr>
        <w:t>C</w:t>
      </w:r>
      <w:r>
        <w:rPr>
          <w:rFonts w:hint="eastAsia"/>
        </w:rPr>
        <w:t>、</w:t>
      </w:r>
      <w:r>
        <w:rPr>
          <w:rFonts w:hint="eastAsia"/>
        </w:rPr>
        <w:t>Blocks</w:t>
      </w:r>
      <w:r>
        <w:rPr>
          <w:rFonts w:hint="eastAsia"/>
        </w:rPr>
        <w:t>和</w:t>
      </w:r>
      <w:r>
        <w:rPr>
          <w:rFonts w:hint="eastAsia"/>
        </w:rPr>
        <w:t>Arrows</w:t>
      </w:r>
    </w:p>
    <w:p w14:paraId="3DFEAC24" w14:textId="77777777" w:rsidR="00300847" w:rsidRDefault="00000000" w:rsidP="008A3729">
      <w:pPr>
        <w:pStyle w:val="a0"/>
        <w:spacing w:before="48" w:after="48"/>
        <w:ind w:left="480"/>
      </w:pPr>
      <w:r>
        <w:rPr>
          <w:rFonts w:hint="eastAsia"/>
        </w:rPr>
        <w:t>D</w:t>
      </w:r>
      <w:r>
        <w:rPr>
          <w:rFonts w:hint="eastAsia"/>
        </w:rPr>
        <w:t>、</w:t>
      </w:r>
      <w:proofErr w:type="gramStart"/>
      <w:r>
        <w:rPr>
          <w:rFonts w:hint="eastAsia"/>
        </w:rPr>
        <w:t>父类和</w:t>
      </w:r>
      <w:proofErr w:type="gramEnd"/>
      <w:r>
        <w:rPr>
          <w:rFonts w:hint="eastAsia"/>
        </w:rPr>
        <w:t>子类</w:t>
      </w:r>
    </w:p>
    <w:p w14:paraId="6E1EC87A" w14:textId="1FB1EEFB" w:rsidR="00300847" w:rsidRDefault="00FE6899" w:rsidP="008A3729">
      <w:pPr>
        <w:pStyle w:val="a0"/>
        <w:spacing w:before="48" w:after="48"/>
        <w:ind w:left="480"/>
      </w:pPr>
      <w:r w:rsidRPr="00FE6899">
        <w:rPr>
          <w:rFonts w:hint="eastAsia"/>
          <w:b/>
        </w:rPr>
        <w:t>正确答案：</w:t>
      </w:r>
      <w:r w:rsidR="00000000">
        <w:t xml:space="preserve"> A</w:t>
      </w:r>
    </w:p>
    <w:p w14:paraId="2DFDE3A3" w14:textId="77777777" w:rsidR="00300847" w:rsidRDefault="00000000" w:rsidP="008A3729">
      <w:pPr>
        <w:pStyle w:val="1"/>
      </w:pPr>
      <w:bookmarkStart w:id="127" w:name="X2b1c0ccf8194aa5df262bd996207336a3f40fa6"/>
      <w:bookmarkEnd w:id="126"/>
      <w:r>
        <w:rPr>
          <w:rFonts w:hint="eastAsia"/>
        </w:rPr>
        <w:lastRenderedPageBreak/>
        <w:t>目前数据大集中是我国重要的大型分布式信息系统建设和发展的趋势，数据大集中就是将数据集中存储和管理，为业务信息系统的运行搭建了统一的数据平台，对这种做法认识正确的是(</w:t>
      </w:r>
      <w:r>
        <w:t xml:space="preserve"> </w:t>
      </w:r>
      <w:r>
        <w:rPr>
          <w:rFonts w:hint="eastAsia"/>
        </w:rPr>
        <w:t>)？</w:t>
      </w:r>
    </w:p>
    <w:p w14:paraId="0012ACAD" w14:textId="77777777" w:rsidR="00300847" w:rsidRDefault="00000000" w:rsidP="008A3729">
      <w:pPr>
        <w:pStyle w:val="FirstParagraph"/>
        <w:spacing w:before="48" w:after="48"/>
        <w:ind w:left="480"/>
      </w:pPr>
      <w:r>
        <w:rPr>
          <w:rFonts w:hint="eastAsia"/>
        </w:rPr>
        <w:t>A</w:t>
      </w:r>
      <w:r>
        <w:rPr>
          <w:rFonts w:hint="eastAsia"/>
        </w:rPr>
        <w:t>、数据库系统</w:t>
      </w:r>
      <w:proofErr w:type="gramStart"/>
      <w:r>
        <w:rPr>
          <w:rFonts w:hint="eastAsia"/>
        </w:rPr>
        <w:t>庞大会</w:t>
      </w:r>
      <w:proofErr w:type="gramEnd"/>
      <w:r>
        <w:rPr>
          <w:rFonts w:hint="eastAsia"/>
        </w:rPr>
        <w:t>提供管理成本</w:t>
      </w:r>
    </w:p>
    <w:p w14:paraId="67770EC2" w14:textId="77777777" w:rsidR="00300847" w:rsidRDefault="00000000" w:rsidP="008A3729">
      <w:pPr>
        <w:pStyle w:val="a0"/>
        <w:spacing w:before="48" w:after="48"/>
        <w:ind w:left="480"/>
      </w:pPr>
      <w:r>
        <w:rPr>
          <w:rFonts w:hint="eastAsia"/>
        </w:rPr>
        <w:t>B</w:t>
      </w:r>
      <w:r>
        <w:rPr>
          <w:rFonts w:hint="eastAsia"/>
        </w:rPr>
        <w:t>、数据库系统</w:t>
      </w:r>
      <w:proofErr w:type="gramStart"/>
      <w:r>
        <w:rPr>
          <w:rFonts w:hint="eastAsia"/>
        </w:rPr>
        <w:t>庞大会</w:t>
      </w:r>
      <w:proofErr w:type="gramEnd"/>
      <w:r>
        <w:rPr>
          <w:rFonts w:hint="eastAsia"/>
        </w:rPr>
        <w:t>降低管理效率</w:t>
      </w:r>
    </w:p>
    <w:p w14:paraId="5D7E253B" w14:textId="77777777" w:rsidR="00300847" w:rsidRDefault="00000000" w:rsidP="008A3729">
      <w:pPr>
        <w:pStyle w:val="a0"/>
        <w:spacing w:before="48" w:after="48"/>
        <w:ind w:left="480"/>
      </w:pPr>
      <w:r>
        <w:rPr>
          <w:rFonts w:hint="eastAsia"/>
        </w:rPr>
        <w:t>C</w:t>
      </w:r>
      <w:r>
        <w:rPr>
          <w:rFonts w:hint="eastAsia"/>
        </w:rPr>
        <w:t>、数据的集中会降低风险的可控性</w:t>
      </w:r>
    </w:p>
    <w:p w14:paraId="4B674078" w14:textId="77777777" w:rsidR="00300847" w:rsidRDefault="00000000" w:rsidP="008A3729">
      <w:pPr>
        <w:pStyle w:val="a0"/>
        <w:spacing w:before="48" w:after="48"/>
        <w:ind w:left="480"/>
      </w:pPr>
      <w:r>
        <w:rPr>
          <w:rFonts w:hint="eastAsia"/>
        </w:rPr>
        <w:t>D</w:t>
      </w:r>
      <w:r>
        <w:rPr>
          <w:rFonts w:hint="eastAsia"/>
        </w:rPr>
        <w:t>、数据的集中会造成风险的集中</w:t>
      </w:r>
    </w:p>
    <w:p w14:paraId="532114FB" w14:textId="46694B0C" w:rsidR="00300847" w:rsidRDefault="00FE6899" w:rsidP="008A3729">
      <w:pPr>
        <w:pStyle w:val="a0"/>
        <w:spacing w:before="48" w:after="48"/>
        <w:ind w:left="480"/>
      </w:pPr>
      <w:r w:rsidRPr="00FE6899">
        <w:rPr>
          <w:rFonts w:hint="eastAsia"/>
          <w:b/>
        </w:rPr>
        <w:t>正确答案：</w:t>
      </w:r>
      <w:r w:rsidR="00000000">
        <w:t xml:space="preserve"> D</w:t>
      </w:r>
    </w:p>
    <w:p w14:paraId="372ED5C6" w14:textId="77777777" w:rsidR="00300847" w:rsidRDefault="00000000" w:rsidP="008A3729">
      <w:pPr>
        <w:pStyle w:val="1"/>
      </w:pPr>
      <w:bookmarkStart w:id="128" w:name="X150c4b19cca2852a75bd09a293fddd581745ab0"/>
      <w:bookmarkEnd w:id="127"/>
      <w:r>
        <w:rPr>
          <w:rFonts w:hint="eastAsia"/>
        </w:rPr>
        <w:t>如果一个SQL</w:t>
      </w:r>
      <w:r>
        <w:t xml:space="preserve"> </w:t>
      </w:r>
      <w:r>
        <w:rPr>
          <w:rFonts w:hint="eastAsia"/>
        </w:rPr>
        <w:t>Server数据库维护人员，需要具有建立测试性的数据库的权限，那么应该指派给他哪个权限(</w:t>
      </w:r>
      <w:r>
        <w:t xml:space="preserve"> </w:t>
      </w:r>
      <w:r>
        <w:rPr>
          <w:rFonts w:hint="eastAsia"/>
        </w:rPr>
        <w:t>)？</w:t>
      </w:r>
    </w:p>
    <w:p w14:paraId="1ACBD8AF" w14:textId="77777777" w:rsidR="00300847" w:rsidRDefault="00000000" w:rsidP="008A3729">
      <w:pPr>
        <w:pStyle w:val="FirstParagraph"/>
        <w:spacing w:before="48" w:after="48"/>
        <w:ind w:left="480"/>
      </w:pPr>
      <w:r>
        <w:t>A</w:t>
      </w:r>
      <w:r>
        <w:t>、</w:t>
      </w:r>
      <w:r>
        <w:t>Database Creators</w:t>
      </w:r>
    </w:p>
    <w:p w14:paraId="19447D8E" w14:textId="77777777" w:rsidR="00300847" w:rsidRDefault="00000000" w:rsidP="008A3729">
      <w:pPr>
        <w:pStyle w:val="a0"/>
        <w:spacing w:before="48" w:after="48"/>
        <w:ind w:left="480"/>
      </w:pPr>
      <w:r>
        <w:t>B</w:t>
      </w:r>
      <w:r>
        <w:t>、</w:t>
      </w:r>
      <w:r>
        <w:t>System Administrators</w:t>
      </w:r>
    </w:p>
    <w:p w14:paraId="73916B1A" w14:textId="77777777" w:rsidR="00300847" w:rsidRDefault="00000000" w:rsidP="008A3729">
      <w:pPr>
        <w:pStyle w:val="a0"/>
        <w:spacing w:before="48" w:after="48"/>
        <w:ind w:left="480"/>
      </w:pPr>
      <w:r>
        <w:t>C</w:t>
      </w:r>
      <w:r>
        <w:t>、</w:t>
      </w:r>
      <w:r>
        <w:t>Server Administrators</w:t>
      </w:r>
    </w:p>
    <w:p w14:paraId="2CC6BF54" w14:textId="77777777" w:rsidR="00300847" w:rsidRDefault="00000000" w:rsidP="008A3729">
      <w:pPr>
        <w:pStyle w:val="a0"/>
        <w:spacing w:before="48" w:after="48"/>
        <w:ind w:left="480"/>
      </w:pPr>
      <w:r>
        <w:t>D</w:t>
      </w:r>
      <w:r>
        <w:t>、</w:t>
      </w:r>
      <w:r>
        <w:t xml:space="preserve">Security </w:t>
      </w:r>
      <w:proofErr w:type="spellStart"/>
      <w:r>
        <w:t>Adiministrators</w:t>
      </w:r>
      <w:proofErr w:type="spellEnd"/>
    </w:p>
    <w:p w14:paraId="5FA6CF28" w14:textId="17F8917A" w:rsidR="00300847" w:rsidRDefault="00FE6899" w:rsidP="008A3729">
      <w:pPr>
        <w:pStyle w:val="a0"/>
        <w:spacing w:before="48" w:after="48"/>
        <w:ind w:left="480"/>
      </w:pPr>
      <w:r w:rsidRPr="00FE6899">
        <w:rPr>
          <w:rFonts w:hint="eastAsia"/>
          <w:b/>
        </w:rPr>
        <w:t>正确答案：</w:t>
      </w:r>
      <w:r w:rsidR="00000000">
        <w:t xml:space="preserve"> A</w:t>
      </w:r>
    </w:p>
    <w:p w14:paraId="1D6622FA" w14:textId="77777777" w:rsidR="00300847" w:rsidRDefault="00000000" w:rsidP="008A3729">
      <w:pPr>
        <w:pStyle w:val="1"/>
      </w:pPr>
      <w:bookmarkStart w:id="129" w:name="Xda5c06637b4c5792ccc225c656c6788fc83eeb2"/>
      <w:bookmarkEnd w:id="128"/>
      <w:r>
        <w:rPr>
          <w:rFonts w:hint="eastAsia"/>
        </w:rPr>
        <w:t>若有多个Oracle数据需要进行集中管理，那么对</w:t>
      </w:r>
      <w:proofErr w:type="spellStart"/>
      <w:r>
        <w:rPr>
          <w:rFonts w:hint="eastAsia"/>
        </w:rPr>
        <w:t>sysdba</w:t>
      </w:r>
      <w:proofErr w:type="spellEnd"/>
      <w:r>
        <w:rPr>
          <w:rFonts w:hint="eastAsia"/>
        </w:rPr>
        <w:t>的管理最好选择哪种认证方式(</w:t>
      </w:r>
      <w:r>
        <w:t xml:space="preserve"> </w:t>
      </w:r>
      <w:r>
        <w:rPr>
          <w:rFonts w:hint="eastAsia"/>
        </w:rPr>
        <w:t>)？</w:t>
      </w:r>
    </w:p>
    <w:p w14:paraId="72588471" w14:textId="77777777" w:rsidR="00300847" w:rsidRDefault="00000000" w:rsidP="008A3729">
      <w:pPr>
        <w:pStyle w:val="FirstParagraph"/>
        <w:spacing w:before="48" w:after="48"/>
        <w:ind w:left="480"/>
      </w:pPr>
      <w:r>
        <w:rPr>
          <w:rFonts w:hint="eastAsia"/>
        </w:rPr>
        <w:t>A</w:t>
      </w:r>
      <w:r>
        <w:rPr>
          <w:rFonts w:hint="eastAsia"/>
        </w:rPr>
        <w:t>、系统认证</w:t>
      </w:r>
    </w:p>
    <w:p w14:paraId="48DDE906" w14:textId="77777777" w:rsidR="00300847" w:rsidRDefault="00000000" w:rsidP="008A3729">
      <w:pPr>
        <w:pStyle w:val="a0"/>
        <w:spacing w:before="48" w:after="48"/>
        <w:ind w:left="480"/>
      </w:pPr>
      <w:r>
        <w:rPr>
          <w:rFonts w:hint="eastAsia"/>
        </w:rPr>
        <w:t>B</w:t>
      </w:r>
      <w:r>
        <w:rPr>
          <w:rFonts w:hint="eastAsia"/>
        </w:rPr>
        <w:t>、</w:t>
      </w:r>
      <w:r>
        <w:rPr>
          <w:rFonts w:hint="eastAsia"/>
        </w:rPr>
        <w:t>password</w:t>
      </w:r>
      <w:r>
        <w:rPr>
          <w:rFonts w:hint="eastAsia"/>
        </w:rPr>
        <w:t>文件认证方式</w:t>
      </w:r>
    </w:p>
    <w:p w14:paraId="04415C55" w14:textId="77777777" w:rsidR="00300847" w:rsidRDefault="00000000" w:rsidP="008A3729">
      <w:pPr>
        <w:pStyle w:val="a0"/>
        <w:spacing w:before="48" w:after="48"/>
        <w:ind w:left="480"/>
      </w:pPr>
      <w:r>
        <w:rPr>
          <w:rFonts w:hint="eastAsia"/>
        </w:rPr>
        <w:t>C</w:t>
      </w:r>
      <w:r>
        <w:rPr>
          <w:rFonts w:hint="eastAsia"/>
        </w:rPr>
        <w:t>、域认证方式</w:t>
      </w:r>
    </w:p>
    <w:p w14:paraId="5A7FD17D" w14:textId="77777777" w:rsidR="00300847" w:rsidRDefault="00000000" w:rsidP="008A3729">
      <w:pPr>
        <w:pStyle w:val="a0"/>
        <w:spacing w:before="48" w:after="48"/>
        <w:ind w:left="480"/>
      </w:pPr>
      <w:r>
        <w:rPr>
          <w:rFonts w:hint="eastAsia"/>
        </w:rPr>
        <w:t>D</w:t>
      </w:r>
      <w:r>
        <w:rPr>
          <w:rFonts w:hint="eastAsia"/>
        </w:rPr>
        <w:t>、以上三种都可</w:t>
      </w:r>
    </w:p>
    <w:p w14:paraId="7494937B" w14:textId="128F2FAA" w:rsidR="00300847" w:rsidRDefault="00FE6899" w:rsidP="008A3729">
      <w:pPr>
        <w:pStyle w:val="a0"/>
        <w:spacing w:before="48" w:after="48"/>
        <w:ind w:left="480"/>
      </w:pPr>
      <w:r w:rsidRPr="00FE6899">
        <w:rPr>
          <w:rFonts w:hint="eastAsia"/>
          <w:b/>
        </w:rPr>
        <w:t>正确答案：</w:t>
      </w:r>
      <w:r w:rsidR="00000000">
        <w:t xml:space="preserve"> B</w:t>
      </w:r>
    </w:p>
    <w:p w14:paraId="02EAC52E" w14:textId="77777777" w:rsidR="00300847" w:rsidRDefault="00000000" w:rsidP="008A3729">
      <w:pPr>
        <w:pStyle w:val="1"/>
      </w:pPr>
      <w:bookmarkStart w:id="130" w:name="数据库系统与文件系统的最主要区别是-----"/>
      <w:bookmarkEnd w:id="129"/>
      <w:r>
        <w:rPr>
          <w:rFonts w:hint="eastAsia"/>
        </w:rPr>
        <w:t>数据库系统与文件系统的最主要区别是(</w:t>
      </w:r>
      <w:r>
        <w:t xml:space="preserve"> )。</w:t>
      </w:r>
    </w:p>
    <w:p w14:paraId="039B33FB" w14:textId="77777777" w:rsidR="00300847" w:rsidRDefault="00000000" w:rsidP="008A3729">
      <w:pPr>
        <w:pStyle w:val="FirstParagraph"/>
        <w:spacing w:before="48" w:after="48"/>
        <w:ind w:left="480"/>
      </w:pPr>
      <w:r>
        <w:rPr>
          <w:rFonts w:hint="eastAsia"/>
        </w:rPr>
        <w:t>A</w:t>
      </w:r>
      <w:r>
        <w:rPr>
          <w:rFonts w:hint="eastAsia"/>
        </w:rPr>
        <w:t>、数据库系统复杂，而文件系统简单</w:t>
      </w:r>
    </w:p>
    <w:p w14:paraId="7425D57C" w14:textId="77777777" w:rsidR="00300847" w:rsidRDefault="00000000" w:rsidP="008A3729">
      <w:pPr>
        <w:pStyle w:val="a0"/>
        <w:spacing w:before="48" w:after="48"/>
        <w:ind w:left="480"/>
      </w:pPr>
      <w:r>
        <w:rPr>
          <w:rFonts w:hint="eastAsia"/>
        </w:rPr>
        <w:t>B</w:t>
      </w:r>
      <w:r>
        <w:rPr>
          <w:rFonts w:hint="eastAsia"/>
        </w:rPr>
        <w:t>、文件系统不能解决数据冗余和数据独立性问题，而数据库系统可以解决</w:t>
      </w:r>
    </w:p>
    <w:p w14:paraId="6A7BFACF" w14:textId="77777777" w:rsidR="00300847" w:rsidRDefault="00000000" w:rsidP="008A3729">
      <w:pPr>
        <w:pStyle w:val="a0"/>
        <w:spacing w:before="48" w:after="48"/>
        <w:ind w:left="480"/>
      </w:pPr>
      <w:r>
        <w:rPr>
          <w:rFonts w:hint="eastAsia"/>
        </w:rPr>
        <w:t>C</w:t>
      </w:r>
      <w:r>
        <w:rPr>
          <w:rFonts w:hint="eastAsia"/>
        </w:rPr>
        <w:t>、文件系统只能管理程序文件，而数据库系统能够管理各</w:t>
      </w:r>
      <w:proofErr w:type="gramStart"/>
      <w:r>
        <w:rPr>
          <w:rFonts w:hint="eastAsia"/>
        </w:rPr>
        <w:t>宗类型</w:t>
      </w:r>
      <w:proofErr w:type="gramEnd"/>
      <w:r>
        <w:rPr>
          <w:rFonts w:hint="eastAsia"/>
        </w:rPr>
        <w:t>的文件</w:t>
      </w:r>
    </w:p>
    <w:p w14:paraId="3151C32C" w14:textId="77777777" w:rsidR="00300847" w:rsidRDefault="00000000" w:rsidP="008A3729">
      <w:pPr>
        <w:pStyle w:val="a0"/>
        <w:spacing w:before="48" w:after="48"/>
        <w:ind w:left="480"/>
      </w:pPr>
      <w:r>
        <w:rPr>
          <w:rFonts w:hint="eastAsia"/>
        </w:rPr>
        <w:t>D</w:t>
      </w:r>
      <w:r>
        <w:rPr>
          <w:rFonts w:hint="eastAsia"/>
        </w:rPr>
        <w:t>、文件系统管理的数据量较少，而数据库系统可以管理庞大的数据量</w:t>
      </w:r>
    </w:p>
    <w:p w14:paraId="28B93F02" w14:textId="7CF78180" w:rsidR="00300847" w:rsidRDefault="00FE6899" w:rsidP="008A3729">
      <w:pPr>
        <w:pStyle w:val="a0"/>
        <w:spacing w:before="48" w:after="48"/>
        <w:ind w:left="480"/>
      </w:pPr>
      <w:r w:rsidRPr="00FE6899">
        <w:rPr>
          <w:rFonts w:hint="eastAsia"/>
          <w:b/>
        </w:rPr>
        <w:t>正确答案：</w:t>
      </w:r>
      <w:r w:rsidR="00000000">
        <w:t xml:space="preserve"> B</w:t>
      </w:r>
    </w:p>
    <w:p w14:paraId="65B30944" w14:textId="77777777" w:rsidR="00300847" w:rsidRDefault="00000000" w:rsidP="008A3729">
      <w:pPr>
        <w:pStyle w:val="1"/>
      </w:pPr>
      <w:bookmarkStart w:id="131" w:name="X13eb19991f42899f26c0e6159664700fc85ea71"/>
      <w:bookmarkEnd w:id="130"/>
      <w:r>
        <w:rPr>
          <w:rFonts w:hint="eastAsia"/>
        </w:rPr>
        <w:t>为了应对日益严重的垃圾邮件问题，人们设计和应用了各种垃圾邮件过滤机制，以下哪一项是耗费计算资源最多的一种垃圾邮件过滤机(</w:t>
      </w:r>
      <w:r>
        <w:t xml:space="preserve"> </w:t>
      </w:r>
      <w:r>
        <w:rPr>
          <w:rFonts w:hint="eastAsia"/>
        </w:rPr>
        <w:t>)？</w:t>
      </w:r>
    </w:p>
    <w:p w14:paraId="207751DE" w14:textId="77777777" w:rsidR="00300847" w:rsidRDefault="00000000" w:rsidP="008A3729">
      <w:pPr>
        <w:pStyle w:val="FirstParagraph"/>
        <w:spacing w:before="48" w:after="48"/>
        <w:ind w:left="480"/>
      </w:pPr>
      <w:r>
        <w:rPr>
          <w:rFonts w:hint="eastAsia"/>
        </w:rPr>
        <w:t>A</w:t>
      </w:r>
      <w:r>
        <w:rPr>
          <w:rFonts w:hint="eastAsia"/>
        </w:rPr>
        <w:t>、</w:t>
      </w:r>
      <w:r>
        <w:rPr>
          <w:rFonts w:hint="eastAsia"/>
        </w:rPr>
        <w:t>SMTP</w:t>
      </w:r>
      <w:r>
        <w:rPr>
          <w:rFonts w:hint="eastAsia"/>
        </w:rPr>
        <w:t>身份认证</w:t>
      </w:r>
    </w:p>
    <w:p w14:paraId="1C8C7529" w14:textId="77777777" w:rsidR="00300847" w:rsidRDefault="00000000" w:rsidP="008A3729">
      <w:pPr>
        <w:pStyle w:val="a0"/>
        <w:spacing w:before="48" w:after="48"/>
        <w:ind w:left="480"/>
      </w:pPr>
      <w:r>
        <w:rPr>
          <w:rFonts w:hint="eastAsia"/>
        </w:rPr>
        <w:t>B</w:t>
      </w:r>
      <w:r>
        <w:rPr>
          <w:rFonts w:hint="eastAsia"/>
        </w:rPr>
        <w:t>、逆向名字解析</w:t>
      </w:r>
    </w:p>
    <w:p w14:paraId="5377729F" w14:textId="77777777" w:rsidR="00300847" w:rsidRDefault="00000000" w:rsidP="008A3729">
      <w:pPr>
        <w:pStyle w:val="a0"/>
        <w:spacing w:before="48" w:after="48"/>
        <w:ind w:left="480"/>
      </w:pPr>
      <w:r>
        <w:rPr>
          <w:rFonts w:hint="eastAsia"/>
        </w:rPr>
        <w:t>C</w:t>
      </w:r>
      <w:r>
        <w:rPr>
          <w:rFonts w:hint="eastAsia"/>
        </w:rPr>
        <w:t>、黑名单过滤</w:t>
      </w:r>
    </w:p>
    <w:p w14:paraId="2875179A" w14:textId="77777777" w:rsidR="00300847" w:rsidRDefault="00000000" w:rsidP="008A3729">
      <w:pPr>
        <w:pStyle w:val="a0"/>
        <w:spacing w:before="48" w:after="48"/>
        <w:ind w:left="480"/>
      </w:pPr>
      <w:r>
        <w:rPr>
          <w:rFonts w:hint="eastAsia"/>
        </w:rPr>
        <w:t>D</w:t>
      </w:r>
      <w:r>
        <w:rPr>
          <w:rFonts w:hint="eastAsia"/>
        </w:rPr>
        <w:t>、内容过滤</w:t>
      </w:r>
    </w:p>
    <w:p w14:paraId="2F17409E" w14:textId="50B732BF" w:rsidR="00300847" w:rsidRDefault="00FE6899" w:rsidP="008A3729">
      <w:pPr>
        <w:pStyle w:val="a0"/>
        <w:spacing w:before="48" w:after="48"/>
        <w:ind w:left="480"/>
      </w:pPr>
      <w:r w:rsidRPr="00FE6899">
        <w:rPr>
          <w:rFonts w:hint="eastAsia"/>
          <w:b/>
        </w:rPr>
        <w:t>正确答案：</w:t>
      </w:r>
      <w:r w:rsidR="00000000">
        <w:t xml:space="preserve"> D</w:t>
      </w:r>
    </w:p>
    <w:p w14:paraId="2A16C6CA" w14:textId="77777777" w:rsidR="00300847" w:rsidRDefault="00000000" w:rsidP="008A3729">
      <w:pPr>
        <w:pStyle w:val="1"/>
      </w:pPr>
      <w:bookmarkStart w:id="132" w:name="下列不属于web安全性测试的范畴的是-----"/>
      <w:bookmarkEnd w:id="131"/>
      <w:r>
        <w:rPr>
          <w:rFonts w:hint="eastAsia"/>
        </w:rPr>
        <w:t>下列不属于WEB安全性测试的范畴的是(</w:t>
      </w:r>
      <w:r>
        <w:t xml:space="preserve"> </w:t>
      </w:r>
      <w:r>
        <w:rPr>
          <w:rFonts w:hint="eastAsia"/>
        </w:rPr>
        <w:t>)？</w:t>
      </w:r>
    </w:p>
    <w:p w14:paraId="46D5019C" w14:textId="77777777" w:rsidR="00300847" w:rsidRDefault="00000000" w:rsidP="008A3729">
      <w:pPr>
        <w:pStyle w:val="FirstParagraph"/>
        <w:spacing w:before="48" w:after="48"/>
        <w:ind w:left="480"/>
      </w:pPr>
      <w:r>
        <w:rPr>
          <w:rFonts w:hint="eastAsia"/>
        </w:rPr>
        <w:t>A</w:t>
      </w:r>
      <w:r>
        <w:rPr>
          <w:rFonts w:hint="eastAsia"/>
        </w:rPr>
        <w:t>、数据库内容安全性</w:t>
      </w:r>
    </w:p>
    <w:p w14:paraId="74AB896C" w14:textId="77777777" w:rsidR="00300847" w:rsidRDefault="00000000" w:rsidP="008A3729">
      <w:pPr>
        <w:pStyle w:val="a0"/>
        <w:spacing w:before="48" w:after="48"/>
        <w:ind w:left="480"/>
      </w:pPr>
      <w:r>
        <w:rPr>
          <w:rFonts w:hint="eastAsia"/>
        </w:rPr>
        <w:t>B</w:t>
      </w:r>
      <w:r>
        <w:rPr>
          <w:rFonts w:hint="eastAsia"/>
        </w:rPr>
        <w:t>、客户端内容安全性</w:t>
      </w:r>
    </w:p>
    <w:p w14:paraId="73C3E692" w14:textId="77777777" w:rsidR="00300847" w:rsidRDefault="00000000" w:rsidP="008A3729">
      <w:pPr>
        <w:pStyle w:val="a0"/>
        <w:spacing w:before="48" w:after="48"/>
        <w:ind w:left="480"/>
      </w:pPr>
      <w:r>
        <w:rPr>
          <w:rFonts w:hint="eastAsia"/>
        </w:rPr>
        <w:lastRenderedPageBreak/>
        <w:t>C</w:t>
      </w:r>
      <w:r>
        <w:rPr>
          <w:rFonts w:hint="eastAsia"/>
        </w:rPr>
        <w:t>、服务器</w:t>
      </w:r>
      <w:proofErr w:type="gramStart"/>
      <w:r>
        <w:rPr>
          <w:rFonts w:hint="eastAsia"/>
        </w:rPr>
        <w:t>端内容</w:t>
      </w:r>
      <w:proofErr w:type="gramEnd"/>
      <w:r>
        <w:rPr>
          <w:rFonts w:hint="eastAsia"/>
        </w:rPr>
        <w:t>安全性</w:t>
      </w:r>
    </w:p>
    <w:p w14:paraId="3D71766F" w14:textId="77777777" w:rsidR="00300847" w:rsidRDefault="00000000" w:rsidP="008A3729">
      <w:pPr>
        <w:pStyle w:val="a0"/>
        <w:spacing w:before="48" w:after="48"/>
        <w:ind w:left="480"/>
      </w:pPr>
      <w:r>
        <w:rPr>
          <w:rFonts w:hint="eastAsia"/>
        </w:rPr>
        <w:t>D</w:t>
      </w:r>
      <w:r>
        <w:rPr>
          <w:rFonts w:hint="eastAsia"/>
        </w:rPr>
        <w:t>、日志功能</w:t>
      </w:r>
    </w:p>
    <w:p w14:paraId="44D962DB" w14:textId="0E4A2057" w:rsidR="00300847" w:rsidRDefault="00FE6899" w:rsidP="008A3729">
      <w:pPr>
        <w:pStyle w:val="a0"/>
        <w:spacing w:before="48" w:after="48"/>
        <w:ind w:left="480"/>
      </w:pPr>
      <w:r w:rsidRPr="00FE6899">
        <w:rPr>
          <w:rFonts w:hint="eastAsia"/>
          <w:b/>
        </w:rPr>
        <w:t>正确答案：</w:t>
      </w:r>
      <w:r w:rsidR="00000000">
        <w:t xml:space="preserve"> A</w:t>
      </w:r>
    </w:p>
    <w:p w14:paraId="62B23FED" w14:textId="77777777" w:rsidR="00300847" w:rsidRDefault="00000000" w:rsidP="008A3729">
      <w:pPr>
        <w:pStyle w:val="1"/>
      </w:pPr>
      <w:bookmarkStart w:id="133" w:name="下列关于iis的安全配置哪些是不正确的-----"/>
      <w:bookmarkEnd w:id="132"/>
      <w:r>
        <w:rPr>
          <w:rFonts w:hint="eastAsia"/>
        </w:rPr>
        <w:t>下列关于IIS的安全配置，哪些是不正确的(</w:t>
      </w:r>
      <w:r>
        <w:t xml:space="preserve"> </w:t>
      </w:r>
      <w:r>
        <w:rPr>
          <w:rFonts w:hint="eastAsia"/>
        </w:rPr>
        <w:t>)？</w:t>
      </w:r>
    </w:p>
    <w:p w14:paraId="6B4B552A" w14:textId="77777777" w:rsidR="00300847" w:rsidRDefault="00000000" w:rsidP="008A3729">
      <w:pPr>
        <w:pStyle w:val="FirstParagraph"/>
        <w:spacing w:before="48" w:after="48"/>
        <w:ind w:left="480"/>
      </w:pPr>
      <w:r>
        <w:rPr>
          <w:rFonts w:hint="eastAsia"/>
        </w:rPr>
        <w:t>A</w:t>
      </w:r>
      <w:r>
        <w:rPr>
          <w:rFonts w:hint="eastAsia"/>
        </w:rPr>
        <w:t>、将网站内容移动到非系统驱动程序</w:t>
      </w:r>
    </w:p>
    <w:p w14:paraId="440F25F1" w14:textId="77777777" w:rsidR="00300847" w:rsidRDefault="00000000" w:rsidP="008A3729">
      <w:pPr>
        <w:pStyle w:val="a0"/>
        <w:spacing w:before="48" w:after="48"/>
        <w:ind w:left="480"/>
      </w:pPr>
      <w:r>
        <w:rPr>
          <w:rFonts w:hint="eastAsia"/>
        </w:rPr>
        <w:t>B</w:t>
      </w:r>
      <w:r>
        <w:rPr>
          <w:rFonts w:hint="eastAsia"/>
        </w:rPr>
        <w:t>、重命名</w:t>
      </w:r>
      <w:r>
        <w:rPr>
          <w:rFonts w:hint="eastAsia"/>
        </w:rPr>
        <w:t>IUSR</w:t>
      </w:r>
      <w:r>
        <w:rPr>
          <w:rFonts w:hint="eastAsia"/>
        </w:rPr>
        <w:t>账户</w:t>
      </w:r>
    </w:p>
    <w:p w14:paraId="142F67CB" w14:textId="77777777" w:rsidR="00300847" w:rsidRDefault="00000000" w:rsidP="008A3729">
      <w:pPr>
        <w:pStyle w:val="a0"/>
        <w:spacing w:before="48" w:after="48"/>
        <w:ind w:left="480"/>
      </w:pPr>
      <w:r>
        <w:rPr>
          <w:rFonts w:hint="eastAsia"/>
        </w:rPr>
        <w:t>C</w:t>
      </w:r>
      <w:r>
        <w:rPr>
          <w:rFonts w:hint="eastAsia"/>
        </w:rPr>
        <w:t>、禁用所有</w:t>
      </w:r>
      <w:r>
        <w:rPr>
          <w:rFonts w:hint="eastAsia"/>
        </w:rPr>
        <w:t>WEB</w:t>
      </w:r>
      <w:r>
        <w:rPr>
          <w:rFonts w:hint="eastAsia"/>
        </w:rPr>
        <w:t>服务扩展</w:t>
      </w:r>
    </w:p>
    <w:p w14:paraId="79AD9708" w14:textId="77777777" w:rsidR="00300847" w:rsidRDefault="00000000" w:rsidP="008A3729">
      <w:pPr>
        <w:pStyle w:val="a0"/>
        <w:spacing w:before="48" w:after="48"/>
        <w:ind w:left="480"/>
      </w:pPr>
      <w:r>
        <w:rPr>
          <w:rFonts w:hint="eastAsia"/>
        </w:rPr>
        <w:t>D</w:t>
      </w:r>
      <w:r>
        <w:rPr>
          <w:rFonts w:hint="eastAsia"/>
        </w:rPr>
        <w:t>、创建应用程序池</w:t>
      </w:r>
    </w:p>
    <w:p w14:paraId="13880844" w14:textId="19F9C165" w:rsidR="00300847" w:rsidRDefault="00FE6899" w:rsidP="008A3729">
      <w:pPr>
        <w:pStyle w:val="a0"/>
        <w:spacing w:before="48" w:after="48"/>
        <w:ind w:left="480"/>
      </w:pPr>
      <w:r w:rsidRPr="00FE6899">
        <w:rPr>
          <w:rFonts w:hint="eastAsia"/>
          <w:b/>
        </w:rPr>
        <w:t>正确答案：</w:t>
      </w:r>
      <w:r w:rsidR="00000000">
        <w:t xml:space="preserve"> C</w:t>
      </w:r>
    </w:p>
    <w:p w14:paraId="64B1E401" w14:textId="77777777" w:rsidR="00300847" w:rsidRDefault="00000000" w:rsidP="008A3729">
      <w:pPr>
        <w:pStyle w:val="1"/>
      </w:pPr>
      <w:bookmarkStart w:id="134" w:name="下列哪些属于web脚本程序编写不当造成的-----"/>
      <w:bookmarkEnd w:id="133"/>
      <w:r>
        <w:rPr>
          <w:rFonts w:hint="eastAsia"/>
        </w:rPr>
        <w:t>下列哪些属于WEB脚本程序编写不当造成的(</w:t>
      </w:r>
      <w:r>
        <w:t xml:space="preserve"> </w:t>
      </w:r>
      <w:r>
        <w:rPr>
          <w:rFonts w:hint="eastAsia"/>
        </w:rPr>
        <w:t>)？</w:t>
      </w:r>
    </w:p>
    <w:p w14:paraId="1784E943" w14:textId="77777777" w:rsidR="00300847" w:rsidRDefault="00000000" w:rsidP="008A3729">
      <w:pPr>
        <w:pStyle w:val="FirstParagraph"/>
        <w:spacing w:before="48" w:after="48"/>
        <w:ind w:left="480"/>
      </w:pPr>
      <w:r>
        <w:t>A</w:t>
      </w:r>
      <w:r>
        <w:t>、</w:t>
      </w:r>
      <w:r>
        <w:t xml:space="preserve">IIS5.0 </w:t>
      </w:r>
      <w:proofErr w:type="spellStart"/>
      <w:r>
        <w:t>Webdav</w:t>
      </w:r>
      <w:proofErr w:type="spellEnd"/>
      <w:r>
        <w:t xml:space="preserve"> </w:t>
      </w:r>
      <w:r>
        <w:rPr>
          <w:rFonts w:hint="eastAsia"/>
        </w:rPr>
        <w:t>Ntdll.dll</w:t>
      </w:r>
      <w:r>
        <w:rPr>
          <w:rFonts w:hint="eastAsia"/>
        </w:rPr>
        <w:t>远程缓冲区一处漏洞</w:t>
      </w:r>
    </w:p>
    <w:p w14:paraId="60F55C38" w14:textId="77777777" w:rsidR="00300847" w:rsidRDefault="00000000" w:rsidP="008A3729">
      <w:pPr>
        <w:pStyle w:val="a0"/>
        <w:spacing w:before="48" w:after="48"/>
        <w:ind w:left="480"/>
      </w:pPr>
      <w:r>
        <w:rPr>
          <w:rFonts w:hint="eastAsia"/>
        </w:rPr>
        <w:t>B</w:t>
      </w:r>
      <w:r>
        <w:rPr>
          <w:rFonts w:hint="eastAsia"/>
        </w:rPr>
        <w:t>、</w:t>
      </w:r>
      <w:proofErr w:type="spellStart"/>
      <w:r>
        <w:rPr>
          <w:rFonts w:hint="eastAsia"/>
        </w:rPr>
        <w:t>apache</w:t>
      </w:r>
      <w:proofErr w:type="spellEnd"/>
      <w:r>
        <w:rPr>
          <w:rFonts w:hint="eastAsia"/>
        </w:rPr>
        <w:t>可以通过</w:t>
      </w:r>
      <w:r>
        <w:rPr>
          <w:rFonts w:hint="eastAsia"/>
        </w:rPr>
        <w:t>.</w:t>
      </w:r>
      <w:proofErr w:type="gramStart"/>
      <w:r>
        <w:rPr>
          <w:rFonts w:hint="eastAsia"/>
        </w:rPr>
        <w:t>./../../../../../..</w:t>
      </w:r>
      <w:proofErr w:type="gramEnd"/>
      <w:r>
        <w:rPr>
          <w:rFonts w:hint="eastAsia"/>
        </w:rPr>
        <w:t>/</w:t>
      </w:r>
      <w:proofErr w:type="spellStart"/>
      <w:r>
        <w:rPr>
          <w:rFonts w:hint="eastAsia"/>
        </w:rPr>
        <w:t>etc</w:t>
      </w:r>
      <w:proofErr w:type="spellEnd"/>
      <w:r>
        <w:rPr>
          <w:rFonts w:hint="eastAsia"/>
        </w:rPr>
        <w:t>/passwd</w:t>
      </w:r>
      <w:r>
        <w:rPr>
          <w:rFonts w:hint="eastAsia"/>
        </w:rPr>
        <w:t>方位系统文件</w:t>
      </w:r>
    </w:p>
    <w:p w14:paraId="3FDFC8FB" w14:textId="77777777" w:rsidR="00300847" w:rsidRDefault="00000000" w:rsidP="008A3729">
      <w:pPr>
        <w:pStyle w:val="a0"/>
        <w:spacing w:before="48" w:after="48"/>
        <w:ind w:left="480"/>
      </w:pPr>
      <w:r>
        <w:rPr>
          <w:rFonts w:hint="eastAsia"/>
        </w:rPr>
        <w:t>C</w:t>
      </w:r>
      <w:r>
        <w:rPr>
          <w:rFonts w:hint="eastAsia"/>
        </w:rPr>
        <w:t>、登陆页面可以用</w:t>
      </w:r>
      <w:r>
        <w:rPr>
          <w:rFonts w:hint="eastAsia"/>
        </w:rPr>
        <w:t>password=</w:t>
      </w:r>
      <w:proofErr w:type="gramStart"/>
      <w:r>
        <w:rPr>
          <w:rFonts w:hint="eastAsia"/>
        </w:rPr>
        <w:t>’</w:t>
      </w:r>
      <w:proofErr w:type="gramEnd"/>
      <w:r>
        <w:rPr>
          <w:rFonts w:hint="eastAsia"/>
        </w:rPr>
        <w:t>a</w:t>
      </w:r>
      <w:proofErr w:type="gramStart"/>
      <w:r>
        <w:rPr>
          <w:rFonts w:hint="eastAsia"/>
        </w:rPr>
        <w:t>’</w:t>
      </w:r>
      <w:proofErr w:type="gramEnd"/>
      <w:r>
        <w:rPr>
          <w:rFonts w:hint="eastAsia"/>
        </w:rPr>
        <w:t>or</w:t>
      </w:r>
      <w:proofErr w:type="gramStart"/>
      <w:r>
        <w:rPr>
          <w:rFonts w:hint="eastAsia"/>
        </w:rPr>
        <w:t>’</w:t>
      </w:r>
      <w:proofErr w:type="gramEnd"/>
      <w:r>
        <w:rPr>
          <w:rFonts w:hint="eastAsia"/>
        </w:rPr>
        <w:t>a</w:t>
      </w:r>
      <w:proofErr w:type="gramStart"/>
      <w:r>
        <w:rPr>
          <w:rFonts w:hint="eastAsia"/>
        </w:rPr>
        <w:t>’</w:t>
      </w:r>
      <w:proofErr w:type="gramEnd"/>
      <w:r>
        <w:rPr>
          <w:rFonts w:hint="eastAsia"/>
        </w:rPr>
        <w:t>=</w:t>
      </w:r>
      <w:proofErr w:type="gramStart"/>
      <w:r>
        <w:rPr>
          <w:rFonts w:hint="eastAsia"/>
        </w:rPr>
        <w:t>’</w:t>
      </w:r>
      <w:proofErr w:type="gramEnd"/>
      <w:r>
        <w:rPr>
          <w:rFonts w:hint="eastAsia"/>
        </w:rPr>
        <w:t>a</w:t>
      </w:r>
      <w:proofErr w:type="gramStart"/>
      <w:r>
        <w:rPr>
          <w:rFonts w:hint="eastAsia"/>
        </w:rPr>
        <w:t>’</w:t>
      </w:r>
      <w:proofErr w:type="gramEnd"/>
      <w:r>
        <w:rPr>
          <w:rFonts w:hint="eastAsia"/>
        </w:rPr>
        <w:t>绕过</w:t>
      </w:r>
    </w:p>
    <w:p w14:paraId="072E0999" w14:textId="77777777" w:rsidR="00300847" w:rsidRDefault="00000000" w:rsidP="008A3729">
      <w:pPr>
        <w:pStyle w:val="a0"/>
        <w:spacing w:before="48" w:after="48"/>
        <w:ind w:left="480"/>
      </w:pPr>
      <w:r>
        <w:rPr>
          <w:rFonts w:hint="eastAsia"/>
        </w:rPr>
        <w:t>D</w:t>
      </w:r>
      <w:r>
        <w:rPr>
          <w:rFonts w:hint="eastAsia"/>
        </w:rPr>
        <w:t>、数据库中的口令信息明文存放</w:t>
      </w:r>
    </w:p>
    <w:p w14:paraId="0C32DFD8" w14:textId="5F585578" w:rsidR="00300847" w:rsidRDefault="00FE6899" w:rsidP="008A3729">
      <w:pPr>
        <w:pStyle w:val="a0"/>
        <w:spacing w:before="48" w:after="48"/>
        <w:ind w:left="480"/>
      </w:pPr>
      <w:r w:rsidRPr="00FE6899">
        <w:rPr>
          <w:rFonts w:hint="eastAsia"/>
          <w:b/>
        </w:rPr>
        <w:t>正确答案：</w:t>
      </w:r>
      <w:r w:rsidR="00000000">
        <w:t xml:space="preserve"> C</w:t>
      </w:r>
    </w:p>
    <w:p w14:paraId="16C209DC" w14:textId="77777777" w:rsidR="00300847" w:rsidRDefault="00000000" w:rsidP="008A3729">
      <w:pPr>
        <w:pStyle w:val="1"/>
      </w:pPr>
      <w:bookmarkStart w:id="135" w:name="下列哪种工具不是web服务器漏洞扫描工具-----"/>
      <w:bookmarkEnd w:id="134"/>
      <w:r>
        <w:rPr>
          <w:rFonts w:hint="eastAsia"/>
        </w:rPr>
        <w:t>下列哪种工具不是WEB服务器漏洞扫描工具(</w:t>
      </w:r>
      <w:r>
        <w:t xml:space="preserve"> </w:t>
      </w:r>
      <w:r>
        <w:rPr>
          <w:rFonts w:hint="eastAsia"/>
        </w:rPr>
        <w:t>)？</w:t>
      </w:r>
    </w:p>
    <w:p w14:paraId="2D00ECBA" w14:textId="77777777" w:rsidR="00300847" w:rsidRDefault="00000000" w:rsidP="008A3729">
      <w:pPr>
        <w:pStyle w:val="FirstParagraph"/>
        <w:spacing w:before="48" w:after="48"/>
        <w:ind w:left="480"/>
      </w:pPr>
      <w:r>
        <w:t>A</w:t>
      </w:r>
      <w:r>
        <w:t>、</w:t>
      </w:r>
      <w:proofErr w:type="spellStart"/>
      <w:r>
        <w:t>Nikto</w:t>
      </w:r>
      <w:proofErr w:type="spellEnd"/>
    </w:p>
    <w:p w14:paraId="17867111" w14:textId="77777777" w:rsidR="00300847" w:rsidRDefault="00000000" w:rsidP="008A3729">
      <w:pPr>
        <w:pStyle w:val="a0"/>
        <w:spacing w:before="48" w:after="48"/>
        <w:ind w:left="480"/>
      </w:pPr>
      <w:r>
        <w:t>B</w:t>
      </w:r>
      <w:r>
        <w:t>、</w:t>
      </w:r>
      <w:r>
        <w:t>Web Dumper</w:t>
      </w:r>
    </w:p>
    <w:p w14:paraId="1BAC5652" w14:textId="77777777" w:rsidR="00300847" w:rsidRDefault="00000000" w:rsidP="008A3729">
      <w:pPr>
        <w:pStyle w:val="a0"/>
        <w:spacing w:before="48" w:after="48"/>
        <w:ind w:left="480"/>
      </w:pPr>
      <w:r>
        <w:t>C</w:t>
      </w:r>
      <w:r>
        <w:t>、</w:t>
      </w:r>
      <w:proofErr w:type="spellStart"/>
      <w:r>
        <w:t>paros</w:t>
      </w:r>
      <w:proofErr w:type="spellEnd"/>
      <w:r>
        <w:t xml:space="preserve"> Proxy</w:t>
      </w:r>
    </w:p>
    <w:p w14:paraId="3D7843A8" w14:textId="77777777" w:rsidR="00300847" w:rsidRDefault="00000000" w:rsidP="008A3729">
      <w:pPr>
        <w:pStyle w:val="a0"/>
        <w:spacing w:before="48" w:after="48"/>
        <w:ind w:left="480"/>
      </w:pPr>
      <w:r>
        <w:t>D</w:t>
      </w:r>
      <w:r>
        <w:t>、</w:t>
      </w:r>
      <w:r>
        <w:t>Nessus</w:t>
      </w:r>
    </w:p>
    <w:p w14:paraId="49C862E4" w14:textId="0B070417" w:rsidR="00300847" w:rsidRDefault="00FE6899" w:rsidP="008A3729">
      <w:pPr>
        <w:pStyle w:val="a0"/>
        <w:spacing w:before="48" w:after="48"/>
        <w:ind w:left="480"/>
      </w:pPr>
      <w:r w:rsidRPr="00FE6899">
        <w:rPr>
          <w:rFonts w:hint="eastAsia"/>
          <w:b/>
        </w:rPr>
        <w:t>正确答案：</w:t>
      </w:r>
      <w:r w:rsidR="00000000">
        <w:t xml:space="preserve"> B</w:t>
      </w:r>
    </w:p>
    <w:p w14:paraId="27869D05" w14:textId="77777777" w:rsidR="00300847" w:rsidRDefault="00000000" w:rsidP="008A3729">
      <w:pPr>
        <w:pStyle w:val="1"/>
      </w:pPr>
      <w:bookmarkStart w:id="136" w:name="下列哪项中是数据库中涉及安全保密的主要问题-----"/>
      <w:bookmarkEnd w:id="135"/>
      <w:r>
        <w:rPr>
          <w:rFonts w:hint="eastAsia"/>
        </w:rPr>
        <w:t>下列哪项中是数据库中涉及安全保密的主要问题(</w:t>
      </w:r>
      <w:r>
        <w:t xml:space="preserve"> </w:t>
      </w:r>
      <w:r>
        <w:rPr>
          <w:rFonts w:hint="eastAsia"/>
        </w:rPr>
        <w:t>)？</w:t>
      </w:r>
    </w:p>
    <w:p w14:paraId="72429AA3" w14:textId="77777777" w:rsidR="00300847" w:rsidRDefault="00000000" w:rsidP="008A3729">
      <w:pPr>
        <w:pStyle w:val="FirstParagraph"/>
        <w:spacing w:before="48" w:after="48"/>
        <w:ind w:left="480"/>
      </w:pPr>
      <w:r>
        <w:rPr>
          <w:rFonts w:hint="eastAsia"/>
        </w:rPr>
        <w:t>A</w:t>
      </w:r>
      <w:r>
        <w:rPr>
          <w:rFonts w:hint="eastAsia"/>
        </w:rPr>
        <w:t>、访问控制问题</w:t>
      </w:r>
    </w:p>
    <w:p w14:paraId="0033468C" w14:textId="77777777" w:rsidR="00300847" w:rsidRDefault="00000000" w:rsidP="008A3729">
      <w:pPr>
        <w:pStyle w:val="a0"/>
        <w:spacing w:before="48" w:after="48"/>
        <w:ind w:left="480"/>
      </w:pPr>
      <w:r>
        <w:rPr>
          <w:rFonts w:hint="eastAsia"/>
        </w:rPr>
        <w:t>B</w:t>
      </w:r>
      <w:r>
        <w:rPr>
          <w:rFonts w:hint="eastAsia"/>
        </w:rPr>
        <w:t>、数据的准确性问题</w:t>
      </w:r>
    </w:p>
    <w:p w14:paraId="4A26088E" w14:textId="77777777" w:rsidR="00300847" w:rsidRDefault="00000000" w:rsidP="008A3729">
      <w:pPr>
        <w:pStyle w:val="a0"/>
        <w:spacing w:before="48" w:after="48"/>
        <w:ind w:left="480"/>
      </w:pPr>
      <w:r>
        <w:rPr>
          <w:rFonts w:hint="eastAsia"/>
        </w:rPr>
        <w:t>C</w:t>
      </w:r>
      <w:r>
        <w:rPr>
          <w:rFonts w:hint="eastAsia"/>
        </w:rPr>
        <w:t>、数据库的完整性问题</w:t>
      </w:r>
    </w:p>
    <w:p w14:paraId="3023030F" w14:textId="77777777" w:rsidR="00300847" w:rsidRDefault="00000000" w:rsidP="008A3729">
      <w:pPr>
        <w:pStyle w:val="a0"/>
        <w:spacing w:before="48" w:after="48"/>
        <w:ind w:left="480"/>
      </w:pPr>
      <w:r>
        <w:rPr>
          <w:rFonts w:hint="eastAsia"/>
        </w:rPr>
        <w:t>D</w:t>
      </w:r>
      <w:r>
        <w:rPr>
          <w:rFonts w:hint="eastAsia"/>
        </w:rPr>
        <w:t>、数据库的安全性问题</w:t>
      </w:r>
    </w:p>
    <w:p w14:paraId="4A3925A6" w14:textId="2726BBC1" w:rsidR="00300847" w:rsidRDefault="00FE6899" w:rsidP="008A3729">
      <w:pPr>
        <w:pStyle w:val="a0"/>
        <w:spacing w:before="48" w:after="48"/>
        <w:ind w:left="480"/>
      </w:pPr>
      <w:r w:rsidRPr="00FE6899">
        <w:rPr>
          <w:rFonts w:hint="eastAsia"/>
          <w:b/>
        </w:rPr>
        <w:t>正确答案：</w:t>
      </w:r>
      <w:r w:rsidR="00000000">
        <w:t xml:space="preserve"> A</w:t>
      </w:r>
    </w:p>
    <w:p w14:paraId="0D662AEC" w14:textId="77777777" w:rsidR="00300847" w:rsidRDefault="00000000" w:rsidP="008A3729">
      <w:pPr>
        <w:pStyle w:val="1"/>
      </w:pPr>
      <w:bookmarkStart w:id="137" w:name="下面关于iis报错信息含义的描述正确的是-----"/>
      <w:bookmarkEnd w:id="136"/>
      <w:r>
        <w:rPr>
          <w:rFonts w:hint="eastAsia"/>
        </w:rPr>
        <w:t>下面关于IIS报</w:t>
      </w:r>
      <w:proofErr w:type="gramStart"/>
      <w:r>
        <w:rPr>
          <w:rFonts w:hint="eastAsia"/>
        </w:rPr>
        <w:t>错信息</w:t>
      </w:r>
      <w:proofErr w:type="gramEnd"/>
      <w:r>
        <w:rPr>
          <w:rFonts w:hint="eastAsia"/>
        </w:rPr>
        <w:t>含义的描述正确的是(</w:t>
      </w:r>
      <w:r>
        <w:t xml:space="preserve"> </w:t>
      </w:r>
      <w:r>
        <w:rPr>
          <w:rFonts w:hint="eastAsia"/>
        </w:rPr>
        <w:t>)？</w:t>
      </w:r>
    </w:p>
    <w:p w14:paraId="23895C81" w14:textId="77777777" w:rsidR="00300847" w:rsidRDefault="00000000" w:rsidP="008A3729">
      <w:pPr>
        <w:pStyle w:val="FirstParagraph"/>
        <w:spacing w:before="48" w:after="48"/>
        <w:ind w:left="480"/>
      </w:pPr>
      <w:r>
        <w:rPr>
          <w:rFonts w:hint="eastAsia"/>
        </w:rPr>
        <w:t>A</w:t>
      </w:r>
      <w:r>
        <w:rPr>
          <w:rFonts w:hint="eastAsia"/>
        </w:rPr>
        <w:t>、</w:t>
      </w:r>
      <w:r>
        <w:rPr>
          <w:rFonts w:hint="eastAsia"/>
        </w:rPr>
        <w:t>401-</w:t>
      </w:r>
      <w:r>
        <w:rPr>
          <w:rFonts w:hint="eastAsia"/>
        </w:rPr>
        <w:t>找不到文件</w:t>
      </w:r>
    </w:p>
    <w:p w14:paraId="67AE8040" w14:textId="77777777" w:rsidR="00300847" w:rsidRDefault="00000000" w:rsidP="008A3729">
      <w:pPr>
        <w:pStyle w:val="a0"/>
        <w:spacing w:before="48" w:after="48"/>
        <w:ind w:left="480"/>
      </w:pPr>
      <w:r>
        <w:rPr>
          <w:rFonts w:hint="eastAsia"/>
        </w:rPr>
        <w:t>B</w:t>
      </w:r>
      <w:r>
        <w:rPr>
          <w:rFonts w:hint="eastAsia"/>
        </w:rPr>
        <w:t>、</w:t>
      </w:r>
      <w:r>
        <w:rPr>
          <w:rFonts w:hint="eastAsia"/>
        </w:rPr>
        <w:t>403-</w:t>
      </w:r>
      <w:r>
        <w:rPr>
          <w:rFonts w:hint="eastAsia"/>
        </w:rPr>
        <w:t>禁止访问</w:t>
      </w:r>
    </w:p>
    <w:p w14:paraId="2C7B0AB7" w14:textId="77777777" w:rsidR="00300847" w:rsidRDefault="00000000" w:rsidP="008A3729">
      <w:pPr>
        <w:pStyle w:val="a0"/>
        <w:spacing w:before="48" w:after="48"/>
        <w:ind w:left="480"/>
      </w:pPr>
      <w:r>
        <w:rPr>
          <w:rFonts w:hint="eastAsia"/>
        </w:rPr>
        <w:t>C</w:t>
      </w:r>
      <w:r>
        <w:rPr>
          <w:rFonts w:hint="eastAsia"/>
        </w:rPr>
        <w:t>、</w:t>
      </w:r>
      <w:r>
        <w:rPr>
          <w:rFonts w:hint="eastAsia"/>
        </w:rPr>
        <w:t>404-</w:t>
      </w:r>
      <w:r>
        <w:rPr>
          <w:rFonts w:hint="eastAsia"/>
        </w:rPr>
        <w:t>权限问题</w:t>
      </w:r>
    </w:p>
    <w:p w14:paraId="0756E4CD" w14:textId="77777777" w:rsidR="00300847" w:rsidRDefault="00000000" w:rsidP="008A3729">
      <w:pPr>
        <w:pStyle w:val="a0"/>
        <w:spacing w:before="48" w:after="48"/>
        <w:ind w:left="480"/>
      </w:pPr>
      <w:r>
        <w:rPr>
          <w:rFonts w:hint="eastAsia"/>
        </w:rPr>
        <w:t>D</w:t>
      </w:r>
      <w:r>
        <w:rPr>
          <w:rFonts w:hint="eastAsia"/>
        </w:rPr>
        <w:t>、</w:t>
      </w:r>
      <w:r>
        <w:rPr>
          <w:rFonts w:hint="eastAsia"/>
        </w:rPr>
        <w:t>500-</w:t>
      </w:r>
      <w:r>
        <w:rPr>
          <w:rFonts w:hint="eastAsia"/>
        </w:rPr>
        <w:t>系统错误</w:t>
      </w:r>
    </w:p>
    <w:p w14:paraId="2B94498A" w14:textId="0196258F" w:rsidR="00300847" w:rsidRDefault="00FE6899" w:rsidP="008A3729">
      <w:pPr>
        <w:pStyle w:val="a0"/>
        <w:spacing w:before="48" w:after="48"/>
        <w:ind w:left="480"/>
      </w:pPr>
      <w:r w:rsidRPr="00FE6899">
        <w:rPr>
          <w:rFonts w:hint="eastAsia"/>
          <w:b/>
        </w:rPr>
        <w:t>正确答案：</w:t>
      </w:r>
      <w:r w:rsidR="00000000">
        <w:t xml:space="preserve"> B</w:t>
      </w:r>
    </w:p>
    <w:p w14:paraId="72D60E65" w14:textId="77777777" w:rsidR="00300847" w:rsidRDefault="00000000" w:rsidP="008A3729">
      <w:pPr>
        <w:pStyle w:val="1"/>
      </w:pPr>
      <w:bookmarkStart w:id="138" w:name="下面哪一项是与数据库管理员dba职责不相容的-----"/>
      <w:bookmarkEnd w:id="137"/>
      <w:r>
        <w:rPr>
          <w:rFonts w:hint="eastAsia"/>
        </w:rPr>
        <w:t>下面哪一项是与数据库管理员（DBA）职责不相容的(</w:t>
      </w:r>
      <w:r>
        <w:t xml:space="preserve"> </w:t>
      </w:r>
      <w:r>
        <w:rPr>
          <w:rFonts w:hint="eastAsia"/>
        </w:rPr>
        <w:t>)？</w:t>
      </w:r>
    </w:p>
    <w:p w14:paraId="18F31BAD" w14:textId="77777777" w:rsidR="00300847" w:rsidRDefault="00000000" w:rsidP="008A3729">
      <w:pPr>
        <w:pStyle w:val="FirstParagraph"/>
        <w:spacing w:before="48" w:after="48"/>
        <w:ind w:left="480"/>
      </w:pPr>
      <w:r>
        <w:rPr>
          <w:rFonts w:hint="eastAsia"/>
        </w:rPr>
        <w:t>A</w:t>
      </w:r>
      <w:r>
        <w:rPr>
          <w:rFonts w:hint="eastAsia"/>
        </w:rPr>
        <w:t>、数据管理</w:t>
      </w:r>
    </w:p>
    <w:p w14:paraId="41796D60" w14:textId="77777777" w:rsidR="00300847" w:rsidRDefault="00000000" w:rsidP="008A3729">
      <w:pPr>
        <w:pStyle w:val="a0"/>
        <w:spacing w:before="48" w:after="48"/>
        <w:ind w:left="480"/>
      </w:pPr>
      <w:r>
        <w:rPr>
          <w:rFonts w:hint="eastAsia"/>
        </w:rPr>
        <w:t>B</w:t>
      </w:r>
      <w:r>
        <w:rPr>
          <w:rFonts w:hint="eastAsia"/>
        </w:rPr>
        <w:t>、信息系统管理</w:t>
      </w:r>
    </w:p>
    <w:p w14:paraId="6A65D82F" w14:textId="77777777" w:rsidR="00300847" w:rsidRDefault="00000000" w:rsidP="008A3729">
      <w:pPr>
        <w:pStyle w:val="a0"/>
        <w:spacing w:before="48" w:after="48"/>
        <w:ind w:left="480"/>
      </w:pPr>
      <w:r>
        <w:rPr>
          <w:rFonts w:hint="eastAsia"/>
        </w:rPr>
        <w:t>C</w:t>
      </w:r>
      <w:r>
        <w:rPr>
          <w:rFonts w:hint="eastAsia"/>
        </w:rPr>
        <w:t>、系统安全</w:t>
      </w:r>
    </w:p>
    <w:p w14:paraId="60237AE2" w14:textId="77777777" w:rsidR="00300847" w:rsidRDefault="00000000" w:rsidP="008A3729">
      <w:pPr>
        <w:pStyle w:val="a0"/>
        <w:spacing w:before="48" w:after="48"/>
        <w:ind w:left="480"/>
      </w:pPr>
      <w:r>
        <w:rPr>
          <w:rFonts w:hint="eastAsia"/>
        </w:rPr>
        <w:lastRenderedPageBreak/>
        <w:t>D</w:t>
      </w:r>
      <w:r>
        <w:rPr>
          <w:rFonts w:hint="eastAsia"/>
        </w:rPr>
        <w:t>、信息系统规划</w:t>
      </w:r>
    </w:p>
    <w:p w14:paraId="4C2E1AF3" w14:textId="37D73137" w:rsidR="00300847" w:rsidRDefault="00FE6899" w:rsidP="008A3729">
      <w:pPr>
        <w:pStyle w:val="a0"/>
        <w:spacing w:before="48" w:after="48"/>
        <w:ind w:left="480"/>
      </w:pPr>
      <w:r w:rsidRPr="00FE6899">
        <w:rPr>
          <w:rFonts w:hint="eastAsia"/>
          <w:b/>
        </w:rPr>
        <w:t>正确答案：</w:t>
      </w:r>
      <w:r w:rsidR="00000000">
        <w:t xml:space="preserve"> C</w:t>
      </w:r>
    </w:p>
    <w:p w14:paraId="1FCCB6DE" w14:textId="77777777" w:rsidR="00300847" w:rsidRDefault="00000000" w:rsidP="008A3729">
      <w:pPr>
        <w:pStyle w:val="1"/>
      </w:pPr>
      <w:bookmarkStart w:id="139" w:name="下面选型中不属于数据库安全模型的是-----"/>
      <w:bookmarkEnd w:id="138"/>
      <w:r>
        <w:rPr>
          <w:rFonts w:hint="eastAsia"/>
        </w:rPr>
        <w:t>下面选型中不属于数据库安全模型的是(</w:t>
      </w:r>
      <w:r>
        <w:t xml:space="preserve"> )。</w:t>
      </w:r>
    </w:p>
    <w:p w14:paraId="0B902D48" w14:textId="77777777" w:rsidR="00300847" w:rsidRDefault="00000000" w:rsidP="008A3729">
      <w:pPr>
        <w:pStyle w:val="FirstParagraph"/>
        <w:spacing w:before="48" w:after="48"/>
        <w:ind w:left="480"/>
      </w:pPr>
      <w:r>
        <w:rPr>
          <w:rFonts w:hint="eastAsia"/>
        </w:rPr>
        <w:t>A</w:t>
      </w:r>
      <w:r>
        <w:rPr>
          <w:rFonts w:hint="eastAsia"/>
        </w:rPr>
        <w:t>、自主型安全模型</w:t>
      </w:r>
    </w:p>
    <w:p w14:paraId="3525D356" w14:textId="77777777" w:rsidR="00300847" w:rsidRDefault="00000000" w:rsidP="008A3729">
      <w:pPr>
        <w:pStyle w:val="a0"/>
        <w:spacing w:before="48" w:after="48"/>
        <w:ind w:left="480"/>
      </w:pPr>
      <w:r>
        <w:rPr>
          <w:rFonts w:hint="eastAsia"/>
        </w:rPr>
        <w:t>B</w:t>
      </w:r>
      <w:r>
        <w:rPr>
          <w:rFonts w:hint="eastAsia"/>
        </w:rPr>
        <w:t>、强制型安全模型</w:t>
      </w:r>
    </w:p>
    <w:p w14:paraId="07295C38" w14:textId="77777777" w:rsidR="00300847" w:rsidRDefault="00000000" w:rsidP="008A3729">
      <w:pPr>
        <w:pStyle w:val="a0"/>
        <w:spacing w:before="48" w:after="48"/>
        <w:ind w:left="480"/>
      </w:pPr>
      <w:r>
        <w:rPr>
          <w:rFonts w:hint="eastAsia"/>
        </w:rPr>
        <w:t>C</w:t>
      </w:r>
      <w:r>
        <w:rPr>
          <w:rFonts w:hint="eastAsia"/>
        </w:rPr>
        <w:t>、基于角色的模型</w:t>
      </w:r>
    </w:p>
    <w:p w14:paraId="58C378E1" w14:textId="77777777" w:rsidR="00300847" w:rsidRDefault="00000000" w:rsidP="008A3729">
      <w:pPr>
        <w:pStyle w:val="a0"/>
        <w:spacing w:before="48" w:after="48"/>
        <w:ind w:left="480"/>
      </w:pPr>
      <w:r>
        <w:rPr>
          <w:rFonts w:hint="eastAsia"/>
        </w:rPr>
        <w:t>D</w:t>
      </w:r>
      <w:r>
        <w:rPr>
          <w:rFonts w:hint="eastAsia"/>
        </w:rPr>
        <w:t>、访问控制矩阵</w:t>
      </w:r>
    </w:p>
    <w:p w14:paraId="5E0133D7" w14:textId="585F6999" w:rsidR="00300847" w:rsidRDefault="00FE6899" w:rsidP="008A3729">
      <w:pPr>
        <w:pStyle w:val="a0"/>
        <w:spacing w:before="48" w:after="48"/>
        <w:ind w:left="480"/>
      </w:pPr>
      <w:r w:rsidRPr="00FE6899">
        <w:rPr>
          <w:rFonts w:hint="eastAsia"/>
          <w:b/>
        </w:rPr>
        <w:t>正确答案：</w:t>
      </w:r>
      <w:r w:rsidR="00000000">
        <w:t xml:space="preserve"> D</w:t>
      </w:r>
    </w:p>
    <w:p w14:paraId="6F2EB2B8" w14:textId="77777777" w:rsidR="00300847" w:rsidRDefault="00000000" w:rsidP="008A3729">
      <w:pPr>
        <w:pStyle w:val="1"/>
      </w:pPr>
      <w:bookmarkStart w:id="140" w:name="一下不是数据库的加密技术的是-----"/>
      <w:bookmarkEnd w:id="139"/>
      <w:r>
        <w:rPr>
          <w:rFonts w:hint="eastAsia"/>
        </w:rPr>
        <w:t>一下不是数据库的加密技术的是(</w:t>
      </w:r>
      <w:r>
        <w:t xml:space="preserve"> )。</w:t>
      </w:r>
    </w:p>
    <w:p w14:paraId="6D8B2118" w14:textId="77777777" w:rsidR="00300847" w:rsidRDefault="00000000" w:rsidP="008A3729">
      <w:pPr>
        <w:pStyle w:val="FirstParagraph"/>
        <w:spacing w:before="48" w:after="48"/>
        <w:ind w:left="480"/>
      </w:pPr>
      <w:r>
        <w:rPr>
          <w:rFonts w:hint="eastAsia"/>
        </w:rPr>
        <w:t>A</w:t>
      </w:r>
      <w:r>
        <w:rPr>
          <w:rFonts w:hint="eastAsia"/>
        </w:rPr>
        <w:t>、库外加密</w:t>
      </w:r>
    </w:p>
    <w:p w14:paraId="0D81976C" w14:textId="77777777" w:rsidR="00300847" w:rsidRDefault="00000000" w:rsidP="008A3729">
      <w:pPr>
        <w:pStyle w:val="a0"/>
        <w:spacing w:before="48" w:after="48"/>
        <w:ind w:left="480"/>
      </w:pPr>
      <w:r>
        <w:rPr>
          <w:rFonts w:hint="eastAsia"/>
        </w:rPr>
        <w:t>B</w:t>
      </w:r>
      <w:r>
        <w:rPr>
          <w:rFonts w:hint="eastAsia"/>
        </w:rPr>
        <w:t>、库内加密</w:t>
      </w:r>
    </w:p>
    <w:p w14:paraId="3F9ACDE5" w14:textId="77777777" w:rsidR="00300847" w:rsidRDefault="00000000" w:rsidP="008A3729">
      <w:pPr>
        <w:pStyle w:val="a0"/>
        <w:spacing w:before="48" w:after="48"/>
        <w:ind w:left="480"/>
      </w:pPr>
      <w:r>
        <w:rPr>
          <w:rFonts w:hint="eastAsia"/>
        </w:rPr>
        <w:t>C</w:t>
      </w:r>
      <w:r>
        <w:rPr>
          <w:rFonts w:hint="eastAsia"/>
        </w:rPr>
        <w:t>、硬件加密</w:t>
      </w:r>
    </w:p>
    <w:p w14:paraId="30D9A4DB" w14:textId="77777777" w:rsidR="00300847" w:rsidRDefault="00000000" w:rsidP="008A3729">
      <w:pPr>
        <w:pStyle w:val="a0"/>
        <w:spacing w:before="48" w:after="48"/>
        <w:ind w:left="480"/>
      </w:pPr>
      <w:r>
        <w:rPr>
          <w:rFonts w:hint="eastAsia"/>
        </w:rPr>
        <w:t>D</w:t>
      </w:r>
      <w:r>
        <w:rPr>
          <w:rFonts w:hint="eastAsia"/>
        </w:rPr>
        <w:t>、固件加密</w:t>
      </w:r>
    </w:p>
    <w:p w14:paraId="28963728" w14:textId="74DA9173" w:rsidR="00300847" w:rsidRDefault="00FE6899" w:rsidP="008A3729">
      <w:pPr>
        <w:pStyle w:val="a0"/>
        <w:spacing w:before="48" w:after="48"/>
        <w:ind w:left="480"/>
      </w:pPr>
      <w:r w:rsidRPr="00FE6899">
        <w:rPr>
          <w:rFonts w:hint="eastAsia"/>
          <w:b/>
        </w:rPr>
        <w:t>正确答案：</w:t>
      </w:r>
      <w:r w:rsidR="00000000">
        <w:t xml:space="preserve"> D</w:t>
      </w:r>
    </w:p>
    <w:p w14:paraId="25CECBF4" w14:textId="77777777" w:rsidR="00300847" w:rsidRDefault="00000000" w:rsidP="008A3729">
      <w:pPr>
        <w:pStyle w:val="1"/>
      </w:pPr>
      <w:bookmarkStart w:id="141" w:name="以下几种功能中哪个是dbms的控制功能-----"/>
      <w:bookmarkEnd w:id="140"/>
      <w:r>
        <w:rPr>
          <w:rFonts w:hint="eastAsia"/>
        </w:rPr>
        <w:t>以下几种功能中，哪个是DBMS的控制功能(</w:t>
      </w:r>
      <w:r>
        <w:t xml:space="preserve"> </w:t>
      </w:r>
      <w:r>
        <w:rPr>
          <w:rFonts w:hint="eastAsia"/>
        </w:rPr>
        <w:t>)？</w:t>
      </w:r>
    </w:p>
    <w:p w14:paraId="097321FE" w14:textId="77777777" w:rsidR="00300847" w:rsidRDefault="00000000" w:rsidP="008A3729">
      <w:pPr>
        <w:pStyle w:val="FirstParagraph"/>
        <w:spacing w:before="48" w:after="48"/>
        <w:ind w:left="480"/>
      </w:pPr>
      <w:r>
        <w:rPr>
          <w:rFonts w:hint="eastAsia"/>
        </w:rPr>
        <w:t>A</w:t>
      </w:r>
      <w:r>
        <w:rPr>
          <w:rFonts w:hint="eastAsia"/>
        </w:rPr>
        <w:t>、数据定义</w:t>
      </w:r>
    </w:p>
    <w:p w14:paraId="20EBB24A" w14:textId="77777777" w:rsidR="00300847" w:rsidRDefault="00000000" w:rsidP="008A3729">
      <w:pPr>
        <w:pStyle w:val="a0"/>
        <w:spacing w:before="48" w:after="48"/>
        <w:ind w:left="480"/>
      </w:pPr>
      <w:r>
        <w:rPr>
          <w:rFonts w:hint="eastAsia"/>
        </w:rPr>
        <w:t>B</w:t>
      </w:r>
      <w:r>
        <w:rPr>
          <w:rFonts w:hint="eastAsia"/>
        </w:rPr>
        <w:t>、数据恢复</w:t>
      </w:r>
    </w:p>
    <w:p w14:paraId="0D239063" w14:textId="77777777" w:rsidR="00300847" w:rsidRDefault="00000000" w:rsidP="008A3729">
      <w:pPr>
        <w:pStyle w:val="a0"/>
        <w:spacing w:before="48" w:after="48"/>
        <w:ind w:left="480"/>
      </w:pPr>
      <w:r>
        <w:rPr>
          <w:rFonts w:hint="eastAsia"/>
        </w:rPr>
        <w:t>C</w:t>
      </w:r>
      <w:r>
        <w:rPr>
          <w:rFonts w:hint="eastAsia"/>
        </w:rPr>
        <w:t>、数据修改</w:t>
      </w:r>
    </w:p>
    <w:p w14:paraId="2866CEBA" w14:textId="77777777" w:rsidR="00300847" w:rsidRDefault="00000000" w:rsidP="008A3729">
      <w:pPr>
        <w:pStyle w:val="a0"/>
        <w:spacing w:before="48" w:after="48"/>
        <w:ind w:left="480"/>
      </w:pPr>
      <w:r>
        <w:rPr>
          <w:rFonts w:hint="eastAsia"/>
        </w:rPr>
        <w:t>D</w:t>
      </w:r>
      <w:r>
        <w:rPr>
          <w:rFonts w:hint="eastAsia"/>
        </w:rPr>
        <w:t>、数据查询</w:t>
      </w:r>
    </w:p>
    <w:p w14:paraId="0B158838" w14:textId="3CFD7DEA" w:rsidR="00300847" w:rsidRDefault="00FE6899" w:rsidP="008A3729">
      <w:pPr>
        <w:pStyle w:val="a0"/>
        <w:spacing w:before="48" w:after="48"/>
        <w:ind w:left="480"/>
      </w:pPr>
      <w:r w:rsidRPr="00FE6899">
        <w:rPr>
          <w:rFonts w:hint="eastAsia"/>
          <w:b/>
        </w:rPr>
        <w:t>正确答案：</w:t>
      </w:r>
      <w:r w:rsidR="00000000">
        <w:t xml:space="preserve"> A</w:t>
      </w:r>
    </w:p>
    <w:p w14:paraId="54178D3B" w14:textId="77777777" w:rsidR="00300847" w:rsidRDefault="00000000" w:rsidP="008A3729">
      <w:pPr>
        <w:pStyle w:val="1"/>
      </w:pPr>
      <w:bookmarkStart w:id="142" w:name="以下哪个是数据库管理员dba可以行使的职责-----"/>
      <w:bookmarkEnd w:id="141"/>
      <w:r>
        <w:rPr>
          <w:rFonts w:hint="eastAsia"/>
        </w:rPr>
        <w:t>以下哪个是数据库管理员（DBA）可以行使的职责(</w:t>
      </w:r>
      <w:r>
        <w:t xml:space="preserve"> </w:t>
      </w:r>
      <w:r>
        <w:rPr>
          <w:rFonts w:hint="eastAsia"/>
        </w:rPr>
        <w:t>)？</w:t>
      </w:r>
    </w:p>
    <w:p w14:paraId="2691F5D0" w14:textId="77777777" w:rsidR="00300847" w:rsidRDefault="00000000" w:rsidP="008A3729">
      <w:pPr>
        <w:pStyle w:val="FirstParagraph"/>
        <w:spacing w:before="48" w:after="48"/>
        <w:ind w:left="480"/>
      </w:pPr>
      <w:r>
        <w:rPr>
          <w:rFonts w:hint="eastAsia"/>
        </w:rPr>
        <w:t>A</w:t>
      </w:r>
      <w:r>
        <w:rPr>
          <w:rFonts w:hint="eastAsia"/>
        </w:rPr>
        <w:t>、系统容量规划</w:t>
      </w:r>
    </w:p>
    <w:p w14:paraId="488FFD2F" w14:textId="77777777" w:rsidR="00300847" w:rsidRDefault="00000000" w:rsidP="008A3729">
      <w:pPr>
        <w:pStyle w:val="a0"/>
        <w:spacing w:before="48" w:after="48"/>
        <w:ind w:left="480"/>
      </w:pPr>
      <w:r>
        <w:rPr>
          <w:rFonts w:hint="eastAsia"/>
        </w:rPr>
        <w:t>B</w:t>
      </w:r>
      <w:r>
        <w:rPr>
          <w:rFonts w:hint="eastAsia"/>
        </w:rPr>
        <w:t>、交易管理</w:t>
      </w:r>
    </w:p>
    <w:p w14:paraId="56F0DEFF" w14:textId="77777777" w:rsidR="00300847" w:rsidRDefault="00000000" w:rsidP="008A3729">
      <w:pPr>
        <w:pStyle w:val="a0"/>
        <w:spacing w:before="48" w:after="48"/>
        <w:ind w:left="480"/>
      </w:pPr>
      <w:r>
        <w:rPr>
          <w:rFonts w:hint="eastAsia"/>
        </w:rPr>
        <w:t>C</w:t>
      </w:r>
      <w:r>
        <w:rPr>
          <w:rFonts w:hint="eastAsia"/>
        </w:rPr>
        <w:t>、审计</w:t>
      </w:r>
    </w:p>
    <w:p w14:paraId="71A7BE31" w14:textId="77777777" w:rsidR="00300847" w:rsidRDefault="00000000" w:rsidP="008A3729">
      <w:pPr>
        <w:pStyle w:val="a0"/>
        <w:spacing w:before="48" w:after="48"/>
        <w:ind w:left="480"/>
      </w:pPr>
      <w:r>
        <w:rPr>
          <w:rFonts w:hint="eastAsia"/>
        </w:rPr>
        <w:t>D</w:t>
      </w:r>
      <w:r>
        <w:rPr>
          <w:rFonts w:hint="eastAsia"/>
        </w:rPr>
        <w:t>、故障承受机制</w:t>
      </w:r>
    </w:p>
    <w:p w14:paraId="4B384AAC" w14:textId="63766D14" w:rsidR="00300847" w:rsidRDefault="00FE6899" w:rsidP="008A3729">
      <w:pPr>
        <w:pStyle w:val="a0"/>
        <w:spacing w:before="48" w:after="48"/>
        <w:ind w:left="480"/>
      </w:pPr>
      <w:r w:rsidRPr="00FE6899">
        <w:rPr>
          <w:rFonts w:hint="eastAsia"/>
          <w:b/>
        </w:rPr>
        <w:t>正确答案：</w:t>
      </w:r>
      <w:r w:rsidR="00000000">
        <w:t xml:space="preserve"> A</w:t>
      </w:r>
    </w:p>
    <w:p w14:paraId="49957F7A" w14:textId="77777777" w:rsidR="00300847" w:rsidRDefault="00000000" w:rsidP="008A3729">
      <w:pPr>
        <w:pStyle w:val="1"/>
      </w:pPr>
      <w:bookmarkStart w:id="143" w:name="Xe2fa1688e8e459445568362e950844cfcf91e78"/>
      <w:bookmarkEnd w:id="142"/>
      <w:r>
        <w:rPr>
          <w:rFonts w:hint="eastAsia"/>
        </w:rPr>
        <w:t>以下哪条命令能利用“SQL”漏洞动用</w:t>
      </w:r>
      <w:proofErr w:type="spellStart"/>
      <w:r>
        <w:rPr>
          <w:rFonts w:hint="eastAsia"/>
        </w:rPr>
        <w:t>XP_cmdshell</w:t>
      </w:r>
      <w:proofErr w:type="spellEnd"/>
      <w:r>
        <w:rPr>
          <w:rFonts w:hint="eastAsia"/>
        </w:rPr>
        <w:t>存储过程，启动或停止某项服务？(</w:t>
      </w:r>
      <w:r>
        <w:t xml:space="preserve"> )</w:t>
      </w:r>
    </w:p>
    <w:p w14:paraId="074840BE" w14:textId="77777777" w:rsidR="00300847" w:rsidRDefault="00000000" w:rsidP="008A3729">
      <w:pPr>
        <w:pStyle w:val="FirstParagraph"/>
        <w:spacing w:before="48" w:after="48"/>
        <w:ind w:left="480"/>
      </w:pPr>
      <w:r>
        <w:t>A</w:t>
      </w:r>
      <w:r>
        <w:t>、</w:t>
      </w:r>
      <w:r>
        <w:fldChar w:fldCharType="begin"/>
      </w:r>
      <w:r>
        <w:instrText>HYPERLINK "http://localhost/script" \h</w:instrText>
      </w:r>
      <w:r>
        <w:fldChar w:fldCharType="separate"/>
      </w:r>
      <w:r>
        <w:rPr>
          <w:rStyle w:val="af0"/>
        </w:rPr>
        <w:t>http://localhost/script</w:t>
      </w:r>
      <w:r>
        <w:fldChar w:fldCharType="end"/>
      </w:r>
      <w:r>
        <w:t>?</w:t>
      </w:r>
      <w:proofErr w:type="gramStart"/>
      <w:r>
        <w:t>’:</w:t>
      </w:r>
      <w:proofErr w:type="spellStart"/>
      <w:r>
        <w:t>EXEC</w:t>
      </w:r>
      <w:proofErr w:type="gramEnd"/>
      <w:r>
        <w:t>+</w:t>
      </w:r>
      <w:proofErr w:type="gramStart"/>
      <w:r>
        <w:t>master</w:t>
      </w:r>
      <w:proofErr w:type="spellEnd"/>
      <w:r>
        <w:t>..</w:t>
      </w:r>
      <w:proofErr w:type="gramEnd"/>
      <w:r>
        <w:t>XP_</w:t>
      </w:r>
      <w:proofErr w:type="spellStart"/>
      <w:r>
        <w:t>servicecontrol</w:t>
      </w:r>
      <w:proofErr w:type="spellEnd"/>
      <w:r>
        <w:t>+’start</w:t>
      </w:r>
      <w:proofErr w:type="gramStart"/>
      <w:r>
        <w:t>’ ,</w:t>
      </w:r>
      <w:proofErr w:type="gramEnd"/>
      <w:r>
        <w:t>+’Server</w:t>
      </w:r>
      <w:proofErr w:type="gramStart"/>
      <w:r>
        <w:t>’ ;</w:t>
      </w:r>
      <w:proofErr w:type="gramEnd"/>
      <w:r>
        <w:t>-</w:t>
      </w:r>
    </w:p>
    <w:p w14:paraId="79E86F32" w14:textId="77777777" w:rsidR="00300847" w:rsidRDefault="00000000" w:rsidP="008A3729">
      <w:pPr>
        <w:pStyle w:val="a0"/>
        <w:spacing w:before="48" w:after="48"/>
        <w:ind w:left="480"/>
      </w:pPr>
      <w:r>
        <w:t>B</w:t>
      </w:r>
      <w:r>
        <w:t>、</w:t>
      </w:r>
      <w:r>
        <w:fldChar w:fldCharType="begin"/>
      </w:r>
      <w:r>
        <w:instrText>HYPERLINK "http://localhost/script?0" \h</w:instrText>
      </w:r>
      <w:r>
        <w:fldChar w:fldCharType="separate"/>
      </w:r>
      <w:r>
        <w:rPr>
          <w:rStyle w:val="af0"/>
        </w:rPr>
        <w:t>http://localhost/script?0</w:t>
      </w:r>
      <w:r>
        <w:fldChar w:fldCharType="end"/>
      </w:r>
      <w:proofErr w:type="gramStart"/>
      <w:r>
        <w:t>’:EXEC</w:t>
      </w:r>
      <w:proofErr w:type="gramEnd"/>
      <w:r>
        <w:t>+</w:t>
      </w:r>
      <w:proofErr w:type="gramStart"/>
      <w:r>
        <w:t>master..</w:t>
      </w:r>
      <w:proofErr w:type="gramEnd"/>
      <w:r>
        <w:t>XP_servicecontrol+’start</w:t>
      </w:r>
      <w:proofErr w:type="gramStart"/>
      <w:r>
        <w:t>’ ,</w:t>
      </w:r>
      <w:proofErr w:type="gramEnd"/>
      <w:r>
        <w:t>+’Server</w:t>
      </w:r>
      <w:proofErr w:type="gramStart"/>
      <w:r>
        <w:t>’ ;</w:t>
      </w:r>
      <w:proofErr w:type="gramEnd"/>
      <w:r>
        <w:t>--</w:t>
      </w:r>
    </w:p>
    <w:p w14:paraId="64FEB784" w14:textId="77777777" w:rsidR="00300847" w:rsidRDefault="00000000" w:rsidP="008A3729">
      <w:pPr>
        <w:pStyle w:val="a0"/>
        <w:spacing w:before="48" w:after="48"/>
        <w:ind w:left="480"/>
      </w:pPr>
      <w:r>
        <w:t>C</w:t>
      </w:r>
      <w:r>
        <w:t>、</w:t>
      </w:r>
      <w:r>
        <w:fldChar w:fldCharType="begin"/>
      </w:r>
      <w:r>
        <w:instrText>HYPERLINK "http://localhost/script?1" \h</w:instrText>
      </w:r>
      <w:r>
        <w:fldChar w:fldCharType="separate"/>
      </w:r>
      <w:r>
        <w:rPr>
          <w:rStyle w:val="af0"/>
        </w:rPr>
        <w:t>http://localhost/script?1</w:t>
      </w:r>
      <w:r>
        <w:fldChar w:fldCharType="end"/>
      </w:r>
      <w:proofErr w:type="gramStart"/>
      <w:r>
        <w:t>’:EXEC</w:t>
      </w:r>
      <w:proofErr w:type="gramEnd"/>
      <w:r>
        <w:t>+</w:t>
      </w:r>
      <w:proofErr w:type="gramStart"/>
      <w:r>
        <w:t>master..</w:t>
      </w:r>
      <w:proofErr w:type="gramEnd"/>
      <w:r>
        <w:t>XP_servicecontrol+’start</w:t>
      </w:r>
      <w:proofErr w:type="gramStart"/>
      <w:r>
        <w:t>’ ,</w:t>
      </w:r>
      <w:proofErr w:type="gramEnd"/>
      <w:r>
        <w:t>+’Server</w:t>
      </w:r>
      <w:proofErr w:type="gramStart"/>
      <w:r>
        <w:t>’ ;</w:t>
      </w:r>
      <w:proofErr w:type="gramEnd"/>
      <w:r>
        <w:t xml:space="preserve"> --</w:t>
      </w:r>
    </w:p>
    <w:p w14:paraId="1AD32197" w14:textId="77777777" w:rsidR="00300847" w:rsidRDefault="00000000" w:rsidP="008A3729">
      <w:pPr>
        <w:pStyle w:val="a0"/>
        <w:spacing w:before="48" w:after="48"/>
        <w:ind w:left="480"/>
      </w:pPr>
      <w:r>
        <w:t>D</w:t>
      </w:r>
      <w:r>
        <w:t>、</w:t>
      </w:r>
      <w:r>
        <w:fldChar w:fldCharType="begin"/>
      </w:r>
      <w:r>
        <w:instrText>HYPERLINK "http://localhost/script?0" \h</w:instrText>
      </w:r>
      <w:r>
        <w:fldChar w:fldCharType="separate"/>
      </w:r>
      <w:r>
        <w:rPr>
          <w:rStyle w:val="af0"/>
        </w:rPr>
        <w:t>http://localhost/script?0</w:t>
      </w:r>
      <w:r>
        <w:fldChar w:fldCharType="end"/>
      </w:r>
      <w:proofErr w:type="gramStart"/>
      <w:r>
        <w:t>’:EXEC</w:t>
      </w:r>
      <w:proofErr w:type="gramEnd"/>
      <w:r>
        <w:t>+</w:t>
      </w:r>
      <w:proofErr w:type="gramStart"/>
      <w:r>
        <w:t>master..</w:t>
      </w:r>
      <w:proofErr w:type="gramEnd"/>
      <w:r>
        <w:t>XP_servicecontrol+’start</w:t>
      </w:r>
      <w:proofErr w:type="gramStart"/>
      <w:r>
        <w:t>’ ,</w:t>
      </w:r>
      <w:proofErr w:type="gramEnd"/>
      <w:r>
        <w:t>+’Server’ --</w:t>
      </w:r>
    </w:p>
    <w:p w14:paraId="30BC6124" w14:textId="2745FBE6" w:rsidR="00300847" w:rsidRDefault="00FE6899" w:rsidP="008A3729">
      <w:pPr>
        <w:pStyle w:val="a0"/>
        <w:spacing w:before="48" w:after="48"/>
        <w:ind w:left="480"/>
      </w:pPr>
      <w:r w:rsidRPr="00FE6899">
        <w:rPr>
          <w:rFonts w:hint="eastAsia"/>
          <w:b/>
        </w:rPr>
        <w:t>正确答案：</w:t>
      </w:r>
      <w:r w:rsidR="00000000">
        <w:t xml:space="preserve"> B</w:t>
      </w:r>
    </w:p>
    <w:p w14:paraId="45E78043" w14:textId="77777777" w:rsidR="00300847" w:rsidRDefault="00000000" w:rsidP="008A3729">
      <w:pPr>
        <w:pStyle w:val="1"/>
      </w:pPr>
      <w:bookmarkStart w:id="144" w:name="以下是对层次数据库结构的描述请选择错误描述的选项-----"/>
      <w:bookmarkEnd w:id="143"/>
      <w:r>
        <w:rPr>
          <w:rFonts w:hint="eastAsia"/>
        </w:rPr>
        <w:t>以下是对层次数据库结构的描述，请选择错误描述的选项。(</w:t>
      </w:r>
      <w:r>
        <w:t xml:space="preserve"> )</w:t>
      </w:r>
    </w:p>
    <w:p w14:paraId="5D30708A" w14:textId="77777777" w:rsidR="00300847" w:rsidRDefault="00000000" w:rsidP="008A3729">
      <w:pPr>
        <w:pStyle w:val="FirstParagraph"/>
        <w:spacing w:before="48" w:after="48"/>
        <w:ind w:left="480"/>
      </w:pPr>
      <w:r>
        <w:rPr>
          <w:rFonts w:hint="eastAsia"/>
        </w:rPr>
        <w:t>A</w:t>
      </w:r>
      <w:r>
        <w:rPr>
          <w:rFonts w:hint="eastAsia"/>
        </w:rPr>
        <w:t>、层次数据库结构将数据通过一对多或父节点对子节点的方式组织起来</w:t>
      </w:r>
    </w:p>
    <w:p w14:paraId="265A550C" w14:textId="77777777" w:rsidR="00300847" w:rsidRDefault="00000000" w:rsidP="008A3729">
      <w:pPr>
        <w:pStyle w:val="a0"/>
        <w:spacing w:before="48" w:after="48"/>
        <w:ind w:left="480"/>
      </w:pPr>
      <w:r>
        <w:rPr>
          <w:rFonts w:hint="eastAsia"/>
        </w:rPr>
        <w:t>B</w:t>
      </w:r>
      <w:r>
        <w:rPr>
          <w:rFonts w:hint="eastAsia"/>
        </w:rPr>
        <w:t>、一个层次数据库中，</w:t>
      </w:r>
      <w:proofErr w:type="gramStart"/>
      <w:r>
        <w:rPr>
          <w:rFonts w:hint="eastAsia"/>
        </w:rPr>
        <w:t>根表或</w:t>
      </w:r>
      <w:proofErr w:type="gramEnd"/>
      <w:r>
        <w:rPr>
          <w:rFonts w:hint="eastAsia"/>
        </w:rPr>
        <w:t>父表位于一个类似于树形结构的最上方，它的字表中包含相关数据</w:t>
      </w:r>
    </w:p>
    <w:p w14:paraId="727D6AF3" w14:textId="77777777" w:rsidR="00300847" w:rsidRDefault="00000000" w:rsidP="008A3729">
      <w:pPr>
        <w:pStyle w:val="a0"/>
        <w:spacing w:before="48" w:after="48"/>
        <w:ind w:left="480"/>
      </w:pPr>
      <w:r>
        <w:rPr>
          <w:rFonts w:hint="eastAsia"/>
        </w:rPr>
        <w:lastRenderedPageBreak/>
        <w:t>C</w:t>
      </w:r>
      <w:r>
        <w:rPr>
          <w:rFonts w:hint="eastAsia"/>
        </w:rPr>
        <w:t>、它的优点是用户不需要十分熟悉数据库结构</w:t>
      </w:r>
    </w:p>
    <w:p w14:paraId="507CD1F4" w14:textId="77777777" w:rsidR="00300847" w:rsidRDefault="00000000" w:rsidP="008A3729">
      <w:pPr>
        <w:pStyle w:val="a0"/>
        <w:spacing w:before="48" w:after="48"/>
        <w:ind w:left="480"/>
      </w:pPr>
      <w:r>
        <w:rPr>
          <w:rFonts w:hint="eastAsia"/>
        </w:rPr>
        <w:t>D</w:t>
      </w:r>
      <w:r>
        <w:rPr>
          <w:rFonts w:hint="eastAsia"/>
        </w:rPr>
        <w:t>、层次数据库模型的结构就像是一棵倒转的树</w:t>
      </w:r>
    </w:p>
    <w:p w14:paraId="5F8F6A36" w14:textId="455A2276" w:rsidR="00300847" w:rsidRDefault="00FE6899" w:rsidP="008A3729">
      <w:pPr>
        <w:pStyle w:val="a0"/>
        <w:spacing w:before="48" w:after="48"/>
        <w:ind w:left="480"/>
      </w:pPr>
      <w:r w:rsidRPr="00FE6899">
        <w:rPr>
          <w:rFonts w:hint="eastAsia"/>
          <w:b/>
        </w:rPr>
        <w:t>正确答案：</w:t>
      </w:r>
      <w:r w:rsidR="00000000">
        <w:t xml:space="preserve"> C</w:t>
      </w:r>
    </w:p>
    <w:p w14:paraId="1BEA7B07" w14:textId="77777777" w:rsidR="00300847" w:rsidRDefault="00000000" w:rsidP="008A3729">
      <w:pPr>
        <w:pStyle w:val="1"/>
      </w:pPr>
      <w:bookmarkStart w:id="145" w:name="以下是对分布式结构数据库系统的描述请选择错误描述的选项-----"/>
      <w:bookmarkEnd w:id="144"/>
      <w:r>
        <w:rPr>
          <w:rFonts w:hint="eastAsia"/>
        </w:rPr>
        <w:t>以下是对分布式结构数据库系统的描述，请选择错误描述的选项。(</w:t>
      </w:r>
      <w:r>
        <w:t xml:space="preserve"> )</w:t>
      </w:r>
    </w:p>
    <w:p w14:paraId="0D7E741E" w14:textId="77777777" w:rsidR="00300847" w:rsidRDefault="00000000" w:rsidP="008A3729">
      <w:pPr>
        <w:pStyle w:val="FirstParagraph"/>
        <w:spacing w:before="48" w:after="48"/>
        <w:ind w:left="480"/>
      </w:pPr>
      <w:r>
        <w:rPr>
          <w:rFonts w:hint="eastAsia"/>
        </w:rPr>
        <w:t>A</w:t>
      </w:r>
      <w:r>
        <w:rPr>
          <w:rFonts w:hint="eastAsia"/>
        </w:rPr>
        <w:t>、分布式结构的数据库系统的数据在逻辑上是一个整体，但物理地分布在计算机网络的不同节点上，每个节点上的主机又带有多个终端用户</w:t>
      </w:r>
    </w:p>
    <w:p w14:paraId="47395BB2" w14:textId="77777777" w:rsidR="00300847" w:rsidRDefault="00000000" w:rsidP="008A3729">
      <w:pPr>
        <w:pStyle w:val="a0"/>
        <w:spacing w:before="48" w:after="48"/>
        <w:ind w:left="480"/>
      </w:pPr>
      <w:r>
        <w:rPr>
          <w:rFonts w:hint="eastAsia"/>
        </w:rPr>
        <w:t>B</w:t>
      </w:r>
      <w:r>
        <w:rPr>
          <w:rFonts w:hint="eastAsia"/>
        </w:rPr>
        <w:t>、网络中的每个节点都可以独立的处理数据库中的数据，执行全局应用</w:t>
      </w:r>
    </w:p>
    <w:p w14:paraId="7E7F895C" w14:textId="77777777" w:rsidR="00300847" w:rsidRDefault="00000000" w:rsidP="008A3729">
      <w:pPr>
        <w:pStyle w:val="a0"/>
        <w:spacing w:before="48" w:after="48"/>
        <w:ind w:left="480"/>
      </w:pPr>
      <w:r>
        <w:rPr>
          <w:rFonts w:hint="eastAsia"/>
        </w:rPr>
        <w:t>C</w:t>
      </w:r>
      <w:r>
        <w:rPr>
          <w:rFonts w:hint="eastAsia"/>
        </w:rPr>
        <w:t>、分布式结构的数据库系统的数据分布存放给数据的处理、管理和维护带来困难</w:t>
      </w:r>
    </w:p>
    <w:p w14:paraId="7DC59C7C" w14:textId="77777777" w:rsidR="00300847" w:rsidRDefault="00000000" w:rsidP="008A3729">
      <w:pPr>
        <w:pStyle w:val="a0"/>
        <w:spacing w:before="48" w:after="48"/>
        <w:ind w:left="480"/>
      </w:pPr>
      <w:r>
        <w:rPr>
          <w:rFonts w:hint="eastAsia"/>
        </w:rPr>
        <w:t>D</w:t>
      </w:r>
      <w:r>
        <w:rPr>
          <w:rFonts w:hint="eastAsia"/>
        </w:rPr>
        <w:t>、分布式结构的数据库系统的数据只在存放在服务器端，其他节点只进行处理和执行</w:t>
      </w:r>
    </w:p>
    <w:p w14:paraId="211129E0" w14:textId="58907F78" w:rsidR="00300847" w:rsidRDefault="00FE6899" w:rsidP="008A3729">
      <w:pPr>
        <w:pStyle w:val="a0"/>
        <w:spacing w:before="48" w:after="48"/>
        <w:ind w:left="480"/>
      </w:pPr>
      <w:r w:rsidRPr="00FE6899">
        <w:rPr>
          <w:rFonts w:hint="eastAsia"/>
          <w:b/>
        </w:rPr>
        <w:t>正确答案：</w:t>
      </w:r>
      <w:r w:rsidR="00000000">
        <w:t xml:space="preserve"> D</w:t>
      </w:r>
    </w:p>
    <w:p w14:paraId="2A802E59" w14:textId="77777777" w:rsidR="00300847" w:rsidRDefault="00000000" w:rsidP="008A3729">
      <w:pPr>
        <w:pStyle w:val="1"/>
      </w:pPr>
      <w:bookmarkStart w:id="146" w:name="以下是对客户服务器数据库系统的描述请选择错误描述的选项-----"/>
      <w:bookmarkEnd w:id="145"/>
      <w:r>
        <w:rPr>
          <w:rFonts w:hint="eastAsia"/>
        </w:rPr>
        <w:t>以下是对客户/服务器数据库系统的描述，请选择错误描述的选项。(</w:t>
      </w:r>
      <w:r>
        <w:t xml:space="preserve"> )</w:t>
      </w:r>
    </w:p>
    <w:p w14:paraId="127EDA1C" w14:textId="77777777" w:rsidR="00300847" w:rsidRDefault="00000000" w:rsidP="008A3729">
      <w:pPr>
        <w:pStyle w:val="FirstParagraph"/>
        <w:spacing w:before="48" w:after="48"/>
        <w:ind w:left="480"/>
      </w:pPr>
      <w:r>
        <w:rPr>
          <w:rFonts w:hint="eastAsia"/>
        </w:rPr>
        <w:t>A</w:t>
      </w:r>
      <w:r>
        <w:rPr>
          <w:rFonts w:hint="eastAsia"/>
        </w:rPr>
        <w:t>、客户端的用户将数据进行处理可自行存放到本地，无须传送到服务器处理，从而显著减少了网络上的数据传输量，提高了系统的性能和负载能力</w:t>
      </w:r>
    </w:p>
    <w:p w14:paraId="27822C7B" w14:textId="77777777" w:rsidR="00300847" w:rsidRDefault="00000000" w:rsidP="008A3729">
      <w:pPr>
        <w:pStyle w:val="a0"/>
        <w:spacing w:before="48" w:after="48"/>
        <w:ind w:left="480"/>
      </w:pPr>
      <w:r>
        <w:rPr>
          <w:rFonts w:hint="eastAsia"/>
        </w:rPr>
        <w:t>B</w:t>
      </w:r>
      <w:r>
        <w:rPr>
          <w:rFonts w:hint="eastAsia"/>
        </w:rPr>
        <w:t>、主从式数据库系统中的主机和分布式数据库系统中的每个节点都是一个通用计算机，既执行</w:t>
      </w:r>
      <w:r>
        <w:rPr>
          <w:rFonts w:hint="eastAsia"/>
        </w:rPr>
        <w:t>DBMS</w:t>
      </w:r>
      <w:r>
        <w:rPr>
          <w:rFonts w:hint="eastAsia"/>
        </w:rPr>
        <w:t>功能又执行应用程序</w:t>
      </w:r>
    </w:p>
    <w:p w14:paraId="47F12906" w14:textId="77777777" w:rsidR="00300847" w:rsidRDefault="00000000" w:rsidP="008A3729">
      <w:pPr>
        <w:pStyle w:val="a0"/>
        <w:spacing w:before="48" w:after="48"/>
        <w:ind w:left="480"/>
      </w:pPr>
      <w:r>
        <w:rPr>
          <w:rFonts w:hint="eastAsia"/>
        </w:rPr>
        <w:t>C</w:t>
      </w:r>
      <w:r>
        <w:rPr>
          <w:rFonts w:hint="eastAsia"/>
        </w:rPr>
        <w:t>、在网络中把某些节点的计算机专门用于执行</w:t>
      </w:r>
      <w:r>
        <w:rPr>
          <w:rFonts w:hint="eastAsia"/>
        </w:rPr>
        <w:t>DBMS</w:t>
      </w:r>
      <w:r>
        <w:rPr>
          <w:rFonts w:hint="eastAsia"/>
        </w:rPr>
        <w:t>核心功能，这台计算机就成为数据库服务器</w:t>
      </w:r>
    </w:p>
    <w:p w14:paraId="09BFA9D1" w14:textId="77777777" w:rsidR="00300847" w:rsidRDefault="00000000" w:rsidP="008A3729">
      <w:pPr>
        <w:pStyle w:val="a0"/>
        <w:spacing w:before="48" w:after="48"/>
        <w:ind w:left="480"/>
      </w:pPr>
      <w:r>
        <w:rPr>
          <w:rFonts w:hint="eastAsia"/>
        </w:rPr>
        <w:t>D</w:t>
      </w:r>
      <w:r>
        <w:rPr>
          <w:rFonts w:hint="eastAsia"/>
        </w:rPr>
        <w:t>、其他节点上的计算机安装</w:t>
      </w:r>
      <w:r>
        <w:rPr>
          <w:rFonts w:hint="eastAsia"/>
        </w:rPr>
        <w:t>DBMS</w:t>
      </w:r>
      <w:r>
        <w:rPr>
          <w:rFonts w:hint="eastAsia"/>
        </w:rPr>
        <w:t>外围应用开发工具和应用程序，支持用户的应用，称为客户机</w:t>
      </w:r>
    </w:p>
    <w:p w14:paraId="18E27A37" w14:textId="04D181B6" w:rsidR="00300847" w:rsidRDefault="00FE6899" w:rsidP="008A3729">
      <w:pPr>
        <w:pStyle w:val="a0"/>
        <w:spacing w:before="48" w:after="48"/>
        <w:ind w:left="480"/>
      </w:pPr>
      <w:r w:rsidRPr="00FE6899">
        <w:rPr>
          <w:rFonts w:hint="eastAsia"/>
          <w:b/>
        </w:rPr>
        <w:t>正确答案：</w:t>
      </w:r>
      <w:r w:rsidR="00000000">
        <w:t xml:space="preserve"> A</w:t>
      </w:r>
    </w:p>
    <w:p w14:paraId="437747CD" w14:textId="77777777" w:rsidR="00300847" w:rsidRDefault="00000000" w:rsidP="008A3729">
      <w:pPr>
        <w:pStyle w:val="1"/>
      </w:pPr>
      <w:bookmarkStart w:id="147" w:name="以下是对主从式结构-数据库系统的描述请选择错误描述的选项-----"/>
      <w:bookmarkEnd w:id="146"/>
      <w:r>
        <w:rPr>
          <w:rFonts w:hint="eastAsia"/>
        </w:rPr>
        <w:t>以下是对主从式结构</w:t>
      </w:r>
      <w:r>
        <w:t xml:space="preserve"> </w:t>
      </w:r>
      <w:r>
        <w:rPr>
          <w:rFonts w:hint="eastAsia"/>
        </w:rPr>
        <w:t>数据库系统的描述，请选择错误描述的选项。(</w:t>
      </w:r>
      <w:r>
        <w:t xml:space="preserve"> )</w:t>
      </w:r>
    </w:p>
    <w:p w14:paraId="520A69AD" w14:textId="77777777" w:rsidR="00300847" w:rsidRDefault="00000000" w:rsidP="008A3729">
      <w:pPr>
        <w:pStyle w:val="FirstParagraph"/>
        <w:spacing w:before="48" w:after="48"/>
        <w:ind w:left="480"/>
      </w:pPr>
      <w:r>
        <w:rPr>
          <w:rFonts w:hint="eastAsia"/>
        </w:rPr>
        <w:t>A</w:t>
      </w:r>
      <w:r>
        <w:rPr>
          <w:rFonts w:hint="eastAsia"/>
        </w:rPr>
        <w:t>、主从式结构是指一个主机带多个终端的多用户结构</w:t>
      </w:r>
    </w:p>
    <w:p w14:paraId="7484E265" w14:textId="77777777" w:rsidR="00300847" w:rsidRDefault="00000000" w:rsidP="008A3729">
      <w:pPr>
        <w:pStyle w:val="a0"/>
        <w:spacing w:before="48" w:after="48"/>
        <w:ind w:left="480"/>
      </w:pPr>
      <w:r>
        <w:rPr>
          <w:rFonts w:hint="eastAsia"/>
        </w:rPr>
        <w:t>B</w:t>
      </w:r>
      <w:r>
        <w:rPr>
          <w:rFonts w:hint="eastAsia"/>
        </w:rPr>
        <w:t>、在这种结构中，数据库系统的应用程序、</w:t>
      </w:r>
      <w:r>
        <w:rPr>
          <w:rFonts w:hint="eastAsia"/>
        </w:rPr>
        <w:t>DBMS</w:t>
      </w:r>
      <w:r>
        <w:rPr>
          <w:rFonts w:hint="eastAsia"/>
        </w:rPr>
        <w:t>、数据等都集中存放在主机上</w:t>
      </w:r>
    </w:p>
    <w:p w14:paraId="28EE20A6" w14:textId="77777777" w:rsidR="00300847" w:rsidRDefault="00000000" w:rsidP="008A3729">
      <w:pPr>
        <w:pStyle w:val="a0"/>
        <w:spacing w:before="48" w:after="48"/>
        <w:ind w:left="480"/>
      </w:pPr>
      <w:r>
        <w:rPr>
          <w:rFonts w:hint="eastAsia"/>
        </w:rPr>
        <w:t>C</w:t>
      </w:r>
      <w:r>
        <w:rPr>
          <w:rFonts w:hint="eastAsia"/>
        </w:rPr>
        <w:t>、所有处理任务都由主机来完成，各个用户通过主机的终端并发地存取数据，能够共享数据源</w:t>
      </w:r>
    </w:p>
    <w:p w14:paraId="52673FC5" w14:textId="77777777" w:rsidR="00300847" w:rsidRDefault="00000000" w:rsidP="008A3729">
      <w:pPr>
        <w:pStyle w:val="a0"/>
        <w:spacing w:before="48" w:after="48"/>
        <w:ind w:left="480"/>
      </w:pPr>
      <w:r>
        <w:rPr>
          <w:rFonts w:hint="eastAsia"/>
        </w:rPr>
        <w:t>D</w:t>
      </w:r>
      <w:r>
        <w:rPr>
          <w:rFonts w:hint="eastAsia"/>
        </w:rPr>
        <w:t>、主从式结构的优点是系统性能高，是当终端用户数目增加到一定程度后，数据的存取通道不会形成瓶颈</w:t>
      </w:r>
    </w:p>
    <w:p w14:paraId="5E063CA2" w14:textId="1A8E4013" w:rsidR="00300847" w:rsidRDefault="00FE6899" w:rsidP="008A3729">
      <w:pPr>
        <w:pStyle w:val="a0"/>
        <w:spacing w:before="48" w:after="48"/>
        <w:ind w:left="480"/>
      </w:pPr>
      <w:r w:rsidRPr="00FE6899">
        <w:rPr>
          <w:rFonts w:hint="eastAsia"/>
          <w:b/>
        </w:rPr>
        <w:t>正确答案：</w:t>
      </w:r>
      <w:r w:rsidR="00000000">
        <w:t xml:space="preserve"> D</w:t>
      </w:r>
    </w:p>
    <w:p w14:paraId="30510B6A" w14:textId="77777777" w:rsidR="00300847" w:rsidRDefault="00000000" w:rsidP="008A3729">
      <w:pPr>
        <w:pStyle w:val="1"/>
      </w:pPr>
      <w:bookmarkStart w:id="148" w:name="在grub的配置文件grubconf中timeout=-1的含义是-----"/>
      <w:bookmarkEnd w:id="147"/>
      <w:r>
        <w:rPr>
          <w:rFonts w:hint="eastAsia"/>
        </w:rPr>
        <w:t>在GRUB的配置文件</w:t>
      </w:r>
      <w:proofErr w:type="spellStart"/>
      <w:r>
        <w:rPr>
          <w:rFonts w:hint="eastAsia"/>
        </w:rPr>
        <w:t>grub.conf</w:t>
      </w:r>
      <w:proofErr w:type="spellEnd"/>
      <w:r>
        <w:rPr>
          <w:rFonts w:hint="eastAsia"/>
        </w:rPr>
        <w:t>中，“timeout=-1”的含义是(</w:t>
      </w:r>
      <w:r>
        <w:t xml:space="preserve"> )。</w:t>
      </w:r>
    </w:p>
    <w:p w14:paraId="302F9EF3" w14:textId="77777777" w:rsidR="00300847" w:rsidRDefault="00000000" w:rsidP="008A3729">
      <w:pPr>
        <w:pStyle w:val="FirstParagraph"/>
        <w:spacing w:before="48" w:after="48"/>
        <w:ind w:left="480"/>
      </w:pPr>
      <w:r>
        <w:rPr>
          <w:rFonts w:hint="eastAsia"/>
        </w:rPr>
        <w:t>A</w:t>
      </w:r>
      <w:r>
        <w:rPr>
          <w:rFonts w:hint="eastAsia"/>
        </w:rPr>
        <w:t>、不等待用户选择，直接启动默认的系统</w:t>
      </w:r>
    </w:p>
    <w:p w14:paraId="2DF1A805" w14:textId="77777777" w:rsidR="00300847" w:rsidRDefault="00000000" w:rsidP="008A3729">
      <w:pPr>
        <w:pStyle w:val="a0"/>
        <w:spacing w:before="48" w:after="48"/>
        <w:ind w:left="480"/>
      </w:pPr>
      <w:r>
        <w:rPr>
          <w:rFonts w:hint="eastAsia"/>
        </w:rPr>
        <w:t>B</w:t>
      </w:r>
      <w:r>
        <w:rPr>
          <w:rFonts w:hint="eastAsia"/>
        </w:rPr>
        <w:t>、在</w:t>
      </w:r>
      <w:r>
        <w:rPr>
          <w:rFonts w:hint="eastAsia"/>
        </w:rPr>
        <w:t>10</w:t>
      </w:r>
      <w:r>
        <w:rPr>
          <w:rFonts w:hint="eastAsia"/>
        </w:rPr>
        <w:t>秒钟内，等待用户选择要启动的系统</w:t>
      </w:r>
    </w:p>
    <w:p w14:paraId="2AC79631" w14:textId="77777777" w:rsidR="00300847" w:rsidRDefault="00000000" w:rsidP="008A3729">
      <w:pPr>
        <w:pStyle w:val="a0"/>
        <w:spacing w:before="48" w:after="48"/>
        <w:ind w:left="480"/>
      </w:pPr>
      <w:r>
        <w:rPr>
          <w:rFonts w:hint="eastAsia"/>
        </w:rPr>
        <w:t>C</w:t>
      </w:r>
      <w:r>
        <w:rPr>
          <w:rFonts w:hint="eastAsia"/>
        </w:rPr>
        <w:t>、一直等待用户选择要启动的系统</w:t>
      </w:r>
    </w:p>
    <w:p w14:paraId="45D9AF7D" w14:textId="77777777" w:rsidR="00300847" w:rsidRDefault="00000000" w:rsidP="008A3729">
      <w:pPr>
        <w:pStyle w:val="a0"/>
        <w:spacing w:before="48" w:after="48"/>
        <w:ind w:left="480"/>
      </w:pPr>
      <w:r>
        <w:rPr>
          <w:rFonts w:hint="eastAsia"/>
        </w:rPr>
        <w:t>D</w:t>
      </w:r>
      <w:r>
        <w:rPr>
          <w:rFonts w:hint="eastAsia"/>
        </w:rPr>
        <w:t>、无效</w:t>
      </w:r>
    </w:p>
    <w:p w14:paraId="4B2E3882" w14:textId="6105CE0B" w:rsidR="00300847" w:rsidRDefault="00FE6899" w:rsidP="008A3729">
      <w:pPr>
        <w:pStyle w:val="a0"/>
        <w:spacing w:before="48" w:after="48"/>
        <w:ind w:left="480"/>
      </w:pPr>
      <w:r w:rsidRPr="00FE6899">
        <w:rPr>
          <w:rFonts w:hint="eastAsia"/>
          <w:b/>
        </w:rPr>
        <w:t>正确答案：</w:t>
      </w:r>
      <w:r w:rsidR="00000000">
        <w:t xml:space="preserve"> C</w:t>
      </w:r>
    </w:p>
    <w:p w14:paraId="473AB4DC" w14:textId="77777777" w:rsidR="00300847" w:rsidRDefault="00000000" w:rsidP="008A3729">
      <w:pPr>
        <w:pStyle w:val="1"/>
      </w:pPr>
      <w:bookmarkStart w:id="149" w:name="Xb8a23f1e00d6fe45da997fbc5c837b7fb7eae1b"/>
      <w:bookmarkEnd w:id="148"/>
      <w:r>
        <w:rPr>
          <w:rFonts w:hint="eastAsia"/>
        </w:rPr>
        <w:t>在Oracle中，</w:t>
      </w:r>
      <w:proofErr w:type="gramStart"/>
      <w:r>
        <w:rPr>
          <w:rFonts w:hint="eastAsia"/>
        </w:rPr>
        <w:t>建表约束</w:t>
      </w:r>
      <w:proofErr w:type="gramEnd"/>
      <w:r>
        <w:rPr>
          <w:rFonts w:hint="eastAsia"/>
        </w:rPr>
        <w:t>包括引用完整性约束、check完整性约束，还有以下三项是正确的，请排除一个错误选项。(</w:t>
      </w:r>
      <w:r>
        <w:t xml:space="preserve"> )</w:t>
      </w:r>
    </w:p>
    <w:p w14:paraId="32392966" w14:textId="77777777" w:rsidR="00300847" w:rsidRDefault="00000000" w:rsidP="008A3729">
      <w:pPr>
        <w:pStyle w:val="FirstParagraph"/>
        <w:spacing w:before="48" w:after="48"/>
        <w:ind w:left="480"/>
      </w:pPr>
      <w:r>
        <w:rPr>
          <w:rFonts w:hint="eastAsia"/>
        </w:rPr>
        <w:t>A</w:t>
      </w:r>
      <w:r>
        <w:rPr>
          <w:rFonts w:hint="eastAsia"/>
        </w:rPr>
        <w:t>、非空完整性约束</w:t>
      </w:r>
    </w:p>
    <w:p w14:paraId="55F600D9" w14:textId="77777777" w:rsidR="00300847" w:rsidRDefault="00000000" w:rsidP="008A3729">
      <w:pPr>
        <w:pStyle w:val="a0"/>
        <w:spacing w:before="48" w:after="48"/>
        <w:ind w:left="480"/>
      </w:pPr>
      <w:r>
        <w:rPr>
          <w:rFonts w:hint="eastAsia"/>
        </w:rPr>
        <w:t>B</w:t>
      </w:r>
      <w:r>
        <w:rPr>
          <w:rFonts w:hint="eastAsia"/>
        </w:rPr>
        <w:t>、唯一完整性约束</w:t>
      </w:r>
    </w:p>
    <w:p w14:paraId="598B7A05" w14:textId="77777777" w:rsidR="00300847" w:rsidRDefault="00000000" w:rsidP="008A3729">
      <w:pPr>
        <w:pStyle w:val="a0"/>
        <w:spacing w:before="48" w:after="48"/>
        <w:ind w:left="480"/>
      </w:pPr>
      <w:r>
        <w:rPr>
          <w:rFonts w:hint="eastAsia"/>
        </w:rPr>
        <w:lastRenderedPageBreak/>
        <w:t>C</w:t>
      </w:r>
      <w:r>
        <w:rPr>
          <w:rFonts w:hint="eastAsia"/>
        </w:rPr>
        <w:t>、</w:t>
      </w:r>
      <w:proofErr w:type="gramStart"/>
      <w:r>
        <w:rPr>
          <w:rFonts w:hint="eastAsia"/>
        </w:rPr>
        <w:t>主码完整性约束</w:t>
      </w:r>
      <w:proofErr w:type="gramEnd"/>
    </w:p>
    <w:p w14:paraId="56D4EEF4" w14:textId="77777777" w:rsidR="00300847" w:rsidRDefault="00000000" w:rsidP="008A3729">
      <w:pPr>
        <w:pStyle w:val="a0"/>
        <w:spacing w:before="48" w:after="48"/>
        <w:ind w:left="480"/>
      </w:pPr>
      <w:r>
        <w:rPr>
          <w:rFonts w:hint="eastAsia"/>
        </w:rPr>
        <w:t>D</w:t>
      </w:r>
      <w:r>
        <w:rPr>
          <w:rFonts w:hint="eastAsia"/>
        </w:rPr>
        <w:t>、数据角色性约束</w:t>
      </w:r>
    </w:p>
    <w:p w14:paraId="41DFD803" w14:textId="3F2F0192" w:rsidR="00300847" w:rsidRDefault="00FE6899" w:rsidP="008A3729">
      <w:pPr>
        <w:pStyle w:val="a0"/>
        <w:spacing w:before="48" w:after="48"/>
        <w:ind w:left="480"/>
      </w:pPr>
      <w:r w:rsidRPr="00FE6899">
        <w:rPr>
          <w:rFonts w:hint="eastAsia"/>
          <w:b/>
        </w:rPr>
        <w:t>正确答案：</w:t>
      </w:r>
      <w:r w:rsidR="00000000">
        <w:t xml:space="preserve"> D</w:t>
      </w:r>
    </w:p>
    <w:p w14:paraId="436ECEF8" w14:textId="77777777" w:rsidR="00300847" w:rsidRDefault="00000000" w:rsidP="008A3729">
      <w:pPr>
        <w:pStyle w:val="1"/>
      </w:pPr>
      <w:bookmarkStart w:id="150" w:name="Xd4990b208b25d0d5ea2d3bd9dff9c029fad5f07"/>
      <w:bookmarkEnd w:id="149"/>
      <w:r>
        <w:rPr>
          <w:rFonts w:hint="eastAsia"/>
        </w:rPr>
        <w:t>在Oracle中，将</w:t>
      </w:r>
      <w:proofErr w:type="spellStart"/>
      <w:r>
        <w:rPr>
          <w:rFonts w:hint="eastAsia"/>
        </w:rPr>
        <w:t>scott</w:t>
      </w:r>
      <w:proofErr w:type="spellEnd"/>
      <w:r>
        <w:rPr>
          <w:rFonts w:hint="eastAsia"/>
        </w:rPr>
        <w:t>的资源文件改为</w:t>
      </w:r>
      <w:proofErr w:type="spellStart"/>
      <w:r>
        <w:rPr>
          <w:rFonts w:hint="eastAsia"/>
        </w:rPr>
        <w:t>otherprofile</w:t>
      </w:r>
      <w:proofErr w:type="spellEnd"/>
      <w:r>
        <w:rPr>
          <w:rFonts w:hint="eastAsia"/>
        </w:rPr>
        <w:t>，下列哪个是正确的？(</w:t>
      </w:r>
      <w:r>
        <w:t xml:space="preserve"> )</w:t>
      </w:r>
    </w:p>
    <w:p w14:paraId="0D06DECE" w14:textId="77777777" w:rsidR="00300847" w:rsidRDefault="00000000" w:rsidP="008A3729">
      <w:pPr>
        <w:pStyle w:val="FirstParagraph"/>
        <w:spacing w:before="48" w:after="48"/>
        <w:ind w:left="480"/>
      </w:pPr>
      <w:r>
        <w:t>A</w:t>
      </w:r>
      <w:r>
        <w:t>、</w:t>
      </w:r>
      <w:r>
        <w:t xml:space="preserve">ALTER PROFILE USER </w:t>
      </w:r>
      <w:proofErr w:type="spellStart"/>
      <w:r>
        <w:t>scott</w:t>
      </w:r>
      <w:proofErr w:type="spellEnd"/>
      <w:r>
        <w:t xml:space="preserve"> </w:t>
      </w:r>
      <w:proofErr w:type="spellStart"/>
      <w:r>
        <w:t>otherprofile</w:t>
      </w:r>
      <w:proofErr w:type="spellEnd"/>
    </w:p>
    <w:p w14:paraId="5B9E4F17" w14:textId="77777777" w:rsidR="00300847" w:rsidRDefault="00000000" w:rsidP="008A3729">
      <w:pPr>
        <w:pStyle w:val="a0"/>
        <w:spacing w:before="48" w:after="48"/>
        <w:ind w:left="480"/>
      </w:pPr>
      <w:r>
        <w:t>B</w:t>
      </w:r>
      <w:r>
        <w:t>、</w:t>
      </w:r>
      <w:r>
        <w:t xml:space="preserve">ALTER </w:t>
      </w:r>
      <w:proofErr w:type="spellStart"/>
      <w:r>
        <w:t>otherprofile</w:t>
      </w:r>
      <w:proofErr w:type="spellEnd"/>
      <w:r>
        <w:t xml:space="preserve"> USER </w:t>
      </w:r>
      <w:proofErr w:type="spellStart"/>
      <w:r>
        <w:t>scottPROFILE</w:t>
      </w:r>
      <w:proofErr w:type="spellEnd"/>
    </w:p>
    <w:p w14:paraId="634CFF6B" w14:textId="77777777" w:rsidR="00300847" w:rsidRDefault="00000000" w:rsidP="008A3729">
      <w:pPr>
        <w:pStyle w:val="a0"/>
        <w:spacing w:before="48" w:after="48"/>
        <w:ind w:left="480"/>
      </w:pPr>
      <w:r>
        <w:t>C</w:t>
      </w:r>
      <w:r>
        <w:t>、</w:t>
      </w:r>
      <w:r>
        <w:t xml:space="preserve">ALTER USER </w:t>
      </w:r>
      <w:proofErr w:type="spellStart"/>
      <w:r>
        <w:t>scott</w:t>
      </w:r>
      <w:proofErr w:type="spellEnd"/>
      <w:r>
        <w:t xml:space="preserve"> PROFILE </w:t>
      </w:r>
      <w:proofErr w:type="spellStart"/>
      <w:r>
        <w:t>otherprofile</w:t>
      </w:r>
      <w:proofErr w:type="spellEnd"/>
    </w:p>
    <w:p w14:paraId="1BEF9273" w14:textId="77777777" w:rsidR="00300847" w:rsidRDefault="00000000" w:rsidP="008A3729">
      <w:pPr>
        <w:pStyle w:val="a0"/>
        <w:spacing w:before="48" w:after="48"/>
        <w:ind w:left="480"/>
      </w:pPr>
      <w:r>
        <w:t>D</w:t>
      </w:r>
      <w:r>
        <w:t>、</w:t>
      </w:r>
      <w:r>
        <w:t xml:space="preserve">ALTER </w:t>
      </w:r>
      <w:proofErr w:type="spellStart"/>
      <w:r>
        <w:t>scott</w:t>
      </w:r>
      <w:proofErr w:type="spellEnd"/>
      <w:r>
        <w:t xml:space="preserve"> USER PROFILE </w:t>
      </w:r>
      <w:proofErr w:type="spellStart"/>
      <w:r>
        <w:t>otherprofile</w:t>
      </w:r>
      <w:proofErr w:type="spellEnd"/>
    </w:p>
    <w:p w14:paraId="50D212CE" w14:textId="2AE4FD3E" w:rsidR="00300847" w:rsidRDefault="00FE6899" w:rsidP="008A3729">
      <w:pPr>
        <w:pStyle w:val="a0"/>
        <w:spacing w:before="48" w:after="48"/>
        <w:ind w:left="480"/>
      </w:pPr>
      <w:r w:rsidRPr="00FE6899">
        <w:rPr>
          <w:rFonts w:hint="eastAsia"/>
          <w:b/>
        </w:rPr>
        <w:t>正确答案：</w:t>
      </w:r>
      <w:r w:rsidR="00000000">
        <w:t xml:space="preserve"> C</w:t>
      </w:r>
    </w:p>
    <w:p w14:paraId="26283830" w14:textId="77777777" w:rsidR="00300847" w:rsidRDefault="00000000" w:rsidP="008A3729">
      <w:pPr>
        <w:pStyle w:val="1"/>
      </w:pPr>
      <w:bookmarkStart w:id="151" w:name="X0390c50e7ab9e74be3181ab1f353dd6639cddf7"/>
      <w:bookmarkEnd w:id="150"/>
      <w:r>
        <w:rPr>
          <w:rFonts w:hint="eastAsia"/>
        </w:rPr>
        <w:t>在Oracle中，用ALTER将</w:t>
      </w:r>
      <w:proofErr w:type="spellStart"/>
      <w:r>
        <w:rPr>
          <w:rFonts w:hint="eastAsia"/>
        </w:rPr>
        <w:t>scott</w:t>
      </w:r>
      <w:proofErr w:type="spellEnd"/>
      <w:r>
        <w:rPr>
          <w:rFonts w:hint="eastAsia"/>
        </w:rPr>
        <w:t>的口令改为hello，下列哪个是正确的？(</w:t>
      </w:r>
      <w:r>
        <w:t xml:space="preserve"> )</w:t>
      </w:r>
    </w:p>
    <w:p w14:paraId="70004A9F" w14:textId="77777777" w:rsidR="00300847" w:rsidRDefault="00000000" w:rsidP="008A3729">
      <w:pPr>
        <w:pStyle w:val="FirstParagraph"/>
        <w:spacing w:before="48" w:after="48"/>
        <w:ind w:left="480"/>
      </w:pPr>
      <w:r>
        <w:t>A</w:t>
      </w:r>
      <w:r>
        <w:t>、</w:t>
      </w:r>
      <w:r>
        <w:t xml:space="preserve">ALTER USER </w:t>
      </w:r>
      <w:proofErr w:type="spellStart"/>
      <w:r>
        <w:t>scott</w:t>
      </w:r>
      <w:proofErr w:type="spellEnd"/>
      <w:r>
        <w:t xml:space="preserve"> IDENTIFIED BY hello</w:t>
      </w:r>
    </w:p>
    <w:p w14:paraId="563BB703" w14:textId="77777777" w:rsidR="00300847" w:rsidRDefault="00000000" w:rsidP="008A3729">
      <w:pPr>
        <w:pStyle w:val="a0"/>
        <w:spacing w:before="48" w:after="48"/>
        <w:ind w:left="480"/>
      </w:pPr>
      <w:r>
        <w:t>B</w:t>
      </w:r>
      <w:r>
        <w:t>、</w:t>
      </w:r>
      <w:r>
        <w:t xml:space="preserve">ALTER </w:t>
      </w:r>
      <w:proofErr w:type="spellStart"/>
      <w:r>
        <w:t>scott</w:t>
      </w:r>
      <w:proofErr w:type="spellEnd"/>
      <w:r>
        <w:t xml:space="preserve"> USER IDENTIFIED BY hello</w:t>
      </w:r>
    </w:p>
    <w:p w14:paraId="4BE8D4AB" w14:textId="77777777" w:rsidR="00300847" w:rsidRDefault="00000000" w:rsidP="008A3729">
      <w:pPr>
        <w:pStyle w:val="a0"/>
        <w:spacing w:before="48" w:after="48"/>
        <w:ind w:left="480"/>
      </w:pPr>
      <w:r>
        <w:t>C</w:t>
      </w:r>
      <w:r>
        <w:t>、</w:t>
      </w:r>
      <w:r>
        <w:t xml:space="preserve">ALTER USER </w:t>
      </w:r>
      <w:proofErr w:type="spellStart"/>
      <w:r>
        <w:t>scott</w:t>
      </w:r>
      <w:proofErr w:type="spellEnd"/>
      <w:r>
        <w:t xml:space="preserve"> IDENTIFIED AS hello</w:t>
      </w:r>
    </w:p>
    <w:p w14:paraId="3E337126" w14:textId="77777777" w:rsidR="00300847" w:rsidRDefault="00000000" w:rsidP="008A3729">
      <w:pPr>
        <w:pStyle w:val="a0"/>
        <w:spacing w:before="48" w:after="48"/>
        <w:ind w:left="480"/>
      </w:pPr>
      <w:r>
        <w:t>D</w:t>
      </w:r>
      <w:r>
        <w:t>、</w:t>
      </w:r>
      <w:r>
        <w:t xml:space="preserve">ALTER USER hello IDENTIFIED BY </w:t>
      </w:r>
      <w:proofErr w:type="spellStart"/>
      <w:r>
        <w:t>scott</w:t>
      </w:r>
      <w:proofErr w:type="spellEnd"/>
    </w:p>
    <w:p w14:paraId="56888E27" w14:textId="38D85410" w:rsidR="00300847" w:rsidRDefault="00FE6899" w:rsidP="008A3729">
      <w:pPr>
        <w:pStyle w:val="a0"/>
        <w:spacing w:before="48" w:after="48"/>
        <w:ind w:left="480"/>
      </w:pPr>
      <w:r w:rsidRPr="00FE6899">
        <w:rPr>
          <w:rFonts w:hint="eastAsia"/>
          <w:b/>
        </w:rPr>
        <w:t>正确答案：</w:t>
      </w:r>
      <w:r w:rsidR="00000000">
        <w:t xml:space="preserve"> A</w:t>
      </w:r>
    </w:p>
    <w:p w14:paraId="4FC255B8" w14:textId="77777777" w:rsidR="00300847" w:rsidRDefault="00000000" w:rsidP="008A3729">
      <w:pPr>
        <w:pStyle w:val="1"/>
      </w:pPr>
      <w:bookmarkStart w:id="152" w:name="在web应用软件的系统测试技术中下面不属于安全性测试内容的是-----"/>
      <w:bookmarkEnd w:id="151"/>
      <w:r>
        <w:rPr>
          <w:rFonts w:hint="eastAsia"/>
        </w:rPr>
        <w:t>在WEB应用软件的系统测试技术中，下面不属于安全性测试内容的是(</w:t>
      </w:r>
      <w:r>
        <w:t xml:space="preserve"> )。</w:t>
      </w:r>
    </w:p>
    <w:p w14:paraId="6D5F4EBB" w14:textId="77777777" w:rsidR="00300847" w:rsidRDefault="00000000" w:rsidP="008A3729">
      <w:pPr>
        <w:pStyle w:val="FirstParagraph"/>
        <w:spacing w:before="48" w:after="48"/>
        <w:ind w:left="480"/>
      </w:pPr>
      <w:r>
        <w:rPr>
          <w:rFonts w:hint="eastAsia"/>
        </w:rPr>
        <w:t>A</w:t>
      </w:r>
      <w:r>
        <w:rPr>
          <w:rFonts w:hint="eastAsia"/>
        </w:rPr>
        <w:t>、客户端的内容安全性</w:t>
      </w:r>
    </w:p>
    <w:p w14:paraId="7C5C426F" w14:textId="77777777" w:rsidR="00300847" w:rsidRDefault="00000000" w:rsidP="008A3729">
      <w:pPr>
        <w:pStyle w:val="a0"/>
        <w:spacing w:before="48" w:after="48"/>
        <w:ind w:left="480"/>
      </w:pPr>
      <w:r>
        <w:rPr>
          <w:rFonts w:hint="eastAsia"/>
        </w:rPr>
        <w:t>B</w:t>
      </w:r>
      <w:r>
        <w:rPr>
          <w:rFonts w:hint="eastAsia"/>
        </w:rPr>
        <w:t>、服务器的内容安全性</w:t>
      </w:r>
    </w:p>
    <w:p w14:paraId="7A6D88BE" w14:textId="77777777" w:rsidR="00300847" w:rsidRDefault="00000000" w:rsidP="008A3729">
      <w:pPr>
        <w:pStyle w:val="a0"/>
        <w:spacing w:before="48" w:after="48"/>
        <w:ind w:left="480"/>
      </w:pPr>
      <w:r>
        <w:rPr>
          <w:rFonts w:hint="eastAsia"/>
        </w:rPr>
        <w:t>C</w:t>
      </w:r>
      <w:r>
        <w:rPr>
          <w:rFonts w:hint="eastAsia"/>
        </w:rPr>
        <w:t>、数据库的内容安全性</w:t>
      </w:r>
    </w:p>
    <w:p w14:paraId="5723DAEE" w14:textId="77777777" w:rsidR="00300847" w:rsidRDefault="00000000" w:rsidP="008A3729">
      <w:pPr>
        <w:pStyle w:val="a0"/>
        <w:spacing w:before="48" w:after="48"/>
        <w:ind w:left="480"/>
      </w:pPr>
      <w:r>
        <w:rPr>
          <w:rFonts w:hint="eastAsia"/>
        </w:rPr>
        <w:t>D</w:t>
      </w:r>
      <w:r>
        <w:rPr>
          <w:rFonts w:hint="eastAsia"/>
        </w:rPr>
        <w:t>、</w:t>
      </w:r>
      <w:r>
        <w:rPr>
          <w:rFonts w:hint="eastAsia"/>
        </w:rPr>
        <w:t>Cookie</w:t>
      </w:r>
      <w:r>
        <w:rPr>
          <w:rFonts w:hint="eastAsia"/>
        </w:rPr>
        <w:t>安全性</w:t>
      </w:r>
    </w:p>
    <w:p w14:paraId="1592CAAF" w14:textId="38631E45" w:rsidR="00300847" w:rsidRDefault="00FE6899" w:rsidP="008A3729">
      <w:pPr>
        <w:pStyle w:val="a0"/>
        <w:spacing w:before="48" w:after="48"/>
        <w:ind w:left="480"/>
      </w:pPr>
      <w:r w:rsidRPr="00FE6899">
        <w:rPr>
          <w:rFonts w:hint="eastAsia"/>
          <w:b/>
        </w:rPr>
        <w:t>正确答案：</w:t>
      </w:r>
      <w:r w:rsidR="00000000">
        <w:t xml:space="preserve"> C</w:t>
      </w:r>
    </w:p>
    <w:p w14:paraId="3B765678" w14:textId="77777777" w:rsidR="00300847" w:rsidRDefault="00000000" w:rsidP="008A3729">
      <w:pPr>
        <w:pStyle w:val="1"/>
      </w:pPr>
      <w:bookmarkStart w:id="153" w:name="X66109e6e465ff406b69bf75c6dbcf0a5d983d4f"/>
      <w:bookmarkEnd w:id="152"/>
      <w:r>
        <w:rPr>
          <w:rFonts w:hint="eastAsia"/>
        </w:rPr>
        <w:t>在分布式开放系统的环境中，以下哪个选项的数据库访问服务提供允许或禁止访问的能力？(</w:t>
      </w:r>
      <w:r>
        <w:t xml:space="preserve"> )</w:t>
      </w:r>
    </w:p>
    <w:p w14:paraId="45E00A97" w14:textId="77777777" w:rsidR="00300847" w:rsidRDefault="00000000" w:rsidP="008A3729">
      <w:pPr>
        <w:pStyle w:val="FirstParagraph"/>
        <w:spacing w:before="48" w:after="48"/>
        <w:ind w:left="480"/>
      </w:pPr>
      <w:r>
        <w:rPr>
          <w:rFonts w:hint="eastAsia"/>
        </w:rPr>
        <w:t>A</w:t>
      </w:r>
      <w:r>
        <w:rPr>
          <w:rFonts w:hint="eastAsia"/>
        </w:rPr>
        <w:t>、对话管理服务</w:t>
      </w:r>
    </w:p>
    <w:p w14:paraId="3F032A42" w14:textId="77777777" w:rsidR="00300847" w:rsidRDefault="00000000" w:rsidP="008A3729">
      <w:pPr>
        <w:pStyle w:val="a0"/>
        <w:spacing w:before="48" w:after="48"/>
        <w:ind w:left="480"/>
      </w:pPr>
      <w:r>
        <w:rPr>
          <w:rFonts w:hint="eastAsia"/>
        </w:rPr>
        <w:t>B</w:t>
      </w:r>
      <w:r>
        <w:rPr>
          <w:rFonts w:hint="eastAsia"/>
        </w:rPr>
        <w:t>、事务管理服务</w:t>
      </w:r>
    </w:p>
    <w:p w14:paraId="7778F2ED" w14:textId="77777777" w:rsidR="00300847" w:rsidRDefault="00000000" w:rsidP="008A3729">
      <w:pPr>
        <w:pStyle w:val="a0"/>
        <w:spacing w:before="48" w:after="48"/>
        <w:ind w:left="480"/>
      </w:pPr>
      <w:r>
        <w:rPr>
          <w:rFonts w:hint="eastAsia"/>
        </w:rPr>
        <w:t>C</w:t>
      </w:r>
      <w:r>
        <w:rPr>
          <w:rFonts w:hint="eastAsia"/>
        </w:rPr>
        <w:t>、资源管理服务</w:t>
      </w:r>
    </w:p>
    <w:p w14:paraId="760C5CD7" w14:textId="77777777" w:rsidR="00300847" w:rsidRDefault="00000000" w:rsidP="008A3729">
      <w:pPr>
        <w:pStyle w:val="a0"/>
        <w:spacing w:before="48" w:after="48"/>
        <w:ind w:left="480"/>
      </w:pPr>
      <w:r>
        <w:rPr>
          <w:rFonts w:hint="eastAsia"/>
        </w:rPr>
        <w:t>D</w:t>
      </w:r>
      <w:r>
        <w:rPr>
          <w:rFonts w:hint="eastAsia"/>
        </w:rPr>
        <w:t>、控制管理服务</w:t>
      </w:r>
    </w:p>
    <w:p w14:paraId="53528FED" w14:textId="379AE0A1" w:rsidR="00300847" w:rsidRDefault="00FE6899" w:rsidP="008A3729">
      <w:pPr>
        <w:pStyle w:val="a0"/>
        <w:spacing w:before="48" w:after="48"/>
        <w:ind w:left="480"/>
      </w:pPr>
      <w:r w:rsidRPr="00FE6899">
        <w:rPr>
          <w:rFonts w:hint="eastAsia"/>
          <w:b/>
        </w:rPr>
        <w:t>正确答案：</w:t>
      </w:r>
      <w:r w:rsidR="00000000">
        <w:t xml:space="preserve"> C</w:t>
      </w:r>
    </w:p>
    <w:p w14:paraId="21685FA0" w14:textId="77777777" w:rsidR="00300847" w:rsidRDefault="00000000" w:rsidP="008A3729">
      <w:pPr>
        <w:pStyle w:val="1"/>
      </w:pPr>
      <w:bookmarkStart w:id="154" w:name="分布式关系型数据库与集中式的关系型数据库相比在以下哪个方面有缺点-----"/>
      <w:bookmarkEnd w:id="153"/>
      <w:r>
        <w:rPr>
          <w:rFonts w:hint="eastAsia"/>
        </w:rPr>
        <w:t>分布式关系型数据库与集中式的关系型数据库相比在以下哪个方面有缺点？(</w:t>
      </w:r>
      <w:r>
        <w:t xml:space="preserve"> )</w:t>
      </w:r>
    </w:p>
    <w:p w14:paraId="3C293F83" w14:textId="77777777" w:rsidR="00300847" w:rsidRDefault="00000000" w:rsidP="008A3729">
      <w:pPr>
        <w:pStyle w:val="FirstParagraph"/>
        <w:spacing w:before="48" w:after="48"/>
        <w:ind w:left="480"/>
      </w:pPr>
      <w:r>
        <w:rPr>
          <w:rFonts w:hint="eastAsia"/>
        </w:rPr>
        <w:t>A</w:t>
      </w:r>
      <w:r>
        <w:rPr>
          <w:rFonts w:hint="eastAsia"/>
        </w:rPr>
        <w:t>、自主性</w:t>
      </w:r>
    </w:p>
    <w:p w14:paraId="15765BE2" w14:textId="77777777" w:rsidR="00300847" w:rsidRDefault="00000000" w:rsidP="008A3729">
      <w:pPr>
        <w:pStyle w:val="a0"/>
        <w:spacing w:before="48" w:after="48"/>
        <w:ind w:left="480"/>
      </w:pPr>
      <w:r>
        <w:rPr>
          <w:rFonts w:hint="eastAsia"/>
        </w:rPr>
        <w:t>B</w:t>
      </w:r>
      <w:r>
        <w:rPr>
          <w:rFonts w:hint="eastAsia"/>
        </w:rPr>
        <w:t>、可靠性</w:t>
      </w:r>
    </w:p>
    <w:p w14:paraId="78AFB807" w14:textId="77777777" w:rsidR="00300847" w:rsidRDefault="00000000" w:rsidP="008A3729">
      <w:pPr>
        <w:pStyle w:val="a0"/>
        <w:spacing w:before="48" w:after="48"/>
        <w:ind w:left="480"/>
      </w:pPr>
      <w:r>
        <w:rPr>
          <w:rFonts w:hint="eastAsia"/>
        </w:rPr>
        <w:t>C</w:t>
      </w:r>
      <w:r>
        <w:rPr>
          <w:rFonts w:hint="eastAsia"/>
        </w:rPr>
        <w:t>、灵活性</w:t>
      </w:r>
    </w:p>
    <w:p w14:paraId="0833D6F6" w14:textId="77777777" w:rsidR="00300847" w:rsidRDefault="00000000" w:rsidP="008A3729">
      <w:pPr>
        <w:pStyle w:val="a0"/>
        <w:spacing w:before="48" w:after="48"/>
        <w:ind w:left="480"/>
      </w:pPr>
      <w:r>
        <w:rPr>
          <w:rFonts w:hint="eastAsia"/>
        </w:rPr>
        <w:t>D</w:t>
      </w:r>
      <w:r>
        <w:rPr>
          <w:rFonts w:hint="eastAsia"/>
        </w:rPr>
        <w:t>、数据备份</w:t>
      </w:r>
    </w:p>
    <w:p w14:paraId="47CA5CEE" w14:textId="11D53A43" w:rsidR="00300847" w:rsidRDefault="00FE6899" w:rsidP="008A3729">
      <w:pPr>
        <w:pStyle w:val="a0"/>
        <w:spacing w:before="48" w:after="48"/>
        <w:ind w:left="480"/>
      </w:pPr>
      <w:r w:rsidRPr="00FE6899">
        <w:rPr>
          <w:rFonts w:hint="eastAsia"/>
          <w:b/>
        </w:rPr>
        <w:t>正确答案：</w:t>
      </w:r>
      <w:r w:rsidR="00000000">
        <w:t xml:space="preserve"> D</w:t>
      </w:r>
    </w:p>
    <w:p w14:paraId="395BEDD4" w14:textId="77777777" w:rsidR="00300847" w:rsidRDefault="00000000" w:rsidP="008A3729">
      <w:pPr>
        <w:pStyle w:val="1"/>
      </w:pPr>
      <w:bookmarkStart w:id="155" w:name="X3883947b08ac9eb68791bba444467a18d5d80c9"/>
      <w:bookmarkEnd w:id="154"/>
      <w:r>
        <w:rPr>
          <w:rFonts w:hint="eastAsia"/>
        </w:rPr>
        <w:t>无论是哪一种Web服务器，都会受到HTTP协议本身安全问题的困扰，这样的信息系统安全漏洞属于(</w:t>
      </w:r>
      <w:r>
        <w:t xml:space="preserve"> )。</w:t>
      </w:r>
    </w:p>
    <w:p w14:paraId="16BFAFEA" w14:textId="77777777" w:rsidR="00300847" w:rsidRDefault="00000000" w:rsidP="008A3729">
      <w:pPr>
        <w:pStyle w:val="FirstParagraph"/>
        <w:spacing w:before="48" w:after="48"/>
        <w:ind w:left="480"/>
      </w:pPr>
      <w:r>
        <w:rPr>
          <w:rFonts w:hint="eastAsia"/>
        </w:rPr>
        <w:t>A</w:t>
      </w:r>
      <w:r>
        <w:rPr>
          <w:rFonts w:hint="eastAsia"/>
        </w:rPr>
        <w:t>、设计型漏洞</w:t>
      </w:r>
    </w:p>
    <w:p w14:paraId="52CC6BF0" w14:textId="77777777" w:rsidR="00300847" w:rsidRDefault="00000000" w:rsidP="008A3729">
      <w:pPr>
        <w:pStyle w:val="a0"/>
        <w:spacing w:before="48" w:after="48"/>
        <w:ind w:left="480"/>
      </w:pPr>
      <w:r>
        <w:rPr>
          <w:rFonts w:hint="eastAsia"/>
        </w:rPr>
        <w:lastRenderedPageBreak/>
        <w:t>B</w:t>
      </w:r>
      <w:r>
        <w:rPr>
          <w:rFonts w:hint="eastAsia"/>
        </w:rPr>
        <w:t>、开发型漏洞</w:t>
      </w:r>
    </w:p>
    <w:p w14:paraId="0755BE6B" w14:textId="77777777" w:rsidR="00300847" w:rsidRDefault="00000000" w:rsidP="008A3729">
      <w:pPr>
        <w:pStyle w:val="a0"/>
        <w:spacing w:before="48" w:after="48"/>
        <w:ind w:left="480"/>
      </w:pPr>
      <w:r>
        <w:rPr>
          <w:rFonts w:hint="eastAsia"/>
        </w:rPr>
        <w:t>C</w:t>
      </w:r>
      <w:r>
        <w:rPr>
          <w:rFonts w:hint="eastAsia"/>
        </w:rPr>
        <w:t>、运行型漏洞</w:t>
      </w:r>
    </w:p>
    <w:p w14:paraId="7F76B561" w14:textId="77777777" w:rsidR="00300847" w:rsidRDefault="00000000" w:rsidP="008A3729">
      <w:pPr>
        <w:pStyle w:val="a0"/>
        <w:spacing w:before="48" w:after="48"/>
        <w:ind w:left="480"/>
      </w:pPr>
      <w:r>
        <w:rPr>
          <w:rFonts w:hint="eastAsia"/>
        </w:rPr>
        <w:t>D</w:t>
      </w:r>
      <w:r>
        <w:rPr>
          <w:rFonts w:hint="eastAsia"/>
        </w:rPr>
        <w:t>、以上都不是</w:t>
      </w:r>
    </w:p>
    <w:p w14:paraId="08195862" w14:textId="0856ECF5" w:rsidR="00300847" w:rsidRDefault="00FE6899" w:rsidP="008A3729">
      <w:pPr>
        <w:pStyle w:val="a0"/>
        <w:spacing w:before="48" w:after="48"/>
        <w:ind w:left="480"/>
      </w:pPr>
      <w:r w:rsidRPr="00FE6899">
        <w:rPr>
          <w:rFonts w:hint="eastAsia"/>
          <w:b/>
        </w:rPr>
        <w:t>正确答案：</w:t>
      </w:r>
      <w:r w:rsidR="00000000">
        <w:t xml:space="preserve"> C</w:t>
      </w:r>
    </w:p>
    <w:p w14:paraId="4F604ABE" w14:textId="77777777" w:rsidR="00300847" w:rsidRDefault="00000000" w:rsidP="008A3729">
      <w:pPr>
        <w:pStyle w:val="1"/>
      </w:pPr>
      <w:bookmarkStart w:id="156" w:name="影响web系统安全的因素不包括-----"/>
      <w:bookmarkEnd w:id="155"/>
      <w:r>
        <w:rPr>
          <w:rFonts w:hint="eastAsia"/>
        </w:rPr>
        <w:t>影响WEB系统安全的因素，不包括？(</w:t>
      </w:r>
      <w:r>
        <w:t xml:space="preserve"> )</w:t>
      </w:r>
    </w:p>
    <w:p w14:paraId="3C203C22" w14:textId="77777777" w:rsidR="00300847" w:rsidRDefault="00000000" w:rsidP="008A3729">
      <w:pPr>
        <w:pStyle w:val="FirstParagraph"/>
        <w:spacing w:before="48" w:after="48"/>
        <w:ind w:left="480"/>
      </w:pPr>
      <w:r>
        <w:rPr>
          <w:rFonts w:hint="eastAsia"/>
        </w:rPr>
        <w:t>A</w:t>
      </w:r>
      <w:r>
        <w:rPr>
          <w:rFonts w:hint="eastAsia"/>
        </w:rPr>
        <w:t>、复杂应用系统代码量大、开发人员多、难免出现疏忽</w:t>
      </w:r>
    </w:p>
    <w:p w14:paraId="3BAFA76A" w14:textId="77777777" w:rsidR="00300847" w:rsidRDefault="00000000" w:rsidP="008A3729">
      <w:pPr>
        <w:pStyle w:val="a0"/>
        <w:spacing w:before="48" w:after="48"/>
        <w:ind w:left="480"/>
      </w:pPr>
      <w:r>
        <w:rPr>
          <w:rFonts w:hint="eastAsia"/>
        </w:rPr>
        <w:t>B</w:t>
      </w:r>
      <w:r>
        <w:rPr>
          <w:rFonts w:hint="eastAsia"/>
        </w:rPr>
        <w:t>、系统屡次升级、人员频繁变更，导致代码不一致</w:t>
      </w:r>
    </w:p>
    <w:p w14:paraId="5CB656C9" w14:textId="77777777" w:rsidR="00300847" w:rsidRDefault="00000000" w:rsidP="008A3729">
      <w:pPr>
        <w:pStyle w:val="a0"/>
        <w:spacing w:before="48" w:after="48"/>
        <w:ind w:left="480"/>
      </w:pPr>
      <w:r>
        <w:rPr>
          <w:rFonts w:hint="eastAsia"/>
        </w:rPr>
        <w:t>C</w:t>
      </w:r>
      <w:r>
        <w:rPr>
          <w:rFonts w:hint="eastAsia"/>
        </w:rPr>
        <w:t>、历史遗留系统、试运行系统等对个</w:t>
      </w:r>
      <w:r>
        <w:rPr>
          <w:rFonts w:hint="eastAsia"/>
        </w:rPr>
        <w:t>WEB</w:t>
      </w:r>
      <w:r>
        <w:rPr>
          <w:rFonts w:hint="eastAsia"/>
        </w:rPr>
        <w:t>系统运行于不同的服务器上</w:t>
      </w:r>
    </w:p>
    <w:p w14:paraId="5A2C4F95" w14:textId="77777777" w:rsidR="00300847" w:rsidRDefault="00000000" w:rsidP="008A3729">
      <w:pPr>
        <w:pStyle w:val="a0"/>
        <w:spacing w:before="48" w:after="48"/>
        <w:ind w:left="480"/>
      </w:pPr>
      <w:r>
        <w:rPr>
          <w:rFonts w:hint="eastAsia"/>
        </w:rPr>
        <w:t>D</w:t>
      </w:r>
      <w:r>
        <w:rPr>
          <w:rFonts w:hint="eastAsia"/>
        </w:rPr>
        <w:t>、开发人员未经安全编码培训</w:t>
      </w:r>
    </w:p>
    <w:p w14:paraId="70F5FCEA" w14:textId="209473FA" w:rsidR="00300847" w:rsidRDefault="00FE6899" w:rsidP="008A3729">
      <w:pPr>
        <w:pStyle w:val="a0"/>
        <w:spacing w:before="48" w:after="48"/>
        <w:ind w:left="480"/>
      </w:pPr>
      <w:r w:rsidRPr="00FE6899">
        <w:rPr>
          <w:rFonts w:hint="eastAsia"/>
          <w:b/>
        </w:rPr>
        <w:t>正确答案：</w:t>
      </w:r>
      <w:r w:rsidR="00000000">
        <w:t xml:space="preserve"> C</w:t>
      </w:r>
    </w:p>
    <w:p w14:paraId="27F48B87" w14:textId="77777777" w:rsidR="00300847" w:rsidRDefault="00000000" w:rsidP="008A3729">
      <w:pPr>
        <w:pStyle w:val="1"/>
      </w:pPr>
      <w:bookmarkStart w:id="157" w:name="Xd4b86a2de3996fdae735d603cf113c6818df501"/>
      <w:bookmarkEnd w:id="156"/>
      <w:r>
        <w:t xml:space="preserve">SQL </w:t>
      </w:r>
      <w:r>
        <w:rPr>
          <w:rFonts w:hint="eastAsia"/>
        </w:rPr>
        <w:t>Server服务有一个启动账号，默认账号是属于administrators组，现在为了安全需要创建一个新的服务启动账号，它需要哪些权限既能兼顾安全又能保证启动数据库成功，请排除一个错误的。(</w:t>
      </w:r>
      <w:r>
        <w:t xml:space="preserve"> )</w:t>
      </w:r>
    </w:p>
    <w:p w14:paraId="6B9990E2" w14:textId="77777777" w:rsidR="00300847" w:rsidRDefault="00000000" w:rsidP="008A3729">
      <w:pPr>
        <w:pStyle w:val="FirstParagraph"/>
        <w:spacing w:before="48" w:after="48"/>
        <w:ind w:left="480"/>
      </w:pPr>
      <w:r>
        <w:rPr>
          <w:rFonts w:hint="eastAsia"/>
        </w:rPr>
        <w:t>A</w:t>
      </w:r>
      <w:r>
        <w:rPr>
          <w:rFonts w:hint="eastAsia"/>
        </w:rPr>
        <w:t>、数据库本地目录的读写权限</w:t>
      </w:r>
    </w:p>
    <w:p w14:paraId="7D581BF1" w14:textId="77777777" w:rsidR="00300847" w:rsidRDefault="00000000" w:rsidP="008A3729">
      <w:pPr>
        <w:pStyle w:val="a0"/>
        <w:spacing w:before="48" w:after="48"/>
        <w:ind w:left="480"/>
      </w:pPr>
      <w:r>
        <w:rPr>
          <w:rFonts w:hint="eastAsia"/>
        </w:rPr>
        <w:t>B</w:t>
      </w:r>
      <w:r>
        <w:rPr>
          <w:rFonts w:hint="eastAsia"/>
        </w:rPr>
        <w:t>、启动本地服务的权限</w:t>
      </w:r>
    </w:p>
    <w:p w14:paraId="3834F7D8" w14:textId="77777777" w:rsidR="00300847" w:rsidRDefault="00000000" w:rsidP="008A3729">
      <w:pPr>
        <w:pStyle w:val="a0"/>
        <w:spacing w:before="48" w:after="48"/>
        <w:ind w:left="480"/>
      </w:pPr>
      <w:r>
        <w:rPr>
          <w:rFonts w:hint="eastAsia"/>
        </w:rPr>
        <w:t>C</w:t>
      </w:r>
      <w:r>
        <w:rPr>
          <w:rFonts w:hint="eastAsia"/>
        </w:rPr>
        <w:t>、读取注册表的权限</w:t>
      </w:r>
    </w:p>
    <w:p w14:paraId="6314E6B8" w14:textId="77777777" w:rsidR="00300847" w:rsidRDefault="00000000" w:rsidP="008A3729">
      <w:pPr>
        <w:pStyle w:val="a0"/>
        <w:spacing w:before="48" w:after="48"/>
        <w:ind w:left="480"/>
      </w:pPr>
      <w:r>
        <w:rPr>
          <w:rFonts w:hint="eastAsia"/>
        </w:rPr>
        <w:t>D</w:t>
      </w:r>
      <w:r>
        <w:rPr>
          <w:rFonts w:hint="eastAsia"/>
        </w:rPr>
        <w:t>、通过</w:t>
      </w:r>
      <w:r>
        <w:rPr>
          <w:rFonts w:hint="eastAsia"/>
        </w:rPr>
        <w:t>API</w:t>
      </w:r>
      <w:r>
        <w:rPr>
          <w:rFonts w:hint="eastAsia"/>
        </w:rPr>
        <w:t>访问</w:t>
      </w:r>
      <w:r>
        <w:rPr>
          <w:rFonts w:hint="eastAsia"/>
        </w:rPr>
        <w:t>Windows</w:t>
      </w:r>
      <w:r>
        <w:t xml:space="preserve"> Resource</w:t>
      </w:r>
    </w:p>
    <w:p w14:paraId="33E40519" w14:textId="696FFD5D" w:rsidR="00300847" w:rsidRDefault="00FE6899" w:rsidP="008A3729">
      <w:pPr>
        <w:pStyle w:val="a0"/>
        <w:spacing w:before="48" w:after="48"/>
        <w:ind w:left="480"/>
      </w:pPr>
      <w:r w:rsidRPr="00FE6899">
        <w:rPr>
          <w:rFonts w:hint="eastAsia"/>
          <w:b/>
        </w:rPr>
        <w:t>正确答案：</w:t>
      </w:r>
      <w:r w:rsidR="00000000">
        <w:t xml:space="preserve"> D</w:t>
      </w:r>
    </w:p>
    <w:p w14:paraId="4DA46B45" w14:textId="77777777" w:rsidR="00300847" w:rsidRDefault="00000000" w:rsidP="008A3729">
      <w:pPr>
        <w:pStyle w:val="1"/>
      </w:pPr>
      <w:bookmarkStart w:id="158" w:name="Xf8962d42304f113ae38712b90377e26c23d73b5"/>
      <w:bookmarkEnd w:id="157"/>
      <w:r>
        <w:rPr>
          <w:rFonts w:hint="eastAsia"/>
        </w:rPr>
        <w:t>对SQL数据库来说，以下哪个用户输入符号对系统的安全威胁最大，</w:t>
      </w:r>
      <w:r>
        <w:t xml:space="preserve"> </w:t>
      </w:r>
      <w:r>
        <w:rPr>
          <w:rFonts w:hint="eastAsia"/>
        </w:rPr>
        <w:t>需要在数据输入时进行数据过滤？(</w:t>
      </w:r>
      <w:r>
        <w:t xml:space="preserve"> )</w:t>
      </w:r>
    </w:p>
    <w:p w14:paraId="37B41214" w14:textId="77777777" w:rsidR="00300847" w:rsidRDefault="00000000" w:rsidP="008A3729">
      <w:pPr>
        <w:pStyle w:val="FirstParagraph"/>
        <w:spacing w:before="48" w:after="48"/>
        <w:ind w:left="480"/>
      </w:pPr>
      <w:r>
        <w:t>A</w:t>
      </w:r>
      <w:r>
        <w:t>、</w:t>
      </w:r>
      <w:r>
        <w:t>--</w:t>
      </w:r>
    </w:p>
    <w:p w14:paraId="12266535" w14:textId="77777777" w:rsidR="00300847" w:rsidRDefault="00000000" w:rsidP="008A3729">
      <w:pPr>
        <w:pStyle w:val="a0"/>
        <w:spacing w:before="48" w:after="48"/>
        <w:ind w:left="480"/>
      </w:pPr>
      <w:r>
        <w:t>B</w:t>
      </w:r>
      <w:r>
        <w:t>、</w:t>
      </w:r>
      <w:r>
        <w:t>-</w:t>
      </w:r>
    </w:p>
    <w:p w14:paraId="660550DB" w14:textId="77777777" w:rsidR="00300847" w:rsidRDefault="00000000" w:rsidP="008A3729">
      <w:pPr>
        <w:pStyle w:val="a0"/>
        <w:spacing w:before="48" w:after="48"/>
        <w:ind w:left="480"/>
      </w:pPr>
      <w:r>
        <w:t>C</w:t>
      </w:r>
      <w:r>
        <w:t>、</w:t>
      </w:r>
      <w:r>
        <w:t>-=</w:t>
      </w:r>
    </w:p>
    <w:p w14:paraId="74FBE102" w14:textId="77777777" w:rsidR="00300847" w:rsidRDefault="00000000" w:rsidP="008A3729">
      <w:pPr>
        <w:pStyle w:val="a0"/>
        <w:spacing w:before="48" w:after="48"/>
        <w:ind w:left="480"/>
      </w:pPr>
      <w:r>
        <w:t>D</w:t>
      </w:r>
      <w:r>
        <w:t>、</w:t>
      </w:r>
      <w:r>
        <w:t>-+</w:t>
      </w:r>
    </w:p>
    <w:p w14:paraId="7DF408CD" w14:textId="2CA239CB" w:rsidR="00300847" w:rsidRDefault="00FE6899" w:rsidP="008A3729">
      <w:pPr>
        <w:pStyle w:val="a0"/>
        <w:spacing w:before="48" w:after="48"/>
        <w:ind w:left="480"/>
      </w:pPr>
      <w:r w:rsidRPr="00FE6899">
        <w:rPr>
          <w:rFonts w:hint="eastAsia"/>
          <w:b/>
        </w:rPr>
        <w:t>正确答案：</w:t>
      </w:r>
      <w:r w:rsidR="00000000">
        <w:t xml:space="preserve"> B</w:t>
      </w:r>
    </w:p>
    <w:p w14:paraId="1602A313" w14:textId="77777777" w:rsidR="00300847" w:rsidRDefault="00000000" w:rsidP="008A3729">
      <w:pPr>
        <w:pStyle w:val="1"/>
      </w:pPr>
      <w:bookmarkStart w:id="159" w:name="以下破解oracle密码哈希值的步棸其中哪个描述是错误的-----"/>
      <w:bookmarkEnd w:id="158"/>
      <w:r>
        <w:rPr>
          <w:rFonts w:hint="eastAsia"/>
        </w:rPr>
        <w:t>以下破解Oracle密码哈希值的步</w:t>
      </w:r>
      <w:proofErr w:type="gramStart"/>
      <w:r>
        <w:rPr>
          <w:rFonts w:hint="eastAsia"/>
        </w:rPr>
        <w:t>棸</w:t>
      </w:r>
      <w:proofErr w:type="gramEnd"/>
      <w:r>
        <w:rPr>
          <w:rFonts w:hint="eastAsia"/>
        </w:rPr>
        <w:t>，其中哪个描述是错误的？(</w:t>
      </w:r>
      <w:r>
        <w:t xml:space="preserve"> )</w:t>
      </w:r>
    </w:p>
    <w:p w14:paraId="7E36DA74" w14:textId="77777777" w:rsidR="00300847" w:rsidRDefault="00000000" w:rsidP="008A3729">
      <w:pPr>
        <w:pStyle w:val="FirstParagraph"/>
        <w:spacing w:before="48" w:after="48"/>
        <w:ind w:left="480"/>
      </w:pPr>
      <w:r>
        <w:rPr>
          <w:rFonts w:hint="eastAsia"/>
        </w:rPr>
        <w:t>A</w:t>
      </w:r>
      <w:r>
        <w:rPr>
          <w:rFonts w:hint="eastAsia"/>
        </w:rPr>
        <w:t>、用</w:t>
      </w:r>
      <w:proofErr w:type="spellStart"/>
      <w:r>
        <w:rPr>
          <w:rFonts w:hint="eastAsia"/>
        </w:rPr>
        <w:t>Sqlplus</w:t>
      </w:r>
      <w:proofErr w:type="spellEnd"/>
      <w:r>
        <w:rPr>
          <w:rFonts w:hint="eastAsia"/>
        </w:rPr>
        <w:t>直接登录到</w:t>
      </w:r>
      <w:r>
        <w:rPr>
          <w:rFonts w:hint="eastAsia"/>
        </w:rPr>
        <w:t>Oracle</w:t>
      </w:r>
      <w:r>
        <w:rPr>
          <w:rFonts w:hint="eastAsia"/>
        </w:rPr>
        <w:t>数据库，使用</w:t>
      </w:r>
      <w:r>
        <w:rPr>
          <w:rFonts w:hint="eastAsia"/>
        </w:rPr>
        <w:t>select</w:t>
      </w:r>
      <w:r>
        <w:t xml:space="preserve"> </w:t>
      </w:r>
      <w:r>
        <w:rPr>
          <w:rFonts w:hint="eastAsia"/>
        </w:rPr>
        <w:t>username</w:t>
      </w:r>
      <w:r>
        <w:rPr>
          <w:rFonts w:hint="eastAsia"/>
        </w:rPr>
        <w:t>，</w:t>
      </w:r>
      <w:r>
        <w:rPr>
          <w:rFonts w:hint="eastAsia"/>
        </w:rPr>
        <w:t>password</w:t>
      </w:r>
      <w:r>
        <w:t xml:space="preserve"> form </w:t>
      </w:r>
      <w:proofErr w:type="spellStart"/>
      <w:r>
        <w:rPr>
          <w:rFonts w:hint="eastAsia"/>
        </w:rPr>
        <w:t>dba_users</w:t>
      </w:r>
      <w:proofErr w:type="spellEnd"/>
      <w:r>
        <w:rPr>
          <w:rFonts w:hint="eastAsia"/>
        </w:rPr>
        <w:t>命令查看数据库中的用户名和密码，此时看到的密码是哈希值</w:t>
      </w:r>
    </w:p>
    <w:p w14:paraId="19678A15" w14:textId="77777777" w:rsidR="00300847" w:rsidRDefault="00000000" w:rsidP="008A3729">
      <w:pPr>
        <w:pStyle w:val="a0"/>
        <w:spacing w:before="48" w:after="48"/>
        <w:ind w:left="480"/>
      </w:pPr>
      <w:r>
        <w:rPr>
          <w:rFonts w:hint="eastAsia"/>
        </w:rPr>
        <w:t>B</w:t>
      </w:r>
      <w:r>
        <w:rPr>
          <w:rFonts w:hint="eastAsia"/>
        </w:rPr>
        <w:t>、在</w:t>
      </w:r>
      <w:r>
        <w:rPr>
          <w:rFonts w:hint="eastAsia"/>
        </w:rPr>
        <w:t>Cain</w:t>
      </w:r>
      <w:r>
        <w:rPr>
          <w:rFonts w:hint="eastAsia"/>
        </w:rPr>
        <w:t>的</w:t>
      </w:r>
      <w:r>
        <w:rPr>
          <w:rFonts w:hint="eastAsia"/>
        </w:rPr>
        <w:t>Cracker</w:t>
      </w:r>
      <w:r>
        <w:rPr>
          <w:rFonts w:hint="eastAsia"/>
        </w:rPr>
        <w:t>菜单点击导入用户名和哈希值，可直接显示用户密码明文</w:t>
      </w:r>
    </w:p>
    <w:p w14:paraId="3428F782" w14:textId="77777777" w:rsidR="00300847" w:rsidRDefault="00000000" w:rsidP="008A3729">
      <w:pPr>
        <w:pStyle w:val="a0"/>
        <w:spacing w:before="48" w:after="48"/>
        <w:ind w:left="480"/>
      </w:pPr>
      <w:r>
        <w:rPr>
          <w:rFonts w:hint="eastAsia"/>
        </w:rPr>
        <w:t>C</w:t>
      </w:r>
      <w:r>
        <w:rPr>
          <w:rFonts w:hint="eastAsia"/>
        </w:rPr>
        <w:t>、在</w:t>
      </w:r>
      <w:r>
        <w:rPr>
          <w:rFonts w:hint="eastAsia"/>
        </w:rPr>
        <w:t>Cain</w:t>
      </w:r>
      <w:r>
        <w:rPr>
          <w:rFonts w:hint="eastAsia"/>
        </w:rPr>
        <w:t>的</w:t>
      </w:r>
      <w:r>
        <w:rPr>
          <w:rFonts w:hint="eastAsia"/>
        </w:rPr>
        <w:t>Cracker</w:t>
      </w:r>
      <w:proofErr w:type="gramStart"/>
      <w:r>
        <w:rPr>
          <w:rFonts w:hint="eastAsia"/>
        </w:rPr>
        <w:t>菜单点解导入</w:t>
      </w:r>
      <w:proofErr w:type="gramEnd"/>
      <w:r>
        <w:rPr>
          <w:rFonts w:hint="eastAsia"/>
        </w:rPr>
        <w:t>用户名和哈希值，只能通过字典破解</w:t>
      </w:r>
    </w:p>
    <w:p w14:paraId="22AC12B1" w14:textId="77777777" w:rsidR="00300847" w:rsidRDefault="00000000" w:rsidP="008A3729">
      <w:pPr>
        <w:pStyle w:val="a0"/>
        <w:spacing w:before="48" w:after="48"/>
        <w:ind w:left="480"/>
      </w:pPr>
      <w:r>
        <w:rPr>
          <w:rFonts w:hint="eastAsia"/>
        </w:rPr>
        <w:t>D</w:t>
      </w:r>
      <w:r>
        <w:rPr>
          <w:rFonts w:hint="eastAsia"/>
        </w:rPr>
        <w:t>、在</w:t>
      </w:r>
      <w:r>
        <w:rPr>
          <w:rFonts w:hint="eastAsia"/>
        </w:rPr>
        <w:t>Cain</w:t>
      </w:r>
      <w:r>
        <w:rPr>
          <w:rFonts w:hint="eastAsia"/>
        </w:rPr>
        <w:t>的</w:t>
      </w:r>
      <w:r>
        <w:rPr>
          <w:rFonts w:hint="eastAsia"/>
        </w:rPr>
        <w:t>Rainbow</w:t>
      </w:r>
      <w:r>
        <w:rPr>
          <w:rFonts w:hint="eastAsia"/>
        </w:rPr>
        <w:t>生成的表会占用大量的硬盘空间和内存，可是破解速度和效率很高</w:t>
      </w:r>
    </w:p>
    <w:p w14:paraId="3E55C952" w14:textId="37A216CF" w:rsidR="00300847" w:rsidRDefault="00FE6899" w:rsidP="008A3729">
      <w:pPr>
        <w:pStyle w:val="a0"/>
        <w:spacing w:before="48" w:after="48"/>
        <w:ind w:left="480"/>
      </w:pPr>
      <w:r w:rsidRPr="00FE6899">
        <w:rPr>
          <w:rFonts w:hint="eastAsia"/>
          <w:b/>
        </w:rPr>
        <w:t>正确答案：</w:t>
      </w:r>
      <w:r w:rsidR="00000000">
        <w:t xml:space="preserve"> B</w:t>
      </w:r>
    </w:p>
    <w:p w14:paraId="7C193164" w14:textId="77777777" w:rsidR="00300847" w:rsidRDefault="00000000" w:rsidP="008A3729">
      <w:pPr>
        <w:pStyle w:val="1"/>
      </w:pPr>
      <w:bookmarkStart w:id="160" w:name="X7e3eded71384491fa523580c8a017e2416788a9"/>
      <w:bookmarkEnd w:id="159"/>
      <w:r>
        <w:rPr>
          <w:rFonts w:hint="eastAsia"/>
        </w:rPr>
        <w:t>如果不设置必要的日志审核，就无法追踪回</w:t>
      </w:r>
      <w:proofErr w:type="gramStart"/>
      <w:r>
        <w:rPr>
          <w:rFonts w:hint="eastAsia"/>
        </w:rPr>
        <w:t>朔安全</w:t>
      </w:r>
      <w:proofErr w:type="gramEnd"/>
      <w:r>
        <w:rPr>
          <w:rFonts w:hint="eastAsia"/>
        </w:rPr>
        <w:t>事件，检查是否启用通用查询日志，打开/</w:t>
      </w:r>
      <w:proofErr w:type="spellStart"/>
      <w:r>
        <w:rPr>
          <w:rFonts w:hint="eastAsia"/>
        </w:rPr>
        <w:t>etcmy.cnf</w:t>
      </w:r>
      <w:proofErr w:type="spellEnd"/>
      <w:r>
        <w:rPr>
          <w:rFonts w:hint="eastAsia"/>
        </w:rPr>
        <w:t>文件，查看是否包含如下设置，选出一个正确的(</w:t>
      </w:r>
      <w:r>
        <w:t xml:space="preserve"> )。</w:t>
      </w:r>
    </w:p>
    <w:p w14:paraId="6D88CB07" w14:textId="77777777" w:rsidR="00300847" w:rsidRDefault="00000000" w:rsidP="008A3729">
      <w:pPr>
        <w:pStyle w:val="FirstParagraph"/>
        <w:spacing w:before="48" w:after="48"/>
        <w:ind w:left="480"/>
      </w:pPr>
      <w:r>
        <w:t>A</w:t>
      </w:r>
      <w:r>
        <w:t>、</w:t>
      </w:r>
      <w:r>
        <w:t>audit=filename</w:t>
      </w:r>
    </w:p>
    <w:p w14:paraId="33E1B591" w14:textId="77777777" w:rsidR="00300847" w:rsidRDefault="00000000" w:rsidP="008A3729">
      <w:pPr>
        <w:pStyle w:val="a0"/>
        <w:spacing w:before="48" w:after="48"/>
        <w:ind w:left="480"/>
      </w:pPr>
      <w:r>
        <w:t>B</w:t>
      </w:r>
      <w:r>
        <w:t>、</w:t>
      </w:r>
      <w:r>
        <w:t>sys=filename</w:t>
      </w:r>
    </w:p>
    <w:p w14:paraId="74FF5669" w14:textId="77777777" w:rsidR="00300847" w:rsidRDefault="00000000" w:rsidP="008A3729">
      <w:pPr>
        <w:pStyle w:val="a0"/>
        <w:spacing w:before="48" w:after="48"/>
        <w:ind w:left="480"/>
      </w:pPr>
      <w:r>
        <w:t>C</w:t>
      </w:r>
      <w:r>
        <w:t>、</w:t>
      </w:r>
      <w:r>
        <w:t>event=filename</w:t>
      </w:r>
    </w:p>
    <w:p w14:paraId="02A2F914" w14:textId="77777777" w:rsidR="00300847" w:rsidRDefault="00000000" w:rsidP="008A3729">
      <w:pPr>
        <w:pStyle w:val="a0"/>
        <w:spacing w:before="48" w:after="48"/>
        <w:ind w:left="480"/>
      </w:pPr>
      <w:r>
        <w:lastRenderedPageBreak/>
        <w:t>D</w:t>
      </w:r>
      <w:r>
        <w:t>、</w:t>
      </w:r>
      <w:r>
        <w:t>log=filename</w:t>
      </w:r>
    </w:p>
    <w:p w14:paraId="413A1C5A" w14:textId="3FD317B8" w:rsidR="00300847" w:rsidRDefault="00FE6899" w:rsidP="008A3729">
      <w:pPr>
        <w:pStyle w:val="a0"/>
        <w:spacing w:before="48" w:after="48"/>
        <w:ind w:left="480"/>
      </w:pPr>
      <w:r w:rsidRPr="00FE6899">
        <w:rPr>
          <w:rFonts w:hint="eastAsia"/>
          <w:b/>
        </w:rPr>
        <w:t>正确答案：</w:t>
      </w:r>
      <w:r w:rsidR="00000000">
        <w:t xml:space="preserve"> D</w:t>
      </w:r>
    </w:p>
    <w:p w14:paraId="6D5E895A" w14:textId="77777777" w:rsidR="00300847" w:rsidRDefault="00000000" w:rsidP="008A3729">
      <w:pPr>
        <w:pStyle w:val="1"/>
      </w:pPr>
      <w:bookmarkStart w:id="161" w:name="Xc7e0d956aebf97afef0a475c521c4f0f23f893b"/>
      <w:bookmarkEnd w:id="160"/>
      <w:r>
        <w:rPr>
          <w:rFonts w:hint="eastAsia"/>
        </w:rPr>
        <w:t>网上营业中间</w:t>
      </w:r>
      <w:proofErr w:type="gramStart"/>
      <w:r>
        <w:rPr>
          <w:rFonts w:hint="eastAsia"/>
        </w:rPr>
        <w:t>件如果</w:t>
      </w:r>
      <w:proofErr w:type="gramEnd"/>
      <w:r>
        <w:rPr>
          <w:rFonts w:hint="eastAsia"/>
        </w:rPr>
        <w:t>启用了</w:t>
      </w:r>
      <w:proofErr w:type="spellStart"/>
      <w:r>
        <w:rPr>
          <w:rFonts w:hint="eastAsia"/>
        </w:rPr>
        <w:t>SSl</w:t>
      </w:r>
      <w:proofErr w:type="spellEnd"/>
      <w:r>
        <w:rPr>
          <w:rFonts w:hint="eastAsia"/>
        </w:rPr>
        <w:t>，应采用不低于(</w:t>
      </w:r>
      <w:r>
        <w:t xml:space="preserve"> </w:t>
      </w:r>
      <w:r>
        <w:rPr>
          <w:rFonts w:hint="eastAsia"/>
        </w:rPr>
        <w:t>)版本的SSL，采用经国家密码管理局认可的密码算法。</w:t>
      </w:r>
    </w:p>
    <w:p w14:paraId="5EC83EAD" w14:textId="77777777" w:rsidR="00300847" w:rsidRDefault="00000000" w:rsidP="008A3729">
      <w:pPr>
        <w:pStyle w:val="FirstParagraph"/>
        <w:spacing w:before="48" w:after="48"/>
        <w:ind w:left="480"/>
      </w:pPr>
      <w:r>
        <w:t>A</w:t>
      </w:r>
      <w:r>
        <w:t>、</w:t>
      </w:r>
      <w:r>
        <w:t>2.0</w:t>
      </w:r>
    </w:p>
    <w:p w14:paraId="43194BCA" w14:textId="77777777" w:rsidR="00300847" w:rsidRDefault="00000000" w:rsidP="008A3729">
      <w:pPr>
        <w:pStyle w:val="a0"/>
        <w:spacing w:before="48" w:after="48"/>
        <w:ind w:left="480"/>
      </w:pPr>
      <w:r>
        <w:t>B</w:t>
      </w:r>
      <w:r>
        <w:t>、</w:t>
      </w:r>
      <w:r>
        <w:t>2.5</w:t>
      </w:r>
    </w:p>
    <w:p w14:paraId="3C7D4F29" w14:textId="77777777" w:rsidR="00300847" w:rsidRDefault="00000000" w:rsidP="008A3729">
      <w:pPr>
        <w:pStyle w:val="a0"/>
        <w:spacing w:before="48" w:after="48"/>
        <w:ind w:left="480"/>
      </w:pPr>
      <w:r>
        <w:t>C</w:t>
      </w:r>
      <w:r>
        <w:t>、</w:t>
      </w:r>
      <w:r>
        <w:t>3.0</w:t>
      </w:r>
    </w:p>
    <w:p w14:paraId="2E52BC60" w14:textId="77777777" w:rsidR="00300847" w:rsidRDefault="00000000" w:rsidP="008A3729">
      <w:pPr>
        <w:pStyle w:val="a0"/>
        <w:spacing w:before="48" w:after="48"/>
        <w:ind w:left="480"/>
      </w:pPr>
      <w:r>
        <w:t>D</w:t>
      </w:r>
      <w:r>
        <w:t>、</w:t>
      </w:r>
      <w:r>
        <w:t>3.1</w:t>
      </w:r>
    </w:p>
    <w:p w14:paraId="3711789B" w14:textId="15AAA0DB" w:rsidR="00300847" w:rsidRDefault="00FE6899" w:rsidP="008A3729">
      <w:pPr>
        <w:pStyle w:val="a0"/>
        <w:spacing w:before="48" w:after="48"/>
        <w:ind w:left="480"/>
      </w:pPr>
      <w:r w:rsidRPr="00FE6899">
        <w:rPr>
          <w:rFonts w:hint="eastAsia"/>
          <w:b/>
        </w:rPr>
        <w:t>正确答案：</w:t>
      </w:r>
      <w:r w:rsidR="00000000">
        <w:t xml:space="preserve"> C</w:t>
      </w:r>
    </w:p>
    <w:p w14:paraId="344CA1F5" w14:textId="77777777" w:rsidR="00300847" w:rsidRDefault="00000000" w:rsidP="008A3729">
      <w:pPr>
        <w:pStyle w:val="1"/>
      </w:pPr>
      <w:bookmarkStart w:id="162" w:name="X26dc46935a00d3931d0ef028e792e4a5aa1d2c6"/>
      <w:bookmarkEnd w:id="161"/>
      <w:r>
        <w:t xml:space="preserve">( </w:t>
      </w:r>
      <w:r>
        <w:rPr>
          <w:rFonts w:hint="eastAsia"/>
        </w:rPr>
        <w:t>)是指电子系统或设备在自己正常工作产生的电磁环境下，电子系统或设备之间的相互之间的相互不影响的电磁特性。</w:t>
      </w:r>
    </w:p>
    <w:p w14:paraId="7AEE1110" w14:textId="77777777" w:rsidR="00300847" w:rsidRDefault="00000000" w:rsidP="008A3729">
      <w:pPr>
        <w:pStyle w:val="FirstParagraph"/>
        <w:spacing w:before="48" w:after="48"/>
        <w:ind w:left="480"/>
      </w:pPr>
      <w:r>
        <w:rPr>
          <w:rFonts w:hint="eastAsia"/>
        </w:rPr>
        <w:t>A</w:t>
      </w:r>
      <w:r>
        <w:rPr>
          <w:rFonts w:hint="eastAsia"/>
        </w:rPr>
        <w:t>、电磁兼容性</w:t>
      </w:r>
    </w:p>
    <w:p w14:paraId="1A118395" w14:textId="77777777" w:rsidR="00300847" w:rsidRDefault="00000000" w:rsidP="008A3729">
      <w:pPr>
        <w:pStyle w:val="a0"/>
        <w:spacing w:before="48" w:after="48"/>
        <w:ind w:left="480"/>
      </w:pPr>
      <w:r>
        <w:rPr>
          <w:rFonts w:hint="eastAsia"/>
        </w:rPr>
        <w:t>B</w:t>
      </w:r>
      <w:r>
        <w:rPr>
          <w:rFonts w:hint="eastAsia"/>
        </w:rPr>
        <w:t>、传导干扰</w:t>
      </w:r>
    </w:p>
    <w:p w14:paraId="2CF1ACD8" w14:textId="77777777" w:rsidR="00300847" w:rsidRDefault="00000000" w:rsidP="008A3729">
      <w:pPr>
        <w:pStyle w:val="a0"/>
        <w:spacing w:before="48" w:after="48"/>
        <w:ind w:left="480"/>
      </w:pPr>
      <w:r>
        <w:rPr>
          <w:rFonts w:hint="eastAsia"/>
        </w:rPr>
        <w:t>C</w:t>
      </w:r>
      <w:r>
        <w:rPr>
          <w:rFonts w:hint="eastAsia"/>
        </w:rPr>
        <w:t>、电磁干扰</w:t>
      </w:r>
    </w:p>
    <w:p w14:paraId="4E809968" w14:textId="77777777" w:rsidR="00300847" w:rsidRDefault="00000000" w:rsidP="008A3729">
      <w:pPr>
        <w:pStyle w:val="a0"/>
        <w:spacing w:before="48" w:after="48"/>
        <w:ind w:left="480"/>
      </w:pPr>
      <w:r>
        <w:rPr>
          <w:rFonts w:hint="eastAsia"/>
        </w:rPr>
        <w:t>D</w:t>
      </w:r>
      <w:r>
        <w:rPr>
          <w:rFonts w:hint="eastAsia"/>
        </w:rPr>
        <w:t>、辐射干扰</w:t>
      </w:r>
    </w:p>
    <w:p w14:paraId="368A1ACD" w14:textId="16422965" w:rsidR="00300847" w:rsidRDefault="00FE6899" w:rsidP="008A3729">
      <w:pPr>
        <w:pStyle w:val="a0"/>
        <w:spacing w:before="48" w:after="48"/>
        <w:ind w:left="480"/>
      </w:pPr>
      <w:r w:rsidRPr="00FE6899">
        <w:rPr>
          <w:rFonts w:hint="eastAsia"/>
          <w:b/>
        </w:rPr>
        <w:t>正确答案：</w:t>
      </w:r>
      <w:r w:rsidR="00000000">
        <w:t xml:space="preserve"> A</w:t>
      </w:r>
    </w:p>
    <w:p w14:paraId="6B32F327" w14:textId="77777777" w:rsidR="00300847" w:rsidRDefault="00000000" w:rsidP="008A3729">
      <w:pPr>
        <w:pStyle w:val="1"/>
      </w:pPr>
      <w:bookmarkStart w:id="163" w:name="计算机信息系统雷电电磁脉冲安全防护规范的标准编号是-----"/>
      <w:bookmarkEnd w:id="162"/>
      <w:r>
        <w:rPr>
          <w:rFonts w:hint="eastAsia"/>
        </w:rPr>
        <w:t>《计算机信息系统雷电电磁脉冲安全防护规范》的标准编号是(</w:t>
      </w:r>
      <w:r>
        <w:t xml:space="preserve"> )。</w:t>
      </w:r>
    </w:p>
    <w:p w14:paraId="1CA7005A" w14:textId="77777777" w:rsidR="00300847" w:rsidRDefault="00000000" w:rsidP="008A3729">
      <w:pPr>
        <w:pStyle w:val="FirstParagraph"/>
        <w:spacing w:before="48" w:after="48"/>
        <w:ind w:left="480"/>
      </w:pPr>
      <w:r>
        <w:t>A</w:t>
      </w:r>
      <w:r>
        <w:t>、</w:t>
      </w:r>
      <w:r>
        <w:t>GA 163-1997</w:t>
      </w:r>
    </w:p>
    <w:p w14:paraId="4DC546CD" w14:textId="77777777" w:rsidR="00300847" w:rsidRDefault="00000000" w:rsidP="008A3729">
      <w:pPr>
        <w:pStyle w:val="a0"/>
        <w:spacing w:before="48" w:after="48"/>
        <w:ind w:left="480"/>
      </w:pPr>
      <w:r>
        <w:t>B</w:t>
      </w:r>
      <w:r>
        <w:t>、</w:t>
      </w:r>
      <w:r>
        <w:t>GA 267-2000</w:t>
      </w:r>
    </w:p>
    <w:p w14:paraId="2439F29A" w14:textId="77777777" w:rsidR="00300847" w:rsidRDefault="00000000" w:rsidP="008A3729">
      <w:pPr>
        <w:pStyle w:val="a0"/>
        <w:spacing w:before="48" w:after="48"/>
        <w:ind w:left="480"/>
      </w:pPr>
      <w:r>
        <w:t>C</w:t>
      </w:r>
      <w:r>
        <w:t>、</w:t>
      </w:r>
      <w:r>
        <w:t>GA 243-2000</w:t>
      </w:r>
    </w:p>
    <w:p w14:paraId="5E1CC666" w14:textId="77777777" w:rsidR="00300847" w:rsidRDefault="00000000" w:rsidP="008A3729">
      <w:pPr>
        <w:pStyle w:val="a0"/>
        <w:spacing w:before="48" w:after="48"/>
        <w:ind w:left="480"/>
      </w:pPr>
      <w:r>
        <w:t>D</w:t>
      </w:r>
      <w:r>
        <w:t>、</w:t>
      </w:r>
      <w:r>
        <w:t>GB 17859-1999</w:t>
      </w:r>
    </w:p>
    <w:p w14:paraId="10F429B3" w14:textId="0016E7B1" w:rsidR="00300847" w:rsidRDefault="00FE6899" w:rsidP="008A3729">
      <w:pPr>
        <w:pStyle w:val="a0"/>
        <w:spacing w:before="48" w:after="48"/>
        <w:ind w:left="480"/>
      </w:pPr>
      <w:r w:rsidRPr="00FE6899">
        <w:rPr>
          <w:rFonts w:hint="eastAsia"/>
          <w:b/>
        </w:rPr>
        <w:t>正确答案：</w:t>
      </w:r>
      <w:r w:rsidR="00000000">
        <w:t xml:space="preserve"> B</w:t>
      </w:r>
    </w:p>
    <w:p w14:paraId="01F0680F" w14:textId="77777777" w:rsidR="00300847" w:rsidRDefault="00000000" w:rsidP="008A3729">
      <w:pPr>
        <w:pStyle w:val="1"/>
      </w:pPr>
      <w:bookmarkStart w:id="164" w:name="使用iialon灭火的工作原理是什么-----"/>
      <w:bookmarkEnd w:id="163"/>
      <w:r>
        <w:rPr>
          <w:rFonts w:hint="eastAsia"/>
        </w:rPr>
        <w:t>使用</w:t>
      </w:r>
      <w:proofErr w:type="spellStart"/>
      <w:r>
        <w:rPr>
          <w:rFonts w:hint="eastAsia"/>
        </w:rPr>
        <w:t>IIalon</w:t>
      </w:r>
      <w:proofErr w:type="spellEnd"/>
      <w:r>
        <w:rPr>
          <w:rFonts w:hint="eastAsia"/>
        </w:rPr>
        <w:t>灭火的工作原理是什么？(</w:t>
      </w:r>
      <w:r>
        <w:t xml:space="preserve"> )</w:t>
      </w:r>
    </w:p>
    <w:p w14:paraId="7ED4CB7B" w14:textId="77777777" w:rsidR="00300847" w:rsidRDefault="00000000" w:rsidP="008A3729">
      <w:pPr>
        <w:pStyle w:val="FirstParagraph"/>
        <w:spacing w:before="48" w:after="48"/>
        <w:ind w:left="480"/>
      </w:pPr>
      <w:r>
        <w:rPr>
          <w:rFonts w:hint="eastAsia"/>
        </w:rPr>
        <w:t>A</w:t>
      </w:r>
      <w:r>
        <w:rPr>
          <w:rFonts w:hint="eastAsia"/>
        </w:rPr>
        <w:t>、降低温度</w:t>
      </w:r>
    </w:p>
    <w:p w14:paraId="448F2B31" w14:textId="77777777" w:rsidR="00300847" w:rsidRDefault="00000000" w:rsidP="008A3729">
      <w:pPr>
        <w:pStyle w:val="a0"/>
        <w:spacing w:before="48" w:after="48"/>
        <w:ind w:left="480"/>
      </w:pPr>
      <w:r>
        <w:rPr>
          <w:rFonts w:hint="eastAsia"/>
        </w:rPr>
        <w:t>B</w:t>
      </w:r>
      <w:r>
        <w:rPr>
          <w:rFonts w:hint="eastAsia"/>
        </w:rPr>
        <w:t>、隔绝氧气和可燃物</w:t>
      </w:r>
    </w:p>
    <w:p w14:paraId="4378CACC" w14:textId="77777777" w:rsidR="00300847" w:rsidRDefault="00000000" w:rsidP="008A3729">
      <w:pPr>
        <w:pStyle w:val="a0"/>
        <w:spacing w:before="48" w:after="48"/>
        <w:ind w:left="480"/>
      </w:pPr>
      <w:r>
        <w:rPr>
          <w:rFonts w:hint="eastAsia"/>
        </w:rPr>
        <w:t>C</w:t>
      </w:r>
      <w:r>
        <w:rPr>
          <w:rFonts w:hint="eastAsia"/>
        </w:rPr>
        <w:t>、破坏氧气和可燃物之间的化学反应</w:t>
      </w:r>
    </w:p>
    <w:p w14:paraId="0C08BF57" w14:textId="77777777" w:rsidR="00300847" w:rsidRDefault="00000000" w:rsidP="008A3729">
      <w:pPr>
        <w:pStyle w:val="a0"/>
        <w:spacing w:before="48" w:after="48"/>
        <w:ind w:left="480"/>
      </w:pPr>
      <w:r>
        <w:rPr>
          <w:rFonts w:hint="eastAsia"/>
        </w:rPr>
        <w:t>D</w:t>
      </w:r>
      <w:r>
        <w:rPr>
          <w:rFonts w:hint="eastAsia"/>
        </w:rPr>
        <w:t>、减少氧气</w:t>
      </w:r>
    </w:p>
    <w:p w14:paraId="46A12E2B" w14:textId="1F6F4311" w:rsidR="00300847" w:rsidRDefault="00FE6899" w:rsidP="008A3729">
      <w:pPr>
        <w:pStyle w:val="a0"/>
        <w:spacing w:before="48" w:after="48"/>
        <w:ind w:left="480"/>
      </w:pPr>
      <w:r w:rsidRPr="00FE6899">
        <w:rPr>
          <w:rFonts w:hint="eastAsia"/>
          <w:b/>
        </w:rPr>
        <w:t>正确答案：</w:t>
      </w:r>
      <w:r w:rsidR="00000000">
        <w:t xml:space="preserve"> C</w:t>
      </w:r>
    </w:p>
    <w:p w14:paraId="3074FEFD" w14:textId="77777777" w:rsidR="00300847" w:rsidRDefault="00000000" w:rsidP="008A3729">
      <w:pPr>
        <w:pStyle w:val="1"/>
      </w:pPr>
      <w:bookmarkStart w:id="165" w:name="被电击的人能否获救关键在于-----"/>
      <w:bookmarkEnd w:id="164"/>
      <w:r>
        <w:rPr>
          <w:rFonts w:hint="eastAsia"/>
        </w:rPr>
        <w:t>被电击的人能否获救，关键在于(</w:t>
      </w:r>
      <w:r>
        <w:t xml:space="preserve"> )。</w:t>
      </w:r>
    </w:p>
    <w:p w14:paraId="136701CF" w14:textId="77777777" w:rsidR="00300847" w:rsidRDefault="00000000" w:rsidP="008A3729">
      <w:pPr>
        <w:pStyle w:val="FirstParagraph"/>
        <w:spacing w:before="48" w:after="48"/>
        <w:ind w:left="480"/>
      </w:pPr>
      <w:r>
        <w:rPr>
          <w:rFonts w:hint="eastAsia"/>
        </w:rPr>
        <w:t>A</w:t>
      </w:r>
      <w:r>
        <w:rPr>
          <w:rFonts w:hint="eastAsia"/>
        </w:rPr>
        <w:t>、触电的方式</w:t>
      </w:r>
    </w:p>
    <w:p w14:paraId="71BD2A21" w14:textId="77777777" w:rsidR="00300847" w:rsidRDefault="00000000" w:rsidP="008A3729">
      <w:pPr>
        <w:pStyle w:val="a0"/>
        <w:spacing w:before="48" w:after="48"/>
        <w:ind w:left="480"/>
      </w:pPr>
      <w:r>
        <w:rPr>
          <w:rFonts w:hint="eastAsia"/>
        </w:rPr>
        <w:t>B</w:t>
      </w:r>
      <w:r>
        <w:rPr>
          <w:rFonts w:hint="eastAsia"/>
        </w:rPr>
        <w:t>、人体电阻的大小</w:t>
      </w:r>
    </w:p>
    <w:p w14:paraId="01061C38" w14:textId="77777777" w:rsidR="00300847" w:rsidRDefault="00000000" w:rsidP="008A3729">
      <w:pPr>
        <w:pStyle w:val="a0"/>
        <w:spacing w:before="48" w:after="48"/>
        <w:ind w:left="480"/>
      </w:pPr>
      <w:r>
        <w:rPr>
          <w:rFonts w:hint="eastAsia"/>
        </w:rPr>
        <w:t>C</w:t>
      </w:r>
      <w:r>
        <w:rPr>
          <w:rFonts w:hint="eastAsia"/>
        </w:rPr>
        <w:t>、触电电压的高底</w:t>
      </w:r>
    </w:p>
    <w:p w14:paraId="627536EE" w14:textId="77777777" w:rsidR="00300847" w:rsidRDefault="00000000" w:rsidP="008A3729">
      <w:pPr>
        <w:pStyle w:val="a0"/>
        <w:spacing w:before="48" w:after="48"/>
        <w:ind w:left="480"/>
      </w:pPr>
      <w:r>
        <w:rPr>
          <w:rFonts w:hint="eastAsia"/>
        </w:rPr>
        <w:t>D</w:t>
      </w:r>
      <w:r>
        <w:rPr>
          <w:rFonts w:hint="eastAsia"/>
        </w:rPr>
        <w:t>、能否尽快脱离电源和施行紧急救护</w:t>
      </w:r>
    </w:p>
    <w:p w14:paraId="45C93735" w14:textId="05506A16" w:rsidR="00300847" w:rsidRDefault="00FE6899" w:rsidP="008A3729">
      <w:pPr>
        <w:pStyle w:val="a0"/>
        <w:spacing w:before="48" w:after="48"/>
        <w:ind w:left="480"/>
      </w:pPr>
      <w:r w:rsidRPr="00FE6899">
        <w:rPr>
          <w:rFonts w:hint="eastAsia"/>
          <w:b/>
        </w:rPr>
        <w:t>正确答案：</w:t>
      </w:r>
      <w:r w:rsidR="00000000">
        <w:t xml:space="preserve"> D</w:t>
      </w:r>
    </w:p>
    <w:p w14:paraId="5357BD07" w14:textId="77777777" w:rsidR="00300847" w:rsidRDefault="00000000" w:rsidP="008A3729">
      <w:pPr>
        <w:pStyle w:val="1"/>
      </w:pPr>
      <w:bookmarkStart w:id="166" w:name="电流为-----毫安是称为致命电流"/>
      <w:bookmarkEnd w:id="165"/>
      <w:r>
        <w:rPr>
          <w:rFonts w:hint="eastAsia"/>
        </w:rPr>
        <w:t>电流为(</w:t>
      </w:r>
      <w:r>
        <w:t xml:space="preserve"> </w:t>
      </w:r>
      <w:r>
        <w:rPr>
          <w:rFonts w:hint="eastAsia"/>
        </w:rPr>
        <w:t>)毫安是，称为致命电流。</w:t>
      </w:r>
    </w:p>
    <w:p w14:paraId="67FB8809" w14:textId="77777777" w:rsidR="00300847" w:rsidRDefault="00000000" w:rsidP="008A3729">
      <w:pPr>
        <w:pStyle w:val="FirstParagraph"/>
        <w:spacing w:before="48" w:after="48"/>
        <w:ind w:left="480"/>
      </w:pPr>
      <w:r>
        <w:t>A</w:t>
      </w:r>
      <w:r>
        <w:t>、</w:t>
      </w:r>
      <w:r>
        <w:t>50</w:t>
      </w:r>
    </w:p>
    <w:p w14:paraId="379EC0F3" w14:textId="77777777" w:rsidR="00300847" w:rsidRDefault="00000000" w:rsidP="008A3729">
      <w:pPr>
        <w:pStyle w:val="a0"/>
        <w:spacing w:before="48" w:after="48"/>
        <w:ind w:left="480"/>
      </w:pPr>
      <w:r>
        <w:t>B</w:t>
      </w:r>
      <w:r>
        <w:t>、</w:t>
      </w:r>
      <w:r>
        <w:t>100</w:t>
      </w:r>
    </w:p>
    <w:p w14:paraId="605CF188" w14:textId="77777777" w:rsidR="00300847" w:rsidRDefault="00000000" w:rsidP="008A3729">
      <w:pPr>
        <w:pStyle w:val="a0"/>
        <w:spacing w:before="48" w:after="48"/>
        <w:ind w:left="480"/>
      </w:pPr>
      <w:r>
        <w:lastRenderedPageBreak/>
        <w:t>C</w:t>
      </w:r>
      <w:r>
        <w:t>、</w:t>
      </w:r>
      <w:r>
        <w:t>120</w:t>
      </w:r>
    </w:p>
    <w:p w14:paraId="68AAE4A4" w14:textId="77777777" w:rsidR="00300847" w:rsidRDefault="00000000" w:rsidP="008A3729">
      <w:pPr>
        <w:pStyle w:val="a0"/>
        <w:spacing w:before="48" w:after="48"/>
        <w:ind w:left="480"/>
      </w:pPr>
      <w:r>
        <w:t>D</w:t>
      </w:r>
      <w:r>
        <w:t>、</w:t>
      </w:r>
      <w:r>
        <w:t>150</w:t>
      </w:r>
    </w:p>
    <w:p w14:paraId="7F12598A" w14:textId="7046192A" w:rsidR="00300847" w:rsidRDefault="00FE6899" w:rsidP="008A3729">
      <w:pPr>
        <w:pStyle w:val="a0"/>
        <w:spacing w:before="48" w:after="48"/>
        <w:ind w:left="480"/>
      </w:pPr>
      <w:r w:rsidRPr="00FE6899">
        <w:rPr>
          <w:rFonts w:hint="eastAsia"/>
          <w:b/>
        </w:rPr>
        <w:t>正确答案：</w:t>
      </w:r>
      <w:r w:rsidR="00000000">
        <w:t xml:space="preserve"> B</w:t>
      </w:r>
    </w:p>
    <w:p w14:paraId="7E020DE6" w14:textId="77777777" w:rsidR="00300847" w:rsidRDefault="00000000" w:rsidP="008A3729">
      <w:pPr>
        <w:pStyle w:val="1"/>
      </w:pPr>
      <w:bookmarkStart w:id="167" w:name="根据国家相关规定电压-----以下不必考虑防止电击的安全"/>
      <w:bookmarkEnd w:id="166"/>
      <w:r>
        <w:rPr>
          <w:rFonts w:hint="eastAsia"/>
        </w:rPr>
        <w:t>根据国家相关规定，电压(</w:t>
      </w:r>
      <w:r>
        <w:t xml:space="preserve"> </w:t>
      </w:r>
      <w:r>
        <w:rPr>
          <w:rFonts w:hint="eastAsia"/>
        </w:rPr>
        <w:t>)以下不必考虑防止电击的安全？</w:t>
      </w:r>
    </w:p>
    <w:p w14:paraId="2FDC19AE" w14:textId="77777777" w:rsidR="00300847" w:rsidRDefault="00000000" w:rsidP="008A3729">
      <w:pPr>
        <w:pStyle w:val="FirstParagraph"/>
        <w:spacing w:before="48" w:after="48"/>
        <w:ind w:left="480"/>
      </w:pPr>
      <w:r>
        <w:rPr>
          <w:rFonts w:hint="eastAsia"/>
        </w:rPr>
        <w:t>A</w:t>
      </w:r>
      <w:r>
        <w:rPr>
          <w:rFonts w:hint="eastAsia"/>
        </w:rPr>
        <w:t>、</w:t>
      </w:r>
      <w:r>
        <w:rPr>
          <w:rFonts w:hint="eastAsia"/>
        </w:rPr>
        <w:t>48</w:t>
      </w:r>
      <w:r>
        <w:rPr>
          <w:rFonts w:hint="eastAsia"/>
        </w:rPr>
        <w:t>伏</w:t>
      </w:r>
    </w:p>
    <w:p w14:paraId="29D1FC0F" w14:textId="77777777" w:rsidR="00300847" w:rsidRDefault="00000000" w:rsidP="008A3729">
      <w:pPr>
        <w:pStyle w:val="a0"/>
        <w:spacing w:before="48" w:after="48"/>
        <w:ind w:left="480"/>
      </w:pPr>
      <w:r>
        <w:rPr>
          <w:rFonts w:hint="eastAsia"/>
        </w:rPr>
        <w:t>B</w:t>
      </w:r>
      <w:r>
        <w:rPr>
          <w:rFonts w:hint="eastAsia"/>
        </w:rPr>
        <w:t>、</w:t>
      </w:r>
      <w:r>
        <w:rPr>
          <w:rFonts w:hint="eastAsia"/>
        </w:rPr>
        <w:t>36</w:t>
      </w:r>
      <w:r>
        <w:rPr>
          <w:rFonts w:hint="eastAsia"/>
        </w:rPr>
        <w:t>伏</w:t>
      </w:r>
    </w:p>
    <w:p w14:paraId="77BF88BD" w14:textId="77777777" w:rsidR="00300847" w:rsidRDefault="00000000" w:rsidP="008A3729">
      <w:pPr>
        <w:pStyle w:val="a0"/>
        <w:spacing w:before="48" w:after="48"/>
        <w:ind w:left="480"/>
      </w:pPr>
      <w:r>
        <w:rPr>
          <w:rFonts w:hint="eastAsia"/>
        </w:rPr>
        <w:t>C</w:t>
      </w:r>
      <w:r>
        <w:rPr>
          <w:rFonts w:hint="eastAsia"/>
        </w:rPr>
        <w:t>、</w:t>
      </w:r>
      <w:r>
        <w:rPr>
          <w:rFonts w:hint="eastAsia"/>
        </w:rPr>
        <w:t>65</w:t>
      </w:r>
      <w:r>
        <w:rPr>
          <w:rFonts w:hint="eastAsia"/>
        </w:rPr>
        <w:t>伏</w:t>
      </w:r>
    </w:p>
    <w:p w14:paraId="09EDAAD5" w14:textId="77777777" w:rsidR="00300847" w:rsidRDefault="00000000" w:rsidP="008A3729">
      <w:pPr>
        <w:pStyle w:val="a0"/>
        <w:spacing w:before="48" w:after="48"/>
        <w:ind w:left="480"/>
      </w:pPr>
      <w:r>
        <w:rPr>
          <w:rFonts w:hint="eastAsia"/>
        </w:rPr>
        <w:t>D</w:t>
      </w:r>
      <w:r>
        <w:rPr>
          <w:rFonts w:hint="eastAsia"/>
        </w:rPr>
        <w:t>、</w:t>
      </w:r>
      <w:r>
        <w:rPr>
          <w:rFonts w:hint="eastAsia"/>
        </w:rPr>
        <w:t>25</w:t>
      </w:r>
      <w:r>
        <w:rPr>
          <w:rFonts w:hint="eastAsia"/>
        </w:rPr>
        <w:t>伏</w:t>
      </w:r>
    </w:p>
    <w:p w14:paraId="7DBF5DB4" w14:textId="5A547C8C" w:rsidR="00300847" w:rsidRDefault="00FE6899" w:rsidP="008A3729">
      <w:pPr>
        <w:pStyle w:val="a0"/>
        <w:spacing w:before="48" w:after="48"/>
        <w:ind w:left="480"/>
      </w:pPr>
      <w:r w:rsidRPr="00FE6899">
        <w:rPr>
          <w:rFonts w:hint="eastAsia"/>
          <w:b/>
        </w:rPr>
        <w:t>正确答案：</w:t>
      </w:r>
      <w:r w:rsidR="00000000">
        <w:t xml:space="preserve"> D</w:t>
      </w:r>
    </w:p>
    <w:p w14:paraId="317AC8AA" w14:textId="77777777" w:rsidR="00300847" w:rsidRDefault="00000000" w:rsidP="008A3729">
      <w:pPr>
        <w:pStyle w:val="1"/>
      </w:pPr>
      <w:bookmarkStart w:id="168" w:name="关于空气的正向压力下面哪项描述是正确的-----"/>
      <w:bookmarkEnd w:id="167"/>
      <w:r>
        <w:rPr>
          <w:rFonts w:hint="eastAsia"/>
        </w:rPr>
        <w:t>关于空气的正向压力，下面哪项描述是正确的？(</w:t>
      </w:r>
      <w:r>
        <w:t xml:space="preserve"> )</w:t>
      </w:r>
    </w:p>
    <w:p w14:paraId="4E70E86A" w14:textId="77777777" w:rsidR="00300847" w:rsidRDefault="00000000" w:rsidP="008A3729">
      <w:pPr>
        <w:pStyle w:val="FirstParagraph"/>
        <w:spacing w:before="48" w:after="48"/>
        <w:ind w:left="480"/>
      </w:pPr>
      <w:r>
        <w:rPr>
          <w:rFonts w:hint="eastAsia"/>
        </w:rPr>
        <w:t>A</w:t>
      </w:r>
      <w:r>
        <w:rPr>
          <w:rFonts w:hint="eastAsia"/>
        </w:rPr>
        <w:t>、当门打开时，空气向内流动</w:t>
      </w:r>
    </w:p>
    <w:p w14:paraId="5C910F5C" w14:textId="77777777" w:rsidR="00300847" w:rsidRDefault="00000000" w:rsidP="008A3729">
      <w:pPr>
        <w:pStyle w:val="a0"/>
        <w:spacing w:before="48" w:after="48"/>
        <w:ind w:left="480"/>
      </w:pPr>
      <w:r>
        <w:rPr>
          <w:rFonts w:hint="eastAsia"/>
        </w:rPr>
        <w:t>B</w:t>
      </w:r>
      <w:r>
        <w:rPr>
          <w:rFonts w:hint="eastAsia"/>
        </w:rPr>
        <w:t>、当门打开，空气向外流动</w:t>
      </w:r>
    </w:p>
    <w:p w14:paraId="440728FE" w14:textId="77777777" w:rsidR="00300847" w:rsidRDefault="00000000" w:rsidP="008A3729">
      <w:pPr>
        <w:pStyle w:val="a0"/>
        <w:spacing w:before="48" w:after="48"/>
        <w:ind w:left="480"/>
      </w:pPr>
      <w:r>
        <w:rPr>
          <w:rFonts w:hint="eastAsia"/>
        </w:rPr>
        <w:t>C</w:t>
      </w:r>
      <w:r>
        <w:rPr>
          <w:rFonts w:hint="eastAsia"/>
        </w:rPr>
        <w:t>、当发生火灾，系统自动切断电源</w:t>
      </w:r>
    </w:p>
    <w:p w14:paraId="61BC79AE" w14:textId="77777777" w:rsidR="00300847" w:rsidRDefault="00000000" w:rsidP="008A3729">
      <w:pPr>
        <w:pStyle w:val="a0"/>
        <w:spacing w:before="48" w:after="48"/>
        <w:ind w:left="480"/>
      </w:pPr>
      <w:r>
        <w:rPr>
          <w:rFonts w:hint="eastAsia"/>
        </w:rPr>
        <w:t>D</w:t>
      </w:r>
      <w:r>
        <w:rPr>
          <w:rFonts w:hint="eastAsia"/>
        </w:rPr>
        <w:t>、当发生火灾，烟雾向另外一间房间流动</w:t>
      </w:r>
    </w:p>
    <w:p w14:paraId="1694E726" w14:textId="4DF00BFF" w:rsidR="00300847" w:rsidRDefault="00FE6899" w:rsidP="008A3729">
      <w:pPr>
        <w:pStyle w:val="a0"/>
        <w:spacing w:before="48" w:after="48"/>
        <w:ind w:left="480"/>
      </w:pPr>
      <w:r w:rsidRPr="00FE6899">
        <w:rPr>
          <w:rFonts w:hint="eastAsia"/>
          <w:b/>
        </w:rPr>
        <w:t>正确答案：</w:t>
      </w:r>
      <w:r w:rsidR="00000000">
        <w:t xml:space="preserve"> B</w:t>
      </w:r>
    </w:p>
    <w:p w14:paraId="69745599" w14:textId="77777777" w:rsidR="00300847" w:rsidRDefault="00000000" w:rsidP="008A3729">
      <w:pPr>
        <w:pStyle w:val="1"/>
      </w:pPr>
      <w:bookmarkStart w:id="169" w:name="计算机电源系统的所有节点均应镀铅锡处理-----连接"/>
      <w:bookmarkEnd w:id="168"/>
      <w:r>
        <w:rPr>
          <w:rFonts w:hint="eastAsia"/>
        </w:rPr>
        <w:t>计算机电源系统的所有节点均应</w:t>
      </w:r>
      <w:proofErr w:type="gramStart"/>
      <w:r>
        <w:rPr>
          <w:rFonts w:hint="eastAsia"/>
        </w:rPr>
        <w:t>镀</w:t>
      </w:r>
      <w:proofErr w:type="gramEnd"/>
      <w:r>
        <w:rPr>
          <w:rFonts w:hint="eastAsia"/>
        </w:rPr>
        <w:t>铅锡处理(</w:t>
      </w:r>
      <w:r>
        <w:t xml:space="preserve"> </w:t>
      </w:r>
      <w:r>
        <w:rPr>
          <w:rFonts w:hint="eastAsia"/>
        </w:rPr>
        <w:t>)连接。</w:t>
      </w:r>
    </w:p>
    <w:p w14:paraId="2F04C2A6" w14:textId="77777777" w:rsidR="00300847" w:rsidRDefault="00000000" w:rsidP="008A3729">
      <w:pPr>
        <w:pStyle w:val="FirstParagraph"/>
        <w:spacing w:before="48" w:after="48"/>
        <w:ind w:left="480"/>
      </w:pPr>
      <w:r>
        <w:rPr>
          <w:rFonts w:hint="eastAsia"/>
        </w:rPr>
        <w:t>A</w:t>
      </w:r>
      <w:r>
        <w:rPr>
          <w:rFonts w:hint="eastAsia"/>
        </w:rPr>
        <w:t>、热压</w:t>
      </w:r>
    </w:p>
    <w:p w14:paraId="64AC1BA4" w14:textId="77777777" w:rsidR="00300847" w:rsidRDefault="00000000" w:rsidP="008A3729">
      <w:pPr>
        <w:pStyle w:val="a0"/>
        <w:spacing w:before="48" w:after="48"/>
        <w:ind w:left="480"/>
      </w:pPr>
      <w:r>
        <w:rPr>
          <w:rFonts w:hint="eastAsia"/>
        </w:rPr>
        <w:t>B</w:t>
      </w:r>
      <w:r>
        <w:rPr>
          <w:rFonts w:hint="eastAsia"/>
        </w:rPr>
        <w:t>、冷压</w:t>
      </w:r>
    </w:p>
    <w:p w14:paraId="39AD4B67" w14:textId="77777777" w:rsidR="00300847" w:rsidRDefault="00000000" w:rsidP="008A3729">
      <w:pPr>
        <w:pStyle w:val="a0"/>
        <w:spacing w:before="48" w:after="48"/>
        <w:ind w:left="480"/>
      </w:pPr>
      <w:r>
        <w:rPr>
          <w:rFonts w:hint="eastAsia"/>
        </w:rPr>
        <w:t>C</w:t>
      </w:r>
      <w:r>
        <w:rPr>
          <w:rFonts w:hint="eastAsia"/>
        </w:rPr>
        <w:t>、焊锡</w:t>
      </w:r>
    </w:p>
    <w:p w14:paraId="48328CAD" w14:textId="77777777" w:rsidR="00300847" w:rsidRDefault="00000000" w:rsidP="008A3729">
      <w:pPr>
        <w:pStyle w:val="a0"/>
        <w:spacing w:before="48" w:after="48"/>
        <w:ind w:left="480"/>
      </w:pPr>
      <w:r>
        <w:rPr>
          <w:rFonts w:hint="eastAsia"/>
        </w:rPr>
        <w:t>D</w:t>
      </w:r>
      <w:r>
        <w:rPr>
          <w:rFonts w:hint="eastAsia"/>
        </w:rPr>
        <w:t>、直接</w:t>
      </w:r>
    </w:p>
    <w:p w14:paraId="564BB604" w14:textId="325B2DB2" w:rsidR="00300847" w:rsidRDefault="00FE6899" w:rsidP="008A3729">
      <w:pPr>
        <w:pStyle w:val="a0"/>
        <w:spacing w:before="48" w:after="48"/>
        <w:ind w:left="480"/>
      </w:pPr>
      <w:r w:rsidRPr="00FE6899">
        <w:rPr>
          <w:rFonts w:hint="eastAsia"/>
          <w:b/>
        </w:rPr>
        <w:t>正确答案：</w:t>
      </w:r>
      <w:r w:rsidR="00000000">
        <w:t xml:space="preserve"> B</w:t>
      </w:r>
    </w:p>
    <w:p w14:paraId="3192AA3F" w14:textId="77777777" w:rsidR="00300847" w:rsidRDefault="00000000" w:rsidP="008A3729">
      <w:pPr>
        <w:pStyle w:val="1"/>
      </w:pPr>
      <w:bookmarkStart w:id="170" w:name="防雷保安器防止-----破坏计算机信息系统的保安装置可分为两大类电源"/>
      <w:bookmarkEnd w:id="169"/>
      <w:r>
        <w:rPr>
          <w:rFonts w:hint="eastAsia"/>
        </w:rPr>
        <w:t>防雷保安器：防止(</w:t>
      </w:r>
      <w:r>
        <w:t xml:space="preserve"> </w:t>
      </w:r>
      <w:r>
        <w:rPr>
          <w:rFonts w:hint="eastAsia"/>
        </w:rPr>
        <w:t>)破坏计算机信息系统的保安装置，可分为两大类：电源</w:t>
      </w:r>
    </w:p>
    <w:p w14:paraId="6299F0DA" w14:textId="77777777" w:rsidR="00300847" w:rsidRDefault="00000000" w:rsidP="008A3729">
      <w:pPr>
        <w:pStyle w:val="FirstParagraph"/>
        <w:spacing w:before="48" w:after="48"/>
        <w:ind w:left="480"/>
      </w:pPr>
      <w:r>
        <w:rPr>
          <w:rFonts w:hint="eastAsia"/>
        </w:rPr>
        <w:t>线防雷保安器（简称电源防雷保安器）和信号传输线防雷保安器（简称通道防雷保安器）。</w:t>
      </w:r>
      <w:r>
        <w:br/>
      </w:r>
      <w:r>
        <w:rPr>
          <w:rFonts w:hint="eastAsia"/>
        </w:rPr>
        <w:t>A</w:t>
      </w:r>
      <w:r>
        <w:rPr>
          <w:rFonts w:hint="eastAsia"/>
        </w:rPr>
        <w:t>、直击雷</w:t>
      </w:r>
    </w:p>
    <w:p w14:paraId="46B9BD5A" w14:textId="77777777" w:rsidR="00300847" w:rsidRDefault="00000000" w:rsidP="008A3729">
      <w:pPr>
        <w:pStyle w:val="a0"/>
        <w:spacing w:before="48" w:after="48"/>
        <w:ind w:left="480"/>
      </w:pPr>
      <w:r>
        <w:rPr>
          <w:rFonts w:hint="eastAsia"/>
        </w:rPr>
        <w:t>B</w:t>
      </w:r>
      <w:r>
        <w:rPr>
          <w:rFonts w:hint="eastAsia"/>
        </w:rPr>
        <w:t>、感应雷</w:t>
      </w:r>
    </w:p>
    <w:p w14:paraId="5EA1FD96" w14:textId="77777777" w:rsidR="00300847" w:rsidRDefault="00000000" w:rsidP="008A3729">
      <w:pPr>
        <w:pStyle w:val="a0"/>
        <w:spacing w:before="48" w:after="48"/>
        <w:ind w:left="480"/>
      </w:pPr>
      <w:r>
        <w:rPr>
          <w:rFonts w:hint="eastAsia"/>
        </w:rPr>
        <w:t>C</w:t>
      </w:r>
      <w:r>
        <w:rPr>
          <w:rFonts w:hint="eastAsia"/>
        </w:rPr>
        <w:t>、雷暴</w:t>
      </w:r>
    </w:p>
    <w:p w14:paraId="078A3FCF" w14:textId="77777777" w:rsidR="00300847" w:rsidRDefault="00000000" w:rsidP="008A3729">
      <w:pPr>
        <w:pStyle w:val="a0"/>
        <w:spacing w:before="48" w:after="48"/>
        <w:ind w:left="480"/>
      </w:pPr>
      <w:r>
        <w:rPr>
          <w:rFonts w:hint="eastAsia"/>
        </w:rPr>
        <w:t>D</w:t>
      </w:r>
      <w:r>
        <w:rPr>
          <w:rFonts w:hint="eastAsia"/>
        </w:rPr>
        <w:t>、雷电电磁脉冲</w:t>
      </w:r>
    </w:p>
    <w:p w14:paraId="5DBE9348" w14:textId="4323AA0D" w:rsidR="00300847" w:rsidRDefault="00FE6899" w:rsidP="008A3729">
      <w:pPr>
        <w:pStyle w:val="a0"/>
        <w:spacing w:before="48" w:after="48"/>
        <w:ind w:left="480"/>
      </w:pPr>
      <w:r w:rsidRPr="00FE6899">
        <w:rPr>
          <w:rFonts w:hint="eastAsia"/>
          <w:b/>
        </w:rPr>
        <w:t>正确答案：</w:t>
      </w:r>
      <w:r w:rsidR="00000000">
        <w:t xml:space="preserve"> B</w:t>
      </w:r>
    </w:p>
    <w:p w14:paraId="73251C00" w14:textId="77777777" w:rsidR="00300847" w:rsidRDefault="00000000" w:rsidP="008A3729">
      <w:pPr>
        <w:pStyle w:val="1"/>
      </w:pPr>
      <w:bookmarkStart w:id="171" w:name="以下不符合防静电要求的是-----"/>
      <w:bookmarkEnd w:id="170"/>
      <w:r>
        <w:rPr>
          <w:rFonts w:hint="eastAsia"/>
        </w:rPr>
        <w:t>以下不符合防静电要求的是(</w:t>
      </w:r>
      <w:r>
        <w:t xml:space="preserve"> )。</w:t>
      </w:r>
    </w:p>
    <w:p w14:paraId="71B02CF3" w14:textId="77777777" w:rsidR="00300847" w:rsidRDefault="00000000" w:rsidP="008A3729">
      <w:pPr>
        <w:pStyle w:val="FirstParagraph"/>
        <w:spacing w:before="48" w:after="48"/>
        <w:ind w:left="480"/>
      </w:pPr>
      <w:r>
        <w:rPr>
          <w:rFonts w:hint="eastAsia"/>
        </w:rPr>
        <w:t>A</w:t>
      </w:r>
      <w:r>
        <w:rPr>
          <w:rFonts w:hint="eastAsia"/>
        </w:rPr>
        <w:t>、穿合适的防静电衣服和防静电鞋</w:t>
      </w:r>
    </w:p>
    <w:p w14:paraId="0EB95759" w14:textId="77777777" w:rsidR="00300847" w:rsidRDefault="00000000" w:rsidP="008A3729">
      <w:pPr>
        <w:pStyle w:val="a0"/>
        <w:spacing w:before="48" w:after="48"/>
        <w:ind w:left="480"/>
      </w:pPr>
      <w:r>
        <w:rPr>
          <w:rFonts w:hint="eastAsia"/>
        </w:rPr>
        <w:t>B</w:t>
      </w:r>
      <w:r>
        <w:rPr>
          <w:rFonts w:hint="eastAsia"/>
        </w:rPr>
        <w:t>、在机房内直接更衣梳理</w:t>
      </w:r>
    </w:p>
    <w:p w14:paraId="7758A88D" w14:textId="77777777" w:rsidR="00300847" w:rsidRDefault="00000000" w:rsidP="008A3729">
      <w:pPr>
        <w:pStyle w:val="a0"/>
        <w:spacing w:before="48" w:after="48"/>
        <w:ind w:left="480"/>
      </w:pPr>
      <w:r>
        <w:rPr>
          <w:rFonts w:hint="eastAsia"/>
        </w:rPr>
        <w:t>C</w:t>
      </w:r>
      <w:r>
        <w:rPr>
          <w:rFonts w:hint="eastAsia"/>
        </w:rPr>
        <w:t>、用表面光滑平整的办公家具</w:t>
      </w:r>
    </w:p>
    <w:p w14:paraId="1F472468" w14:textId="77777777" w:rsidR="00300847" w:rsidRDefault="00000000" w:rsidP="008A3729">
      <w:pPr>
        <w:pStyle w:val="a0"/>
        <w:spacing w:before="48" w:after="48"/>
        <w:ind w:left="480"/>
      </w:pPr>
      <w:r>
        <w:rPr>
          <w:rFonts w:hint="eastAsia"/>
        </w:rPr>
        <w:t>D</w:t>
      </w:r>
      <w:r>
        <w:rPr>
          <w:rFonts w:hint="eastAsia"/>
        </w:rPr>
        <w:t>、经常用湿拖布拖地</w:t>
      </w:r>
    </w:p>
    <w:p w14:paraId="074C74F0" w14:textId="05B9E00E" w:rsidR="00300847" w:rsidRDefault="00FE6899" w:rsidP="008A3729">
      <w:pPr>
        <w:pStyle w:val="a0"/>
        <w:spacing w:before="48" w:after="48"/>
        <w:ind w:left="480"/>
      </w:pPr>
      <w:r w:rsidRPr="00FE6899">
        <w:rPr>
          <w:rFonts w:hint="eastAsia"/>
          <w:b/>
        </w:rPr>
        <w:t>正确答案：</w:t>
      </w:r>
      <w:r w:rsidR="00000000">
        <w:t xml:space="preserve"> B</w:t>
      </w:r>
    </w:p>
    <w:p w14:paraId="1B2ED5C9" w14:textId="77777777" w:rsidR="00300847" w:rsidRDefault="00000000" w:rsidP="008A3729">
      <w:pPr>
        <w:pStyle w:val="1"/>
      </w:pPr>
      <w:bookmarkStart w:id="172" w:name="在计算机机房或其他数据处理环境中较高的潮湿环境会带来如下哪些弊端------"/>
      <w:bookmarkEnd w:id="171"/>
      <w:r>
        <w:rPr>
          <w:rFonts w:hint="eastAsia"/>
        </w:rPr>
        <w:t>在计算机机房或其他数据处理环境中，较高的潮湿环境会带来如下哪些弊端？</w:t>
      </w:r>
      <w:r>
        <w:t xml:space="preserve"> ( )</w:t>
      </w:r>
    </w:p>
    <w:p w14:paraId="6ECC3524" w14:textId="77777777" w:rsidR="00300847" w:rsidRDefault="00000000" w:rsidP="008A3729">
      <w:pPr>
        <w:pStyle w:val="FirstParagraph"/>
        <w:spacing w:before="48" w:after="48"/>
        <w:ind w:left="480"/>
      </w:pPr>
      <w:r>
        <w:rPr>
          <w:rFonts w:hint="eastAsia"/>
        </w:rPr>
        <w:t>A</w:t>
      </w:r>
      <w:r>
        <w:rPr>
          <w:rFonts w:hint="eastAsia"/>
        </w:rPr>
        <w:t>、产生静电</w:t>
      </w:r>
    </w:p>
    <w:p w14:paraId="2B1F9DF7" w14:textId="77777777" w:rsidR="00300847" w:rsidRDefault="00000000" w:rsidP="008A3729">
      <w:pPr>
        <w:pStyle w:val="a0"/>
        <w:spacing w:before="48" w:after="48"/>
        <w:ind w:left="480"/>
      </w:pPr>
      <w:r>
        <w:rPr>
          <w:rFonts w:hint="eastAsia"/>
        </w:rPr>
        <w:lastRenderedPageBreak/>
        <w:t>B</w:t>
      </w:r>
      <w:r>
        <w:rPr>
          <w:rFonts w:hint="eastAsia"/>
        </w:rPr>
        <w:t>、计算机部件腐蚀</w:t>
      </w:r>
    </w:p>
    <w:p w14:paraId="76FBD82E" w14:textId="77777777" w:rsidR="00300847" w:rsidRDefault="00000000" w:rsidP="008A3729">
      <w:pPr>
        <w:pStyle w:val="a0"/>
        <w:spacing w:before="48" w:after="48"/>
        <w:ind w:left="480"/>
      </w:pPr>
      <w:r>
        <w:rPr>
          <w:rFonts w:hint="eastAsia"/>
        </w:rPr>
        <w:t>C</w:t>
      </w:r>
      <w:r>
        <w:rPr>
          <w:rFonts w:hint="eastAsia"/>
        </w:rPr>
        <w:t>、有污染物</w:t>
      </w:r>
    </w:p>
    <w:p w14:paraId="36A1598B" w14:textId="77777777" w:rsidR="00300847" w:rsidRDefault="00000000" w:rsidP="008A3729">
      <w:pPr>
        <w:pStyle w:val="a0"/>
        <w:spacing w:before="48" w:after="48"/>
        <w:ind w:left="480"/>
      </w:pPr>
      <w:r>
        <w:t>D</w:t>
      </w:r>
      <w:r>
        <w:t>、</w:t>
      </w:r>
      <w:r>
        <w:t>B+A</w:t>
      </w:r>
    </w:p>
    <w:p w14:paraId="66F4F4A6" w14:textId="79DF3035" w:rsidR="00300847" w:rsidRDefault="00FE6899" w:rsidP="008A3729">
      <w:pPr>
        <w:pStyle w:val="a0"/>
        <w:spacing w:before="48" w:after="48"/>
        <w:ind w:left="480"/>
      </w:pPr>
      <w:r w:rsidRPr="00FE6899">
        <w:rPr>
          <w:rFonts w:hint="eastAsia"/>
          <w:b/>
        </w:rPr>
        <w:t>正确答案：</w:t>
      </w:r>
      <w:r w:rsidR="00000000">
        <w:t xml:space="preserve"> B</w:t>
      </w:r>
    </w:p>
    <w:p w14:paraId="5E5A6543" w14:textId="77777777" w:rsidR="00300847" w:rsidRDefault="00000000" w:rsidP="008A3729">
      <w:pPr>
        <w:pStyle w:val="1"/>
      </w:pPr>
      <w:bookmarkStart w:id="173" w:name="计算机信息系统防护简单概括起来就是均压分流屏蔽和良好接地所"/>
      <w:bookmarkEnd w:id="172"/>
      <w:r>
        <w:rPr>
          <w:rFonts w:hint="eastAsia"/>
        </w:rPr>
        <w:t>计算机信息系统防护，简单概括起来就是：均压、分流、屏蔽和良好接地。所</w:t>
      </w:r>
    </w:p>
    <w:p w14:paraId="4CEB96D4" w14:textId="77777777" w:rsidR="00300847" w:rsidRDefault="00000000" w:rsidP="008A3729">
      <w:pPr>
        <w:pStyle w:val="FirstParagraph"/>
        <w:spacing w:before="48" w:after="48"/>
        <w:ind w:left="480"/>
      </w:pPr>
      <w:r>
        <w:rPr>
          <w:rFonts w:hint="eastAsia"/>
        </w:rPr>
        <w:t>以防雷保安器必须有合理的</w:t>
      </w:r>
      <w:r>
        <w:rPr>
          <w:rFonts w:hint="eastAsia"/>
        </w:rPr>
        <w:t>(</w:t>
      </w:r>
      <w:r>
        <w:t xml:space="preserve"> )</w:t>
      </w:r>
      <w:r>
        <w:t>。</w:t>
      </w:r>
      <w:r>
        <w:br/>
      </w:r>
      <w:r>
        <w:rPr>
          <w:rFonts w:hint="eastAsia"/>
        </w:rPr>
        <w:t>A</w:t>
      </w:r>
      <w:r>
        <w:rPr>
          <w:rFonts w:hint="eastAsia"/>
        </w:rPr>
        <w:t>、屏蔽配置</w:t>
      </w:r>
    </w:p>
    <w:p w14:paraId="0506148B" w14:textId="77777777" w:rsidR="00300847" w:rsidRDefault="00000000" w:rsidP="008A3729">
      <w:pPr>
        <w:pStyle w:val="a0"/>
        <w:spacing w:before="48" w:after="48"/>
        <w:ind w:left="480"/>
      </w:pPr>
      <w:r>
        <w:rPr>
          <w:rFonts w:hint="eastAsia"/>
        </w:rPr>
        <w:t>B</w:t>
      </w:r>
      <w:r>
        <w:rPr>
          <w:rFonts w:hint="eastAsia"/>
        </w:rPr>
        <w:t>、接地配置</w:t>
      </w:r>
    </w:p>
    <w:p w14:paraId="554EBD96" w14:textId="77777777" w:rsidR="00300847" w:rsidRDefault="00000000" w:rsidP="008A3729">
      <w:pPr>
        <w:pStyle w:val="a0"/>
        <w:spacing w:before="48" w:after="48"/>
        <w:ind w:left="480"/>
      </w:pPr>
      <w:r>
        <w:rPr>
          <w:rFonts w:hint="eastAsia"/>
        </w:rPr>
        <w:t>C</w:t>
      </w:r>
      <w:r>
        <w:rPr>
          <w:rFonts w:hint="eastAsia"/>
        </w:rPr>
        <w:t>、分流配置</w:t>
      </w:r>
    </w:p>
    <w:p w14:paraId="48CBF9F6" w14:textId="77777777" w:rsidR="00300847" w:rsidRDefault="00000000" w:rsidP="008A3729">
      <w:pPr>
        <w:pStyle w:val="a0"/>
        <w:spacing w:before="48" w:after="48"/>
        <w:ind w:left="480"/>
      </w:pPr>
      <w:r>
        <w:rPr>
          <w:rFonts w:hint="eastAsia"/>
        </w:rPr>
        <w:t>D</w:t>
      </w:r>
      <w:r>
        <w:rPr>
          <w:rFonts w:hint="eastAsia"/>
        </w:rPr>
        <w:t>、均压配置</w:t>
      </w:r>
    </w:p>
    <w:p w14:paraId="54411D5F" w14:textId="530D242F" w:rsidR="00300847" w:rsidRDefault="00FE6899" w:rsidP="008A3729">
      <w:pPr>
        <w:pStyle w:val="a0"/>
        <w:spacing w:before="48" w:after="48"/>
        <w:ind w:left="480"/>
      </w:pPr>
      <w:r w:rsidRPr="00FE6899">
        <w:rPr>
          <w:rFonts w:hint="eastAsia"/>
          <w:b/>
        </w:rPr>
        <w:t>正确答案：</w:t>
      </w:r>
      <w:r w:rsidR="00000000">
        <w:t xml:space="preserve"> B</w:t>
      </w:r>
    </w:p>
    <w:p w14:paraId="61109888" w14:textId="77777777" w:rsidR="00300847" w:rsidRDefault="00000000" w:rsidP="008A3729">
      <w:pPr>
        <w:pStyle w:val="1"/>
      </w:pPr>
      <w:bookmarkStart w:id="174" w:name="多层的楼房中最适合做数据中心的位置是-----"/>
      <w:bookmarkEnd w:id="173"/>
      <w:r>
        <w:rPr>
          <w:rFonts w:hint="eastAsia"/>
        </w:rPr>
        <w:t>多层的楼房中，最适合做数据中心的位置是(</w:t>
      </w:r>
      <w:r>
        <w:t xml:space="preserve"> )。</w:t>
      </w:r>
    </w:p>
    <w:p w14:paraId="54B87D23" w14:textId="77777777" w:rsidR="00300847" w:rsidRDefault="00000000" w:rsidP="008A3729">
      <w:pPr>
        <w:pStyle w:val="FirstParagraph"/>
        <w:spacing w:before="48" w:after="48"/>
        <w:ind w:left="480"/>
      </w:pPr>
      <w:r>
        <w:rPr>
          <w:rFonts w:hint="eastAsia"/>
        </w:rPr>
        <w:t>A</w:t>
      </w:r>
      <w:r>
        <w:rPr>
          <w:rFonts w:hint="eastAsia"/>
        </w:rPr>
        <w:t>、楼</w:t>
      </w:r>
    </w:p>
    <w:p w14:paraId="44A5787D" w14:textId="77777777" w:rsidR="00300847" w:rsidRDefault="00000000" w:rsidP="008A3729">
      <w:pPr>
        <w:pStyle w:val="a0"/>
        <w:spacing w:before="48" w:after="48"/>
        <w:ind w:left="480"/>
      </w:pPr>
      <w:r>
        <w:rPr>
          <w:rFonts w:hint="eastAsia"/>
        </w:rPr>
        <w:t>B</w:t>
      </w:r>
      <w:r>
        <w:rPr>
          <w:rFonts w:hint="eastAsia"/>
        </w:rPr>
        <w:t>、地下室</w:t>
      </w:r>
    </w:p>
    <w:p w14:paraId="1B0C25E9" w14:textId="77777777" w:rsidR="00300847" w:rsidRDefault="00000000" w:rsidP="008A3729">
      <w:pPr>
        <w:pStyle w:val="a0"/>
        <w:spacing w:before="48" w:after="48"/>
        <w:ind w:left="480"/>
      </w:pPr>
      <w:r>
        <w:rPr>
          <w:rFonts w:hint="eastAsia"/>
        </w:rPr>
        <w:t>C</w:t>
      </w:r>
      <w:r>
        <w:rPr>
          <w:rFonts w:hint="eastAsia"/>
        </w:rPr>
        <w:t>、顶楼</w:t>
      </w:r>
    </w:p>
    <w:p w14:paraId="3C170E99" w14:textId="77777777" w:rsidR="00300847" w:rsidRDefault="00000000" w:rsidP="008A3729">
      <w:pPr>
        <w:pStyle w:val="a0"/>
        <w:spacing w:before="48" w:after="48"/>
        <w:ind w:left="480"/>
      </w:pPr>
      <w:r>
        <w:rPr>
          <w:rFonts w:hint="eastAsia"/>
        </w:rPr>
        <w:t>D</w:t>
      </w:r>
      <w:r>
        <w:rPr>
          <w:rFonts w:hint="eastAsia"/>
        </w:rPr>
        <w:t>、除以上外的任何楼层</w:t>
      </w:r>
    </w:p>
    <w:p w14:paraId="5B97CAD6" w14:textId="29A5B781" w:rsidR="00300847" w:rsidRDefault="00FE6899" w:rsidP="008A3729">
      <w:pPr>
        <w:pStyle w:val="a0"/>
        <w:spacing w:before="48" w:after="48"/>
        <w:ind w:left="480"/>
      </w:pPr>
      <w:r w:rsidRPr="00FE6899">
        <w:rPr>
          <w:rFonts w:hint="eastAsia"/>
          <w:b/>
        </w:rPr>
        <w:t>正确答案：</w:t>
      </w:r>
      <w:r w:rsidR="00000000">
        <w:t xml:space="preserve"> D</w:t>
      </w:r>
    </w:p>
    <w:p w14:paraId="694D69FA" w14:textId="77777777" w:rsidR="00300847" w:rsidRDefault="00000000" w:rsidP="008A3729">
      <w:pPr>
        <w:pStyle w:val="1"/>
      </w:pPr>
      <w:bookmarkStart w:id="175" w:name="X94507d4567de8c665e0069f74d1e8c662c60f8c"/>
      <w:bookmarkEnd w:id="174"/>
      <w:r>
        <w:rPr>
          <w:rFonts w:hint="eastAsia"/>
        </w:rPr>
        <w:t>区域安全，首先应考虑(</w:t>
      </w:r>
      <w:r>
        <w:t xml:space="preserve"> </w:t>
      </w:r>
      <w:r>
        <w:rPr>
          <w:rFonts w:hint="eastAsia"/>
        </w:rPr>
        <w:t>)，用来识别来访问的用户的身份，并对其合法性进行验证，主要通过特殊标示符、口令、指纹等来实现。</w:t>
      </w:r>
    </w:p>
    <w:p w14:paraId="59E78DC9" w14:textId="77777777" w:rsidR="00300847" w:rsidRDefault="00000000" w:rsidP="008A3729">
      <w:pPr>
        <w:pStyle w:val="FirstParagraph"/>
        <w:spacing w:before="48" w:after="48"/>
        <w:ind w:left="480"/>
      </w:pPr>
      <w:r>
        <w:rPr>
          <w:rFonts w:hint="eastAsia"/>
        </w:rPr>
        <w:t>A</w:t>
      </w:r>
      <w:r>
        <w:rPr>
          <w:rFonts w:hint="eastAsia"/>
        </w:rPr>
        <w:t>、来访者所持物</w:t>
      </w:r>
    </w:p>
    <w:p w14:paraId="23373C6D" w14:textId="77777777" w:rsidR="00300847" w:rsidRDefault="00000000" w:rsidP="008A3729">
      <w:pPr>
        <w:pStyle w:val="a0"/>
        <w:spacing w:before="48" w:after="48"/>
        <w:ind w:left="480"/>
      </w:pPr>
      <w:r>
        <w:rPr>
          <w:rFonts w:hint="eastAsia"/>
        </w:rPr>
        <w:t>B</w:t>
      </w:r>
      <w:r>
        <w:rPr>
          <w:rFonts w:hint="eastAsia"/>
        </w:rPr>
        <w:t>、物理访问控制</w:t>
      </w:r>
    </w:p>
    <w:p w14:paraId="1915E45D" w14:textId="77777777" w:rsidR="00300847" w:rsidRDefault="00000000" w:rsidP="008A3729">
      <w:pPr>
        <w:pStyle w:val="a0"/>
        <w:spacing w:before="48" w:after="48"/>
        <w:ind w:left="480"/>
      </w:pPr>
      <w:r>
        <w:rPr>
          <w:rFonts w:hint="eastAsia"/>
        </w:rPr>
        <w:t>C</w:t>
      </w:r>
      <w:r>
        <w:rPr>
          <w:rFonts w:hint="eastAsia"/>
        </w:rPr>
        <w:t>、来访者所具有的特征</w:t>
      </w:r>
    </w:p>
    <w:p w14:paraId="77E67130" w14:textId="77777777" w:rsidR="00300847" w:rsidRDefault="00000000" w:rsidP="008A3729">
      <w:pPr>
        <w:pStyle w:val="a0"/>
        <w:spacing w:before="48" w:after="48"/>
        <w:ind w:left="480"/>
      </w:pPr>
      <w:r>
        <w:rPr>
          <w:rFonts w:hint="eastAsia"/>
        </w:rPr>
        <w:t>D</w:t>
      </w:r>
      <w:r>
        <w:rPr>
          <w:rFonts w:hint="eastAsia"/>
        </w:rPr>
        <w:t>、来访者所知信息</w:t>
      </w:r>
    </w:p>
    <w:p w14:paraId="5E91417C" w14:textId="4E82CB7B" w:rsidR="00300847" w:rsidRDefault="00FE6899" w:rsidP="008A3729">
      <w:pPr>
        <w:pStyle w:val="a0"/>
        <w:spacing w:before="48" w:after="48"/>
        <w:ind w:left="480"/>
      </w:pPr>
      <w:r w:rsidRPr="00FE6899">
        <w:rPr>
          <w:rFonts w:hint="eastAsia"/>
          <w:b/>
        </w:rPr>
        <w:t>正确答案：</w:t>
      </w:r>
      <w:r w:rsidR="00000000">
        <w:t xml:space="preserve"> B</w:t>
      </w:r>
    </w:p>
    <w:p w14:paraId="058A266A" w14:textId="77777777" w:rsidR="00300847" w:rsidRDefault="00000000" w:rsidP="008A3729">
      <w:pPr>
        <w:pStyle w:val="1"/>
      </w:pPr>
      <w:bookmarkStart w:id="176" w:name="X486820c865534ca697250f04733eecd59ea1915"/>
      <w:bookmarkEnd w:id="175"/>
      <w:r>
        <w:t xml:space="preserve">( </w:t>
      </w:r>
      <w:r>
        <w:rPr>
          <w:rFonts w:hint="eastAsia"/>
        </w:rPr>
        <w:t>)基于IDEA算法。</w:t>
      </w:r>
    </w:p>
    <w:p w14:paraId="1FF0675C" w14:textId="77777777" w:rsidR="00300847" w:rsidRDefault="00000000" w:rsidP="008A3729">
      <w:pPr>
        <w:pStyle w:val="FirstParagraph"/>
        <w:spacing w:before="48" w:after="48"/>
        <w:ind w:left="480"/>
      </w:pPr>
      <w:r>
        <w:t>A</w:t>
      </w:r>
      <w:r>
        <w:t>、</w:t>
      </w:r>
      <w:r>
        <w:t>S/MIME</w:t>
      </w:r>
    </w:p>
    <w:p w14:paraId="64B9E666" w14:textId="77777777" w:rsidR="00300847" w:rsidRDefault="00000000" w:rsidP="008A3729">
      <w:pPr>
        <w:pStyle w:val="a0"/>
        <w:spacing w:before="48" w:after="48"/>
        <w:ind w:left="480"/>
      </w:pPr>
      <w:r>
        <w:t>B</w:t>
      </w:r>
      <w:r>
        <w:t>、</w:t>
      </w:r>
      <w:r>
        <w:t>SET</w:t>
      </w:r>
    </w:p>
    <w:p w14:paraId="4AC8B6D0" w14:textId="77777777" w:rsidR="00300847" w:rsidRDefault="00000000" w:rsidP="008A3729">
      <w:pPr>
        <w:pStyle w:val="a0"/>
        <w:spacing w:before="48" w:after="48"/>
        <w:ind w:left="480"/>
      </w:pPr>
      <w:r>
        <w:t>C</w:t>
      </w:r>
      <w:r>
        <w:t>、</w:t>
      </w:r>
      <w:r>
        <w:t>PGP</w:t>
      </w:r>
    </w:p>
    <w:p w14:paraId="111A28A6" w14:textId="77777777" w:rsidR="00300847" w:rsidRDefault="00000000" w:rsidP="008A3729">
      <w:pPr>
        <w:pStyle w:val="a0"/>
        <w:spacing w:before="48" w:after="48"/>
        <w:ind w:left="480"/>
      </w:pPr>
      <w:r>
        <w:t>D</w:t>
      </w:r>
      <w:r>
        <w:t>、</w:t>
      </w:r>
      <w:r>
        <w:t>SSL</w:t>
      </w:r>
    </w:p>
    <w:p w14:paraId="33962F0A" w14:textId="425FC121" w:rsidR="00300847" w:rsidRDefault="00FE6899" w:rsidP="008A3729">
      <w:pPr>
        <w:pStyle w:val="a0"/>
        <w:spacing w:before="48" w:after="48"/>
        <w:ind w:left="480"/>
      </w:pPr>
      <w:r w:rsidRPr="00FE6899">
        <w:rPr>
          <w:rFonts w:hint="eastAsia"/>
          <w:b/>
        </w:rPr>
        <w:t>正确答案：</w:t>
      </w:r>
      <w:r w:rsidR="00000000">
        <w:t xml:space="preserve"> C</w:t>
      </w:r>
    </w:p>
    <w:p w14:paraId="23975818" w14:textId="77777777" w:rsidR="00300847" w:rsidRDefault="00000000" w:rsidP="008A3729">
      <w:pPr>
        <w:pStyle w:val="1"/>
      </w:pPr>
      <w:bookmarkStart w:id="177" w:name="Xaa37652d71a15b0938ac168a024913a7db86c94"/>
      <w:bookmarkEnd w:id="176"/>
      <w:r>
        <w:t xml:space="preserve">( </w:t>
      </w:r>
      <w:r>
        <w:rPr>
          <w:rFonts w:hint="eastAsia"/>
        </w:rPr>
        <w:t>)是通过使用公开密钥技术和数字证书等来提供网络信息安全服务的基础平台。</w:t>
      </w:r>
    </w:p>
    <w:p w14:paraId="001B52CF" w14:textId="77777777" w:rsidR="00300847" w:rsidRDefault="00000000" w:rsidP="008A3729">
      <w:pPr>
        <w:pStyle w:val="FirstParagraph"/>
        <w:spacing w:before="48" w:after="48"/>
        <w:ind w:left="480"/>
      </w:pPr>
      <w:r>
        <w:rPr>
          <w:rFonts w:hint="eastAsia"/>
        </w:rPr>
        <w:t>A</w:t>
      </w:r>
      <w:r>
        <w:rPr>
          <w:rFonts w:hint="eastAsia"/>
        </w:rPr>
        <w:t>、公开密钥体制</w:t>
      </w:r>
    </w:p>
    <w:p w14:paraId="33448A9E" w14:textId="77777777" w:rsidR="00300847" w:rsidRDefault="00000000" w:rsidP="008A3729">
      <w:pPr>
        <w:pStyle w:val="a0"/>
        <w:spacing w:before="48" w:after="48"/>
        <w:ind w:left="480"/>
      </w:pPr>
      <w:r>
        <w:rPr>
          <w:rFonts w:hint="eastAsia"/>
        </w:rPr>
        <w:t>B</w:t>
      </w:r>
      <w:r>
        <w:rPr>
          <w:rFonts w:hint="eastAsia"/>
        </w:rPr>
        <w:t>、对称加密体制</w:t>
      </w:r>
    </w:p>
    <w:p w14:paraId="6786AACF" w14:textId="77777777" w:rsidR="00300847" w:rsidRDefault="00000000" w:rsidP="008A3729">
      <w:pPr>
        <w:pStyle w:val="a0"/>
        <w:spacing w:before="48" w:after="48"/>
        <w:ind w:left="480"/>
      </w:pPr>
      <w:r>
        <w:rPr>
          <w:rFonts w:hint="eastAsia"/>
        </w:rPr>
        <w:t>C</w:t>
      </w:r>
      <w:r>
        <w:rPr>
          <w:rFonts w:hint="eastAsia"/>
        </w:rPr>
        <w:t>、</w:t>
      </w:r>
      <w:r>
        <w:rPr>
          <w:rFonts w:hint="eastAsia"/>
        </w:rPr>
        <w:t>PKI</w:t>
      </w:r>
      <w:r>
        <w:rPr>
          <w:rFonts w:hint="eastAsia"/>
        </w:rPr>
        <w:t>（公开密钥基础设施）</w:t>
      </w:r>
    </w:p>
    <w:p w14:paraId="3453C681" w14:textId="77777777" w:rsidR="00300847" w:rsidRDefault="00000000" w:rsidP="008A3729">
      <w:pPr>
        <w:pStyle w:val="a0"/>
        <w:spacing w:before="48" w:after="48"/>
        <w:ind w:left="480"/>
      </w:pPr>
      <w:r>
        <w:rPr>
          <w:rFonts w:hint="eastAsia"/>
        </w:rPr>
        <w:t>D</w:t>
      </w:r>
      <w:r>
        <w:rPr>
          <w:rFonts w:hint="eastAsia"/>
        </w:rPr>
        <w:t>、数字签名</w:t>
      </w:r>
    </w:p>
    <w:p w14:paraId="0CF30DA5" w14:textId="62FAD87A" w:rsidR="00300847" w:rsidRDefault="00FE6899" w:rsidP="008A3729">
      <w:pPr>
        <w:pStyle w:val="a0"/>
        <w:spacing w:before="48" w:after="48"/>
        <w:ind w:left="480"/>
      </w:pPr>
      <w:r w:rsidRPr="00FE6899">
        <w:rPr>
          <w:rFonts w:hint="eastAsia"/>
          <w:b/>
        </w:rPr>
        <w:t>正确答案：</w:t>
      </w:r>
      <w:r w:rsidR="00000000">
        <w:t xml:space="preserve"> C</w:t>
      </w:r>
    </w:p>
    <w:p w14:paraId="635F310E" w14:textId="77777777" w:rsidR="00300847" w:rsidRDefault="00000000" w:rsidP="008A3729">
      <w:pPr>
        <w:pStyle w:val="1"/>
      </w:pPr>
      <w:bookmarkStart w:id="178" w:name="X7d14d0e29b0a57cb9401294b0d8584bb220dc60"/>
      <w:bookmarkEnd w:id="177"/>
      <w:r>
        <w:t xml:space="preserve">( </w:t>
      </w:r>
      <w:r>
        <w:rPr>
          <w:rFonts w:hint="eastAsia"/>
        </w:rPr>
        <w:t>)协议主要用于加密机制。</w:t>
      </w:r>
    </w:p>
    <w:p w14:paraId="55E9D62D" w14:textId="77777777" w:rsidR="00300847" w:rsidRDefault="00000000" w:rsidP="008A3729">
      <w:pPr>
        <w:pStyle w:val="FirstParagraph"/>
        <w:spacing w:before="48" w:after="48"/>
        <w:ind w:left="480"/>
      </w:pPr>
      <w:r>
        <w:lastRenderedPageBreak/>
        <w:t>A</w:t>
      </w:r>
      <w:r>
        <w:t>、</w:t>
      </w:r>
      <w:r>
        <w:t>HTTP</w:t>
      </w:r>
    </w:p>
    <w:p w14:paraId="06CA725D" w14:textId="77777777" w:rsidR="00300847" w:rsidRDefault="00000000" w:rsidP="008A3729">
      <w:pPr>
        <w:pStyle w:val="a0"/>
        <w:spacing w:before="48" w:after="48"/>
        <w:ind w:left="480"/>
      </w:pPr>
      <w:r>
        <w:t>B</w:t>
      </w:r>
      <w:r>
        <w:t>、</w:t>
      </w:r>
      <w:r>
        <w:t>FTP</w:t>
      </w:r>
    </w:p>
    <w:p w14:paraId="1F92107C" w14:textId="77777777" w:rsidR="00300847" w:rsidRDefault="00000000" w:rsidP="008A3729">
      <w:pPr>
        <w:pStyle w:val="a0"/>
        <w:spacing w:before="48" w:after="48"/>
        <w:ind w:left="480"/>
      </w:pPr>
      <w:r>
        <w:t>C</w:t>
      </w:r>
      <w:r>
        <w:t>、</w:t>
      </w:r>
      <w:r>
        <w:t>TELNET</w:t>
      </w:r>
    </w:p>
    <w:p w14:paraId="418F2F73" w14:textId="77777777" w:rsidR="00300847" w:rsidRDefault="00000000" w:rsidP="008A3729">
      <w:pPr>
        <w:pStyle w:val="a0"/>
        <w:spacing w:before="48" w:after="48"/>
        <w:ind w:left="480"/>
      </w:pPr>
      <w:r>
        <w:t>D</w:t>
      </w:r>
      <w:r>
        <w:t>、</w:t>
      </w:r>
      <w:r>
        <w:t>SSL</w:t>
      </w:r>
    </w:p>
    <w:p w14:paraId="2D1C36C7" w14:textId="29A83137" w:rsidR="00300847" w:rsidRDefault="00FE6899" w:rsidP="008A3729">
      <w:pPr>
        <w:pStyle w:val="a0"/>
        <w:spacing w:before="48" w:after="48"/>
        <w:ind w:left="480"/>
      </w:pPr>
      <w:r w:rsidRPr="00FE6899">
        <w:rPr>
          <w:rFonts w:hint="eastAsia"/>
          <w:b/>
        </w:rPr>
        <w:t>正确答案：</w:t>
      </w:r>
      <w:r w:rsidR="00000000">
        <w:t xml:space="preserve"> D</w:t>
      </w:r>
    </w:p>
    <w:p w14:paraId="2E6E4EA1" w14:textId="77777777" w:rsidR="00300847" w:rsidRDefault="00000000" w:rsidP="008A3729">
      <w:pPr>
        <w:pStyle w:val="1"/>
      </w:pPr>
      <w:bookmarkStart w:id="179" w:name="X171604e2bcfcc4230a238187ec5ed7124d5503b"/>
      <w:bookmarkEnd w:id="178"/>
      <w:r>
        <w:t xml:space="preserve">( </w:t>
      </w:r>
      <w:r>
        <w:rPr>
          <w:rFonts w:hint="eastAsia"/>
        </w:rPr>
        <w:t>)原则允许某些用户进行特定访问。</w:t>
      </w:r>
    </w:p>
    <w:p w14:paraId="58CB4443" w14:textId="77777777" w:rsidR="00300847" w:rsidRDefault="00000000" w:rsidP="008A3729">
      <w:pPr>
        <w:pStyle w:val="FirstParagraph"/>
        <w:spacing w:before="48" w:after="48"/>
        <w:ind w:left="480"/>
      </w:pPr>
      <w:r>
        <w:rPr>
          <w:rFonts w:hint="eastAsia"/>
        </w:rPr>
        <w:t>A</w:t>
      </w:r>
      <w:r>
        <w:rPr>
          <w:rFonts w:hint="eastAsia"/>
        </w:rPr>
        <w:t>、保密性</w:t>
      </w:r>
    </w:p>
    <w:p w14:paraId="0906AD03" w14:textId="77777777" w:rsidR="00300847" w:rsidRDefault="00000000" w:rsidP="008A3729">
      <w:pPr>
        <w:pStyle w:val="a0"/>
        <w:spacing w:before="48" w:after="48"/>
        <w:ind w:left="480"/>
      </w:pPr>
      <w:r>
        <w:rPr>
          <w:rFonts w:hint="eastAsia"/>
        </w:rPr>
        <w:t>B</w:t>
      </w:r>
      <w:r>
        <w:rPr>
          <w:rFonts w:hint="eastAsia"/>
        </w:rPr>
        <w:t>、鉴别</w:t>
      </w:r>
    </w:p>
    <w:p w14:paraId="60280A6E" w14:textId="77777777" w:rsidR="00300847" w:rsidRDefault="00000000" w:rsidP="008A3729">
      <w:pPr>
        <w:pStyle w:val="a0"/>
        <w:spacing w:before="48" w:after="48"/>
        <w:ind w:left="480"/>
      </w:pPr>
      <w:r>
        <w:rPr>
          <w:rFonts w:hint="eastAsia"/>
        </w:rPr>
        <w:t>C</w:t>
      </w:r>
      <w:r>
        <w:rPr>
          <w:rFonts w:hint="eastAsia"/>
        </w:rPr>
        <w:t>、完整性</w:t>
      </w:r>
    </w:p>
    <w:p w14:paraId="7B24FC98" w14:textId="77777777" w:rsidR="00300847" w:rsidRDefault="00000000" w:rsidP="008A3729">
      <w:pPr>
        <w:pStyle w:val="a0"/>
        <w:spacing w:before="48" w:after="48"/>
        <w:ind w:left="480"/>
      </w:pPr>
      <w:r>
        <w:rPr>
          <w:rFonts w:hint="eastAsia"/>
        </w:rPr>
        <w:t>D</w:t>
      </w:r>
      <w:r>
        <w:rPr>
          <w:rFonts w:hint="eastAsia"/>
        </w:rPr>
        <w:t>、访问控制</w:t>
      </w:r>
    </w:p>
    <w:p w14:paraId="54FB3CDE" w14:textId="038C5D30" w:rsidR="00300847" w:rsidRDefault="00FE6899" w:rsidP="008A3729">
      <w:pPr>
        <w:pStyle w:val="a0"/>
        <w:spacing w:before="48" w:after="48"/>
        <w:ind w:left="480"/>
      </w:pPr>
      <w:r w:rsidRPr="00FE6899">
        <w:rPr>
          <w:rFonts w:hint="eastAsia"/>
          <w:b/>
        </w:rPr>
        <w:t>正确答案：</w:t>
      </w:r>
      <w:r w:rsidR="00000000">
        <w:t xml:space="preserve"> D</w:t>
      </w:r>
    </w:p>
    <w:p w14:paraId="455AEEFC" w14:textId="77777777" w:rsidR="00300847" w:rsidRDefault="00000000" w:rsidP="008A3729">
      <w:pPr>
        <w:pStyle w:val="1"/>
      </w:pPr>
      <w:bookmarkStart w:id="180" w:name="Xab9bdc528cad9e60a88a06ccdabe08725405a12"/>
      <w:bookmarkEnd w:id="179"/>
      <w:r>
        <w:rPr>
          <w:rFonts w:hint="eastAsia"/>
        </w:rPr>
        <w:t>3DES加密算法的密钥长度是：(</w:t>
      </w:r>
      <w:r>
        <w:t xml:space="preserve"> )。</w:t>
      </w:r>
    </w:p>
    <w:p w14:paraId="4C8F0752" w14:textId="77777777" w:rsidR="00300847" w:rsidRDefault="00000000" w:rsidP="008A3729">
      <w:pPr>
        <w:pStyle w:val="FirstParagraph"/>
        <w:spacing w:before="48" w:after="48"/>
        <w:ind w:left="480"/>
      </w:pPr>
      <w:r>
        <w:t>A</w:t>
      </w:r>
      <w:r>
        <w:t>、</w:t>
      </w:r>
      <w:r>
        <w:t>168</w:t>
      </w:r>
    </w:p>
    <w:p w14:paraId="2618C376" w14:textId="77777777" w:rsidR="00300847" w:rsidRDefault="00000000" w:rsidP="008A3729">
      <w:pPr>
        <w:pStyle w:val="a0"/>
        <w:spacing w:before="48" w:after="48"/>
        <w:ind w:left="480"/>
      </w:pPr>
      <w:r>
        <w:t>B</w:t>
      </w:r>
      <w:r>
        <w:t>、</w:t>
      </w:r>
      <w:r>
        <w:t>128</w:t>
      </w:r>
    </w:p>
    <w:p w14:paraId="1F0F4436" w14:textId="77777777" w:rsidR="00300847" w:rsidRDefault="00000000" w:rsidP="008A3729">
      <w:pPr>
        <w:pStyle w:val="a0"/>
        <w:spacing w:before="48" w:after="48"/>
        <w:ind w:left="480"/>
      </w:pPr>
      <w:r>
        <w:t>C</w:t>
      </w:r>
      <w:r>
        <w:t>、</w:t>
      </w:r>
      <w:r>
        <w:t>56</w:t>
      </w:r>
    </w:p>
    <w:p w14:paraId="27B883E4" w14:textId="77777777" w:rsidR="00300847" w:rsidRDefault="00000000" w:rsidP="008A3729">
      <w:pPr>
        <w:pStyle w:val="a0"/>
        <w:spacing w:before="48" w:after="48"/>
        <w:ind w:left="480"/>
      </w:pPr>
      <w:r>
        <w:t>D</w:t>
      </w:r>
      <w:r>
        <w:t>、</w:t>
      </w:r>
      <w:r>
        <w:t>256</w:t>
      </w:r>
    </w:p>
    <w:p w14:paraId="6CA8851D" w14:textId="3419A4EB" w:rsidR="00300847" w:rsidRDefault="00FE6899" w:rsidP="008A3729">
      <w:pPr>
        <w:pStyle w:val="a0"/>
        <w:spacing w:before="48" w:after="48"/>
        <w:ind w:left="480"/>
      </w:pPr>
      <w:r w:rsidRPr="00FE6899">
        <w:rPr>
          <w:rFonts w:hint="eastAsia"/>
          <w:b/>
        </w:rPr>
        <w:t>正确答案：</w:t>
      </w:r>
      <w:r w:rsidR="00000000">
        <w:t xml:space="preserve"> A</w:t>
      </w:r>
    </w:p>
    <w:p w14:paraId="180787B9" w14:textId="77777777" w:rsidR="00300847" w:rsidRDefault="00000000" w:rsidP="008A3729">
      <w:pPr>
        <w:pStyle w:val="1"/>
      </w:pPr>
      <w:bookmarkStart w:id="181" w:name="aes算法是哪种算法-----"/>
      <w:bookmarkEnd w:id="180"/>
      <w:r>
        <w:rPr>
          <w:rFonts w:hint="eastAsia"/>
        </w:rPr>
        <w:t>AES算法是哪种算法？(</w:t>
      </w:r>
      <w:r>
        <w:t xml:space="preserve"> )。</w:t>
      </w:r>
    </w:p>
    <w:p w14:paraId="73EE841E" w14:textId="77777777" w:rsidR="00300847" w:rsidRDefault="00000000" w:rsidP="008A3729">
      <w:pPr>
        <w:pStyle w:val="FirstParagraph"/>
        <w:spacing w:before="48" w:after="48"/>
        <w:ind w:left="480"/>
      </w:pPr>
      <w:r>
        <w:rPr>
          <w:rFonts w:hint="eastAsia"/>
        </w:rPr>
        <w:t>A</w:t>
      </w:r>
      <w:r>
        <w:rPr>
          <w:rFonts w:hint="eastAsia"/>
        </w:rPr>
        <w:t>、对称密钥加密</w:t>
      </w:r>
    </w:p>
    <w:p w14:paraId="204F70C8" w14:textId="77777777" w:rsidR="00300847" w:rsidRDefault="00000000" w:rsidP="008A3729">
      <w:pPr>
        <w:pStyle w:val="a0"/>
        <w:spacing w:before="48" w:after="48"/>
        <w:ind w:left="480"/>
      </w:pPr>
      <w:r>
        <w:rPr>
          <w:rFonts w:hint="eastAsia"/>
        </w:rPr>
        <w:t>B</w:t>
      </w:r>
      <w:r>
        <w:rPr>
          <w:rFonts w:hint="eastAsia"/>
        </w:rPr>
        <w:t>、非对称密钥加密</w:t>
      </w:r>
    </w:p>
    <w:p w14:paraId="22A66221" w14:textId="77777777" w:rsidR="00300847" w:rsidRDefault="00000000" w:rsidP="008A3729">
      <w:pPr>
        <w:pStyle w:val="a0"/>
        <w:spacing w:before="48" w:after="48"/>
        <w:ind w:left="480"/>
      </w:pPr>
      <w:r>
        <w:rPr>
          <w:rFonts w:hint="eastAsia"/>
        </w:rPr>
        <w:t>C</w:t>
      </w:r>
      <w:r>
        <w:rPr>
          <w:rFonts w:hint="eastAsia"/>
        </w:rPr>
        <w:t>、哈希算法</w:t>
      </w:r>
    </w:p>
    <w:p w14:paraId="640F4BAD" w14:textId="77777777" w:rsidR="00300847" w:rsidRDefault="00000000" w:rsidP="008A3729">
      <w:pPr>
        <w:pStyle w:val="a0"/>
        <w:spacing w:before="48" w:after="48"/>
        <w:ind w:left="480"/>
      </w:pPr>
      <w:r>
        <w:rPr>
          <w:rFonts w:hint="eastAsia"/>
        </w:rPr>
        <w:t>D</w:t>
      </w:r>
      <w:r>
        <w:rPr>
          <w:rFonts w:hint="eastAsia"/>
        </w:rPr>
        <w:t>、流加密</w:t>
      </w:r>
    </w:p>
    <w:p w14:paraId="39D714D3" w14:textId="50BF94DB" w:rsidR="00300847" w:rsidRDefault="00FE6899" w:rsidP="008A3729">
      <w:pPr>
        <w:pStyle w:val="a0"/>
        <w:spacing w:before="48" w:after="48"/>
        <w:ind w:left="480"/>
      </w:pPr>
      <w:r w:rsidRPr="00FE6899">
        <w:rPr>
          <w:rFonts w:hint="eastAsia"/>
          <w:b/>
        </w:rPr>
        <w:t>正确答案：</w:t>
      </w:r>
      <w:r w:rsidR="00000000">
        <w:t xml:space="preserve"> A</w:t>
      </w:r>
    </w:p>
    <w:p w14:paraId="0B46A87D" w14:textId="77777777" w:rsidR="00300847" w:rsidRDefault="00000000" w:rsidP="008A3729">
      <w:pPr>
        <w:pStyle w:val="1"/>
      </w:pPr>
      <w:bookmarkStart w:id="182" w:name="ca指的是-----"/>
      <w:bookmarkEnd w:id="181"/>
      <w:r>
        <w:rPr>
          <w:rFonts w:hint="eastAsia"/>
        </w:rPr>
        <w:t>CA指的是(</w:t>
      </w:r>
      <w:r>
        <w:t xml:space="preserve"> )。</w:t>
      </w:r>
    </w:p>
    <w:p w14:paraId="30BA81FA" w14:textId="77777777" w:rsidR="00300847" w:rsidRDefault="00000000" w:rsidP="008A3729">
      <w:pPr>
        <w:pStyle w:val="FirstParagraph"/>
        <w:spacing w:before="48" w:after="48"/>
        <w:ind w:left="480"/>
      </w:pPr>
      <w:r>
        <w:rPr>
          <w:rFonts w:hint="eastAsia"/>
        </w:rPr>
        <w:t>A</w:t>
      </w:r>
      <w:r>
        <w:rPr>
          <w:rFonts w:hint="eastAsia"/>
        </w:rPr>
        <w:t>、证书授权</w:t>
      </w:r>
    </w:p>
    <w:p w14:paraId="7E1920FE" w14:textId="77777777" w:rsidR="00300847" w:rsidRDefault="00000000" w:rsidP="008A3729">
      <w:pPr>
        <w:pStyle w:val="a0"/>
        <w:spacing w:before="48" w:after="48"/>
        <w:ind w:left="480"/>
      </w:pPr>
      <w:r>
        <w:rPr>
          <w:rFonts w:hint="eastAsia"/>
        </w:rPr>
        <w:t>B</w:t>
      </w:r>
      <w:r>
        <w:rPr>
          <w:rFonts w:hint="eastAsia"/>
        </w:rPr>
        <w:t>、加密认证</w:t>
      </w:r>
    </w:p>
    <w:p w14:paraId="2513B3ED" w14:textId="77777777" w:rsidR="00300847" w:rsidRDefault="00000000" w:rsidP="008A3729">
      <w:pPr>
        <w:pStyle w:val="a0"/>
        <w:spacing w:before="48" w:after="48"/>
        <w:ind w:left="480"/>
      </w:pPr>
      <w:r>
        <w:rPr>
          <w:rFonts w:hint="eastAsia"/>
        </w:rPr>
        <w:t>C</w:t>
      </w:r>
      <w:r>
        <w:rPr>
          <w:rFonts w:hint="eastAsia"/>
        </w:rPr>
        <w:t>、虚拟专用网</w:t>
      </w:r>
    </w:p>
    <w:p w14:paraId="7FEA441D" w14:textId="77777777" w:rsidR="00300847" w:rsidRDefault="00000000" w:rsidP="008A3729">
      <w:pPr>
        <w:pStyle w:val="a0"/>
        <w:spacing w:before="48" w:after="48"/>
        <w:ind w:left="480"/>
      </w:pPr>
      <w:r>
        <w:rPr>
          <w:rFonts w:hint="eastAsia"/>
        </w:rPr>
        <w:t>D</w:t>
      </w:r>
      <w:r>
        <w:rPr>
          <w:rFonts w:hint="eastAsia"/>
        </w:rPr>
        <w:t>、安全套接层</w:t>
      </w:r>
    </w:p>
    <w:p w14:paraId="59441581" w14:textId="0781CE2D" w:rsidR="00300847" w:rsidRDefault="00FE6899" w:rsidP="008A3729">
      <w:pPr>
        <w:pStyle w:val="a0"/>
        <w:spacing w:before="48" w:after="48"/>
        <w:ind w:left="480"/>
      </w:pPr>
      <w:r w:rsidRPr="00FE6899">
        <w:rPr>
          <w:rFonts w:hint="eastAsia"/>
          <w:b/>
        </w:rPr>
        <w:t>正确答案：</w:t>
      </w:r>
      <w:r w:rsidR="00000000">
        <w:t xml:space="preserve"> A</w:t>
      </w:r>
    </w:p>
    <w:p w14:paraId="23F9D134" w14:textId="77777777" w:rsidR="00300847" w:rsidRDefault="00000000" w:rsidP="008A3729">
      <w:pPr>
        <w:pStyle w:val="1"/>
      </w:pPr>
      <w:bookmarkStart w:id="183" w:name="des算法是哪种算法-----"/>
      <w:bookmarkEnd w:id="182"/>
      <w:r>
        <w:rPr>
          <w:rFonts w:hint="eastAsia"/>
        </w:rPr>
        <w:t>DES算法是哪种算法？(</w:t>
      </w:r>
      <w:r>
        <w:t xml:space="preserve"> )</w:t>
      </w:r>
    </w:p>
    <w:p w14:paraId="41DB7B7A" w14:textId="77777777" w:rsidR="00300847" w:rsidRDefault="00000000" w:rsidP="008A3729">
      <w:pPr>
        <w:pStyle w:val="FirstParagraph"/>
        <w:spacing w:before="48" w:after="48"/>
        <w:ind w:left="480"/>
      </w:pPr>
      <w:r>
        <w:rPr>
          <w:rFonts w:hint="eastAsia"/>
        </w:rPr>
        <w:t>A</w:t>
      </w:r>
      <w:r>
        <w:rPr>
          <w:rFonts w:hint="eastAsia"/>
        </w:rPr>
        <w:t>、对称密钥加密</w:t>
      </w:r>
    </w:p>
    <w:p w14:paraId="1C1CCB05" w14:textId="77777777" w:rsidR="00300847" w:rsidRDefault="00000000" w:rsidP="008A3729">
      <w:pPr>
        <w:pStyle w:val="a0"/>
        <w:spacing w:before="48" w:after="48"/>
        <w:ind w:left="480"/>
      </w:pPr>
      <w:r>
        <w:rPr>
          <w:rFonts w:hint="eastAsia"/>
        </w:rPr>
        <w:t>B</w:t>
      </w:r>
      <w:r>
        <w:rPr>
          <w:rFonts w:hint="eastAsia"/>
        </w:rPr>
        <w:t>、非对称密钥加密</w:t>
      </w:r>
    </w:p>
    <w:p w14:paraId="17A52E2D" w14:textId="77777777" w:rsidR="00300847" w:rsidRDefault="00000000" w:rsidP="008A3729">
      <w:pPr>
        <w:pStyle w:val="a0"/>
        <w:spacing w:before="48" w:after="48"/>
        <w:ind w:left="480"/>
      </w:pPr>
      <w:r>
        <w:rPr>
          <w:rFonts w:hint="eastAsia"/>
        </w:rPr>
        <w:t>C</w:t>
      </w:r>
      <w:r>
        <w:rPr>
          <w:rFonts w:hint="eastAsia"/>
        </w:rPr>
        <w:t>、哈希算法</w:t>
      </w:r>
    </w:p>
    <w:p w14:paraId="36E92008" w14:textId="77777777" w:rsidR="00300847" w:rsidRDefault="00000000" w:rsidP="008A3729">
      <w:pPr>
        <w:pStyle w:val="a0"/>
        <w:spacing w:before="48" w:after="48"/>
        <w:ind w:left="480"/>
      </w:pPr>
      <w:r>
        <w:rPr>
          <w:rFonts w:hint="eastAsia"/>
        </w:rPr>
        <w:t>D</w:t>
      </w:r>
      <w:r>
        <w:rPr>
          <w:rFonts w:hint="eastAsia"/>
        </w:rPr>
        <w:t>、流加密</w:t>
      </w:r>
    </w:p>
    <w:p w14:paraId="287EA8C7" w14:textId="3EBB8A11" w:rsidR="00300847" w:rsidRDefault="00FE6899" w:rsidP="008A3729">
      <w:pPr>
        <w:pStyle w:val="a0"/>
        <w:spacing w:before="48" w:after="48"/>
        <w:ind w:left="480"/>
      </w:pPr>
      <w:r w:rsidRPr="00FE6899">
        <w:rPr>
          <w:rFonts w:hint="eastAsia"/>
          <w:b/>
        </w:rPr>
        <w:t>正确答案：</w:t>
      </w:r>
      <w:r w:rsidR="00000000">
        <w:t xml:space="preserve"> A</w:t>
      </w:r>
    </w:p>
    <w:p w14:paraId="1E1D93EA" w14:textId="77777777" w:rsidR="00300847" w:rsidRDefault="00000000" w:rsidP="008A3729">
      <w:pPr>
        <w:pStyle w:val="1"/>
      </w:pPr>
      <w:bookmarkStart w:id="184" w:name="dnssec中并未采用-----"/>
      <w:bookmarkEnd w:id="183"/>
      <w:proofErr w:type="spellStart"/>
      <w:r>
        <w:rPr>
          <w:rFonts w:hint="eastAsia"/>
        </w:rPr>
        <w:t>DNSSec</w:t>
      </w:r>
      <w:proofErr w:type="spellEnd"/>
      <w:r>
        <w:rPr>
          <w:rFonts w:hint="eastAsia"/>
        </w:rPr>
        <w:t>中并未采用(</w:t>
      </w:r>
      <w:r>
        <w:t xml:space="preserve"> )。</w:t>
      </w:r>
    </w:p>
    <w:p w14:paraId="6FC045A2" w14:textId="77777777" w:rsidR="00300847" w:rsidRDefault="00000000" w:rsidP="008A3729">
      <w:pPr>
        <w:pStyle w:val="FirstParagraph"/>
        <w:spacing w:before="48" w:after="48"/>
        <w:ind w:left="480"/>
      </w:pPr>
      <w:r>
        <w:rPr>
          <w:rFonts w:hint="eastAsia"/>
        </w:rPr>
        <w:t>A</w:t>
      </w:r>
      <w:r>
        <w:rPr>
          <w:rFonts w:hint="eastAsia"/>
        </w:rPr>
        <w:t>、数字签名技术</w:t>
      </w:r>
    </w:p>
    <w:p w14:paraId="3E3C3896" w14:textId="77777777" w:rsidR="00300847" w:rsidRDefault="00000000" w:rsidP="008A3729">
      <w:pPr>
        <w:pStyle w:val="a0"/>
        <w:spacing w:before="48" w:after="48"/>
        <w:ind w:left="480"/>
      </w:pPr>
      <w:r>
        <w:rPr>
          <w:rFonts w:hint="eastAsia"/>
        </w:rPr>
        <w:lastRenderedPageBreak/>
        <w:t>B</w:t>
      </w:r>
      <w:r>
        <w:rPr>
          <w:rFonts w:hint="eastAsia"/>
        </w:rPr>
        <w:t>、公</w:t>
      </w:r>
      <w:proofErr w:type="gramStart"/>
      <w:r>
        <w:rPr>
          <w:rFonts w:hint="eastAsia"/>
        </w:rPr>
        <w:t>钥</w:t>
      </w:r>
      <w:proofErr w:type="gramEnd"/>
      <w:r>
        <w:rPr>
          <w:rFonts w:hint="eastAsia"/>
        </w:rPr>
        <w:t>加密技术</w:t>
      </w:r>
    </w:p>
    <w:p w14:paraId="27539927" w14:textId="77777777" w:rsidR="00300847" w:rsidRDefault="00000000" w:rsidP="008A3729">
      <w:pPr>
        <w:pStyle w:val="a0"/>
        <w:spacing w:before="48" w:after="48"/>
        <w:ind w:left="480"/>
      </w:pPr>
      <w:r>
        <w:rPr>
          <w:rFonts w:hint="eastAsia"/>
        </w:rPr>
        <w:t>C</w:t>
      </w:r>
      <w:r>
        <w:rPr>
          <w:rFonts w:hint="eastAsia"/>
        </w:rPr>
        <w:t>、地址绑定技术</w:t>
      </w:r>
    </w:p>
    <w:p w14:paraId="4D272BA8" w14:textId="77777777" w:rsidR="00300847" w:rsidRDefault="00000000" w:rsidP="008A3729">
      <w:pPr>
        <w:pStyle w:val="a0"/>
        <w:spacing w:before="48" w:after="48"/>
        <w:ind w:left="480"/>
      </w:pPr>
      <w:r>
        <w:rPr>
          <w:rFonts w:hint="eastAsia"/>
        </w:rPr>
        <w:t>D</w:t>
      </w:r>
      <w:r>
        <w:rPr>
          <w:rFonts w:hint="eastAsia"/>
        </w:rPr>
        <w:t>、报文摘要技术</w:t>
      </w:r>
    </w:p>
    <w:p w14:paraId="72C2B899" w14:textId="6643C39B" w:rsidR="00300847" w:rsidRDefault="00FE6899" w:rsidP="008A3729">
      <w:pPr>
        <w:pStyle w:val="a0"/>
        <w:spacing w:before="48" w:after="48"/>
        <w:ind w:left="480"/>
      </w:pPr>
      <w:r w:rsidRPr="00FE6899">
        <w:rPr>
          <w:rFonts w:hint="eastAsia"/>
          <w:b/>
        </w:rPr>
        <w:t>正确答案：</w:t>
      </w:r>
      <w:r w:rsidR="00000000">
        <w:t xml:space="preserve"> C</w:t>
      </w:r>
    </w:p>
    <w:p w14:paraId="3330CD5A" w14:textId="77777777" w:rsidR="00300847" w:rsidRDefault="00000000" w:rsidP="008A3729">
      <w:pPr>
        <w:pStyle w:val="1"/>
      </w:pPr>
      <w:bookmarkStart w:id="185" w:name="ec-dsa复杂性的程度是-----"/>
      <w:bookmarkEnd w:id="184"/>
      <w:r>
        <w:rPr>
          <w:rFonts w:hint="eastAsia"/>
        </w:rPr>
        <w:t>EC-DSA复杂性的程度是(</w:t>
      </w:r>
      <w:r>
        <w:t xml:space="preserve"> )。</w:t>
      </w:r>
    </w:p>
    <w:p w14:paraId="7242D4A0" w14:textId="77777777" w:rsidR="00300847" w:rsidRDefault="00000000" w:rsidP="008A3729">
      <w:pPr>
        <w:pStyle w:val="FirstParagraph"/>
        <w:spacing w:before="48" w:after="48"/>
        <w:ind w:left="480"/>
      </w:pPr>
      <w:r>
        <w:rPr>
          <w:rFonts w:hint="eastAsia"/>
        </w:rPr>
        <w:t>A</w:t>
      </w:r>
      <w:r>
        <w:rPr>
          <w:rFonts w:hint="eastAsia"/>
        </w:rPr>
        <w:t>、简单</w:t>
      </w:r>
    </w:p>
    <w:p w14:paraId="08E403A7" w14:textId="77777777" w:rsidR="00300847" w:rsidRDefault="00000000" w:rsidP="008A3729">
      <w:pPr>
        <w:pStyle w:val="a0"/>
        <w:spacing w:before="48" w:after="48"/>
        <w:ind w:left="480"/>
      </w:pPr>
      <w:r>
        <w:rPr>
          <w:rFonts w:hint="eastAsia"/>
        </w:rPr>
        <w:t>B</w:t>
      </w:r>
      <w:r>
        <w:rPr>
          <w:rFonts w:hint="eastAsia"/>
        </w:rPr>
        <w:t>、最简单</w:t>
      </w:r>
    </w:p>
    <w:p w14:paraId="2E6CC528" w14:textId="77777777" w:rsidR="00300847" w:rsidRDefault="00000000" w:rsidP="008A3729">
      <w:pPr>
        <w:pStyle w:val="a0"/>
        <w:spacing w:before="48" w:after="48"/>
        <w:ind w:left="480"/>
      </w:pPr>
      <w:r>
        <w:rPr>
          <w:rFonts w:hint="eastAsia"/>
        </w:rPr>
        <w:t>C</w:t>
      </w:r>
      <w:r>
        <w:rPr>
          <w:rFonts w:hint="eastAsia"/>
        </w:rPr>
        <w:t>、困难</w:t>
      </w:r>
    </w:p>
    <w:p w14:paraId="1DD45ECF" w14:textId="77777777" w:rsidR="00300847" w:rsidRDefault="00000000" w:rsidP="008A3729">
      <w:pPr>
        <w:pStyle w:val="a0"/>
        <w:spacing w:before="48" w:after="48"/>
        <w:ind w:left="480"/>
      </w:pPr>
      <w:r>
        <w:rPr>
          <w:rFonts w:hint="eastAsia"/>
        </w:rPr>
        <w:t>D</w:t>
      </w:r>
      <w:r>
        <w:rPr>
          <w:rFonts w:hint="eastAsia"/>
        </w:rPr>
        <w:t>、最困难</w:t>
      </w:r>
    </w:p>
    <w:p w14:paraId="7745E56A" w14:textId="21E09C03" w:rsidR="00300847" w:rsidRDefault="00FE6899" w:rsidP="008A3729">
      <w:pPr>
        <w:pStyle w:val="a0"/>
        <w:spacing w:before="48" w:after="48"/>
        <w:ind w:left="480"/>
      </w:pPr>
      <w:r w:rsidRPr="00FE6899">
        <w:rPr>
          <w:rFonts w:hint="eastAsia"/>
          <w:b/>
        </w:rPr>
        <w:t>正确答案：</w:t>
      </w:r>
      <w:r w:rsidR="00000000">
        <w:t xml:space="preserve"> D</w:t>
      </w:r>
    </w:p>
    <w:p w14:paraId="4F7F18E1" w14:textId="77777777" w:rsidR="00300847" w:rsidRDefault="00000000" w:rsidP="008A3729">
      <w:pPr>
        <w:pStyle w:val="1"/>
      </w:pPr>
      <w:bookmarkStart w:id="186" w:name="idea的密钥长度是多少bit-----"/>
      <w:bookmarkEnd w:id="185"/>
      <w:r>
        <w:rPr>
          <w:rFonts w:hint="eastAsia"/>
        </w:rPr>
        <w:t>IDEA的密钥长度是多少bit？(</w:t>
      </w:r>
      <w:r>
        <w:t xml:space="preserve"> )。</w:t>
      </w:r>
    </w:p>
    <w:p w14:paraId="59EA55DD" w14:textId="77777777" w:rsidR="00300847" w:rsidRDefault="00000000" w:rsidP="008A3729">
      <w:pPr>
        <w:pStyle w:val="FirstParagraph"/>
        <w:spacing w:before="48" w:after="48"/>
        <w:ind w:left="480"/>
      </w:pPr>
      <w:r>
        <w:t>A</w:t>
      </w:r>
      <w:r>
        <w:t>、</w:t>
      </w:r>
      <w:r>
        <w:t>56</w:t>
      </w:r>
    </w:p>
    <w:p w14:paraId="0DECEF3B" w14:textId="77777777" w:rsidR="00300847" w:rsidRDefault="00000000" w:rsidP="008A3729">
      <w:pPr>
        <w:pStyle w:val="a0"/>
        <w:spacing w:before="48" w:after="48"/>
        <w:ind w:left="480"/>
      </w:pPr>
      <w:r>
        <w:t>B</w:t>
      </w:r>
      <w:r>
        <w:t>、</w:t>
      </w:r>
      <w:r>
        <w:t>64</w:t>
      </w:r>
    </w:p>
    <w:p w14:paraId="55A26C25" w14:textId="77777777" w:rsidR="00300847" w:rsidRDefault="00000000" w:rsidP="008A3729">
      <w:pPr>
        <w:pStyle w:val="a0"/>
        <w:spacing w:before="48" w:after="48"/>
        <w:ind w:left="480"/>
      </w:pPr>
      <w:r>
        <w:t>C</w:t>
      </w:r>
      <w:r>
        <w:t>、</w:t>
      </w:r>
      <w:r>
        <w:t>96</w:t>
      </w:r>
    </w:p>
    <w:p w14:paraId="531BACBE" w14:textId="77777777" w:rsidR="00300847" w:rsidRDefault="00000000" w:rsidP="008A3729">
      <w:pPr>
        <w:pStyle w:val="a0"/>
        <w:spacing w:before="48" w:after="48"/>
        <w:ind w:left="480"/>
      </w:pPr>
      <w:r>
        <w:t>D</w:t>
      </w:r>
      <w:r>
        <w:t>、</w:t>
      </w:r>
      <w:r>
        <w:t>128</w:t>
      </w:r>
    </w:p>
    <w:p w14:paraId="67BEE50A" w14:textId="36A02D7B" w:rsidR="00300847" w:rsidRDefault="00FE6899" w:rsidP="008A3729">
      <w:pPr>
        <w:pStyle w:val="a0"/>
        <w:spacing w:before="48" w:after="48"/>
        <w:ind w:left="480"/>
      </w:pPr>
      <w:r w:rsidRPr="00FE6899">
        <w:rPr>
          <w:rFonts w:hint="eastAsia"/>
          <w:b/>
        </w:rPr>
        <w:t>正确答案：</w:t>
      </w:r>
      <w:r w:rsidR="00000000">
        <w:t xml:space="preserve"> D</w:t>
      </w:r>
    </w:p>
    <w:p w14:paraId="21659FAE" w14:textId="77777777" w:rsidR="00300847" w:rsidRDefault="00000000" w:rsidP="008A3729">
      <w:pPr>
        <w:pStyle w:val="1"/>
      </w:pPr>
      <w:bookmarkStart w:id="187" w:name="Xc450654fdf79b1d7134cb364df8cd8ea265a787"/>
      <w:bookmarkEnd w:id="186"/>
      <w:r>
        <w:rPr>
          <w:rFonts w:hint="eastAsia"/>
        </w:rPr>
        <w:t>Kerberos是为TCP/IP网络设计的</w:t>
      </w:r>
      <w:proofErr w:type="gramStart"/>
      <w:r>
        <w:rPr>
          <w:rFonts w:hint="eastAsia"/>
        </w:rPr>
        <w:t>基于(</w:t>
      </w:r>
      <w:proofErr w:type="gramEnd"/>
      <w:r>
        <w:t xml:space="preserve"> </w:t>
      </w:r>
      <w:r>
        <w:rPr>
          <w:rFonts w:hint="eastAsia"/>
        </w:rPr>
        <w:t>)的可信第三方鉴别协议，负责在网络上进行仲裁及会话密钥的分配。</w:t>
      </w:r>
    </w:p>
    <w:p w14:paraId="52AB9107" w14:textId="77777777" w:rsidR="00300847" w:rsidRDefault="00000000" w:rsidP="008A3729">
      <w:pPr>
        <w:pStyle w:val="FirstParagraph"/>
        <w:spacing w:before="48" w:after="48"/>
        <w:ind w:left="480"/>
      </w:pPr>
      <w:r>
        <w:rPr>
          <w:rFonts w:hint="eastAsia"/>
        </w:rPr>
        <w:t>A</w:t>
      </w:r>
      <w:r>
        <w:rPr>
          <w:rFonts w:hint="eastAsia"/>
        </w:rPr>
        <w:t>、非对称密钥体系</w:t>
      </w:r>
    </w:p>
    <w:p w14:paraId="1AE7A9F0" w14:textId="77777777" w:rsidR="00300847" w:rsidRDefault="00000000" w:rsidP="008A3729">
      <w:pPr>
        <w:pStyle w:val="a0"/>
        <w:spacing w:before="48" w:after="48"/>
        <w:ind w:left="480"/>
      </w:pPr>
      <w:r>
        <w:rPr>
          <w:rFonts w:hint="eastAsia"/>
        </w:rPr>
        <w:t>B</w:t>
      </w:r>
      <w:r>
        <w:rPr>
          <w:rFonts w:hint="eastAsia"/>
        </w:rPr>
        <w:t>、对称密钥体系</w:t>
      </w:r>
    </w:p>
    <w:p w14:paraId="446F2159" w14:textId="77777777" w:rsidR="00300847" w:rsidRDefault="00000000" w:rsidP="008A3729">
      <w:pPr>
        <w:pStyle w:val="a0"/>
        <w:spacing w:before="48" w:after="48"/>
        <w:ind w:left="480"/>
      </w:pPr>
      <w:r>
        <w:rPr>
          <w:rFonts w:hint="eastAsia"/>
        </w:rPr>
        <w:t>C</w:t>
      </w:r>
      <w:r>
        <w:rPr>
          <w:rFonts w:hint="eastAsia"/>
        </w:rPr>
        <w:t>、公</w:t>
      </w:r>
      <w:proofErr w:type="gramStart"/>
      <w:r>
        <w:rPr>
          <w:rFonts w:hint="eastAsia"/>
        </w:rPr>
        <w:t>钥</w:t>
      </w:r>
      <w:proofErr w:type="gramEnd"/>
      <w:r>
        <w:rPr>
          <w:rFonts w:hint="eastAsia"/>
        </w:rPr>
        <w:t>体系</w:t>
      </w:r>
    </w:p>
    <w:p w14:paraId="765F1FE8" w14:textId="77777777" w:rsidR="00300847" w:rsidRDefault="00000000" w:rsidP="008A3729">
      <w:pPr>
        <w:pStyle w:val="a0"/>
        <w:spacing w:before="48" w:after="48"/>
        <w:ind w:left="480"/>
      </w:pPr>
      <w:r>
        <w:rPr>
          <w:rFonts w:hint="eastAsia"/>
        </w:rPr>
        <w:t>D</w:t>
      </w:r>
      <w:r>
        <w:rPr>
          <w:rFonts w:hint="eastAsia"/>
        </w:rPr>
        <w:t>、私</w:t>
      </w:r>
      <w:proofErr w:type="gramStart"/>
      <w:r>
        <w:rPr>
          <w:rFonts w:hint="eastAsia"/>
        </w:rPr>
        <w:t>钥</w:t>
      </w:r>
      <w:proofErr w:type="gramEnd"/>
      <w:r>
        <w:rPr>
          <w:rFonts w:hint="eastAsia"/>
        </w:rPr>
        <w:t>体系</w:t>
      </w:r>
    </w:p>
    <w:p w14:paraId="3A57F98C" w14:textId="5269A081" w:rsidR="00300847" w:rsidRDefault="00FE6899" w:rsidP="008A3729">
      <w:pPr>
        <w:pStyle w:val="a0"/>
        <w:spacing w:before="48" w:after="48"/>
        <w:ind w:left="480"/>
      </w:pPr>
      <w:r w:rsidRPr="00FE6899">
        <w:rPr>
          <w:rFonts w:hint="eastAsia"/>
          <w:b/>
        </w:rPr>
        <w:t>正确答案：</w:t>
      </w:r>
      <w:r w:rsidR="00000000">
        <w:t xml:space="preserve"> B</w:t>
      </w:r>
    </w:p>
    <w:p w14:paraId="5C0D49D9" w14:textId="77777777" w:rsidR="00300847" w:rsidRDefault="00000000" w:rsidP="008A3729">
      <w:pPr>
        <w:pStyle w:val="1"/>
      </w:pPr>
      <w:bookmarkStart w:id="188" w:name="kerberos算法是一个-----"/>
      <w:bookmarkEnd w:id="187"/>
      <w:r>
        <w:rPr>
          <w:rFonts w:hint="eastAsia"/>
        </w:rPr>
        <w:t>Kerberos算法是一个(</w:t>
      </w:r>
      <w:r>
        <w:t xml:space="preserve"> )。</w:t>
      </w:r>
    </w:p>
    <w:p w14:paraId="04D6E972" w14:textId="77777777" w:rsidR="00300847" w:rsidRDefault="00000000" w:rsidP="008A3729">
      <w:pPr>
        <w:pStyle w:val="FirstParagraph"/>
        <w:spacing w:before="48" w:after="48"/>
        <w:ind w:left="480"/>
      </w:pPr>
      <w:r>
        <w:rPr>
          <w:rFonts w:hint="eastAsia"/>
        </w:rPr>
        <w:t>A</w:t>
      </w:r>
      <w:r>
        <w:rPr>
          <w:rFonts w:hint="eastAsia"/>
        </w:rPr>
        <w:t>、面向访问的保护系统</w:t>
      </w:r>
    </w:p>
    <w:p w14:paraId="43C66533" w14:textId="77777777" w:rsidR="00300847" w:rsidRDefault="00000000" w:rsidP="008A3729">
      <w:pPr>
        <w:pStyle w:val="a0"/>
        <w:spacing w:before="48" w:after="48"/>
        <w:ind w:left="480"/>
      </w:pPr>
      <w:r>
        <w:rPr>
          <w:rFonts w:hint="eastAsia"/>
        </w:rPr>
        <w:t>B</w:t>
      </w:r>
      <w:r>
        <w:rPr>
          <w:rFonts w:hint="eastAsia"/>
        </w:rPr>
        <w:t>、面向票据的保护系统</w:t>
      </w:r>
    </w:p>
    <w:p w14:paraId="2D252481" w14:textId="77777777" w:rsidR="00300847" w:rsidRDefault="00000000" w:rsidP="008A3729">
      <w:pPr>
        <w:pStyle w:val="a0"/>
        <w:spacing w:before="48" w:after="48"/>
        <w:ind w:left="480"/>
      </w:pPr>
      <w:r>
        <w:rPr>
          <w:rFonts w:hint="eastAsia"/>
        </w:rPr>
        <w:t>C</w:t>
      </w:r>
      <w:r>
        <w:rPr>
          <w:rFonts w:hint="eastAsia"/>
        </w:rPr>
        <w:t>、面向列表的保护系统</w:t>
      </w:r>
    </w:p>
    <w:p w14:paraId="04F62D94" w14:textId="77777777" w:rsidR="00300847" w:rsidRDefault="00000000" w:rsidP="008A3729">
      <w:pPr>
        <w:pStyle w:val="a0"/>
        <w:spacing w:before="48" w:after="48"/>
        <w:ind w:left="480"/>
      </w:pPr>
      <w:r>
        <w:rPr>
          <w:rFonts w:hint="eastAsia"/>
        </w:rPr>
        <w:t>D</w:t>
      </w:r>
      <w:r>
        <w:rPr>
          <w:rFonts w:hint="eastAsia"/>
        </w:rPr>
        <w:t>、面向门与锁的保护系统</w:t>
      </w:r>
    </w:p>
    <w:p w14:paraId="733F2988" w14:textId="5052F7AD" w:rsidR="00300847" w:rsidRDefault="00FE6899" w:rsidP="008A3729">
      <w:pPr>
        <w:pStyle w:val="a0"/>
        <w:spacing w:before="48" w:after="48"/>
        <w:ind w:left="480"/>
      </w:pPr>
      <w:r w:rsidRPr="00FE6899">
        <w:rPr>
          <w:rFonts w:hint="eastAsia"/>
          <w:b/>
        </w:rPr>
        <w:t>正确答案：</w:t>
      </w:r>
      <w:r w:rsidR="00000000">
        <w:t xml:space="preserve"> B</w:t>
      </w:r>
    </w:p>
    <w:p w14:paraId="59292B09" w14:textId="77777777" w:rsidR="00300847" w:rsidRDefault="00000000" w:rsidP="008A3729">
      <w:pPr>
        <w:pStyle w:val="1"/>
      </w:pPr>
      <w:bookmarkStart w:id="189" w:name="md5产生的散列值是多少位-----"/>
      <w:bookmarkEnd w:id="188"/>
      <w:r>
        <w:rPr>
          <w:rFonts w:hint="eastAsia"/>
        </w:rPr>
        <w:t>MD5产生的散列值是多少位？(</w:t>
      </w:r>
      <w:r>
        <w:t xml:space="preserve"> )。</w:t>
      </w:r>
    </w:p>
    <w:p w14:paraId="1B64D003" w14:textId="77777777" w:rsidR="00300847" w:rsidRDefault="00000000" w:rsidP="008A3729">
      <w:pPr>
        <w:pStyle w:val="FirstParagraph"/>
        <w:spacing w:before="48" w:after="48"/>
        <w:ind w:left="480"/>
      </w:pPr>
      <w:r>
        <w:t>A</w:t>
      </w:r>
      <w:r>
        <w:t>、</w:t>
      </w:r>
      <w:r>
        <w:t>56</w:t>
      </w:r>
    </w:p>
    <w:p w14:paraId="058CD178" w14:textId="77777777" w:rsidR="00300847" w:rsidRDefault="00000000" w:rsidP="008A3729">
      <w:pPr>
        <w:pStyle w:val="a0"/>
        <w:spacing w:before="48" w:after="48"/>
        <w:ind w:left="480"/>
      </w:pPr>
      <w:r>
        <w:t>B</w:t>
      </w:r>
      <w:r>
        <w:t>、</w:t>
      </w:r>
      <w:r>
        <w:t>64</w:t>
      </w:r>
    </w:p>
    <w:p w14:paraId="064C9BEC" w14:textId="77777777" w:rsidR="00300847" w:rsidRDefault="00000000" w:rsidP="008A3729">
      <w:pPr>
        <w:pStyle w:val="a0"/>
        <w:spacing w:before="48" w:after="48"/>
        <w:ind w:left="480"/>
      </w:pPr>
      <w:r>
        <w:t>C</w:t>
      </w:r>
      <w:r>
        <w:t>、</w:t>
      </w:r>
      <w:r>
        <w:t>128</w:t>
      </w:r>
    </w:p>
    <w:p w14:paraId="44067078" w14:textId="77777777" w:rsidR="00300847" w:rsidRDefault="00000000" w:rsidP="008A3729">
      <w:pPr>
        <w:pStyle w:val="a0"/>
        <w:spacing w:before="48" w:after="48"/>
        <w:ind w:left="480"/>
      </w:pPr>
      <w:r>
        <w:t>D</w:t>
      </w:r>
      <w:r>
        <w:t>、</w:t>
      </w:r>
      <w:r>
        <w:t>160</w:t>
      </w:r>
    </w:p>
    <w:p w14:paraId="46158D3A" w14:textId="57A6A600" w:rsidR="00300847" w:rsidRDefault="00FE6899" w:rsidP="008A3729">
      <w:pPr>
        <w:pStyle w:val="a0"/>
        <w:spacing w:before="48" w:after="48"/>
        <w:ind w:left="480"/>
      </w:pPr>
      <w:r w:rsidRPr="00FE6899">
        <w:rPr>
          <w:rFonts w:hint="eastAsia"/>
          <w:b/>
        </w:rPr>
        <w:t>正确答案：</w:t>
      </w:r>
      <w:r w:rsidR="00000000">
        <w:t xml:space="preserve"> C</w:t>
      </w:r>
    </w:p>
    <w:p w14:paraId="43D7B78C" w14:textId="77777777" w:rsidR="00300847" w:rsidRDefault="00000000" w:rsidP="008A3729">
      <w:pPr>
        <w:pStyle w:val="1"/>
      </w:pPr>
      <w:bookmarkStart w:id="190" w:name="md5是以512位分组来处理输入的信息每一分组又被划分为-----32位子分组"/>
      <w:bookmarkEnd w:id="189"/>
      <w:r>
        <w:rPr>
          <w:rFonts w:hint="eastAsia"/>
        </w:rPr>
        <w:t>MD5是以512位分组来处理输入的信息，每一分组又被划分为(</w:t>
      </w:r>
      <w:r>
        <w:t xml:space="preserve"> </w:t>
      </w:r>
      <w:r>
        <w:rPr>
          <w:rFonts w:hint="eastAsia"/>
        </w:rPr>
        <w:t>)32位子分组。</w:t>
      </w:r>
    </w:p>
    <w:p w14:paraId="45A948A8" w14:textId="77777777" w:rsidR="00300847" w:rsidRDefault="00000000" w:rsidP="008A3729">
      <w:pPr>
        <w:pStyle w:val="FirstParagraph"/>
        <w:spacing w:before="48" w:after="48"/>
        <w:ind w:left="480"/>
      </w:pPr>
      <w:r>
        <w:rPr>
          <w:rFonts w:hint="eastAsia"/>
        </w:rPr>
        <w:t>A</w:t>
      </w:r>
      <w:r>
        <w:rPr>
          <w:rFonts w:hint="eastAsia"/>
        </w:rPr>
        <w:t>、</w:t>
      </w:r>
      <w:r>
        <w:rPr>
          <w:rFonts w:hint="eastAsia"/>
        </w:rPr>
        <w:t>16</w:t>
      </w:r>
      <w:r>
        <w:rPr>
          <w:rFonts w:hint="eastAsia"/>
        </w:rPr>
        <w:t>个</w:t>
      </w:r>
    </w:p>
    <w:p w14:paraId="0A5523DC" w14:textId="77777777" w:rsidR="00300847" w:rsidRDefault="00000000" w:rsidP="008A3729">
      <w:pPr>
        <w:pStyle w:val="a0"/>
        <w:spacing w:before="48" w:after="48"/>
        <w:ind w:left="480"/>
      </w:pPr>
      <w:r>
        <w:rPr>
          <w:rFonts w:hint="eastAsia"/>
        </w:rPr>
        <w:lastRenderedPageBreak/>
        <w:t>B</w:t>
      </w:r>
      <w:r>
        <w:rPr>
          <w:rFonts w:hint="eastAsia"/>
        </w:rPr>
        <w:t>、</w:t>
      </w:r>
      <w:r>
        <w:rPr>
          <w:rFonts w:hint="eastAsia"/>
        </w:rPr>
        <w:t>32</w:t>
      </w:r>
      <w:r>
        <w:rPr>
          <w:rFonts w:hint="eastAsia"/>
        </w:rPr>
        <w:t>个</w:t>
      </w:r>
    </w:p>
    <w:p w14:paraId="7F4D65B1" w14:textId="77777777" w:rsidR="00300847" w:rsidRDefault="00000000" w:rsidP="008A3729">
      <w:pPr>
        <w:pStyle w:val="a0"/>
        <w:spacing w:before="48" w:after="48"/>
        <w:ind w:left="480"/>
      </w:pPr>
      <w:r>
        <w:rPr>
          <w:rFonts w:hint="eastAsia"/>
        </w:rPr>
        <w:t>C</w:t>
      </w:r>
      <w:r>
        <w:rPr>
          <w:rFonts w:hint="eastAsia"/>
        </w:rPr>
        <w:t>、</w:t>
      </w:r>
      <w:r>
        <w:rPr>
          <w:rFonts w:hint="eastAsia"/>
        </w:rPr>
        <w:t>64</w:t>
      </w:r>
      <w:r>
        <w:rPr>
          <w:rFonts w:hint="eastAsia"/>
        </w:rPr>
        <w:t>个</w:t>
      </w:r>
    </w:p>
    <w:p w14:paraId="57432F09" w14:textId="77777777" w:rsidR="00300847" w:rsidRDefault="00000000" w:rsidP="008A3729">
      <w:pPr>
        <w:pStyle w:val="a0"/>
        <w:spacing w:before="48" w:after="48"/>
        <w:ind w:left="480"/>
      </w:pPr>
      <w:r>
        <w:rPr>
          <w:rFonts w:hint="eastAsia"/>
        </w:rPr>
        <w:t>D</w:t>
      </w:r>
      <w:r>
        <w:rPr>
          <w:rFonts w:hint="eastAsia"/>
        </w:rPr>
        <w:t>、</w:t>
      </w:r>
      <w:r>
        <w:rPr>
          <w:rFonts w:hint="eastAsia"/>
        </w:rPr>
        <w:t>128</w:t>
      </w:r>
      <w:r>
        <w:rPr>
          <w:rFonts w:hint="eastAsia"/>
        </w:rPr>
        <w:t>个</w:t>
      </w:r>
    </w:p>
    <w:p w14:paraId="4770504C" w14:textId="0CEFA3B6" w:rsidR="00300847" w:rsidRDefault="00FE6899" w:rsidP="008A3729">
      <w:pPr>
        <w:pStyle w:val="a0"/>
        <w:spacing w:before="48" w:after="48"/>
        <w:ind w:left="480"/>
      </w:pPr>
      <w:r w:rsidRPr="00FE6899">
        <w:rPr>
          <w:rFonts w:hint="eastAsia"/>
          <w:b/>
        </w:rPr>
        <w:t>正确答案：</w:t>
      </w:r>
      <w:r w:rsidR="00000000">
        <w:t xml:space="preserve"> A</w:t>
      </w:r>
    </w:p>
    <w:p w14:paraId="3AC56042" w14:textId="77777777" w:rsidR="00300847" w:rsidRDefault="00000000" w:rsidP="008A3729">
      <w:pPr>
        <w:pStyle w:val="1"/>
      </w:pPr>
      <w:bookmarkStart w:id="191" w:name="pki公共密钥基础结构中应用的加密方式为-----"/>
      <w:bookmarkEnd w:id="190"/>
      <w:r>
        <w:rPr>
          <w:rFonts w:hint="eastAsia"/>
        </w:rPr>
        <w:t>PKI（公共密钥基础结构）中应用的加密方式为(</w:t>
      </w:r>
      <w:r>
        <w:t xml:space="preserve"> )。</w:t>
      </w:r>
    </w:p>
    <w:p w14:paraId="410A85FD" w14:textId="77777777" w:rsidR="00300847" w:rsidRDefault="00000000" w:rsidP="008A3729">
      <w:pPr>
        <w:pStyle w:val="FirstParagraph"/>
        <w:spacing w:before="48" w:after="48"/>
        <w:ind w:left="480"/>
      </w:pPr>
      <w:r>
        <w:rPr>
          <w:rFonts w:hint="eastAsia"/>
        </w:rPr>
        <w:t>A</w:t>
      </w:r>
      <w:r>
        <w:rPr>
          <w:rFonts w:hint="eastAsia"/>
        </w:rPr>
        <w:t>、对称加密</w:t>
      </w:r>
    </w:p>
    <w:p w14:paraId="4BC315B9" w14:textId="77777777" w:rsidR="00300847" w:rsidRDefault="00000000" w:rsidP="008A3729">
      <w:pPr>
        <w:pStyle w:val="a0"/>
        <w:spacing w:before="48" w:after="48"/>
        <w:ind w:left="480"/>
      </w:pPr>
      <w:r>
        <w:rPr>
          <w:rFonts w:hint="eastAsia"/>
        </w:rPr>
        <w:t>B</w:t>
      </w:r>
      <w:r>
        <w:rPr>
          <w:rFonts w:hint="eastAsia"/>
        </w:rPr>
        <w:t>、非对称加密</w:t>
      </w:r>
    </w:p>
    <w:p w14:paraId="162539BE" w14:textId="77777777" w:rsidR="00300847" w:rsidRDefault="00000000" w:rsidP="008A3729">
      <w:pPr>
        <w:pStyle w:val="a0"/>
        <w:spacing w:before="48" w:after="48"/>
        <w:ind w:left="480"/>
      </w:pPr>
      <w:r>
        <w:rPr>
          <w:rFonts w:hint="eastAsia"/>
        </w:rPr>
        <w:t>C</w:t>
      </w:r>
      <w:r>
        <w:rPr>
          <w:rFonts w:hint="eastAsia"/>
        </w:rPr>
        <w:t>、</w:t>
      </w:r>
      <w:r>
        <w:rPr>
          <w:rFonts w:hint="eastAsia"/>
        </w:rPr>
        <w:t>HASH</w:t>
      </w:r>
      <w:r>
        <w:rPr>
          <w:rFonts w:hint="eastAsia"/>
        </w:rPr>
        <w:t>加密</w:t>
      </w:r>
    </w:p>
    <w:p w14:paraId="2D24F834" w14:textId="77777777" w:rsidR="00300847" w:rsidRDefault="00000000" w:rsidP="008A3729">
      <w:pPr>
        <w:pStyle w:val="a0"/>
        <w:spacing w:before="48" w:after="48"/>
        <w:ind w:left="480"/>
      </w:pPr>
      <w:r>
        <w:rPr>
          <w:rFonts w:hint="eastAsia"/>
        </w:rPr>
        <w:t>D</w:t>
      </w:r>
      <w:r>
        <w:rPr>
          <w:rFonts w:hint="eastAsia"/>
        </w:rPr>
        <w:t>、单向加密</w:t>
      </w:r>
    </w:p>
    <w:p w14:paraId="7E52B5FC" w14:textId="17035591" w:rsidR="00300847" w:rsidRDefault="00FE6899" w:rsidP="008A3729">
      <w:pPr>
        <w:pStyle w:val="a0"/>
        <w:spacing w:before="48" w:after="48"/>
        <w:ind w:left="480"/>
      </w:pPr>
      <w:r w:rsidRPr="00FE6899">
        <w:rPr>
          <w:rFonts w:hint="eastAsia"/>
          <w:b/>
        </w:rPr>
        <w:t>正确答案：</w:t>
      </w:r>
      <w:r w:rsidR="00000000">
        <w:t xml:space="preserve"> B</w:t>
      </w:r>
    </w:p>
    <w:p w14:paraId="461C6F3F" w14:textId="77777777" w:rsidR="00300847" w:rsidRDefault="00000000" w:rsidP="008A3729">
      <w:pPr>
        <w:pStyle w:val="1"/>
      </w:pPr>
      <w:bookmarkStart w:id="192" w:name="pki无法实现-----"/>
      <w:bookmarkEnd w:id="191"/>
      <w:r>
        <w:rPr>
          <w:rFonts w:hint="eastAsia"/>
        </w:rPr>
        <w:t>PKI无法实现(</w:t>
      </w:r>
      <w:r>
        <w:t xml:space="preserve"> )。</w:t>
      </w:r>
    </w:p>
    <w:p w14:paraId="4BE4908A" w14:textId="77777777" w:rsidR="00300847" w:rsidRDefault="00000000" w:rsidP="008A3729">
      <w:pPr>
        <w:pStyle w:val="FirstParagraph"/>
        <w:spacing w:before="48" w:after="48"/>
        <w:ind w:left="480"/>
      </w:pPr>
      <w:r>
        <w:rPr>
          <w:rFonts w:hint="eastAsia"/>
        </w:rPr>
        <w:t>A</w:t>
      </w:r>
      <w:r>
        <w:rPr>
          <w:rFonts w:hint="eastAsia"/>
        </w:rPr>
        <w:t>、身份认证</w:t>
      </w:r>
    </w:p>
    <w:p w14:paraId="1A89D102" w14:textId="77777777" w:rsidR="00300847" w:rsidRDefault="00000000" w:rsidP="008A3729">
      <w:pPr>
        <w:pStyle w:val="a0"/>
        <w:spacing w:before="48" w:after="48"/>
        <w:ind w:left="480"/>
      </w:pPr>
      <w:r>
        <w:rPr>
          <w:rFonts w:hint="eastAsia"/>
        </w:rPr>
        <w:t>B</w:t>
      </w:r>
      <w:r>
        <w:rPr>
          <w:rFonts w:hint="eastAsia"/>
        </w:rPr>
        <w:t>、数据的完整性</w:t>
      </w:r>
    </w:p>
    <w:p w14:paraId="3423E928" w14:textId="77777777" w:rsidR="00300847" w:rsidRDefault="00000000" w:rsidP="008A3729">
      <w:pPr>
        <w:pStyle w:val="a0"/>
        <w:spacing w:before="48" w:after="48"/>
        <w:ind w:left="480"/>
      </w:pPr>
      <w:r>
        <w:rPr>
          <w:rFonts w:hint="eastAsia"/>
        </w:rPr>
        <w:t>C</w:t>
      </w:r>
      <w:r>
        <w:rPr>
          <w:rFonts w:hint="eastAsia"/>
        </w:rPr>
        <w:t>、数据的机密性</w:t>
      </w:r>
    </w:p>
    <w:p w14:paraId="60B47C8B" w14:textId="77777777" w:rsidR="00300847" w:rsidRDefault="00000000" w:rsidP="008A3729">
      <w:pPr>
        <w:pStyle w:val="a0"/>
        <w:spacing w:before="48" w:after="48"/>
        <w:ind w:left="480"/>
      </w:pPr>
      <w:r>
        <w:rPr>
          <w:rFonts w:hint="eastAsia"/>
        </w:rPr>
        <w:t>D</w:t>
      </w:r>
      <w:r>
        <w:rPr>
          <w:rFonts w:hint="eastAsia"/>
        </w:rPr>
        <w:t>、权限分配</w:t>
      </w:r>
    </w:p>
    <w:p w14:paraId="071AD89C" w14:textId="083E3AB4" w:rsidR="00300847" w:rsidRDefault="00FE6899" w:rsidP="008A3729">
      <w:pPr>
        <w:pStyle w:val="a0"/>
        <w:spacing w:before="48" w:after="48"/>
        <w:ind w:left="480"/>
      </w:pPr>
      <w:r w:rsidRPr="00FE6899">
        <w:rPr>
          <w:rFonts w:hint="eastAsia"/>
          <w:b/>
        </w:rPr>
        <w:t>正确答案：</w:t>
      </w:r>
      <w:r w:rsidR="00000000">
        <w:t xml:space="preserve"> D</w:t>
      </w:r>
    </w:p>
    <w:p w14:paraId="2BF492AB" w14:textId="77777777" w:rsidR="00300847" w:rsidRDefault="00000000" w:rsidP="008A3729">
      <w:pPr>
        <w:pStyle w:val="1"/>
      </w:pPr>
      <w:bookmarkStart w:id="193" w:name="X65c8add5fa94845c17b90543392160ec45add8b"/>
      <w:bookmarkEnd w:id="192"/>
      <w:r>
        <w:rPr>
          <w:rFonts w:hint="eastAsia"/>
        </w:rPr>
        <w:t>RSA公</w:t>
      </w:r>
      <w:proofErr w:type="gramStart"/>
      <w:r>
        <w:rPr>
          <w:rFonts w:hint="eastAsia"/>
        </w:rPr>
        <w:t>钥</w:t>
      </w:r>
      <w:proofErr w:type="gramEnd"/>
      <w:r>
        <w:rPr>
          <w:rFonts w:hint="eastAsia"/>
        </w:rPr>
        <w:t>加密系统中，他想给她发送一份邮件，并让她知道是他发出，应选用的加密秘</w:t>
      </w:r>
      <w:proofErr w:type="gramStart"/>
      <w:r>
        <w:rPr>
          <w:rFonts w:hint="eastAsia"/>
        </w:rPr>
        <w:t>钥</w:t>
      </w:r>
      <w:proofErr w:type="gramEnd"/>
      <w:r>
        <w:rPr>
          <w:rFonts w:hint="eastAsia"/>
        </w:rPr>
        <w:t>是(</w:t>
      </w:r>
      <w:r>
        <w:t xml:space="preserve"> )。</w:t>
      </w:r>
    </w:p>
    <w:p w14:paraId="60AB7439" w14:textId="77777777" w:rsidR="00300847" w:rsidRDefault="00000000" w:rsidP="008A3729">
      <w:pPr>
        <w:pStyle w:val="FirstParagraph"/>
        <w:spacing w:before="48" w:after="48"/>
        <w:ind w:left="480"/>
      </w:pPr>
      <w:r>
        <w:rPr>
          <w:rFonts w:hint="eastAsia"/>
        </w:rPr>
        <w:t>A</w:t>
      </w:r>
      <w:r>
        <w:rPr>
          <w:rFonts w:hint="eastAsia"/>
        </w:rPr>
        <w:t>、他的公</w:t>
      </w:r>
      <w:proofErr w:type="gramStart"/>
      <w:r>
        <w:rPr>
          <w:rFonts w:hint="eastAsia"/>
        </w:rPr>
        <w:t>钥</w:t>
      </w:r>
      <w:proofErr w:type="gramEnd"/>
    </w:p>
    <w:p w14:paraId="2C96A133" w14:textId="77777777" w:rsidR="00300847" w:rsidRDefault="00000000" w:rsidP="008A3729">
      <w:pPr>
        <w:pStyle w:val="a0"/>
        <w:spacing w:before="48" w:after="48"/>
        <w:ind w:left="480"/>
      </w:pPr>
      <w:r>
        <w:rPr>
          <w:rFonts w:hint="eastAsia"/>
        </w:rPr>
        <w:t>B</w:t>
      </w:r>
      <w:r>
        <w:rPr>
          <w:rFonts w:hint="eastAsia"/>
        </w:rPr>
        <w:t>、她的公</w:t>
      </w:r>
      <w:proofErr w:type="gramStart"/>
      <w:r>
        <w:rPr>
          <w:rFonts w:hint="eastAsia"/>
        </w:rPr>
        <w:t>钥</w:t>
      </w:r>
      <w:proofErr w:type="gramEnd"/>
    </w:p>
    <w:p w14:paraId="29B2E9FC" w14:textId="77777777" w:rsidR="00300847" w:rsidRDefault="00000000" w:rsidP="008A3729">
      <w:pPr>
        <w:pStyle w:val="a0"/>
        <w:spacing w:before="48" w:after="48"/>
        <w:ind w:left="480"/>
      </w:pPr>
      <w:r>
        <w:rPr>
          <w:rFonts w:hint="eastAsia"/>
        </w:rPr>
        <w:t>C</w:t>
      </w:r>
      <w:r>
        <w:rPr>
          <w:rFonts w:hint="eastAsia"/>
        </w:rPr>
        <w:t>、他的私</w:t>
      </w:r>
      <w:proofErr w:type="gramStart"/>
      <w:r>
        <w:rPr>
          <w:rFonts w:hint="eastAsia"/>
        </w:rPr>
        <w:t>钥</w:t>
      </w:r>
      <w:proofErr w:type="gramEnd"/>
    </w:p>
    <w:p w14:paraId="4FC734D3" w14:textId="77777777" w:rsidR="00300847" w:rsidRDefault="00000000" w:rsidP="008A3729">
      <w:pPr>
        <w:pStyle w:val="a0"/>
        <w:spacing w:before="48" w:after="48"/>
        <w:ind w:left="480"/>
      </w:pPr>
      <w:r>
        <w:rPr>
          <w:rFonts w:hint="eastAsia"/>
        </w:rPr>
        <w:t>D</w:t>
      </w:r>
      <w:r>
        <w:rPr>
          <w:rFonts w:hint="eastAsia"/>
        </w:rPr>
        <w:t>、她的私</w:t>
      </w:r>
      <w:proofErr w:type="gramStart"/>
      <w:r>
        <w:rPr>
          <w:rFonts w:hint="eastAsia"/>
        </w:rPr>
        <w:t>钥</w:t>
      </w:r>
      <w:proofErr w:type="gramEnd"/>
    </w:p>
    <w:p w14:paraId="2842590C" w14:textId="09B0B4A3" w:rsidR="00300847" w:rsidRDefault="00FE6899" w:rsidP="008A3729">
      <w:pPr>
        <w:pStyle w:val="a0"/>
        <w:spacing w:before="48" w:after="48"/>
        <w:ind w:left="480"/>
      </w:pPr>
      <w:r w:rsidRPr="00FE6899">
        <w:rPr>
          <w:rFonts w:hint="eastAsia"/>
          <w:b/>
        </w:rPr>
        <w:t>正确答案：</w:t>
      </w:r>
      <w:r w:rsidR="00000000">
        <w:t xml:space="preserve"> C</w:t>
      </w:r>
    </w:p>
    <w:p w14:paraId="145EE566" w14:textId="77777777" w:rsidR="00300847" w:rsidRDefault="00000000" w:rsidP="008A3729">
      <w:pPr>
        <w:pStyle w:val="1"/>
      </w:pPr>
      <w:bookmarkStart w:id="194" w:name="rsa算法建立的理论基础是-----"/>
      <w:bookmarkEnd w:id="193"/>
      <w:r>
        <w:rPr>
          <w:rFonts w:hint="eastAsia"/>
        </w:rPr>
        <w:t>RSA算法建立的理论基础是(</w:t>
      </w:r>
      <w:r>
        <w:t xml:space="preserve"> )。</w:t>
      </w:r>
    </w:p>
    <w:p w14:paraId="17932AD6" w14:textId="77777777" w:rsidR="00300847" w:rsidRDefault="00000000" w:rsidP="008A3729">
      <w:pPr>
        <w:pStyle w:val="FirstParagraph"/>
        <w:spacing w:before="48" w:after="48"/>
        <w:ind w:left="480"/>
      </w:pPr>
      <w:r>
        <w:t>A</w:t>
      </w:r>
      <w:r>
        <w:t>、</w:t>
      </w:r>
      <w:r>
        <w:t>DES</w:t>
      </w:r>
    </w:p>
    <w:p w14:paraId="03DF10BD" w14:textId="77777777" w:rsidR="00300847" w:rsidRDefault="00000000" w:rsidP="008A3729">
      <w:pPr>
        <w:pStyle w:val="a0"/>
        <w:spacing w:before="48" w:after="48"/>
        <w:ind w:left="480"/>
      </w:pPr>
      <w:r>
        <w:rPr>
          <w:rFonts w:hint="eastAsia"/>
        </w:rPr>
        <w:t>B</w:t>
      </w:r>
      <w:r>
        <w:rPr>
          <w:rFonts w:hint="eastAsia"/>
        </w:rPr>
        <w:t>、</w:t>
      </w:r>
      <w:proofErr w:type="gramStart"/>
      <w:r>
        <w:rPr>
          <w:rFonts w:hint="eastAsia"/>
        </w:rPr>
        <w:t>替代想</w:t>
      </w:r>
      <w:proofErr w:type="gramEnd"/>
      <w:r>
        <w:rPr>
          <w:rFonts w:hint="eastAsia"/>
        </w:rPr>
        <w:t>组合</w:t>
      </w:r>
    </w:p>
    <w:p w14:paraId="1F91D098" w14:textId="77777777" w:rsidR="00300847" w:rsidRDefault="00000000" w:rsidP="008A3729">
      <w:pPr>
        <w:pStyle w:val="a0"/>
        <w:spacing w:before="48" w:after="48"/>
        <w:ind w:left="480"/>
      </w:pPr>
      <w:r>
        <w:rPr>
          <w:rFonts w:hint="eastAsia"/>
        </w:rPr>
        <w:t>C</w:t>
      </w:r>
      <w:r>
        <w:rPr>
          <w:rFonts w:hint="eastAsia"/>
        </w:rPr>
        <w:t>、大数分解和素数检测</w:t>
      </w:r>
    </w:p>
    <w:p w14:paraId="37FC17F5" w14:textId="77777777" w:rsidR="00300847" w:rsidRDefault="00000000" w:rsidP="008A3729">
      <w:pPr>
        <w:pStyle w:val="a0"/>
        <w:spacing w:before="48" w:after="48"/>
        <w:ind w:left="480"/>
      </w:pPr>
      <w:r>
        <w:rPr>
          <w:rFonts w:hint="eastAsia"/>
        </w:rPr>
        <w:t>D</w:t>
      </w:r>
      <w:r>
        <w:rPr>
          <w:rFonts w:hint="eastAsia"/>
        </w:rPr>
        <w:t>、哈希函数</w:t>
      </w:r>
    </w:p>
    <w:p w14:paraId="5D2FE972" w14:textId="58137FD1" w:rsidR="00300847" w:rsidRDefault="00FE6899" w:rsidP="008A3729">
      <w:pPr>
        <w:pStyle w:val="a0"/>
        <w:spacing w:before="48" w:after="48"/>
        <w:ind w:left="480"/>
      </w:pPr>
      <w:r w:rsidRPr="00FE6899">
        <w:rPr>
          <w:rFonts w:hint="eastAsia"/>
          <w:b/>
        </w:rPr>
        <w:t>正确答案：</w:t>
      </w:r>
      <w:r w:rsidR="00000000">
        <w:t xml:space="preserve"> C</w:t>
      </w:r>
    </w:p>
    <w:p w14:paraId="121B9348" w14:textId="77777777" w:rsidR="00300847" w:rsidRDefault="00000000" w:rsidP="008A3729">
      <w:pPr>
        <w:pStyle w:val="1"/>
      </w:pPr>
      <w:bookmarkStart w:id="195" w:name="按密钥的使用个数密码系统可以分为-----"/>
      <w:bookmarkEnd w:id="194"/>
      <w:r>
        <w:rPr>
          <w:rFonts w:hint="eastAsia"/>
        </w:rPr>
        <w:t>按密钥的使用个数，密码系统可以分为(</w:t>
      </w:r>
      <w:r>
        <w:t xml:space="preserve"> )。</w:t>
      </w:r>
    </w:p>
    <w:p w14:paraId="46EDF4F7" w14:textId="77777777" w:rsidR="00300847" w:rsidRDefault="00000000" w:rsidP="008A3729">
      <w:pPr>
        <w:pStyle w:val="FirstParagraph"/>
        <w:spacing w:before="48" w:after="48"/>
        <w:ind w:left="480"/>
      </w:pPr>
      <w:r>
        <w:rPr>
          <w:rFonts w:hint="eastAsia"/>
        </w:rPr>
        <w:t>A</w:t>
      </w:r>
      <w:r>
        <w:rPr>
          <w:rFonts w:hint="eastAsia"/>
        </w:rPr>
        <w:t>、置换密码系统和易位密码系统</w:t>
      </w:r>
    </w:p>
    <w:p w14:paraId="31DB9055" w14:textId="77777777" w:rsidR="00300847" w:rsidRDefault="00000000" w:rsidP="008A3729">
      <w:pPr>
        <w:pStyle w:val="a0"/>
        <w:spacing w:before="48" w:after="48"/>
        <w:ind w:left="480"/>
      </w:pPr>
      <w:r>
        <w:rPr>
          <w:rFonts w:hint="eastAsia"/>
        </w:rPr>
        <w:t>B</w:t>
      </w:r>
      <w:r>
        <w:rPr>
          <w:rFonts w:hint="eastAsia"/>
        </w:rPr>
        <w:t>、分组密码系统和序列密码系统</w:t>
      </w:r>
    </w:p>
    <w:p w14:paraId="4F3CD63C" w14:textId="77777777" w:rsidR="00300847" w:rsidRDefault="00000000" w:rsidP="008A3729">
      <w:pPr>
        <w:pStyle w:val="a0"/>
        <w:spacing w:before="48" w:after="48"/>
        <w:ind w:left="480"/>
      </w:pPr>
      <w:r>
        <w:rPr>
          <w:rFonts w:hint="eastAsia"/>
        </w:rPr>
        <w:t>C</w:t>
      </w:r>
      <w:r>
        <w:rPr>
          <w:rFonts w:hint="eastAsia"/>
        </w:rPr>
        <w:t>、对称密码系统和非对称密码系统</w:t>
      </w:r>
    </w:p>
    <w:p w14:paraId="6BF38EF7" w14:textId="77777777" w:rsidR="00300847" w:rsidRDefault="00000000" w:rsidP="008A3729">
      <w:pPr>
        <w:pStyle w:val="a0"/>
        <w:spacing w:before="48" w:after="48"/>
        <w:ind w:left="480"/>
      </w:pPr>
      <w:r>
        <w:rPr>
          <w:rFonts w:hint="eastAsia"/>
        </w:rPr>
        <w:t>D</w:t>
      </w:r>
      <w:r>
        <w:rPr>
          <w:rFonts w:hint="eastAsia"/>
        </w:rPr>
        <w:t>、密码系统和密码分析系统</w:t>
      </w:r>
    </w:p>
    <w:p w14:paraId="79C08B65" w14:textId="55088E1E" w:rsidR="00300847" w:rsidRDefault="00FE6899" w:rsidP="008A3729">
      <w:pPr>
        <w:pStyle w:val="a0"/>
        <w:spacing w:before="48" w:after="48"/>
        <w:ind w:left="480"/>
      </w:pPr>
      <w:r w:rsidRPr="00FE6899">
        <w:rPr>
          <w:rFonts w:hint="eastAsia"/>
          <w:b/>
        </w:rPr>
        <w:t>正确答案：</w:t>
      </w:r>
      <w:r w:rsidR="00000000">
        <w:t xml:space="preserve"> C</w:t>
      </w:r>
    </w:p>
    <w:p w14:paraId="6AB090A8" w14:textId="77777777" w:rsidR="00300847" w:rsidRDefault="00000000" w:rsidP="008A3729">
      <w:pPr>
        <w:pStyle w:val="1"/>
      </w:pPr>
      <w:bookmarkStart w:id="196" w:name="从技术角度上看数据安全的技术特征主要包含哪几个方面-----"/>
      <w:bookmarkEnd w:id="195"/>
      <w:r>
        <w:rPr>
          <w:rFonts w:hint="eastAsia"/>
        </w:rPr>
        <w:t>从技术角度上看数据安全的技术特征主要包含哪几个方面？(</w:t>
      </w:r>
      <w:r>
        <w:t xml:space="preserve"> )。</w:t>
      </w:r>
    </w:p>
    <w:p w14:paraId="12AA7DB0" w14:textId="77777777" w:rsidR="00300847" w:rsidRDefault="00000000" w:rsidP="008A3729">
      <w:pPr>
        <w:pStyle w:val="FirstParagraph"/>
        <w:spacing w:before="48" w:after="48"/>
        <w:ind w:left="480"/>
      </w:pPr>
      <w:r>
        <w:rPr>
          <w:rFonts w:hint="eastAsia"/>
        </w:rPr>
        <w:t>A</w:t>
      </w:r>
      <w:r>
        <w:rPr>
          <w:rFonts w:hint="eastAsia"/>
        </w:rPr>
        <w:t>、数据完整性、数据的方便性、数据的可用性</w:t>
      </w:r>
    </w:p>
    <w:p w14:paraId="31A477B2" w14:textId="77777777" w:rsidR="00300847" w:rsidRDefault="00000000" w:rsidP="008A3729">
      <w:pPr>
        <w:pStyle w:val="a0"/>
        <w:spacing w:before="48" w:after="48"/>
        <w:ind w:left="480"/>
      </w:pPr>
      <w:r>
        <w:rPr>
          <w:rFonts w:hint="eastAsia"/>
        </w:rPr>
        <w:lastRenderedPageBreak/>
        <w:t>B</w:t>
      </w:r>
      <w:r>
        <w:rPr>
          <w:rFonts w:hint="eastAsia"/>
        </w:rPr>
        <w:t>、数据的完整性、数据的保密性、数据的可用性</w:t>
      </w:r>
    </w:p>
    <w:p w14:paraId="0D90A855" w14:textId="77777777" w:rsidR="00300847" w:rsidRDefault="00000000" w:rsidP="008A3729">
      <w:pPr>
        <w:pStyle w:val="a0"/>
        <w:spacing w:before="48" w:after="48"/>
        <w:ind w:left="480"/>
      </w:pPr>
      <w:r>
        <w:rPr>
          <w:rFonts w:hint="eastAsia"/>
        </w:rPr>
        <w:t>C</w:t>
      </w:r>
      <w:r>
        <w:rPr>
          <w:rFonts w:hint="eastAsia"/>
        </w:rPr>
        <w:t>、数据的稳定性、数据的保密性、数据的可用性</w:t>
      </w:r>
    </w:p>
    <w:p w14:paraId="01966EFE" w14:textId="77777777" w:rsidR="00300847" w:rsidRDefault="00000000" w:rsidP="008A3729">
      <w:pPr>
        <w:pStyle w:val="a0"/>
        <w:spacing w:before="48" w:after="48"/>
        <w:ind w:left="480"/>
      </w:pPr>
      <w:r>
        <w:rPr>
          <w:rFonts w:hint="eastAsia"/>
        </w:rPr>
        <w:t>D</w:t>
      </w:r>
      <w:r>
        <w:rPr>
          <w:rFonts w:hint="eastAsia"/>
        </w:rPr>
        <w:t>、数据的方便性、数据的稳定性、数据的完整性</w:t>
      </w:r>
    </w:p>
    <w:p w14:paraId="032CBCE6" w14:textId="0A1F19D1" w:rsidR="00300847" w:rsidRDefault="00FE6899" w:rsidP="008A3729">
      <w:pPr>
        <w:pStyle w:val="a0"/>
        <w:spacing w:before="48" w:after="48"/>
        <w:ind w:left="480"/>
      </w:pPr>
      <w:r w:rsidRPr="00FE6899">
        <w:rPr>
          <w:rFonts w:hint="eastAsia"/>
          <w:b/>
        </w:rPr>
        <w:t>正确答案：</w:t>
      </w:r>
      <w:r w:rsidR="00000000">
        <w:t xml:space="preserve"> B</w:t>
      </w:r>
    </w:p>
    <w:p w14:paraId="665786FD" w14:textId="77777777" w:rsidR="00300847" w:rsidRDefault="00000000" w:rsidP="008A3729">
      <w:pPr>
        <w:pStyle w:val="1"/>
      </w:pPr>
      <w:bookmarkStart w:id="197" w:name="电路网关防火墙工作在osi协议的哪一层-----"/>
      <w:bookmarkEnd w:id="196"/>
      <w:r>
        <w:rPr>
          <w:rFonts w:hint="eastAsia"/>
        </w:rPr>
        <w:t>电路网关防火墙工作在OSI协议的哪一层？(</w:t>
      </w:r>
      <w:r>
        <w:t xml:space="preserve"> )。</w:t>
      </w:r>
    </w:p>
    <w:p w14:paraId="46E28F88" w14:textId="77777777" w:rsidR="00300847" w:rsidRDefault="00000000" w:rsidP="008A3729">
      <w:pPr>
        <w:pStyle w:val="FirstParagraph"/>
        <w:spacing w:before="48" w:after="48"/>
        <w:ind w:left="480"/>
      </w:pPr>
      <w:r>
        <w:rPr>
          <w:rFonts w:hint="eastAsia"/>
        </w:rPr>
        <w:t>A</w:t>
      </w:r>
      <w:r>
        <w:rPr>
          <w:rFonts w:hint="eastAsia"/>
        </w:rPr>
        <w:t>、传输层</w:t>
      </w:r>
    </w:p>
    <w:p w14:paraId="7CA92A0C" w14:textId="77777777" w:rsidR="00300847" w:rsidRDefault="00000000" w:rsidP="008A3729">
      <w:pPr>
        <w:pStyle w:val="a0"/>
        <w:spacing w:before="48" w:after="48"/>
        <w:ind w:left="480"/>
      </w:pPr>
      <w:r>
        <w:rPr>
          <w:rFonts w:hint="eastAsia"/>
        </w:rPr>
        <w:t>B</w:t>
      </w:r>
      <w:r>
        <w:rPr>
          <w:rFonts w:hint="eastAsia"/>
        </w:rPr>
        <w:t>、链路层</w:t>
      </w:r>
    </w:p>
    <w:p w14:paraId="00BEFFCE" w14:textId="77777777" w:rsidR="00300847" w:rsidRDefault="00000000" w:rsidP="008A3729">
      <w:pPr>
        <w:pStyle w:val="a0"/>
        <w:spacing w:before="48" w:after="48"/>
        <w:ind w:left="480"/>
      </w:pPr>
      <w:r>
        <w:rPr>
          <w:rFonts w:hint="eastAsia"/>
        </w:rPr>
        <w:t>C</w:t>
      </w:r>
      <w:r>
        <w:rPr>
          <w:rFonts w:hint="eastAsia"/>
        </w:rPr>
        <w:t>、应用层</w:t>
      </w:r>
    </w:p>
    <w:p w14:paraId="3A68359D" w14:textId="77777777" w:rsidR="00300847" w:rsidRDefault="00000000" w:rsidP="008A3729">
      <w:pPr>
        <w:pStyle w:val="a0"/>
        <w:spacing w:before="48" w:after="48"/>
        <w:ind w:left="480"/>
      </w:pPr>
      <w:r>
        <w:rPr>
          <w:rFonts w:hint="eastAsia"/>
        </w:rPr>
        <w:t>D</w:t>
      </w:r>
      <w:r>
        <w:rPr>
          <w:rFonts w:hint="eastAsia"/>
        </w:rPr>
        <w:t>、物理层</w:t>
      </w:r>
    </w:p>
    <w:p w14:paraId="4ADD8F38" w14:textId="14EDCE1B" w:rsidR="00300847" w:rsidRDefault="00FE6899" w:rsidP="008A3729">
      <w:pPr>
        <w:pStyle w:val="a0"/>
        <w:spacing w:before="48" w:after="48"/>
        <w:ind w:left="480"/>
      </w:pPr>
      <w:r w:rsidRPr="00FE6899">
        <w:rPr>
          <w:rFonts w:hint="eastAsia"/>
          <w:b/>
        </w:rPr>
        <w:t>正确答案：</w:t>
      </w:r>
      <w:r w:rsidR="00000000">
        <w:t xml:space="preserve"> A</w:t>
      </w:r>
    </w:p>
    <w:p w14:paraId="30CC2BB7" w14:textId="77777777" w:rsidR="00300847" w:rsidRDefault="00000000" w:rsidP="008A3729">
      <w:pPr>
        <w:pStyle w:val="1"/>
      </w:pPr>
      <w:bookmarkStart w:id="198" w:name="端对端加密只需要保证消息都在哪里进行加密-----"/>
      <w:bookmarkEnd w:id="197"/>
      <w:r>
        <w:rPr>
          <w:rFonts w:hint="eastAsia"/>
        </w:rPr>
        <w:t>端对端加密只需要保证消息都在哪里进行加密？(</w:t>
      </w:r>
      <w:r>
        <w:t xml:space="preserve"> )</w:t>
      </w:r>
    </w:p>
    <w:p w14:paraId="23B5D330" w14:textId="77777777" w:rsidR="00300847" w:rsidRDefault="00000000" w:rsidP="008A3729">
      <w:pPr>
        <w:pStyle w:val="FirstParagraph"/>
        <w:spacing w:before="48" w:after="48"/>
        <w:ind w:left="480"/>
      </w:pPr>
      <w:r>
        <w:rPr>
          <w:rFonts w:hint="eastAsia"/>
        </w:rPr>
        <w:t>A</w:t>
      </w:r>
      <w:r>
        <w:rPr>
          <w:rFonts w:hint="eastAsia"/>
        </w:rPr>
        <w:t>、源点和目的地节点</w:t>
      </w:r>
    </w:p>
    <w:p w14:paraId="1173ABC3" w14:textId="77777777" w:rsidR="00300847" w:rsidRDefault="00000000" w:rsidP="008A3729">
      <w:pPr>
        <w:pStyle w:val="a0"/>
        <w:spacing w:before="48" w:after="48"/>
        <w:ind w:left="480"/>
      </w:pPr>
      <w:r>
        <w:rPr>
          <w:rFonts w:hint="eastAsia"/>
        </w:rPr>
        <w:t>B</w:t>
      </w:r>
      <w:r>
        <w:rPr>
          <w:rFonts w:hint="eastAsia"/>
        </w:rPr>
        <w:t>、经过的每一个节点</w:t>
      </w:r>
    </w:p>
    <w:p w14:paraId="1D910AB8" w14:textId="77777777" w:rsidR="00300847" w:rsidRDefault="00000000" w:rsidP="008A3729">
      <w:pPr>
        <w:pStyle w:val="a0"/>
        <w:spacing w:before="48" w:after="48"/>
        <w:ind w:left="480"/>
      </w:pPr>
      <w:r>
        <w:rPr>
          <w:rFonts w:hint="eastAsia"/>
        </w:rPr>
        <w:t>C</w:t>
      </w:r>
      <w:r>
        <w:rPr>
          <w:rFonts w:hint="eastAsia"/>
        </w:rPr>
        <w:t>、源点和中间经过的每一个节点</w:t>
      </w:r>
    </w:p>
    <w:p w14:paraId="6054F521" w14:textId="77777777" w:rsidR="00300847" w:rsidRDefault="00000000" w:rsidP="008A3729">
      <w:pPr>
        <w:pStyle w:val="a0"/>
        <w:spacing w:before="48" w:after="48"/>
        <w:ind w:left="480"/>
      </w:pPr>
      <w:r>
        <w:rPr>
          <w:rFonts w:hint="eastAsia"/>
        </w:rPr>
        <w:t>D</w:t>
      </w:r>
      <w:r>
        <w:rPr>
          <w:rFonts w:hint="eastAsia"/>
        </w:rPr>
        <w:t>、所有节点</w:t>
      </w:r>
    </w:p>
    <w:p w14:paraId="364CED59" w14:textId="1FDAD19B" w:rsidR="00300847" w:rsidRDefault="00FE6899" w:rsidP="008A3729">
      <w:pPr>
        <w:pStyle w:val="a0"/>
        <w:spacing w:before="48" w:after="48"/>
        <w:ind w:left="480"/>
      </w:pPr>
      <w:r w:rsidRPr="00FE6899">
        <w:rPr>
          <w:rFonts w:hint="eastAsia"/>
          <w:b/>
        </w:rPr>
        <w:t>正确答案：</w:t>
      </w:r>
      <w:r w:rsidR="00000000">
        <w:t xml:space="preserve"> A</w:t>
      </w:r>
    </w:p>
    <w:p w14:paraId="403A3A8F" w14:textId="77777777" w:rsidR="00300847" w:rsidRDefault="00000000" w:rsidP="008A3729">
      <w:pPr>
        <w:pStyle w:val="1"/>
      </w:pPr>
      <w:bookmarkStart w:id="199" w:name="对网络中两个相邻节点之间传输的数据进行加密保护的是-----"/>
      <w:bookmarkEnd w:id="198"/>
      <w:r>
        <w:rPr>
          <w:rFonts w:hint="eastAsia"/>
        </w:rPr>
        <w:t>对网络中两个相邻节点之间传输的数据进行加密保护的是(</w:t>
      </w:r>
      <w:r>
        <w:t xml:space="preserve"> )。</w:t>
      </w:r>
    </w:p>
    <w:p w14:paraId="14E567E1" w14:textId="77777777" w:rsidR="00300847" w:rsidRDefault="00000000" w:rsidP="008A3729">
      <w:pPr>
        <w:pStyle w:val="FirstParagraph"/>
        <w:spacing w:before="48" w:after="48"/>
        <w:ind w:left="480"/>
      </w:pPr>
      <w:r>
        <w:rPr>
          <w:rFonts w:hint="eastAsia"/>
        </w:rPr>
        <w:t>A</w:t>
      </w:r>
      <w:r>
        <w:rPr>
          <w:rFonts w:hint="eastAsia"/>
        </w:rPr>
        <w:t>、节点加密</w:t>
      </w:r>
    </w:p>
    <w:p w14:paraId="3FCED3BE" w14:textId="77777777" w:rsidR="00300847" w:rsidRDefault="00000000" w:rsidP="008A3729">
      <w:pPr>
        <w:pStyle w:val="a0"/>
        <w:spacing w:before="48" w:after="48"/>
        <w:ind w:left="480"/>
      </w:pPr>
      <w:r>
        <w:rPr>
          <w:rFonts w:hint="eastAsia"/>
        </w:rPr>
        <w:t>B</w:t>
      </w:r>
      <w:r>
        <w:rPr>
          <w:rFonts w:hint="eastAsia"/>
        </w:rPr>
        <w:t>、链路加密</w:t>
      </w:r>
    </w:p>
    <w:p w14:paraId="7C9DF1EB" w14:textId="77777777" w:rsidR="00300847" w:rsidRDefault="00000000" w:rsidP="008A3729">
      <w:pPr>
        <w:pStyle w:val="a0"/>
        <w:spacing w:before="48" w:after="48"/>
        <w:ind w:left="480"/>
      </w:pPr>
      <w:r>
        <w:rPr>
          <w:rFonts w:hint="eastAsia"/>
        </w:rPr>
        <w:t>C</w:t>
      </w:r>
      <w:r>
        <w:rPr>
          <w:rFonts w:hint="eastAsia"/>
        </w:rPr>
        <w:t>、端到端加密</w:t>
      </w:r>
    </w:p>
    <w:p w14:paraId="5256B2AA" w14:textId="77777777" w:rsidR="00300847" w:rsidRDefault="00000000" w:rsidP="008A3729">
      <w:pPr>
        <w:pStyle w:val="a0"/>
        <w:spacing w:before="48" w:after="48"/>
        <w:ind w:left="480"/>
      </w:pPr>
      <w:r>
        <w:rPr>
          <w:rFonts w:hint="eastAsia"/>
        </w:rPr>
        <w:t>D</w:t>
      </w:r>
      <w:r>
        <w:rPr>
          <w:rFonts w:hint="eastAsia"/>
        </w:rPr>
        <w:t>、</w:t>
      </w:r>
      <w:r>
        <w:rPr>
          <w:rFonts w:hint="eastAsia"/>
        </w:rPr>
        <w:t>DES</w:t>
      </w:r>
      <w:r>
        <w:rPr>
          <w:rFonts w:hint="eastAsia"/>
        </w:rPr>
        <w:t>加密</w:t>
      </w:r>
    </w:p>
    <w:p w14:paraId="63110BFB" w14:textId="4CAEE09B" w:rsidR="00300847" w:rsidRDefault="00FE6899" w:rsidP="008A3729">
      <w:pPr>
        <w:pStyle w:val="a0"/>
        <w:spacing w:before="48" w:after="48"/>
        <w:ind w:left="480"/>
      </w:pPr>
      <w:r w:rsidRPr="00FE6899">
        <w:rPr>
          <w:rFonts w:hint="eastAsia"/>
          <w:b/>
        </w:rPr>
        <w:t>正确答案：</w:t>
      </w:r>
      <w:r w:rsidR="00000000">
        <w:t xml:space="preserve"> A</w:t>
      </w:r>
    </w:p>
    <w:p w14:paraId="20058F6D" w14:textId="77777777" w:rsidR="00300847" w:rsidRDefault="00000000" w:rsidP="008A3729">
      <w:pPr>
        <w:pStyle w:val="1"/>
      </w:pPr>
      <w:bookmarkStart w:id="200" w:name="高级加密标准aes算法中加密回合数不可能是-----"/>
      <w:bookmarkEnd w:id="199"/>
      <w:r>
        <w:rPr>
          <w:rFonts w:hint="eastAsia"/>
        </w:rPr>
        <w:t>高级加密标准AES算法中，加密回合数不可能是(</w:t>
      </w:r>
      <w:r>
        <w:t xml:space="preserve"> )。</w:t>
      </w:r>
    </w:p>
    <w:p w14:paraId="105C0A03" w14:textId="77777777" w:rsidR="00300847" w:rsidRDefault="00000000" w:rsidP="008A3729">
      <w:pPr>
        <w:pStyle w:val="FirstParagraph"/>
        <w:spacing w:before="48" w:after="48"/>
        <w:ind w:left="480"/>
      </w:pPr>
      <w:r>
        <w:t>A</w:t>
      </w:r>
      <w:r>
        <w:t>、</w:t>
      </w:r>
      <w:r>
        <w:t>10</w:t>
      </w:r>
    </w:p>
    <w:p w14:paraId="35F8DE85" w14:textId="77777777" w:rsidR="00300847" w:rsidRDefault="00000000" w:rsidP="008A3729">
      <w:pPr>
        <w:pStyle w:val="a0"/>
        <w:spacing w:before="48" w:after="48"/>
        <w:ind w:left="480"/>
      </w:pPr>
      <w:r>
        <w:t>B</w:t>
      </w:r>
      <w:r>
        <w:t>、</w:t>
      </w:r>
      <w:r>
        <w:t>12</w:t>
      </w:r>
    </w:p>
    <w:p w14:paraId="277D6E75" w14:textId="77777777" w:rsidR="00300847" w:rsidRDefault="00000000" w:rsidP="008A3729">
      <w:pPr>
        <w:pStyle w:val="a0"/>
        <w:spacing w:before="48" w:after="48"/>
        <w:ind w:left="480"/>
      </w:pPr>
      <w:r>
        <w:t>C</w:t>
      </w:r>
      <w:r>
        <w:t>、</w:t>
      </w:r>
      <w:r>
        <w:t>14</w:t>
      </w:r>
    </w:p>
    <w:p w14:paraId="120345B0" w14:textId="77777777" w:rsidR="00300847" w:rsidRDefault="00000000" w:rsidP="008A3729">
      <w:pPr>
        <w:pStyle w:val="a0"/>
        <w:spacing w:before="48" w:after="48"/>
        <w:ind w:left="480"/>
      </w:pPr>
      <w:r>
        <w:t>D</w:t>
      </w:r>
      <w:r>
        <w:t>、</w:t>
      </w:r>
      <w:r>
        <w:t>16</w:t>
      </w:r>
    </w:p>
    <w:p w14:paraId="229539D8" w14:textId="42524D4C" w:rsidR="00300847" w:rsidRDefault="00FE6899" w:rsidP="008A3729">
      <w:pPr>
        <w:pStyle w:val="a0"/>
        <w:spacing w:before="48" w:after="48"/>
        <w:ind w:left="480"/>
      </w:pPr>
      <w:r w:rsidRPr="00FE6899">
        <w:rPr>
          <w:rFonts w:hint="eastAsia"/>
          <w:b/>
        </w:rPr>
        <w:t>正确答案：</w:t>
      </w:r>
      <w:r w:rsidR="00000000">
        <w:t xml:space="preserve"> D</w:t>
      </w:r>
    </w:p>
    <w:p w14:paraId="51D8E331" w14:textId="77777777" w:rsidR="00300847" w:rsidRDefault="00000000" w:rsidP="008A3729">
      <w:pPr>
        <w:pStyle w:val="1"/>
      </w:pPr>
      <w:bookmarkStart w:id="201" w:name="公钥加密体制中没有公开的是-----"/>
      <w:bookmarkEnd w:id="200"/>
      <w:r>
        <w:rPr>
          <w:rFonts w:hint="eastAsia"/>
        </w:rPr>
        <w:t>公</w:t>
      </w:r>
      <w:proofErr w:type="gramStart"/>
      <w:r>
        <w:rPr>
          <w:rFonts w:hint="eastAsia"/>
        </w:rPr>
        <w:t>钥</w:t>
      </w:r>
      <w:proofErr w:type="gramEnd"/>
      <w:r>
        <w:rPr>
          <w:rFonts w:hint="eastAsia"/>
        </w:rPr>
        <w:t>加密体制中，没有公开的是(</w:t>
      </w:r>
      <w:r>
        <w:t xml:space="preserve"> )。</w:t>
      </w:r>
    </w:p>
    <w:p w14:paraId="0890B2D5" w14:textId="77777777" w:rsidR="00300847" w:rsidRDefault="00000000" w:rsidP="008A3729">
      <w:pPr>
        <w:pStyle w:val="FirstParagraph"/>
        <w:spacing w:before="48" w:after="48"/>
        <w:ind w:left="480"/>
      </w:pPr>
      <w:r>
        <w:rPr>
          <w:rFonts w:hint="eastAsia"/>
        </w:rPr>
        <w:t>A</w:t>
      </w:r>
      <w:r>
        <w:rPr>
          <w:rFonts w:hint="eastAsia"/>
        </w:rPr>
        <w:t>、明文</w:t>
      </w:r>
    </w:p>
    <w:p w14:paraId="32295BAA" w14:textId="77777777" w:rsidR="00300847" w:rsidRDefault="00000000" w:rsidP="008A3729">
      <w:pPr>
        <w:pStyle w:val="a0"/>
        <w:spacing w:before="48" w:after="48"/>
        <w:ind w:left="480"/>
      </w:pPr>
      <w:r>
        <w:rPr>
          <w:rFonts w:hint="eastAsia"/>
        </w:rPr>
        <w:t>B</w:t>
      </w:r>
      <w:r>
        <w:rPr>
          <w:rFonts w:hint="eastAsia"/>
        </w:rPr>
        <w:t>、密文</w:t>
      </w:r>
    </w:p>
    <w:p w14:paraId="77AE4AC4" w14:textId="77777777" w:rsidR="00300847" w:rsidRDefault="00000000" w:rsidP="008A3729">
      <w:pPr>
        <w:pStyle w:val="a0"/>
        <w:spacing w:before="48" w:after="48"/>
        <w:ind w:left="480"/>
      </w:pPr>
      <w:r>
        <w:rPr>
          <w:rFonts w:hint="eastAsia"/>
        </w:rPr>
        <w:t>C</w:t>
      </w:r>
      <w:r>
        <w:rPr>
          <w:rFonts w:hint="eastAsia"/>
        </w:rPr>
        <w:t>、公</w:t>
      </w:r>
      <w:proofErr w:type="gramStart"/>
      <w:r>
        <w:rPr>
          <w:rFonts w:hint="eastAsia"/>
        </w:rPr>
        <w:t>钥</w:t>
      </w:r>
      <w:proofErr w:type="gramEnd"/>
    </w:p>
    <w:p w14:paraId="74774260" w14:textId="77777777" w:rsidR="00300847" w:rsidRDefault="00000000" w:rsidP="008A3729">
      <w:pPr>
        <w:pStyle w:val="a0"/>
        <w:spacing w:before="48" w:after="48"/>
        <w:ind w:left="480"/>
      </w:pPr>
      <w:r>
        <w:rPr>
          <w:rFonts w:hint="eastAsia"/>
        </w:rPr>
        <w:t>D</w:t>
      </w:r>
      <w:r>
        <w:rPr>
          <w:rFonts w:hint="eastAsia"/>
        </w:rPr>
        <w:t>、算法</w:t>
      </w:r>
    </w:p>
    <w:p w14:paraId="1E3A62C6" w14:textId="536EF716" w:rsidR="00300847" w:rsidRDefault="00FE6899" w:rsidP="008A3729">
      <w:pPr>
        <w:pStyle w:val="a0"/>
        <w:spacing w:before="48" w:after="48"/>
        <w:ind w:left="480"/>
      </w:pPr>
      <w:r w:rsidRPr="00FE6899">
        <w:rPr>
          <w:rFonts w:hint="eastAsia"/>
          <w:b/>
        </w:rPr>
        <w:t>正确答案：</w:t>
      </w:r>
      <w:r w:rsidR="00000000">
        <w:t xml:space="preserve"> A</w:t>
      </w:r>
    </w:p>
    <w:p w14:paraId="40EC102F" w14:textId="77777777" w:rsidR="00300847" w:rsidRDefault="00000000" w:rsidP="008A3729">
      <w:pPr>
        <w:pStyle w:val="1"/>
      </w:pPr>
      <w:bookmarkStart w:id="202" w:name="关于ca和数字证书的关系以下说法不正确的是-----"/>
      <w:bookmarkEnd w:id="201"/>
      <w:r>
        <w:rPr>
          <w:rFonts w:hint="eastAsia"/>
        </w:rPr>
        <w:t>关于CA和数字证书的关系，以下说法不正确的是(</w:t>
      </w:r>
      <w:r>
        <w:t xml:space="preserve"> )。</w:t>
      </w:r>
    </w:p>
    <w:p w14:paraId="3B35B523" w14:textId="77777777" w:rsidR="00300847" w:rsidRDefault="00000000" w:rsidP="008A3729">
      <w:pPr>
        <w:pStyle w:val="FirstParagraph"/>
        <w:spacing w:before="48" w:after="48"/>
        <w:ind w:left="480"/>
      </w:pPr>
      <w:r>
        <w:rPr>
          <w:rFonts w:hint="eastAsia"/>
        </w:rPr>
        <w:t>A</w:t>
      </w:r>
      <w:r>
        <w:rPr>
          <w:rFonts w:hint="eastAsia"/>
        </w:rPr>
        <w:t>、数字证书是保证双方之间的通讯安全的垫子信任关系，它由</w:t>
      </w:r>
      <w:r>
        <w:rPr>
          <w:rFonts w:hint="eastAsia"/>
        </w:rPr>
        <w:t>CA</w:t>
      </w:r>
      <w:r>
        <w:rPr>
          <w:rFonts w:hint="eastAsia"/>
        </w:rPr>
        <w:t>签发</w:t>
      </w:r>
    </w:p>
    <w:p w14:paraId="1672E64B" w14:textId="77777777" w:rsidR="00300847" w:rsidRDefault="00000000" w:rsidP="008A3729">
      <w:pPr>
        <w:pStyle w:val="a0"/>
        <w:spacing w:before="48" w:after="48"/>
        <w:ind w:left="480"/>
      </w:pPr>
      <w:r>
        <w:rPr>
          <w:rFonts w:hint="eastAsia"/>
        </w:rPr>
        <w:t>B</w:t>
      </w:r>
      <w:r>
        <w:rPr>
          <w:rFonts w:hint="eastAsia"/>
        </w:rPr>
        <w:t>、数字证书一般依靠</w:t>
      </w:r>
      <w:r>
        <w:rPr>
          <w:rFonts w:hint="eastAsia"/>
        </w:rPr>
        <w:t>CA</w:t>
      </w:r>
      <w:r>
        <w:rPr>
          <w:rFonts w:hint="eastAsia"/>
        </w:rPr>
        <w:t>中心的对称密钥机制来实现</w:t>
      </w:r>
    </w:p>
    <w:p w14:paraId="50F99846" w14:textId="77777777" w:rsidR="00300847" w:rsidRDefault="00000000" w:rsidP="008A3729">
      <w:pPr>
        <w:pStyle w:val="a0"/>
        <w:spacing w:before="48" w:after="48"/>
        <w:ind w:left="480"/>
      </w:pPr>
      <w:r>
        <w:rPr>
          <w:rFonts w:hint="eastAsia"/>
        </w:rPr>
        <w:lastRenderedPageBreak/>
        <w:t>C</w:t>
      </w:r>
      <w:r>
        <w:rPr>
          <w:rFonts w:hint="eastAsia"/>
        </w:rPr>
        <w:t>、在电子交易中，数字证书可以用于表明参与方的身份</w:t>
      </w:r>
    </w:p>
    <w:p w14:paraId="125384C8" w14:textId="77777777" w:rsidR="00300847" w:rsidRDefault="00000000" w:rsidP="008A3729">
      <w:pPr>
        <w:pStyle w:val="a0"/>
        <w:spacing w:before="48" w:after="48"/>
        <w:ind w:left="480"/>
      </w:pPr>
      <w:r>
        <w:rPr>
          <w:rFonts w:hint="eastAsia"/>
        </w:rPr>
        <w:t>D</w:t>
      </w:r>
      <w:r>
        <w:rPr>
          <w:rFonts w:hint="eastAsia"/>
        </w:rPr>
        <w:t>、数字证书能以一种不能被假冒的方式证明证书持有人身份</w:t>
      </w:r>
    </w:p>
    <w:p w14:paraId="2919ADD8" w14:textId="10C8F19A" w:rsidR="00300847" w:rsidRDefault="00FE6899" w:rsidP="008A3729">
      <w:pPr>
        <w:pStyle w:val="a0"/>
        <w:spacing w:before="48" w:after="48"/>
        <w:ind w:left="480"/>
      </w:pPr>
      <w:r w:rsidRPr="00FE6899">
        <w:rPr>
          <w:rFonts w:hint="eastAsia"/>
          <w:b/>
        </w:rPr>
        <w:t>正确答案：</w:t>
      </w:r>
      <w:r w:rsidR="00000000">
        <w:t xml:space="preserve"> B</w:t>
      </w:r>
    </w:p>
    <w:p w14:paraId="592F125B" w14:textId="77777777" w:rsidR="00300847" w:rsidRDefault="00000000" w:rsidP="008A3729">
      <w:pPr>
        <w:pStyle w:val="1"/>
      </w:pPr>
      <w:bookmarkStart w:id="203" w:name="基于私有密钥体制的信息认证方法采用的算法是-----"/>
      <w:bookmarkEnd w:id="202"/>
      <w:r>
        <w:rPr>
          <w:rFonts w:hint="eastAsia"/>
        </w:rPr>
        <w:t>基于私有密钥体制的信息认证方法采用的算法是(</w:t>
      </w:r>
      <w:r>
        <w:t xml:space="preserve"> )。</w:t>
      </w:r>
    </w:p>
    <w:p w14:paraId="7DE0138F" w14:textId="77777777" w:rsidR="00300847" w:rsidRDefault="00000000" w:rsidP="008A3729">
      <w:pPr>
        <w:pStyle w:val="FirstParagraph"/>
        <w:spacing w:before="48" w:after="48"/>
        <w:ind w:left="480"/>
      </w:pPr>
      <w:r>
        <w:rPr>
          <w:rFonts w:hint="eastAsia"/>
        </w:rPr>
        <w:t>A</w:t>
      </w:r>
      <w:r>
        <w:rPr>
          <w:rFonts w:hint="eastAsia"/>
        </w:rPr>
        <w:t>、素数检测</w:t>
      </w:r>
    </w:p>
    <w:p w14:paraId="185B4160" w14:textId="77777777" w:rsidR="00300847" w:rsidRDefault="00000000" w:rsidP="008A3729">
      <w:pPr>
        <w:pStyle w:val="a0"/>
        <w:spacing w:before="48" w:after="48"/>
        <w:ind w:left="480"/>
      </w:pPr>
      <w:r>
        <w:rPr>
          <w:rFonts w:hint="eastAsia"/>
        </w:rPr>
        <w:t>B</w:t>
      </w:r>
      <w:r>
        <w:rPr>
          <w:rFonts w:hint="eastAsia"/>
        </w:rPr>
        <w:t>、非对称算法</w:t>
      </w:r>
    </w:p>
    <w:p w14:paraId="7FE7AD0E" w14:textId="77777777" w:rsidR="00300847" w:rsidRDefault="00000000" w:rsidP="008A3729">
      <w:pPr>
        <w:pStyle w:val="a0"/>
        <w:spacing w:before="48" w:after="48"/>
        <w:ind w:left="480"/>
      </w:pPr>
      <w:r>
        <w:rPr>
          <w:rFonts w:hint="eastAsia"/>
        </w:rPr>
        <w:t>C</w:t>
      </w:r>
      <w:r>
        <w:rPr>
          <w:rFonts w:hint="eastAsia"/>
        </w:rPr>
        <w:t>、</w:t>
      </w:r>
      <w:r>
        <w:rPr>
          <w:rFonts w:hint="eastAsia"/>
        </w:rPr>
        <w:t>RSA</w:t>
      </w:r>
      <w:r>
        <w:rPr>
          <w:rFonts w:hint="eastAsia"/>
        </w:rPr>
        <w:t>算法</w:t>
      </w:r>
    </w:p>
    <w:p w14:paraId="75E6E03A" w14:textId="77777777" w:rsidR="00300847" w:rsidRDefault="00000000" w:rsidP="008A3729">
      <w:pPr>
        <w:pStyle w:val="a0"/>
        <w:spacing w:before="48" w:after="48"/>
        <w:ind w:left="480"/>
      </w:pPr>
      <w:r>
        <w:rPr>
          <w:rFonts w:hint="eastAsia"/>
        </w:rPr>
        <w:t>D</w:t>
      </w:r>
      <w:r>
        <w:rPr>
          <w:rFonts w:hint="eastAsia"/>
        </w:rPr>
        <w:t>、对称加密算法</w:t>
      </w:r>
    </w:p>
    <w:p w14:paraId="353511DF" w14:textId="1CBD4BE4" w:rsidR="00300847" w:rsidRDefault="00FE6899" w:rsidP="008A3729">
      <w:pPr>
        <w:pStyle w:val="a0"/>
        <w:spacing w:before="48" w:after="48"/>
        <w:ind w:left="480"/>
      </w:pPr>
      <w:r w:rsidRPr="00FE6899">
        <w:rPr>
          <w:rFonts w:hint="eastAsia"/>
          <w:b/>
        </w:rPr>
        <w:t>正确答案：</w:t>
      </w:r>
      <w:r w:rsidR="00000000">
        <w:t xml:space="preserve"> D</w:t>
      </w:r>
    </w:p>
    <w:p w14:paraId="4FFB7B24" w14:textId="77777777" w:rsidR="00300847" w:rsidRDefault="00000000" w:rsidP="008A3729">
      <w:pPr>
        <w:pStyle w:val="1"/>
      </w:pPr>
      <w:bookmarkStart w:id="204" w:name="X34f1364bf85b40731ae31db88503fabf2059790"/>
      <w:bookmarkEnd w:id="203"/>
      <w:r>
        <w:rPr>
          <w:rFonts w:hint="eastAsia"/>
        </w:rPr>
        <w:t>假设使用一种加密算法，它的加密方法很简单：将每一个字母加5，即a加密成f。这种算法的密钥就是5，那么它属于(</w:t>
      </w:r>
      <w:r>
        <w:t xml:space="preserve"> )。</w:t>
      </w:r>
    </w:p>
    <w:p w14:paraId="7DAFF9D4" w14:textId="77777777" w:rsidR="00300847" w:rsidRDefault="00000000" w:rsidP="008A3729">
      <w:pPr>
        <w:pStyle w:val="FirstParagraph"/>
        <w:spacing w:before="48" w:after="48"/>
        <w:ind w:left="480"/>
      </w:pPr>
      <w:r>
        <w:rPr>
          <w:rFonts w:hint="eastAsia"/>
        </w:rPr>
        <w:t>A</w:t>
      </w:r>
      <w:r>
        <w:rPr>
          <w:rFonts w:hint="eastAsia"/>
        </w:rPr>
        <w:t>、对称加密技术</w:t>
      </w:r>
    </w:p>
    <w:p w14:paraId="63102D7A" w14:textId="77777777" w:rsidR="00300847" w:rsidRDefault="00000000" w:rsidP="008A3729">
      <w:pPr>
        <w:pStyle w:val="a0"/>
        <w:spacing w:before="48" w:after="48"/>
        <w:ind w:left="480"/>
      </w:pPr>
      <w:r>
        <w:rPr>
          <w:rFonts w:hint="eastAsia"/>
        </w:rPr>
        <w:t>B</w:t>
      </w:r>
      <w:r>
        <w:rPr>
          <w:rFonts w:hint="eastAsia"/>
        </w:rPr>
        <w:t>、分组加密技术</w:t>
      </w:r>
    </w:p>
    <w:p w14:paraId="7EAD9E13" w14:textId="77777777" w:rsidR="00300847" w:rsidRDefault="00000000" w:rsidP="008A3729">
      <w:pPr>
        <w:pStyle w:val="a0"/>
        <w:spacing w:before="48" w:after="48"/>
        <w:ind w:left="480"/>
      </w:pPr>
      <w:r>
        <w:rPr>
          <w:rFonts w:hint="eastAsia"/>
        </w:rPr>
        <w:t>C</w:t>
      </w:r>
      <w:r>
        <w:rPr>
          <w:rFonts w:hint="eastAsia"/>
        </w:rPr>
        <w:t>、公</w:t>
      </w:r>
      <w:proofErr w:type="gramStart"/>
      <w:r>
        <w:rPr>
          <w:rFonts w:hint="eastAsia"/>
        </w:rPr>
        <w:t>钥</w:t>
      </w:r>
      <w:proofErr w:type="gramEnd"/>
      <w:r>
        <w:rPr>
          <w:rFonts w:hint="eastAsia"/>
        </w:rPr>
        <w:t>加密技术</w:t>
      </w:r>
    </w:p>
    <w:p w14:paraId="6596294C" w14:textId="77777777" w:rsidR="00300847" w:rsidRDefault="00000000" w:rsidP="008A3729">
      <w:pPr>
        <w:pStyle w:val="a0"/>
        <w:spacing w:before="48" w:after="48"/>
        <w:ind w:left="480"/>
      </w:pPr>
      <w:r>
        <w:rPr>
          <w:rFonts w:hint="eastAsia"/>
        </w:rPr>
        <w:t>D</w:t>
      </w:r>
      <w:r>
        <w:rPr>
          <w:rFonts w:hint="eastAsia"/>
        </w:rPr>
        <w:t>、单项函数密码技术</w:t>
      </w:r>
    </w:p>
    <w:p w14:paraId="4CBB461D" w14:textId="3A9B56C3" w:rsidR="00300847" w:rsidRDefault="00FE6899" w:rsidP="008A3729">
      <w:pPr>
        <w:pStyle w:val="a0"/>
        <w:spacing w:before="48" w:after="48"/>
        <w:ind w:left="480"/>
      </w:pPr>
      <w:r w:rsidRPr="00FE6899">
        <w:rPr>
          <w:rFonts w:hint="eastAsia"/>
          <w:b/>
        </w:rPr>
        <w:t>正确答案：</w:t>
      </w:r>
      <w:r w:rsidR="00000000">
        <w:t xml:space="preserve"> A</w:t>
      </w:r>
    </w:p>
    <w:p w14:paraId="477DA9E4" w14:textId="77777777" w:rsidR="00300847" w:rsidRDefault="00000000" w:rsidP="008A3729">
      <w:pPr>
        <w:pStyle w:val="1"/>
      </w:pPr>
      <w:bookmarkStart w:id="205" w:name="X87862242a952811928e24fce42e9e0c1b1bc3fa"/>
      <w:bookmarkEnd w:id="204"/>
      <w:r>
        <w:rPr>
          <w:rFonts w:hint="eastAsia"/>
        </w:rPr>
        <w:t>利用非对称密钥体制实现加密通信时，若A要向B发送加密信息，则该加密信息应该使用(</w:t>
      </w:r>
      <w:r>
        <w:t xml:space="preserve"> )。</w:t>
      </w:r>
    </w:p>
    <w:p w14:paraId="3AEB6420" w14:textId="77777777" w:rsidR="00300847" w:rsidRDefault="00000000" w:rsidP="008A3729">
      <w:pPr>
        <w:pStyle w:val="FirstParagraph"/>
        <w:spacing w:before="48" w:after="48"/>
        <w:ind w:left="480"/>
      </w:pPr>
      <w:r>
        <w:rPr>
          <w:rFonts w:hint="eastAsia"/>
        </w:rPr>
        <w:t>A</w:t>
      </w:r>
      <w:r>
        <w:rPr>
          <w:rFonts w:hint="eastAsia"/>
        </w:rPr>
        <w:t>、</w:t>
      </w:r>
      <w:r>
        <w:rPr>
          <w:rFonts w:hint="eastAsia"/>
        </w:rPr>
        <w:t>A</w:t>
      </w:r>
      <w:r>
        <w:rPr>
          <w:rFonts w:hint="eastAsia"/>
        </w:rPr>
        <w:t>的公</w:t>
      </w:r>
      <w:proofErr w:type="gramStart"/>
      <w:r>
        <w:rPr>
          <w:rFonts w:hint="eastAsia"/>
        </w:rPr>
        <w:t>钥</w:t>
      </w:r>
      <w:proofErr w:type="gramEnd"/>
      <w:r>
        <w:rPr>
          <w:rFonts w:hint="eastAsia"/>
        </w:rPr>
        <w:t>加密</w:t>
      </w:r>
    </w:p>
    <w:p w14:paraId="736CE05C" w14:textId="77777777" w:rsidR="00300847" w:rsidRDefault="00000000" w:rsidP="008A3729">
      <w:pPr>
        <w:pStyle w:val="a0"/>
        <w:spacing w:before="48" w:after="48"/>
        <w:ind w:left="480"/>
      </w:pPr>
      <w:r>
        <w:rPr>
          <w:rFonts w:hint="eastAsia"/>
        </w:rPr>
        <w:t>B</w:t>
      </w:r>
      <w:r>
        <w:rPr>
          <w:rFonts w:hint="eastAsia"/>
        </w:rPr>
        <w:t>、</w:t>
      </w:r>
      <w:r>
        <w:rPr>
          <w:rFonts w:hint="eastAsia"/>
        </w:rPr>
        <w:t>B</w:t>
      </w:r>
      <w:r>
        <w:rPr>
          <w:rFonts w:hint="eastAsia"/>
        </w:rPr>
        <w:t>的公</w:t>
      </w:r>
      <w:proofErr w:type="gramStart"/>
      <w:r>
        <w:rPr>
          <w:rFonts w:hint="eastAsia"/>
        </w:rPr>
        <w:t>钥</w:t>
      </w:r>
      <w:proofErr w:type="gramEnd"/>
      <w:r>
        <w:rPr>
          <w:rFonts w:hint="eastAsia"/>
        </w:rPr>
        <w:t>加密</w:t>
      </w:r>
    </w:p>
    <w:p w14:paraId="32E8273A" w14:textId="77777777" w:rsidR="00300847" w:rsidRDefault="00000000" w:rsidP="008A3729">
      <w:pPr>
        <w:pStyle w:val="a0"/>
        <w:spacing w:before="48" w:after="48"/>
        <w:ind w:left="480"/>
      </w:pPr>
      <w:r>
        <w:rPr>
          <w:rFonts w:hint="eastAsia"/>
        </w:rPr>
        <w:t>C</w:t>
      </w:r>
      <w:r>
        <w:rPr>
          <w:rFonts w:hint="eastAsia"/>
        </w:rPr>
        <w:t>、</w:t>
      </w:r>
      <w:r>
        <w:rPr>
          <w:rFonts w:hint="eastAsia"/>
        </w:rPr>
        <w:t>A</w:t>
      </w:r>
      <w:r>
        <w:rPr>
          <w:rFonts w:hint="eastAsia"/>
        </w:rPr>
        <w:t>的私</w:t>
      </w:r>
      <w:proofErr w:type="gramStart"/>
      <w:r>
        <w:rPr>
          <w:rFonts w:hint="eastAsia"/>
        </w:rPr>
        <w:t>钥</w:t>
      </w:r>
      <w:proofErr w:type="gramEnd"/>
      <w:r>
        <w:rPr>
          <w:rFonts w:hint="eastAsia"/>
        </w:rPr>
        <w:t>加密</w:t>
      </w:r>
    </w:p>
    <w:p w14:paraId="0F35B503" w14:textId="77777777" w:rsidR="00300847" w:rsidRDefault="00000000" w:rsidP="008A3729">
      <w:pPr>
        <w:pStyle w:val="a0"/>
        <w:spacing w:before="48" w:after="48"/>
        <w:ind w:left="480"/>
      </w:pPr>
      <w:r>
        <w:rPr>
          <w:rFonts w:hint="eastAsia"/>
        </w:rPr>
        <w:t>D</w:t>
      </w:r>
      <w:r>
        <w:rPr>
          <w:rFonts w:hint="eastAsia"/>
        </w:rPr>
        <w:t>、</w:t>
      </w:r>
      <w:r>
        <w:rPr>
          <w:rFonts w:hint="eastAsia"/>
        </w:rPr>
        <w:t>B</w:t>
      </w:r>
      <w:r>
        <w:rPr>
          <w:rFonts w:hint="eastAsia"/>
        </w:rPr>
        <w:t>的私</w:t>
      </w:r>
      <w:proofErr w:type="gramStart"/>
      <w:r>
        <w:rPr>
          <w:rFonts w:hint="eastAsia"/>
        </w:rPr>
        <w:t>钥</w:t>
      </w:r>
      <w:proofErr w:type="gramEnd"/>
      <w:r>
        <w:rPr>
          <w:rFonts w:hint="eastAsia"/>
        </w:rPr>
        <w:t>加密</w:t>
      </w:r>
    </w:p>
    <w:p w14:paraId="1A6DFEDF" w14:textId="1234500B" w:rsidR="00300847" w:rsidRDefault="00FE6899" w:rsidP="008A3729">
      <w:pPr>
        <w:pStyle w:val="a0"/>
        <w:spacing w:before="48" w:after="48"/>
        <w:ind w:left="480"/>
      </w:pPr>
      <w:r w:rsidRPr="00FE6899">
        <w:rPr>
          <w:rFonts w:hint="eastAsia"/>
          <w:b/>
        </w:rPr>
        <w:t>正确答案：</w:t>
      </w:r>
      <w:r w:rsidR="00000000">
        <w:t xml:space="preserve"> B</w:t>
      </w:r>
    </w:p>
    <w:p w14:paraId="08D76F22" w14:textId="77777777" w:rsidR="00300847" w:rsidRDefault="00000000" w:rsidP="008A3729">
      <w:pPr>
        <w:pStyle w:val="1"/>
      </w:pPr>
      <w:bookmarkStart w:id="206" w:name="链路加密要求必须先对链路两端的加密设备进行-----"/>
      <w:bookmarkEnd w:id="205"/>
      <w:r>
        <w:rPr>
          <w:rFonts w:hint="eastAsia"/>
        </w:rPr>
        <w:t>链路加密要求必须先对链路两端的加密设备进行(</w:t>
      </w:r>
      <w:r>
        <w:t xml:space="preserve"> )。</w:t>
      </w:r>
    </w:p>
    <w:p w14:paraId="4BCF0EB8" w14:textId="77777777" w:rsidR="00300847" w:rsidRDefault="00000000" w:rsidP="008A3729">
      <w:pPr>
        <w:pStyle w:val="FirstParagraph"/>
        <w:spacing w:before="48" w:after="48"/>
        <w:ind w:left="480"/>
      </w:pPr>
      <w:r>
        <w:rPr>
          <w:rFonts w:hint="eastAsia"/>
        </w:rPr>
        <w:t>A</w:t>
      </w:r>
      <w:r>
        <w:rPr>
          <w:rFonts w:hint="eastAsia"/>
        </w:rPr>
        <w:t>、异步</w:t>
      </w:r>
    </w:p>
    <w:p w14:paraId="6174787E" w14:textId="77777777" w:rsidR="00300847" w:rsidRDefault="00000000" w:rsidP="008A3729">
      <w:pPr>
        <w:pStyle w:val="a0"/>
        <w:spacing w:before="48" w:after="48"/>
        <w:ind w:left="480"/>
      </w:pPr>
      <w:r>
        <w:rPr>
          <w:rFonts w:hint="eastAsia"/>
        </w:rPr>
        <w:t>B</w:t>
      </w:r>
      <w:r>
        <w:rPr>
          <w:rFonts w:hint="eastAsia"/>
        </w:rPr>
        <w:t>、重传</w:t>
      </w:r>
    </w:p>
    <w:p w14:paraId="4C3F56D5" w14:textId="77777777" w:rsidR="00300847" w:rsidRDefault="00000000" w:rsidP="008A3729">
      <w:pPr>
        <w:pStyle w:val="a0"/>
        <w:spacing w:before="48" w:after="48"/>
        <w:ind w:left="480"/>
      </w:pPr>
      <w:r>
        <w:rPr>
          <w:rFonts w:hint="eastAsia"/>
        </w:rPr>
        <w:t>C</w:t>
      </w:r>
      <w:r>
        <w:rPr>
          <w:rFonts w:hint="eastAsia"/>
        </w:rPr>
        <w:t>、同步</w:t>
      </w:r>
    </w:p>
    <w:p w14:paraId="34F31A26" w14:textId="77777777" w:rsidR="00300847" w:rsidRDefault="00000000" w:rsidP="008A3729">
      <w:pPr>
        <w:pStyle w:val="a0"/>
        <w:spacing w:before="48" w:after="48"/>
        <w:ind w:left="480"/>
      </w:pPr>
      <w:r>
        <w:rPr>
          <w:rFonts w:hint="eastAsia"/>
        </w:rPr>
        <w:t>D</w:t>
      </w:r>
      <w:r>
        <w:rPr>
          <w:rFonts w:hint="eastAsia"/>
        </w:rPr>
        <w:t>、备份</w:t>
      </w:r>
    </w:p>
    <w:p w14:paraId="6D3EE570" w14:textId="2DD2F46B" w:rsidR="00300847" w:rsidRDefault="00FE6899" w:rsidP="008A3729">
      <w:pPr>
        <w:pStyle w:val="a0"/>
        <w:spacing w:before="48" w:after="48"/>
        <w:ind w:left="480"/>
      </w:pPr>
      <w:r w:rsidRPr="00FE6899">
        <w:rPr>
          <w:rFonts w:hint="eastAsia"/>
          <w:b/>
        </w:rPr>
        <w:t>正确答案：</w:t>
      </w:r>
      <w:r w:rsidR="00000000">
        <w:t xml:space="preserve"> C</w:t>
      </w:r>
    </w:p>
    <w:p w14:paraId="20F4FE63" w14:textId="77777777" w:rsidR="00300847" w:rsidRDefault="00000000" w:rsidP="008A3729">
      <w:pPr>
        <w:pStyle w:val="1"/>
      </w:pPr>
      <w:bookmarkStart w:id="207" w:name="密码分析的目的是什么-----"/>
      <w:bookmarkEnd w:id="206"/>
      <w:r>
        <w:rPr>
          <w:rFonts w:hint="eastAsia"/>
        </w:rPr>
        <w:t>密码分析的目的是什么？(</w:t>
      </w:r>
      <w:r>
        <w:t xml:space="preserve"> )</w:t>
      </w:r>
    </w:p>
    <w:p w14:paraId="71CFE9D0" w14:textId="77777777" w:rsidR="00300847" w:rsidRDefault="00000000" w:rsidP="008A3729">
      <w:pPr>
        <w:pStyle w:val="FirstParagraph"/>
        <w:spacing w:before="48" w:after="48"/>
        <w:ind w:left="480"/>
      </w:pPr>
      <w:r>
        <w:rPr>
          <w:rFonts w:hint="eastAsia"/>
        </w:rPr>
        <w:t>A</w:t>
      </w:r>
      <w:r>
        <w:rPr>
          <w:rFonts w:hint="eastAsia"/>
        </w:rPr>
        <w:t>、确定加密算法的强度</w:t>
      </w:r>
    </w:p>
    <w:p w14:paraId="5049C633" w14:textId="77777777" w:rsidR="00300847" w:rsidRDefault="00000000" w:rsidP="008A3729">
      <w:pPr>
        <w:pStyle w:val="a0"/>
        <w:spacing w:before="48" w:after="48"/>
        <w:ind w:left="480"/>
      </w:pPr>
      <w:r>
        <w:rPr>
          <w:rFonts w:hint="eastAsia"/>
        </w:rPr>
        <w:t>B</w:t>
      </w:r>
      <w:r>
        <w:rPr>
          <w:rFonts w:hint="eastAsia"/>
        </w:rPr>
        <w:t>、增加加密算法的代替功能</w:t>
      </w:r>
    </w:p>
    <w:p w14:paraId="39457343" w14:textId="77777777" w:rsidR="00300847" w:rsidRDefault="00000000" w:rsidP="008A3729">
      <w:pPr>
        <w:pStyle w:val="a0"/>
        <w:spacing w:before="48" w:after="48"/>
        <w:ind w:left="480"/>
      </w:pPr>
      <w:r>
        <w:rPr>
          <w:rFonts w:hint="eastAsia"/>
        </w:rPr>
        <w:t>C</w:t>
      </w:r>
      <w:r>
        <w:rPr>
          <w:rFonts w:hint="eastAsia"/>
        </w:rPr>
        <w:t>、减少加密算法的换为功能</w:t>
      </w:r>
    </w:p>
    <w:p w14:paraId="386397EC" w14:textId="77777777" w:rsidR="00300847" w:rsidRDefault="00000000" w:rsidP="008A3729">
      <w:pPr>
        <w:pStyle w:val="a0"/>
        <w:spacing w:before="48" w:after="48"/>
        <w:ind w:left="480"/>
      </w:pPr>
      <w:r>
        <w:rPr>
          <w:rFonts w:hint="eastAsia"/>
        </w:rPr>
        <w:t>D</w:t>
      </w:r>
      <w:r>
        <w:rPr>
          <w:rFonts w:hint="eastAsia"/>
        </w:rPr>
        <w:t>、确定所使用的换位</w:t>
      </w:r>
    </w:p>
    <w:p w14:paraId="5FC8169E" w14:textId="02794B7C" w:rsidR="00300847" w:rsidRDefault="00FE6899" w:rsidP="008A3729">
      <w:pPr>
        <w:pStyle w:val="a0"/>
        <w:spacing w:before="48" w:after="48"/>
        <w:ind w:left="480"/>
      </w:pPr>
      <w:r w:rsidRPr="00FE6899">
        <w:rPr>
          <w:rFonts w:hint="eastAsia"/>
          <w:b/>
        </w:rPr>
        <w:t>正确答案：</w:t>
      </w:r>
      <w:r w:rsidR="00000000">
        <w:t xml:space="preserve"> A</w:t>
      </w:r>
    </w:p>
    <w:p w14:paraId="1A189C18" w14:textId="77777777" w:rsidR="00300847" w:rsidRDefault="00000000" w:rsidP="008A3729">
      <w:pPr>
        <w:pStyle w:val="1"/>
      </w:pPr>
      <w:bookmarkStart w:id="208" w:name="如今des加密算法面临的问题是-----"/>
      <w:bookmarkEnd w:id="207"/>
      <w:r>
        <w:rPr>
          <w:rFonts w:hint="eastAsia"/>
        </w:rPr>
        <w:t>如今，DES加密算法面临的问题是(</w:t>
      </w:r>
      <w:r>
        <w:t xml:space="preserve"> )。</w:t>
      </w:r>
    </w:p>
    <w:p w14:paraId="3D28FF63" w14:textId="77777777" w:rsidR="00300847" w:rsidRDefault="00000000" w:rsidP="008A3729">
      <w:pPr>
        <w:pStyle w:val="FirstParagraph"/>
        <w:spacing w:before="48" w:after="48"/>
        <w:ind w:left="480"/>
      </w:pPr>
      <w:r>
        <w:rPr>
          <w:rFonts w:hint="eastAsia"/>
        </w:rPr>
        <w:t>A</w:t>
      </w:r>
      <w:r>
        <w:rPr>
          <w:rFonts w:hint="eastAsia"/>
        </w:rPr>
        <w:t>、密钥太短，已经能被现代计算机暴力破解</w:t>
      </w:r>
    </w:p>
    <w:p w14:paraId="68DA5B6B" w14:textId="77777777" w:rsidR="00300847" w:rsidRDefault="00000000" w:rsidP="008A3729">
      <w:pPr>
        <w:pStyle w:val="a0"/>
        <w:spacing w:before="48" w:after="48"/>
        <w:ind w:left="480"/>
      </w:pPr>
      <w:r>
        <w:rPr>
          <w:rFonts w:hint="eastAsia"/>
        </w:rPr>
        <w:lastRenderedPageBreak/>
        <w:t>B</w:t>
      </w:r>
      <w:r>
        <w:rPr>
          <w:rFonts w:hint="eastAsia"/>
        </w:rPr>
        <w:t>、加密算法有漏洞，在数学上已被破解</w:t>
      </w:r>
    </w:p>
    <w:p w14:paraId="1BF20BA3" w14:textId="77777777" w:rsidR="00300847" w:rsidRDefault="00000000" w:rsidP="008A3729">
      <w:pPr>
        <w:pStyle w:val="a0"/>
        <w:spacing w:before="48" w:after="48"/>
        <w:ind w:left="480"/>
      </w:pPr>
      <w:r>
        <w:rPr>
          <w:rFonts w:hint="eastAsia"/>
        </w:rPr>
        <w:t>C</w:t>
      </w:r>
      <w:r>
        <w:rPr>
          <w:rFonts w:hint="eastAsia"/>
        </w:rPr>
        <w:t>、留有后门，可能泄露部分信息</w:t>
      </w:r>
    </w:p>
    <w:p w14:paraId="2FB5380B" w14:textId="77777777" w:rsidR="00300847" w:rsidRDefault="00000000" w:rsidP="008A3729">
      <w:pPr>
        <w:pStyle w:val="a0"/>
        <w:spacing w:before="48" w:after="48"/>
        <w:ind w:left="480"/>
      </w:pPr>
      <w:r>
        <w:rPr>
          <w:rFonts w:hint="eastAsia"/>
        </w:rPr>
        <w:t>D</w:t>
      </w:r>
      <w:r>
        <w:rPr>
          <w:rFonts w:hint="eastAsia"/>
        </w:rPr>
        <w:t>、算法过于陈旧，已经有更好的替代方案</w:t>
      </w:r>
    </w:p>
    <w:p w14:paraId="5633D0F1" w14:textId="0B25443D" w:rsidR="00300847" w:rsidRDefault="00FE6899" w:rsidP="008A3729">
      <w:pPr>
        <w:pStyle w:val="a0"/>
        <w:spacing w:before="48" w:after="48"/>
        <w:ind w:left="480"/>
      </w:pPr>
      <w:r w:rsidRPr="00FE6899">
        <w:rPr>
          <w:rFonts w:hint="eastAsia"/>
          <w:b/>
        </w:rPr>
        <w:t>正确答案：</w:t>
      </w:r>
      <w:r w:rsidR="00000000">
        <w:t xml:space="preserve"> A</w:t>
      </w:r>
    </w:p>
    <w:p w14:paraId="1CE38A51" w14:textId="77777777" w:rsidR="00300847" w:rsidRDefault="00000000" w:rsidP="008A3729">
      <w:pPr>
        <w:pStyle w:val="1"/>
      </w:pPr>
      <w:bookmarkStart w:id="209" w:name="散列算法可以做哪些事-----"/>
      <w:bookmarkEnd w:id="208"/>
      <w:r>
        <w:rPr>
          <w:rFonts w:hint="eastAsia"/>
        </w:rPr>
        <w:t>散列算法可以做哪些事？(</w:t>
      </w:r>
      <w:r>
        <w:t xml:space="preserve"> )。</w:t>
      </w:r>
    </w:p>
    <w:p w14:paraId="603DF3F4" w14:textId="77777777" w:rsidR="00300847" w:rsidRDefault="00000000" w:rsidP="008A3729">
      <w:pPr>
        <w:pStyle w:val="FirstParagraph"/>
        <w:spacing w:before="48" w:after="48"/>
        <w:ind w:left="480"/>
      </w:pPr>
      <w:r>
        <w:rPr>
          <w:rFonts w:hint="eastAsia"/>
        </w:rPr>
        <w:t>A</w:t>
      </w:r>
      <w:r>
        <w:rPr>
          <w:rFonts w:hint="eastAsia"/>
        </w:rPr>
        <w:t>、碰撞约束</w:t>
      </w:r>
    </w:p>
    <w:p w14:paraId="43C4D020" w14:textId="77777777" w:rsidR="00300847" w:rsidRDefault="00000000" w:rsidP="008A3729">
      <w:pPr>
        <w:pStyle w:val="a0"/>
        <w:spacing w:before="48" w:after="48"/>
        <w:ind w:left="480"/>
      </w:pPr>
      <w:r>
        <w:rPr>
          <w:rFonts w:hint="eastAsia"/>
        </w:rPr>
        <w:t>B</w:t>
      </w:r>
      <w:r>
        <w:rPr>
          <w:rFonts w:hint="eastAsia"/>
        </w:rPr>
        <w:t>、入侵检测</w:t>
      </w:r>
    </w:p>
    <w:p w14:paraId="70713875" w14:textId="77777777" w:rsidR="00300847" w:rsidRDefault="00000000" w:rsidP="008A3729">
      <w:pPr>
        <w:pStyle w:val="a0"/>
        <w:spacing w:before="48" w:after="48"/>
        <w:ind w:left="480"/>
      </w:pPr>
      <w:r>
        <w:rPr>
          <w:rFonts w:hint="eastAsia"/>
        </w:rPr>
        <w:t>C</w:t>
      </w:r>
      <w:r>
        <w:rPr>
          <w:rFonts w:hint="eastAsia"/>
        </w:rPr>
        <w:t>、组合散列</w:t>
      </w:r>
    </w:p>
    <w:p w14:paraId="428FE2BB" w14:textId="77777777" w:rsidR="00300847" w:rsidRDefault="00000000" w:rsidP="008A3729">
      <w:pPr>
        <w:pStyle w:val="a0"/>
        <w:spacing w:before="48" w:after="48"/>
        <w:ind w:left="480"/>
      </w:pPr>
      <w:r>
        <w:rPr>
          <w:rFonts w:hint="eastAsia"/>
        </w:rPr>
        <w:t>D</w:t>
      </w:r>
      <w:r>
        <w:rPr>
          <w:rFonts w:hint="eastAsia"/>
        </w:rPr>
        <w:t>、随机数生成器</w:t>
      </w:r>
    </w:p>
    <w:p w14:paraId="24F9EE16" w14:textId="31041DED" w:rsidR="00300847" w:rsidRDefault="00FE6899" w:rsidP="008A3729">
      <w:pPr>
        <w:pStyle w:val="a0"/>
        <w:spacing w:before="48" w:after="48"/>
        <w:ind w:left="480"/>
      </w:pPr>
      <w:r w:rsidRPr="00FE6899">
        <w:rPr>
          <w:rFonts w:hint="eastAsia"/>
          <w:b/>
        </w:rPr>
        <w:t>正确答案：</w:t>
      </w:r>
      <w:r w:rsidR="00000000">
        <w:t xml:space="preserve"> C</w:t>
      </w:r>
    </w:p>
    <w:p w14:paraId="232F86C7" w14:textId="77777777" w:rsidR="00300847" w:rsidRDefault="00000000" w:rsidP="008A3729">
      <w:pPr>
        <w:pStyle w:val="1"/>
      </w:pPr>
      <w:bookmarkStart w:id="210" w:name="数字签名常用的算法有-----"/>
      <w:bookmarkEnd w:id="209"/>
      <w:r>
        <w:rPr>
          <w:rFonts w:hint="eastAsia"/>
        </w:rPr>
        <w:t>数字签名常用的算法有(</w:t>
      </w:r>
      <w:r>
        <w:t xml:space="preserve"> )。</w:t>
      </w:r>
    </w:p>
    <w:p w14:paraId="71525063" w14:textId="77777777" w:rsidR="00300847" w:rsidRDefault="00000000" w:rsidP="008A3729">
      <w:pPr>
        <w:pStyle w:val="FirstParagraph"/>
        <w:spacing w:before="48" w:after="48"/>
        <w:ind w:left="480"/>
      </w:pPr>
      <w:r>
        <w:rPr>
          <w:rFonts w:hint="eastAsia"/>
        </w:rPr>
        <w:t>A</w:t>
      </w:r>
      <w:r>
        <w:rPr>
          <w:rFonts w:hint="eastAsia"/>
        </w:rPr>
        <w:t>、</w:t>
      </w:r>
      <w:r>
        <w:rPr>
          <w:rFonts w:hint="eastAsia"/>
        </w:rPr>
        <w:t>DES</w:t>
      </w:r>
      <w:r>
        <w:rPr>
          <w:rFonts w:hint="eastAsia"/>
        </w:rPr>
        <w:t>算法</w:t>
      </w:r>
    </w:p>
    <w:p w14:paraId="7DE2ECD5" w14:textId="77777777" w:rsidR="00300847" w:rsidRDefault="00000000" w:rsidP="008A3729">
      <w:pPr>
        <w:pStyle w:val="a0"/>
        <w:spacing w:before="48" w:after="48"/>
        <w:ind w:left="480"/>
      </w:pPr>
      <w:r>
        <w:rPr>
          <w:rFonts w:hint="eastAsia"/>
        </w:rPr>
        <w:t>B</w:t>
      </w:r>
      <w:r>
        <w:rPr>
          <w:rFonts w:hint="eastAsia"/>
        </w:rPr>
        <w:t>、</w:t>
      </w:r>
      <w:r>
        <w:rPr>
          <w:rFonts w:hint="eastAsia"/>
        </w:rPr>
        <w:t>RSA</w:t>
      </w:r>
      <w:r>
        <w:rPr>
          <w:rFonts w:hint="eastAsia"/>
        </w:rPr>
        <w:t>算法</w:t>
      </w:r>
    </w:p>
    <w:p w14:paraId="05A4A5C9" w14:textId="77777777" w:rsidR="00300847" w:rsidRDefault="00000000" w:rsidP="008A3729">
      <w:pPr>
        <w:pStyle w:val="a0"/>
        <w:spacing w:before="48" w:after="48"/>
        <w:ind w:left="480"/>
      </w:pPr>
      <w:r>
        <w:rPr>
          <w:rFonts w:hint="eastAsia"/>
        </w:rPr>
        <w:t>C</w:t>
      </w:r>
      <w:r>
        <w:rPr>
          <w:rFonts w:hint="eastAsia"/>
        </w:rPr>
        <w:t>、</w:t>
      </w:r>
      <w:r>
        <w:rPr>
          <w:rFonts w:hint="eastAsia"/>
        </w:rPr>
        <w:t>Hash</w:t>
      </w:r>
      <w:r>
        <w:rPr>
          <w:rFonts w:hint="eastAsia"/>
        </w:rPr>
        <w:t>函数</w:t>
      </w:r>
    </w:p>
    <w:p w14:paraId="1878D3FB" w14:textId="77777777" w:rsidR="00300847" w:rsidRDefault="00000000" w:rsidP="008A3729">
      <w:pPr>
        <w:pStyle w:val="a0"/>
        <w:spacing w:before="48" w:after="48"/>
        <w:ind w:left="480"/>
      </w:pPr>
      <w:r>
        <w:rPr>
          <w:rFonts w:hint="eastAsia"/>
        </w:rPr>
        <w:t>D</w:t>
      </w:r>
      <w:r>
        <w:rPr>
          <w:rFonts w:hint="eastAsia"/>
        </w:rPr>
        <w:t>、</w:t>
      </w:r>
      <w:r>
        <w:rPr>
          <w:rFonts w:hint="eastAsia"/>
        </w:rPr>
        <w:t>AES</w:t>
      </w:r>
      <w:r>
        <w:rPr>
          <w:rFonts w:hint="eastAsia"/>
        </w:rPr>
        <w:t>算法</w:t>
      </w:r>
    </w:p>
    <w:p w14:paraId="6E69145B" w14:textId="4E51C39B" w:rsidR="00300847" w:rsidRDefault="00FE6899" w:rsidP="008A3729">
      <w:pPr>
        <w:pStyle w:val="a0"/>
        <w:spacing w:before="48" w:after="48"/>
        <w:ind w:left="480"/>
      </w:pPr>
      <w:r w:rsidRPr="00FE6899">
        <w:rPr>
          <w:rFonts w:hint="eastAsia"/>
          <w:b/>
        </w:rPr>
        <w:t>正确答案：</w:t>
      </w:r>
      <w:r w:rsidR="00000000">
        <w:t xml:space="preserve"> B</w:t>
      </w:r>
    </w:p>
    <w:p w14:paraId="503ECE89" w14:textId="77777777" w:rsidR="00300847" w:rsidRDefault="00000000" w:rsidP="008A3729">
      <w:pPr>
        <w:pStyle w:val="1"/>
      </w:pPr>
      <w:bookmarkStart w:id="211" w:name="数字签名可以解决-----"/>
      <w:bookmarkEnd w:id="210"/>
      <w:r>
        <w:rPr>
          <w:rFonts w:hint="eastAsia"/>
        </w:rPr>
        <w:t>数字签名可以解决(</w:t>
      </w:r>
      <w:r>
        <w:t xml:space="preserve"> )。</w:t>
      </w:r>
    </w:p>
    <w:p w14:paraId="148631C4" w14:textId="77777777" w:rsidR="00300847" w:rsidRDefault="00000000" w:rsidP="008A3729">
      <w:pPr>
        <w:pStyle w:val="FirstParagraph"/>
        <w:spacing w:before="48" w:after="48"/>
        <w:ind w:left="480"/>
      </w:pPr>
      <w:r>
        <w:rPr>
          <w:rFonts w:hint="eastAsia"/>
        </w:rPr>
        <w:t>A</w:t>
      </w:r>
      <w:r>
        <w:rPr>
          <w:rFonts w:hint="eastAsia"/>
        </w:rPr>
        <w:t>、数据被泄露</w:t>
      </w:r>
    </w:p>
    <w:p w14:paraId="7B2FF76E" w14:textId="77777777" w:rsidR="00300847" w:rsidRDefault="00000000" w:rsidP="008A3729">
      <w:pPr>
        <w:pStyle w:val="a0"/>
        <w:spacing w:before="48" w:after="48"/>
        <w:ind w:left="480"/>
      </w:pPr>
      <w:r>
        <w:rPr>
          <w:rFonts w:hint="eastAsia"/>
        </w:rPr>
        <w:t>B</w:t>
      </w:r>
      <w:r>
        <w:rPr>
          <w:rFonts w:hint="eastAsia"/>
        </w:rPr>
        <w:t>、数据被篡改</w:t>
      </w:r>
    </w:p>
    <w:p w14:paraId="7A341EE2" w14:textId="77777777" w:rsidR="00300847" w:rsidRDefault="00000000" w:rsidP="008A3729">
      <w:pPr>
        <w:pStyle w:val="a0"/>
        <w:spacing w:before="48" w:after="48"/>
        <w:ind w:left="480"/>
      </w:pPr>
      <w:r>
        <w:rPr>
          <w:rFonts w:hint="eastAsia"/>
        </w:rPr>
        <w:t>C</w:t>
      </w:r>
      <w:r>
        <w:rPr>
          <w:rFonts w:hint="eastAsia"/>
        </w:rPr>
        <w:t>、未经授权擅自访问</w:t>
      </w:r>
    </w:p>
    <w:p w14:paraId="3C91C1E8" w14:textId="77777777" w:rsidR="00300847" w:rsidRDefault="00000000" w:rsidP="008A3729">
      <w:pPr>
        <w:pStyle w:val="a0"/>
        <w:spacing w:before="48" w:after="48"/>
        <w:ind w:left="480"/>
      </w:pPr>
      <w:r>
        <w:rPr>
          <w:rFonts w:hint="eastAsia"/>
        </w:rPr>
        <w:t>D</w:t>
      </w:r>
      <w:r>
        <w:rPr>
          <w:rFonts w:hint="eastAsia"/>
        </w:rPr>
        <w:t>、冒名发送数据或发送后抵赖</w:t>
      </w:r>
    </w:p>
    <w:p w14:paraId="3EC8BA39" w14:textId="2B34D822" w:rsidR="00300847" w:rsidRDefault="00FE6899" w:rsidP="008A3729">
      <w:pPr>
        <w:pStyle w:val="a0"/>
        <w:spacing w:before="48" w:after="48"/>
        <w:ind w:left="480"/>
      </w:pPr>
      <w:r w:rsidRPr="00FE6899">
        <w:rPr>
          <w:rFonts w:hint="eastAsia"/>
          <w:b/>
        </w:rPr>
        <w:t>正确答案：</w:t>
      </w:r>
      <w:r w:rsidR="00000000">
        <w:t xml:space="preserve"> D</w:t>
      </w:r>
    </w:p>
    <w:p w14:paraId="359CE77D" w14:textId="77777777" w:rsidR="00300847" w:rsidRDefault="00000000" w:rsidP="008A3729">
      <w:pPr>
        <w:pStyle w:val="1"/>
      </w:pPr>
      <w:bookmarkStart w:id="212" w:name="数字信封是用来解决-----"/>
      <w:bookmarkEnd w:id="211"/>
      <w:r>
        <w:rPr>
          <w:rFonts w:hint="eastAsia"/>
        </w:rPr>
        <w:t>数字信封是用来解决(</w:t>
      </w:r>
      <w:r>
        <w:t xml:space="preserve"> )。</w:t>
      </w:r>
    </w:p>
    <w:p w14:paraId="5F696486" w14:textId="77777777" w:rsidR="00300847" w:rsidRDefault="00000000" w:rsidP="008A3729">
      <w:pPr>
        <w:pStyle w:val="FirstParagraph"/>
        <w:spacing w:before="48" w:after="48"/>
        <w:ind w:left="480"/>
      </w:pPr>
      <w:r>
        <w:rPr>
          <w:rFonts w:hint="eastAsia"/>
        </w:rPr>
        <w:t>A</w:t>
      </w:r>
      <w:r>
        <w:rPr>
          <w:rFonts w:hint="eastAsia"/>
        </w:rPr>
        <w:t>、公</w:t>
      </w:r>
      <w:proofErr w:type="gramStart"/>
      <w:r>
        <w:rPr>
          <w:rFonts w:hint="eastAsia"/>
        </w:rPr>
        <w:t>钥</w:t>
      </w:r>
      <w:proofErr w:type="gramEnd"/>
      <w:r>
        <w:rPr>
          <w:rFonts w:hint="eastAsia"/>
        </w:rPr>
        <w:t>分发问题</w:t>
      </w:r>
    </w:p>
    <w:p w14:paraId="694258C5" w14:textId="77777777" w:rsidR="00300847" w:rsidRDefault="00000000" w:rsidP="008A3729">
      <w:pPr>
        <w:pStyle w:val="a0"/>
        <w:spacing w:before="48" w:after="48"/>
        <w:ind w:left="480"/>
      </w:pPr>
      <w:r>
        <w:rPr>
          <w:rFonts w:hint="eastAsia"/>
        </w:rPr>
        <w:t>B</w:t>
      </w:r>
      <w:r>
        <w:rPr>
          <w:rFonts w:hint="eastAsia"/>
        </w:rPr>
        <w:t>、私</w:t>
      </w:r>
      <w:proofErr w:type="gramStart"/>
      <w:r>
        <w:rPr>
          <w:rFonts w:hint="eastAsia"/>
        </w:rPr>
        <w:t>钥</w:t>
      </w:r>
      <w:proofErr w:type="gramEnd"/>
      <w:r>
        <w:rPr>
          <w:rFonts w:hint="eastAsia"/>
        </w:rPr>
        <w:t>分发问题</w:t>
      </w:r>
    </w:p>
    <w:p w14:paraId="31547394" w14:textId="77777777" w:rsidR="00300847" w:rsidRDefault="00000000" w:rsidP="008A3729">
      <w:pPr>
        <w:pStyle w:val="a0"/>
        <w:spacing w:before="48" w:after="48"/>
        <w:ind w:left="480"/>
      </w:pPr>
      <w:r>
        <w:rPr>
          <w:rFonts w:hint="eastAsia"/>
        </w:rPr>
        <w:t>C</w:t>
      </w:r>
      <w:r>
        <w:rPr>
          <w:rFonts w:hint="eastAsia"/>
        </w:rPr>
        <w:t>、对称密钥分发问题</w:t>
      </w:r>
    </w:p>
    <w:p w14:paraId="0FE2D1D4" w14:textId="77777777" w:rsidR="00300847" w:rsidRDefault="00000000" w:rsidP="008A3729">
      <w:pPr>
        <w:pStyle w:val="a0"/>
        <w:spacing w:before="48" w:after="48"/>
        <w:ind w:left="480"/>
      </w:pPr>
      <w:r>
        <w:rPr>
          <w:rFonts w:hint="eastAsia"/>
        </w:rPr>
        <w:t>D</w:t>
      </w:r>
      <w:r>
        <w:rPr>
          <w:rFonts w:hint="eastAsia"/>
        </w:rPr>
        <w:t>、数据完整性问题</w:t>
      </w:r>
    </w:p>
    <w:p w14:paraId="0B987C6C" w14:textId="2EFF9391" w:rsidR="00300847" w:rsidRDefault="00FE6899" w:rsidP="008A3729">
      <w:pPr>
        <w:pStyle w:val="a0"/>
        <w:spacing w:before="48" w:after="48"/>
        <w:ind w:left="480"/>
      </w:pPr>
      <w:r w:rsidRPr="00FE6899">
        <w:rPr>
          <w:rFonts w:hint="eastAsia"/>
          <w:b/>
        </w:rPr>
        <w:t>正确答案：</w:t>
      </w:r>
      <w:r w:rsidR="00000000">
        <w:t xml:space="preserve"> C</w:t>
      </w:r>
    </w:p>
    <w:p w14:paraId="73E9FCDE" w14:textId="77777777" w:rsidR="00300847" w:rsidRDefault="00000000" w:rsidP="008A3729">
      <w:pPr>
        <w:pStyle w:val="1"/>
      </w:pPr>
      <w:bookmarkStart w:id="213" w:name="数字证书的应用阶段不包括-----"/>
      <w:bookmarkEnd w:id="212"/>
      <w:r>
        <w:rPr>
          <w:rFonts w:hint="eastAsia"/>
        </w:rPr>
        <w:t>数字证书的应用阶段不包括(</w:t>
      </w:r>
      <w:r>
        <w:t xml:space="preserve"> )。</w:t>
      </w:r>
    </w:p>
    <w:p w14:paraId="7296D558" w14:textId="77777777" w:rsidR="00300847" w:rsidRDefault="00000000" w:rsidP="008A3729">
      <w:pPr>
        <w:pStyle w:val="FirstParagraph"/>
        <w:spacing w:before="48" w:after="48"/>
        <w:ind w:left="480"/>
      </w:pPr>
      <w:r>
        <w:rPr>
          <w:rFonts w:hint="eastAsia"/>
        </w:rPr>
        <w:t>A</w:t>
      </w:r>
      <w:r>
        <w:rPr>
          <w:rFonts w:hint="eastAsia"/>
        </w:rPr>
        <w:t>、证书检索</w:t>
      </w:r>
    </w:p>
    <w:p w14:paraId="1F83852F" w14:textId="77777777" w:rsidR="00300847" w:rsidRDefault="00000000" w:rsidP="008A3729">
      <w:pPr>
        <w:pStyle w:val="a0"/>
        <w:spacing w:before="48" w:after="48"/>
        <w:ind w:left="480"/>
      </w:pPr>
      <w:r>
        <w:rPr>
          <w:rFonts w:hint="eastAsia"/>
        </w:rPr>
        <w:t>B</w:t>
      </w:r>
      <w:r>
        <w:rPr>
          <w:rFonts w:hint="eastAsia"/>
        </w:rPr>
        <w:t>、证书验证</w:t>
      </w:r>
    </w:p>
    <w:p w14:paraId="13992B6D" w14:textId="77777777" w:rsidR="00300847" w:rsidRDefault="00000000" w:rsidP="008A3729">
      <w:pPr>
        <w:pStyle w:val="a0"/>
        <w:spacing w:before="48" w:after="48"/>
        <w:ind w:left="480"/>
      </w:pPr>
      <w:r>
        <w:rPr>
          <w:rFonts w:hint="eastAsia"/>
        </w:rPr>
        <w:t>C</w:t>
      </w:r>
      <w:r>
        <w:rPr>
          <w:rFonts w:hint="eastAsia"/>
        </w:rPr>
        <w:t>、密钥恢复</w:t>
      </w:r>
    </w:p>
    <w:p w14:paraId="7623B5C8" w14:textId="77777777" w:rsidR="00300847" w:rsidRDefault="00000000" w:rsidP="008A3729">
      <w:pPr>
        <w:pStyle w:val="a0"/>
        <w:spacing w:before="48" w:after="48"/>
        <w:ind w:left="480"/>
      </w:pPr>
      <w:r>
        <w:rPr>
          <w:rFonts w:hint="eastAsia"/>
        </w:rPr>
        <w:t>D</w:t>
      </w:r>
      <w:r>
        <w:rPr>
          <w:rFonts w:hint="eastAsia"/>
        </w:rPr>
        <w:t>、证书撤销</w:t>
      </w:r>
    </w:p>
    <w:p w14:paraId="5301BAE8" w14:textId="57C377B3" w:rsidR="00300847" w:rsidRDefault="00FE6899" w:rsidP="008A3729">
      <w:pPr>
        <w:pStyle w:val="a0"/>
        <w:spacing w:before="48" w:after="48"/>
        <w:ind w:left="480"/>
      </w:pPr>
      <w:r w:rsidRPr="00FE6899">
        <w:rPr>
          <w:rFonts w:hint="eastAsia"/>
          <w:b/>
        </w:rPr>
        <w:t>正确答案：</w:t>
      </w:r>
      <w:r w:rsidR="00000000">
        <w:t xml:space="preserve"> D</w:t>
      </w:r>
    </w:p>
    <w:p w14:paraId="046C3CDD" w14:textId="77777777" w:rsidR="00300847" w:rsidRDefault="00000000" w:rsidP="008A3729">
      <w:pPr>
        <w:pStyle w:val="1"/>
      </w:pPr>
      <w:bookmarkStart w:id="214" w:name="下列算法中哪种不是对称加密算法-----"/>
      <w:bookmarkEnd w:id="213"/>
      <w:r>
        <w:rPr>
          <w:rFonts w:hint="eastAsia"/>
        </w:rPr>
        <w:t>下列算法中，哪种不是对称加密算法？(</w:t>
      </w:r>
      <w:r>
        <w:t xml:space="preserve"> )</w:t>
      </w:r>
    </w:p>
    <w:p w14:paraId="476790F3" w14:textId="77777777" w:rsidR="00300847" w:rsidRDefault="00000000" w:rsidP="008A3729">
      <w:pPr>
        <w:pStyle w:val="FirstParagraph"/>
        <w:spacing w:before="48" w:after="48"/>
        <w:ind w:left="480"/>
      </w:pPr>
      <w:r>
        <w:t>A</w:t>
      </w:r>
      <w:r>
        <w:t>、</w:t>
      </w:r>
      <w:r>
        <w:t>AES</w:t>
      </w:r>
    </w:p>
    <w:p w14:paraId="6B3089A0" w14:textId="77777777" w:rsidR="00300847" w:rsidRDefault="00000000" w:rsidP="008A3729">
      <w:pPr>
        <w:pStyle w:val="a0"/>
        <w:spacing w:before="48" w:after="48"/>
        <w:ind w:left="480"/>
      </w:pPr>
      <w:r>
        <w:t>B</w:t>
      </w:r>
      <w:r>
        <w:t>、</w:t>
      </w:r>
      <w:r>
        <w:t>DES</w:t>
      </w:r>
    </w:p>
    <w:p w14:paraId="401CA6AD" w14:textId="77777777" w:rsidR="00300847" w:rsidRDefault="00000000" w:rsidP="008A3729">
      <w:pPr>
        <w:pStyle w:val="a0"/>
        <w:spacing w:before="48" w:after="48"/>
        <w:ind w:left="480"/>
      </w:pPr>
      <w:r>
        <w:lastRenderedPageBreak/>
        <w:t>C</w:t>
      </w:r>
      <w:r>
        <w:t>、</w:t>
      </w:r>
      <w:r>
        <w:t>RSA</w:t>
      </w:r>
    </w:p>
    <w:p w14:paraId="263315E3" w14:textId="77777777" w:rsidR="00300847" w:rsidRDefault="00000000" w:rsidP="008A3729">
      <w:pPr>
        <w:pStyle w:val="a0"/>
        <w:spacing w:before="48" w:after="48"/>
        <w:ind w:left="480"/>
      </w:pPr>
      <w:r>
        <w:t>D</w:t>
      </w:r>
      <w:r>
        <w:t>、</w:t>
      </w:r>
      <w:r>
        <w:t>RC5</w:t>
      </w:r>
    </w:p>
    <w:p w14:paraId="10DB738B" w14:textId="5CF73B5F" w:rsidR="00300847" w:rsidRDefault="00FE6899" w:rsidP="008A3729">
      <w:pPr>
        <w:pStyle w:val="a0"/>
        <w:spacing w:before="48" w:after="48"/>
        <w:ind w:left="480"/>
      </w:pPr>
      <w:r w:rsidRPr="00FE6899">
        <w:rPr>
          <w:rFonts w:hint="eastAsia"/>
          <w:b/>
        </w:rPr>
        <w:t>正确答案：</w:t>
      </w:r>
      <w:r w:rsidR="00000000">
        <w:t xml:space="preserve"> C</w:t>
      </w:r>
    </w:p>
    <w:p w14:paraId="4DEC5950" w14:textId="77777777" w:rsidR="00300847" w:rsidRDefault="00000000" w:rsidP="008A3729">
      <w:pPr>
        <w:pStyle w:val="1"/>
      </w:pPr>
      <w:bookmarkStart w:id="215" w:name="以下对于链路加密哪项是正确的-----"/>
      <w:bookmarkEnd w:id="214"/>
      <w:r>
        <w:rPr>
          <w:rFonts w:hint="eastAsia"/>
        </w:rPr>
        <w:t>以下对于链路加密哪项是正确的？(</w:t>
      </w:r>
      <w:r>
        <w:t xml:space="preserve"> )</w:t>
      </w:r>
    </w:p>
    <w:p w14:paraId="7F2B2647" w14:textId="77777777" w:rsidR="00300847" w:rsidRDefault="00000000" w:rsidP="008A3729">
      <w:pPr>
        <w:pStyle w:val="FirstParagraph"/>
        <w:spacing w:before="48" w:after="48"/>
        <w:ind w:left="480"/>
      </w:pPr>
      <w:r>
        <w:rPr>
          <w:rFonts w:hint="eastAsia"/>
        </w:rPr>
        <w:t>A</w:t>
      </w:r>
      <w:r>
        <w:rPr>
          <w:rFonts w:hint="eastAsia"/>
        </w:rPr>
        <w:t>、消息只在源点加密，目的节点解密</w:t>
      </w:r>
    </w:p>
    <w:p w14:paraId="3568784A" w14:textId="77777777" w:rsidR="00300847" w:rsidRDefault="00000000" w:rsidP="008A3729">
      <w:pPr>
        <w:pStyle w:val="a0"/>
        <w:spacing w:before="48" w:after="48"/>
        <w:ind w:left="480"/>
      </w:pPr>
      <w:r>
        <w:rPr>
          <w:rFonts w:hint="eastAsia"/>
        </w:rPr>
        <w:t>B</w:t>
      </w:r>
      <w:r>
        <w:rPr>
          <w:rFonts w:hint="eastAsia"/>
        </w:rPr>
        <w:t>、消息在源点加密，在每一个经过的节点解密并加密</w:t>
      </w:r>
    </w:p>
    <w:p w14:paraId="03DB8A86" w14:textId="77777777" w:rsidR="00300847" w:rsidRDefault="00000000" w:rsidP="008A3729">
      <w:pPr>
        <w:pStyle w:val="a0"/>
        <w:spacing w:before="48" w:after="48"/>
        <w:ind w:left="480"/>
      </w:pPr>
      <w:r>
        <w:rPr>
          <w:rFonts w:hint="eastAsia"/>
        </w:rPr>
        <w:t>C</w:t>
      </w:r>
      <w:r>
        <w:rPr>
          <w:rFonts w:hint="eastAsia"/>
        </w:rPr>
        <w:t>、消息在所有经过的节点中都是加密的，但只在目的节点解密</w:t>
      </w:r>
    </w:p>
    <w:p w14:paraId="185DEFC7" w14:textId="77777777" w:rsidR="00300847" w:rsidRDefault="00000000" w:rsidP="008A3729">
      <w:pPr>
        <w:pStyle w:val="a0"/>
        <w:spacing w:before="48" w:after="48"/>
        <w:ind w:left="480"/>
      </w:pPr>
      <w:r>
        <w:rPr>
          <w:rFonts w:hint="eastAsia"/>
        </w:rPr>
        <w:t>D</w:t>
      </w:r>
      <w:r>
        <w:rPr>
          <w:rFonts w:hint="eastAsia"/>
        </w:rPr>
        <w:t>、消息以明文形式在节点之间传输</w:t>
      </w:r>
    </w:p>
    <w:p w14:paraId="66C46880" w14:textId="0326A7BB" w:rsidR="00300847" w:rsidRDefault="00FE6899" w:rsidP="008A3729">
      <w:pPr>
        <w:pStyle w:val="a0"/>
        <w:spacing w:before="48" w:after="48"/>
        <w:ind w:left="480"/>
      </w:pPr>
      <w:r w:rsidRPr="00FE6899">
        <w:rPr>
          <w:rFonts w:hint="eastAsia"/>
          <w:b/>
        </w:rPr>
        <w:t>正确答案：</w:t>
      </w:r>
      <w:r w:rsidR="00000000">
        <w:t xml:space="preserve"> B</w:t>
      </w:r>
    </w:p>
    <w:p w14:paraId="17E9F415" w14:textId="77777777" w:rsidR="00300847" w:rsidRDefault="00000000" w:rsidP="008A3729">
      <w:pPr>
        <w:pStyle w:val="1"/>
      </w:pPr>
      <w:bookmarkStart w:id="216" w:name="以下各种加密算法中属于双钥制加密算法的是-----"/>
      <w:bookmarkEnd w:id="215"/>
      <w:r>
        <w:rPr>
          <w:rFonts w:hint="eastAsia"/>
        </w:rPr>
        <w:t>以下各种加密算法中属于双</w:t>
      </w:r>
      <w:proofErr w:type="gramStart"/>
      <w:r>
        <w:rPr>
          <w:rFonts w:hint="eastAsia"/>
        </w:rPr>
        <w:t>钥</w:t>
      </w:r>
      <w:proofErr w:type="gramEnd"/>
      <w:r>
        <w:rPr>
          <w:rFonts w:hint="eastAsia"/>
        </w:rPr>
        <w:t>制加密算法的是(</w:t>
      </w:r>
      <w:r>
        <w:t xml:space="preserve"> )。</w:t>
      </w:r>
    </w:p>
    <w:p w14:paraId="05458D98" w14:textId="77777777" w:rsidR="00300847" w:rsidRDefault="00000000" w:rsidP="008A3729">
      <w:pPr>
        <w:pStyle w:val="FirstParagraph"/>
        <w:spacing w:before="48" w:after="48"/>
        <w:ind w:left="480"/>
      </w:pPr>
      <w:r>
        <w:rPr>
          <w:rFonts w:hint="eastAsia"/>
        </w:rPr>
        <w:t>A</w:t>
      </w:r>
      <w:r>
        <w:rPr>
          <w:rFonts w:hint="eastAsia"/>
        </w:rPr>
        <w:t>、</w:t>
      </w:r>
      <w:r>
        <w:rPr>
          <w:rFonts w:hint="eastAsia"/>
        </w:rPr>
        <w:t>DES</w:t>
      </w:r>
      <w:r>
        <w:rPr>
          <w:rFonts w:hint="eastAsia"/>
        </w:rPr>
        <w:t>加密算法</w:t>
      </w:r>
    </w:p>
    <w:p w14:paraId="5855AA07" w14:textId="77777777" w:rsidR="00300847" w:rsidRDefault="00000000" w:rsidP="008A3729">
      <w:pPr>
        <w:pStyle w:val="a0"/>
        <w:spacing w:before="48" w:after="48"/>
        <w:ind w:left="480"/>
      </w:pPr>
      <w:r>
        <w:rPr>
          <w:rFonts w:hint="eastAsia"/>
        </w:rPr>
        <w:t>B</w:t>
      </w:r>
      <w:r>
        <w:rPr>
          <w:rFonts w:hint="eastAsia"/>
        </w:rPr>
        <w:t>、</w:t>
      </w:r>
      <w:r>
        <w:rPr>
          <w:rFonts w:hint="eastAsia"/>
        </w:rPr>
        <w:t>Caesar</w:t>
      </w:r>
      <w:r>
        <w:rPr>
          <w:rFonts w:hint="eastAsia"/>
        </w:rPr>
        <w:t>替代法</w:t>
      </w:r>
    </w:p>
    <w:p w14:paraId="6968B604" w14:textId="77777777" w:rsidR="00300847" w:rsidRDefault="00000000" w:rsidP="008A3729">
      <w:pPr>
        <w:pStyle w:val="a0"/>
        <w:spacing w:before="48" w:after="48"/>
        <w:ind w:left="480"/>
      </w:pPr>
      <w:r>
        <w:rPr>
          <w:rFonts w:hint="eastAsia"/>
        </w:rPr>
        <w:t>C</w:t>
      </w:r>
      <w:r>
        <w:rPr>
          <w:rFonts w:hint="eastAsia"/>
        </w:rPr>
        <w:t>、</w:t>
      </w:r>
      <w:proofErr w:type="spellStart"/>
      <w:r>
        <w:rPr>
          <w:rFonts w:hint="eastAsia"/>
        </w:rPr>
        <w:t>Vigenere</w:t>
      </w:r>
      <w:proofErr w:type="spellEnd"/>
      <w:r>
        <w:rPr>
          <w:rFonts w:hint="eastAsia"/>
        </w:rPr>
        <w:t>算法</w:t>
      </w:r>
    </w:p>
    <w:p w14:paraId="711BB1BC" w14:textId="77777777" w:rsidR="00300847" w:rsidRDefault="00000000" w:rsidP="008A3729">
      <w:pPr>
        <w:pStyle w:val="a0"/>
        <w:spacing w:before="48" w:after="48"/>
        <w:ind w:left="480"/>
      </w:pPr>
      <w:r>
        <w:rPr>
          <w:rFonts w:hint="eastAsia"/>
        </w:rPr>
        <w:t>D</w:t>
      </w:r>
      <w:r>
        <w:rPr>
          <w:rFonts w:hint="eastAsia"/>
        </w:rPr>
        <w:t>、</w:t>
      </w:r>
      <w:r>
        <w:rPr>
          <w:rFonts w:hint="eastAsia"/>
        </w:rPr>
        <w:t>Diffie-Hellman</w:t>
      </w:r>
      <w:r>
        <w:rPr>
          <w:rFonts w:hint="eastAsia"/>
        </w:rPr>
        <w:t>加密</w:t>
      </w:r>
    </w:p>
    <w:p w14:paraId="4E7E63EB" w14:textId="2129F480" w:rsidR="00300847" w:rsidRDefault="00FE6899" w:rsidP="008A3729">
      <w:pPr>
        <w:pStyle w:val="a0"/>
        <w:spacing w:before="48" w:after="48"/>
        <w:ind w:left="480"/>
      </w:pPr>
      <w:r w:rsidRPr="00FE6899">
        <w:rPr>
          <w:rFonts w:hint="eastAsia"/>
          <w:b/>
        </w:rPr>
        <w:t>正确答案：</w:t>
      </w:r>
      <w:r w:rsidR="00000000">
        <w:t xml:space="preserve"> D</w:t>
      </w:r>
    </w:p>
    <w:p w14:paraId="61CC1A7E" w14:textId="77777777" w:rsidR="00300847" w:rsidRDefault="00000000" w:rsidP="008A3729">
      <w:pPr>
        <w:pStyle w:val="1"/>
      </w:pPr>
      <w:bookmarkStart w:id="217" w:name="以下关于ca认证中心说法正确的是-----"/>
      <w:bookmarkEnd w:id="216"/>
      <w:r>
        <w:rPr>
          <w:rFonts w:hint="eastAsia"/>
        </w:rPr>
        <w:t>以下关于CA认证中心说法正确的是(</w:t>
      </w:r>
      <w:r>
        <w:t xml:space="preserve"> )。</w:t>
      </w:r>
    </w:p>
    <w:p w14:paraId="6E2131BB" w14:textId="77777777" w:rsidR="00300847" w:rsidRDefault="00000000" w:rsidP="008A3729">
      <w:pPr>
        <w:pStyle w:val="FirstParagraph"/>
        <w:spacing w:before="48" w:after="48"/>
        <w:ind w:left="480"/>
      </w:pPr>
      <w:r>
        <w:rPr>
          <w:rFonts w:hint="eastAsia"/>
        </w:rPr>
        <w:t>A</w:t>
      </w:r>
      <w:r>
        <w:rPr>
          <w:rFonts w:hint="eastAsia"/>
        </w:rPr>
        <w:t>、</w:t>
      </w:r>
      <w:r>
        <w:rPr>
          <w:rFonts w:hint="eastAsia"/>
        </w:rPr>
        <w:t>CA</w:t>
      </w:r>
      <w:r>
        <w:rPr>
          <w:rFonts w:hint="eastAsia"/>
        </w:rPr>
        <w:t>认证时使用对称密钥机制的认证方法</w:t>
      </w:r>
    </w:p>
    <w:p w14:paraId="0A7DCA99" w14:textId="77777777" w:rsidR="00300847" w:rsidRDefault="00000000" w:rsidP="008A3729">
      <w:pPr>
        <w:pStyle w:val="a0"/>
        <w:spacing w:before="48" w:after="48"/>
        <w:ind w:left="480"/>
      </w:pPr>
      <w:r>
        <w:rPr>
          <w:rFonts w:hint="eastAsia"/>
        </w:rPr>
        <w:t>B</w:t>
      </w:r>
      <w:r>
        <w:rPr>
          <w:rFonts w:hint="eastAsia"/>
        </w:rPr>
        <w:t>、</w:t>
      </w:r>
      <w:r>
        <w:rPr>
          <w:rFonts w:hint="eastAsia"/>
        </w:rPr>
        <w:t>CA</w:t>
      </w:r>
      <w:r>
        <w:rPr>
          <w:rFonts w:hint="eastAsia"/>
        </w:rPr>
        <w:t>认证中心</w:t>
      </w:r>
      <w:proofErr w:type="gramStart"/>
      <w:r>
        <w:rPr>
          <w:rFonts w:hint="eastAsia"/>
        </w:rPr>
        <w:t>支负责</w:t>
      </w:r>
      <w:proofErr w:type="gramEnd"/>
      <w:r>
        <w:rPr>
          <w:rFonts w:hint="eastAsia"/>
        </w:rPr>
        <w:t>签名，不负责证书的产生</w:t>
      </w:r>
    </w:p>
    <w:p w14:paraId="16D20635" w14:textId="77777777" w:rsidR="00300847" w:rsidRDefault="00000000" w:rsidP="008A3729">
      <w:pPr>
        <w:pStyle w:val="a0"/>
        <w:spacing w:before="48" w:after="48"/>
        <w:ind w:left="480"/>
      </w:pPr>
      <w:r>
        <w:rPr>
          <w:rFonts w:hint="eastAsia"/>
        </w:rPr>
        <w:t>C</w:t>
      </w:r>
      <w:r>
        <w:rPr>
          <w:rFonts w:hint="eastAsia"/>
        </w:rPr>
        <w:t>、</w:t>
      </w:r>
      <w:r>
        <w:rPr>
          <w:rFonts w:hint="eastAsia"/>
        </w:rPr>
        <w:t>CA</w:t>
      </w:r>
      <w:r>
        <w:rPr>
          <w:rFonts w:hint="eastAsia"/>
        </w:rPr>
        <w:t>认证中心负责证书的颁发和管理、并依靠证书证明一个用户的身份</w:t>
      </w:r>
    </w:p>
    <w:p w14:paraId="1244E2B1" w14:textId="77777777" w:rsidR="00300847" w:rsidRDefault="00000000" w:rsidP="008A3729">
      <w:pPr>
        <w:pStyle w:val="a0"/>
        <w:spacing w:before="48" w:after="48"/>
        <w:ind w:left="480"/>
      </w:pPr>
      <w:r>
        <w:rPr>
          <w:rFonts w:hint="eastAsia"/>
        </w:rPr>
        <w:t>D</w:t>
      </w:r>
      <w:r>
        <w:rPr>
          <w:rFonts w:hint="eastAsia"/>
        </w:rPr>
        <w:t>、</w:t>
      </w:r>
      <w:r>
        <w:rPr>
          <w:rFonts w:hint="eastAsia"/>
        </w:rPr>
        <w:t>CA</w:t>
      </w:r>
      <w:r>
        <w:rPr>
          <w:rFonts w:hint="eastAsia"/>
        </w:rPr>
        <w:t>认证中心不用保持中立，可以随便找一个用户</w:t>
      </w:r>
      <w:proofErr w:type="gramStart"/>
      <w:r>
        <w:rPr>
          <w:rFonts w:hint="eastAsia"/>
        </w:rPr>
        <w:t>来作</w:t>
      </w:r>
      <w:proofErr w:type="gramEnd"/>
      <w:r>
        <w:rPr>
          <w:rFonts w:hint="eastAsia"/>
        </w:rPr>
        <w:t>为</w:t>
      </w:r>
      <w:r>
        <w:rPr>
          <w:rFonts w:hint="eastAsia"/>
        </w:rPr>
        <w:t>CA</w:t>
      </w:r>
      <w:r>
        <w:rPr>
          <w:rFonts w:hint="eastAsia"/>
        </w:rPr>
        <w:t>认证中心</w:t>
      </w:r>
    </w:p>
    <w:p w14:paraId="77B9660E" w14:textId="4343F6D5" w:rsidR="00300847" w:rsidRDefault="00FE6899" w:rsidP="008A3729">
      <w:pPr>
        <w:pStyle w:val="a0"/>
        <w:spacing w:before="48" w:after="48"/>
        <w:ind w:left="480"/>
      </w:pPr>
      <w:r w:rsidRPr="00FE6899">
        <w:rPr>
          <w:rFonts w:hint="eastAsia"/>
          <w:b/>
        </w:rPr>
        <w:t>正确答案：</w:t>
      </w:r>
      <w:r w:rsidR="00000000">
        <w:t xml:space="preserve"> C</w:t>
      </w:r>
    </w:p>
    <w:p w14:paraId="1E8D2B69" w14:textId="77777777" w:rsidR="00300847" w:rsidRDefault="00000000" w:rsidP="008A3729">
      <w:pPr>
        <w:pStyle w:val="1"/>
      </w:pPr>
      <w:bookmarkStart w:id="218" w:name="以下关于数字签名说法正确的是-----"/>
      <w:bookmarkEnd w:id="217"/>
      <w:r>
        <w:rPr>
          <w:rFonts w:hint="eastAsia"/>
        </w:rPr>
        <w:t>以下关于数字签名说法正确的是(</w:t>
      </w:r>
      <w:r>
        <w:t xml:space="preserve"> )。</w:t>
      </w:r>
    </w:p>
    <w:p w14:paraId="28C72C98" w14:textId="77777777" w:rsidR="00300847" w:rsidRDefault="00000000" w:rsidP="008A3729">
      <w:pPr>
        <w:pStyle w:val="FirstParagraph"/>
        <w:spacing w:before="48" w:after="48"/>
        <w:ind w:left="480"/>
      </w:pPr>
      <w:r>
        <w:rPr>
          <w:rFonts w:hint="eastAsia"/>
        </w:rPr>
        <w:t>A</w:t>
      </w:r>
      <w:r>
        <w:rPr>
          <w:rFonts w:hint="eastAsia"/>
        </w:rPr>
        <w:t>、数字签名是在所传输的数据后附上一段和传输数据毫无关系的数字信息</w:t>
      </w:r>
    </w:p>
    <w:p w14:paraId="7C0687B3" w14:textId="77777777" w:rsidR="00300847" w:rsidRDefault="00000000" w:rsidP="008A3729">
      <w:pPr>
        <w:pStyle w:val="a0"/>
        <w:spacing w:before="48" w:after="48"/>
        <w:ind w:left="480"/>
      </w:pPr>
      <w:r>
        <w:rPr>
          <w:rFonts w:hint="eastAsia"/>
        </w:rPr>
        <w:t>B</w:t>
      </w:r>
      <w:r>
        <w:rPr>
          <w:rFonts w:hint="eastAsia"/>
        </w:rPr>
        <w:t>、数字签名能够解决数据的加密传输，即安全传输问题</w:t>
      </w:r>
    </w:p>
    <w:p w14:paraId="2190DEFB" w14:textId="77777777" w:rsidR="00300847" w:rsidRDefault="00000000" w:rsidP="008A3729">
      <w:pPr>
        <w:pStyle w:val="a0"/>
        <w:spacing w:before="48" w:after="48"/>
        <w:ind w:left="480"/>
      </w:pPr>
      <w:r>
        <w:rPr>
          <w:rFonts w:hint="eastAsia"/>
        </w:rPr>
        <w:t>C</w:t>
      </w:r>
      <w:r>
        <w:rPr>
          <w:rFonts w:hint="eastAsia"/>
        </w:rPr>
        <w:t>、数字签名一般采用对称加密机制</w:t>
      </w:r>
    </w:p>
    <w:p w14:paraId="4DC70DE3" w14:textId="77777777" w:rsidR="00300847" w:rsidRDefault="00000000" w:rsidP="008A3729">
      <w:pPr>
        <w:pStyle w:val="a0"/>
        <w:spacing w:before="48" w:after="48"/>
        <w:ind w:left="480"/>
      </w:pPr>
      <w:r>
        <w:rPr>
          <w:rFonts w:hint="eastAsia"/>
        </w:rPr>
        <w:t>D</w:t>
      </w:r>
      <w:r>
        <w:rPr>
          <w:rFonts w:hint="eastAsia"/>
        </w:rPr>
        <w:t>、数字签名能够解决篡改、伪造等安全性问题</w:t>
      </w:r>
    </w:p>
    <w:p w14:paraId="686C9AF9" w14:textId="27B61FD3" w:rsidR="00300847" w:rsidRDefault="00FE6899" w:rsidP="008A3729">
      <w:pPr>
        <w:pStyle w:val="a0"/>
        <w:spacing w:before="48" w:after="48"/>
        <w:ind w:left="480"/>
      </w:pPr>
      <w:r w:rsidRPr="00FE6899">
        <w:rPr>
          <w:rFonts w:hint="eastAsia"/>
          <w:b/>
        </w:rPr>
        <w:t>正确答案：</w:t>
      </w:r>
      <w:r w:rsidR="00000000">
        <w:t xml:space="preserve"> D</w:t>
      </w:r>
    </w:p>
    <w:p w14:paraId="298236AC" w14:textId="77777777" w:rsidR="00300847" w:rsidRDefault="00000000" w:rsidP="008A3729">
      <w:pPr>
        <w:pStyle w:val="1"/>
      </w:pPr>
      <w:bookmarkStart w:id="219" w:name="以下哪个不包含在证书中-----"/>
      <w:bookmarkEnd w:id="218"/>
      <w:r>
        <w:rPr>
          <w:rFonts w:hint="eastAsia"/>
        </w:rPr>
        <w:t>以下哪个不包含在证书中？(</w:t>
      </w:r>
      <w:r>
        <w:t xml:space="preserve"> )</w:t>
      </w:r>
    </w:p>
    <w:p w14:paraId="037833C3" w14:textId="77777777" w:rsidR="00300847" w:rsidRDefault="00000000" w:rsidP="008A3729">
      <w:pPr>
        <w:pStyle w:val="FirstParagraph"/>
        <w:spacing w:before="48" w:after="48"/>
        <w:ind w:left="480"/>
      </w:pPr>
      <w:r>
        <w:rPr>
          <w:rFonts w:hint="eastAsia"/>
        </w:rPr>
        <w:t>A</w:t>
      </w:r>
      <w:r>
        <w:rPr>
          <w:rFonts w:hint="eastAsia"/>
        </w:rPr>
        <w:t>、密钥采取的算法</w:t>
      </w:r>
    </w:p>
    <w:p w14:paraId="35667A0F" w14:textId="77777777" w:rsidR="00300847" w:rsidRDefault="00000000" w:rsidP="008A3729">
      <w:pPr>
        <w:pStyle w:val="a0"/>
        <w:spacing w:before="48" w:after="48"/>
        <w:ind w:left="480"/>
      </w:pPr>
      <w:r>
        <w:rPr>
          <w:rFonts w:hint="eastAsia"/>
        </w:rPr>
        <w:t>B</w:t>
      </w:r>
      <w:r>
        <w:rPr>
          <w:rFonts w:hint="eastAsia"/>
        </w:rPr>
        <w:t>、公</w:t>
      </w:r>
      <w:proofErr w:type="gramStart"/>
      <w:r>
        <w:rPr>
          <w:rFonts w:hint="eastAsia"/>
        </w:rPr>
        <w:t>钥</w:t>
      </w:r>
      <w:proofErr w:type="gramEnd"/>
      <w:r>
        <w:rPr>
          <w:rFonts w:hint="eastAsia"/>
        </w:rPr>
        <w:t>及其参数</w:t>
      </w:r>
    </w:p>
    <w:p w14:paraId="37657076" w14:textId="77777777" w:rsidR="00300847" w:rsidRDefault="00000000" w:rsidP="008A3729">
      <w:pPr>
        <w:pStyle w:val="a0"/>
        <w:spacing w:before="48" w:after="48"/>
        <w:ind w:left="480"/>
      </w:pPr>
      <w:r>
        <w:rPr>
          <w:rFonts w:hint="eastAsia"/>
        </w:rPr>
        <w:t>C</w:t>
      </w:r>
      <w:r>
        <w:rPr>
          <w:rFonts w:hint="eastAsia"/>
        </w:rPr>
        <w:t>、私</w:t>
      </w:r>
      <w:proofErr w:type="gramStart"/>
      <w:r>
        <w:rPr>
          <w:rFonts w:hint="eastAsia"/>
        </w:rPr>
        <w:t>钥</w:t>
      </w:r>
      <w:proofErr w:type="gramEnd"/>
      <w:r>
        <w:rPr>
          <w:rFonts w:hint="eastAsia"/>
        </w:rPr>
        <w:t>及其参数</w:t>
      </w:r>
    </w:p>
    <w:p w14:paraId="49981EA2" w14:textId="77777777" w:rsidR="00300847" w:rsidRDefault="00000000" w:rsidP="008A3729">
      <w:pPr>
        <w:pStyle w:val="a0"/>
        <w:spacing w:before="48" w:after="48"/>
        <w:ind w:left="480"/>
      </w:pPr>
      <w:r>
        <w:rPr>
          <w:rFonts w:hint="eastAsia"/>
        </w:rPr>
        <w:t>D</w:t>
      </w:r>
      <w:r>
        <w:rPr>
          <w:rFonts w:hint="eastAsia"/>
        </w:rPr>
        <w:t>、签发证书的</w:t>
      </w:r>
      <w:r>
        <w:rPr>
          <w:rFonts w:hint="eastAsia"/>
        </w:rPr>
        <w:t>CA</w:t>
      </w:r>
      <w:r>
        <w:rPr>
          <w:rFonts w:hint="eastAsia"/>
        </w:rPr>
        <w:t>名称</w:t>
      </w:r>
    </w:p>
    <w:p w14:paraId="6BDBF66E" w14:textId="5826A060" w:rsidR="00300847" w:rsidRDefault="00FE6899" w:rsidP="008A3729">
      <w:pPr>
        <w:pStyle w:val="a0"/>
        <w:spacing w:before="48" w:after="48"/>
        <w:ind w:left="480"/>
      </w:pPr>
      <w:r w:rsidRPr="00FE6899">
        <w:rPr>
          <w:rFonts w:hint="eastAsia"/>
          <w:b/>
        </w:rPr>
        <w:t>正确答案：</w:t>
      </w:r>
      <w:r w:rsidR="00000000">
        <w:t xml:space="preserve"> C</w:t>
      </w:r>
    </w:p>
    <w:p w14:paraId="7089C209" w14:textId="77777777" w:rsidR="00300847" w:rsidRDefault="00000000" w:rsidP="008A3729">
      <w:pPr>
        <w:pStyle w:val="1"/>
      </w:pPr>
      <w:bookmarkStart w:id="220" w:name="以下哪项不属于数据库系统实体安全-----"/>
      <w:bookmarkEnd w:id="219"/>
      <w:r>
        <w:rPr>
          <w:rFonts w:hint="eastAsia"/>
        </w:rPr>
        <w:t>以下哪项不属于数据库系统实体安全？(</w:t>
      </w:r>
      <w:r>
        <w:t xml:space="preserve"> )</w:t>
      </w:r>
    </w:p>
    <w:p w14:paraId="6FE5B8A5" w14:textId="77777777" w:rsidR="00300847" w:rsidRDefault="00000000" w:rsidP="008A3729">
      <w:pPr>
        <w:pStyle w:val="FirstParagraph"/>
        <w:spacing w:before="48" w:after="48"/>
        <w:ind w:left="480"/>
      </w:pPr>
      <w:r>
        <w:rPr>
          <w:rFonts w:hint="eastAsia"/>
        </w:rPr>
        <w:t>A</w:t>
      </w:r>
      <w:r>
        <w:rPr>
          <w:rFonts w:hint="eastAsia"/>
        </w:rPr>
        <w:t>、环境安全</w:t>
      </w:r>
    </w:p>
    <w:p w14:paraId="5AE98900" w14:textId="77777777" w:rsidR="00300847" w:rsidRDefault="00000000" w:rsidP="008A3729">
      <w:pPr>
        <w:pStyle w:val="a0"/>
        <w:spacing w:before="48" w:after="48"/>
        <w:ind w:left="480"/>
      </w:pPr>
      <w:r>
        <w:rPr>
          <w:rFonts w:hint="eastAsia"/>
        </w:rPr>
        <w:t>B</w:t>
      </w:r>
      <w:r>
        <w:rPr>
          <w:rFonts w:hint="eastAsia"/>
        </w:rPr>
        <w:t>、线路安全</w:t>
      </w:r>
    </w:p>
    <w:p w14:paraId="4C39B6F7" w14:textId="77777777" w:rsidR="00300847" w:rsidRDefault="00000000" w:rsidP="008A3729">
      <w:pPr>
        <w:pStyle w:val="a0"/>
        <w:spacing w:before="48" w:after="48"/>
        <w:ind w:left="480"/>
      </w:pPr>
      <w:r>
        <w:rPr>
          <w:rFonts w:hint="eastAsia"/>
        </w:rPr>
        <w:t>C</w:t>
      </w:r>
      <w:r>
        <w:rPr>
          <w:rFonts w:hint="eastAsia"/>
        </w:rPr>
        <w:t>、设备安全</w:t>
      </w:r>
    </w:p>
    <w:p w14:paraId="5D2D0622" w14:textId="77777777" w:rsidR="00300847" w:rsidRDefault="00000000" w:rsidP="008A3729">
      <w:pPr>
        <w:pStyle w:val="a0"/>
        <w:spacing w:before="48" w:after="48"/>
        <w:ind w:left="480"/>
      </w:pPr>
      <w:r>
        <w:rPr>
          <w:rFonts w:hint="eastAsia"/>
        </w:rPr>
        <w:lastRenderedPageBreak/>
        <w:t>D</w:t>
      </w:r>
      <w:r>
        <w:rPr>
          <w:rFonts w:hint="eastAsia"/>
        </w:rPr>
        <w:t>、媒体安全</w:t>
      </w:r>
    </w:p>
    <w:p w14:paraId="23512F7A" w14:textId="1AF5584F" w:rsidR="00300847" w:rsidRDefault="00FE6899" w:rsidP="008A3729">
      <w:pPr>
        <w:pStyle w:val="a0"/>
        <w:spacing w:before="48" w:after="48"/>
        <w:ind w:left="480"/>
      </w:pPr>
      <w:r w:rsidRPr="00FE6899">
        <w:rPr>
          <w:rFonts w:hint="eastAsia"/>
          <w:b/>
        </w:rPr>
        <w:t>正确答案：</w:t>
      </w:r>
      <w:r w:rsidR="00000000">
        <w:t xml:space="preserve"> B</w:t>
      </w:r>
    </w:p>
    <w:p w14:paraId="7C972F16" w14:textId="77777777" w:rsidR="00300847" w:rsidRDefault="00000000" w:rsidP="008A3729">
      <w:pPr>
        <w:pStyle w:val="1"/>
      </w:pPr>
      <w:bookmarkStart w:id="221" w:name="以下认证方式中最为安全的是-----"/>
      <w:bookmarkEnd w:id="220"/>
      <w:r>
        <w:rPr>
          <w:rFonts w:hint="eastAsia"/>
        </w:rPr>
        <w:t>以下认证方式中，最为安全的是(</w:t>
      </w:r>
      <w:r>
        <w:t xml:space="preserve"> )。</w:t>
      </w:r>
    </w:p>
    <w:p w14:paraId="4EF6620B" w14:textId="77777777" w:rsidR="00300847" w:rsidRDefault="00000000" w:rsidP="008A3729">
      <w:pPr>
        <w:pStyle w:val="FirstParagraph"/>
        <w:spacing w:before="48" w:after="48"/>
        <w:ind w:left="480"/>
      </w:pPr>
      <w:r>
        <w:rPr>
          <w:rFonts w:hint="eastAsia"/>
        </w:rPr>
        <w:t>A</w:t>
      </w:r>
      <w:r>
        <w:rPr>
          <w:rFonts w:hint="eastAsia"/>
        </w:rPr>
        <w:t>、用户名</w:t>
      </w:r>
      <w:r>
        <w:rPr>
          <w:rFonts w:hint="eastAsia"/>
        </w:rPr>
        <w:t>+</w:t>
      </w:r>
      <w:r>
        <w:rPr>
          <w:rFonts w:hint="eastAsia"/>
        </w:rPr>
        <w:t>密码</w:t>
      </w:r>
    </w:p>
    <w:p w14:paraId="5D1C0DFF" w14:textId="77777777" w:rsidR="00300847" w:rsidRDefault="00000000" w:rsidP="008A3729">
      <w:pPr>
        <w:pStyle w:val="a0"/>
        <w:spacing w:before="48" w:after="48"/>
        <w:ind w:left="480"/>
      </w:pPr>
      <w:r>
        <w:rPr>
          <w:rFonts w:hint="eastAsia"/>
        </w:rPr>
        <w:t>B</w:t>
      </w:r>
      <w:r>
        <w:rPr>
          <w:rFonts w:hint="eastAsia"/>
        </w:rPr>
        <w:t>、卡</w:t>
      </w:r>
      <w:r>
        <w:rPr>
          <w:rFonts w:hint="eastAsia"/>
        </w:rPr>
        <w:t>+</w:t>
      </w:r>
      <w:r>
        <w:rPr>
          <w:rFonts w:hint="eastAsia"/>
        </w:rPr>
        <w:t>密码</w:t>
      </w:r>
    </w:p>
    <w:p w14:paraId="1851CCDA" w14:textId="77777777" w:rsidR="00300847" w:rsidRDefault="00000000" w:rsidP="008A3729">
      <w:pPr>
        <w:pStyle w:val="a0"/>
        <w:spacing w:before="48" w:after="48"/>
        <w:ind w:left="480"/>
      </w:pPr>
      <w:r>
        <w:rPr>
          <w:rFonts w:hint="eastAsia"/>
        </w:rPr>
        <w:t>C</w:t>
      </w:r>
      <w:r>
        <w:rPr>
          <w:rFonts w:hint="eastAsia"/>
        </w:rPr>
        <w:t>、用户名</w:t>
      </w:r>
      <w:r>
        <w:rPr>
          <w:rFonts w:hint="eastAsia"/>
        </w:rPr>
        <w:t>+</w:t>
      </w:r>
      <w:r>
        <w:rPr>
          <w:rFonts w:hint="eastAsia"/>
        </w:rPr>
        <w:t>密码</w:t>
      </w:r>
      <w:r>
        <w:rPr>
          <w:rFonts w:hint="eastAsia"/>
        </w:rPr>
        <w:t>+</w:t>
      </w:r>
      <w:r>
        <w:rPr>
          <w:rFonts w:hint="eastAsia"/>
        </w:rPr>
        <w:t>验证码</w:t>
      </w:r>
    </w:p>
    <w:p w14:paraId="152C792D" w14:textId="77777777" w:rsidR="00300847" w:rsidRDefault="00000000" w:rsidP="008A3729">
      <w:pPr>
        <w:pStyle w:val="a0"/>
        <w:spacing w:before="48" w:after="48"/>
        <w:ind w:left="480"/>
      </w:pPr>
      <w:r>
        <w:rPr>
          <w:rFonts w:hint="eastAsia"/>
        </w:rPr>
        <w:t>D</w:t>
      </w:r>
      <w:r>
        <w:rPr>
          <w:rFonts w:hint="eastAsia"/>
        </w:rPr>
        <w:t>、卡</w:t>
      </w:r>
      <w:r>
        <w:rPr>
          <w:rFonts w:hint="eastAsia"/>
        </w:rPr>
        <w:t>+</w:t>
      </w:r>
      <w:r>
        <w:rPr>
          <w:rFonts w:hint="eastAsia"/>
        </w:rPr>
        <w:t>指纹</w:t>
      </w:r>
    </w:p>
    <w:p w14:paraId="66316CBE" w14:textId="0D053F29" w:rsidR="00300847" w:rsidRDefault="00FE6899" w:rsidP="008A3729">
      <w:pPr>
        <w:pStyle w:val="a0"/>
        <w:spacing w:before="48" w:after="48"/>
        <w:ind w:left="480"/>
      </w:pPr>
      <w:r w:rsidRPr="00FE6899">
        <w:rPr>
          <w:rFonts w:hint="eastAsia"/>
          <w:b/>
        </w:rPr>
        <w:t>正确答案：</w:t>
      </w:r>
      <w:r w:rsidR="00000000">
        <w:t xml:space="preserve"> D</w:t>
      </w:r>
    </w:p>
    <w:p w14:paraId="1125941C" w14:textId="77777777" w:rsidR="00300847" w:rsidRDefault="00000000" w:rsidP="008A3729">
      <w:pPr>
        <w:pStyle w:val="1"/>
      </w:pPr>
      <w:bookmarkStart w:id="222" w:name="在3des算法中密钥最高可达到多少位-----"/>
      <w:bookmarkEnd w:id="221"/>
      <w:r>
        <w:rPr>
          <w:rFonts w:hint="eastAsia"/>
        </w:rPr>
        <w:t>在3DES算法中，密钥最高可达到多少位？(</w:t>
      </w:r>
      <w:r>
        <w:t xml:space="preserve"> )</w:t>
      </w:r>
    </w:p>
    <w:p w14:paraId="69AFBCE7" w14:textId="77777777" w:rsidR="00300847" w:rsidRDefault="00000000" w:rsidP="008A3729">
      <w:pPr>
        <w:pStyle w:val="FirstParagraph"/>
        <w:spacing w:before="48" w:after="48"/>
        <w:ind w:left="480"/>
      </w:pPr>
      <w:r>
        <w:t>A</w:t>
      </w:r>
      <w:r>
        <w:t>、</w:t>
      </w:r>
      <w:r>
        <w:t>96</w:t>
      </w:r>
    </w:p>
    <w:p w14:paraId="15EED5BE" w14:textId="77777777" w:rsidR="00300847" w:rsidRDefault="00000000" w:rsidP="008A3729">
      <w:pPr>
        <w:pStyle w:val="a0"/>
        <w:spacing w:before="48" w:after="48"/>
        <w:ind w:left="480"/>
      </w:pPr>
      <w:r>
        <w:t>B</w:t>
      </w:r>
      <w:r>
        <w:t>、</w:t>
      </w:r>
      <w:r>
        <w:t>128</w:t>
      </w:r>
    </w:p>
    <w:p w14:paraId="068A9C1D" w14:textId="77777777" w:rsidR="00300847" w:rsidRDefault="00000000" w:rsidP="008A3729">
      <w:pPr>
        <w:pStyle w:val="a0"/>
        <w:spacing w:before="48" w:after="48"/>
        <w:ind w:left="480"/>
      </w:pPr>
      <w:r>
        <w:t>C</w:t>
      </w:r>
      <w:r>
        <w:t>、</w:t>
      </w:r>
      <w:r>
        <w:t>168</w:t>
      </w:r>
    </w:p>
    <w:p w14:paraId="0E93BFF5" w14:textId="77777777" w:rsidR="00300847" w:rsidRDefault="00000000" w:rsidP="008A3729">
      <w:pPr>
        <w:pStyle w:val="a0"/>
        <w:spacing w:before="48" w:after="48"/>
        <w:ind w:left="480"/>
      </w:pPr>
      <w:r>
        <w:t>D</w:t>
      </w:r>
      <w:r>
        <w:t>、</w:t>
      </w:r>
      <w:r>
        <w:t>200</w:t>
      </w:r>
    </w:p>
    <w:p w14:paraId="5537CF0D" w14:textId="56713F83" w:rsidR="00300847" w:rsidRDefault="00FE6899" w:rsidP="008A3729">
      <w:pPr>
        <w:pStyle w:val="a0"/>
        <w:spacing w:before="48" w:after="48"/>
        <w:ind w:left="480"/>
      </w:pPr>
      <w:r w:rsidRPr="00FE6899">
        <w:rPr>
          <w:rFonts w:hint="eastAsia"/>
          <w:b/>
        </w:rPr>
        <w:t>正确答案：</w:t>
      </w:r>
      <w:r w:rsidR="00000000">
        <w:t xml:space="preserve"> C</w:t>
      </w:r>
    </w:p>
    <w:p w14:paraId="590F16A3" w14:textId="77777777" w:rsidR="00300847" w:rsidRDefault="00000000" w:rsidP="008A3729">
      <w:pPr>
        <w:pStyle w:val="1"/>
      </w:pPr>
      <w:bookmarkStart w:id="223" w:name="在ipsec中ike提供-----方法供两台计算机建立"/>
      <w:bookmarkEnd w:id="222"/>
      <w:r>
        <w:rPr>
          <w:rFonts w:hint="eastAsia"/>
        </w:rPr>
        <w:t>在IPSec中，IKE提供(</w:t>
      </w:r>
      <w:r>
        <w:t xml:space="preserve"> </w:t>
      </w:r>
      <w:r>
        <w:rPr>
          <w:rFonts w:hint="eastAsia"/>
        </w:rPr>
        <w:t>)方法供两台计算机建立。</w:t>
      </w:r>
    </w:p>
    <w:p w14:paraId="32E46127" w14:textId="77777777" w:rsidR="00300847" w:rsidRDefault="00000000" w:rsidP="008A3729">
      <w:pPr>
        <w:pStyle w:val="FirstParagraph"/>
        <w:spacing w:before="48" w:after="48"/>
        <w:ind w:left="480"/>
      </w:pPr>
      <w:r>
        <w:rPr>
          <w:rFonts w:hint="eastAsia"/>
        </w:rPr>
        <w:t>A</w:t>
      </w:r>
      <w:r>
        <w:rPr>
          <w:rFonts w:hint="eastAsia"/>
        </w:rPr>
        <w:t>、解释域</w:t>
      </w:r>
    </w:p>
    <w:p w14:paraId="7E6FEB42" w14:textId="77777777" w:rsidR="00300847" w:rsidRDefault="00000000" w:rsidP="008A3729">
      <w:pPr>
        <w:pStyle w:val="a0"/>
        <w:spacing w:before="48" w:after="48"/>
        <w:ind w:left="480"/>
      </w:pPr>
      <w:r>
        <w:rPr>
          <w:rFonts w:hint="eastAsia"/>
        </w:rPr>
        <w:t>B</w:t>
      </w:r>
      <w:r>
        <w:rPr>
          <w:rFonts w:hint="eastAsia"/>
        </w:rPr>
        <w:t>、安全关联</w:t>
      </w:r>
    </w:p>
    <w:p w14:paraId="26A137DE" w14:textId="77777777" w:rsidR="00300847" w:rsidRDefault="00000000" w:rsidP="008A3729">
      <w:pPr>
        <w:pStyle w:val="a0"/>
        <w:spacing w:before="48" w:after="48"/>
        <w:ind w:left="480"/>
      </w:pPr>
      <w:r>
        <w:rPr>
          <w:rFonts w:hint="eastAsia"/>
        </w:rPr>
        <w:t>C</w:t>
      </w:r>
      <w:r>
        <w:rPr>
          <w:rFonts w:hint="eastAsia"/>
        </w:rPr>
        <w:t>、安全关系</w:t>
      </w:r>
    </w:p>
    <w:p w14:paraId="11E900EA" w14:textId="77777777" w:rsidR="00300847" w:rsidRDefault="00000000" w:rsidP="008A3729">
      <w:pPr>
        <w:pStyle w:val="a0"/>
        <w:spacing w:before="48" w:after="48"/>
        <w:ind w:left="480"/>
      </w:pPr>
      <w:r>
        <w:rPr>
          <w:rFonts w:hint="eastAsia"/>
        </w:rPr>
        <w:t>D</w:t>
      </w:r>
      <w:r>
        <w:rPr>
          <w:rFonts w:hint="eastAsia"/>
        </w:rPr>
        <w:t>、选择关系</w:t>
      </w:r>
    </w:p>
    <w:p w14:paraId="32D4CC81" w14:textId="432678CE" w:rsidR="00300847" w:rsidRDefault="00FE6899" w:rsidP="008A3729">
      <w:pPr>
        <w:pStyle w:val="a0"/>
        <w:spacing w:before="48" w:after="48"/>
        <w:ind w:left="480"/>
      </w:pPr>
      <w:r w:rsidRPr="00FE6899">
        <w:rPr>
          <w:rFonts w:hint="eastAsia"/>
          <w:b/>
        </w:rPr>
        <w:t>正确答案：</w:t>
      </w:r>
      <w:r w:rsidR="00000000">
        <w:t xml:space="preserve"> B</w:t>
      </w:r>
    </w:p>
    <w:p w14:paraId="28B62CE2" w14:textId="77777777" w:rsidR="00300847" w:rsidRDefault="00000000" w:rsidP="008A3729">
      <w:pPr>
        <w:pStyle w:val="1"/>
      </w:pPr>
      <w:bookmarkStart w:id="224" w:name="在非对称加密算法中涉及到的密钥个数是-----"/>
      <w:bookmarkEnd w:id="223"/>
      <w:r>
        <w:rPr>
          <w:rFonts w:hint="eastAsia"/>
        </w:rPr>
        <w:t>在非对称加密算法中，涉及到的密钥个数是？(</w:t>
      </w:r>
      <w:r>
        <w:t xml:space="preserve"> )</w:t>
      </w:r>
    </w:p>
    <w:p w14:paraId="6FE4A088" w14:textId="77777777" w:rsidR="00300847" w:rsidRDefault="00000000" w:rsidP="008A3729">
      <w:pPr>
        <w:pStyle w:val="FirstParagraph"/>
        <w:spacing w:before="48" w:after="48"/>
        <w:ind w:left="480"/>
      </w:pPr>
      <w:r>
        <w:rPr>
          <w:rFonts w:hint="eastAsia"/>
        </w:rPr>
        <w:t>A</w:t>
      </w:r>
      <w:r>
        <w:rPr>
          <w:rFonts w:hint="eastAsia"/>
        </w:rPr>
        <w:t>、一个</w:t>
      </w:r>
    </w:p>
    <w:p w14:paraId="30EF77B8" w14:textId="77777777" w:rsidR="00300847" w:rsidRDefault="00000000" w:rsidP="008A3729">
      <w:pPr>
        <w:pStyle w:val="a0"/>
        <w:spacing w:before="48" w:after="48"/>
        <w:ind w:left="480"/>
      </w:pPr>
      <w:r>
        <w:rPr>
          <w:rFonts w:hint="eastAsia"/>
        </w:rPr>
        <w:t>B</w:t>
      </w:r>
      <w:r>
        <w:rPr>
          <w:rFonts w:hint="eastAsia"/>
        </w:rPr>
        <w:t>、两个</w:t>
      </w:r>
    </w:p>
    <w:p w14:paraId="6DD0A07D" w14:textId="77777777" w:rsidR="00300847" w:rsidRDefault="00000000" w:rsidP="008A3729">
      <w:pPr>
        <w:pStyle w:val="a0"/>
        <w:spacing w:before="48" w:after="48"/>
        <w:ind w:left="480"/>
      </w:pPr>
      <w:r>
        <w:rPr>
          <w:rFonts w:hint="eastAsia"/>
        </w:rPr>
        <w:t>C</w:t>
      </w:r>
      <w:r>
        <w:rPr>
          <w:rFonts w:hint="eastAsia"/>
        </w:rPr>
        <w:t>、三个</w:t>
      </w:r>
    </w:p>
    <w:p w14:paraId="77A9C2A9" w14:textId="77777777" w:rsidR="00300847" w:rsidRDefault="00000000" w:rsidP="008A3729">
      <w:pPr>
        <w:pStyle w:val="a0"/>
        <w:spacing w:before="48" w:after="48"/>
        <w:ind w:left="480"/>
      </w:pPr>
      <w:r>
        <w:rPr>
          <w:rFonts w:hint="eastAsia"/>
        </w:rPr>
        <w:t>D</w:t>
      </w:r>
      <w:r>
        <w:rPr>
          <w:rFonts w:hint="eastAsia"/>
        </w:rPr>
        <w:t>、三个以上</w:t>
      </w:r>
    </w:p>
    <w:p w14:paraId="469DB2EC" w14:textId="20C87BA4" w:rsidR="00300847" w:rsidRDefault="00FE6899" w:rsidP="008A3729">
      <w:pPr>
        <w:pStyle w:val="a0"/>
        <w:spacing w:before="48" w:after="48"/>
        <w:ind w:left="480"/>
      </w:pPr>
      <w:r w:rsidRPr="00FE6899">
        <w:rPr>
          <w:rFonts w:hint="eastAsia"/>
          <w:b/>
        </w:rPr>
        <w:t>正确答案：</w:t>
      </w:r>
      <w:r w:rsidR="00000000">
        <w:t xml:space="preserve"> B</w:t>
      </w:r>
    </w:p>
    <w:p w14:paraId="2AE5E65F" w14:textId="77777777" w:rsidR="00300847" w:rsidRDefault="00000000" w:rsidP="008A3729">
      <w:pPr>
        <w:pStyle w:val="1"/>
      </w:pPr>
      <w:bookmarkStart w:id="225" w:name="在给定的密钥体制中密钥与密码算法可以看成是-----"/>
      <w:bookmarkEnd w:id="224"/>
      <w:r>
        <w:rPr>
          <w:rFonts w:hint="eastAsia"/>
        </w:rPr>
        <w:t>在给定的密钥体制中，密钥与密码算法可以看成是(</w:t>
      </w:r>
      <w:r>
        <w:t xml:space="preserve"> )。</w:t>
      </w:r>
    </w:p>
    <w:p w14:paraId="50C38DCC" w14:textId="77777777" w:rsidR="00300847" w:rsidRDefault="00000000" w:rsidP="008A3729">
      <w:pPr>
        <w:pStyle w:val="FirstParagraph"/>
        <w:spacing w:before="48" w:after="48"/>
        <w:ind w:left="480"/>
      </w:pPr>
      <w:r>
        <w:rPr>
          <w:rFonts w:hint="eastAsia"/>
        </w:rPr>
        <w:t>A</w:t>
      </w:r>
      <w:r>
        <w:rPr>
          <w:rFonts w:hint="eastAsia"/>
        </w:rPr>
        <w:t>、前者是可变的，后者是固定的</w:t>
      </w:r>
    </w:p>
    <w:p w14:paraId="7923A94B" w14:textId="77777777" w:rsidR="00300847" w:rsidRDefault="00000000" w:rsidP="008A3729">
      <w:pPr>
        <w:pStyle w:val="a0"/>
        <w:spacing w:before="48" w:after="48"/>
        <w:ind w:left="480"/>
      </w:pPr>
      <w:r>
        <w:rPr>
          <w:rFonts w:hint="eastAsia"/>
        </w:rPr>
        <w:t>B</w:t>
      </w:r>
      <w:r>
        <w:rPr>
          <w:rFonts w:hint="eastAsia"/>
        </w:rPr>
        <w:t>、前者是固定的，后者是可变的</w:t>
      </w:r>
    </w:p>
    <w:p w14:paraId="68228872" w14:textId="77777777" w:rsidR="00300847" w:rsidRDefault="00000000" w:rsidP="008A3729">
      <w:pPr>
        <w:pStyle w:val="a0"/>
        <w:spacing w:before="48" w:after="48"/>
        <w:ind w:left="480"/>
      </w:pPr>
      <w:r>
        <w:rPr>
          <w:rFonts w:hint="eastAsia"/>
        </w:rPr>
        <w:t>C</w:t>
      </w:r>
      <w:r>
        <w:rPr>
          <w:rFonts w:hint="eastAsia"/>
        </w:rPr>
        <w:t>、两者都是可变的</w:t>
      </w:r>
    </w:p>
    <w:p w14:paraId="0FD97454" w14:textId="77777777" w:rsidR="00300847" w:rsidRDefault="00000000" w:rsidP="008A3729">
      <w:pPr>
        <w:pStyle w:val="a0"/>
        <w:spacing w:before="48" w:after="48"/>
        <w:ind w:left="480"/>
      </w:pPr>
      <w:r>
        <w:rPr>
          <w:rFonts w:hint="eastAsia"/>
        </w:rPr>
        <w:t>D</w:t>
      </w:r>
      <w:r>
        <w:rPr>
          <w:rFonts w:hint="eastAsia"/>
        </w:rPr>
        <w:t>、两者都是固定的</w:t>
      </w:r>
    </w:p>
    <w:p w14:paraId="2450781C" w14:textId="071BB496" w:rsidR="00300847" w:rsidRDefault="00FE6899" w:rsidP="008A3729">
      <w:pPr>
        <w:pStyle w:val="a0"/>
        <w:spacing w:before="48" w:after="48"/>
        <w:ind w:left="480"/>
      </w:pPr>
      <w:r w:rsidRPr="00FE6899">
        <w:rPr>
          <w:rFonts w:hint="eastAsia"/>
          <w:b/>
        </w:rPr>
        <w:t>正确答案：</w:t>
      </w:r>
      <w:r w:rsidR="00000000">
        <w:t xml:space="preserve"> A</w:t>
      </w:r>
    </w:p>
    <w:p w14:paraId="3E1C897D" w14:textId="77777777" w:rsidR="00300847" w:rsidRDefault="00000000" w:rsidP="008A3729">
      <w:pPr>
        <w:pStyle w:val="1"/>
      </w:pPr>
      <w:bookmarkStart w:id="226" w:name="在密码学中需要被交换的原消息被称为什么-----"/>
      <w:bookmarkEnd w:id="225"/>
      <w:r>
        <w:rPr>
          <w:rFonts w:hint="eastAsia"/>
        </w:rPr>
        <w:t>在密码学中，需要被交换的</w:t>
      </w:r>
      <w:proofErr w:type="gramStart"/>
      <w:r>
        <w:rPr>
          <w:rFonts w:hint="eastAsia"/>
        </w:rPr>
        <w:t>原消息</w:t>
      </w:r>
      <w:proofErr w:type="gramEnd"/>
      <w:r>
        <w:rPr>
          <w:rFonts w:hint="eastAsia"/>
        </w:rPr>
        <w:t>被称为什么？(</w:t>
      </w:r>
      <w:r>
        <w:t xml:space="preserve"> )</w:t>
      </w:r>
    </w:p>
    <w:p w14:paraId="67D3468A" w14:textId="77777777" w:rsidR="00300847" w:rsidRDefault="00000000" w:rsidP="008A3729">
      <w:pPr>
        <w:pStyle w:val="FirstParagraph"/>
        <w:spacing w:before="48" w:after="48"/>
        <w:ind w:left="480"/>
      </w:pPr>
      <w:r>
        <w:rPr>
          <w:rFonts w:hint="eastAsia"/>
        </w:rPr>
        <w:t>A</w:t>
      </w:r>
      <w:r>
        <w:rPr>
          <w:rFonts w:hint="eastAsia"/>
        </w:rPr>
        <w:t>、密文</w:t>
      </w:r>
    </w:p>
    <w:p w14:paraId="2F461CF0" w14:textId="77777777" w:rsidR="00300847" w:rsidRDefault="00000000" w:rsidP="008A3729">
      <w:pPr>
        <w:pStyle w:val="a0"/>
        <w:spacing w:before="48" w:after="48"/>
        <w:ind w:left="480"/>
      </w:pPr>
      <w:r>
        <w:rPr>
          <w:rFonts w:hint="eastAsia"/>
        </w:rPr>
        <w:t>B</w:t>
      </w:r>
      <w:r>
        <w:rPr>
          <w:rFonts w:hint="eastAsia"/>
        </w:rPr>
        <w:t>、算法</w:t>
      </w:r>
    </w:p>
    <w:p w14:paraId="2FD0DFE1" w14:textId="77777777" w:rsidR="00300847" w:rsidRDefault="00000000" w:rsidP="008A3729">
      <w:pPr>
        <w:pStyle w:val="a0"/>
        <w:spacing w:before="48" w:after="48"/>
        <w:ind w:left="480"/>
      </w:pPr>
      <w:r>
        <w:rPr>
          <w:rFonts w:hint="eastAsia"/>
        </w:rPr>
        <w:t>C</w:t>
      </w:r>
      <w:r>
        <w:rPr>
          <w:rFonts w:hint="eastAsia"/>
        </w:rPr>
        <w:t>、密码</w:t>
      </w:r>
    </w:p>
    <w:p w14:paraId="7B299985" w14:textId="77777777" w:rsidR="00300847" w:rsidRDefault="00000000" w:rsidP="008A3729">
      <w:pPr>
        <w:pStyle w:val="a0"/>
        <w:spacing w:before="48" w:after="48"/>
        <w:ind w:left="480"/>
      </w:pPr>
      <w:r>
        <w:rPr>
          <w:rFonts w:hint="eastAsia"/>
        </w:rPr>
        <w:t>D</w:t>
      </w:r>
      <w:r>
        <w:rPr>
          <w:rFonts w:hint="eastAsia"/>
        </w:rPr>
        <w:t>、明文</w:t>
      </w:r>
    </w:p>
    <w:p w14:paraId="05F37AE8" w14:textId="059ED982" w:rsidR="00300847" w:rsidRDefault="00FE6899" w:rsidP="008A3729">
      <w:pPr>
        <w:pStyle w:val="a0"/>
        <w:spacing w:before="48" w:after="48"/>
        <w:ind w:left="480"/>
      </w:pPr>
      <w:r w:rsidRPr="00FE6899">
        <w:rPr>
          <w:rFonts w:hint="eastAsia"/>
          <w:b/>
        </w:rPr>
        <w:lastRenderedPageBreak/>
        <w:t>正确答案：</w:t>
      </w:r>
      <w:r w:rsidR="00000000">
        <w:t xml:space="preserve"> D</w:t>
      </w:r>
    </w:p>
    <w:p w14:paraId="68BEC5DC" w14:textId="77777777" w:rsidR="00300847" w:rsidRDefault="00000000" w:rsidP="008A3729">
      <w:pPr>
        <w:pStyle w:val="1"/>
      </w:pPr>
      <w:bookmarkStart w:id="227" w:name="一个电子邮件的发送者对数据摘要应用了数字签名这能确保-----"/>
      <w:bookmarkEnd w:id="226"/>
      <w:r>
        <w:rPr>
          <w:rFonts w:hint="eastAsia"/>
        </w:rPr>
        <w:t>一个电子邮件的发送者对数据摘要应用了数字签名。这能确保：(</w:t>
      </w:r>
      <w:r>
        <w:t xml:space="preserve"> )</w:t>
      </w:r>
    </w:p>
    <w:p w14:paraId="79B96FDF" w14:textId="77777777" w:rsidR="00300847" w:rsidRDefault="00000000" w:rsidP="008A3729">
      <w:pPr>
        <w:pStyle w:val="FirstParagraph"/>
        <w:spacing w:before="48" w:after="48"/>
        <w:ind w:left="480"/>
      </w:pPr>
      <w:r>
        <w:rPr>
          <w:rFonts w:hint="eastAsia"/>
        </w:rPr>
        <w:t>A</w:t>
      </w:r>
      <w:r>
        <w:rPr>
          <w:rFonts w:hint="eastAsia"/>
        </w:rPr>
        <w:t>、信息的数据和时间戳</w:t>
      </w:r>
    </w:p>
    <w:p w14:paraId="5A05ADE1" w14:textId="77777777" w:rsidR="00300847" w:rsidRDefault="00000000" w:rsidP="008A3729">
      <w:pPr>
        <w:pStyle w:val="a0"/>
        <w:spacing w:before="48" w:after="48"/>
        <w:ind w:left="480"/>
      </w:pPr>
      <w:r>
        <w:rPr>
          <w:rFonts w:hint="eastAsia"/>
        </w:rPr>
        <w:t>B</w:t>
      </w:r>
      <w:r>
        <w:rPr>
          <w:rFonts w:hint="eastAsia"/>
        </w:rPr>
        <w:t>、识别发信的计算机</w:t>
      </w:r>
    </w:p>
    <w:p w14:paraId="26EC71EC" w14:textId="77777777" w:rsidR="00300847" w:rsidRDefault="00000000" w:rsidP="008A3729">
      <w:pPr>
        <w:pStyle w:val="a0"/>
        <w:spacing w:before="48" w:after="48"/>
        <w:ind w:left="480"/>
      </w:pPr>
      <w:r>
        <w:rPr>
          <w:rFonts w:hint="eastAsia"/>
        </w:rPr>
        <w:t>C</w:t>
      </w:r>
      <w:r>
        <w:rPr>
          <w:rFonts w:hint="eastAsia"/>
        </w:rPr>
        <w:t>、对信息内容进行加密</w:t>
      </w:r>
    </w:p>
    <w:p w14:paraId="57DB34C3" w14:textId="77777777" w:rsidR="00300847" w:rsidRDefault="00000000" w:rsidP="008A3729">
      <w:pPr>
        <w:pStyle w:val="a0"/>
        <w:spacing w:before="48" w:after="48"/>
        <w:ind w:left="480"/>
      </w:pPr>
      <w:r>
        <w:rPr>
          <w:rFonts w:hint="eastAsia"/>
        </w:rPr>
        <w:t>D</w:t>
      </w:r>
      <w:r>
        <w:rPr>
          <w:rFonts w:hint="eastAsia"/>
        </w:rPr>
        <w:t>、对发送者的身份进行识别</w:t>
      </w:r>
    </w:p>
    <w:p w14:paraId="0F84085D" w14:textId="5565CD5F" w:rsidR="00300847" w:rsidRDefault="00FE6899" w:rsidP="008A3729">
      <w:pPr>
        <w:pStyle w:val="a0"/>
        <w:spacing w:before="48" w:after="48"/>
        <w:ind w:left="480"/>
      </w:pPr>
      <w:r w:rsidRPr="00FE6899">
        <w:rPr>
          <w:rFonts w:hint="eastAsia"/>
          <w:b/>
        </w:rPr>
        <w:t>正确答案：</w:t>
      </w:r>
      <w:r w:rsidR="00000000">
        <w:t xml:space="preserve"> D</w:t>
      </w:r>
    </w:p>
    <w:p w14:paraId="5741A45C" w14:textId="77777777" w:rsidR="00300847" w:rsidRDefault="00000000" w:rsidP="008A3729">
      <w:pPr>
        <w:pStyle w:val="1"/>
      </w:pPr>
      <w:bookmarkStart w:id="228" w:name="在一个网络节点中链路加密仅在以下哪项中提供安全性-----"/>
      <w:bookmarkEnd w:id="227"/>
      <w:r>
        <w:rPr>
          <w:rFonts w:hint="eastAsia"/>
        </w:rPr>
        <w:t>在一个网络节点中，链路加密仅在以下哪项中提供安全性？(</w:t>
      </w:r>
      <w:r>
        <w:t xml:space="preserve"> )</w:t>
      </w:r>
    </w:p>
    <w:p w14:paraId="0C4B4FB1" w14:textId="77777777" w:rsidR="00300847" w:rsidRDefault="00000000" w:rsidP="008A3729">
      <w:pPr>
        <w:pStyle w:val="FirstParagraph"/>
        <w:spacing w:before="48" w:after="48"/>
        <w:ind w:left="480"/>
      </w:pPr>
      <w:r>
        <w:rPr>
          <w:rFonts w:hint="eastAsia"/>
        </w:rPr>
        <w:t>A</w:t>
      </w:r>
      <w:r>
        <w:rPr>
          <w:rFonts w:hint="eastAsia"/>
        </w:rPr>
        <w:t>、数据链路层</w:t>
      </w:r>
    </w:p>
    <w:p w14:paraId="403CECDA" w14:textId="77777777" w:rsidR="00300847" w:rsidRDefault="00000000" w:rsidP="008A3729">
      <w:pPr>
        <w:pStyle w:val="a0"/>
        <w:spacing w:before="48" w:after="48"/>
        <w:ind w:left="480"/>
      </w:pPr>
      <w:r>
        <w:rPr>
          <w:rFonts w:hint="eastAsia"/>
        </w:rPr>
        <w:t>B</w:t>
      </w:r>
      <w:r>
        <w:rPr>
          <w:rFonts w:hint="eastAsia"/>
        </w:rPr>
        <w:t>、物理层</w:t>
      </w:r>
    </w:p>
    <w:p w14:paraId="7C573FD5" w14:textId="77777777" w:rsidR="00300847" w:rsidRDefault="00000000" w:rsidP="008A3729">
      <w:pPr>
        <w:pStyle w:val="a0"/>
        <w:spacing w:before="48" w:after="48"/>
        <w:ind w:left="480"/>
      </w:pPr>
      <w:r>
        <w:rPr>
          <w:rFonts w:hint="eastAsia"/>
        </w:rPr>
        <w:t>C</w:t>
      </w:r>
      <w:r>
        <w:rPr>
          <w:rFonts w:hint="eastAsia"/>
        </w:rPr>
        <w:t>、通信层</w:t>
      </w:r>
    </w:p>
    <w:p w14:paraId="3A38CA03" w14:textId="77777777" w:rsidR="00300847" w:rsidRDefault="00000000" w:rsidP="008A3729">
      <w:pPr>
        <w:pStyle w:val="a0"/>
        <w:spacing w:before="48" w:after="48"/>
        <w:ind w:left="480"/>
      </w:pPr>
      <w:r>
        <w:rPr>
          <w:rFonts w:hint="eastAsia"/>
        </w:rPr>
        <w:t>D</w:t>
      </w:r>
      <w:r>
        <w:rPr>
          <w:rFonts w:hint="eastAsia"/>
        </w:rPr>
        <w:t>、通信链路</w:t>
      </w:r>
    </w:p>
    <w:p w14:paraId="2FAAA3D7" w14:textId="20570E90" w:rsidR="00300847" w:rsidRDefault="00FE6899" w:rsidP="008A3729">
      <w:pPr>
        <w:pStyle w:val="a0"/>
        <w:spacing w:before="48" w:after="48"/>
        <w:ind w:left="480"/>
      </w:pPr>
      <w:r w:rsidRPr="00FE6899">
        <w:rPr>
          <w:rFonts w:hint="eastAsia"/>
          <w:b/>
        </w:rPr>
        <w:t>正确答案：</w:t>
      </w:r>
      <w:r w:rsidR="00000000">
        <w:t xml:space="preserve"> D</w:t>
      </w:r>
    </w:p>
    <w:p w14:paraId="405C4546" w14:textId="77777777" w:rsidR="00300847" w:rsidRDefault="00000000" w:rsidP="008A3729">
      <w:pPr>
        <w:pStyle w:val="1"/>
      </w:pPr>
      <w:bookmarkStart w:id="229" w:name="以下哪一项是基于一个大的整数很难分解成两个素数因数-----"/>
      <w:bookmarkEnd w:id="228"/>
      <w:r>
        <w:rPr>
          <w:rFonts w:hint="eastAsia"/>
        </w:rPr>
        <w:t>以下哪一项是基于一个大的整数很难分解成两个素数因数？(</w:t>
      </w:r>
      <w:r>
        <w:t xml:space="preserve"> )</w:t>
      </w:r>
    </w:p>
    <w:p w14:paraId="2EDA63ED" w14:textId="77777777" w:rsidR="00300847" w:rsidRDefault="00000000" w:rsidP="008A3729">
      <w:pPr>
        <w:pStyle w:val="FirstParagraph"/>
        <w:spacing w:before="48" w:after="48"/>
        <w:ind w:left="480"/>
      </w:pPr>
      <w:r>
        <w:t>A</w:t>
      </w:r>
      <w:r>
        <w:t>、</w:t>
      </w:r>
      <w:r>
        <w:t>ECC</w:t>
      </w:r>
    </w:p>
    <w:p w14:paraId="0B38383E" w14:textId="77777777" w:rsidR="00300847" w:rsidRDefault="00000000" w:rsidP="008A3729">
      <w:pPr>
        <w:pStyle w:val="a0"/>
        <w:spacing w:before="48" w:after="48"/>
        <w:ind w:left="480"/>
      </w:pPr>
      <w:r>
        <w:t>B</w:t>
      </w:r>
      <w:r>
        <w:t>、</w:t>
      </w:r>
      <w:r>
        <w:t>RSA</w:t>
      </w:r>
    </w:p>
    <w:p w14:paraId="06D25E65" w14:textId="77777777" w:rsidR="00300847" w:rsidRDefault="00000000" w:rsidP="008A3729">
      <w:pPr>
        <w:pStyle w:val="a0"/>
        <w:spacing w:before="48" w:after="48"/>
        <w:ind w:left="480"/>
      </w:pPr>
      <w:r>
        <w:t>C</w:t>
      </w:r>
      <w:r>
        <w:t>、</w:t>
      </w:r>
      <w:r>
        <w:t>DES</w:t>
      </w:r>
    </w:p>
    <w:p w14:paraId="4F7C0130" w14:textId="77777777" w:rsidR="00300847" w:rsidRDefault="00000000" w:rsidP="008A3729">
      <w:pPr>
        <w:pStyle w:val="a0"/>
        <w:spacing w:before="48" w:after="48"/>
        <w:ind w:left="480"/>
      </w:pPr>
      <w:r>
        <w:t>D</w:t>
      </w:r>
      <w:r>
        <w:t>、</w:t>
      </w:r>
      <w:r>
        <w:t>D-H</w:t>
      </w:r>
    </w:p>
    <w:p w14:paraId="634666A0" w14:textId="288863AD" w:rsidR="00300847" w:rsidRDefault="00FE6899" w:rsidP="008A3729">
      <w:pPr>
        <w:pStyle w:val="a0"/>
        <w:spacing w:before="48" w:after="48"/>
        <w:ind w:left="480"/>
      </w:pPr>
      <w:r w:rsidRPr="00FE6899">
        <w:rPr>
          <w:rFonts w:hint="eastAsia"/>
          <w:b/>
        </w:rPr>
        <w:t>正确答案：</w:t>
      </w:r>
      <w:r w:rsidR="00000000">
        <w:t xml:space="preserve"> B</w:t>
      </w:r>
    </w:p>
    <w:p w14:paraId="1EDC0050" w14:textId="77777777" w:rsidR="00300847" w:rsidRDefault="00000000" w:rsidP="008A3729">
      <w:pPr>
        <w:pStyle w:val="1"/>
      </w:pPr>
      <w:bookmarkStart w:id="230" w:name="目前最安全的身份认证机制是-----"/>
      <w:bookmarkEnd w:id="229"/>
      <w:r>
        <w:rPr>
          <w:rFonts w:hint="eastAsia"/>
        </w:rPr>
        <w:t>目前最安全的身份认证机制是(</w:t>
      </w:r>
      <w:r>
        <w:t xml:space="preserve"> )。</w:t>
      </w:r>
    </w:p>
    <w:p w14:paraId="7904BE06" w14:textId="77777777" w:rsidR="00300847" w:rsidRDefault="00000000" w:rsidP="008A3729">
      <w:pPr>
        <w:pStyle w:val="FirstParagraph"/>
        <w:spacing w:before="48" w:after="48"/>
        <w:ind w:left="480"/>
      </w:pPr>
      <w:r>
        <w:rPr>
          <w:rFonts w:hint="eastAsia"/>
        </w:rPr>
        <w:t>A</w:t>
      </w:r>
      <w:r>
        <w:rPr>
          <w:rFonts w:hint="eastAsia"/>
        </w:rPr>
        <w:t>、一次口令机制</w:t>
      </w:r>
    </w:p>
    <w:p w14:paraId="45FAD887" w14:textId="77777777" w:rsidR="00300847" w:rsidRDefault="00000000" w:rsidP="008A3729">
      <w:pPr>
        <w:pStyle w:val="a0"/>
        <w:spacing w:before="48" w:after="48"/>
        <w:ind w:left="480"/>
      </w:pPr>
      <w:r>
        <w:rPr>
          <w:rFonts w:hint="eastAsia"/>
        </w:rPr>
        <w:t>B</w:t>
      </w:r>
      <w:r>
        <w:rPr>
          <w:rFonts w:hint="eastAsia"/>
        </w:rPr>
        <w:t>、双因素法</w:t>
      </w:r>
    </w:p>
    <w:p w14:paraId="43517FB2" w14:textId="77777777" w:rsidR="00300847" w:rsidRDefault="00000000" w:rsidP="008A3729">
      <w:pPr>
        <w:pStyle w:val="a0"/>
        <w:spacing w:before="48" w:after="48"/>
        <w:ind w:left="480"/>
      </w:pPr>
      <w:r>
        <w:rPr>
          <w:rFonts w:hint="eastAsia"/>
        </w:rPr>
        <w:t>C</w:t>
      </w:r>
      <w:r>
        <w:rPr>
          <w:rFonts w:hint="eastAsia"/>
        </w:rPr>
        <w:t>、基于智能卡的用户身价认证</w:t>
      </w:r>
    </w:p>
    <w:p w14:paraId="289CA289" w14:textId="77777777" w:rsidR="00300847" w:rsidRDefault="00000000" w:rsidP="008A3729">
      <w:pPr>
        <w:pStyle w:val="a0"/>
        <w:spacing w:before="48" w:after="48"/>
        <w:ind w:left="480"/>
      </w:pPr>
      <w:r>
        <w:rPr>
          <w:rFonts w:hint="eastAsia"/>
        </w:rPr>
        <w:t>D</w:t>
      </w:r>
      <w:r>
        <w:rPr>
          <w:rFonts w:hint="eastAsia"/>
        </w:rPr>
        <w:t>、身价认证的单因素法</w:t>
      </w:r>
    </w:p>
    <w:p w14:paraId="1C143791" w14:textId="1AC81ADF" w:rsidR="00300847" w:rsidRDefault="00FE6899" w:rsidP="008A3729">
      <w:pPr>
        <w:pStyle w:val="a0"/>
        <w:spacing w:before="48" w:after="48"/>
        <w:ind w:left="480"/>
      </w:pPr>
      <w:r w:rsidRPr="00FE6899">
        <w:rPr>
          <w:rFonts w:hint="eastAsia"/>
          <w:b/>
        </w:rPr>
        <w:t>正确答案：</w:t>
      </w:r>
      <w:r w:rsidR="00000000">
        <w:t xml:space="preserve"> A</w:t>
      </w:r>
    </w:p>
    <w:p w14:paraId="4EA46854" w14:textId="77777777" w:rsidR="00300847" w:rsidRDefault="00000000" w:rsidP="008A3729">
      <w:pPr>
        <w:pStyle w:val="1"/>
      </w:pPr>
      <w:bookmarkStart w:id="231" w:name="X78b18353f99752448c6adc9cef7cf80f1466a80"/>
      <w:bookmarkEnd w:id="230"/>
      <w:r>
        <w:rPr>
          <w:rFonts w:hint="eastAsia"/>
        </w:rPr>
        <w:t>PGP加密算法是混合使用(</w:t>
      </w:r>
      <w:r>
        <w:t xml:space="preserve"> </w:t>
      </w:r>
      <w:r>
        <w:rPr>
          <w:rFonts w:hint="eastAsia"/>
        </w:rPr>
        <w:t>)算法和IDEA算法，它能够提供数据加密和数字签名服务，主要用于邮件加密软件。</w:t>
      </w:r>
    </w:p>
    <w:p w14:paraId="14433044" w14:textId="77777777" w:rsidR="00300847" w:rsidRDefault="00000000" w:rsidP="008A3729">
      <w:pPr>
        <w:pStyle w:val="FirstParagraph"/>
        <w:spacing w:before="48" w:after="48"/>
        <w:ind w:left="480"/>
      </w:pPr>
      <w:r>
        <w:t>A</w:t>
      </w:r>
      <w:r>
        <w:t>、</w:t>
      </w:r>
      <w:r>
        <w:t>DES</w:t>
      </w:r>
    </w:p>
    <w:p w14:paraId="709F5AB2" w14:textId="77777777" w:rsidR="00300847" w:rsidRDefault="00000000" w:rsidP="008A3729">
      <w:pPr>
        <w:pStyle w:val="a0"/>
        <w:spacing w:before="48" w:after="48"/>
        <w:ind w:left="480"/>
      </w:pPr>
      <w:r>
        <w:t>B</w:t>
      </w:r>
      <w:r>
        <w:t>、</w:t>
      </w:r>
      <w:r>
        <w:t>RSA</w:t>
      </w:r>
    </w:p>
    <w:p w14:paraId="2C674F22" w14:textId="77777777" w:rsidR="00300847" w:rsidRDefault="00000000" w:rsidP="008A3729">
      <w:pPr>
        <w:pStyle w:val="a0"/>
        <w:spacing w:before="48" w:after="48"/>
        <w:ind w:left="480"/>
      </w:pPr>
      <w:r>
        <w:t>C</w:t>
      </w:r>
      <w:r>
        <w:t>、</w:t>
      </w:r>
      <w:r>
        <w:t>IDEA</w:t>
      </w:r>
    </w:p>
    <w:p w14:paraId="1253978F" w14:textId="77777777" w:rsidR="00300847" w:rsidRDefault="00000000" w:rsidP="008A3729">
      <w:pPr>
        <w:pStyle w:val="a0"/>
        <w:spacing w:before="48" w:after="48"/>
        <w:ind w:left="480"/>
      </w:pPr>
      <w:r>
        <w:t>D</w:t>
      </w:r>
      <w:r>
        <w:t>、</w:t>
      </w:r>
      <w:r>
        <w:t>AES</w:t>
      </w:r>
    </w:p>
    <w:p w14:paraId="2BE9F203" w14:textId="7CCDCFA1" w:rsidR="00300847" w:rsidRDefault="00FE6899" w:rsidP="008A3729">
      <w:pPr>
        <w:pStyle w:val="a0"/>
        <w:spacing w:before="48" w:after="48"/>
        <w:ind w:left="480"/>
      </w:pPr>
      <w:r w:rsidRPr="00FE6899">
        <w:rPr>
          <w:rFonts w:hint="eastAsia"/>
          <w:b/>
        </w:rPr>
        <w:t>正确答案：</w:t>
      </w:r>
      <w:r w:rsidR="00000000">
        <w:t xml:space="preserve"> B</w:t>
      </w:r>
    </w:p>
    <w:p w14:paraId="48F6253F" w14:textId="77777777" w:rsidR="00300847" w:rsidRDefault="00000000" w:rsidP="008A3729">
      <w:pPr>
        <w:pStyle w:val="1"/>
      </w:pPr>
      <w:bookmarkStart w:id="232" w:name="如果消息接受方要确定发送方身价则要使用-----原则"/>
      <w:bookmarkEnd w:id="231"/>
      <w:r>
        <w:rPr>
          <w:rFonts w:hint="eastAsia"/>
        </w:rPr>
        <w:t>如果消息接受方要确定发送方身价，则要使用(</w:t>
      </w:r>
      <w:r>
        <w:t xml:space="preserve"> </w:t>
      </w:r>
      <w:r>
        <w:rPr>
          <w:rFonts w:hint="eastAsia"/>
        </w:rPr>
        <w:t>)原则。</w:t>
      </w:r>
    </w:p>
    <w:p w14:paraId="25FFB8A8" w14:textId="77777777" w:rsidR="00300847" w:rsidRDefault="00000000" w:rsidP="008A3729">
      <w:pPr>
        <w:pStyle w:val="FirstParagraph"/>
        <w:spacing w:before="48" w:after="48"/>
        <w:ind w:left="480"/>
      </w:pPr>
      <w:r>
        <w:rPr>
          <w:rFonts w:hint="eastAsia"/>
        </w:rPr>
        <w:t>A</w:t>
      </w:r>
      <w:r>
        <w:rPr>
          <w:rFonts w:hint="eastAsia"/>
        </w:rPr>
        <w:t>、保密性</w:t>
      </w:r>
    </w:p>
    <w:p w14:paraId="5E5BC58B" w14:textId="77777777" w:rsidR="00300847" w:rsidRDefault="00000000" w:rsidP="008A3729">
      <w:pPr>
        <w:pStyle w:val="a0"/>
        <w:spacing w:before="48" w:after="48"/>
        <w:ind w:left="480"/>
      </w:pPr>
      <w:r>
        <w:rPr>
          <w:rFonts w:hint="eastAsia"/>
        </w:rPr>
        <w:t>B</w:t>
      </w:r>
      <w:r>
        <w:rPr>
          <w:rFonts w:hint="eastAsia"/>
        </w:rPr>
        <w:t>、鉴别</w:t>
      </w:r>
    </w:p>
    <w:p w14:paraId="01B64E66" w14:textId="77777777" w:rsidR="00300847" w:rsidRDefault="00000000" w:rsidP="008A3729">
      <w:pPr>
        <w:pStyle w:val="a0"/>
        <w:spacing w:before="48" w:after="48"/>
        <w:ind w:left="480"/>
      </w:pPr>
      <w:r>
        <w:rPr>
          <w:rFonts w:hint="eastAsia"/>
        </w:rPr>
        <w:t>C</w:t>
      </w:r>
      <w:r>
        <w:rPr>
          <w:rFonts w:hint="eastAsia"/>
        </w:rPr>
        <w:t>、完整性</w:t>
      </w:r>
    </w:p>
    <w:p w14:paraId="49EA5DEB" w14:textId="77777777" w:rsidR="00300847" w:rsidRDefault="00000000" w:rsidP="008A3729">
      <w:pPr>
        <w:pStyle w:val="a0"/>
        <w:spacing w:before="48" w:after="48"/>
        <w:ind w:left="480"/>
      </w:pPr>
      <w:r>
        <w:rPr>
          <w:rFonts w:hint="eastAsia"/>
        </w:rPr>
        <w:t>D</w:t>
      </w:r>
      <w:r>
        <w:rPr>
          <w:rFonts w:hint="eastAsia"/>
        </w:rPr>
        <w:t>、访问控制</w:t>
      </w:r>
    </w:p>
    <w:p w14:paraId="3F21E96C" w14:textId="59C04B34" w:rsidR="00300847" w:rsidRDefault="00FE6899" w:rsidP="008A3729">
      <w:pPr>
        <w:pStyle w:val="a0"/>
        <w:spacing w:before="48" w:after="48"/>
        <w:ind w:left="480"/>
      </w:pPr>
      <w:r w:rsidRPr="00FE6899">
        <w:rPr>
          <w:rFonts w:hint="eastAsia"/>
          <w:b/>
        </w:rPr>
        <w:lastRenderedPageBreak/>
        <w:t>正确答案：</w:t>
      </w:r>
      <w:r w:rsidR="00000000">
        <w:t xml:space="preserve"> B</w:t>
      </w:r>
    </w:p>
    <w:p w14:paraId="1304B80B" w14:textId="77777777" w:rsidR="00300847" w:rsidRDefault="00000000" w:rsidP="008A3729">
      <w:pPr>
        <w:pStyle w:val="1"/>
      </w:pPr>
      <w:bookmarkStart w:id="233" w:name="非对称密码技术的缺点有哪些-----"/>
      <w:bookmarkEnd w:id="232"/>
      <w:r>
        <w:rPr>
          <w:rFonts w:hint="eastAsia"/>
        </w:rPr>
        <w:t>非对称密码技术的缺点有哪些？(</w:t>
      </w:r>
      <w:r>
        <w:t xml:space="preserve"> )</w:t>
      </w:r>
    </w:p>
    <w:p w14:paraId="37152F60" w14:textId="77777777" w:rsidR="00300847" w:rsidRDefault="00000000" w:rsidP="008A3729">
      <w:pPr>
        <w:pStyle w:val="FirstParagraph"/>
        <w:spacing w:before="48" w:after="48"/>
        <w:ind w:left="480"/>
      </w:pPr>
      <w:r>
        <w:rPr>
          <w:rFonts w:hint="eastAsia"/>
        </w:rPr>
        <w:t>A</w:t>
      </w:r>
      <w:r>
        <w:rPr>
          <w:rFonts w:hint="eastAsia"/>
        </w:rPr>
        <w:t>、密钥持有量减少</w:t>
      </w:r>
    </w:p>
    <w:p w14:paraId="42C74440" w14:textId="77777777" w:rsidR="00300847" w:rsidRDefault="00000000" w:rsidP="008A3729">
      <w:pPr>
        <w:pStyle w:val="a0"/>
        <w:spacing w:before="48" w:after="48"/>
        <w:ind w:left="480"/>
      </w:pPr>
      <w:r>
        <w:rPr>
          <w:rFonts w:hint="eastAsia"/>
        </w:rPr>
        <w:t>B</w:t>
      </w:r>
      <w:r>
        <w:rPr>
          <w:rFonts w:hint="eastAsia"/>
        </w:rPr>
        <w:t>、加</w:t>
      </w:r>
      <w:r>
        <w:rPr>
          <w:rFonts w:hint="eastAsia"/>
        </w:rPr>
        <w:t>/</w:t>
      </w:r>
      <w:r>
        <w:rPr>
          <w:rFonts w:hint="eastAsia"/>
        </w:rPr>
        <w:t>解密速度慢</w:t>
      </w:r>
    </w:p>
    <w:p w14:paraId="719224F0" w14:textId="77777777" w:rsidR="00300847" w:rsidRDefault="00000000" w:rsidP="008A3729">
      <w:pPr>
        <w:pStyle w:val="a0"/>
        <w:spacing w:before="48" w:after="48"/>
        <w:ind w:left="480"/>
      </w:pPr>
      <w:r>
        <w:rPr>
          <w:rFonts w:hint="eastAsia"/>
        </w:rPr>
        <w:t>C</w:t>
      </w:r>
      <w:r>
        <w:rPr>
          <w:rFonts w:hint="eastAsia"/>
        </w:rPr>
        <w:t>、耗用资源较少</w:t>
      </w:r>
    </w:p>
    <w:p w14:paraId="0E9FF54A" w14:textId="77777777" w:rsidR="00300847" w:rsidRDefault="00000000" w:rsidP="008A3729">
      <w:pPr>
        <w:pStyle w:val="a0"/>
        <w:spacing w:before="48" w:after="48"/>
        <w:ind w:left="480"/>
      </w:pPr>
      <w:r>
        <w:rPr>
          <w:rFonts w:hint="eastAsia"/>
        </w:rPr>
        <w:t>D</w:t>
      </w:r>
      <w:r>
        <w:rPr>
          <w:rFonts w:hint="eastAsia"/>
        </w:rPr>
        <w:t>、以上都是</w:t>
      </w:r>
    </w:p>
    <w:p w14:paraId="2991D327" w14:textId="67E6FCC2" w:rsidR="00300847" w:rsidRDefault="00FE6899" w:rsidP="008A3729">
      <w:pPr>
        <w:pStyle w:val="a0"/>
        <w:spacing w:before="48" w:after="48"/>
        <w:ind w:left="480"/>
      </w:pPr>
      <w:r w:rsidRPr="00FE6899">
        <w:rPr>
          <w:rFonts w:hint="eastAsia"/>
          <w:b/>
        </w:rPr>
        <w:t>正确答案：</w:t>
      </w:r>
      <w:r w:rsidR="00000000">
        <w:t xml:space="preserve"> B</w:t>
      </w:r>
    </w:p>
    <w:p w14:paraId="5A5E4CA4" w14:textId="77777777" w:rsidR="00300847" w:rsidRDefault="00000000" w:rsidP="008A3729">
      <w:pPr>
        <w:pStyle w:val="1"/>
      </w:pPr>
      <w:bookmarkStart w:id="234" w:name="以下关于混合加密方式说法正确的是-----"/>
      <w:bookmarkEnd w:id="233"/>
      <w:r>
        <w:rPr>
          <w:rFonts w:hint="eastAsia"/>
        </w:rPr>
        <w:t>以下关于混合加密方式说法正确的是(</w:t>
      </w:r>
      <w:r>
        <w:t xml:space="preserve"> )。</w:t>
      </w:r>
    </w:p>
    <w:p w14:paraId="6EAF28BC" w14:textId="77777777" w:rsidR="00300847" w:rsidRDefault="00000000" w:rsidP="008A3729">
      <w:pPr>
        <w:pStyle w:val="FirstParagraph"/>
        <w:spacing w:before="48" w:after="48"/>
        <w:ind w:left="480"/>
      </w:pPr>
      <w:r>
        <w:rPr>
          <w:rFonts w:hint="eastAsia"/>
        </w:rPr>
        <w:t>A</w:t>
      </w:r>
      <w:r>
        <w:rPr>
          <w:rFonts w:hint="eastAsia"/>
        </w:rPr>
        <w:t>、采用公开密钥体制进行通信过程中的加解密处理</w:t>
      </w:r>
    </w:p>
    <w:p w14:paraId="50BAA97C" w14:textId="77777777" w:rsidR="00300847" w:rsidRDefault="00000000" w:rsidP="008A3729">
      <w:pPr>
        <w:pStyle w:val="a0"/>
        <w:spacing w:before="48" w:after="48"/>
        <w:ind w:left="480"/>
      </w:pPr>
      <w:r>
        <w:rPr>
          <w:rFonts w:hint="eastAsia"/>
        </w:rPr>
        <w:t>B</w:t>
      </w:r>
      <w:r>
        <w:rPr>
          <w:rFonts w:hint="eastAsia"/>
        </w:rPr>
        <w:t>、采用公开密钥体制对对称密钥体制的密钥进行加密后的通信</w:t>
      </w:r>
    </w:p>
    <w:p w14:paraId="2404D72F" w14:textId="77777777" w:rsidR="00300847" w:rsidRDefault="00000000" w:rsidP="008A3729">
      <w:pPr>
        <w:pStyle w:val="a0"/>
        <w:spacing w:before="48" w:after="48"/>
        <w:ind w:left="480"/>
      </w:pPr>
      <w:r>
        <w:rPr>
          <w:rFonts w:hint="eastAsia"/>
        </w:rPr>
        <w:t>C</w:t>
      </w:r>
      <w:r>
        <w:rPr>
          <w:rFonts w:hint="eastAsia"/>
        </w:rPr>
        <w:t>、采用对称密钥体制对对称密钥体制的密钥进行加密后的通信</w:t>
      </w:r>
    </w:p>
    <w:p w14:paraId="68BFF772" w14:textId="77777777" w:rsidR="00300847" w:rsidRDefault="00000000" w:rsidP="008A3729">
      <w:pPr>
        <w:pStyle w:val="a0"/>
        <w:spacing w:before="48" w:after="48"/>
        <w:ind w:left="480"/>
      </w:pPr>
      <w:r>
        <w:rPr>
          <w:rFonts w:hint="eastAsia"/>
        </w:rPr>
        <w:t>D</w:t>
      </w:r>
      <w:r>
        <w:rPr>
          <w:rFonts w:hint="eastAsia"/>
        </w:rPr>
        <w:t>、采用混合加密方式，利用了对称密钥体制的密钥容易管理和非对称密钥体制的加解密</w:t>
      </w:r>
      <w:r>
        <w:br/>
      </w:r>
      <w:r>
        <w:rPr>
          <w:rFonts w:hint="eastAsia"/>
        </w:rPr>
        <w:t>处理速度快的双重优点</w:t>
      </w:r>
    </w:p>
    <w:p w14:paraId="2784B44C" w14:textId="53B5023C" w:rsidR="00300847" w:rsidRDefault="00FE6899" w:rsidP="008A3729">
      <w:pPr>
        <w:pStyle w:val="a0"/>
        <w:spacing w:before="48" w:after="48"/>
        <w:ind w:left="480"/>
      </w:pPr>
      <w:r w:rsidRPr="00FE6899">
        <w:rPr>
          <w:rFonts w:hint="eastAsia"/>
          <w:b/>
        </w:rPr>
        <w:t>正确答案：</w:t>
      </w:r>
      <w:r w:rsidR="00000000">
        <w:t xml:space="preserve"> B</w:t>
      </w:r>
    </w:p>
    <w:p w14:paraId="29057FF5" w14:textId="77777777" w:rsidR="00300847" w:rsidRDefault="00000000" w:rsidP="008A3729">
      <w:pPr>
        <w:pStyle w:val="1"/>
      </w:pPr>
      <w:bookmarkStart w:id="235" w:name="口令是验证用户身份的最常用手段以下哪一种口令的潜在风险影响范围最大-----"/>
      <w:bookmarkEnd w:id="234"/>
      <w:r>
        <w:rPr>
          <w:rFonts w:hint="eastAsia"/>
        </w:rPr>
        <w:t>口令是验证用户身份的最常用手段，以下哪一种口令的潜在风险影响范围最大？(</w:t>
      </w:r>
      <w:r>
        <w:t xml:space="preserve"> )</w:t>
      </w:r>
    </w:p>
    <w:p w14:paraId="530AA442" w14:textId="77777777" w:rsidR="00300847" w:rsidRDefault="00000000" w:rsidP="008A3729">
      <w:pPr>
        <w:pStyle w:val="FirstParagraph"/>
        <w:spacing w:before="48" w:after="48"/>
        <w:ind w:left="480"/>
      </w:pPr>
      <w:r>
        <w:rPr>
          <w:rFonts w:hint="eastAsia"/>
        </w:rPr>
        <w:t>A</w:t>
      </w:r>
      <w:r>
        <w:rPr>
          <w:rFonts w:hint="eastAsia"/>
        </w:rPr>
        <w:t>、长期没有修改的口令</w:t>
      </w:r>
    </w:p>
    <w:p w14:paraId="5A4C520A" w14:textId="77777777" w:rsidR="00300847" w:rsidRDefault="00000000" w:rsidP="008A3729">
      <w:pPr>
        <w:pStyle w:val="a0"/>
        <w:spacing w:before="48" w:after="48"/>
        <w:ind w:left="480"/>
      </w:pPr>
      <w:r>
        <w:rPr>
          <w:rFonts w:hint="eastAsia"/>
        </w:rPr>
        <w:t>B</w:t>
      </w:r>
      <w:r>
        <w:rPr>
          <w:rFonts w:hint="eastAsia"/>
        </w:rPr>
        <w:t>、过短的口令</w:t>
      </w:r>
    </w:p>
    <w:p w14:paraId="3CF43036" w14:textId="77777777" w:rsidR="00300847" w:rsidRDefault="00000000" w:rsidP="008A3729">
      <w:pPr>
        <w:pStyle w:val="a0"/>
        <w:spacing w:before="48" w:after="48"/>
        <w:ind w:left="480"/>
      </w:pPr>
      <w:r>
        <w:rPr>
          <w:rFonts w:hint="eastAsia"/>
        </w:rPr>
        <w:t>C</w:t>
      </w:r>
      <w:r>
        <w:rPr>
          <w:rFonts w:hint="eastAsia"/>
        </w:rPr>
        <w:t>、两个人共用的口令</w:t>
      </w:r>
    </w:p>
    <w:p w14:paraId="7EEA54A4" w14:textId="77777777" w:rsidR="00300847" w:rsidRDefault="00000000" w:rsidP="008A3729">
      <w:pPr>
        <w:pStyle w:val="a0"/>
        <w:spacing w:before="48" w:after="48"/>
        <w:ind w:left="480"/>
      </w:pPr>
      <w:r>
        <w:rPr>
          <w:rFonts w:hint="eastAsia"/>
        </w:rPr>
        <w:t>D</w:t>
      </w:r>
      <w:r>
        <w:rPr>
          <w:rFonts w:hint="eastAsia"/>
        </w:rPr>
        <w:t>、设备供应商提供的默认的口令</w:t>
      </w:r>
    </w:p>
    <w:p w14:paraId="7EBE0D49" w14:textId="09632E38" w:rsidR="00300847" w:rsidRDefault="00FE6899" w:rsidP="008A3729">
      <w:pPr>
        <w:pStyle w:val="a0"/>
        <w:spacing w:before="48" w:after="48"/>
        <w:ind w:left="480"/>
      </w:pPr>
      <w:r w:rsidRPr="00FE6899">
        <w:rPr>
          <w:rFonts w:hint="eastAsia"/>
          <w:b/>
        </w:rPr>
        <w:t>正确答案：</w:t>
      </w:r>
      <w:r w:rsidR="00000000">
        <w:t xml:space="preserve"> D</w:t>
      </w:r>
    </w:p>
    <w:p w14:paraId="5C10B782" w14:textId="77777777" w:rsidR="00300847" w:rsidRDefault="00000000" w:rsidP="008A3729">
      <w:pPr>
        <w:pStyle w:val="1"/>
      </w:pPr>
      <w:bookmarkStart w:id="236" w:name="X59cf1e4ea99f501e21355a27cae4e5dc63ef3a7"/>
      <w:bookmarkEnd w:id="235"/>
      <w:r>
        <w:t xml:space="preserve">( </w:t>
      </w:r>
      <w:r>
        <w:rPr>
          <w:rFonts w:hint="eastAsia"/>
        </w:rPr>
        <w:t>)的攻击者发生在Web应用层？</w:t>
      </w:r>
    </w:p>
    <w:p w14:paraId="085CD829" w14:textId="77777777" w:rsidR="00300847" w:rsidRDefault="00000000" w:rsidP="008A3729">
      <w:pPr>
        <w:pStyle w:val="FirstParagraph"/>
        <w:spacing w:before="48" w:after="48"/>
        <w:ind w:left="480"/>
      </w:pPr>
      <w:r>
        <w:t>A</w:t>
      </w:r>
      <w:r>
        <w:t>、</w:t>
      </w:r>
      <w:r>
        <w:t>25%</w:t>
      </w:r>
    </w:p>
    <w:p w14:paraId="6CDD5FE1" w14:textId="77777777" w:rsidR="00300847" w:rsidRDefault="00000000" w:rsidP="008A3729">
      <w:pPr>
        <w:pStyle w:val="a0"/>
        <w:spacing w:before="48" w:after="48"/>
        <w:ind w:left="480"/>
      </w:pPr>
      <w:r>
        <w:t>B</w:t>
      </w:r>
      <w:r>
        <w:t>、</w:t>
      </w:r>
      <w:r>
        <w:t>50%</w:t>
      </w:r>
    </w:p>
    <w:p w14:paraId="03B4236B" w14:textId="77777777" w:rsidR="00300847" w:rsidRDefault="00000000" w:rsidP="008A3729">
      <w:pPr>
        <w:pStyle w:val="a0"/>
        <w:spacing w:before="48" w:after="48"/>
        <w:ind w:left="480"/>
      </w:pPr>
      <w:r>
        <w:t>C</w:t>
      </w:r>
      <w:r>
        <w:t>、</w:t>
      </w:r>
      <w:r>
        <w:t>75%</w:t>
      </w:r>
    </w:p>
    <w:p w14:paraId="30BF69E8" w14:textId="77777777" w:rsidR="00300847" w:rsidRDefault="00000000" w:rsidP="008A3729">
      <w:pPr>
        <w:pStyle w:val="a0"/>
        <w:spacing w:before="48" w:after="48"/>
        <w:ind w:left="480"/>
      </w:pPr>
      <w:r>
        <w:t>D</w:t>
      </w:r>
      <w:r>
        <w:t>、</w:t>
      </w:r>
      <w:r>
        <w:t>90%</w:t>
      </w:r>
    </w:p>
    <w:p w14:paraId="3A4EBF4D" w14:textId="7CA1C821" w:rsidR="00300847" w:rsidRDefault="00FE6899" w:rsidP="008A3729">
      <w:pPr>
        <w:pStyle w:val="a0"/>
        <w:spacing w:before="48" w:after="48"/>
        <w:ind w:left="480"/>
      </w:pPr>
      <w:r w:rsidRPr="00FE6899">
        <w:rPr>
          <w:rFonts w:hint="eastAsia"/>
          <w:b/>
        </w:rPr>
        <w:t>正确答案：</w:t>
      </w:r>
      <w:r w:rsidR="00000000">
        <w:t xml:space="preserve"> C</w:t>
      </w:r>
    </w:p>
    <w:p w14:paraId="7A0DB487" w14:textId="77777777" w:rsidR="00300847" w:rsidRDefault="00000000" w:rsidP="008A3729">
      <w:pPr>
        <w:pStyle w:val="1"/>
      </w:pPr>
      <w:bookmarkStart w:id="237" w:name="冲击波病毒运行时会将自身复制到windows目录下并命名为-----"/>
      <w:bookmarkEnd w:id="236"/>
      <w:r>
        <w:rPr>
          <w:rFonts w:hint="eastAsia"/>
        </w:rPr>
        <w:t>“冲击波”病毒运行时会将自身复制到Windows目录下，并命名为(</w:t>
      </w:r>
      <w:r>
        <w:t xml:space="preserve"> )</w:t>
      </w:r>
    </w:p>
    <w:p w14:paraId="7AD38AC9" w14:textId="77777777" w:rsidR="00300847" w:rsidRDefault="00000000" w:rsidP="008A3729">
      <w:pPr>
        <w:pStyle w:val="FirstParagraph"/>
        <w:spacing w:before="48" w:after="48"/>
        <w:ind w:left="480"/>
      </w:pPr>
      <w:r>
        <w:t>A</w:t>
      </w:r>
      <w:r>
        <w:t>、</w:t>
      </w:r>
      <w:r>
        <w:t>Gsrss.exe</w:t>
      </w:r>
    </w:p>
    <w:p w14:paraId="20804904" w14:textId="77777777" w:rsidR="00300847" w:rsidRDefault="00000000" w:rsidP="008A3729">
      <w:pPr>
        <w:pStyle w:val="a0"/>
        <w:spacing w:before="48" w:after="48"/>
        <w:ind w:left="480"/>
      </w:pPr>
      <w:r>
        <w:t>B</w:t>
      </w:r>
      <w:r>
        <w:t>、</w:t>
      </w:r>
      <w:r>
        <w:t>msbast.exe</w:t>
      </w:r>
    </w:p>
    <w:p w14:paraId="747DEC00" w14:textId="77777777" w:rsidR="00300847" w:rsidRDefault="00000000" w:rsidP="008A3729">
      <w:pPr>
        <w:pStyle w:val="a0"/>
        <w:spacing w:before="48" w:after="48"/>
        <w:ind w:left="480"/>
      </w:pPr>
      <w:r>
        <w:t>C</w:t>
      </w:r>
      <w:r>
        <w:t>、</w:t>
      </w:r>
      <w:r>
        <w:t>msblast.exe</w:t>
      </w:r>
    </w:p>
    <w:p w14:paraId="1DD3BC21" w14:textId="77777777" w:rsidR="00300847" w:rsidRDefault="00000000" w:rsidP="008A3729">
      <w:pPr>
        <w:pStyle w:val="a0"/>
        <w:spacing w:before="48" w:after="48"/>
        <w:ind w:left="480"/>
      </w:pPr>
      <w:r>
        <w:t>D</w:t>
      </w:r>
      <w:r>
        <w:t>、</w:t>
      </w:r>
      <w:r>
        <w:t>lsass.exe</w:t>
      </w:r>
    </w:p>
    <w:p w14:paraId="5EE508D7" w14:textId="1FD6C8AB" w:rsidR="00300847" w:rsidRDefault="00FE6899" w:rsidP="008A3729">
      <w:pPr>
        <w:pStyle w:val="a0"/>
        <w:spacing w:before="48" w:after="48"/>
        <w:ind w:left="480"/>
      </w:pPr>
      <w:r w:rsidRPr="00FE6899">
        <w:rPr>
          <w:rFonts w:hint="eastAsia"/>
          <w:b/>
        </w:rPr>
        <w:t>正确答案：</w:t>
      </w:r>
      <w:r w:rsidR="00000000">
        <w:t xml:space="preserve"> C</w:t>
      </w:r>
    </w:p>
    <w:p w14:paraId="13910B8E" w14:textId="77777777" w:rsidR="00300847" w:rsidRDefault="00000000" w:rsidP="008A3729">
      <w:pPr>
        <w:pStyle w:val="1"/>
      </w:pPr>
      <w:bookmarkStart w:id="238" w:name="病毒的传播机制主要有哪些-----"/>
      <w:bookmarkEnd w:id="237"/>
      <w:r>
        <w:rPr>
          <w:rFonts w:hint="eastAsia"/>
        </w:rPr>
        <w:t>病毒的传播机制主要有哪些？(</w:t>
      </w:r>
      <w:r>
        <w:t xml:space="preserve"> )</w:t>
      </w:r>
    </w:p>
    <w:p w14:paraId="3E750C32" w14:textId="77777777" w:rsidR="00300847" w:rsidRDefault="00000000" w:rsidP="008A3729">
      <w:pPr>
        <w:pStyle w:val="FirstParagraph"/>
        <w:spacing w:before="48" w:after="48"/>
        <w:ind w:left="480"/>
      </w:pPr>
      <w:r>
        <w:rPr>
          <w:rFonts w:hint="eastAsia"/>
        </w:rPr>
        <w:t>A</w:t>
      </w:r>
      <w:r>
        <w:rPr>
          <w:rFonts w:hint="eastAsia"/>
        </w:rPr>
        <w:t>、移动存储</w:t>
      </w:r>
    </w:p>
    <w:p w14:paraId="2B61AA30" w14:textId="77777777" w:rsidR="00300847" w:rsidRDefault="00000000" w:rsidP="008A3729">
      <w:pPr>
        <w:pStyle w:val="a0"/>
        <w:spacing w:before="48" w:after="48"/>
        <w:ind w:left="480"/>
      </w:pPr>
      <w:r>
        <w:rPr>
          <w:rFonts w:hint="eastAsia"/>
        </w:rPr>
        <w:t>B</w:t>
      </w:r>
      <w:r>
        <w:rPr>
          <w:rFonts w:hint="eastAsia"/>
        </w:rPr>
        <w:t>、电子邮件</w:t>
      </w:r>
    </w:p>
    <w:p w14:paraId="5CCACCFA" w14:textId="77777777" w:rsidR="00300847" w:rsidRDefault="00000000" w:rsidP="008A3729">
      <w:pPr>
        <w:pStyle w:val="a0"/>
        <w:spacing w:before="48" w:after="48"/>
        <w:ind w:left="480"/>
      </w:pPr>
      <w:r>
        <w:rPr>
          <w:rFonts w:hint="eastAsia"/>
        </w:rPr>
        <w:t>C</w:t>
      </w:r>
      <w:r>
        <w:rPr>
          <w:rFonts w:hint="eastAsia"/>
        </w:rPr>
        <w:t>、网络共享</w:t>
      </w:r>
    </w:p>
    <w:p w14:paraId="6B266EFB" w14:textId="77777777" w:rsidR="00300847" w:rsidRDefault="00000000" w:rsidP="008A3729">
      <w:pPr>
        <w:pStyle w:val="a0"/>
        <w:spacing w:before="48" w:after="48"/>
        <w:ind w:left="480"/>
      </w:pPr>
      <w:r>
        <w:rPr>
          <w:rFonts w:hint="eastAsia"/>
        </w:rPr>
        <w:lastRenderedPageBreak/>
        <w:t>D</w:t>
      </w:r>
      <w:r>
        <w:rPr>
          <w:rFonts w:hint="eastAsia"/>
        </w:rPr>
        <w:t>、以上均是</w:t>
      </w:r>
    </w:p>
    <w:p w14:paraId="3C7C7D0F" w14:textId="7478AE0D" w:rsidR="00300847" w:rsidRDefault="00FE6899" w:rsidP="008A3729">
      <w:pPr>
        <w:pStyle w:val="a0"/>
        <w:spacing w:before="48" w:after="48"/>
        <w:ind w:left="480"/>
      </w:pPr>
      <w:r w:rsidRPr="00FE6899">
        <w:rPr>
          <w:rFonts w:hint="eastAsia"/>
          <w:b/>
        </w:rPr>
        <w:t>正确答案：</w:t>
      </w:r>
      <w:r w:rsidR="00000000">
        <w:t xml:space="preserve"> D</w:t>
      </w:r>
    </w:p>
    <w:p w14:paraId="0ED67541" w14:textId="77777777" w:rsidR="00300847" w:rsidRDefault="00000000" w:rsidP="008A3729">
      <w:pPr>
        <w:pStyle w:val="1"/>
      </w:pPr>
      <w:bookmarkStart w:id="239" w:name="病毒在感染计算机系统时一般-----感染系统的"/>
      <w:bookmarkEnd w:id="238"/>
      <w:r>
        <w:rPr>
          <w:rFonts w:hint="eastAsia"/>
        </w:rPr>
        <w:t>病毒在感染计算机系统时，一般(</w:t>
      </w:r>
      <w:r>
        <w:t xml:space="preserve"> </w:t>
      </w:r>
      <w:r>
        <w:rPr>
          <w:rFonts w:hint="eastAsia"/>
        </w:rPr>
        <w:t>)感染系统的。</w:t>
      </w:r>
    </w:p>
    <w:p w14:paraId="545CF90E" w14:textId="77777777" w:rsidR="00300847" w:rsidRDefault="00000000" w:rsidP="008A3729">
      <w:pPr>
        <w:pStyle w:val="FirstParagraph"/>
        <w:spacing w:before="48" w:after="48"/>
        <w:ind w:left="480"/>
      </w:pPr>
      <w:r>
        <w:rPr>
          <w:rFonts w:hint="eastAsia"/>
        </w:rPr>
        <w:t>A</w:t>
      </w:r>
      <w:r>
        <w:rPr>
          <w:rFonts w:hint="eastAsia"/>
        </w:rPr>
        <w:t>、病毒程序都会在屏幕上提示，</w:t>
      </w:r>
      <w:proofErr w:type="gramStart"/>
      <w:r>
        <w:rPr>
          <w:rFonts w:hint="eastAsia"/>
        </w:rPr>
        <w:t>待操作</w:t>
      </w:r>
      <w:proofErr w:type="gramEnd"/>
      <w:r>
        <w:rPr>
          <w:rFonts w:hint="eastAsia"/>
        </w:rPr>
        <w:t>者确认（允许）后</w:t>
      </w:r>
    </w:p>
    <w:p w14:paraId="0DCB8201" w14:textId="77777777" w:rsidR="00300847" w:rsidRDefault="00000000" w:rsidP="008A3729">
      <w:pPr>
        <w:pStyle w:val="a0"/>
        <w:spacing w:before="48" w:after="48"/>
        <w:ind w:left="480"/>
      </w:pPr>
      <w:r>
        <w:rPr>
          <w:rFonts w:hint="eastAsia"/>
        </w:rPr>
        <w:t>B</w:t>
      </w:r>
      <w:r>
        <w:rPr>
          <w:rFonts w:hint="eastAsia"/>
        </w:rPr>
        <w:t>、实在操作者不觉察的情况下</w:t>
      </w:r>
    </w:p>
    <w:p w14:paraId="534713C3" w14:textId="77777777" w:rsidR="00300847" w:rsidRDefault="00000000" w:rsidP="008A3729">
      <w:pPr>
        <w:pStyle w:val="a0"/>
        <w:spacing w:before="48" w:after="48"/>
        <w:ind w:left="480"/>
      </w:pPr>
      <w:r>
        <w:rPr>
          <w:rFonts w:hint="eastAsia"/>
        </w:rPr>
        <w:t>C</w:t>
      </w:r>
      <w:r>
        <w:rPr>
          <w:rFonts w:hint="eastAsia"/>
        </w:rPr>
        <w:t>、病毒程序会要求操作者制定存储的磁盘和文件夹后</w:t>
      </w:r>
    </w:p>
    <w:p w14:paraId="68CE10E8" w14:textId="77777777" w:rsidR="00300847" w:rsidRDefault="00000000" w:rsidP="008A3729">
      <w:pPr>
        <w:pStyle w:val="a0"/>
        <w:spacing w:before="48" w:after="48"/>
        <w:ind w:left="480"/>
      </w:pPr>
      <w:r>
        <w:rPr>
          <w:rFonts w:hint="eastAsia"/>
        </w:rPr>
        <w:t>D</w:t>
      </w:r>
      <w:r>
        <w:rPr>
          <w:rFonts w:hint="eastAsia"/>
        </w:rPr>
        <w:t>、在操作者为病毒制定存储的文件名以后</w:t>
      </w:r>
    </w:p>
    <w:p w14:paraId="446B71CB" w14:textId="0062B03B" w:rsidR="00300847" w:rsidRDefault="00FE6899" w:rsidP="008A3729">
      <w:pPr>
        <w:pStyle w:val="a0"/>
        <w:spacing w:before="48" w:after="48"/>
        <w:ind w:left="480"/>
      </w:pPr>
      <w:r w:rsidRPr="00FE6899">
        <w:rPr>
          <w:rFonts w:hint="eastAsia"/>
          <w:b/>
        </w:rPr>
        <w:t>正确答案：</w:t>
      </w:r>
      <w:r w:rsidR="00000000">
        <w:t xml:space="preserve"> B</w:t>
      </w:r>
    </w:p>
    <w:p w14:paraId="68F94698" w14:textId="77777777" w:rsidR="00300847" w:rsidRDefault="00000000" w:rsidP="008A3729">
      <w:pPr>
        <w:pStyle w:val="1"/>
      </w:pPr>
      <w:bookmarkStart w:id="240" w:name="蠕虫的目标选择算法有-----"/>
      <w:bookmarkEnd w:id="239"/>
      <w:r>
        <w:rPr>
          <w:rFonts w:hint="eastAsia"/>
        </w:rPr>
        <w:t>蠕虫的目标选择算法有(</w:t>
      </w:r>
      <w:r>
        <w:t xml:space="preserve"> )。</w:t>
      </w:r>
    </w:p>
    <w:p w14:paraId="3E162ADB" w14:textId="77777777" w:rsidR="00300847" w:rsidRDefault="00000000" w:rsidP="008A3729">
      <w:pPr>
        <w:pStyle w:val="FirstParagraph"/>
        <w:spacing w:before="48" w:after="48"/>
        <w:ind w:left="480"/>
      </w:pPr>
      <w:r>
        <w:rPr>
          <w:rFonts w:hint="eastAsia"/>
        </w:rPr>
        <w:t>A</w:t>
      </w:r>
      <w:r>
        <w:rPr>
          <w:rFonts w:hint="eastAsia"/>
        </w:rPr>
        <w:t>、随机性扫描</w:t>
      </w:r>
    </w:p>
    <w:p w14:paraId="7376F423" w14:textId="77777777" w:rsidR="00300847" w:rsidRDefault="00000000" w:rsidP="008A3729">
      <w:pPr>
        <w:pStyle w:val="a0"/>
        <w:spacing w:before="48" w:after="48"/>
        <w:ind w:left="480"/>
      </w:pPr>
      <w:r>
        <w:rPr>
          <w:rFonts w:hint="eastAsia"/>
        </w:rPr>
        <w:t>B</w:t>
      </w:r>
      <w:r>
        <w:rPr>
          <w:rFonts w:hint="eastAsia"/>
        </w:rPr>
        <w:t>、基于目标列表的扫描</w:t>
      </w:r>
    </w:p>
    <w:p w14:paraId="3580E817" w14:textId="77777777" w:rsidR="00300847" w:rsidRDefault="00000000" w:rsidP="008A3729">
      <w:pPr>
        <w:pStyle w:val="a0"/>
        <w:spacing w:before="48" w:after="48"/>
        <w:ind w:left="480"/>
      </w:pPr>
      <w:r>
        <w:rPr>
          <w:rFonts w:hint="eastAsia"/>
        </w:rPr>
        <w:t>C</w:t>
      </w:r>
      <w:r>
        <w:rPr>
          <w:rFonts w:hint="eastAsia"/>
        </w:rPr>
        <w:t>、顺序扫描</w:t>
      </w:r>
    </w:p>
    <w:p w14:paraId="2D547A1F" w14:textId="77777777" w:rsidR="00300847" w:rsidRDefault="00000000" w:rsidP="008A3729">
      <w:pPr>
        <w:pStyle w:val="a0"/>
        <w:spacing w:before="48" w:after="48"/>
        <w:ind w:left="480"/>
      </w:pPr>
      <w:r>
        <w:rPr>
          <w:rFonts w:hint="eastAsia"/>
        </w:rPr>
        <w:t>D</w:t>
      </w:r>
      <w:r>
        <w:rPr>
          <w:rFonts w:hint="eastAsia"/>
        </w:rPr>
        <w:t>、以上均是</w:t>
      </w:r>
    </w:p>
    <w:p w14:paraId="1CDDC0D8" w14:textId="1EB72523" w:rsidR="00300847" w:rsidRDefault="00FE6899" w:rsidP="008A3729">
      <w:pPr>
        <w:pStyle w:val="a0"/>
        <w:spacing w:before="48" w:after="48"/>
        <w:ind w:left="480"/>
      </w:pPr>
      <w:r w:rsidRPr="00FE6899">
        <w:rPr>
          <w:rFonts w:hint="eastAsia"/>
          <w:b/>
        </w:rPr>
        <w:t>正确答案：</w:t>
      </w:r>
      <w:r w:rsidR="00000000">
        <w:t xml:space="preserve"> D</w:t>
      </w:r>
    </w:p>
    <w:p w14:paraId="023BE02F" w14:textId="77777777" w:rsidR="00300847" w:rsidRDefault="00000000" w:rsidP="008A3729">
      <w:pPr>
        <w:pStyle w:val="1"/>
      </w:pPr>
      <w:bookmarkStart w:id="241" w:name="不属于常见把入侵主机的信息发送给攻击者的方法是-----"/>
      <w:bookmarkEnd w:id="240"/>
      <w:r>
        <w:rPr>
          <w:rFonts w:hint="eastAsia"/>
        </w:rPr>
        <w:t>不属于</w:t>
      </w:r>
      <w:proofErr w:type="gramStart"/>
      <w:r>
        <w:rPr>
          <w:rFonts w:hint="eastAsia"/>
        </w:rPr>
        <w:t>常见把</w:t>
      </w:r>
      <w:proofErr w:type="gramEnd"/>
      <w:r>
        <w:rPr>
          <w:rFonts w:hint="eastAsia"/>
        </w:rPr>
        <w:t>入侵主机的信息发送给攻击者的方法是(</w:t>
      </w:r>
      <w:r>
        <w:t xml:space="preserve"> )。</w:t>
      </w:r>
    </w:p>
    <w:p w14:paraId="4E142A03" w14:textId="77777777" w:rsidR="00300847" w:rsidRDefault="00000000" w:rsidP="008A3729">
      <w:pPr>
        <w:pStyle w:val="FirstParagraph"/>
        <w:spacing w:before="48" w:after="48"/>
        <w:ind w:left="480"/>
      </w:pPr>
      <w:r>
        <w:t>A</w:t>
      </w:r>
      <w:r>
        <w:t>、</w:t>
      </w:r>
      <w:r>
        <w:t>E-MAIL</w:t>
      </w:r>
    </w:p>
    <w:p w14:paraId="769CA51B" w14:textId="77777777" w:rsidR="00300847" w:rsidRDefault="00000000" w:rsidP="008A3729">
      <w:pPr>
        <w:pStyle w:val="a0"/>
        <w:spacing w:before="48" w:after="48"/>
        <w:ind w:left="480"/>
      </w:pPr>
      <w:r>
        <w:t>B</w:t>
      </w:r>
      <w:r>
        <w:t>、</w:t>
      </w:r>
      <w:r>
        <w:t>UDP</w:t>
      </w:r>
    </w:p>
    <w:p w14:paraId="727702DA" w14:textId="77777777" w:rsidR="00300847" w:rsidRDefault="00000000" w:rsidP="008A3729">
      <w:pPr>
        <w:pStyle w:val="a0"/>
        <w:spacing w:before="48" w:after="48"/>
        <w:ind w:left="480"/>
      </w:pPr>
      <w:r>
        <w:t>C</w:t>
      </w:r>
      <w:r>
        <w:t>、</w:t>
      </w:r>
      <w:r>
        <w:t>ICMP</w:t>
      </w:r>
    </w:p>
    <w:p w14:paraId="5AB563BF" w14:textId="77777777" w:rsidR="00300847" w:rsidRDefault="00000000" w:rsidP="008A3729">
      <w:pPr>
        <w:pStyle w:val="a0"/>
        <w:spacing w:before="48" w:after="48"/>
        <w:ind w:left="480"/>
      </w:pPr>
      <w:r>
        <w:rPr>
          <w:rFonts w:hint="eastAsia"/>
        </w:rPr>
        <w:t>D</w:t>
      </w:r>
      <w:r>
        <w:rPr>
          <w:rFonts w:hint="eastAsia"/>
        </w:rPr>
        <w:t>、连接入侵主机</w:t>
      </w:r>
    </w:p>
    <w:p w14:paraId="7BC08EA5" w14:textId="0DDDCFB8" w:rsidR="00300847" w:rsidRDefault="00FE6899" w:rsidP="008A3729">
      <w:pPr>
        <w:pStyle w:val="a0"/>
        <w:spacing w:before="48" w:after="48"/>
        <w:ind w:left="480"/>
      </w:pPr>
      <w:r w:rsidRPr="00FE6899">
        <w:rPr>
          <w:rFonts w:hint="eastAsia"/>
          <w:b/>
        </w:rPr>
        <w:t>正确答案：</w:t>
      </w:r>
      <w:r w:rsidR="00000000">
        <w:t xml:space="preserve"> D</w:t>
      </w:r>
    </w:p>
    <w:p w14:paraId="252D3E3D" w14:textId="77777777" w:rsidR="00300847" w:rsidRDefault="00000000" w:rsidP="008A3729">
      <w:pPr>
        <w:pStyle w:val="1"/>
      </w:pPr>
      <w:bookmarkStart w:id="242" w:name="不属于黑客前期收集信息的工具是-----"/>
      <w:bookmarkEnd w:id="241"/>
      <w:r>
        <w:rPr>
          <w:rFonts w:hint="eastAsia"/>
        </w:rPr>
        <w:t>不属于黑客前期收集信息的工具是(</w:t>
      </w:r>
      <w:r>
        <w:t xml:space="preserve"> )</w:t>
      </w:r>
    </w:p>
    <w:p w14:paraId="53B96C05" w14:textId="77777777" w:rsidR="00300847" w:rsidRDefault="00000000" w:rsidP="008A3729">
      <w:pPr>
        <w:pStyle w:val="FirstParagraph"/>
        <w:spacing w:before="48" w:after="48"/>
        <w:ind w:left="480"/>
      </w:pPr>
      <w:r>
        <w:t>A</w:t>
      </w:r>
      <w:r>
        <w:t>、</w:t>
      </w:r>
      <w:r>
        <w:t>Nmap</w:t>
      </w:r>
    </w:p>
    <w:p w14:paraId="0B71EF0F" w14:textId="77777777" w:rsidR="00300847" w:rsidRDefault="00000000" w:rsidP="008A3729">
      <w:pPr>
        <w:pStyle w:val="a0"/>
        <w:spacing w:before="48" w:after="48"/>
        <w:ind w:left="480"/>
      </w:pPr>
      <w:r>
        <w:t>B</w:t>
      </w:r>
      <w:r>
        <w:t>、</w:t>
      </w:r>
      <w:proofErr w:type="spellStart"/>
      <w:r>
        <w:t>Xscan</w:t>
      </w:r>
      <w:proofErr w:type="spellEnd"/>
    </w:p>
    <w:p w14:paraId="2CECD3DD" w14:textId="77777777" w:rsidR="00300847" w:rsidRDefault="00000000" w:rsidP="008A3729">
      <w:pPr>
        <w:pStyle w:val="a0"/>
        <w:spacing w:before="48" w:after="48"/>
        <w:ind w:left="480"/>
      </w:pPr>
      <w:r>
        <w:t>C</w:t>
      </w:r>
      <w:r>
        <w:t>、</w:t>
      </w:r>
      <w:proofErr w:type="spellStart"/>
      <w:r>
        <w:t>Nslookup</w:t>
      </w:r>
      <w:proofErr w:type="spellEnd"/>
    </w:p>
    <w:p w14:paraId="14888EB8" w14:textId="77777777" w:rsidR="00300847" w:rsidRDefault="00000000" w:rsidP="008A3729">
      <w:pPr>
        <w:pStyle w:val="a0"/>
        <w:spacing w:before="48" w:after="48"/>
        <w:ind w:left="480"/>
      </w:pPr>
      <w:r>
        <w:t>D</w:t>
      </w:r>
      <w:r>
        <w:t>、</w:t>
      </w:r>
      <w:r>
        <w:t>LC</w:t>
      </w:r>
    </w:p>
    <w:p w14:paraId="55D7DC9E" w14:textId="0BED6FE0" w:rsidR="00300847" w:rsidRDefault="00FE6899" w:rsidP="008A3729">
      <w:pPr>
        <w:pStyle w:val="a0"/>
        <w:spacing w:before="48" w:after="48"/>
        <w:ind w:left="480"/>
      </w:pPr>
      <w:r w:rsidRPr="00FE6899">
        <w:rPr>
          <w:rFonts w:hint="eastAsia"/>
          <w:b/>
        </w:rPr>
        <w:t>正确答案：</w:t>
      </w:r>
      <w:r w:rsidR="00000000">
        <w:t xml:space="preserve"> D</w:t>
      </w:r>
    </w:p>
    <w:p w14:paraId="553786F1" w14:textId="77777777" w:rsidR="00300847" w:rsidRDefault="00000000" w:rsidP="008A3729">
      <w:pPr>
        <w:pStyle w:val="1"/>
      </w:pPr>
      <w:bookmarkStart w:id="243" w:name="常用的抓包软件有-----"/>
      <w:bookmarkEnd w:id="242"/>
      <w:r>
        <w:rPr>
          <w:rFonts w:hint="eastAsia"/>
        </w:rPr>
        <w:t>常用的抓</w:t>
      </w:r>
      <w:proofErr w:type="gramStart"/>
      <w:r>
        <w:rPr>
          <w:rFonts w:hint="eastAsia"/>
        </w:rPr>
        <w:t>包软件</w:t>
      </w:r>
      <w:proofErr w:type="gramEnd"/>
      <w:r>
        <w:rPr>
          <w:rFonts w:hint="eastAsia"/>
        </w:rPr>
        <w:t>有(</w:t>
      </w:r>
      <w:r>
        <w:t xml:space="preserve"> )。</w:t>
      </w:r>
    </w:p>
    <w:p w14:paraId="4E40BAD2" w14:textId="15AAAE43" w:rsidR="00300847" w:rsidRDefault="00000000" w:rsidP="008A3729">
      <w:pPr>
        <w:pStyle w:val="FirstParagraph"/>
        <w:spacing w:before="48" w:after="48"/>
        <w:ind w:left="480"/>
        <w:rPr>
          <w:rFonts w:hint="eastAsia"/>
        </w:rPr>
      </w:pPr>
      <w:r>
        <w:t>A</w:t>
      </w:r>
      <w:r>
        <w:t>、</w:t>
      </w:r>
      <w:r w:rsidR="00075EFA">
        <w:rPr>
          <w:rFonts w:hint="eastAsia"/>
        </w:rPr>
        <w:t>Fiddler</w:t>
      </w:r>
    </w:p>
    <w:p w14:paraId="244BDA04" w14:textId="77777777" w:rsidR="00300847" w:rsidRDefault="00000000" w:rsidP="008A3729">
      <w:pPr>
        <w:pStyle w:val="a0"/>
        <w:spacing w:before="48" w:after="48"/>
        <w:ind w:left="480"/>
      </w:pPr>
      <w:r>
        <w:t>B</w:t>
      </w:r>
      <w:r>
        <w:t>、</w:t>
      </w:r>
      <w:r>
        <w:t>MS office</w:t>
      </w:r>
    </w:p>
    <w:p w14:paraId="0CF7891F" w14:textId="77777777" w:rsidR="00300847" w:rsidRDefault="00000000" w:rsidP="008A3729">
      <w:pPr>
        <w:pStyle w:val="a0"/>
        <w:spacing w:before="48" w:after="48"/>
        <w:ind w:left="480"/>
      </w:pPr>
      <w:r>
        <w:t>C</w:t>
      </w:r>
      <w:r>
        <w:t>、</w:t>
      </w:r>
      <w:proofErr w:type="spellStart"/>
      <w:r>
        <w:t>fluxay</w:t>
      </w:r>
      <w:proofErr w:type="spellEnd"/>
    </w:p>
    <w:p w14:paraId="0F54308C" w14:textId="77777777" w:rsidR="00300847" w:rsidRDefault="00000000" w:rsidP="008A3729">
      <w:pPr>
        <w:pStyle w:val="a0"/>
        <w:spacing w:before="48" w:after="48"/>
        <w:ind w:left="480"/>
      </w:pPr>
      <w:r>
        <w:t>D</w:t>
      </w:r>
      <w:r>
        <w:t>、</w:t>
      </w:r>
      <w:proofErr w:type="spellStart"/>
      <w:r>
        <w:t>netscan</w:t>
      </w:r>
      <w:proofErr w:type="spellEnd"/>
    </w:p>
    <w:p w14:paraId="2BD72CDF" w14:textId="51FA9D4C" w:rsidR="00300847" w:rsidRDefault="00FE6899" w:rsidP="008A3729">
      <w:pPr>
        <w:pStyle w:val="a0"/>
        <w:spacing w:before="48" w:after="48"/>
        <w:ind w:left="480"/>
      </w:pPr>
      <w:r w:rsidRPr="00FE6899">
        <w:rPr>
          <w:rFonts w:hint="eastAsia"/>
          <w:b/>
        </w:rPr>
        <w:t>正确答案：</w:t>
      </w:r>
      <w:r w:rsidR="00000000">
        <w:t xml:space="preserve"> A</w:t>
      </w:r>
    </w:p>
    <w:p w14:paraId="78E141D2" w14:textId="77777777" w:rsidR="00300847" w:rsidRDefault="00000000" w:rsidP="008A3729">
      <w:pPr>
        <w:pStyle w:val="1"/>
      </w:pPr>
      <w:bookmarkStart w:id="244" w:name="Xddeb943971626bc0c9d3731ef99780b0fab8d88"/>
      <w:bookmarkEnd w:id="243"/>
      <w:r>
        <w:rPr>
          <w:rFonts w:hint="eastAsia"/>
        </w:rPr>
        <w:t>除了在代码设计开发阶段预防SQL注入外，对数据库进行加固也能够把攻击者所能造成的损失控制在一定范围内，下列哪项不是数据库加固范围？(</w:t>
      </w:r>
      <w:r>
        <w:t xml:space="preserve"> )</w:t>
      </w:r>
    </w:p>
    <w:p w14:paraId="74A71B2F" w14:textId="77777777" w:rsidR="00300847" w:rsidRDefault="00000000" w:rsidP="008A3729">
      <w:pPr>
        <w:pStyle w:val="FirstParagraph"/>
        <w:spacing w:before="48" w:after="48"/>
        <w:ind w:left="480"/>
      </w:pPr>
      <w:r>
        <w:rPr>
          <w:rFonts w:hint="eastAsia"/>
        </w:rPr>
        <w:t>A</w:t>
      </w:r>
      <w:r>
        <w:rPr>
          <w:rFonts w:hint="eastAsia"/>
        </w:rPr>
        <w:t>、禁止将任何高权限账号（例如</w:t>
      </w:r>
      <w:proofErr w:type="spellStart"/>
      <w:r>
        <w:rPr>
          <w:rFonts w:hint="eastAsia"/>
        </w:rPr>
        <w:t>sa,dba</w:t>
      </w:r>
      <w:proofErr w:type="spellEnd"/>
      <w:r>
        <w:rPr>
          <w:rFonts w:hint="eastAsia"/>
        </w:rPr>
        <w:t>等等）用于应用程序数据库访问。更安全的方法是单独为应用创建</w:t>
      </w:r>
      <w:proofErr w:type="gramStart"/>
      <w:r>
        <w:rPr>
          <w:rFonts w:hint="eastAsia"/>
        </w:rPr>
        <w:t>有限访问</w:t>
      </w:r>
      <w:proofErr w:type="gramEnd"/>
      <w:r>
        <w:rPr>
          <w:rFonts w:hint="eastAsia"/>
        </w:rPr>
        <w:t>账户</w:t>
      </w:r>
    </w:p>
    <w:p w14:paraId="49CACAB1" w14:textId="77777777" w:rsidR="00300847" w:rsidRDefault="00000000" w:rsidP="008A3729">
      <w:pPr>
        <w:pStyle w:val="a0"/>
        <w:spacing w:before="48" w:after="48"/>
        <w:ind w:left="480"/>
      </w:pPr>
      <w:r>
        <w:rPr>
          <w:rFonts w:hint="eastAsia"/>
        </w:rPr>
        <w:t>B</w:t>
      </w:r>
      <w:r>
        <w:rPr>
          <w:rFonts w:hint="eastAsia"/>
        </w:rPr>
        <w:t>、拒绝用户访问敏感的系统存储过程</w:t>
      </w:r>
    </w:p>
    <w:p w14:paraId="03CEC272" w14:textId="77777777" w:rsidR="00300847" w:rsidRDefault="00000000" w:rsidP="008A3729">
      <w:pPr>
        <w:pStyle w:val="a0"/>
        <w:spacing w:before="48" w:after="48"/>
        <w:ind w:left="480"/>
      </w:pPr>
      <w:r>
        <w:rPr>
          <w:rFonts w:hint="eastAsia"/>
        </w:rPr>
        <w:lastRenderedPageBreak/>
        <w:t>C</w:t>
      </w:r>
      <w:r>
        <w:rPr>
          <w:rFonts w:hint="eastAsia"/>
        </w:rPr>
        <w:t>、禁止用户访问的数据库表</w:t>
      </w:r>
    </w:p>
    <w:p w14:paraId="2E06303C" w14:textId="77777777" w:rsidR="00300847" w:rsidRDefault="00000000" w:rsidP="008A3729">
      <w:pPr>
        <w:pStyle w:val="a0"/>
        <w:spacing w:before="48" w:after="48"/>
        <w:ind w:left="480"/>
      </w:pPr>
      <w:r>
        <w:rPr>
          <w:rFonts w:hint="eastAsia"/>
        </w:rPr>
        <w:t>D</w:t>
      </w:r>
      <w:r>
        <w:rPr>
          <w:rFonts w:hint="eastAsia"/>
        </w:rPr>
        <w:t>、限制用户所能够访问的数据库表</w:t>
      </w:r>
    </w:p>
    <w:p w14:paraId="3E7536B4" w14:textId="15885A58" w:rsidR="00300847" w:rsidRDefault="00FE6899" w:rsidP="008A3729">
      <w:pPr>
        <w:pStyle w:val="a0"/>
        <w:spacing w:before="48" w:after="48"/>
        <w:ind w:left="480"/>
      </w:pPr>
      <w:r w:rsidRPr="00FE6899">
        <w:rPr>
          <w:rFonts w:hint="eastAsia"/>
          <w:b/>
        </w:rPr>
        <w:t>正确答案：</w:t>
      </w:r>
      <w:r w:rsidR="00000000">
        <w:t xml:space="preserve"> C</w:t>
      </w:r>
    </w:p>
    <w:p w14:paraId="31C0671E" w14:textId="77777777" w:rsidR="00300847" w:rsidRDefault="00000000" w:rsidP="008A3729">
      <w:pPr>
        <w:pStyle w:val="1"/>
      </w:pPr>
      <w:bookmarkStart w:id="245" w:name="给电脑设置多道口令其中进入电脑的第一道口令是-----"/>
      <w:bookmarkEnd w:id="244"/>
      <w:r>
        <w:rPr>
          <w:rFonts w:hint="eastAsia"/>
        </w:rPr>
        <w:t>给电脑设置多道口令，其中进入电脑的第一道口令是(</w:t>
      </w:r>
      <w:r>
        <w:t xml:space="preserve"> )。</w:t>
      </w:r>
    </w:p>
    <w:p w14:paraId="3D40A791" w14:textId="77777777" w:rsidR="00300847" w:rsidRDefault="00000000" w:rsidP="008A3729">
      <w:pPr>
        <w:pStyle w:val="FirstParagraph"/>
        <w:spacing w:before="48" w:after="48"/>
        <w:ind w:left="480"/>
      </w:pPr>
      <w:r>
        <w:rPr>
          <w:rFonts w:hint="eastAsia"/>
        </w:rPr>
        <w:t>A</w:t>
      </w:r>
      <w:r>
        <w:rPr>
          <w:rFonts w:hint="eastAsia"/>
        </w:rPr>
        <w:t>、系统口令</w:t>
      </w:r>
    </w:p>
    <w:p w14:paraId="74692BF5" w14:textId="77777777" w:rsidR="00300847" w:rsidRDefault="00000000" w:rsidP="008A3729">
      <w:pPr>
        <w:pStyle w:val="a0"/>
        <w:spacing w:before="48" w:after="48"/>
        <w:ind w:left="480"/>
      </w:pPr>
      <w:r>
        <w:rPr>
          <w:rFonts w:hint="eastAsia"/>
        </w:rPr>
        <w:t>B</w:t>
      </w:r>
      <w:r>
        <w:rPr>
          <w:rFonts w:hint="eastAsia"/>
        </w:rPr>
        <w:t>、</w:t>
      </w:r>
      <w:r>
        <w:rPr>
          <w:rFonts w:hint="eastAsia"/>
        </w:rPr>
        <w:t>CMOS</w:t>
      </w:r>
      <w:r>
        <w:rPr>
          <w:rFonts w:hint="eastAsia"/>
        </w:rPr>
        <w:t>口令</w:t>
      </w:r>
    </w:p>
    <w:p w14:paraId="01C83E62" w14:textId="77777777" w:rsidR="00300847" w:rsidRDefault="00000000" w:rsidP="008A3729">
      <w:pPr>
        <w:pStyle w:val="a0"/>
        <w:spacing w:before="48" w:after="48"/>
        <w:ind w:left="480"/>
      </w:pPr>
      <w:r>
        <w:rPr>
          <w:rFonts w:hint="eastAsia"/>
        </w:rPr>
        <w:t>C</w:t>
      </w:r>
      <w:r>
        <w:rPr>
          <w:rFonts w:hint="eastAsia"/>
        </w:rPr>
        <w:t>、文件夹口令</w:t>
      </w:r>
    </w:p>
    <w:p w14:paraId="7A0DEA20" w14:textId="77777777" w:rsidR="00300847" w:rsidRDefault="00000000" w:rsidP="008A3729">
      <w:pPr>
        <w:pStyle w:val="a0"/>
        <w:spacing w:before="48" w:after="48"/>
        <w:ind w:left="480"/>
      </w:pPr>
      <w:r>
        <w:rPr>
          <w:rFonts w:hint="eastAsia"/>
        </w:rPr>
        <w:t>D</w:t>
      </w:r>
      <w:r>
        <w:rPr>
          <w:rFonts w:hint="eastAsia"/>
        </w:rPr>
        <w:t>、文档密码</w:t>
      </w:r>
    </w:p>
    <w:p w14:paraId="02DBB422" w14:textId="0686A7C2" w:rsidR="00300847" w:rsidRDefault="00FE6899" w:rsidP="008A3729">
      <w:pPr>
        <w:pStyle w:val="a0"/>
        <w:spacing w:before="48" w:after="48"/>
        <w:ind w:left="480"/>
      </w:pPr>
      <w:r w:rsidRPr="00FE6899">
        <w:rPr>
          <w:rFonts w:hint="eastAsia"/>
          <w:b/>
        </w:rPr>
        <w:t>正确答案：</w:t>
      </w:r>
      <w:r w:rsidR="00000000">
        <w:t xml:space="preserve"> B</w:t>
      </w:r>
    </w:p>
    <w:p w14:paraId="419A3320" w14:textId="77777777" w:rsidR="00300847" w:rsidRDefault="00000000" w:rsidP="008A3729">
      <w:pPr>
        <w:pStyle w:val="1"/>
      </w:pPr>
      <w:bookmarkStart w:id="246" w:name="Xdc6cd8b91a4e08a9d0bf4a20aaece2a0f8d1542"/>
      <w:bookmarkEnd w:id="245"/>
      <w:r>
        <w:rPr>
          <w:rFonts w:hint="eastAsia"/>
        </w:rPr>
        <w:t>故意制作、传播计算机病毒，造成计算机信息系统不能正常运行，但如果后果不严重就无罪，可以原谅，这种说法(</w:t>
      </w:r>
      <w:r>
        <w:t xml:space="preserve"> )。</w:t>
      </w:r>
    </w:p>
    <w:p w14:paraId="53A82400" w14:textId="77777777" w:rsidR="00300847" w:rsidRDefault="00000000" w:rsidP="008A3729">
      <w:pPr>
        <w:pStyle w:val="FirstParagraph"/>
        <w:spacing w:before="48" w:after="48"/>
        <w:ind w:left="480"/>
      </w:pPr>
      <w:r>
        <w:rPr>
          <w:rFonts w:hint="eastAsia"/>
        </w:rPr>
        <w:t>A</w:t>
      </w:r>
      <w:r>
        <w:rPr>
          <w:rFonts w:hint="eastAsia"/>
        </w:rPr>
        <w:t>、不对，对这种蓄意破坏行为不能原谅</w:t>
      </w:r>
    </w:p>
    <w:p w14:paraId="7479E884" w14:textId="77777777" w:rsidR="00300847" w:rsidRDefault="00000000" w:rsidP="008A3729">
      <w:pPr>
        <w:pStyle w:val="a0"/>
        <w:spacing w:before="48" w:after="48"/>
        <w:ind w:left="480"/>
      </w:pPr>
      <w:r>
        <w:rPr>
          <w:rFonts w:hint="eastAsia"/>
        </w:rPr>
        <w:t>B</w:t>
      </w:r>
      <w:r>
        <w:rPr>
          <w:rFonts w:hint="eastAsia"/>
        </w:rPr>
        <w:t>、即使不是故意的，后果也不很严重</w:t>
      </w:r>
    </w:p>
    <w:p w14:paraId="03DA0BF7" w14:textId="77777777" w:rsidR="00300847" w:rsidRDefault="00000000" w:rsidP="008A3729">
      <w:pPr>
        <w:pStyle w:val="a0"/>
        <w:spacing w:before="48" w:after="48"/>
        <w:ind w:left="480"/>
      </w:pPr>
      <w:r>
        <w:rPr>
          <w:rFonts w:hint="eastAsia"/>
        </w:rPr>
        <w:t>C</w:t>
      </w:r>
      <w:r>
        <w:rPr>
          <w:rFonts w:hint="eastAsia"/>
        </w:rPr>
        <w:t>、对。我国实行成文法，根据《中华人民共和国刑法》第</w:t>
      </w:r>
      <w:r>
        <w:rPr>
          <w:rFonts w:hint="eastAsia"/>
        </w:rPr>
        <w:t>286</w:t>
      </w:r>
      <w:r>
        <w:rPr>
          <w:rFonts w:hint="eastAsia"/>
        </w:rPr>
        <w:t>条的规定，只有造成严重后果者才有罪</w:t>
      </w:r>
    </w:p>
    <w:p w14:paraId="5F09A785" w14:textId="77777777" w:rsidR="00300847" w:rsidRDefault="00000000" w:rsidP="008A3729">
      <w:pPr>
        <w:pStyle w:val="a0"/>
        <w:spacing w:before="48" w:after="48"/>
        <w:ind w:left="480"/>
      </w:pPr>
      <w:r>
        <w:rPr>
          <w:rFonts w:hint="eastAsia"/>
        </w:rPr>
        <w:t>D</w:t>
      </w:r>
      <w:r>
        <w:rPr>
          <w:rFonts w:hint="eastAsia"/>
        </w:rPr>
        <w:t>、无法断定</w:t>
      </w:r>
    </w:p>
    <w:p w14:paraId="106C7A47" w14:textId="4F638985" w:rsidR="00300847" w:rsidRDefault="00FE6899" w:rsidP="008A3729">
      <w:pPr>
        <w:pStyle w:val="a0"/>
        <w:spacing w:before="48" w:after="48"/>
        <w:ind w:left="480"/>
      </w:pPr>
      <w:r w:rsidRPr="00FE6899">
        <w:rPr>
          <w:rFonts w:hint="eastAsia"/>
          <w:b/>
        </w:rPr>
        <w:t>正确答案：</w:t>
      </w:r>
      <w:r w:rsidR="00000000">
        <w:t xml:space="preserve"> C</w:t>
      </w:r>
    </w:p>
    <w:p w14:paraId="2C9BAAEB" w14:textId="77777777" w:rsidR="00300847" w:rsidRDefault="00000000" w:rsidP="008A3729">
      <w:pPr>
        <w:pStyle w:val="1"/>
      </w:pPr>
      <w:bookmarkStart w:id="247" w:name="关于黑客注入攻击说法错误的是------"/>
      <w:bookmarkEnd w:id="246"/>
      <w:r>
        <w:rPr>
          <w:rFonts w:hint="eastAsia"/>
        </w:rPr>
        <w:t>关于黑客注入攻击说法错误的是：</w:t>
      </w:r>
      <w:r>
        <w:t xml:space="preserve"> ( )</w:t>
      </w:r>
    </w:p>
    <w:p w14:paraId="6AF8CAE4" w14:textId="77777777" w:rsidR="00300847" w:rsidRDefault="00000000" w:rsidP="008A3729">
      <w:pPr>
        <w:pStyle w:val="FirstParagraph"/>
        <w:spacing w:before="48" w:after="48"/>
        <w:ind w:left="480"/>
      </w:pPr>
      <w:r>
        <w:rPr>
          <w:rFonts w:hint="eastAsia"/>
        </w:rPr>
        <w:t>A</w:t>
      </w:r>
      <w:r>
        <w:rPr>
          <w:rFonts w:hint="eastAsia"/>
        </w:rPr>
        <w:t>、它的主要原因是程序对用户的输入缺乏过滤</w:t>
      </w:r>
    </w:p>
    <w:p w14:paraId="658C7EA4" w14:textId="77777777" w:rsidR="00300847" w:rsidRDefault="00000000" w:rsidP="008A3729">
      <w:pPr>
        <w:pStyle w:val="a0"/>
        <w:spacing w:before="48" w:after="48"/>
        <w:ind w:left="480"/>
      </w:pPr>
      <w:r>
        <w:rPr>
          <w:rFonts w:hint="eastAsia"/>
        </w:rPr>
        <w:t>B</w:t>
      </w:r>
      <w:r>
        <w:rPr>
          <w:rFonts w:hint="eastAsia"/>
        </w:rPr>
        <w:t>、一般情况下防火墙对它无法防范</w:t>
      </w:r>
    </w:p>
    <w:p w14:paraId="59E3567B" w14:textId="77777777" w:rsidR="00300847" w:rsidRDefault="00000000" w:rsidP="008A3729">
      <w:pPr>
        <w:pStyle w:val="a0"/>
        <w:spacing w:before="48" w:after="48"/>
        <w:ind w:left="480"/>
      </w:pPr>
      <w:r>
        <w:rPr>
          <w:rFonts w:hint="eastAsia"/>
        </w:rPr>
        <w:t>C</w:t>
      </w:r>
      <w:r>
        <w:rPr>
          <w:rFonts w:hint="eastAsia"/>
        </w:rPr>
        <w:t>、对它进行防范时要关注操作系统的版本和安全补丁</w:t>
      </w:r>
    </w:p>
    <w:p w14:paraId="0179A506" w14:textId="77777777" w:rsidR="00300847" w:rsidRDefault="00000000" w:rsidP="008A3729">
      <w:pPr>
        <w:pStyle w:val="a0"/>
        <w:spacing w:before="48" w:after="48"/>
        <w:ind w:left="480"/>
      </w:pPr>
      <w:r>
        <w:rPr>
          <w:rFonts w:hint="eastAsia"/>
        </w:rPr>
        <w:t>D</w:t>
      </w:r>
      <w:r>
        <w:rPr>
          <w:rFonts w:hint="eastAsia"/>
        </w:rPr>
        <w:t>、注入成功后可以获取部分权限</w:t>
      </w:r>
    </w:p>
    <w:p w14:paraId="32BC7FB8" w14:textId="5A2B1DE5" w:rsidR="00300847" w:rsidRDefault="00FE6899" w:rsidP="008A3729">
      <w:pPr>
        <w:pStyle w:val="a0"/>
        <w:spacing w:before="48" w:after="48"/>
        <w:ind w:left="480"/>
      </w:pPr>
      <w:r w:rsidRPr="00FE6899">
        <w:rPr>
          <w:rFonts w:hint="eastAsia"/>
          <w:b/>
        </w:rPr>
        <w:t>正确答案：</w:t>
      </w:r>
      <w:r w:rsidR="00000000">
        <w:t xml:space="preserve"> D</w:t>
      </w:r>
    </w:p>
    <w:p w14:paraId="047C7397" w14:textId="77777777" w:rsidR="00300847" w:rsidRDefault="00000000" w:rsidP="008A3729">
      <w:pPr>
        <w:pStyle w:val="1"/>
      </w:pPr>
      <w:bookmarkStart w:id="248" w:name="计算机病毒会对下列计算机服务造成威胁除了-----"/>
      <w:bookmarkEnd w:id="247"/>
      <w:r>
        <w:rPr>
          <w:rFonts w:hint="eastAsia"/>
        </w:rPr>
        <w:t>计算机病毒会对下列计算机服务造成威胁，除了(</w:t>
      </w:r>
      <w:r>
        <w:t xml:space="preserve"> )。</w:t>
      </w:r>
    </w:p>
    <w:p w14:paraId="356B1A3F" w14:textId="77777777" w:rsidR="00300847" w:rsidRDefault="00000000" w:rsidP="008A3729">
      <w:pPr>
        <w:pStyle w:val="FirstParagraph"/>
        <w:spacing w:before="48" w:after="48"/>
        <w:ind w:left="480"/>
      </w:pPr>
      <w:r>
        <w:rPr>
          <w:rFonts w:hint="eastAsia"/>
        </w:rPr>
        <w:t>A</w:t>
      </w:r>
      <w:r>
        <w:rPr>
          <w:rFonts w:hint="eastAsia"/>
        </w:rPr>
        <w:t>、完整性</w:t>
      </w:r>
    </w:p>
    <w:p w14:paraId="68DAAF6C" w14:textId="77777777" w:rsidR="00300847" w:rsidRDefault="00000000" w:rsidP="008A3729">
      <w:pPr>
        <w:pStyle w:val="a0"/>
        <w:spacing w:before="48" w:after="48"/>
        <w:ind w:left="480"/>
      </w:pPr>
      <w:r>
        <w:rPr>
          <w:rFonts w:hint="eastAsia"/>
        </w:rPr>
        <w:t>B</w:t>
      </w:r>
      <w:r>
        <w:rPr>
          <w:rFonts w:hint="eastAsia"/>
        </w:rPr>
        <w:t>、有效性</w:t>
      </w:r>
    </w:p>
    <w:p w14:paraId="2888C429" w14:textId="77777777" w:rsidR="00300847" w:rsidRDefault="00000000" w:rsidP="008A3729">
      <w:pPr>
        <w:pStyle w:val="a0"/>
        <w:spacing w:before="48" w:after="48"/>
        <w:ind w:left="480"/>
      </w:pPr>
      <w:r>
        <w:rPr>
          <w:rFonts w:hint="eastAsia"/>
        </w:rPr>
        <w:t>C</w:t>
      </w:r>
      <w:r>
        <w:rPr>
          <w:rFonts w:hint="eastAsia"/>
        </w:rPr>
        <w:t>、保密性</w:t>
      </w:r>
    </w:p>
    <w:p w14:paraId="21DA3163" w14:textId="77777777" w:rsidR="00300847" w:rsidRDefault="00000000" w:rsidP="008A3729">
      <w:pPr>
        <w:pStyle w:val="a0"/>
        <w:spacing w:before="48" w:after="48"/>
        <w:ind w:left="480"/>
      </w:pPr>
      <w:r>
        <w:rPr>
          <w:rFonts w:hint="eastAsia"/>
        </w:rPr>
        <w:t>D</w:t>
      </w:r>
      <w:r>
        <w:rPr>
          <w:rFonts w:hint="eastAsia"/>
        </w:rPr>
        <w:t>、可用性</w:t>
      </w:r>
    </w:p>
    <w:p w14:paraId="4AA56A4C" w14:textId="3FD81CF0" w:rsidR="00300847" w:rsidRDefault="00FE6899" w:rsidP="008A3729">
      <w:pPr>
        <w:pStyle w:val="a0"/>
        <w:spacing w:before="48" w:after="48"/>
        <w:ind w:left="480"/>
      </w:pPr>
      <w:r w:rsidRPr="00FE6899">
        <w:rPr>
          <w:rFonts w:hint="eastAsia"/>
          <w:b/>
        </w:rPr>
        <w:t>正确答案：</w:t>
      </w:r>
      <w:r w:rsidR="00000000">
        <w:t xml:space="preserve"> C</w:t>
      </w:r>
    </w:p>
    <w:p w14:paraId="46EBBC73" w14:textId="77777777" w:rsidR="00300847" w:rsidRDefault="00000000" w:rsidP="008A3729">
      <w:pPr>
        <w:pStyle w:val="1"/>
      </w:pPr>
      <w:bookmarkStart w:id="249" w:name="什么方式能够从远程绕过防火墙去入侵一个网络-----"/>
      <w:bookmarkEnd w:id="248"/>
      <w:r>
        <w:rPr>
          <w:rFonts w:hint="eastAsia"/>
        </w:rPr>
        <w:t>什么方式能够从远程绕过防火墙去入侵一个网络？(</w:t>
      </w:r>
      <w:r>
        <w:t xml:space="preserve"> )</w:t>
      </w:r>
    </w:p>
    <w:p w14:paraId="5CA9759F" w14:textId="77777777" w:rsidR="00300847" w:rsidRDefault="00000000" w:rsidP="008A3729">
      <w:pPr>
        <w:pStyle w:val="FirstParagraph"/>
        <w:spacing w:before="48" w:after="48"/>
        <w:ind w:left="480"/>
      </w:pPr>
      <w:r>
        <w:t>A</w:t>
      </w:r>
      <w:r>
        <w:t>、</w:t>
      </w:r>
      <w:r>
        <w:t>IP services_</w:t>
      </w:r>
    </w:p>
    <w:p w14:paraId="6C12398A" w14:textId="77777777" w:rsidR="00300847" w:rsidRDefault="00000000" w:rsidP="008A3729">
      <w:pPr>
        <w:pStyle w:val="a0"/>
        <w:spacing w:before="48" w:after="48"/>
        <w:ind w:left="480"/>
      </w:pPr>
      <w:r>
        <w:t>B</w:t>
      </w:r>
      <w:r>
        <w:t>、</w:t>
      </w:r>
      <w:r>
        <w:t>Active ports</w:t>
      </w:r>
    </w:p>
    <w:p w14:paraId="123648BD" w14:textId="77777777" w:rsidR="00300847" w:rsidRDefault="00000000" w:rsidP="008A3729">
      <w:pPr>
        <w:pStyle w:val="a0"/>
        <w:spacing w:before="48" w:after="48"/>
        <w:ind w:left="480"/>
      </w:pPr>
      <w:r>
        <w:t>C</w:t>
      </w:r>
      <w:r>
        <w:t>、</w:t>
      </w:r>
      <w:r>
        <w:t>Identified network topology</w:t>
      </w:r>
    </w:p>
    <w:p w14:paraId="479139D3" w14:textId="77777777" w:rsidR="00300847" w:rsidRDefault="00000000" w:rsidP="008A3729">
      <w:pPr>
        <w:pStyle w:val="a0"/>
        <w:spacing w:before="48" w:after="48"/>
        <w:ind w:left="480"/>
      </w:pPr>
      <w:r>
        <w:t>D</w:t>
      </w:r>
      <w:r>
        <w:t>、</w:t>
      </w:r>
      <w:r>
        <w:t>Modem banks</w:t>
      </w:r>
    </w:p>
    <w:p w14:paraId="29643237" w14:textId="4E013201" w:rsidR="00300847" w:rsidRDefault="00FE6899" w:rsidP="008A3729">
      <w:pPr>
        <w:pStyle w:val="a0"/>
        <w:spacing w:before="48" w:after="48"/>
        <w:ind w:left="480"/>
      </w:pPr>
      <w:r w:rsidRPr="00FE6899">
        <w:rPr>
          <w:rFonts w:hint="eastAsia"/>
          <w:b/>
        </w:rPr>
        <w:t>正确答案：</w:t>
      </w:r>
      <w:r w:rsidR="00000000">
        <w:t xml:space="preserve"> D</w:t>
      </w:r>
    </w:p>
    <w:p w14:paraId="03E7244D" w14:textId="77777777" w:rsidR="00300847" w:rsidRDefault="00000000" w:rsidP="008A3729">
      <w:pPr>
        <w:pStyle w:val="1"/>
      </w:pPr>
      <w:bookmarkStart w:id="250" w:name="特洛伊木马攻击的威胁类型属于-----"/>
      <w:bookmarkEnd w:id="249"/>
      <w:r>
        <w:rPr>
          <w:rFonts w:hint="eastAsia"/>
        </w:rPr>
        <w:t>特洛伊木马攻击的威胁类型属于(</w:t>
      </w:r>
      <w:r>
        <w:t xml:space="preserve"> )。</w:t>
      </w:r>
    </w:p>
    <w:p w14:paraId="556859EA" w14:textId="77777777" w:rsidR="00300847" w:rsidRDefault="00000000" w:rsidP="008A3729">
      <w:pPr>
        <w:pStyle w:val="FirstParagraph"/>
        <w:spacing w:before="48" w:after="48"/>
        <w:ind w:left="480"/>
      </w:pPr>
      <w:r>
        <w:rPr>
          <w:rFonts w:hint="eastAsia"/>
        </w:rPr>
        <w:t>A</w:t>
      </w:r>
      <w:r>
        <w:rPr>
          <w:rFonts w:hint="eastAsia"/>
        </w:rPr>
        <w:t>、授权侵犯威胁</w:t>
      </w:r>
    </w:p>
    <w:p w14:paraId="1F4E4BD6" w14:textId="77777777" w:rsidR="00300847" w:rsidRDefault="00000000" w:rsidP="008A3729">
      <w:pPr>
        <w:pStyle w:val="a0"/>
        <w:spacing w:before="48" w:after="48"/>
        <w:ind w:left="480"/>
      </w:pPr>
      <w:r>
        <w:rPr>
          <w:rFonts w:hint="eastAsia"/>
        </w:rPr>
        <w:lastRenderedPageBreak/>
        <w:t>B</w:t>
      </w:r>
      <w:r>
        <w:rPr>
          <w:rFonts w:hint="eastAsia"/>
        </w:rPr>
        <w:t>、植入威胁</w:t>
      </w:r>
    </w:p>
    <w:p w14:paraId="19C024D0" w14:textId="77777777" w:rsidR="00300847" w:rsidRDefault="00000000" w:rsidP="008A3729">
      <w:pPr>
        <w:pStyle w:val="a0"/>
        <w:spacing w:before="48" w:after="48"/>
        <w:ind w:left="480"/>
      </w:pPr>
      <w:r>
        <w:rPr>
          <w:rFonts w:hint="eastAsia"/>
        </w:rPr>
        <w:t>C</w:t>
      </w:r>
      <w:r>
        <w:rPr>
          <w:rFonts w:hint="eastAsia"/>
        </w:rPr>
        <w:t>、渗入威胁</w:t>
      </w:r>
    </w:p>
    <w:p w14:paraId="7B5111C1" w14:textId="77777777" w:rsidR="00300847" w:rsidRDefault="00000000" w:rsidP="008A3729">
      <w:pPr>
        <w:pStyle w:val="a0"/>
        <w:spacing w:before="48" w:after="48"/>
        <w:ind w:left="480"/>
      </w:pPr>
      <w:r>
        <w:rPr>
          <w:rFonts w:hint="eastAsia"/>
        </w:rPr>
        <w:t>D</w:t>
      </w:r>
      <w:r>
        <w:rPr>
          <w:rFonts w:hint="eastAsia"/>
        </w:rPr>
        <w:t>、旁路控制威胁</w:t>
      </w:r>
    </w:p>
    <w:p w14:paraId="70232347" w14:textId="4DCA05FD" w:rsidR="00300847" w:rsidRDefault="00FE6899" w:rsidP="008A3729">
      <w:pPr>
        <w:pStyle w:val="a0"/>
        <w:spacing w:before="48" w:after="48"/>
        <w:ind w:left="480"/>
      </w:pPr>
      <w:r w:rsidRPr="00FE6899">
        <w:rPr>
          <w:rFonts w:hint="eastAsia"/>
          <w:b/>
        </w:rPr>
        <w:t>正确答案：</w:t>
      </w:r>
      <w:r w:rsidR="00000000">
        <w:t xml:space="preserve"> B</w:t>
      </w:r>
    </w:p>
    <w:p w14:paraId="0F0D58E7" w14:textId="77777777" w:rsidR="00300847" w:rsidRDefault="00000000" w:rsidP="008A3729">
      <w:pPr>
        <w:pStyle w:val="1"/>
      </w:pPr>
      <w:bookmarkStart w:id="251" w:name="网络病毒防范的三个阶段主要是预防范阶段病毒爆发阶段和哪个阶段-----"/>
      <w:bookmarkEnd w:id="250"/>
      <w:r>
        <w:rPr>
          <w:rFonts w:hint="eastAsia"/>
        </w:rPr>
        <w:t>网络病毒防范的三个阶段主要是预防</w:t>
      </w:r>
      <w:proofErr w:type="gramStart"/>
      <w:r>
        <w:rPr>
          <w:rFonts w:hint="eastAsia"/>
        </w:rPr>
        <w:t>范</w:t>
      </w:r>
      <w:proofErr w:type="gramEnd"/>
      <w:r>
        <w:rPr>
          <w:rFonts w:hint="eastAsia"/>
        </w:rPr>
        <w:t>阶段、病毒爆发阶段和哪个阶段？(</w:t>
      </w:r>
      <w:r>
        <w:t xml:space="preserve"> )</w:t>
      </w:r>
    </w:p>
    <w:p w14:paraId="0E183E02" w14:textId="77777777" w:rsidR="00300847" w:rsidRDefault="00000000" w:rsidP="008A3729">
      <w:pPr>
        <w:pStyle w:val="FirstParagraph"/>
        <w:spacing w:before="48" w:after="48"/>
        <w:ind w:left="480"/>
      </w:pPr>
      <w:r>
        <w:rPr>
          <w:rFonts w:hint="eastAsia"/>
        </w:rPr>
        <w:t>A</w:t>
      </w:r>
      <w:r>
        <w:rPr>
          <w:rFonts w:hint="eastAsia"/>
        </w:rPr>
        <w:t>、残余风险评估阶段</w:t>
      </w:r>
    </w:p>
    <w:p w14:paraId="530F8D05" w14:textId="77777777" w:rsidR="00300847" w:rsidRDefault="00000000" w:rsidP="008A3729">
      <w:pPr>
        <w:pStyle w:val="a0"/>
        <w:spacing w:before="48" w:after="48"/>
        <w:ind w:left="480"/>
      </w:pPr>
      <w:r>
        <w:rPr>
          <w:rFonts w:hint="eastAsia"/>
        </w:rPr>
        <w:t>B</w:t>
      </w:r>
      <w:r>
        <w:rPr>
          <w:rFonts w:hint="eastAsia"/>
        </w:rPr>
        <w:t>、检查阶段</w:t>
      </w:r>
    </w:p>
    <w:p w14:paraId="16A1DECC" w14:textId="77777777" w:rsidR="00300847" w:rsidRDefault="00000000" w:rsidP="008A3729">
      <w:pPr>
        <w:pStyle w:val="a0"/>
        <w:spacing w:before="48" w:after="48"/>
        <w:ind w:left="480"/>
      </w:pPr>
      <w:r>
        <w:rPr>
          <w:rFonts w:hint="eastAsia"/>
        </w:rPr>
        <w:t>C</w:t>
      </w:r>
      <w:r>
        <w:rPr>
          <w:rFonts w:hint="eastAsia"/>
        </w:rPr>
        <w:t>、入侵检测系统监控阶段</w:t>
      </w:r>
    </w:p>
    <w:p w14:paraId="5AECF3C0" w14:textId="77777777" w:rsidR="00300847" w:rsidRDefault="00000000" w:rsidP="008A3729">
      <w:pPr>
        <w:pStyle w:val="a0"/>
        <w:spacing w:before="48" w:after="48"/>
        <w:ind w:left="480"/>
      </w:pPr>
      <w:r>
        <w:rPr>
          <w:rFonts w:hint="eastAsia"/>
        </w:rPr>
        <w:t>D</w:t>
      </w:r>
      <w:r>
        <w:rPr>
          <w:rFonts w:hint="eastAsia"/>
        </w:rPr>
        <w:t>、网络异常</w:t>
      </w:r>
      <w:proofErr w:type="gramStart"/>
      <w:r>
        <w:rPr>
          <w:rFonts w:hint="eastAsia"/>
        </w:rPr>
        <w:t>流量临控阶段</w:t>
      </w:r>
      <w:proofErr w:type="gramEnd"/>
    </w:p>
    <w:p w14:paraId="4F4FFD11" w14:textId="7D2E3523" w:rsidR="00300847" w:rsidRDefault="00FE6899" w:rsidP="008A3729">
      <w:pPr>
        <w:pStyle w:val="a0"/>
        <w:spacing w:before="48" w:after="48"/>
        <w:ind w:left="480"/>
      </w:pPr>
      <w:r w:rsidRPr="00FE6899">
        <w:rPr>
          <w:rFonts w:hint="eastAsia"/>
          <w:b/>
        </w:rPr>
        <w:t>正确答案：</w:t>
      </w:r>
      <w:r w:rsidR="00000000">
        <w:t xml:space="preserve"> A</w:t>
      </w:r>
    </w:p>
    <w:p w14:paraId="4AAC59BB" w14:textId="77777777" w:rsidR="00300847" w:rsidRDefault="00000000" w:rsidP="008A3729">
      <w:pPr>
        <w:pStyle w:val="1"/>
      </w:pPr>
      <w:bookmarkStart w:id="252" w:name="下列除了-----以外都是防范计算机病毒侵害的有效方法"/>
      <w:bookmarkEnd w:id="251"/>
      <w:r>
        <w:rPr>
          <w:rFonts w:hint="eastAsia"/>
        </w:rPr>
        <w:t>下列除了(</w:t>
      </w:r>
      <w:r>
        <w:t xml:space="preserve"> </w:t>
      </w:r>
      <w:r>
        <w:rPr>
          <w:rFonts w:hint="eastAsia"/>
        </w:rPr>
        <w:t>)以外，都是防范计算机病毒侵害的有效方法。</w:t>
      </w:r>
    </w:p>
    <w:p w14:paraId="50FB2BA1" w14:textId="77777777" w:rsidR="00300847" w:rsidRDefault="00000000" w:rsidP="008A3729">
      <w:pPr>
        <w:pStyle w:val="FirstParagraph"/>
        <w:spacing w:before="48" w:after="48"/>
        <w:ind w:left="480"/>
      </w:pPr>
      <w:r>
        <w:rPr>
          <w:rFonts w:hint="eastAsia"/>
        </w:rPr>
        <w:t>A</w:t>
      </w:r>
      <w:r>
        <w:rPr>
          <w:rFonts w:hint="eastAsia"/>
        </w:rPr>
        <w:t>、使用防病毒软件</w:t>
      </w:r>
    </w:p>
    <w:p w14:paraId="4EC5B161" w14:textId="77777777" w:rsidR="00300847" w:rsidRDefault="00000000" w:rsidP="008A3729">
      <w:pPr>
        <w:pStyle w:val="a0"/>
        <w:spacing w:before="48" w:after="48"/>
        <w:ind w:left="480"/>
      </w:pPr>
      <w:r>
        <w:rPr>
          <w:rFonts w:hint="eastAsia"/>
        </w:rPr>
        <w:t>B</w:t>
      </w:r>
      <w:r>
        <w:rPr>
          <w:rFonts w:hint="eastAsia"/>
        </w:rPr>
        <w:t>、机房保持卫生，经常进行消毒</w:t>
      </w:r>
    </w:p>
    <w:p w14:paraId="1132B3AD" w14:textId="77777777" w:rsidR="00300847" w:rsidRDefault="00000000" w:rsidP="008A3729">
      <w:pPr>
        <w:pStyle w:val="a0"/>
        <w:spacing w:before="48" w:after="48"/>
        <w:ind w:left="480"/>
      </w:pPr>
      <w:r>
        <w:rPr>
          <w:rFonts w:hint="eastAsia"/>
        </w:rPr>
        <w:t>C</w:t>
      </w:r>
      <w:r>
        <w:rPr>
          <w:rFonts w:hint="eastAsia"/>
        </w:rPr>
        <w:t>、避免外来的磁盘接触系统</w:t>
      </w:r>
    </w:p>
    <w:p w14:paraId="6123BABA" w14:textId="77777777" w:rsidR="00300847" w:rsidRDefault="00000000" w:rsidP="008A3729">
      <w:pPr>
        <w:pStyle w:val="a0"/>
        <w:spacing w:before="48" w:after="48"/>
        <w:ind w:left="480"/>
      </w:pPr>
      <w:r>
        <w:rPr>
          <w:rFonts w:hint="eastAsia"/>
        </w:rPr>
        <w:t>D</w:t>
      </w:r>
      <w:r>
        <w:rPr>
          <w:rFonts w:hint="eastAsia"/>
        </w:rPr>
        <w:t>、网络使用防病毒网关设备</w:t>
      </w:r>
    </w:p>
    <w:p w14:paraId="32BF6B54" w14:textId="1886DF72" w:rsidR="00300847" w:rsidRDefault="00FE6899" w:rsidP="008A3729">
      <w:pPr>
        <w:pStyle w:val="a0"/>
        <w:spacing w:before="48" w:after="48"/>
        <w:ind w:left="480"/>
      </w:pPr>
      <w:r w:rsidRPr="00FE6899">
        <w:rPr>
          <w:rFonts w:hint="eastAsia"/>
          <w:b/>
        </w:rPr>
        <w:t>正确答案：</w:t>
      </w:r>
      <w:r w:rsidR="00000000">
        <w:t xml:space="preserve"> B</w:t>
      </w:r>
    </w:p>
    <w:p w14:paraId="748555B8" w14:textId="77777777" w:rsidR="00300847" w:rsidRDefault="00000000" w:rsidP="008A3729">
      <w:pPr>
        <w:pStyle w:val="1"/>
      </w:pPr>
      <w:bookmarkStart w:id="253" w:name="下列措施中-----不是减少病毒的传染"/>
      <w:bookmarkEnd w:id="252"/>
      <w:r>
        <w:rPr>
          <w:rFonts w:hint="eastAsia"/>
        </w:rPr>
        <w:t>下列措施中，(</w:t>
      </w:r>
      <w:r>
        <w:t xml:space="preserve"> </w:t>
      </w:r>
      <w:r>
        <w:rPr>
          <w:rFonts w:hint="eastAsia"/>
        </w:rPr>
        <w:t>)不是减少病毒的传染</w:t>
      </w:r>
      <w:r>
        <w:t xml:space="preserve"> </w:t>
      </w:r>
    </w:p>
    <w:p w14:paraId="3A367CBD" w14:textId="77777777" w:rsidR="00300847" w:rsidRDefault="00000000" w:rsidP="008A3729">
      <w:pPr>
        <w:pStyle w:val="FirstParagraph"/>
        <w:spacing w:before="48" w:after="48"/>
        <w:ind w:left="480"/>
      </w:pPr>
      <w:r>
        <w:rPr>
          <w:rFonts w:hint="eastAsia"/>
        </w:rPr>
        <w:t>和造成的损失的好办法。</w:t>
      </w:r>
      <w:r>
        <w:br/>
      </w:r>
      <w:r>
        <w:rPr>
          <w:rFonts w:hint="eastAsia"/>
        </w:rPr>
        <w:t>A</w:t>
      </w:r>
      <w:r>
        <w:rPr>
          <w:rFonts w:hint="eastAsia"/>
        </w:rPr>
        <w:t>、重要的文件要及时、定期备份，使备份能反映出系统的最新状态</w:t>
      </w:r>
    </w:p>
    <w:p w14:paraId="575C331A" w14:textId="77777777" w:rsidR="00300847" w:rsidRDefault="00000000" w:rsidP="008A3729">
      <w:pPr>
        <w:pStyle w:val="a0"/>
        <w:spacing w:before="48" w:after="48"/>
        <w:ind w:left="480"/>
      </w:pPr>
      <w:r>
        <w:rPr>
          <w:rFonts w:hint="eastAsia"/>
        </w:rPr>
        <w:t>B</w:t>
      </w:r>
      <w:r>
        <w:rPr>
          <w:rFonts w:hint="eastAsia"/>
        </w:rPr>
        <w:t>、外来的文件要经过病毒检测才能使用，不要使用盗版软件</w:t>
      </w:r>
    </w:p>
    <w:p w14:paraId="0721617D" w14:textId="77777777" w:rsidR="00300847" w:rsidRDefault="00000000" w:rsidP="008A3729">
      <w:pPr>
        <w:pStyle w:val="a0"/>
        <w:spacing w:before="48" w:after="48"/>
        <w:ind w:left="480"/>
      </w:pPr>
      <w:r>
        <w:rPr>
          <w:rFonts w:hint="eastAsia"/>
        </w:rPr>
        <w:t>C</w:t>
      </w:r>
      <w:r>
        <w:rPr>
          <w:rFonts w:hint="eastAsia"/>
        </w:rPr>
        <w:t>、不与外界进行任何交流，所有软件都自行开发</w:t>
      </w:r>
    </w:p>
    <w:p w14:paraId="26A5A13F" w14:textId="77777777" w:rsidR="00300847" w:rsidRDefault="00000000" w:rsidP="008A3729">
      <w:pPr>
        <w:pStyle w:val="a0"/>
        <w:spacing w:before="48" w:after="48"/>
        <w:ind w:left="480"/>
      </w:pPr>
      <w:r>
        <w:rPr>
          <w:rFonts w:hint="eastAsia"/>
        </w:rPr>
        <w:t>D</w:t>
      </w:r>
      <w:r>
        <w:rPr>
          <w:rFonts w:hint="eastAsia"/>
        </w:rPr>
        <w:t>、定期用抗病毒软件对系统进行查毒、杀毒</w:t>
      </w:r>
    </w:p>
    <w:p w14:paraId="3B27C780" w14:textId="19ED50D3" w:rsidR="00300847" w:rsidRDefault="00FE6899" w:rsidP="008A3729">
      <w:pPr>
        <w:pStyle w:val="a0"/>
        <w:spacing w:before="48" w:after="48"/>
        <w:ind w:left="480"/>
      </w:pPr>
      <w:r w:rsidRPr="00FE6899">
        <w:rPr>
          <w:rFonts w:hint="eastAsia"/>
          <w:b/>
        </w:rPr>
        <w:t>正确答案：</w:t>
      </w:r>
      <w:r w:rsidR="00000000">
        <w:t xml:space="preserve"> C</w:t>
      </w:r>
    </w:p>
    <w:p w14:paraId="001D5CA2" w14:textId="77777777" w:rsidR="00300847" w:rsidRDefault="00000000" w:rsidP="008A3729">
      <w:pPr>
        <w:pStyle w:val="1"/>
      </w:pPr>
      <w:bookmarkStart w:id="254" w:name="X0a6be5dd1bc49012499a0b9f84ccb14766e5c89"/>
      <w:bookmarkEnd w:id="253"/>
      <w:r>
        <w:rPr>
          <w:rFonts w:hint="eastAsia"/>
        </w:rPr>
        <w:t>下列哪项为信息泄露与错误处理不当Information</w:t>
      </w:r>
      <w:r>
        <w:t xml:space="preserve"> Leakage and Improper </w:t>
      </w:r>
    </w:p>
    <w:p w14:paraId="0177723F" w14:textId="77777777" w:rsidR="00300847" w:rsidRDefault="00000000" w:rsidP="008A3729">
      <w:pPr>
        <w:pStyle w:val="FirstParagraph"/>
        <w:spacing w:before="48" w:after="48"/>
        <w:ind w:left="480"/>
      </w:pPr>
      <w:r>
        <w:t xml:space="preserve">Error </w:t>
      </w:r>
      <w:r>
        <w:rPr>
          <w:rFonts w:hint="eastAsia"/>
        </w:rPr>
        <w:t>Handlina</w:t>
      </w:r>
      <w:r>
        <w:rPr>
          <w:rFonts w:hint="eastAsia"/>
        </w:rPr>
        <w:t>攻击具体实例？</w:t>
      </w:r>
      <w:r>
        <w:rPr>
          <w:rFonts w:hint="eastAsia"/>
        </w:rPr>
        <w:t>(</w:t>
      </w:r>
      <w:r>
        <w:t xml:space="preserve"> )</w:t>
      </w:r>
      <w:r>
        <w:br/>
      </w:r>
      <w:r>
        <w:rPr>
          <w:rFonts w:hint="eastAsia"/>
        </w:rPr>
        <w:t>A</w:t>
      </w:r>
      <w:r>
        <w:rPr>
          <w:rFonts w:hint="eastAsia"/>
        </w:rPr>
        <w:t>、不明邮件中隐藏的</w:t>
      </w:r>
      <w:r>
        <w:rPr>
          <w:rFonts w:hint="eastAsia"/>
        </w:rPr>
        <w:t>html</w:t>
      </w:r>
      <w:r>
        <w:rPr>
          <w:rFonts w:hint="eastAsia"/>
        </w:rPr>
        <w:t>链接</w:t>
      </w:r>
    </w:p>
    <w:p w14:paraId="5E6681A0" w14:textId="77777777" w:rsidR="00300847" w:rsidRDefault="00000000" w:rsidP="008A3729">
      <w:pPr>
        <w:pStyle w:val="a0"/>
        <w:spacing w:before="48" w:after="48"/>
        <w:ind w:left="480"/>
      </w:pPr>
      <w:r>
        <w:rPr>
          <w:rFonts w:hint="eastAsia"/>
        </w:rPr>
        <w:t>B</w:t>
      </w:r>
      <w:r>
        <w:rPr>
          <w:rFonts w:hint="eastAsia"/>
        </w:rPr>
        <w:t>、发帖子，发消息</w:t>
      </w:r>
    </w:p>
    <w:p w14:paraId="1D87BBD1" w14:textId="77777777" w:rsidR="00300847" w:rsidRDefault="00000000" w:rsidP="008A3729">
      <w:pPr>
        <w:pStyle w:val="a0"/>
        <w:spacing w:before="48" w:after="48"/>
        <w:ind w:left="480"/>
      </w:pPr>
      <w:r>
        <w:rPr>
          <w:rFonts w:hint="eastAsia"/>
        </w:rPr>
        <w:t>C</w:t>
      </w:r>
      <w:r>
        <w:rPr>
          <w:rFonts w:hint="eastAsia"/>
        </w:rPr>
        <w:t>、上传附件</w:t>
      </w:r>
    </w:p>
    <w:p w14:paraId="7B3D142B" w14:textId="77777777" w:rsidR="00300847" w:rsidRDefault="00000000" w:rsidP="008A3729">
      <w:pPr>
        <w:pStyle w:val="a0"/>
        <w:spacing w:before="48" w:after="48"/>
        <w:ind w:left="480"/>
      </w:pPr>
      <w:r>
        <w:rPr>
          <w:rFonts w:hint="eastAsia"/>
        </w:rPr>
        <w:t>D</w:t>
      </w:r>
      <w:r>
        <w:rPr>
          <w:rFonts w:hint="eastAsia"/>
        </w:rPr>
        <w:t>、错误信息揭示路径</w:t>
      </w:r>
    </w:p>
    <w:p w14:paraId="713BAE41" w14:textId="50D4B9F7" w:rsidR="00300847" w:rsidRDefault="00FE6899" w:rsidP="008A3729">
      <w:pPr>
        <w:pStyle w:val="a0"/>
        <w:spacing w:before="48" w:after="48"/>
        <w:ind w:left="480"/>
      </w:pPr>
      <w:r w:rsidRPr="00FE6899">
        <w:rPr>
          <w:rFonts w:hint="eastAsia"/>
          <w:b/>
        </w:rPr>
        <w:t>正确答案：</w:t>
      </w:r>
      <w:r w:rsidR="00000000">
        <w:t xml:space="preserve"> D</w:t>
      </w:r>
    </w:p>
    <w:p w14:paraId="1998DE8A" w14:textId="77777777" w:rsidR="00300847" w:rsidRDefault="00000000" w:rsidP="008A3729">
      <w:pPr>
        <w:pStyle w:val="1"/>
      </w:pPr>
      <w:bookmarkStart w:id="255" w:name="以下哪个工具可以抹去所有nt2k配置并将其还原到初始状态-----"/>
      <w:bookmarkEnd w:id="254"/>
      <w:r>
        <w:rPr>
          <w:rFonts w:hint="eastAsia"/>
        </w:rPr>
        <w:t>以下哪个工具可以抹去所有NT/2K配置，并将其还原到初始状态？(</w:t>
      </w:r>
      <w:r>
        <w:t xml:space="preserve"> )</w:t>
      </w:r>
    </w:p>
    <w:p w14:paraId="189E0F67" w14:textId="77777777" w:rsidR="00300847" w:rsidRDefault="00000000" w:rsidP="008A3729">
      <w:pPr>
        <w:pStyle w:val="FirstParagraph"/>
        <w:spacing w:before="48" w:after="48"/>
        <w:ind w:left="480"/>
      </w:pPr>
      <w:r>
        <w:t>A</w:t>
      </w:r>
      <w:r>
        <w:t>、</w:t>
      </w:r>
      <w:r>
        <w:t>Rollback. exe</w:t>
      </w:r>
    </w:p>
    <w:p w14:paraId="02C1AFE6" w14:textId="77777777" w:rsidR="00300847" w:rsidRDefault="00000000" w:rsidP="008A3729">
      <w:pPr>
        <w:pStyle w:val="a0"/>
        <w:spacing w:before="48" w:after="48"/>
        <w:ind w:left="480"/>
      </w:pPr>
      <w:r>
        <w:t>B</w:t>
      </w:r>
      <w:r>
        <w:t>、</w:t>
      </w:r>
      <w:r>
        <w:t>Recover. exe</w:t>
      </w:r>
    </w:p>
    <w:p w14:paraId="5B85B6FC" w14:textId="77777777" w:rsidR="00300847" w:rsidRDefault="00000000" w:rsidP="008A3729">
      <w:pPr>
        <w:pStyle w:val="a0"/>
        <w:spacing w:before="48" w:after="48"/>
        <w:ind w:left="480"/>
      </w:pPr>
      <w:r>
        <w:t>C</w:t>
      </w:r>
      <w:r>
        <w:t>、</w:t>
      </w:r>
      <w:r>
        <w:t>Zap. exe</w:t>
      </w:r>
    </w:p>
    <w:p w14:paraId="33C9D6BD" w14:textId="77777777" w:rsidR="00300847" w:rsidRDefault="00000000" w:rsidP="008A3729">
      <w:pPr>
        <w:pStyle w:val="a0"/>
        <w:spacing w:before="48" w:after="48"/>
        <w:ind w:left="480"/>
      </w:pPr>
      <w:r>
        <w:t>D</w:t>
      </w:r>
      <w:r>
        <w:t>、</w:t>
      </w:r>
      <w:r>
        <w:t>Reset. exe</w:t>
      </w:r>
    </w:p>
    <w:p w14:paraId="613FDE6F" w14:textId="6F9C6635" w:rsidR="00300847" w:rsidRDefault="00FE6899" w:rsidP="008A3729">
      <w:pPr>
        <w:pStyle w:val="a0"/>
        <w:spacing w:before="48" w:after="48"/>
        <w:ind w:left="480"/>
      </w:pPr>
      <w:r w:rsidRPr="00FE6899">
        <w:rPr>
          <w:rFonts w:hint="eastAsia"/>
          <w:b/>
        </w:rPr>
        <w:t>正确答案：</w:t>
      </w:r>
      <w:r w:rsidR="00000000">
        <w:t xml:space="preserve"> A</w:t>
      </w:r>
    </w:p>
    <w:p w14:paraId="6A4536FE" w14:textId="77777777" w:rsidR="00300847" w:rsidRDefault="00000000" w:rsidP="008A3729">
      <w:pPr>
        <w:pStyle w:val="1"/>
      </w:pPr>
      <w:bookmarkStart w:id="256" w:name="以下哪个针对访问控制的安全措施是最容易使用和管理的-----"/>
      <w:bookmarkEnd w:id="255"/>
      <w:r>
        <w:rPr>
          <w:rFonts w:hint="eastAsia"/>
        </w:rPr>
        <w:t>以下哪个针对访问控制的安全措施是最容易使用和管理的？(</w:t>
      </w:r>
      <w:r>
        <w:t xml:space="preserve"> )</w:t>
      </w:r>
    </w:p>
    <w:p w14:paraId="7C5B92F9" w14:textId="77777777" w:rsidR="00300847" w:rsidRDefault="00000000" w:rsidP="008A3729">
      <w:pPr>
        <w:pStyle w:val="FirstParagraph"/>
        <w:spacing w:before="48" w:after="48"/>
        <w:ind w:left="480"/>
      </w:pPr>
      <w:r>
        <w:rPr>
          <w:rFonts w:hint="eastAsia"/>
        </w:rPr>
        <w:lastRenderedPageBreak/>
        <w:t>A</w:t>
      </w:r>
      <w:r>
        <w:rPr>
          <w:rFonts w:hint="eastAsia"/>
        </w:rPr>
        <w:t>、密码</w:t>
      </w:r>
    </w:p>
    <w:p w14:paraId="60225F74" w14:textId="77777777" w:rsidR="00300847" w:rsidRDefault="00000000" w:rsidP="008A3729">
      <w:pPr>
        <w:pStyle w:val="a0"/>
        <w:spacing w:before="48" w:after="48"/>
        <w:ind w:left="480"/>
      </w:pPr>
      <w:r>
        <w:rPr>
          <w:rFonts w:hint="eastAsia"/>
        </w:rPr>
        <w:t>B</w:t>
      </w:r>
      <w:r>
        <w:rPr>
          <w:rFonts w:hint="eastAsia"/>
        </w:rPr>
        <w:t>、加密标志</w:t>
      </w:r>
    </w:p>
    <w:p w14:paraId="21B4CEDE" w14:textId="77777777" w:rsidR="00300847" w:rsidRDefault="00000000" w:rsidP="008A3729">
      <w:pPr>
        <w:pStyle w:val="a0"/>
        <w:spacing w:before="48" w:after="48"/>
        <w:ind w:left="480"/>
      </w:pPr>
      <w:r>
        <w:rPr>
          <w:rFonts w:hint="eastAsia"/>
        </w:rPr>
        <w:t>C</w:t>
      </w:r>
      <w:r>
        <w:rPr>
          <w:rFonts w:hint="eastAsia"/>
        </w:rPr>
        <w:t>、硬件加密</w:t>
      </w:r>
    </w:p>
    <w:p w14:paraId="3070D971" w14:textId="77777777" w:rsidR="00300847" w:rsidRDefault="00000000" w:rsidP="008A3729">
      <w:pPr>
        <w:pStyle w:val="a0"/>
        <w:spacing w:before="48" w:after="48"/>
        <w:ind w:left="480"/>
      </w:pPr>
      <w:r>
        <w:rPr>
          <w:rFonts w:hint="eastAsia"/>
        </w:rPr>
        <w:t>D</w:t>
      </w:r>
      <w:r>
        <w:rPr>
          <w:rFonts w:hint="eastAsia"/>
        </w:rPr>
        <w:t>、加密数据文件</w:t>
      </w:r>
    </w:p>
    <w:p w14:paraId="74527FC4" w14:textId="3C8F2BCF" w:rsidR="00300847" w:rsidRDefault="00FE6899" w:rsidP="008A3729">
      <w:pPr>
        <w:pStyle w:val="a0"/>
        <w:spacing w:before="48" w:after="48"/>
        <w:ind w:left="480"/>
      </w:pPr>
      <w:r w:rsidRPr="00FE6899">
        <w:rPr>
          <w:rFonts w:hint="eastAsia"/>
          <w:b/>
        </w:rPr>
        <w:t>正确答案：</w:t>
      </w:r>
      <w:r w:rsidR="00000000">
        <w:t xml:space="preserve"> C</w:t>
      </w:r>
    </w:p>
    <w:p w14:paraId="1BFC797E" w14:textId="77777777" w:rsidR="00300847" w:rsidRDefault="00000000" w:rsidP="008A3729">
      <w:pPr>
        <w:pStyle w:val="1"/>
      </w:pPr>
      <w:bookmarkStart w:id="257" w:name="以下哪项不属于针对数据库的攻击-----"/>
      <w:bookmarkEnd w:id="256"/>
      <w:r>
        <w:rPr>
          <w:rFonts w:hint="eastAsia"/>
        </w:rPr>
        <w:t>以下哪项不属于针对数据库的攻击？(</w:t>
      </w:r>
      <w:r>
        <w:t xml:space="preserve"> )</w:t>
      </w:r>
    </w:p>
    <w:p w14:paraId="3FCD90D8" w14:textId="77777777" w:rsidR="00300847" w:rsidRDefault="00000000" w:rsidP="008A3729">
      <w:pPr>
        <w:pStyle w:val="FirstParagraph"/>
        <w:spacing w:before="48" w:after="48"/>
        <w:ind w:left="480"/>
      </w:pPr>
      <w:r>
        <w:rPr>
          <w:rFonts w:hint="eastAsia"/>
        </w:rPr>
        <w:t>A</w:t>
      </w:r>
      <w:r>
        <w:rPr>
          <w:rFonts w:hint="eastAsia"/>
        </w:rPr>
        <w:t>、特权提升</w:t>
      </w:r>
    </w:p>
    <w:p w14:paraId="4C3A7F8A" w14:textId="77777777" w:rsidR="00300847" w:rsidRDefault="00000000" w:rsidP="008A3729">
      <w:pPr>
        <w:pStyle w:val="a0"/>
        <w:spacing w:before="48" w:after="48"/>
        <w:ind w:left="480"/>
      </w:pPr>
      <w:r>
        <w:rPr>
          <w:rFonts w:hint="eastAsia"/>
        </w:rPr>
        <w:t>B</w:t>
      </w:r>
      <w:r>
        <w:rPr>
          <w:rFonts w:hint="eastAsia"/>
        </w:rPr>
        <w:t>、强力破解弱口令或默认的用户名及口令</w:t>
      </w:r>
    </w:p>
    <w:p w14:paraId="7B3BBF80" w14:textId="77777777" w:rsidR="00300847" w:rsidRDefault="00000000" w:rsidP="008A3729">
      <w:pPr>
        <w:pStyle w:val="a0"/>
        <w:spacing w:before="48" w:after="48"/>
        <w:ind w:left="480"/>
      </w:pPr>
      <w:r>
        <w:rPr>
          <w:rFonts w:hint="eastAsia"/>
        </w:rPr>
        <w:t>C</w:t>
      </w:r>
      <w:r>
        <w:rPr>
          <w:rFonts w:hint="eastAsia"/>
        </w:rPr>
        <w:t>、</w:t>
      </w:r>
      <w:r>
        <w:rPr>
          <w:rFonts w:hint="eastAsia"/>
        </w:rPr>
        <w:t>SQL</w:t>
      </w:r>
      <w:r>
        <w:rPr>
          <w:rFonts w:hint="eastAsia"/>
        </w:rPr>
        <w:t>注入</w:t>
      </w:r>
    </w:p>
    <w:p w14:paraId="3E2E80B2" w14:textId="77777777" w:rsidR="00300847" w:rsidRDefault="00000000" w:rsidP="008A3729">
      <w:pPr>
        <w:pStyle w:val="a0"/>
        <w:spacing w:before="48" w:after="48"/>
        <w:ind w:left="480"/>
      </w:pPr>
      <w:r>
        <w:rPr>
          <w:rFonts w:hint="eastAsia"/>
        </w:rPr>
        <w:t>D</w:t>
      </w:r>
      <w:r>
        <w:rPr>
          <w:rFonts w:hint="eastAsia"/>
        </w:rPr>
        <w:t>、利用</w:t>
      </w:r>
      <w:proofErr w:type="spellStart"/>
      <w:r>
        <w:rPr>
          <w:rFonts w:hint="eastAsia"/>
        </w:rPr>
        <w:t>xss</w:t>
      </w:r>
      <w:proofErr w:type="spellEnd"/>
      <w:r>
        <w:rPr>
          <w:rFonts w:hint="eastAsia"/>
        </w:rPr>
        <w:t>漏洞攻击</w:t>
      </w:r>
    </w:p>
    <w:p w14:paraId="190BF56C" w14:textId="505741C8" w:rsidR="00300847" w:rsidRDefault="00FE6899" w:rsidP="008A3729">
      <w:pPr>
        <w:pStyle w:val="a0"/>
        <w:spacing w:before="48" w:after="48"/>
        <w:ind w:left="480"/>
      </w:pPr>
      <w:r w:rsidRPr="00FE6899">
        <w:rPr>
          <w:rFonts w:hint="eastAsia"/>
          <w:b/>
        </w:rPr>
        <w:t>正确答案：</w:t>
      </w:r>
      <w:r w:rsidR="00000000">
        <w:t xml:space="preserve"> D</w:t>
      </w:r>
    </w:p>
    <w:p w14:paraId="7AD2F205" w14:textId="77777777" w:rsidR="00300847" w:rsidRDefault="00000000" w:rsidP="008A3729">
      <w:pPr>
        <w:pStyle w:val="1"/>
      </w:pPr>
      <w:bookmarkStart w:id="258" w:name="以下哪项是syn变种攻击经常用到的工具-----"/>
      <w:bookmarkEnd w:id="257"/>
      <w:r>
        <w:rPr>
          <w:rFonts w:hint="eastAsia"/>
        </w:rPr>
        <w:t>以下哪项是SYN变种攻击经常用到的工具？(</w:t>
      </w:r>
      <w:r>
        <w:t xml:space="preserve"> )</w:t>
      </w:r>
    </w:p>
    <w:p w14:paraId="099B9617" w14:textId="77777777" w:rsidR="00300847" w:rsidRDefault="00000000" w:rsidP="008A3729">
      <w:pPr>
        <w:pStyle w:val="FirstParagraph"/>
        <w:spacing w:before="48" w:after="48"/>
        <w:ind w:left="480"/>
      </w:pPr>
      <w:r>
        <w:t>A</w:t>
      </w:r>
      <w:r>
        <w:t>、</w:t>
      </w:r>
      <w:proofErr w:type="spellStart"/>
      <w:r>
        <w:t>sessionIE</w:t>
      </w:r>
      <w:proofErr w:type="spellEnd"/>
    </w:p>
    <w:p w14:paraId="30D9B5F7" w14:textId="77777777" w:rsidR="00300847" w:rsidRDefault="00000000" w:rsidP="008A3729">
      <w:pPr>
        <w:pStyle w:val="a0"/>
        <w:spacing w:before="48" w:after="48"/>
        <w:ind w:left="480"/>
      </w:pPr>
      <w:r>
        <w:t>B</w:t>
      </w:r>
      <w:r>
        <w:t>、</w:t>
      </w:r>
      <w:proofErr w:type="spellStart"/>
      <w:r>
        <w:t>synkill</w:t>
      </w:r>
      <w:proofErr w:type="spellEnd"/>
    </w:p>
    <w:p w14:paraId="2B2694C1" w14:textId="77777777" w:rsidR="00300847" w:rsidRDefault="00000000" w:rsidP="008A3729">
      <w:pPr>
        <w:pStyle w:val="a0"/>
        <w:spacing w:before="48" w:after="48"/>
        <w:ind w:left="480"/>
      </w:pPr>
      <w:r>
        <w:t>C</w:t>
      </w:r>
      <w:r>
        <w:t>、</w:t>
      </w:r>
      <w:r>
        <w:t>TFN</w:t>
      </w:r>
    </w:p>
    <w:p w14:paraId="022589A8" w14:textId="77777777" w:rsidR="00300847" w:rsidRDefault="00000000" w:rsidP="008A3729">
      <w:pPr>
        <w:pStyle w:val="a0"/>
        <w:spacing w:before="48" w:after="48"/>
        <w:ind w:left="480"/>
      </w:pPr>
      <w:r>
        <w:t>D</w:t>
      </w:r>
      <w:r>
        <w:t>、</w:t>
      </w:r>
      <w:proofErr w:type="spellStart"/>
      <w:r>
        <w:t>Webscan</w:t>
      </w:r>
      <w:proofErr w:type="spellEnd"/>
    </w:p>
    <w:p w14:paraId="751EA7D4" w14:textId="5190215F" w:rsidR="00300847" w:rsidRDefault="00FE6899" w:rsidP="008A3729">
      <w:pPr>
        <w:pStyle w:val="a0"/>
        <w:spacing w:before="48" w:after="48"/>
        <w:ind w:left="480"/>
      </w:pPr>
      <w:r w:rsidRPr="00FE6899">
        <w:rPr>
          <w:rFonts w:hint="eastAsia"/>
          <w:b/>
        </w:rPr>
        <w:t>正确答案：</w:t>
      </w:r>
      <w:r w:rsidR="00000000">
        <w:t xml:space="preserve"> B</w:t>
      </w:r>
    </w:p>
    <w:p w14:paraId="341959E5" w14:textId="77777777" w:rsidR="00300847" w:rsidRDefault="00000000" w:rsidP="008A3729">
      <w:pPr>
        <w:pStyle w:val="1"/>
      </w:pPr>
      <w:bookmarkStart w:id="259" w:name="一个数据仓库中发生了安全性破坏以下哪一项有助于安全调查的进行-----"/>
      <w:bookmarkEnd w:id="258"/>
      <w:r>
        <w:rPr>
          <w:rFonts w:hint="eastAsia"/>
        </w:rPr>
        <w:t>一个数据仓库中发生了安全性破坏。以下哪一项有助于安全调查的进行？(</w:t>
      </w:r>
      <w:r>
        <w:t xml:space="preserve"> )</w:t>
      </w:r>
    </w:p>
    <w:p w14:paraId="4B9A638F" w14:textId="77777777" w:rsidR="00300847" w:rsidRDefault="00000000" w:rsidP="008A3729">
      <w:pPr>
        <w:pStyle w:val="FirstParagraph"/>
        <w:spacing w:before="48" w:after="48"/>
        <w:ind w:left="480"/>
      </w:pPr>
      <w:r>
        <w:rPr>
          <w:rFonts w:hint="eastAsia"/>
        </w:rPr>
        <w:t>A</w:t>
      </w:r>
      <w:r>
        <w:rPr>
          <w:rFonts w:hint="eastAsia"/>
        </w:rPr>
        <w:t>、访问路径</w:t>
      </w:r>
    </w:p>
    <w:p w14:paraId="7CEA35B8" w14:textId="77777777" w:rsidR="00300847" w:rsidRDefault="00000000" w:rsidP="008A3729">
      <w:pPr>
        <w:pStyle w:val="a0"/>
        <w:spacing w:before="48" w:after="48"/>
        <w:ind w:left="480"/>
      </w:pPr>
      <w:r>
        <w:rPr>
          <w:rFonts w:hint="eastAsia"/>
        </w:rPr>
        <w:t>B</w:t>
      </w:r>
      <w:r>
        <w:rPr>
          <w:rFonts w:hint="eastAsia"/>
        </w:rPr>
        <w:t>、时戳</w:t>
      </w:r>
    </w:p>
    <w:p w14:paraId="401BCCB4" w14:textId="77777777" w:rsidR="00300847" w:rsidRDefault="00000000" w:rsidP="008A3729">
      <w:pPr>
        <w:pStyle w:val="a0"/>
        <w:spacing w:before="48" w:after="48"/>
        <w:ind w:left="480"/>
      </w:pPr>
      <w:r>
        <w:rPr>
          <w:rFonts w:hint="eastAsia"/>
        </w:rPr>
        <w:t>C</w:t>
      </w:r>
      <w:r>
        <w:rPr>
          <w:rFonts w:hint="eastAsia"/>
        </w:rPr>
        <w:t>、数据定义</w:t>
      </w:r>
    </w:p>
    <w:p w14:paraId="0588EEC9" w14:textId="77777777" w:rsidR="00300847" w:rsidRDefault="00000000" w:rsidP="008A3729">
      <w:pPr>
        <w:pStyle w:val="a0"/>
        <w:spacing w:before="48" w:after="48"/>
        <w:ind w:left="480"/>
      </w:pPr>
      <w:r>
        <w:rPr>
          <w:rFonts w:hint="eastAsia"/>
        </w:rPr>
        <w:t>D</w:t>
      </w:r>
      <w:r>
        <w:rPr>
          <w:rFonts w:hint="eastAsia"/>
        </w:rPr>
        <w:t>、数据分类</w:t>
      </w:r>
    </w:p>
    <w:p w14:paraId="713D3CE1" w14:textId="0B20D0D8" w:rsidR="00300847" w:rsidRDefault="00FE6899" w:rsidP="008A3729">
      <w:pPr>
        <w:pStyle w:val="a0"/>
        <w:spacing w:before="48" w:after="48"/>
        <w:ind w:left="480"/>
      </w:pPr>
      <w:r w:rsidRPr="00FE6899">
        <w:rPr>
          <w:rFonts w:hint="eastAsia"/>
          <w:b/>
        </w:rPr>
        <w:t>正确答案：</w:t>
      </w:r>
      <w:r w:rsidR="00000000">
        <w:t xml:space="preserve"> B</w:t>
      </w:r>
    </w:p>
    <w:p w14:paraId="555575DA" w14:textId="77777777" w:rsidR="00300847" w:rsidRDefault="00000000" w:rsidP="008A3729">
      <w:pPr>
        <w:pStyle w:val="1"/>
      </w:pPr>
      <w:bookmarkStart w:id="260" w:name="以下哪一项不属于计算机病毒的防治策略-----"/>
      <w:bookmarkEnd w:id="259"/>
      <w:r>
        <w:rPr>
          <w:rFonts w:hint="eastAsia"/>
        </w:rPr>
        <w:t>以下哪一项不属于计算机病毒的防治策略？(</w:t>
      </w:r>
      <w:r>
        <w:t xml:space="preserve"> )</w:t>
      </w:r>
    </w:p>
    <w:p w14:paraId="4A971E9C" w14:textId="77777777" w:rsidR="00300847" w:rsidRDefault="00000000" w:rsidP="008A3729">
      <w:pPr>
        <w:pStyle w:val="FirstParagraph"/>
        <w:spacing w:before="48" w:after="48"/>
        <w:ind w:left="480"/>
      </w:pPr>
      <w:r>
        <w:rPr>
          <w:rFonts w:hint="eastAsia"/>
        </w:rPr>
        <w:t>A</w:t>
      </w:r>
      <w:r>
        <w:rPr>
          <w:rFonts w:hint="eastAsia"/>
        </w:rPr>
        <w:t>、防毒能力</w:t>
      </w:r>
    </w:p>
    <w:p w14:paraId="227E2E86" w14:textId="77777777" w:rsidR="00300847" w:rsidRDefault="00000000" w:rsidP="008A3729">
      <w:pPr>
        <w:pStyle w:val="a0"/>
        <w:spacing w:before="48" w:after="48"/>
        <w:ind w:left="480"/>
      </w:pPr>
      <w:r>
        <w:rPr>
          <w:rFonts w:hint="eastAsia"/>
        </w:rPr>
        <w:t>B</w:t>
      </w:r>
      <w:r>
        <w:rPr>
          <w:rFonts w:hint="eastAsia"/>
        </w:rPr>
        <w:t>、查毒能力</w:t>
      </w:r>
    </w:p>
    <w:p w14:paraId="5DCB9B14" w14:textId="77777777" w:rsidR="00300847" w:rsidRDefault="00000000" w:rsidP="008A3729">
      <w:pPr>
        <w:pStyle w:val="a0"/>
        <w:spacing w:before="48" w:after="48"/>
        <w:ind w:left="480"/>
      </w:pPr>
      <w:r>
        <w:rPr>
          <w:rFonts w:hint="eastAsia"/>
        </w:rPr>
        <w:t>C</w:t>
      </w:r>
      <w:r>
        <w:rPr>
          <w:rFonts w:hint="eastAsia"/>
        </w:rPr>
        <w:t>、杀毒能力</w:t>
      </w:r>
    </w:p>
    <w:p w14:paraId="67092448" w14:textId="77777777" w:rsidR="00300847" w:rsidRDefault="00000000" w:rsidP="008A3729">
      <w:pPr>
        <w:pStyle w:val="a0"/>
        <w:spacing w:before="48" w:after="48"/>
        <w:ind w:left="480"/>
      </w:pPr>
      <w:r>
        <w:rPr>
          <w:rFonts w:hint="eastAsia"/>
        </w:rPr>
        <w:t>D</w:t>
      </w:r>
      <w:r>
        <w:rPr>
          <w:rFonts w:hint="eastAsia"/>
        </w:rPr>
        <w:t>、禁毒能力</w:t>
      </w:r>
    </w:p>
    <w:p w14:paraId="64C1CC13" w14:textId="52B9E374" w:rsidR="00300847" w:rsidRDefault="00FE6899" w:rsidP="008A3729">
      <w:pPr>
        <w:pStyle w:val="a0"/>
        <w:spacing w:before="48" w:after="48"/>
        <w:ind w:left="480"/>
      </w:pPr>
      <w:r w:rsidRPr="00FE6899">
        <w:rPr>
          <w:rFonts w:hint="eastAsia"/>
          <w:b/>
        </w:rPr>
        <w:t>正确答案：</w:t>
      </w:r>
      <w:r w:rsidR="00000000">
        <w:t xml:space="preserve"> D</w:t>
      </w:r>
    </w:p>
    <w:p w14:paraId="79BEE0A5" w14:textId="77777777" w:rsidR="00300847" w:rsidRDefault="00000000" w:rsidP="008A3729">
      <w:pPr>
        <w:pStyle w:val="1"/>
      </w:pPr>
      <w:bookmarkStart w:id="261" w:name="以下哪种方法是防止便携式计算机机密信息泄露的最有效的方法-----"/>
      <w:bookmarkEnd w:id="260"/>
      <w:r>
        <w:rPr>
          <w:rFonts w:hint="eastAsia"/>
        </w:rPr>
        <w:t>以下哪种方法是防止便携式计算机机密信息泄露的最有效的方法？(</w:t>
      </w:r>
      <w:r>
        <w:t xml:space="preserve"> )</w:t>
      </w:r>
    </w:p>
    <w:p w14:paraId="2ABD21CA" w14:textId="77777777" w:rsidR="00300847" w:rsidRDefault="00000000" w:rsidP="008A3729">
      <w:pPr>
        <w:pStyle w:val="FirstParagraph"/>
        <w:spacing w:before="48" w:after="48"/>
        <w:ind w:left="480"/>
      </w:pPr>
      <w:r>
        <w:rPr>
          <w:rFonts w:hint="eastAsia"/>
        </w:rPr>
        <w:t>A</w:t>
      </w:r>
      <w:r>
        <w:rPr>
          <w:rFonts w:hint="eastAsia"/>
        </w:rPr>
        <w:t>、用所有者的公</w:t>
      </w:r>
      <w:proofErr w:type="gramStart"/>
      <w:r>
        <w:rPr>
          <w:rFonts w:hint="eastAsia"/>
        </w:rPr>
        <w:t>钥</w:t>
      </w:r>
      <w:proofErr w:type="gramEnd"/>
      <w:r>
        <w:rPr>
          <w:rFonts w:hint="eastAsia"/>
        </w:rPr>
        <w:t>对硬盘进行加密处理</w:t>
      </w:r>
    </w:p>
    <w:p w14:paraId="34C601FF" w14:textId="77777777" w:rsidR="00300847" w:rsidRDefault="00000000" w:rsidP="008A3729">
      <w:pPr>
        <w:pStyle w:val="a0"/>
        <w:spacing w:before="48" w:after="48"/>
        <w:ind w:left="480"/>
      </w:pPr>
      <w:r>
        <w:rPr>
          <w:rFonts w:hint="eastAsia"/>
        </w:rPr>
        <w:t>B</w:t>
      </w:r>
      <w:r>
        <w:rPr>
          <w:rFonts w:hint="eastAsia"/>
        </w:rPr>
        <w:t>、激活引导口令（硬件设置口令）</w:t>
      </w:r>
    </w:p>
    <w:p w14:paraId="2B4775A5" w14:textId="77777777" w:rsidR="00300847" w:rsidRDefault="00000000" w:rsidP="008A3729">
      <w:pPr>
        <w:pStyle w:val="a0"/>
        <w:spacing w:before="48" w:after="48"/>
        <w:ind w:left="480"/>
      </w:pPr>
      <w:r>
        <w:rPr>
          <w:rFonts w:hint="eastAsia"/>
        </w:rPr>
        <w:t>C</w:t>
      </w:r>
      <w:r>
        <w:rPr>
          <w:rFonts w:hint="eastAsia"/>
        </w:rPr>
        <w:t>、利用生物识别设备</w:t>
      </w:r>
    </w:p>
    <w:p w14:paraId="6F7904E5" w14:textId="77777777" w:rsidR="00300847" w:rsidRDefault="00000000" w:rsidP="008A3729">
      <w:pPr>
        <w:pStyle w:val="a0"/>
        <w:spacing w:before="48" w:after="48"/>
        <w:ind w:left="480"/>
      </w:pPr>
      <w:r>
        <w:rPr>
          <w:rFonts w:hint="eastAsia"/>
        </w:rPr>
        <w:t>D</w:t>
      </w:r>
      <w:r>
        <w:rPr>
          <w:rFonts w:hint="eastAsia"/>
        </w:rPr>
        <w:t>、利用双因子识别技术将</w:t>
      </w:r>
      <w:proofErr w:type="gramStart"/>
      <w:r>
        <w:rPr>
          <w:rFonts w:hint="eastAsia"/>
        </w:rPr>
        <w:t>臀陆信息</w:t>
      </w:r>
      <w:proofErr w:type="gramEnd"/>
      <w:r>
        <w:rPr>
          <w:rFonts w:hint="eastAsia"/>
        </w:rPr>
        <w:t>写入记事本</w:t>
      </w:r>
    </w:p>
    <w:p w14:paraId="10BDA9C0" w14:textId="01E41D0E" w:rsidR="00300847" w:rsidRDefault="00FE6899" w:rsidP="008A3729">
      <w:pPr>
        <w:pStyle w:val="a0"/>
        <w:spacing w:before="48" w:after="48"/>
        <w:ind w:left="480"/>
      </w:pPr>
      <w:r w:rsidRPr="00FE6899">
        <w:rPr>
          <w:rFonts w:hint="eastAsia"/>
          <w:b/>
        </w:rPr>
        <w:t>正确答案：</w:t>
      </w:r>
      <w:r w:rsidR="00000000">
        <w:t xml:space="preserve"> A</w:t>
      </w:r>
    </w:p>
    <w:p w14:paraId="5725D53C" w14:textId="77777777" w:rsidR="00300847" w:rsidRDefault="00000000" w:rsidP="008A3729">
      <w:pPr>
        <w:pStyle w:val="1"/>
      </w:pPr>
      <w:bookmarkStart w:id="262" w:name="以下哪种工具能从网络上检测出网络监听软件-----"/>
      <w:bookmarkEnd w:id="261"/>
      <w:r>
        <w:rPr>
          <w:rFonts w:hint="eastAsia"/>
        </w:rPr>
        <w:t>以下哪种工具能从网络上检测</w:t>
      </w:r>
      <w:proofErr w:type="gramStart"/>
      <w:r>
        <w:rPr>
          <w:rFonts w:hint="eastAsia"/>
        </w:rPr>
        <w:t>出网络</w:t>
      </w:r>
      <w:proofErr w:type="gramEnd"/>
      <w:r>
        <w:rPr>
          <w:rFonts w:hint="eastAsia"/>
        </w:rPr>
        <w:t>监听软件(</w:t>
      </w:r>
      <w:r>
        <w:t xml:space="preserve"> )</w:t>
      </w:r>
    </w:p>
    <w:p w14:paraId="61723842" w14:textId="77777777" w:rsidR="00300847" w:rsidRDefault="00000000" w:rsidP="008A3729">
      <w:pPr>
        <w:pStyle w:val="FirstParagraph"/>
        <w:spacing w:before="48" w:after="48"/>
        <w:ind w:left="480"/>
      </w:pPr>
      <w:r>
        <w:t>A</w:t>
      </w:r>
      <w:r>
        <w:t>、</w:t>
      </w:r>
      <w:proofErr w:type="spellStart"/>
      <w:r>
        <w:t>sniffdet</w:t>
      </w:r>
      <w:proofErr w:type="spellEnd"/>
      <w:r>
        <w:t>, ,</w:t>
      </w:r>
    </w:p>
    <w:p w14:paraId="75E53788" w14:textId="77777777" w:rsidR="00300847" w:rsidRDefault="00000000" w:rsidP="008A3729">
      <w:pPr>
        <w:pStyle w:val="a0"/>
        <w:spacing w:before="48" w:after="48"/>
        <w:ind w:left="480"/>
      </w:pPr>
      <w:r>
        <w:lastRenderedPageBreak/>
        <w:t>B</w:t>
      </w:r>
      <w:r>
        <w:t>、</w:t>
      </w:r>
      <w:r>
        <w:t>purify, ,</w:t>
      </w:r>
    </w:p>
    <w:p w14:paraId="75904A66" w14:textId="77777777" w:rsidR="00300847" w:rsidRDefault="00000000" w:rsidP="008A3729">
      <w:pPr>
        <w:pStyle w:val="a0"/>
        <w:spacing w:before="48" w:after="48"/>
        <w:ind w:left="480"/>
      </w:pPr>
      <w:r>
        <w:t>C</w:t>
      </w:r>
      <w:r>
        <w:t>、</w:t>
      </w:r>
      <w:proofErr w:type="spellStart"/>
      <w:r>
        <w:t>Dsniff</w:t>
      </w:r>
      <w:proofErr w:type="spellEnd"/>
    </w:p>
    <w:p w14:paraId="3B831DC5" w14:textId="77777777" w:rsidR="00300847" w:rsidRDefault="00000000" w:rsidP="008A3729">
      <w:pPr>
        <w:pStyle w:val="a0"/>
        <w:spacing w:before="48" w:after="48"/>
        <w:ind w:left="480"/>
      </w:pPr>
      <w:r>
        <w:t>D</w:t>
      </w:r>
      <w:r>
        <w:t>、</w:t>
      </w:r>
      <w:proofErr w:type="spellStart"/>
      <w:r>
        <w:t>WireShark</w:t>
      </w:r>
      <w:proofErr w:type="spellEnd"/>
    </w:p>
    <w:p w14:paraId="3019EC01" w14:textId="29B02E1A" w:rsidR="00300847" w:rsidRDefault="00FE6899" w:rsidP="008A3729">
      <w:pPr>
        <w:pStyle w:val="a0"/>
        <w:spacing w:before="48" w:after="48"/>
        <w:ind w:left="480"/>
      </w:pPr>
      <w:r w:rsidRPr="00FE6899">
        <w:rPr>
          <w:rFonts w:hint="eastAsia"/>
          <w:b/>
        </w:rPr>
        <w:t>正确答案：</w:t>
      </w:r>
      <w:r w:rsidR="00000000">
        <w:t xml:space="preserve"> A</w:t>
      </w:r>
    </w:p>
    <w:p w14:paraId="6D7FA93E" w14:textId="77777777" w:rsidR="00300847" w:rsidRDefault="00000000" w:rsidP="008A3729">
      <w:pPr>
        <w:pStyle w:val="1"/>
      </w:pPr>
      <w:bookmarkStart w:id="263" w:name="下面哪部分不属于入侵的过程-----"/>
      <w:bookmarkEnd w:id="262"/>
      <w:r>
        <w:rPr>
          <w:rFonts w:hint="eastAsia"/>
        </w:rPr>
        <w:t>下面哪部分不属于入侵的过程？(</w:t>
      </w:r>
      <w:r>
        <w:t xml:space="preserve"> )</w:t>
      </w:r>
    </w:p>
    <w:p w14:paraId="558CA948" w14:textId="77777777" w:rsidR="00300847" w:rsidRDefault="00000000" w:rsidP="008A3729">
      <w:pPr>
        <w:pStyle w:val="FirstParagraph"/>
        <w:spacing w:before="48" w:after="48"/>
        <w:ind w:left="480"/>
      </w:pPr>
      <w:r>
        <w:rPr>
          <w:rFonts w:hint="eastAsia"/>
        </w:rPr>
        <w:t>A</w:t>
      </w:r>
      <w:r>
        <w:rPr>
          <w:rFonts w:hint="eastAsia"/>
        </w:rPr>
        <w:t>、数据采集</w:t>
      </w:r>
    </w:p>
    <w:p w14:paraId="10470F71" w14:textId="77777777" w:rsidR="00300847" w:rsidRDefault="00000000" w:rsidP="008A3729">
      <w:pPr>
        <w:pStyle w:val="a0"/>
        <w:spacing w:before="48" w:after="48"/>
        <w:ind w:left="480"/>
      </w:pPr>
      <w:r>
        <w:rPr>
          <w:rFonts w:hint="eastAsia"/>
        </w:rPr>
        <w:t>B</w:t>
      </w:r>
      <w:r>
        <w:rPr>
          <w:rFonts w:hint="eastAsia"/>
        </w:rPr>
        <w:t>、数据存储</w:t>
      </w:r>
    </w:p>
    <w:p w14:paraId="11282531" w14:textId="77777777" w:rsidR="00300847" w:rsidRDefault="00000000" w:rsidP="008A3729">
      <w:pPr>
        <w:pStyle w:val="a0"/>
        <w:spacing w:before="48" w:after="48"/>
        <w:ind w:left="480"/>
      </w:pPr>
      <w:r>
        <w:rPr>
          <w:rFonts w:hint="eastAsia"/>
        </w:rPr>
        <w:t>C</w:t>
      </w:r>
      <w:r>
        <w:rPr>
          <w:rFonts w:hint="eastAsia"/>
        </w:rPr>
        <w:t>、数据检测</w:t>
      </w:r>
    </w:p>
    <w:p w14:paraId="4C2772AF" w14:textId="77777777" w:rsidR="00300847" w:rsidRDefault="00000000" w:rsidP="008A3729">
      <w:pPr>
        <w:pStyle w:val="a0"/>
        <w:spacing w:before="48" w:after="48"/>
        <w:ind w:left="480"/>
      </w:pPr>
      <w:r>
        <w:rPr>
          <w:rFonts w:hint="eastAsia"/>
        </w:rPr>
        <w:t>D</w:t>
      </w:r>
      <w:r>
        <w:rPr>
          <w:rFonts w:hint="eastAsia"/>
        </w:rPr>
        <w:t>、数据分析</w:t>
      </w:r>
    </w:p>
    <w:p w14:paraId="20679205" w14:textId="08EBA490" w:rsidR="00300847" w:rsidRDefault="00FE6899" w:rsidP="008A3729">
      <w:pPr>
        <w:pStyle w:val="a0"/>
        <w:spacing w:before="48" w:after="48"/>
        <w:ind w:left="480"/>
      </w:pPr>
      <w:r w:rsidRPr="00FE6899">
        <w:rPr>
          <w:rFonts w:hint="eastAsia"/>
          <w:b/>
        </w:rPr>
        <w:t>正确答案：</w:t>
      </w:r>
      <w:r w:rsidR="00000000">
        <w:t xml:space="preserve"> B</w:t>
      </w:r>
    </w:p>
    <w:p w14:paraId="4059999E" w14:textId="77777777" w:rsidR="00300847" w:rsidRDefault="00000000" w:rsidP="008A3729">
      <w:pPr>
        <w:pStyle w:val="1"/>
      </w:pPr>
      <w:bookmarkStart w:id="264" w:name="由于攻击者可以借助某种手段避开dbms以及应用程序而直接进入系统访问"/>
      <w:bookmarkEnd w:id="263"/>
      <w:r>
        <w:rPr>
          <w:rFonts w:hint="eastAsia"/>
        </w:rPr>
        <w:t>由于攻击者可以借助某种手段，避开DBMS以及应用程序而直接进入系统访问</w:t>
      </w:r>
    </w:p>
    <w:p w14:paraId="48670708" w14:textId="77777777" w:rsidR="00300847" w:rsidRDefault="00000000" w:rsidP="008A3729">
      <w:pPr>
        <w:pStyle w:val="FirstParagraph"/>
        <w:spacing w:before="48" w:after="48"/>
        <w:ind w:left="480"/>
      </w:pPr>
      <w:r>
        <w:rPr>
          <w:rFonts w:hint="eastAsia"/>
        </w:rPr>
        <w:t>数据，我们通常采取以下哪种方式来防范？</w:t>
      </w:r>
      <w:r>
        <w:rPr>
          <w:rFonts w:hint="eastAsia"/>
        </w:rPr>
        <w:t>(</w:t>
      </w:r>
      <w:r>
        <w:t xml:space="preserve"> )</w:t>
      </w:r>
      <w:r>
        <w:br/>
      </w:r>
      <w:r>
        <w:rPr>
          <w:rFonts w:hint="eastAsia"/>
        </w:rPr>
        <w:t>A</w:t>
      </w:r>
      <w:r>
        <w:rPr>
          <w:rFonts w:hint="eastAsia"/>
        </w:rPr>
        <w:t>、数据库加密</w:t>
      </w:r>
    </w:p>
    <w:p w14:paraId="3385A66F" w14:textId="77777777" w:rsidR="00300847" w:rsidRDefault="00000000" w:rsidP="008A3729">
      <w:pPr>
        <w:pStyle w:val="a0"/>
        <w:spacing w:before="48" w:after="48"/>
        <w:ind w:left="480"/>
      </w:pPr>
      <w:r>
        <w:rPr>
          <w:rFonts w:hint="eastAsia"/>
        </w:rPr>
        <w:t>B</w:t>
      </w:r>
      <w:r>
        <w:rPr>
          <w:rFonts w:hint="eastAsia"/>
        </w:rPr>
        <w:t>、修改数据库用户的密码，将之改得更为复杂</w:t>
      </w:r>
    </w:p>
    <w:p w14:paraId="294EB2B6" w14:textId="77777777" w:rsidR="00300847" w:rsidRDefault="00000000" w:rsidP="008A3729">
      <w:pPr>
        <w:pStyle w:val="a0"/>
        <w:spacing w:before="48" w:after="48"/>
        <w:ind w:left="480"/>
      </w:pPr>
      <w:r>
        <w:rPr>
          <w:rFonts w:hint="eastAsia"/>
        </w:rPr>
        <w:t>C</w:t>
      </w:r>
      <w:r>
        <w:rPr>
          <w:rFonts w:hint="eastAsia"/>
        </w:rPr>
        <w:t>、使用修改查询法，使用户在查询数据库时需要满足更多的条件</w:t>
      </w:r>
    </w:p>
    <w:p w14:paraId="4B2AC769" w14:textId="77777777" w:rsidR="00300847" w:rsidRDefault="00000000" w:rsidP="008A3729">
      <w:pPr>
        <w:pStyle w:val="a0"/>
        <w:spacing w:before="48" w:after="48"/>
        <w:ind w:left="480"/>
      </w:pPr>
      <w:r>
        <w:rPr>
          <w:rFonts w:hint="eastAsia"/>
        </w:rPr>
        <w:t>D</w:t>
      </w:r>
      <w:r>
        <w:rPr>
          <w:rFonts w:hint="eastAsia"/>
        </w:rPr>
        <w:t>、使用集合法</w:t>
      </w:r>
    </w:p>
    <w:p w14:paraId="4330D213" w14:textId="608BB9B6" w:rsidR="00300847" w:rsidRDefault="00FE6899" w:rsidP="008A3729">
      <w:pPr>
        <w:pStyle w:val="a0"/>
        <w:spacing w:before="48" w:after="48"/>
        <w:ind w:left="480"/>
      </w:pPr>
      <w:r w:rsidRPr="00FE6899">
        <w:rPr>
          <w:rFonts w:hint="eastAsia"/>
          <w:b/>
        </w:rPr>
        <w:t>正确答案：</w:t>
      </w:r>
      <w:r w:rsidR="00000000">
        <w:t xml:space="preserve"> A</w:t>
      </w:r>
    </w:p>
    <w:p w14:paraId="42F7EEF4" w14:textId="77777777" w:rsidR="00300847" w:rsidRDefault="00000000" w:rsidP="008A3729">
      <w:pPr>
        <w:pStyle w:val="1"/>
      </w:pPr>
      <w:bookmarkStart w:id="265" w:name="在确定威胁的可能性时可以不考虑以下哪项-----"/>
      <w:bookmarkEnd w:id="264"/>
      <w:r>
        <w:rPr>
          <w:rFonts w:hint="eastAsia"/>
        </w:rPr>
        <w:t>在确定威胁的可能性时，可以不考虑以下哪项？(</w:t>
      </w:r>
      <w:r>
        <w:t xml:space="preserve"> )</w:t>
      </w:r>
    </w:p>
    <w:p w14:paraId="3C96EE7E" w14:textId="77777777" w:rsidR="00300847" w:rsidRDefault="00000000" w:rsidP="008A3729">
      <w:pPr>
        <w:pStyle w:val="FirstParagraph"/>
        <w:spacing w:before="48" w:after="48"/>
        <w:ind w:left="480"/>
      </w:pPr>
      <w:r>
        <w:rPr>
          <w:rFonts w:hint="eastAsia"/>
        </w:rPr>
        <w:t>A</w:t>
      </w:r>
      <w:r>
        <w:rPr>
          <w:rFonts w:hint="eastAsia"/>
        </w:rPr>
        <w:t>、威胁源</w:t>
      </w:r>
    </w:p>
    <w:p w14:paraId="0548282D" w14:textId="77777777" w:rsidR="00300847" w:rsidRDefault="00000000" w:rsidP="008A3729">
      <w:pPr>
        <w:pStyle w:val="a0"/>
        <w:spacing w:before="48" w:after="48"/>
        <w:ind w:left="480"/>
      </w:pPr>
      <w:r>
        <w:rPr>
          <w:rFonts w:hint="eastAsia"/>
        </w:rPr>
        <w:t>B</w:t>
      </w:r>
      <w:r>
        <w:rPr>
          <w:rFonts w:hint="eastAsia"/>
        </w:rPr>
        <w:t>、潜在弱点</w:t>
      </w:r>
    </w:p>
    <w:p w14:paraId="3C39F601" w14:textId="77777777" w:rsidR="00300847" w:rsidRDefault="00000000" w:rsidP="008A3729">
      <w:pPr>
        <w:pStyle w:val="a0"/>
        <w:spacing w:before="48" w:after="48"/>
        <w:ind w:left="480"/>
      </w:pPr>
      <w:r>
        <w:rPr>
          <w:rFonts w:hint="eastAsia"/>
        </w:rPr>
        <w:t>C</w:t>
      </w:r>
      <w:r>
        <w:rPr>
          <w:rFonts w:hint="eastAsia"/>
        </w:rPr>
        <w:t>、现有控制措施</w:t>
      </w:r>
    </w:p>
    <w:p w14:paraId="169F4BEC" w14:textId="77777777" w:rsidR="00300847" w:rsidRDefault="00000000" w:rsidP="008A3729">
      <w:pPr>
        <w:pStyle w:val="a0"/>
        <w:spacing w:before="48" w:after="48"/>
        <w:ind w:left="480"/>
      </w:pPr>
      <w:r>
        <w:rPr>
          <w:rFonts w:hint="eastAsia"/>
        </w:rPr>
        <w:t>D</w:t>
      </w:r>
      <w:r>
        <w:rPr>
          <w:rFonts w:hint="eastAsia"/>
        </w:rPr>
        <w:t>、攻击所产生的负面影响</w:t>
      </w:r>
    </w:p>
    <w:p w14:paraId="7830621D" w14:textId="6B79B7B9" w:rsidR="00300847" w:rsidRDefault="00FE6899" w:rsidP="008A3729">
      <w:pPr>
        <w:pStyle w:val="a0"/>
        <w:spacing w:before="48" w:after="48"/>
        <w:ind w:left="480"/>
      </w:pPr>
      <w:r w:rsidRPr="00FE6899">
        <w:rPr>
          <w:rFonts w:hint="eastAsia"/>
          <w:b/>
        </w:rPr>
        <w:t>正确答案：</w:t>
      </w:r>
      <w:r w:rsidR="00000000">
        <w:t xml:space="preserve"> D</w:t>
      </w:r>
    </w:p>
    <w:p w14:paraId="7330FA61" w14:textId="77777777" w:rsidR="00300847" w:rsidRDefault="00000000" w:rsidP="008A3729">
      <w:pPr>
        <w:pStyle w:val="1"/>
      </w:pPr>
      <w:bookmarkStart w:id="266" w:name="下面哪一种攻击方式最常用于破解口-令-----"/>
      <w:bookmarkEnd w:id="265"/>
      <w:r>
        <w:rPr>
          <w:rFonts w:hint="eastAsia"/>
        </w:rPr>
        <w:t>下面哪一种攻击方式最常用于</w:t>
      </w:r>
      <w:proofErr w:type="gramStart"/>
      <w:r>
        <w:rPr>
          <w:rFonts w:hint="eastAsia"/>
        </w:rPr>
        <w:t>破解口</w:t>
      </w:r>
      <w:proofErr w:type="gramEnd"/>
      <w:r>
        <w:t xml:space="preserve"> </w:t>
      </w:r>
      <w:r>
        <w:rPr>
          <w:rFonts w:hint="eastAsia"/>
        </w:rPr>
        <w:t>令？(</w:t>
      </w:r>
      <w:r>
        <w:t xml:space="preserve"> )</w:t>
      </w:r>
    </w:p>
    <w:p w14:paraId="39024137" w14:textId="77777777" w:rsidR="00300847" w:rsidRDefault="00000000" w:rsidP="008A3729">
      <w:pPr>
        <w:pStyle w:val="FirstParagraph"/>
        <w:spacing w:before="48" w:after="48"/>
        <w:ind w:left="480"/>
      </w:pPr>
      <w:r>
        <w:rPr>
          <w:rFonts w:hint="eastAsia"/>
        </w:rPr>
        <w:t>A</w:t>
      </w:r>
      <w:r>
        <w:rPr>
          <w:rFonts w:hint="eastAsia"/>
        </w:rPr>
        <w:t>、哄骗</w:t>
      </w:r>
      <w:r>
        <w:rPr>
          <w:rFonts w:hint="eastAsia"/>
        </w:rPr>
        <w:t>(</w:t>
      </w:r>
      <w:r>
        <w:t xml:space="preserve"> spoofing)</w:t>
      </w:r>
    </w:p>
    <w:p w14:paraId="268CBD10" w14:textId="77777777" w:rsidR="00300847" w:rsidRDefault="00000000" w:rsidP="008A3729">
      <w:pPr>
        <w:pStyle w:val="a0"/>
        <w:spacing w:before="48" w:after="48"/>
        <w:ind w:left="480"/>
      </w:pPr>
      <w:r>
        <w:rPr>
          <w:rFonts w:hint="eastAsia"/>
        </w:rPr>
        <w:t>B</w:t>
      </w:r>
      <w:r>
        <w:rPr>
          <w:rFonts w:hint="eastAsia"/>
        </w:rPr>
        <w:t>、字典攻击</w:t>
      </w:r>
      <w:r>
        <w:rPr>
          <w:rFonts w:hint="eastAsia"/>
        </w:rPr>
        <w:t>(dictionary</w:t>
      </w:r>
      <w:r>
        <w:t xml:space="preserve"> attack)</w:t>
      </w:r>
    </w:p>
    <w:p w14:paraId="003DDFBD" w14:textId="77777777" w:rsidR="00300847" w:rsidRDefault="00000000" w:rsidP="008A3729">
      <w:pPr>
        <w:pStyle w:val="a0"/>
        <w:spacing w:before="48" w:after="48"/>
        <w:ind w:left="480"/>
      </w:pPr>
      <w:r>
        <w:rPr>
          <w:rFonts w:hint="eastAsia"/>
        </w:rPr>
        <w:t>C</w:t>
      </w:r>
      <w:r>
        <w:rPr>
          <w:rFonts w:hint="eastAsia"/>
        </w:rPr>
        <w:t>、拒绝服务</w:t>
      </w:r>
      <w:r>
        <w:rPr>
          <w:rFonts w:hint="eastAsia"/>
        </w:rPr>
        <w:t>(DoS)</w:t>
      </w:r>
    </w:p>
    <w:p w14:paraId="60BD0FBA" w14:textId="77777777" w:rsidR="00300847" w:rsidRDefault="00000000" w:rsidP="008A3729">
      <w:pPr>
        <w:pStyle w:val="a0"/>
        <w:spacing w:before="48" w:after="48"/>
        <w:ind w:left="480"/>
      </w:pPr>
      <w:r>
        <w:t>D</w:t>
      </w:r>
      <w:r>
        <w:t>、</w:t>
      </w:r>
      <w:proofErr w:type="spellStart"/>
      <w:r>
        <w:t>WinNuk</w:t>
      </w:r>
      <w:proofErr w:type="spellEnd"/>
    </w:p>
    <w:p w14:paraId="50114A02" w14:textId="49A80D4F" w:rsidR="00300847" w:rsidRDefault="00FE6899" w:rsidP="008A3729">
      <w:pPr>
        <w:pStyle w:val="a0"/>
        <w:spacing w:before="48" w:after="48"/>
        <w:ind w:left="480"/>
      </w:pPr>
      <w:r w:rsidRPr="00FE6899">
        <w:rPr>
          <w:rFonts w:hint="eastAsia"/>
          <w:b/>
        </w:rPr>
        <w:t>正确答案：</w:t>
      </w:r>
      <w:r w:rsidR="00000000">
        <w:t xml:space="preserve"> B</w:t>
      </w:r>
    </w:p>
    <w:p w14:paraId="4251051E" w14:textId="77777777" w:rsidR="00300847" w:rsidRDefault="00000000" w:rsidP="008A3729">
      <w:pPr>
        <w:pStyle w:val="1"/>
      </w:pPr>
      <w:bookmarkStart w:id="267" w:name="下列哪项不是安全编码中输入验证的控制项-----"/>
      <w:bookmarkEnd w:id="266"/>
      <w:r>
        <w:rPr>
          <w:rFonts w:hint="eastAsia"/>
        </w:rPr>
        <w:t>下列哪项不是安全编码中输入验证的控制项？(</w:t>
      </w:r>
      <w:r>
        <w:t xml:space="preserve"> )</w:t>
      </w:r>
    </w:p>
    <w:p w14:paraId="393E3A4C" w14:textId="77777777" w:rsidR="00300847" w:rsidRDefault="00000000" w:rsidP="008A3729">
      <w:pPr>
        <w:pStyle w:val="FirstParagraph"/>
        <w:spacing w:before="48" w:after="48"/>
        <w:ind w:left="480"/>
      </w:pPr>
      <w:r>
        <w:rPr>
          <w:rFonts w:hint="eastAsia"/>
        </w:rPr>
        <w:t>A</w:t>
      </w:r>
      <w:r>
        <w:rPr>
          <w:rFonts w:hint="eastAsia"/>
        </w:rPr>
        <w:t>、数字型的输入必须是合法的数字</w:t>
      </w:r>
    </w:p>
    <w:p w14:paraId="234F4CC1" w14:textId="77777777" w:rsidR="00300847" w:rsidRDefault="00000000" w:rsidP="008A3729">
      <w:pPr>
        <w:pStyle w:val="a0"/>
        <w:spacing w:before="48" w:after="48"/>
        <w:ind w:left="480"/>
      </w:pPr>
      <w:r>
        <w:rPr>
          <w:rFonts w:hint="eastAsia"/>
        </w:rPr>
        <w:t>B</w:t>
      </w:r>
      <w:r>
        <w:rPr>
          <w:rFonts w:hint="eastAsia"/>
        </w:rPr>
        <w:t>、字符型的输入中对</w:t>
      </w:r>
      <w:proofErr w:type="gramStart"/>
      <w:r>
        <w:rPr>
          <w:rFonts w:hint="eastAsia"/>
        </w:rPr>
        <w:t>’</w:t>
      </w:r>
      <w:proofErr w:type="gramEnd"/>
      <w:r>
        <w:rPr>
          <w:rFonts w:hint="eastAsia"/>
        </w:rPr>
        <w:t>进行特殊处理</w:t>
      </w:r>
    </w:p>
    <w:p w14:paraId="3440451B" w14:textId="77777777" w:rsidR="00300847" w:rsidRDefault="00000000" w:rsidP="008A3729">
      <w:pPr>
        <w:pStyle w:val="a0"/>
        <w:spacing w:before="48" w:after="48"/>
        <w:ind w:left="480"/>
      </w:pPr>
      <w:r>
        <w:rPr>
          <w:rFonts w:hint="eastAsia"/>
        </w:rPr>
        <w:t>C</w:t>
      </w:r>
      <w:r>
        <w:rPr>
          <w:rFonts w:hint="eastAsia"/>
        </w:rPr>
        <w:t>、验证所有的输入点，包括</w:t>
      </w:r>
      <w:r>
        <w:rPr>
          <w:rFonts w:hint="eastAsia"/>
        </w:rPr>
        <w:t>Get</w:t>
      </w:r>
      <w:r>
        <w:rPr>
          <w:rFonts w:hint="eastAsia"/>
        </w:rPr>
        <w:t>，</w:t>
      </w:r>
      <w:r>
        <w:rPr>
          <w:rFonts w:hint="eastAsia"/>
        </w:rPr>
        <w:t>Post</w:t>
      </w:r>
      <w:r>
        <w:rPr>
          <w:rFonts w:hint="eastAsia"/>
        </w:rPr>
        <w:t>，</w:t>
      </w:r>
      <w:r>
        <w:rPr>
          <w:rFonts w:hint="eastAsia"/>
        </w:rPr>
        <w:t>Cookie</w:t>
      </w:r>
      <w:r>
        <w:rPr>
          <w:rFonts w:hint="eastAsia"/>
        </w:rPr>
        <w:t>以及其他</w:t>
      </w:r>
      <w:r>
        <w:rPr>
          <w:rFonts w:hint="eastAsia"/>
        </w:rPr>
        <w:t>HTTP</w:t>
      </w:r>
      <w:r>
        <w:rPr>
          <w:rFonts w:hint="eastAsia"/>
        </w:rPr>
        <w:t>头</w:t>
      </w:r>
    </w:p>
    <w:p w14:paraId="20A7F11B" w14:textId="77777777" w:rsidR="00300847" w:rsidRDefault="00000000" w:rsidP="008A3729">
      <w:pPr>
        <w:pStyle w:val="a0"/>
        <w:spacing w:before="48" w:after="48"/>
        <w:ind w:left="480"/>
      </w:pPr>
      <w:r>
        <w:rPr>
          <w:rFonts w:hint="eastAsia"/>
        </w:rPr>
        <w:t>D</w:t>
      </w:r>
      <w:r>
        <w:rPr>
          <w:rFonts w:hint="eastAsia"/>
        </w:rPr>
        <w:t>、正确使用静态查询语句，如</w:t>
      </w:r>
      <w:proofErr w:type="spellStart"/>
      <w:r>
        <w:rPr>
          <w:rFonts w:hint="eastAsia"/>
        </w:rPr>
        <w:t>PreDaredStatement</w:t>
      </w:r>
      <w:proofErr w:type="spellEnd"/>
    </w:p>
    <w:p w14:paraId="65D9598B" w14:textId="3671488E" w:rsidR="00300847" w:rsidRDefault="00FE6899" w:rsidP="008A3729">
      <w:pPr>
        <w:pStyle w:val="a0"/>
        <w:spacing w:before="48" w:after="48"/>
        <w:ind w:left="480"/>
      </w:pPr>
      <w:r w:rsidRPr="00FE6899">
        <w:rPr>
          <w:rFonts w:hint="eastAsia"/>
          <w:b/>
        </w:rPr>
        <w:t>正确答案：</w:t>
      </w:r>
      <w:r w:rsidR="00000000">
        <w:t xml:space="preserve"> D</w:t>
      </w:r>
    </w:p>
    <w:p w14:paraId="5E4D274D" w14:textId="77777777" w:rsidR="00300847" w:rsidRDefault="00000000" w:rsidP="008A3729">
      <w:pPr>
        <w:pStyle w:val="1"/>
      </w:pPr>
      <w:bookmarkStart w:id="268" w:name="以下哪种方法是防止便携式计算机机密信息泄露的最有效方法-----"/>
      <w:bookmarkEnd w:id="267"/>
      <w:r>
        <w:rPr>
          <w:rFonts w:hint="eastAsia"/>
        </w:rPr>
        <w:t>以下哪种方法是防止便携式计算机机密信息泄露的最有效方法？(</w:t>
      </w:r>
      <w:r>
        <w:t xml:space="preserve"> )</w:t>
      </w:r>
    </w:p>
    <w:p w14:paraId="50E98DD6" w14:textId="77777777" w:rsidR="00300847" w:rsidRDefault="00000000" w:rsidP="008A3729">
      <w:pPr>
        <w:pStyle w:val="FirstParagraph"/>
        <w:spacing w:before="48" w:after="48"/>
        <w:ind w:left="480"/>
      </w:pPr>
      <w:r>
        <w:rPr>
          <w:rFonts w:hint="eastAsia"/>
        </w:rPr>
        <w:t>A</w:t>
      </w:r>
      <w:r>
        <w:rPr>
          <w:rFonts w:hint="eastAsia"/>
        </w:rPr>
        <w:t>、用所有者的公</w:t>
      </w:r>
      <w:proofErr w:type="gramStart"/>
      <w:r>
        <w:rPr>
          <w:rFonts w:hint="eastAsia"/>
        </w:rPr>
        <w:t>钥</w:t>
      </w:r>
      <w:proofErr w:type="gramEnd"/>
      <w:r>
        <w:rPr>
          <w:rFonts w:hint="eastAsia"/>
        </w:rPr>
        <w:t>对硬盘进行加密处理</w:t>
      </w:r>
    </w:p>
    <w:p w14:paraId="2AF334EB" w14:textId="77777777" w:rsidR="00300847" w:rsidRDefault="00000000" w:rsidP="008A3729">
      <w:pPr>
        <w:pStyle w:val="a0"/>
        <w:spacing w:before="48" w:after="48"/>
        <w:ind w:left="480"/>
      </w:pPr>
      <w:r>
        <w:rPr>
          <w:rFonts w:hint="eastAsia"/>
        </w:rPr>
        <w:lastRenderedPageBreak/>
        <w:t>B</w:t>
      </w:r>
      <w:r>
        <w:rPr>
          <w:rFonts w:hint="eastAsia"/>
        </w:rPr>
        <w:t>、激活引导口令（硬件设置口令）</w:t>
      </w:r>
    </w:p>
    <w:p w14:paraId="4F41DD9B" w14:textId="77777777" w:rsidR="00300847" w:rsidRDefault="00000000" w:rsidP="008A3729">
      <w:pPr>
        <w:pStyle w:val="a0"/>
        <w:spacing w:before="48" w:after="48"/>
        <w:ind w:left="480"/>
      </w:pPr>
      <w:r>
        <w:rPr>
          <w:rFonts w:hint="eastAsia"/>
        </w:rPr>
        <w:t>C</w:t>
      </w:r>
      <w:r>
        <w:rPr>
          <w:rFonts w:hint="eastAsia"/>
        </w:rPr>
        <w:t>、利用生物识别设备</w:t>
      </w:r>
    </w:p>
    <w:p w14:paraId="2CDF7307" w14:textId="77777777" w:rsidR="00300847" w:rsidRDefault="00000000" w:rsidP="008A3729">
      <w:pPr>
        <w:pStyle w:val="a0"/>
        <w:spacing w:before="48" w:after="48"/>
        <w:ind w:left="480"/>
      </w:pPr>
      <w:r>
        <w:rPr>
          <w:rFonts w:hint="eastAsia"/>
        </w:rPr>
        <w:t>D</w:t>
      </w:r>
      <w:r>
        <w:rPr>
          <w:rFonts w:hint="eastAsia"/>
        </w:rPr>
        <w:t>、利用双因子识别技术将登录信息写入记事本</w:t>
      </w:r>
    </w:p>
    <w:p w14:paraId="134CA6B7" w14:textId="211B056B" w:rsidR="00300847" w:rsidRDefault="00FE6899" w:rsidP="008A3729">
      <w:pPr>
        <w:pStyle w:val="a0"/>
        <w:spacing w:before="48" w:after="48"/>
        <w:ind w:left="480"/>
      </w:pPr>
      <w:r w:rsidRPr="00FE6899">
        <w:rPr>
          <w:rFonts w:hint="eastAsia"/>
          <w:b/>
        </w:rPr>
        <w:t>正确答案：</w:t>
      </w:r>
      <w:r w:rsidR="00000000">
        <w:t xml:space="preserve"> A</w:t>
      </w:r>
    </w:p>
    <w:p w14:paraId="7EA485C8" w14:textId="77777777" w:rsidR="00300847" w:rsidRDefault="00000000" w:rsidP="008A3729">
      <w:pPr>
        <w:pStyle w:val="1"/>
      </w:pPr>
      <w:bookmarkStart w:id="269" w:name="url访问控制不当不包括-----"/>
      <w:bookmarkEnd w:id="268"/>
      <w:r>
        <w:rPr>
          <w:rFonts w:hint="eastAsia"/>
        </w:rPr>
        <w:t>URL访问控制不当不包括(</w:t>
      </w:r>
      <w:r>
        <w:t xml:space="preserve"> )</w:t>
      </w:r>
    </w:p>
    <w:p w14:paraId="08AD388E" w14:textId="77777777" w:rsidR="00300847" w:rsidRDefault="00000000" w:rsidP="008A3729">
      <w:pPr>
        <w:pStyle w:val="FirstParagraph"/>
        <w:spacing w:before="48" w:after="48"/>
        <w:ind w:left="480"/>
      </w:pPr>
      <w:r>
        <w:rPr>
          <w:rFonts w:hint="eastAsia"/>
        </w:rPr>
        <w:t>A</w:t>
      </w:r>
      <w:r>
        <w:rPr>
          <w:rFonts w:hint="eastAsia"/>
        </w:rPr>
        <w:t>、</w:t>
      </w:r>
      <w:r>
        <w:rPr>
          <w:rFonts w:hint="eastAsia"/>
        </w:rPr>
        <w:t>Web</w:t>
      </w:r>
      <w:r>
        <w:rPr>
          <w:rFonts w:hint="eastAsia"/>
        </w:rPr>
        <w:t>应用对页面权限控制不严</w:t>
      </w:r>
    </w:p>
    <w:p w14:paraId="785F4C77" w14:textId="77777777" w:rsidR="00300847" w:rsidRDefault="00000000" w:rsidP="008A3729">
      <w:pPr>
        <w:pStyle w:val="a0"/>
        <w:spacing w:before="48" w:after="48"/>
        <w:ind w:left="480"/>
      </w:pPr>
      <w:r>
        <w:rPr>
          <w:rFonts w:hint="eastAsia"/>
        </w:rPr>
        <w:t>B</w:t>
      </w:r>
      <w:r>
        <w:rPr>
          <w:rFonts w:hint="eastAsia"/>
        </w:rPr>
        <w:t>、缺乏统一规范的权限控制框架</w:t>
      </w:r>
    </w:p>
    <w:p w14:paraId="7B0569DD" w14:textId="77777777" w:rsidR="00300847" w:rsidRDefault="00000000" w:rsidP="008A3729">
      <w:pPr>
        <w:pStyle w:val="a0"/>
        <w:spacing w:before="48" w:after="48"/>
        <w:ind w:left="480"/>
      </w:pPr>
      <w:r>
        <w:rPr>
          <w:rFonts w:hint="eastAsia"/>
        </w:rPr>
        <w:t>C</w:t>
      </w:r>
      <w:r>
        <w:rPr>
          <w:rFonts w:hint="eastAsia"/>
        </w:rPr>
        <w:t>、部分页面可以直接从</w:t>
      </w:r>
      <w:r>
        <w:rPr>
          <w:rFonts w:hint="eastAsia"/>
        </w:rPr>
        <w:t>URL</w:t>
      </w:r>
      <w:r>
        <w:rPr>
          <w:rFonts w:hint="eastAsia"/>
        </w:rPr>
        <w:t>中访问</w:t>
      </w:r>
    </w:p>
    <w:p w14:paraId="19BB2E36" w14:textId="77777777" w:rsidR="00300847" w:rsidRDefault="00000000" w:rsidP="008A3729">
      <w:pPr>
        <w:pStyle w:val="a0"/>
        <w:spacing w:before="48" w:after="48"/>
        <w:ind w:left="480"/>
      </w:pPr>
      <w:r>
        <w:rPr>
          <w:rFonts w:hint="eastAsia"/>
        </w:rPr>
        <w:t>D</w:t>
      </w:r>
      <w:r>
        <w:rPr>
          <w:rFonts w:hint="eastAsia"/>
        </w:rPr>
        <w:t>、使用分散登录认证</w:t>
      </w:r>
    </w:p>
    <w:p w14:paraId="3CE888E3" w14:textId="660C6D79" w:rsidR="00300847" w:rsidRDefault="00FE6899" w:rsidP="008A3729">
      <w:pPr>
        <w:pStyle w:val="a0"/>
        <w:spacing w:before="48" w:after="48"/>
        <w:ind w:left="480"/>
      </w:pPr>
      <w:r w:rsidRPr="00FE6899">
        <w:rPr>
          <w:rFonts w:hint="eastAsia"/>
          <w:b/>
        </w:rPr>
        <w:t>正确答案：</w:t>
      </w:r>
      <w:r w:rsidR="00000000">
        <w:t xml:space="preserve"> D</w:t>
      </w:r>
    </w:p>
    <w:p w14:paraId="3FD839F1" w14:textId="77777777" w:rsidR="00300847" w:rsidRDefault="00000000" w:rsidP="008A3729">
      <w:pPr>
        <w:pStyle w:val="1"/>
      </w:pPr>
      <w:bookmarkStart w:id="270" w:name="web应用漏洞按类别进行排名由多到少正确的顺序为-----"/>
      <w:bookmarkEnd w:id="269"/>
      <w:r>
        <w:rPr>
          <w:rFonts w:hint="eastAsia"/>
        </w:rPr>
        <w:t>Web应用漏洞按类别进行排名，由多到</w:t>
      </w:r>
      <w:proofErr w:type="gramStart"/>
      <w:r>
        <w:rPr>
          <w:rFonts w:hint="eastAsia"/>
        </w:rPr>
        <w:t>少正确</w:t>
      </w:r>
      <w:proofErr w:type="gramEnd"/>
      <w:r>
        <w:rPr>
          <w:rFonts w:hint="eastAsia"/>
        </w:rPr>
        <w:t>的顺序为？(</w:t>
      </w:r>
      <w:r>
        <w:t xml:space="preserve"> )</w:t>
      </w:r>
    </w:p>
    <w:p w14:paraId="6533A558" w14:textId="77777777" w:rsidR="00300847" w:rsidRDefault="00000000" w:rsidP="008A3729">
      <w:pPr>
        <w:pStyle w:val="FirstParagraph"/>
        <w:spacing w:before="48" w:after="48"/>
        <w:ind w:left="480"/>
      </w:pPr>
      <w:r>
        <w:rPr>
          <w:rFonts w:hint="eastAsia"/>
        </w:rPr>
        <w:t>A</w:t>
      </w:r>
      <w:r>
        <w:rPr>
          <w:rFonts w:hint="eastAsia"/>
        </w:rPr>
        <w:t>、</w:t>
      </w:r>
      <w:proofErr w:type="gramStart"/>
      <w:r>
        <w:rPr>
          <w:rFonts w:hint="eastAsia"/>
        </w:rPr>
        <w:t>跨站脚本</w:t>
      </w:r>
      <w:proofErr w:type="gramEnd"/>
      <w:r>
        <w:rPr>
          <w:rFonts w:hint="eastAsia"/>
        </w:rPr>
        <w:t>、注入、恶意代码、引用不当</w:t>
      </w:r>
    </w:p>
    <w:p w14:paraId="095B1629" w14:textId="77777777" w:rsidR="00300847" w:rsidRDefault="00000000" w:rsidP="008A3729">
      <w:pPr>
        <w:pStyle w:val="a0"/>
        <w:spacing w:before="48" w:after="48"/>
        <w:ind w:left="480"/>
      </w:pPr>
      <w:r>
        <w:rPr>
          <w:rFonts w:hint="eastAsia"/>
        </w:rPr>
        <w:t>B</w:t>
      </w:r>
      <w:r>
        <w:rPr>
          <w:rFonts w:hint="eastAsia"/>
        </w:rPr>
        <w:t>、注入、</w:t>
      </w:r>
      <w:proofErr w:type="gramStart"/>
      <w:r>
        <w:rPr>
          <w:rFonts w:hint="eastAsia"/>
        </w:rPr>
        <w:t>跨站脚本</w:t>
      </w:r>
      <w:proofErr w:type="gramEnd"/>
      <w:r>
        <w:rPr>
          <w:rFonts w:hint="eastAsia"/>
        </w:rPr>
        <w:t>、恶意代码、引用不当</w:t>
      </w:r>
    </w:p>
    <w:p w14:paraId="066DD9AC" w14:textId="77777777" w:rsidR="00300847" w:rsidRDefault="00000000" w:rsidP="008A3729">
      <w:pPr>
        <w:pStyle w:val="a0"/>
        <w:spacing w:before="48" w:after="48"/>
        <w:ind w:left="480"/>
      </w:pPr>
      <w:r>
        <w:rPr>
          <w:rFonts w:hint="eastAsia"/>
        </w:rPr>
        <w:t>C</w:t>
      </w:r>
      <w:r>
        <w:rPr>
          <w:rFonts w:hint="eastAsia"/>
        </w:rPr>
        <w:t>、恶意代码、</w:t>
      </w:r>
      <w:proofErr w:type="gramStart"/>
      <w:r>
        <w:rPr>
          <w:rFonts w:hint="eastAsia"/>
        </w:rPr>
        <w:t>跨站脚本</w:t>
      </w:r>
      <w:proofErr w:type="gramEnd"/>
      <w:r>
        <w:rPr>
          <w:rFonts w:hint="eastAsia"/>
        </w:rPr>
        <w:t>、注入、引用不当</w:t>
      </w:r>
    </w:p>
    <w:p w14:paraId="3F44467E" w14:textId="77777777" w:rsidR="00300847" w:rsidRDefault="00000000" w:rsidP="008A3729">
      <w:pPr>
        <w:pStyle w:val="a0"/>
        <w:spacing w:before="48" w:after="48"/>
        <w:ind w:left="480"/>
      </w:pPr>
      <w:r>
        <w:rPr>
          <w:rFonts w:hint="eastAsia"/>
        </w:rPr>
        <w:t>D</w:t>
      </w:r>
      <w:r>
        <w:rPr>
          <w:rFonts w:hint="eastAsia"/>
        </w:rPr>
        <w:t>、引用不当、</w:t>
      </w:r>
      <w:proofErr w:type="gramStart"/>
      <w:r>
        <w:rPr>
          <w:rFonts w:hint="eastAsia"/>
        </w:rPr>
        <w:t>跨站脚本</w:t>
      </w:r>
      <w:proofErr w:type="gramEnd"/>
      <w:r>
        <w:rPr>
          <w:rFonts w:hint="eastAsia"/>
        </w:rPr>
        <w:t>、注入、恶意代码</w:t>
      </w:r>
    </w:p>
    <w:p w14:paraId="395133A7" w14:textId="3252D4F5" w:rsidR="00300847" w:rsidRDefault="00FE6899" w:rsidP="008A3729">
      <w:pPr>
        <w:pStyle w:val="a0"/>
        <w:spacing w:before="48" w:after="48"/>
        <w:ind w:left="480"/>
      </w:pPr>
      <w:r w:rsidRPr="00FE6899">
        <w:rPr>
          <w:rFonts w:hint="eastAsia"/>
          <w:b/>
        </w:rPr>
        <w:t>正确答案：</w:t>
      </w:r>
      <w:r w:rsidR="00000000">
        <w:t xml:space="preserve"> A</w:t>
      </w:r>
    </w:p>
    <w:p w14:paraId="7B376C60" w14:textId="77777777" w:rsidR="00300847" w:rsidRDefault="00000000" w:rsidP="008A3729">
      <w:pPr>
        <w:pStyle w:val="1"/>
      </w:pPr>
      <w:bookmarkStart w:id="271" w:name="X7a7f0aae23123d084541497ec3e5c2978cc4523"/>
      <w:bookmarkEnd w:id="270"/>
      <w:r>
        <w:t xml:space="preserve">( </w:t>
      </w:r>
      <w:r>
        <w:rPr>
          <w:rFonts w:hint="eastAsia"/>
        </w:rPr>
        <w:t>)即攻击者利用网络窃取工具经由网络传输的数据包，通过分析获得重要的信息。</w:t>
      </w:r>
    </w:p>
    <w:p w14:paraId="18458F7F" w14:textId="77777777" w:rsidR="00300847" w:rsidRDefault="00000000" w:rsidP="008A3729">
      <w:pPr>
        <w:pStyle w:val="FirstParagraph"/>
        <w:spacing w:before="48" w:after="48"/>
        <w:ind w:left="480"/>
      </w:pPr>
      <w:r>
        <w:rPr>
          <w:rFonts w:hint="eastAsia"/>
        </w:rPr>
        <w:t>A</w:t>
      </w:r>
      <w:r>
        <w:rPr>
          <w:rFonts w:hint="eastAsia"/>
        </w:rPr>
        <w:t>、身份假冒</w:t>
      </w:r>
    </w:p>
    <w:p w14:paraId="3F9EAEEA" w14:textId="77777777" w:rsidR="00300847" w:rsidRDefault="00000000" w:rsidP="008A3729">
      <w:pPr>
        <w:pStyle w:val="a0"/>
        <w:spacing w:before="48" w:after="48"/>
        <w:ind w:left="480"/>
      </w:pPr>
      <w:r>
        <w:rPr>
          <w:rFonts w:hint="eastAsia"/>
        </w:rPr>
        <w:t>B</w:t>
      </w:r>
      <w:r>
        <w:rPr>
          <w:rFonts w:hint="eastAsia"/>
        </w:rPr>
        <w:t>、数据篡改</w:t>
      </w:r>
    </w:p>
    <w:p w14:paraId="45A90E31" w14:textId="77777777" w:rsidR="00300847" w:rsidRDefault="00000000" w:rsidP="008A3729">
      <w:pPr>
        <w:pStyle w:val="a0"/>
        <w:spacing w:before="48" w:after="48"/>
        <w:ind w:left="480"/>
      </w:pPr>
      <w:r>
        <w:rPr>
          <w:rFonts w:hint="eastAsia"/>
        </w:rPr>
        <w:t>C</w:t>
      </w:r>
      <w:r>
        <w:rPr>
          <w:rFonts w:hint="eastAsia"/>
        </w:rPr>
        <w:t>、信息窃取</w:t>
      </w:r>
    </w:p>
    <w:p w14:paraId="019236B6" w14:textId="77777777" w:rsidR="00300847" w:rsidRDefault="00000000" w:rsidP="008A3729">
      <w:pPr>
        <w:pStyle w:val="a0"/>
        <w:spacing w:before="48" w:after="48"/>
        <w:ind w:left="480"/>
      </w:pPr>
      <w:r>
        <w:rPr>
          <w:rFonts w:hint="eastAsia"/>
        </w:rPr>
        <w:t>D</w:t>
      </w:r>
      <w:r>
        <w:rPr>
          <w:rFonts w:hint="eastAsia"/>
        </w:rPr>
        <w:t>、越权访问</w:t>
      </w:r>
    </w:p>
    <w:p w14:paraId="61498D7A" w14:textId="2BCAA346" w:rsidR="00300847" w:rsidRDefault="00FE6899" w:rsidP="008A3729">
      <w:pPr>
        <w:pStyle w:val="a0"/>
        <w:spacing w:before="48" w:after="48"/>
        <w:ind w:left="480"/>
      </w:pPr>
      <w:r w:rsidRPr="00FE6899">
        <w:rPr>
          <w:rFonts w:hint="eastAsia"/>
          <w:b/>
        </w:rPr>
        <w:t>正确答案：</w:t>
      </w:r>
      <w:r w:rsidR="00000000">
        <w:t xml:space="preserve"> C</w:t>
      </w:r>
    </w:p>
    <w:p w14:paraId="5DC56559" w14:textId="77777777" w:rsidR="00300847" w:rsidRDefault="00000000" w:rsidP="008A3729">
      <w:pPr>
        <w:pStyle w:val="1"/>
      </w:pPr>
      <w:bookmarkStart w:id="272" w:name="X71d4310d03fc846882cbc3cf122f3aefaa7fc31"/>
      <w:bookmarkEnd w:id="271"/>
      <w:r>
        <w:rPr>
          <w:rFonts w:hint="eastAsia"/>
        </w:rPr>
        <w:t>与RSA（</w:t>
      </w:r>
      <w:proofErr w:type="spellStart"/>
      <w:r>
        <w:rPr>
          <w:rFonts w:hint="eastAsia"/>
        </w:rPr>
        <w:t>Rivest,Shamir,Adleman</w:t>
      </w:r>
      <w:proofErr w:type="spellEnd"/>
      <w:r>
        <w:rPr>
          <w:rFonts w:hint="eastAsia"/>
        </w:rPr>
        <w:t>）算法相比，DDS（Digital</w:t>
      </w:r>
      <w:r>
        <w:t xml:space="preserve"> Signature </w:t>
      </w:r>
      <w:r>
        <w:rPr>
          <w:rFonts w:hint="eastAsia"/>
        </w:rPr>
        <w:t>Standard）不包括(</w:t>
      </w:r>
      <w:r>
        <w:t xml:space="preserve"> )</w:t>
      </w:r>
    </w:p>
    <w:p w14:paraId="78CDFF70" w14:textId="77777777" w:rsidR="00300847" w:rsidRDefault="00000000" w:rsidP="008A3729">
      <w:pPr>
        <w:pStyle w:val="FirstParagraph"/>
        <w:spacing w:before="48" w:after="48"/>
        <w:ind w:left="480"/>
      </w:pPr>
      <w:r>
        <w:rPr>
          <w:rFonts w:hint="eastAsia"/>
        </w:rPr>
        <w:t>A</w:t>
      </w:r>
      <w:r>
        <w:rPr>
          <w:rFonts w:hint="eastAsia"/>
        </w:rPr>
        <w:t>、数字签名</w:t>
      </w:r>
    </w:p>
    <w:p w14:paraId="11CD7269" w14:textId="77777777" w:rsidR="00300847" w:rsidRDefault="00000000" w:rsidP="008A3729">
      <w:pPr>
        <w:pStyle w:val="a0"/>
        <w:spacing w:before="48" w:after="48"/>
        <w:ind w:left="480"/>
      </w:pPr>
      <w:r>
        <w:rPr>
          <w:rFonts w:hint="eastAsia"/>
        </w:rPr>
        <w:t>B</w:t>
      </w:r>
      <w:r>
        <w:rPr>
          <w:rFonts w:hint="eastAsia"/>
        </w:rPr>
        <w:t>、鉴别机制</w:t>
      </w:r>
    </w:p>
    <w:p w14:paraId="11AAF067" w14:textId="77777777" w:rsidR="00300847" w:rsidRDefault="00000000" w:rsidP="008A3729">
      <w:pPr>
        <w:pStyle w:val="a0"/>
        <w:spacing w:before="48" w:after="48"/>
        <w:ind w:left="480"/>
      </w:pPr>
      <w:r>
        <w:rPr>
          <w:rFonts w:hint="eastAsia"/>
        </w:rPr>
        <w:t>C</w:t>
      </w:r>
      <w:r>
        <w:rPr>
          <w:rFonts w:hint="eastAsia"/>
        </w:rPr>
        <w:t>、加密机制</w:t>
      </w:r>
    </w:p>
    <w:p w14:paraId="65D5531E" w14:textId="77777777" w:rsidR="00300847" w:rsidRDefault="00000000" w:rsidP="008A3729">
      <w:pPr>
        <w:pStyle w:val="a0"/>
        <w:spacing w:before="48" w:after="48"/>
        <w:ind w:left="480"/>
      </w:pPr>
      <w:r>
        <w:rPr>
          <w:rFonts w:hint="eastAsia"/>
        </w:rPr>
        <w:t>D</w:t>
      </w:r>
      <w:r>
        <w:rPr>
          <w:rFonts w:hint="eastAsia"/>
        </w:rPr>
        <w:t>、数据完整性</w:t>
      </w:r>
    </w:p>
    <w:p w14:paraId="43E28C7A" w14:textId="00603C19" w:rsidR="00300847" w:rsidRDefault="00FE6899" w:rsidP="008A3729">
      <w:pPr>
        <w:pStyle w:val="a0"/>
        <w:spacing w:before="48" w:after="48"/>
        <w:ind w:left="480"/>
      </w:pPr>
      <w:r w:rsidRPr="00FE6899">
        <w:rPr>
          <w:rFonts w:hint="eastAsia"/>
          <w:b/>
        </w:rPr>
        <w:t>正确答案：</w:t>
      </w:r>
      <w:r w:rsidR="00000000">
        <w:t xml:space="preserve"> C</w:t>
      </w:r>
    </w:p>
    <w:p w14:paraId="6533F158" w14:textId="77777777" w:rsidR="00300847" w:rsidRDefault="00000000" w:rsidP="008A3729">
      <w:pPr>
        <w:pStyle w:val="1"/>
      </w:pPr>
      <w:bookmarkStart w:id="273" w:name="以下哪项数据中涉及安全保密的最主要问题-----"/>
      <w:bookmarkEnd w:id="272"/>
      <w:r>
        <w:rPr>
          <w:rFonts w:hint="eastAsia"/>
        </w:rPr>
        <w:t>以下哪</w:t>
      </w:r>
      <w:proofErr w:type="gramStart"/>
      <w:r>
        <w:rPr>
          <w:rFonts w:hint="eastAsia"/>
        </w:rPr>
        <w:t>项数据</w:t>
      </w:r>
      <w:proofErr w:type="gramEnd"/>
      <w:r>
        <w:rPr>
          <w:rFonts w:hint="eastAsia"/>
        </w:rPr>
        <w:t>中涉及安全保密的最主要问题？(</w:t>
      </w:r>
      <w:r>
        <w:t xml:space="preserve"> )</w:t>
      </w:r>
    </w:p>
    <w:p w14:paraId="14BEB2AF" w14:textId="77777777" w:rsidR="00300847" w:rsidRDefault="00000000" w:rsidP="008A3729">
      <w:pPr>
        <w:pStyle w:val="FirstParagraph"/>
        <w:spacing w:before="48" w:after="48"/>
        <w:ind w:left="480"/>
      </w:pPr>
      <w:r>
        <w:rPr>
          <w:rFonts w:hint="eastAsia"/>
        </w:rPr>
        <w:t>A</w:t>
      </w:r>
      <w:r>
        <w:rPr>
          <w:rFonts w:hint="eastAsia"/>
        </w:rPr>
        <w:t>、访问控制问题</w:t>
      </w:r>
    </w:p>
    <w:p w14:paraId="72D9A4C2" w14:textId="77777777" w:rsidR="00300847" w:rsidRDefault="00000000" w:rsidP="008A3729">
      <w:pPr>
        <w:pStyle w:val="a0"/>
        <w:spacing w:before="48" w:after="48"/>
        <w:ind w:left="480"/>
      </w:pPr>
      <w:r>
        <w:rPr>
          <w:rFonts w:hint="eastAsia"/>
        </w:rPr>
        <w:t>B</w:t>
      </w:r>
      <w:r>
        <w:rPr>
          <w:rFonts w:hint="eastAsia"/>
        </w:rPr>
        <w:t>、数据完整性</w:t>
      </w:r>
    </w:p>
    <w:p w14:paraId="2292A7BB" w14:textId="77777777" w:rsidR="00300847" w:rsidRDefault="00000000" w:rsidP="008A3729">
      <w:pPr>
        <w:pStyle w:val="a0"/>
        <w:spacing w:before="48" w:after="48"/>
        <w:ind w:left="480"/>
      </w:pPr>
      <w:r>
        <w:rPr>
          <w:rFonts w:hint="eastAsia"/>
        </w:rPr>
        <w:t>C</w:t>
      </w:r>
      <w:r>
        <w:rPr>
          <w:rFonts w:hint="eastAsia"/>
        </w:rPr>
        <w:t>、数据正确性</w:t>
      </w:r>
    </w:p>
    <w:p w14:paraId="6F397125" w14:textId="77777777" w:rsidR="00300847" w:rsidRDefault="00000000" w:rsidP="008A3729">
      <w:pPr>
        <w:pStyle w:val="a0"/>
        <w:spacing w:before="48" w:after="48"/>
        <w:ind w:left="480"/>
      </w:pPr>
      <w:r>
        <w:rPr>
          <w:rFonts w:hint="eastAsia"/>
        </w:rPr>
        <w:t>D</w:t>
      </w:r>
      <w:r>
        <w:rPr>
          <w:rFonts w:hint="eastAsia"/>
        </w:rPr>
        <w:t>、数据安全性</w:t>
      </w:r>
    </w:p>
    <w:p w14:paraId="09B68BD6" w14:textId="7F07CCEB" w:rsidR="00300847" w:rsidRDefault="00FE6899" w:rsidP="008A3729">
      <w:pPr>
        <w:pStyle w:val="a0"/>
        <w:spacing w:before="48" w:after="48"/>
        <w:ind w:left="480"/>
      </w:pPr>
      <w:r w:rsidRPr="00FE6899">
        <w:rPr>
          <w:rFonts w:hint="eastAsia"/>
          <w:b/>
        </w:rPr>
        <w:t>正确答案：</w:t>
      </w:r>
      <w:r w:rsidR="00000000">
        <w:t xml:space="preserve"> A</w:t>
      </w:r>
    </w:p>
    <w:p w14:paraId="3B1F39BB" w14:textId="77777777" w:rsidR="00300847" w:rsidRDefault="00000000" w:rsidP="008A3729">
      <w:pPr>
        <w:pStyle w:val="1"/>
      </w:pPr>
      <w:bookmarkStart w:id="274" w:name="X56c24bfc04d60bee8613248423b53895ff208ad"/>
      <w:bookmarkEnd w:id="273"/>
      <w:r>
        <w:t xml:space="preserve">TCP SYN </w:t>
      </w:r>
      <w:r>
        <w:rPr>
          <w:rFonts w:hint="eastAsia"/>
        </w:rPr>
        <w:t>Flood网络攻击时利用了TCP建立连接过程需要(</w:t>
      </w:r>
      <w:r>
        <w:t xml:space="preserve"> </w:t>
      </w:r>
      <w:r>
        <w:rPr>
          <w:rFonts w:hint="eastAsia"/>
        </w:rPr>
        <w:t>)次握手的特点而完成对目标进行攻击的。</w:t>
      </w:r>
    </w:p>
    <w:p w14:paraId="37F67C1F" w14:textId="77777777" w:rsidR="00300847" w:rsidRDefault="00000000" w:rsidP="008A3729">
      <w:pPr>
        <w:pStyle w:val="FirstParagraph"/>
        <w:spacing w:before="48" w:after="48"/>
        <w:ind w:left="480"/>
      </w:pPr>
      <w:r>
        <w:lastRenderedPageBreak/>
        <w:t>A</w:t>
      </w:r>
      <w:r>
        <w:t>、</w:t>
      </w:r>
      <w:r>
        <w:t>1</w:t>
      </w:r>
    </w:p>
    <w:p w14:paraId="06048C27" w14:textId="77777777" w:rsidR="00300847" w:rsidRDefault="00000000" w:rsidP="008A3729">
      <w:pPr>
        <w:pStyle w:val="a0"/>
        <w:spacing w:before="48" w:after="48"/>
        <w:ind w:left="480"/>
      </w:pPr>
      <w:r>
        <w:t>B</w:t>
      </w:r>
      <w:r>
        <w:t>、</w:t>
      </w:r>
      <w:r>
        <w:t>2</w:t>
      </w:r>
    </w:p>
    <w:p w14:paraId="7781744E" w14:textId="77777777" w:rsidR="00300847" w:rsidRDefault="00000000" w:rsidP="008A3729">
      <w:pPr>
        <w:pStyle w:val="a0"/>
        <w:spacing w:before="48" w:after="48"/>
        <w:ind w:left="480"/>
      </w:pPr>
      <w:r>
        <w:t>C</w:t>
      </w:r>
      <w:r>
        <w:t>、</w:t>
      </w:r>
      <w:r>
        <w:t>3</w:t>
      </w:r>
    </w:p>
    <w:p w14:paraId="3C57C0C2" w14:textId="253E9160" w:rsidR="00300847" w:rsidRDefault="00000000" w:rsidP="008A3729">
      <w:pPr>
        <w:pStyle w:val="a0"/>
        <w:spacing w:before="48" w:after="48"/>
        <w:ind w:left="480"/>
      </w:pPr>
      <w:r>
        <w:t>D</w:t>
      </w:r>
      <w:r>
        <w:t>、</w:t>
      </w:r>
      <w:r>
        <w:t>6</w:t>
      </w:r>
    </w:p>
    <w:p w14:paraId="1F80CCBE" w14:textId="09BDF19A" w:rsidR="00A41385" w:rsidRDefault="00FE6899" w:rsidP="00A41385">
      <w:pPr>
        <w:pStyle w:val="a0"/>
        <w:spacing w:before="48" w:after="48"/>
        <w:ind w:left="480"/>
      </w:pPr>
      <w:r w:rsidRPr="00FE6899">
        <w:rPr>
          <w:rFonts w:hint="eastAsia"/>
          <w:b/>
        </w:rPr>
        <w:t>正确答案：</w:t>
      </w:r>
      <w:r w:rsidR="00000000">
        <w:t xml:space="preserve"> C</w:t>
      </w:r>
      <w:bookmarkEnd w:id="274"/>
    </w:p>
    <w:p w14:paraId="68453398" w14:textId="0412CFC7" w:rsidR="00E76CE4" w:rsidRPr="00E76CE4" w:rsidRDefault="00E76CE4" w:rsidP="00E76CE4">
      <w:pPr>
        <w:pStyle w:val="1"/>
      </w:pPr>
      <w:r w:rsidRPr="00E76CE4">
        <w:rPr>
          <w:rFonts w:hint="eastAsia"/>
        </w:rPr>
        <w:t>以下哪项是计算机网络中用于防止未授权访问的物理安全措施？（</w:t>
      </w:r>
      <w:r>
        <w:rPr>
          <w:rFonts w:hint="eastAsia"/>
        </w:rPr>
        <w:t xml:space="preserve">       </w:t>
      </w:r>
      <w:r w:rsidRPr="00E76CE4">
        <w:rPr>
          <w:rFonts w:hint="eastAsia"/>
        </w:rPr>
        <w:t>）</w:t>
      </w:r>
    </w:p>
    <w:p w14:paraId="41D93C97" w14:textId="0306A943" w:rsidR="00E76CE4" w:rsidRPr="00E76CE4" w:rsidRDefault="00E76CE4" w:rsidP="00E76CE4">
      <w:pPr>
        <w:pStyle w:val="a0"/>
        <w:spacing w:before="48" w:after="48"/>
        <w:ind w:left="480"/>
      </w:pPr>
      <w:r w:rsidRPr="00E76CE4">
        <w:rPr>
          <w:rFonts w:hint="eastAsia"/>
        </w:rPr>
        <w:t xml:space="preserve">A. </w:t>
      </w:r>
      <w:r w:rsidRPr="00E76CE4">
        <w:rPr>
          <w:rFonts w:hint="eastAsia"/>
        </w:rPr>
        <w:t>防火墙</w:t>
      </w:r>
    </w:p>
    <w:p w14:paraId="45F635B0" w14:textId="6FAE0BC6" w:rsidR="00E76CE4" w:rsidRPr="00E76CE4" w:rsidRDefault="00E76CE4" w:rsidP="00E76CE4">
      <w:pPr>
        <w:pStyle w:val="a0"/>
        <w:spacing w:before="48" w:after="48"/>
        <w:ind w:left="480"/>
      </w:pPr>
      <w:r w:rsidRPr="00E76CE4">
        <w:rPr>
          <w:rFonts w:hint="eastAsia"/>
        </w:rPr>
        <w:t xml:space="preserve">B. </w:t>
      </w:r>
      <w:r w:rsidRPr="00E76CE4">
        <w:rPr>
          <w:rFonts w:hint="eastAsia"/>
        </w:rPr>
        <w:t>加密技术</w:t>
      </w:r>
    </w:p>
    <w:p w14:paraId="117669B2" w14:textId="29318ABA" w:rsidR="00E76CE4" w:rsidRPr="00E76CE4" w:rsidRDefault="00E76CE4" w:rsidP="00E76CE4">
      <w:pPr>
        <w:pStyle w:val="a0"/>
        <w:spacing w:before="48" w:after="48"/>
        <w:ind w:left="480"/>
      </w:pPr>
      <w:r w:rsidRPr="00E76CE4">
        <w:rPr>
          <w:rFonts w:hint="eastAsia"/>
        </w:rPr>
        <w:t xml:space="preserve">C. </w:t>
      </w:r>
      <w:r w:rsidRPr="00E76CE4">
        <w:rPr>
          <w:rFonts w:hint="eastAsia"/>
        </w:rPr>
        <w:t>访问控制</w:t>
      </w:r>
    </w:p>
    <w:p w14:paraId="06C19374" w14:textId="0546416A" w:rsidR="00E76CE4" w:rsidRDefault="00E76CE4" w:rsidP="00E76CE4">
      <w:pPr>
        <w:pStyle w:val="a0"/>
        <w:spacing w:before="48" w:after="48"/>
        <w:ind w:left="480"/>
      </w:pPr>
      <w:r w:rsidRPr="00E76CE4">
        <w:rPr>
          <w:rFonts w:hint="eastAsia"/>
        </w:rPr>
        <w:t xml:space="preserve">D. </w:t>
      </w:r>
      <w:r w:rsidRPr="00E76CE4">
        <w:rPr>
          <w:rFonts w:hint="eastAsia"/>
        </w:rPr>
        <w:t>视频监控</w:t>
      </w:r>
      <w:r w:rsidRPr="00E76CE4">
        <w:t xml:space="preserve"> </w:t>
      </w:r>
    </w:p>
    <w:p w14:paraId="2667EEFD" w14:textId="77777777" w:rsidR="00E76CE4" w:rsidRDefault="00E76CE4" w:rsidP="00E76CE4">
      <w:pPr>
        <w:pStyle w:val="a0"/>
        <w:spacing w:before="48" w:after="48"/>
        <w:ind w:left="480"/>
      </w:pPr>
      <w:r w:rsidRPr="00FE6899">
        <w:rPr>
          <w:rFonts w:hint="eastAsia"/>
          <w:b/>
        </w:rPr>
        <w:t>正确答案：</w:t>
      </w:r>
      <w:r>
        <w:t xml:space="preserve"> A</w:t>
      </w:r>
    </w:p>
    <w:p w14:paraId="507C2908" w14:textId="77777777" w:rsidR="00E76CE4" w:rsidRPr="00E76CE4" w:rsidRDefault="00E76CE4" w:rsidP="00E76CE4">
      <w:pPr>
        <w:pStyle w:val="a0"/>
        <w:spacing w:before="48" w:after="48"/>
        <w:ind w:left="480"/>
      </w:pPr>
    </w:p>
    <w:p w14:paraId="67991721" w14:textId="1B52406C" w:rsidR="00E76CE4" w:rsidRPr="00A41385" w:rsidRDefault="00E76CE4" w:rsidP="00E76CE4">
      <w:pPr>
        <w:pStyle w:val="a0"/>
        <w:spacing w:before="48" w:after="48"/>
        <w:ind w:leftChars="0" w:left="0"/>
        <w:rPr>
          <w:rFonts w:hint="eastAsia"/>
        </w:rPr>
      </w:pPr>
    </w:p>
    <w:sectPr w:rsidR="00E76CE4" w:rsidRPr="00A41385">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F9A7B" w14:textId="77777777" w:rsidR="00165080" w:rsidRDefault="00165080" w:rsidP="008A3729">
      <w:pPr>
        <w:spacing w:after="0"/>
      </w:pPr>
      <w:r>
        <w:separator/>
      </w:r>
    </w:p>
  </w:endnote>
  <w:endnote w:type="continuationSeparator" w:id="0">
    <w:p w14:paraId="1290302B" w14:textId="77777777" w:rsidR="00165080" w:rsidRDefault="00165080" w:rsidP="008A37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20A48" w14:textId="77777777" w:rsidR="00165080" w:rsidRDefault="00165080" w:rsidP="008A3729">
      <w:pPr>
        <w:spacing w:after="0"/>
      </w:pPr>
      <w:r>
        <w:separator/>
      </w:r>
    </w:p>
  </w:footnote>
  <w:footnote w:type="continuationSeparator" w:id="0">
    <w:p w14:paraId="257CC43F" w14:textId="77777777" w:rsidR="00165080" w:rsidRDefault="00165080" w:rsidP="008A372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346D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7E153F2D"/>
    <w:multiLevelType w:val="hybridMultilevel"/>
    <w:tmpl w:val="E94A792C"/>
    <w:lvl w:ilvl="0" w:tplc="150CE602">
      <w:start w:val="1"/>
      <w:numFmt w:val="decimal"/>
      <w:pStyle w:val="1"/>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58439063">
    <w:abstractNumId w:val="0"/>
  </w:num>
  <w:num w:numId="2" w16cid:durableId="9351341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00847"/>
    <w:rsid w:val="00075EFA"/>
    <w:rsid w:val="00165080"/>
    <w:rsid w:val="00300847"/>
    <w:rsid w:val="008A3729"/>
    <w:rsid w:val="00A267F1"/>
    <w:rsid w:val="00A41385"/>
    <w:rsid w:val="00AD52FB"/>
    <w:rsid w:val="00E76CE4"/>
    <w:rsid w:val="00FE68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B1B9C"/>
  <w15:docId w15:val="{7DF04449-ACB7-4DFE-88A1-594411649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8A3729"/>
    <w:pPr>
      <w:numPr>
        <w:numId w:val="2"/>
      </w:numPr>
      <w:spacing w:beforeLines="40" w:before="96" w:afterLines="40" w:after="96"/>
      <w:outlineLvl w:val="0"/>
    </w:pPr>
    <w:rPr>
      <w:rFonts w:ascii="黑体" w:eastAsia="黑体" w:hAnsi="黑体" w:cstheme="majorBidi"/>
      <w:b/>
      <w:bCs/>
      <w:sz w:val="22"/>
      <w:szCs w:val="22"/>
      <w:lang w:eastAsia="zh-CN"/>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A3729"/>
    <w:pPr>
      <w:spacing w:beforeLines="20" w:before="20" w:afterLines="20" w:after="20"/>
      <w:ind w:leftChars="200" w:left="200"/>
    </w:pPr>
    <w:rPr>
      <w:sz w:val="21"/>
      <w:szCs w:val="21"/>
      <w:lang w:eastAsia="zh-CN"/>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8A3729"/>
    <w:rPr>
      <w:rFonts w:ascii="黑体" w:eastAsia="黑体" w:hAnsi="黑体" w:cstheme="majorBidi"/>
      <w:b/>
      <w:bCs/>
      <w:sz w:val="22"/>
      <w:szCs w:val="22"/>
      <w:lang w:eastAsia="zh-CN"/>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color w:val="0F476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8A3729"/>
    <w:pPr>
      <w:tabs>
        <w:tab w:val="center" w:pos="4153"/>
        <w:tab w:val="right" w:pos="8306"/>
      </w:tabs>
      <w:snapToGrid w:val="0"/>
      <w:jc w:val="center"/>
    </w:pPr>
    <w:rPr>
      <w:sz w:val="18"/>
      <w:szCs w:val="18"/>
    </w:rPr>
  </w:style>
  <w:style w:type="character" w:customStyle="1" w:styleId="af2">
    <w:name w:val="页眉 字符"/>
    <w:basedOn w:val="a1"/>
    <w:link w:val="af1"/>
    <w:rsid w:val="008A3729"/>
    <w:rPr>
      <w:sz w:val="18"/>
      <w:szCs w:val="18"/>
    </w:rPr>
  </w:style>
  <w:style w:type="paragraph" w:styleId="af3">
    <w:name w:val="footer"/>
    <w:basedOn w:val="a"/>
    <w:link w:val="af4"/>
    <w:rsid w:val="008A3729"/>
    <w:pPr>
      <w:tabs>
        <w:tab w:val="center" w:pos="4153"/>
        <w:tab w:val="right" w:pos="8306"/>
      </w:tabs>
      <w:snapToGrid w:val="0"/>
    </w:pPr>
    <w:rPr>
      <w:sz w:val="18"/>
      <w:szCs w:val="18"/>
    </w:rPr>
  </w:style>
  <w:style w:type="character" w:customStyle="1" w:styleId="af4">
    <w:name w:val="页脚 字符"/>
    <w:basedOn w:val="a1"/>
    <w:link w:val="af3"/>
    <w:rsid w:val="008A3729"/>
    <w:rPr>
      <w:sz w:val="18"/>
      <w:szCs w:val="18"/>
    </w:rPr>
  </w:style>
  <w:style w:type="character" w:customStyle="1" w:styleId="a4">
    <w:name w:val="正文文本 字符"/>
    <w:basedOn w:val="a1"/>
    <w:link w:val="a0"/>
    <w:rsid w:val="00A41385"/>
    <w:rPr>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00082">
      <w:bodyDiv w:val="1"/>
      <w:marLeft w:val="0"/>
      <w:marRight w:val="0"/>
      <w:marTop w:val="0"/>
      <w:marBottom w:val="0"/>
      <w:divBdr>
        <w:top w:val="none" w:sz="0" w:space="0" w:color="auto"/>
        <w:left w:val="none" w:sz="0" w:space="0" w:color="auto"/>
        <w:bottom w:val="none" w:sz="0" w:space="0" w:color="auto"/>
        <w:right w:val="none" w:sz="0" w:space="0" w:color="auto"/>
      </w:divBdr>
      <w:divsChild>
        <w:div w:id="1725173509">
          <w:marLeft w:val="0"/>
          <w:marRight w:val="0"/>
          <w:marTop w:val="0"/>
          <w:marBottom w:val="0"/>
          <w:divBdr>
            <w:top w:val="none" w:sz="0" w:space="0" w:color="auto"/>
            <w:left w:val="none" w:sz="0" w:space="0" w:color="auto"/>
            <w:bottom w:val="none" w:sz="0" w:space="0" w:color="auto"/>
            <w:right w:val="none" w:sz="0" w:space="0" w:color="auto"/>
          </w:divBdr>
        </w:div>
      </w:divsChild>
    </w:div>
    <w:div w:id="1027945831">
      <w:bodyDiv w:val="1"/>
      <w:marLeft w:val="0"/>
      <w:marRight w:val="0"/>
      <w:marTop w:val="0"/>
      <w:marBottom w:val="0"/>
      <w:divBdr>
        <w:top w:val="none" w:sz="0" w:space="0" w:color="auto"/>
        <w:left w:val="none" w:sz="0" w:space="0" w:color="auto"/>
        <w:bottom w:val="none" w:sz="0" w:space="0" w:color="auto"/>
        <w:right w:val="none" w:sz="0" w:space="0" w:color="auto"/>
      </w:divBdr>
      <w:divsChild>
        <w:div w:id="1744644284">
          <w:marLeft w:val="0"/>
          <w:marRight w:val="0"/>
          <w:marTop w:val="0"/>
          <w:marBottom w:val="0"/>
          <w:divBdr>
            <w:top w:val="none" w:sz="0" w:space="0" w:color="auto"/>
            <w:left w:val="none" w:sz="0" w:space="0" w:color="auto"/>
            <w:bottom w:val="none" w:sz="0" w:space="0" w:color="auto"/>
            <w:right w:val="none" w:sz="0" w:space="0" w:color="auto"/>
          </w:divBdr>
        </w:div>
      </w:divsChild>
    </w:div>
    <w:div w:id="1934901193">
      <w:bodyDiv w:val="1"/>
      <w:marLeft w:val="0"/>
      <w:marRight w:val="0"/>
      <w:marTop w:val="0"/>
      <w:marBottom w:val="0"/>
      <w:divBdr>
        <w:top w:val="none" w:sz="0" w:space="0" w:color="auto"/>
        <w:left w:val="none" w:sz="0" w:space="0" w:color="auto"/>
        <w:bottom w:val="none" w:sz="0" w:space="0" w:color="auto"/>
        <w:right w:val="none" w:sz="0" w:space="0" w:color="auto"/>
      </w:divBdr>
      <w:divsChild>
        <w:div w:id="1172715784">
          <w:marLeft w:val="0"/>
          <w:marRight w:val="0"/>
          <w:marTop w:val="0"/>
          <w:marBottom w:val="0"/>
          <w:divBdr>
            <w:top w:val="none" w:sz="0" w:space="0" w:color="auto"/>
            <w:left w:val="none" w:sz="0" w:space="0" w:color="auto"/>
            <w:bottom w:val="none" w:sz="0" w:space="0" w:color="auto"/>
            <w:right w:val="none" w:sz="0" w:space="0" w:color="auto"/>
          </w:divBdr>
        </w:div>
      </w:divsChild>
    </w:div>
    <w:div w:id="2075542185">
      <w:bodyDiv w:val="1"/>
      <w:marLeft w:val="0"/>
      <w:marRight w:val="0"/>
      <w:marTop w:val="0"/>
      <w:marBottom w:val="0"/>
      <w:divBdr>
        <w:top w:val="none" w:sz="0" w:space="0" w:color="auto"/>
        <w:left w:val="none" w:sz="0" w:space="0" w:color="auto"/>
        <w:bottom w:val="none" w:sz="0" w:space="0" w:color="auto"/>
        <w:right w:val="none" w:sz="0" w:space="0" w:color="auto"/>
      </w:divBdr>
      <w:divsChild>
        <w:div w:id="183660711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8</Pages>
  <Words>3950</Words>
  <Characters>22517</Characters>
  <Application>Microsoft Office Word</Application>
  <DocSecurity>0</DocSecurity>
  <Lines>187</Lines>
  <Paragraphs>52</Paragraphs>
  <ScaleCrop>false</ScaleCrop>
  <Company/>
  <LinksUpToDate>false</LinksUpToDate>
  <CharactersWithSpaces>2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shang Zhang</cp:lastModifiedBy>
  <cp:revision>7</cp:revision>
  <dcterms:created xsi:type="dcterms:W3CDTF">2025-05-09T13:26:00Z</dcterms:created>
  <dcterms:modified xsi:type="dcterms:W3CDTF">2025-05-09T13:35:00Z</dcterms:modified>
</cp:coreProperties>
</file>